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93B6F0" w14:textId="77777777" w:rsidR="00400E69" w:rsidRPr="007358A9" w:rsidRDefault="00C40437" w:rsidP="00C40437">
      <w:pPr>
        <w:jc w:val="center"/>
        <w:rPr>
          <w:rFonts w:ascii="Liberation Serif" w:hAnsi="Liberation Serif" w:cs="Liberation Serif"/>
          <w:b/>
          <w:sz w:val="44"/>
        </w:rPr>
      </w:pPr>
      <w:r w:rsidRPr="007358A9">
        <w:rPr>
          <w:rFonts w:ascii="Yu Mincho" w:eastAsia="Yu Mincho" w:hAnsi="Yu Mincho" w:cs="Liberation Serif"/>
          <w:b/>
          <w:sz w:val="44"/>
          <w:lang w:eastAsia="ja-JP"/>
        </w:rPr>
        <w:t>A</w:t>
      </w:r>
      <w:r w:rsidRPr="007358A9">
        <w:rPr>
          <w:rFonts w:ascii="Liberation Serif" w:hAnsi="Liberation Serif" w:cs="Liberation Serif"/>
          <w:b/>
          <w:sz w:val="44"/>
        </w:rPr>
        <w:t>2 Computing Coursework</w:t>
      </w:r>
    </w:p>
    <w:p w14:paraId="6DDDFF0F" w14:textId="77777777" w:rsidR="00C40437" w:rsidRPr="007358A9" w:rsidRDefault="00C40437" w:rsidP="00C40437">
      <w:pPr>
        <w:jc w:val="center"/>
        <w:rPr>
          <w:rFonts w:ascii="Liberation Serif" w:hAnsi="Liberation Serif" w:cs="Liberation Serif"/>
          <w:b/>
          <w:sz w:val="40"/>
        </w:rPr>
      </w:pPr>
      <w:r w:rsidRPr="007358A9">
        <w:rPr>
          <w:rFonts w:ascii="Liberation Serif" w:hAnsi="Liberation Serif" w:cs="Liberation Serif"/>
          <w:b/>
          <w:sz w:val="40"/>
        </w:rPr>
        <w:t>Code College</w:t>
      </w:r>
    </w:p>
    <w:p w14:paraId="788ED59C" w14:textId="77777777" w:rsidR="007358A9" w:rsidRDefault="007358A9" w:rsidP="00C40437">
      <w:pPr>
        <w:jc w:val="center"/>
        <w:rPr>
          <w:b/>
          <w:sz w:val="36"/>
          <w:u w:val="single"/>
        </w:rPr>
      </w:pPr>
    </w:p>
    <w:p w14:paraId="1AA5C8EC" w14:textId="77777777" w:rsidR="007358A9" w:rsidRDefault="007358A9">
      <w:pPr>
        <w:rPr>
          <w:b/>
          <w:sz w:val="36"/>
          <w:u w:val="single"/>
        </w:rPr>
      </w:pPr>
      <w:r>
        <w:rPr>
          <w:b/>
          <w:noProof/>
          <w:sz w:val="36"/>
          <w:u w:val="single"/>
          <w:lang w:eastAsia="en-GB"/>
        </w:rPr>
        <w:drawing>
          <wp:anchor distT="0" distB="0" distL="114300" distR="114300" simplePos="0" relativeHeight="251658240" behindDoc="0" locked="0" layoutInCell="1" allowOverlap="1" wp14:anchorId="0CEBBA77" wp14:editId="4A5D1E01">
            <wp:simplePos x="0" y="0"/>
            <wp:positionH relativeFrom="margin">
              <wp:align>center</wp:align>
            </wp:positionH>
            <wp:positionV relativeFrom="paragraph">
              <wp:posOffset>2147570</wp:posOffset>
            </wp:positionV>
            <wp:extent cx="6256020" cy="1447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decollege black on white.jpg"/>
                    <pic:cNvPicPr/>
                  </pic:nvPicPr>
                  <pic:blipFill>
                    <a:blip r:embed="rId8">
                      <a:extLst>
                        <a:ext uri="{28A0092B-C50C-407E-A947-70E740481C1C}">
                          <a14:useLocalDpi xmlns:a14="http://schemas.microsoft.com/office/drawing/2010/main" val="0"/>
                        </a:ext>
                      </a:extLst>
                    </a:blip>
                    <a:stretch>
                      <a:fillRect/>
                    </a:stretch>
                  </pic:blipFill>
                  <pic:spPr>
                    <a:xfrm>
                      <a:off x="0" y="0"/>
                      <a:ext cx="6256020" cy="1447800"/>
                    </a:xfrm>
                    <a:prstGeom prst="rect">
                      <a:avLst/>
                    </a:prstGeom>
                  </pic:spPr>
                </pic:pic>
              </a:graphicData>
            </a:graphic>
            <wp14:sizeRelH relativeFrom="margin">
              <wp14:pctWidth>0</wp14:pctWidth>
            </wp14:sizeRelH>
            <wp14:sizeRelV relativeFrom="margin">
              <wp14:pctHeight>0</wp14:pctHeight>
            </wp14:sizeRelV>
          </wp:anchor>
        </w:drawing>
      </w:r>
      <w:r>
        <w:rPr>
          <w:b/>
          <w:sz w:val="36"/>
          <w:u w:val="single"/>
        </w:rPr>
        <w:br w:type="page"/>
      </w:r>
    </w:p>
    <w:p w14:paraId="4D39DEEF" w14:textId="171DD48E" w:rsidR="00515159" w:rsidRDefault="001B005F" w:rsidP="001B005F">
      <w:pPr>
        <w:pStyle w:val="Heading1"/>
      </w:pPr>
      <w:bookmarkStart w:id="0" w:name="_Toc449545527"/>
      <w:r>
        <w:lastRenderedPageBreak/>
        <w:softHyphen/>
      </w:r>
      <w:r w:rsidR="00C915D8">
        <w:t>Table of Contents</w:t>
      </w:r>
      <w:bookmarkEnd w:id="0"/>
    </w:p>
    <w:p w14:paraId="6E700A13" w14:textId="5F55CFE6" w:rsidR="00C915D8" w:rsidRDefault="00C915D8" w:rsidP="00C915D8">
      <w:pPr>
        <w:pStyle w:val="Standard"/>
      </w:pPr>
    </w:p>
    <w:sdt>
      <w:sdtPr>
        <w:rPr>
          <w:rFonts w:asciiTheme="minorHAnsi" w:eastAsia="MS Mincho" w:hAnsiTheme="minorHAnsi" w:cstheme="minorBidi"/>
          <w:color w:val="auto"/>
          <w:sz w:val="22"/>
          <w:szCs w:val="22"/>
          <w:lang w:val="en-GB"/>
        </w:rPr>
        <w:id w:val="2034384749"/>
        <w:docPartObj>
          <w:docPartGallery w:val="Table of Contents"/>
          <w:docPartUnique/>
        </w:docPartObj>
      </w:sdtPr>
      <w:sdtEndPr>
        <w:rPr>
          <w:b/>
          <w:bCs/>
          <w:noProof/>
        </w:rPr>
      </w:sdtEndPr>
      <w:sdtContent>
        <w:p w14:paraId="531A7D64" w14:textId="4BD1F242" w:rsidR="000259B0" w:rsidRDefault="000259B0" w:rsidP="000259B0">
          <w:pPr>
            <w:pStyle w:val="TOCHeading"/>
            <w:tabs>
              <w:tab w:val="left" w:pos="1908"/>
            </w:tabs>
          </w:pPr>
          <w:r>
            <w:t>Contents</w:t>
          </w:r>
          <w:r>
            <w:tab/>
          </w:r>
        </w:p>
        <w:p w14:paraId="1B3189AB" w14:textId="5BB1B580" w:rsidR="00126B43" w:rsidRDefault="000259B0">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49545527" w:history="1">
            <w:r w:rsidR="00126B43" w:rsidRPr="004A4F0B">
              <w:rPr>
                <w:rStyle w:val="Hyperlink"/>
                <w:noProof/>
              </w:rPr>
              <w:t>Table of Contents</w:t>
            </w:r>
            <w:r w:rsidR="00126B43">
              <w:rPr>
                <w:noProof/>
                <w:webHidden/>
              </w:rPr>
              <w:tab/>
            </w:r>
            <w:r w:rsidR="00126B43">
              <w:rPr>
                <w:noProof/>
                <w:webHidden/>
              </w:rPr>
              <w:fldChar w:fldCharType="begin"/>
            </w:r>
            <w:r w:rsidR="00126B43">
              <w:rPr>
                <w:noProof/>
                <w:webHidden/>
              </w:rPr>
              <w:instrText xml:space="preserve"> PAGEREF _Toc449545527 \h </w:instrText>
            </w:r>
            <w:r w:rsidR="00126B43">
              <w:rPr>
                <w:noProof/>
                <w:webHidden/>
              </w:rPr>
            </w:r>
            <w:r w:rsidR="00126B43">
              <w:rPr>
                <w:noProof/>
                <w:webHidden/>
              </w:rPr>
              <w:fldChar w:fldCharType="separate"/>
            </w:r>
            <w:r w:rsidR="00126B43">
              <w:rPr>
                <w:noProof/>
                <w:webHidden/>
              </w:rPr>
              <w:t>2</w:t>
            </w:r>
            <w:r w:rsidR="00126B43">
              <w:rPr>
                <w:noProof/>
                <w:webHidden/>
              </w:rPr>
              <w:fldChar w:fldCharType="end"/>
            </w:r>
          </w:hyperlink>
        </w:p>
        <w:p w14:paraId="567B18E5" w14:textId="0AFBA005" w:rsidR="00126B43" w:rsidRDefault="00084FD4">
          <w:pPr>
            <w:pStyle w:val="TOC1"/>
            <w:tabs>
              <w:tab w:val="right" w:leader="dot" w:pos="9016"/>
            </w:tabs>
            <w:rPr>
              <w:rFonts w:eastAsiaTheme="minorEastAsia"/>
              <w:noProof/>
              <w:lang w:eastAsia="en-GB"/>
            </w:rPr>
          </w:pPr>
          <w:hyperlink w:anchor="_Toc449545528" w:history="1">
            <w:r w:rsidR="00126B43" w:rsidRPr="004A4F0B">
              <w:rPr>
                <w:rStyle w:val="Hyperlink"/>
                <w:noProof/>
              </w:rPr>
              <w:t>Analysis</w:t>
            </w:r>
            <w:r w:rsidR="00126B43">
              <w:rPr>
                <w:noProof/>
                <w:webHidden/>
              </w:rPr>
              <w:tab/>
            </w:r>
            <w:r w:rsidR="00126B43">
              <w:rPr>
                <w:noProof/>
                <w:webHidden/>
              </w:rPr>
              <w:fldChar w:fldCharType="begin"/>
            </w:r>
            <w:r w:rsidR="00126B43">
              <w:rPr>
                <w:noProof/>
                <w:webHidden/>
              </w:rPr>
              <w:instrText xml:space="preserve"> PAGEREF _Toc449545528 \h </w:instrText>
            </w:r>
            <w:r w:rsidR="00126B43">
              <w:rPr>
                <w:noProof/>
                <w:webHidden/>
              </w:rPr>
            </w:r>
            <w:r w:rsidR="00126B43">
              <w:rPr>
                <w:noProof/>
                <w:webHidden/>
              </w:rPr>
              <w:fldChar w:fldCharType="separate"/>
            </w:r>
            <w:r w:rsidR="00126B43">
              <w:rPr>
                <w:noProof/>
                <w:webHidden/>
              </w:rPr>
              <w:t>4</w:t>
            </w:r>
            <w:r w:rsidR="00126B43">
              <w:rPr>
                <w:noProof/>
                <w:webHidden/>
              </w:rPr>
              <w:fldChar w:fldCharType="end"/>
            </w:r>
          </w:hyperlink>
        </w:p>
        <w:p w14:paraId="4B76F6BC" w14:textId="28BD523D" w:rsidR="00126B43" w:rsidRDefault="00084FD4">
          <w:pPr>
            <w:pStyle w:val="TOC2"/>
            <w:tabs>
              <w:tab w:val="right" w:leader="dot" w:pos="9016"/>
            </w:tabs>
            <w:rPr>
              <w:rFonts w:eastAsiaTheme="minorEastAsia"/>
              <w:noProof/>
              <w:lang w:eastAsia="en-GB"/>
            </w:rPr>
          </w:pPr>
          <w:hyperlink w:anchor="_Toc449545529" w:history="1">
            <w:r w:rsidR="00126B43" w:rsidRPr="004A4F0B">
              <w:rPr>
                <w:rStyle w:val="Hyperlink"/>
                <w:noProof/>
              </w:rPr>
              <w:t>Background Problem</w:t>
            </w:r>
            <w:r w:rsidR="00126B43">
              <w:rPr>
                <w:noProof/>
                <w:webHidden/>
              </w:rPr>
              <w:tab/>
            </w:r>
            <w:r w:rsidR="00126B43">
              <w:rPr>
                <w:noProof/>
                <w:webHidden/>
              </w:rPr>
              <w:fldChar w:fldCharType="begin"/>
            </w:r>
            <w:r w:rsidR="00126B43">
              <w:rPr>
                <w:noProof/>
                <w:webHidden/>
              </w:rPr>
              <w:instrText xml:space="preserve"> PAGEREF _Toc449545529 \h </w:instrText>
            </w:r>
            <w:r w:rsidR="00126B43">
              <w:rPr>
                <w:noProof/>
                <w:webHidden/>
              </w:rPr>
            </w:r>
            <w:r w:rsidR="00126B43">
              <w:rPr>
                <w:noProof/>
                <w:webHidden/>
              </w:rPr>
              <w:fldChar w:fldCharType="separate"/>
            </w:r>
            <w:r w:rsidR="00126B43">
              <w:rPr>
                <w:noProof/>
                <w:webHidden/>
              </w:rPr>
              <w:t>4</w:t>
            </w:r>
            <w:r w:rsidR="00126B43">
              <w:rPr>
                <w:noProof/>
                <w:webHidden/>
              </w:rPr>
              <w:fldChar w:fldCharType="end"/>
            </w:r>
          </w:hyperlink>
        </w:p>
        <w:p w14:paraId="2DE47991" w14:textId="7D2F1B35" w:rsidR="00126B43" w:rsidRDefault="00084FD4">
          <w:pPr>
            <w:pStyle w:val="TOC2"/>
            <w:tabs>
              <w:tab w:val="right" w:leader="dot" w:pos="9016"/>
            </w:tabs>
            <w:rPr>
              <w:rFonts w:eastAsiaTheme="minorEastAsia"/>
              <w:noProof/>
              <w:lang w:eastAsia="en-GB"/>
            </w:rPr>
          </w:pPr>
          <w:hyperlink w:anchor="_Toc449545530" w:history="1">
            <w:r w:rsidR="00126B43" w:rsidRPr="004A4F0B">
              <w:rPr>
                <w:rStyle w:val="Hyperlink"/>
                <w:noProof/>
              </w:rPr>
              <w:t>Description of Current System</w:t>
            </w:r>
            <w:r w:rsidR="00126B43">
              <w:rPr>
                <w:noProof/>
                <w:webHidden/>
              </w:rPr>
              <w:tab/>
            </w:r>
            <w:r w:rsidR="00126B43">
              <w:rPr>
                <w:noProof/>
                <w:webHidden/>
              </w:rPr>
              <w:fldChar w:fldCharType="begin"/>
            </w:r>
            <w:r w:rsidR="00126B43">
              <w:rPr>
                <w:noProof/>
                <w:webHidden/>
              </w:rPr>
              <w:instrText xml:space="preserve"> PAGEREF _Toc449545530 \h </w:instrText>
            </w:r>
            <w:r w:rsidR="00126B43">
              <w:rPr>
                <w:noProof/>
                <w:webHidden/>
              </w:rPr>
            </w:r>
            <w:r w:rsidR="00126B43">
              <w:rPr>
                <w:noProof/>
                <w:webHidden/>
              </w:rPr>
              <w:fldChar w:fldCharType="separate"/>
            </w:r>
            <w:r w:rsidR="00126B43">
              <w:rPr>
                <w:noProof/>
                <w:webHidden/>
              </w:rPr>
              <w:t>4</w:t>
            </w:r>
            <w:r w:rsidR="00126B43">
              <w:rPr>
                <w:noProof/>
                <w:webHidden/>
              </w:rPr>
              <w:fldChar w:fldCharType="end"/>
            </w:r>
          </w:hyperlink>
        </w:p>
        <w:p w14:paraId="31187F67" w14:textId="6F7D8739" w:rsidR="00126B43" w:rsidRDefault="00084FD4">
          <w:pPr>
            <w:pStyle w:val="TOC2"/>
            <w:tabs>
              <w:tab w:val="right" w:leader="dot" w:pos="9016"/>
            </w:tabs>
            <w:rPr>
              <w:rFonts w:eastAsiaTheme="minorEastAsia"/>
              <w:noProof/>
              <w:lang w:eastAsia="en-GB"/>
            </w:rPr>
          </w:pPr>
          <w:hyperlink w:anchor="_Toc449545531" w:history="1">
            <w:r w:rsidR="00126B43" w:rsidRPr="004A4F0B">
              <w:rPr>
                <w:rStyle w:val="Hyperlink"/>
                <w:noProof/>
              </w:rPr>
              <w:t>Identification of the End User</w:t>
            </w:r>
            <w:r w:rsidR="00126B43">
              <w:rPr>
                <w:noProof/>
                <w:webHidden/>
              </w:rPr>
              <w:tab/>
            </w:r>
            <w:r w:rsidR="00126B43">
              <w:rPr>
                <w:noProof/>
                <w:webHidden/>
              </w:rPr>
              <w:fldChar w:fldCharType="begin"/>
            </w:r>
            <w:r w:rsidR="00126B43">
              <w:rPr>
                <w:noProof/>
                <w:webHidden/>
              </w:rPr>
              <w:instrText xml:space="preserve"> PAGEREF _Toc449545531 \h </w:instrText>
            </w:r>
            <w:r w:rsidR="00126B43">
              <w:rPr>
                <w:noProof/>
                <w:webHidden/>
              </w:rPr>
            </w:r>
            <w:r w:rsidR="00126B43">
              <w:rPr>
                <w:noProof/>
                <w:webHidden/>
              </w:rPr>
              <w:fldChar w:fldCharType="separate"/>
            </w:r>
            <w:r w:rsidR="00126B43">
              <w:rPr>
                <w:noProof/>
                <w:webHidden/>
              </w:rPr>
              <w:t>4</w:t>
            </w:r>
            <w:r w:rsidR="00126B43">
              <w:rPr>
                <w:noProof/>
                <w:webHidden/>
              </w:rPr>
              <w:fldChar w:fldCharType="end"/>
            </w:r>
          </w:hyperlink>
        </w:p>
        <w:p w14:paraId="13DC5016" w14:textId="05DA0D2B" w:rsidR="00126B43" w:rsidRDefault="00084FD4">
          <w:pPr>
            <w:pStyle w:val="TOC2"/>
            <w:tabs>
              <w:tab w:val="right" w:leader="dot" w:pos="9016"/>
            </w:tabs>
            <w:rPr>
              <w:rFonts w:eastAsiaTheme="minorEastAsia"/>
              <w:noProof/>
              <w:lang w:eastAsia="en-GB"/>
            </w:rPr>
          </w:pPr>
          <w:hyperlink w:anchor="_Toc449545532" w:history="1">
            <w:r w:rsidR="00126B43" w:rsidRPr="004A4F0B">
              <w:rPr>
                <w:rStyle w:val="Hyperlink"/>
                <w:noProof/>
              </w:rPr>
              <w:t>Identification of User needs and limitations</w:t>
            </w:r>
            <w:r w:rsidR="00126B43">
              <w:rPr>
                <w:noProof/>
                <w:webHidden/>
              </w:rPr>
              <w:tab/>
            </w:r>
            <w:r w:rsidR="00126B43">
              <w:rPr>
                <w:noProof/>
                <w:webHidden/>
              </w:rPr>
              <w:fldChar w:fldCharType="begin"/>
            </w:r>
            <w:r w:rsidR="00126B43">
              <w:rPr>
                <w:noProof/>
                <w:webHidden/>
              </w:rPr>
              <w:instrText xml:space="preserve"> PAGEREF _Toc449545532 \h </w:instrText>
            </w:r>
            <w:r w:rsidR="00126B43">
              <w:rPr>
                <w:noProof/>
                <w:webHidden/>
              </w:rPr>
            </w:r>
            <w:r w:rsidR="00126B43">
              <w:rPr>
                <w:noProof/>
                <w:webHidden/>
              </w:rPr>
              <w:fldChar w:fldCharType="separate"/>
            </w:r>
            <w:r w:rsidR="00126B43">
              <w:rPr>
                <w:noProof/>
                <w:webHidden/>
              </w:rPr>
              <w:t>4</w:t>
            </w:r>
            <w:r w:rsidR="00126B43">
              <w:rPr>
                <w:noProof/>
                <w:webHidden/>
              </w:rPr>
              <w:fldChar w:fldCharType="end"/>
            </w:r>
          </w:hyperlink>
        </w:p>
        <w:p w14:paraId="05F92247" w14:textId="1E02BF93" w:rsidR="00126B43" w:rsidRDefault="00084FD4">
          <w:pPr>
            <w:pStyle w:val="TOC2"/>
            <w:tabs>
              <w:tab w:val="right" w:leader="dot" w:pos="9016"/>
            </w:tabs>
            <w:rPr>
              <w:rFonts w:eastAsiaTheme="minorEastAsia"/>
              <w:noProof/>
              <w:lang w:eastAsia="en-GB"/>
            </w:rPr>
          </w:pPr>
          <w:hyperlink w:anchor="_Toc449545533" w:history="1">
            <w:r w:rsidR="00126B43" w:rsidRPr="004A4F0B">
              <w:rPr>
                <w:rStyle w:val="Hyperlink"/>
                <w:noProof/>
              </w:rPr>
              <w:t>Data Sources and Destinations</w:t>
            </w:r>
            <w:r w:rsidR="00126B43">
              <w:rPr>
                <w:noProof/>
                <w:webHidden/>
              </w:rPr>
              <w:tab/>
            </w:r>
            <w:r w:rsidR="00126B43">
              <w:rPr>
                <w:noProof/>
                <w:webHidden/>
              </w:rPr>
              <w:fldChar w:fldCharType="begin"/>
            </w:r>
            <w:r w:rsidR="00126B43">
              <w:rPr>
                <w:noProof/>
                <w:webHidden/>
              </w:rPr>
              <w:instrText xml:space="preserve"> PAGEREF _Toc449545533 \h </w:instrText>
            </w:r>
            <w:r w:rsidR="00126B43">
              <w:rPr>
                <w:noProof/>
                <w:webHidden/>
              </w:rPr>
            </w:r>
            <w:r w:rsidR="00126B43">
              <w:rPr>
                <w:noProof/>
                <w:webHidden/>
              </w:rPr>
              <w:fldChar w:fldCharType="separate"/>
            </w:r>
            <w:r w:rsidR="00126B43">
              <w:rPr>
                <w:noProof/>
                <w:webHidden/>
              </w:rPr>
              <w:t>5</w:t>
            </w:r>
            <w:r w:rsidR="00126B43">
              <w:rPr>
                <w:noProof/>
                <w:webHidden/>
              </w:rPr>
              <w:fldChar w:fldCharType="end"/>
            </w:r>
          </w:hyperlink>
        </w:p>
        <w:p w14:paraId="41A4BFCE" w14:textId="0DA846EE" w:rsidR="00126B43" w:rsidRDefault="00084FD4">
          <w:pPr>
            <w:pStyle w:val="TOC2"/>
            <w:tabs>
              <w:tab w:val="right" w:leader="dot" w:pos="9016"/>
            </w:tabs>
            <w:rPr>
              <w:rFonts w:eastAsiaTheme="minorEastAsia"/>
              <w:noProof/>
              <w:lang w:eastAsia="en-GB"/>
            </w:rPr>
          </w:pPr>
          <w:hyperlink w:anchor="_Toc449545534" w:history="1">
            <w:r w:rsidR="00126B43" w:rsidRPr="004A4F0B">
              <w:rPr>
                <w:rStyle w:val="Hyperlink"/>
                <w:noProof/>
              </w:rPr>
              <w:t>Data Volumes</w:t>
            </w:r>
            <w:r w:rsidR="00126B43">
              <w:rPr>
                <w:noProof/>
                <w:webHidden/>
              </w:rPr>
              <w:tab/>
            </w:r>
            <w:r w:rsidR="00126B43">
              <w:rPr>
                <w:noProof/>
                <w:webHidden/>
              </w:rPr>
              <w:fldChar w:fldCharType="begin"/>
            </w:r>
            <w:r w:rsidR="00126B43">
              <w:rPr>
                <w:noProof/>
                <w:webHidden/>
              </w:rPr>
              <w:instrText xml:space="preserve"> PAGEREF _Toc449545534 \h </w:instrText>
            </w:r>
            <w:r w:rsidR="00126B43">
              <w:rPr>
                <w:noProof/>
                <w:webHidden/>
              </w:rPr>
            </w:r>
            <w:r w:rsidR="00126B43">
              <w:rPr>
                <w:noProof/>
                <w:webHidden/>
              </w:rPr>
              <w:fldChar w:fldCharType="separate"/>
            </w:r>
            <w:r w:rsidR="00126B43">
              <w:rPr>
                <w:noProof/>
                <w:webHidden/>
              </w:rPr>
              <w:t>5</w:t>
            </w:r>
            <w:r w:rsidR="00126B43">
              <w:rPr>
                <w:noProof/>
                <w:webHidden/>
              </w:rPr>
              <w:fldChar w:fldCharType="end"/>
            </w:r>
          </w:hyperlink>
        </w:p>
        <w:p w14:paraId="685F1CA6" w14:textId="2226BA9F" w:rsidR="00126B43" w:rsidRDefault="00084FD4">
          <w:pPr>
            <w:pStyle w:val="TOC2"/>
            <w:tabs>
              <w:tab w:val="right" w:leader="dot" w:pos="9016"/>
            </w:tabs>
            <w:rPr>
              <w:rFonts w:eastAsiaTheme="minorEastAsia"/>
              <w:noProof/>
              <w:lang w:eastAsia="en-GB"/>
            </w:rPr>
          </w:pPr>
          <w:hyperlink w:anchor="_Toc449545535" w:history="1">
            <w:r w:rsidR="00126B43" w:rsidRPr="004A4F0B">
              <w:rPr>
                <w:rStyle w:val="Hyperlink"/>
                <w:noProof/>
              </w:rPr>
              <w:t>Analysis Data Dictionary (what data the User needs)</w:t>
            </w:r>
            <w:r w:rsidR="00126B43">
              <w:rPr>
                <w:noProof/>
                <w:webHidden/>
              </w:rPr>
              <w:tab/>
            </w:r>
            <w:r w:rsidR="00126B43">
              <w:rPr>
                <w:noProof/>
                <w:webHidden/>
              </w:rPr>
              <w:fldChar w:fldCharType="begin"/>
            </w:r>
            <w:r w:rsidR="00126B43">
              <w:rPr>
                <w:noProof/>
                <w:webHidden/>
              </w:rPr>
              <w:instrText xml:space="preserve"> PAGEREF _Toc449545535 \h </w:instrText>
            </w:r>
            <w:r w:rsidR="00126B43">
              <w:rPr>
                <w:noProof/>
                <w:webHidden/>
              </w:rPr>
            </w:r>
            <w:r w:rsidR="00126B43">
              <w:rPr>
                <w:noProof/>
                <w:webHidden/>
              </w:rPr>
              <w:fldChar w:fldCharType="separate"/>
            </w:r>
            <w:r w:rsidR="00126B43">
              <w:rPr>
                <w:noProof/>
                <w:webHidden/>
              </w:rPr>
              <w:t>5</w:t>
            </w:r>
            <w:r w:rsidR="00126B43">
              <w:rPr>
                <w:noProof/>
                <w:webHidden/>
              </w:rPr>
              <w:fldChar w:fldCharType="end"/>
            </w:r>
          </w:hyperlink>
        </w:p>
        <w:p w14:paraId="23DAEBD7" w14:textId="6789F6DC" w:rsidR="00126B43" w:rsidRDefault="00084FD4">
          <w:pPr>
            <w:pStyle w:val="TOC2"/>
            <w:tabs>
              <w:tab w:val="right" w:leader="dot" w:pos="9016"/>
            </w:tabs>
            <w:rPr>
              <w:rFonts w:eastAsiaTheme="minorEastAsia"/>
              <w:noProof/>
              <w:lang w:eastAsia="en-GB"/>
            </w:rPr>
          </w:pPr>
          <w:hyperlink w:anchor="_Toc449545536" w:history="1">
            <w:r w:rsidR="00126B43" w:rsidRPr="004A4F0B">
              <w:rPr>
                <w:rStyle w:val="Hyperlink"/>
                <w:noProof/>
              </w:rPr>
              <w:t>Entity Relationship Diagram (ERD)</w:t>
            </w:r>
            <w:r w:rsidR="00126B43">
              <w:rPr>
                <w:noProof/>
                <w:webHidden/>
              </w:rPr>
              <w:tab/>
            </w:r>
            <w:r w:rsidR="00126B43">
              <w:rPr>
                <w:noProof/>
                <w:webHidden/>
              </w:rPr>
              <w:fldChar w:fldCharType="begin"/>
            </w:r>
            <w:r w:rsidR="00126B43">
              <w:rPr>
                <w:noProof/>
                <w:webHidden/>
              </w:rPr>
              <w:instrText xml:space="preserve"> PAGEREF _Toc449545536 \h </w:instrText>
            </w:r>
            <w:r w:rsidR="00126B43">
              <w:rPr>
                <w:noProof/>
                <w:webHidden/>
              </w:rPr>
            </w:r>
            <w:r w:rsidR="00126B43">
              <w:rPr>
                <w:noProof/>
                <w:webHidden/>
              </w:rPr>
              <w:fldChar w:fldCharType="separate"/>
            </w:r>
            <w:r w:rsidR="00126B43">
              <w:rPr>
                <w:noProof/>
                <w:webHidden/>
              </w:rPr>
              <w:t>6</w:t>
            </w:r>
            <w:r w:rsidR="00126B43">
              <w:rPr>
                <w:noProof/>
                <w:webHidden/>
              </w:rPr>
              <w:fldChar w:fldCharType="end"/>
            </w:r>
          </w:hyperlink>
        </w:p>
        <w:p w14:paraId="20966149" w14:textId="0E0DA3D2" w:rsidR="00126B43" w:rsidRDefault="00084FD4">
          <w:pPr>
            <w:pStyle w:val="TOC2"/>
            <w:tabs>
              <w:tab w:val="right" w:leader="dot" w:pos="9016"/>
            </w:tabs>
            <w:rPr>
              <w:rFonts w:eastAsiaTheme="minorEastAsia"/>
              <w:noProof/>
              <w:lang w:eastAsia="en-GB"/>
            </w:rPr>
          </w:pPr>
          <w:hyperlink w:anchor="_Toc449545537" w:history="1">
            <w:r w:rsidR="00126B43" w:rsidRPr="004A4F0B">
              <w:rPr>
                <w:rStyle w:val="Hyperlink"/>
                <w:noProof/>
              </w:rPr>
              <w:t>Data Flow Diagram (DFD)</w:t>
            </w:r>
            <w:r w:rsidR="00126B43">
              <w:rPr>
                <w:noProof/>
                <w:webHidden/>
              </w:rPr>
              <w:tab/>
            </w:r>
            <w:r w:rsidR="00126B43">
              <w:rPr>
                <w:noProof/>
                <w:webHidden/>
              </w:rPr>
              <w:fldChar w:fldCharType="begin"/>
            </w:r>
            <w:r w:rsidR="00126B43">
              <w:rPr>
                <w:noProof/>
                <w:webHidden/>
              </w:rPr>
              <w:instrText xml:space="preserve"> PAGEREF _Toc449545537 \h </w:instrText>
            </w:r>
            <w:r w:rsidR="00126B43">
              <w:rPr>
                <w:noProof/>
                <w:webHidden/>
              </w:rPr>
            </w:r>
            <w:r w:rsidR="00126B43">
              <w:rPr>
                <w:noProof/>
                <w:webHidden/>
              </w:rPr>
              <w:fldChar w:fldCharType="separate"/>
            </w:r>
            <w:r w:rsidR="00126B43">
              <w:rPr>
                <w:noProof/>
                <w:webHidden/>
              </w:rPr>
              <w:t>7</w:t>
            </w:r>
            <w:r w:rsidR="00126B43">
              <w:rPr>
                <w:noProof/>
                <w:webHidden/>
              </w:rPr>
              <w:fldChar w:fldCharType="end"/>
            </w:r>
          </w:hyperlink>
        </w:p>
        <w:p w14:paraId="441F009D" w14:textId="4798D8ED" w:rsidR="00126B43" w:rsidRDefault="00084FD4">
          <w:pPr>
            <w:pStyle w:val="TOC2"/>
            <w:tabs>
              <w:tab w:val="right" w:leader="dot" w:pos="9016"/>
            </w:tabs>
            <w:rPr>
              <w:rFonts w:eastAsiaTheme="minorEastAsia"/>
              <w:noProof/>
              <w:lang w:eastAsia="en-GB"/>
            </w:rPr>
          </w:pPr>
          <w:hyperlink w:anchor="_Toc449545538" w:history="1">
            <w:r w:rsidR="00126B43" w:rsidRPr="004A4F0B">
              <w:rPr>
                <w:rStyle w:val="Hyperlink"/>
                <w:noProof/>
              </w:rPr>
              <w:t>Objectives</w:t>
            </w:r>
            <w:r w:rsidR="00126B43">
              <w:rPr>
                <w:noProof/>
                <w:webHidden/>
              </w:rPr>
              <w:tab/>
            </w:r>
            <w:r w:rsidR="00126B43">
              <w:rPr>
                <w:noProof/>
                <w:webHidden/>
              </w:rPr>
              <w:fldChar w:fldCharType="begin"/>
            </w:r>
            <w:r w:rsidR="00126B43">
              <w:rPr>
                <w:noProof/>
                <w:webHidden/>
              </w:rPr>
              <w:instrText xml:space="preserve"> PAGEREF _Toc449545538 \h </w:instrText>
            </w:r>
            <w:r w:rsidR="00126B43">
              <w:rPr>
                <w:noProof/>
                <w:webHidden/>
              </w:rPr>
            </w:r>
            <w:r w:rsidR="00126B43">
              <w:rPr>
                <w:noProof/>
                <w:webHidden/>
              </w:rPr>
              <w:fldChar w:fldCharType="separate"/>
            </w:r>
            <w:r w:rsidR="00126B43">
              <w:rPr>
                <w:noProof/>
                <w:webHidden/>
              </w:rPr>
              <w:t>7</w:t>
            </w:r>
            <w:r w:rsidR="00126B43">
              <w:rPr>
                <w:noProof/>
                <w:webHidden/>
              </w:rPr>
              <w:fldChar w:fldCharType="end"/>
            </w:r>
          </w:hyperlink>
        </w:p>
        <w:p w14:paraId="746771BB" w14:textId="598FB93B" w:rsidR="00126B43" w:rsidRDefault="00084FD4">
          <w:pPr>
            <w:pStyle w:val="TOC2"/>
            <w:tabs>
              <w:tab w:val="right" w:leader="dot" w:pos="9016"/>
            </w:tabs>
            <w:rPr>
              <w:rFonts w:eastAsiaTheme="minorEastAsia"/>
              <w:noProof/>
              <w:lang w:eastAsia="en-GB"/>
            </w:rPr>
          </w:pPr>
          <w:hyperlink w:anchor="_Toc449545539" w:history="1">
            <w:r w:rsidR="00126B43" w:rsidRPr="004A4F0B">
              <w:rPr>
                <w:rStyle w:val="Hyperlink"/>
                <w:noProof/>
              </w:rPr>
              <w:t>Potential Solutions</w:t>
            </w:r>
            <w:r w:rsidR="00126B43">
              <w:rPr>
                <w:noProof/>
                <w:webHidden/>
              </w:rPr>
              <w:tab/>
            </w:r>
            <w:r w:rsidR="00126B43">
              <w:rPr>
                <w:noProof/>
                <w:webHidden/>
              </w:rPr>
              <w:fldChar w:fldCharType="begin"/>
            </w:r>
            <w:r w:rsidR="00126B43">
              <w:rPr>
                <w:noProof/>
                <w:webHidden/>
              </w:rPr>
              <w:instrText xml:space="preserve"> PAGEREF _Toc449545539 \h </w:instrText>
            </w:r>
            <w:r w:rsidR="00126B43">
              <w:rPr>
                <w:noProof/>
                <w:webHidden/>
              </w:rPr>
            </w:r>
            <w:r w:rsidR="00126B43">
              <w:rPr>
                <w:noProof/>
                <w:webHidden/>
              </w:rPr>
              <w:fldChar w:fldCharType="separate"/>
            </w:r>
            <w:r w:rsidR="00126B43">
              <w:rPr>
                <w:noProof/>
                <w:webHidden/>
              </w:rPr>
              <w:t>7</w:t>
            </w:r>
            <w:r w:rsidR="00126B43">
              <w:rPr>
                <w:noProof/>
                <w:webHidden/>
              </w:rPr>
              <w:fldChar w:fldCharType="end"/>
            </w:r>
          </w:hyperlink>
        </w:p>
        <w:p w14:paraId="3F8305F3" w14:textId="7EF9400E" w:rsidR="00126B43" w:rsidRDefault="00084FD4">
          <w:pPr>
            <w:pStyle w:val="TOC2"/>
            <w:tabs>
              <w:tab w:val="right" w:leader="dot" w:pos="9016"/>
            </w:tabs>
            <w:rPr>
              <w:rFonts w:eastAsiaTheme="minorEastAsia"/>
              <w:noProof/>
              <w:lang w:eastAsia="en-GB"/>
            </w:rPr>
          </w:pPr>
          <w:hyperlink w:anchor="_Toc449545540" w:history="1">
            <w:r w:rsidR="00126B43" w:rsidRPr="004A4F0B">
              <w:rPr>
                <w:rStyle w:val="Hyperlink"/>
                <w:noProof/>
              </w:rPr>
              <w:t>Proposed Solution</w:t>
            </w:r>
            <w:r w:rsidR="00126B43">
              <w:rPr>
                <w:noProof/>
                <w:webHidden/>
              </w:rPr>
              <w:tab/>
            </w:r>
            <w:r w:rsidR="00126B43">
              <w:rPr>
                <w:noProof/>
                <w:webHidden/>
              </w:rPr>
              <w:fldChar w:fldCharType="begin"/>
            </w:r>
            <w:r w:rsidR="00126B43">
              <w:rPr>
                <w:noProof/>
                <w:webHidden/>
              </w:rPr>
              <w:instrText xml:space="preserve"> PAGEREF _Toc449545540 \h </w:instrText>
            </w:r>
            <w:r w:rsidR="00126B43">
              <w:rPr>
                <w:noProof/>
                <w:webHidden/>
              </w:rPr>
            </w:r>
            <w:r w:rsidR="00126B43">
              <w:rPr>
                <w:noProof/>
                <w:webHidden/>
              </w:rPr>
              <w:fldChar w:fldCharType="separate"/>
            </w:r>
            <w:r w:rsidR="00126B43">
              <w:rPr>
                <w:noProof/>
                <w:webHidden/>
              </w:rPr>
              <w:t>9</w:t>
            </w:r>
            <w:r w:rsidR="00126B43">
              <w:rPr>
                <w:noProof/>
                <w:webHidden/>
              </w:rPr>
              <w:fldChar w:fldCharType="end"/>
            </w:r>
          </w:hyperlink>
        </w:p>
        <w:p w14:paraId="20880E3A" w14:textId="6E93ADF8" w:rsidR="00126B43" w:rsidRDefault="00084FD4">
          <w:pPr>
            <w:pStyle w:val="TOC1"/>
            <w:tabs>
              <w:tab w:val="right" w:leader="dot" w:pos="9016"/>
            </w:tabs>
            <w:rPr>
              <w:rFonts w:eastAsiaTheme="minorEastAsia"/>
              <w:noProof/>
              <w:lang w:eastAsia="en-GB"/>
            </w:rPr>
          </w:pPr>
          <w:hyperlink w:anchor="_Toc449545541" w:history="1">
            <w:r w:rsidR="00126B43" w:rsidRPr="004A4F0B">
              <w:rPr>
                <w:rStyle w:val="Hyperlink"/>
                <w:noProof/>
              </w:rPr>
              <w:t>Design</w:t>
            </w:r>
            <w:r w:rsidR="00126B43">
              <w:rPr>
                <w:noProof/>
                <w:webHidden/>
              </w:rPr>
              <w:tab/>
            </w:r>
            <w:r w:rsidR="00126B43">
              <w:rPr>
                <w:noProof/>
                <w:webHidden/>
              </w:rPr>
              <w:fldChar w:fldCharType="begin"/>
            </w:r>
            <w:r w:rsidR="00126B43">
              <w:rPr>
                <w:noProof/>
                <w:webHidden/>
              </w:rPr>
              <w:instrText xml:space="preserve"> PAGEREF _Toc449545541 \h </w:instrText>
            </w:r>
            <w:r w:rsidR="00126B43">
              <w:rPr>
                <w:noProof/>
                <w:webHidden/>
              </w:rPr>
            </w:r>
            <w:r w:rsidR="00126B43">
              <w:rPr>
                <w:noProof/>
                <w:webHidden/>
              </w:rPr>
              <w:fldChar w:fldCharType="separate"/>
            </w:r>
            <w:r w:rsidR="00126B43">
              <w:rPr>
                <w:noProof/>
                <w:webHidden/>
              </w:rPr>
              <w:t>10</w:t>
            </w:r>
            <w:r w:rsidR="00126B43">
              <w:rPr>
                <w:noProof/>
                <w:webHidden/>
              </w:rPr>
              <w:fldChar w:fldCharType="end"/>
            </w:r>
          </w:hyperlink>
        </w:p>
        <w:p w14:paraId="1E967D78" w14:textId="4E71748A" w:rsidR="00126B43" w:rsidRDefault="00084FD4">
          <w:pPr>
            <w:pStyle w:val="TOC2"/>
            <w:tabs>
              <w:tab w:val="right" w:leader="dot" w:pos="9016"/>
            </w:tabs>
            <w:rPr>
              <w:rFonts w:eastAsiaTheme="minorEastAsia"/>
              <w:noProof/>
              <w:lang w:eastAsia="en-GB"/>
            </w:rPr>
          </w:pPr>
          <w:hyperlink w:anchor="_Toc449545542" w:history="1">
            <w:r w:rsidR="00126B43" w:rsidRPr="004A4F0B">
              <w:rPr>
                <w:rStyle w:val="Hyperlink"/>
                <w:noProof/>
              </w:rPr>
              <w:t>Overall System Design</w:t>
            </w:r>
            <w:r w:rsidR="00126B43">
              <w:rPr>
                <w:noProof/>
                <w:webHidden/>
              </w:rPr>
              <w:tab/>
            </w:r>
            <w:r w:rsidR="00126B43">
              <w:rPr>
                <w:noProof/>
                <w:webHidden/>
              </w:rPr>
              <w:fldChar w:fldCharType="begin"/>
            </w:r>
            <w:r w:rsidR="00126B43">
              <w:rPr>
                <w:noProof/>
                <w:webHidden/>
              </w:rPr>
              <w:instrText xml:space="preserve"> PAGEREF _Toc449545542 \h </w:instrText>
            </w:r>
            <w:r w:rsidR="00126B43">
              <w:rPr>
                <w:noProof/>
                <w:webHidden/>
              </w:rPr>
            </w:r>
            <w:r w:rsidR="00126B43">
              <w:rPr>
                <w:noProof/>
                <w:webHidden/>
              </w:rPr>
              <w:fldChar w:fldCharType="separate"/>
            </w:r>
            <w:r w:rsidR="00126B43">
              <w:rPr>
                <w:noProof/>
                <w:webHidden/>
              </w:rPr>
              <w:t>10</w:t>
            </w:r>
            <w:r w:rsidR="00126B43">
              <w:rPr>
                <w:noProof/>
                <w:webHidden/>
              </w:rPr>
              <w:fldChar w:fldCharType="end"/>
            </w:r>
          </w:hyperlink>
        </w:p>
        <w:p w14:paraId="0E58397E" w14:textId="66C7BD23" w:rsidR="00126B43" w:rsidRDefault="00084FD4">
          <w:pPr>
            <w:pStyle w:val="TOC2"/>
            <w:tabs>
              <w:tab w:val="right" w:leader="dot" w:pos="9016"/>
            </w:tabs>
            <w:rPr>
              <w:rFonts w:eastAsiaTheme="minorEastAsia"/>
              <w:noProof/>
              <w:lang w:eastAsia="en-GB"/>
            </w:rPr>
          </w:pPr>
          <w:hyperlink w:anchor="_Toc449545543" w:history="1">
            <w:r w:rsidR="00126B43" w:rsidRPr="004A4F0B">
              <w:rPr>
                <w:rStyle w:val="Hyperlink"/>
                <w:noProof/>
              </w:rPr>
              <w:t>Modular Structure of System</w:t>
            </w:r>
            <w:r w:rsidR="00126B43">
              <w:rPr>
                <w:noProof/>
                <w:webHidden/>
              </w:rPr>
              <w:tab/>
            </w:r>
            <w:r w:rsidR="00126B43">
              <w:rPr>
                <w:noProof/>
                <w:webHidden/>
              </w:rPr>
              <w:fldChar w:fldCharType="begin"/>
            </w:r>
            <w:r w:rsidR="00126B43">
              <w:rPr>
                <w:noProof/>
                <w:webHidden/>
              </w:rPr>
              <w:instrText xml:space="preserve"> PAGEREF _Toc449545543 \h </w:instrText>
            </w:r>
            <w:r w:rsidR="00126B43">
              <w:rPr>
                <w:noProof/>
                <w:webHidden/>
              </w:rPr>
            </w:r>
            <w:r w:rsidR="00126B43">
              <w:rPr>
                <w:noProof/>
                <w:webHidden/>
              </w:rPr>
              <w:fldChar w:fldCharType="separate"/>
            </w:r>
            <w:r w:rsidR="00126B43">
              <w:rPr>
                <w:noProof/>
                <w:webHidden/>
              </w:rPr>
              <w:t>10</w:t>
            </w:r>
            <w:r w:rsidR="00126B43">
              <w:rPr>
                <w:noProof/>
                <w:webHidden/>
              </w:rPr>
              <w:fldChar w:fldCharType="end"/>
            </w:r>
          </w:hyperlink>
        </w:p>
        <w:p w14:paraId="69A24288" w14:textId="746171A3" w:rsidR="00126B43" w:rsidRDefault="00084FD4">
          <w:pPr>
            <w:pStyle w:val="TOC2"/>
            <w:tabs>
              <w:tab w:val="right" w:leader="dot" w:pos="9016"/>
            </w:tabs>
            <w:rPr>
              <w:rFonts w:eastAsiaTheme="minorEastAsia"/>
              <w:noProof/>
              <w:lang w:eastAsia="en-GB"/>
            </w:rPr>
          </w:pPr>
          <w:hyperlink w:anchor="_Toc449545544" w:history="1">
            <w:r w:rsidR="00126B43" w:rsidRPr="004A4F0B">
              <w:rPr>
                <w:rStyle w:val="Hyperlink"/>
                <w:noProof/>
              </w:rPr>
              <w:t>Data Dictionary</w:t>
            </w:r>
            <w:r w:rsidR="00126B43">
              <w:rPr>
                <w:noProof/>
                <w:webHidden/>
              </w:rPr>
              <w:tab/>
            </w:r>
            <w:r w:rsidR="00126B43">
              <w:rPr>
                <w:noProof/>
                <w:webHidden/>
              </w:rPr>
              <w:fldChar w:fldCharType="begin"/>
            </w:r>
            <w:r w:rsidR="00126B43">
              <w:rPr>
                <w:noProof/>
                <w:webHidden/>
              </w:rPr>
              <w:instrText xml:space="preserve"> PAGEREF _Toc449545544 \h </w:instrText>
            </w:r>
            <w:r w:rsidR="00126B43">
              <w:rPr>
                <w:noProof/>
                <w:webHidden/>
              </w:rPr>
            </w:r>
            <w:r w:rsidR="00126B43">
              <w:rPr>
                <w:noProof/>
                <w:webHidden/>
              </w:rPr>
              <w:fldChar w:fldCharType="separate"/>
            </w:r>
            <w:r w:rsidR="00126B43">
              <w:rPr>
                <w:noProof/>
                <w:webHidden/>
              </w:rPr>
              <w:t>11</w:t>
            </w:r>
            <w:r w:rsidR="00126B43">
              <w:rPr>
                <w:noProof/>
                <w:webHidden/>
              </w:rPr>
              <w:fldChar w:fldCharType="end"/>
            </w:r>
          </w:hyperlink>
        </w:p>
        <w:p w14:paraId="10DF383F" w14:textId="6012A43F" w:rsidR="00126B43" w:rsidRDefault="00084FD4">
          <w:pPr>
            <w:pStyle w:val="TOC2"/>
            <w:tabs>
              <w:tab w:val="right" w:leader="dot" w:pos="9016"/>
            </w:tabs>
            <w:rPr>
              <w:rFonts w:eastAsiaTheme="minorEastAsia"/>
              <w:noProof/>
              <w:lang w:eastAsia="en-GB"/>
            </w:rPr>
          </w:pPr>
          <w:hyperlink w:anchor="_Toc449545545" w:history="1">
            <w:r w:rsidR="00126B43" w:rsidRPr="004A4F0B">
              <w:rPr>
                <w:rStyle w:val="Hyperlink"/>
                <w:noProof/>
              </w:rPr>
              <w:t>System Security</w:t>
            </w:r>
            <w:r w:rsidR="00126B43">
              <w:rPr>
                <w:noProof/>
                <w:webHidden/>
              </w:rPr>
              <w:tab/>
            </w:r>
            <w:r w:rsidR="00126B43">
              <w:rPr>
                <w:noProof/>
                <w:webHidden/>
              </w:rPr>
              <w:fldChar w:fldCharType="begin"/>
            </w:r>
            <w:r w:rsidR="00126B43">
              <w:rPr>
                <w:noProof/>
                <w:webHidden/>
              </w:rPr>
              <w:instrText xml:space="preserve"> PAGEREF _Toc449545545 \h </w:instrText>
            </w:r>
            <w:r w:rsidR="00126B43">
              <w:rPr>
                <w:noProof/>
                <w:webHidden/>
              </w:rPr>
            </w:r>
            <w:r w:rsidR="00126B43">
              <w:rPr>
                <w:noProof/>
                <w:webHidden/>
              </w:rPr>
              <w:fldChar w:fldCharType="separate"/>
            </w:r>
            <w:r w:rsidR="00126B43">
              <w:rPr>
                <w:noProof/>
                <w:webHidden/>
              </w:rPr>
              <w:t>12</w:t>
            </w:r>
            <w:r w:rsidR="00126B43">
              <w:rPr>
                <w:noProof/>
                <w:webHidden/>
              </w:rPr>
              <w:fldChar w:fldCharType="end"/>
            </w:r>
          </w:hyperlink>
        </w:p>
        <w:p w14:paraId="5E7D7E62" w14:textId="0ACEE6DB" w:rsidR="00126B43" w:rsidRDefault="00084FD4">
          <w:pPr>
            <w:pStyle w:val="TOC2"/>
            <w:tabs>
              <w:tab w:val="right" w:leader="dot" w:pos="9016"/>
            </w:tabs>
            <w:rPr>
              <w:rFonts w:eastAsiaTheme="minorEastAsia"/>
              <w:noProof/>
              <w:lang w:eastAsia="en-GB"/>
            </w:rPr>
          </w:pPr>
          <w:hyperlink w:anchor="_Toc449545546" w:history="1">
            <w:r w:rsidR="00126B43" w:rsidRPr="004A4F0B">
              <w:rPr>
                <w:rStyle w:val="Hyperlink"/>
                <w:rFonts w:eastAsia="Source Han Sans CN Regular"/>
                <w:noProof/>
                <w:lang w:eastAsia="zh-CN" w:bidi="hi-IN"/>
              </w:rPr>
              <w:t>User Interface Design (HCI)</w:t>
            </w:r>
            <w:r w:rsidR="00126B43">
              <w:rPr>
                <w:noProof/>
                <w:webHidden/>
              </w:rPr>
              <w:tab/>
            </w:r>
            <w:r w:rsidR="00126B43">
              <w:rPr>
                <w:noProof/>
                <w:webHidden/>
              </w:rPr>
              <w:fldChar w:fldCharType="begin"/>
            </w:r>
            <w:r w:rsidR="00126B43">
              <w:rPr>
                <w:noProof/>
                <w:webHidden/>
              </w:rPr>
              <w:instrText xml:space="preserve"> PAGEREF _Toc449545546 \h </w:instrText>
            </w:r>
            <w:r w:rsidR="00126B43">
              <w:rPr>
                <w:noProof/>
                <w:webHidden/>
              </w:rPr>
            </w:r>
            <w:r w:rsidR="00126B43">
              <w:rPr>
                <w:noProof/>
                <w:webHidden/>
              </w:rPr>
              <w:fldChar w:fldCharType="separate"/>
            </w:r>
            <w:r w:rsidR="00126B43">
              <w:rPr>
                <w:noProof/>
                <w:webHidden/>
              </w:rPr>
              <w:t>12</w:t>
            </w:r>
            <w:r w:rsidR="00126B43">
              <w:rPr>
                <w:noProof/>
                <w:webHidden/>
              </w:rPr>
              <w:fldChar w:fldCharType="end"/>
            </w:r>
          </w:hyperlink>
        </w:p>
        <w:p w14:paraId="0F6669F8" w14:textId="6AD6B89C" w:rsidR="00126B43" w:rsidRDefault="00084FD4">
          <w:pPr>
            <w:pStyle w:val="TOC1"/>
            <w:tabs>
              <w:tab w:val="right" w:leader="dot" w:pos="9016"/>
            </w:tabs>
            <w:rPr>
              <w:rFonts w:eastAsiaTheme="minorEastAsia"/>
              <w:noProof/>
              <w:lang w:eastAsia="en-GB"/>
            </w:rPr>
          </w:pPr>
          <w:hyperlink w:anchor="_Toc449545547" w:history="1">
            <w:r w:rsidR="00126B43" w:rsidRPr="004A4F0B">
              <w:rPr>
                <w:rStyle w:val="Hyperlink"/>
                <w:noProof/>
              </w:rPr>
              <w:t>Implementation</w:t>
            </w:r>
            <w:r w:rsidR="00126B43">
              <w:rPr>
                <w:noProof/>
                <w:webHidden/>
              </w:rPr>
              <w:tab/>
            </w:r>
            <w:r w:rsidR="00126B43">
              <w:rPr>
                <w:noProof/>
                <w:webHidden/>
              </w:rPr>
              <w:fldChar w:fldCharType="begin"/>
            </w:r>
            <w:r w:rsidR="00126B43">
              <w:rPr>
                <w:noProof/>
                <w:webHidden/>
              </w:rPr>
              <w:instrText xml:space="preserve"> PAGEREF _Toc449545547 \h </w:instrText>
            </w:r>
            <w:r w:rsidR="00126B43">
              <w:rPr>
                <w:noProof/>
                <w:webHidden/>
              </w:rPr>
            </w:r>
            <w:r w:rsidR="00126B43">
              <w:rPr>
                <w:noProof/>
                <w:webHidden/>
              </w:rPr>
              <w:fldChar w:fldCharType="separate"/>
            </w:r>
            <w:r w:rsidR="00126B43">
              <w:rPr>
                <w:noProof/>
                <w:webHidden/>
              </w:rPr>
              <w:t>13</w:t>
            </w:r>
            <w:r w:rsidR="00126B43">
              <w:rPr>
                <w:noProof/>
                <w:webHidden/>
              </w:rPr>
              <w:fldChar w:fldCharType="end"/>
            </w:r>
          </w:hyperlink>
        </w:p>
        <w:p w14:paraId="66FC05F0" w14:textId="44366D9A" w:rsidR="00126B43" w:rsidRDefault="00084FD4">
          <w:pPr>
            <w:pStyle w:val="TOC2"/>
            <w:tabs>
              <w:tab w:val="right" w:leader="dot" w:pos="9016"/>
            </w:tabs>
            <w:rPr>
              <w:rFonts w:eastAsiaTheme="minorEastAsia"/>
              <w:noProof/>
              <w:lang w:eastAsia="en-GB"/>
            </w:rPr>
          </w:pPr>
          <w:hyperlink w:anchor="_Toc449545548" w:history="1">
            <w:r w:rsidR="00126B43" w:rsidRPr="004A4F0B">
              <w:rPr>
                <w:rStyle w:val="Hyperlink"/>
                <w:noProof/>
              </w:rPr>
              <w:t>Screenshots</w:t>
            </w:r>
            <w:r w:rsidR="00126B43">
              <w:rPr>
                <w:noProof/>
                <w:webHidden/>
              </w:rPr>
              <w:tab/>
            </w:r>
            <w:r w:rsidR="00126B43">
              <w:rPr>
                <w:noProof/>
                <w:webHidden/>
              </w:rPr>
              <w:fldChar w:fldCharType="begin"/>
            </w:r>
            <w:r w:rsidR="00126B43">
              <w:rPr>
                <w:noProof/>
                <w:webHidden/>
              </w:rPr>
              <w:instrText xml:space="preserve"> PAGEREF _Toc449545548 \h </w:instrText>
            </w:r>
            <w:r w:rsidR="00126B43">
              <w:rPr>
                <w:noProof/>
                <w:webHidden/>
              </w:rPr>
            </w:r>
            <w:r w:rsidR="00126B43">
              <w:rPr>
                <w:noProof/>
                <w:webHidden/>
              </w:rPr>
              <w:fldChar w:fldCharType="separate"/>
            </w:r>
            <w:r w:rsidR="00126B43">
              <w:rPr>
                <w:noProof/>
                <w:webHidden/>
              </w:rPr>
              <w:t>13</w:t>
            </w:r>
            <w:r w:rsidR="00126B43">
              <w:rPr>
                <w:noProof/>
                <w:webHidden/>
              </w:rPr>
              <w:fldChar w:fldCharType="end"/>
            </w:r>
          </w:hyperlink>
        </w:p>
        <w:p w14:paraId="6D7CC6E4" w14:textId="7CA7031A" w:rsidR="00126B43" w:rsidRDefault="00084FD4">
          <w:pPr>
            <w:pStyle w:val="TOC1"/>
            <w:tabs>
              <w:tab w:val="right" w:leader="dot" w:pos="9016"/>
            </w:tabs>
            <w:rPr>
              <w:rFonts w:eastAsiaTheme="minorEastAsia"/>
              <w:noProof/>
              <w:lang w:eastAsia="en-GB"/>
            </w:rPr>
          </w:pPr>
          <w:hyperlink w:anchor="_Toc449545549" w:history="1">
            <w:r w:rsidR="00126B43" w:rsidRPr="004A4F0B">
              <w:rPr>
                <w:rStyle w:val="Hyperlink"/>
                <w:noProof/>
              </w:rPr>
              <w:t>Test Plan</w:t>
            </w:r>
            <w:r w:rsidR="00126B43">
              <w:rPr>
                <w:noProof/>
                <w:webHidden/>
              </w:rPr>
              <w:tab/>
            </w:r>
            <w:r w:rsidR="00126B43">
              <w:rPr>
                <w:noProof/>
                <w:webHidden/>
              </w:rPr>
              <w:fldChar w:fldCharType="begin"/>
            </w:r>
            <w:r w:rsidR="00126B43">
              <w:rPr>
                <w:noProof/>
                <w:webHidden/>
              </w:rPr>
              <w:instrText xml:space="preserve"> PAGEREF _Toc449545549 \h </w:instrText>
            </w:r>
            <w:r w:rsidR="00126B43">
              <w:rPr>
                <w:noProof/>
                <w:webHidden/>
              </w:rPr>
            </w:r>
            <w:r w:rsidR="00126B43">
              <w:rPr>
                <w:noProof/>
                <w:webHidden/>
              </w:rPr>
              <w:fldChar w:fldCharType="separate"/>
            </w:r>
            <w:r w:rsidR="00126B43">
              <w:rPr>
                <w:noProof/>
                <w:webHidden/>
              </w:rPr>
              <w:t>15</w:t>
            </w:r>
            <w:r w:rsidR="00126B43">
              <w:rPr>
                <w:noProof/>
                <w:webHidden/>
              </w:rPr>
              <w:fldChar w:fldCharType="end"/>
            </w:r>
          </w:hyperlink>
        </w:p>
        <w:p w14:paraId="66E6F896" w14:textId="3B83B467" w:rsidR="00126B43" w:rsidRDefault="00084FD4">
          <w:pPr>
            <w:pStyle w:val="TOC1"/>
            <w:tabs>
              <w:tab w:val="right" w:leader="dot" w:pos="9016"/>
            </w:tabs>
            <w:rPr>
              <w:rFonts w:eastAsiaTheme="minorEastAsia"/>
              <w:noProof/>
              <w:lang w:eastAsia="en-GB"/>
            </w:rPr>
          </w:pPr>
          <w:hyperlink w:anchor="_Toc449545550" w:history="1">
            <w:r w:rsidR="00126B43" w:rsidRPr="004A4F0B">
              <w:rPr>
                <w:rStyle w:val="Hyperlink"/>
                <w:noProof/>
              </w:rPr>
              <w:t>System Maintenance</w:t>
            </w:r>
            <w:r w:rsidR="00126B43">
              <w:rPr>
                <w:noProof/>
                <w:webHidden/>
              </w:rPr>
              <w:tab/>
            </w:r>
            <w:r w:rsidR="00126B43">
              <w:rPr>
                <w:noProof/>
                <w:webHidden/>
              </w:rPr>
              <w:fldChar w:fldCharType="begin"/>
            </w:r>
            <w:r w:rsidR="00126B43">
              <w:rPr>
                <w:noProof/>
                <w:webHidden/>
              </w:rPr>
              <w:instrText xml:space="preserve"> PAGEREF _Toc449545550 \h </w:instrText>
            </w:r>
            <w:r w:rsidR="00126B43">
              <w:rPr>
                <w:noProof/>
                <w:webHidden/>
              </w:rPr>
            </w:r>
            <w:r w:rsidR="00126B43">
              <w:rPr>
                <w:noProof/>
                <w:webHidden/>
              </w:rPr>
              <w:fldChar w:fldCharType="separate"/>
            </w:r>
            <w:r w:rsidR="00126B43">
              <w:rPr>
                <w:noProof/>
                <w:webHidden/>
              </w:rPr>
              <w:t>17</w:t>
            </w:r>
            <w:r w:rsidR="00126B43">
              <w:rPr>
                <w:noProof/>
                <w:webHidden/>
              </w:rPr>
              <w:fldChar w:fldCharType="end"/>
            </w:r>
          </w:hyperlink>
        </w:p>
        <w:p w14:paraId="45DB71BA" w14:textId="3470CD77" w:rsidR="00126B43" w:rsidRDefault="00084FD4">
          <w:pPr>
            <w:pStyle w:val="TOC2"/>
            <w:tabs>
              <w:tab w:val="right" w:leader="dot" w:pos="9016"/>
            </w:tabs>
            <w:rPr>
              <w:rFonts w:eastAsiaTheme="minorEastAsia"/>
              <w:noProof/>
              <w:lang w:eastAsia="en-GB"/>
            </w:rPr>
          </w:pPr>
          <w:hyperlink w:anchor="_Toc449545551" w:history="1">
            <w:r w:rsidR="00126B43" w:rsidRPr="004A4F0B">
              <w:rPr>
                <w:rStyle w:val="Hyperlink"/>
                <w:noProof/>
              </w:rPr>
              <w:t>System Overview</w:t>
            </w:r>
            <w:r w:rsidR="00126B43">
              <w:rPr>
                <w:noProof/>
                <w:webHidden/>
              </w:rPr>
              <w:tab/>
            </w:r>
            <w:r w:rsidR="00126B43">
              <w:rPr>
                <w:noProof/>
                <w:webHidden/>
              </w:rPr>
              <w:fldChar w:fldCharType="begin"/>
            </w:r>
            <w:r w:rsidR="00126B43">
              <w:rPr>
                <w:noProof/>
                <w:webHidden/>
              </w:rPr>
              <w:instrText xml:space="preserve"> PAGEREF _Toc449545551 \h </w:instrText>
            </w:r>
            <w:r w:rsidR="00126B43">
              <w:rPr>
                <w:noProof/>
                <w:webHidden/>
              </w:rPr>
            </w:r>
            <w:r w:rsidR="00126B43">
              <w:rPr>
                <w:noProof/>
                <w:webHidden/>
              </w:rPr>
              <w:fldChar w:fldCharType="separate"/>
            </w:r>
            <w:r w:rsidR="00126B43">
              <w:rPr>
                <w:noProof/>
                <w:webHidden/>
              </w:rPr>
              <w:t>17</w:t>
            </w:r>
            <w:r w:rsidR="00126B43">
              <w:rPr>
                <w:noProof/>
                <w:webHidden/>
              </w:rPr>
              <w:fldChar w:fldCharType="end"/>
            </w:r>
          </w:hyperlink>
        </w:p>
        <w:p w14:paraId="0EA6C13E" w14:textId="37C08B72" w:rsidR="00126B43" w:rsidRDefault="00084FD4">
          <w:pPr>
            <w:pStyle w:val="TOC2"/>
            <w:tabs>
              <w:tab w:val="right" w:leader="dot" w:pos="9016"/>
            </w:tabs>
            <w:rPr>
              <w:rFonts w:eastAsiaTheme="minorEastAsia"/>
              <w:noProof/>
              <w:lang w:eastAsia="en-GB"/>
            </w:rPr>
          </w:pPr>
          <w:hyperlink w:anchor="_Toc449545552" w:history="1">
            <w:r w:rsidR="00126B43" w:rsidRPr="004A4F0B">
              <w:rPr>
                <w:rStyle w:val="Hyperlink"/>
                <w:noProof/>
              </w:rPr>
              <w:t>Login</w:t>
            </w:r>
            <w:r w:rsidR="00126B43">
              <w:rPr>
                <w:noProof/>
                <w:webHidden/>
              </w:rPr>
              <w:tab/>
            </w:r>
            <w:r w:rsidR="00126B43">
              <w:rPr>
                <w:noProof/>
                <w:webHidden/>
              </w:rPr>
              <w:fldChar w:fldCharType="begin"/>
            </w:r>
            <w:r w:rsidR="00126B43">
              <w:rPr>
                <w:noProof/>
                <w:webHidden/>
              </w:rPr>
              <w:instrText xml:space="preserve"> PAGEREF _Toc449545552 \h </w:instrText>
            </w:r>
            <w:r w:rsidR="00126B43">
              <w:rPr>
                <w:noProof/>
                <w:webHidden/>
              </w:rPr>
            </w:r>
            <w:r w:rsidR="00126B43">
              <w:rPr>
                <w:noProof/>
                <w:webHidden/>
              </w:rPr>
              <w:fldChar w:fldCharType="separate"/>
            </w:r>
            <w:r w:rsidR="00126B43">
              <w:rPr>
                <w:noProof/>
                <w:webHidden/>
              </w:rPr>
              <w:t>19</w:t>
            </w:r>
            <w:r w:rsidR="00126B43">
              <w:rPr>
                <w:noProof/>
                <w:webHidden/>
              </w:rPr>
              <w:fldChar w:fldCharType="end"/>
            </w:r>
          </w:hyperlink>
        </w:p>
        <w:p w14:paraId="2E5024BE" w14:textId="0E2E909C" w:rsidR="00126B43" w:rsidRDefault="00084FD4">
          <w:pPr>
            <w:pStyle w:val="TOC2"/>
            <w:tabs>
              <w:tab w:val="right" w:leader="dot" w:pos="9016"/>
            </w:tabs>
            <w:rPr>
              <w:rFonts w:eastAsiaTheme="minorEastAsia"/>
              <w:noProof/>
              <w:lang w:eastAsia="en-GB"/>
            </w:rPr>
          </w:pPr>
          <w:hyperlink w:anchor="_Toc449545553" w:history="1">
            <w:r w:rsidR="00126B43" w:rsidRPr="004A4F0B">
              <w:rPr>
                <w:rStyle w:val="Hyperlink"/>
                <w:noProof/>
              </w:rPr>
              <w:t>Sign Up</w:t>
            </w:r>
            <w:r w:rsidR="00126B43">
              <w:rPr>
                <w:noProof/>
                <w:webHidden/>
              </w:rPr>
              <w:tab/>
            </w:r>
            <w:r w:rsidR="00126B43">
              <w:rPr>
                <w:noProof/>
                <w:webHidden/>
              </w:rPr>
              <w:fldChar w:fldCharType="begin"/>
            </w:r>
            <w:r w:rsidR="00126B43">
              <w:rPr>
                <w:noProof/>
                <w:webHidden/>
              </w:rPr>
              <w:instrText xml:space="preserve"> PAGEREF _Toc449545553 \h </w:instrText>
            </w:r>
            <w:r w:rsidR="00126B43">
              <w:rPr>
                <w:noProof/>
                <w:webHidden/>
              </w:rPr>
            </w:r>
            <w:r w:rsidR="00126B43">
              <w:rPr>
                <w:noProof/>
                <w:webHidden/>
              </w:rPr>
              <w:fldChar w:fldCharType="separate"/>
            </w:r>
            <w:r w:rsidR="00126B43">
              <w:rPr>
                <w:noProof/>
                <w:webHidden/>
              </w:rPr>
              <w:t>19</w:t>
            </w:r>
            <w:r w:rsidR="00126B43">
              <w:rPr>
                <w:noProof/>
                <w:webHidden/>
              </w:rPr>
              <w:fldChar w:fldCharType="end"/>
            </w:r>
          </w:hyperlink>
        </w:p>
        <w:p w14:paraId="539E4FDC" w14:textId="2CA79EE8" w:rsidR="00126B43" w:rsidRDefault="00084FD4">
          <w:pPr>
            <w:pStyle w:val="TOC2"/>
            <w:tabs>
              <w:tab w:val="right" w:leader="dot" w:pos="9016"/>
            </w:tabs>
            <w:rPr>
              <w:rFonts w:eastAsiaTheme="minorEastAsia"/>
              <w:noProof/>
              <w:lang w:eastAsia="en-GB"/>
            </w:rPr>
          </w:pPr>
          <w:hyperlink w:anchor="_Toc449545554" w:history="1">
            <w:r w:rsidR="00126B43" w:rsidRPr="004A4F0B">
              <w:rPr>
                <w:rStyle w:val="Hyperlink"/>
                <w:noProof/>
              </w:rPr>
              <w:t>Dashboard</w:t>
            </w:r>
            <w:r w:rsidR="00126B43">
              <w:rPr>
                <w:noProof/>
                <w:webHidden/>
              </w:rPr>
              <w:tab/>
            </w:r>
            <w:r w:rsidR="00126B43">
              <w:rPr>
                <w:noProof/>
                <w:webHidden/>
              </w:rPr>
              <w:fldChar w:fldCharType="begin"/>
            </w:r>
            <w:r w:rsidR="00126B43">
              <w:rPr>
                <w:noProof/>
                <w:webHidden/>
              </w:rPr>
              <w:instrText xml:space="preserve"> PAGEREF _Toc449545554 \h </w:instrText>
            </w:r>
            <w:r w:rsidR="00126B43">
              <w:rPr>
                <w:noProof/>
                <w:webHidden/>
              </w:rPr>
            </w:r>
            <w:r w:rsidR="00126B43">
              <w:rPr>
                <w:noProof/>
                <w:webHidden/>
              </w:rPr>
              <w:fldChar w:fldCharType="separate"/>
            </w:r>
            <w:r w:rsidR="00126B43">
              <w:rPr>
                <w:noProof/>
                <w:webHidden/>
              </w:rPr>
              <w:t>20</w:t>
            </w:r>
            <w:r w:rsidR="00126B43">
              <w:rPr>
                <w:noProof/>
                <w:webHidden/>
              </w:rPr>
              <w:fldChar w:fldCharType="end"/>
            </w:r>
          </w:hyperlink>
        </w:p>
        <w:p w14:paraId="7B6A85A8" w14:textId="03D1C5CF" w:rsidR="00126B43" w:rsidRDefault="00084FD4">
          <w:pPr>
            <w:pStyle w:val="TOC2"/>
            <w:tabs>
              <w:tab w:val="right" w:leader="dot" w:pos="9016"/>
            </w:tabs>
            <w:rPr>
              <w:rFonts w:eastAsiaTheme="minorEastAsia"/>
              <w:noProof/>
              <w:lang w:eastAsia="en-GB"/>
            </w:rPr>
          </w:pPr>
          <w:hyperlink w:anchor="_Toc449545555" w:history="1">
            <w:r w:rsidR="00126B43" w:rsidRPr="004A4F0B">
              <w:rPr>
                <w:rStyle w:val="Hyperlink"/>
                <w:noProof/>
              </w:rPr>
              <w:t>Exercise</w:t>
            </w:r>
            <w:r w:rsidR="00126B43">
              <w:rPr>
                <w:noProof/>
                <w:webHidden/>
              </w:rPr>
              <w:tab/>
            </w:r>
            <w:r w:rsidR="00126B43">
              <w:rPr>
                <w:noProof/>
                <w:webHidden/>
              </w:rPr>
              <w:fldChar w:fldCharType="begin"/>
            </w:r>
            <w:r w:rsidR="00126B43">
              <w:rPr>
                <w:noProof/>
                <w:webHidden/>
              </w:rPr>
              <w:instrText xml:space="preserve"> PAGEREF _Toc449545555 \h </w:instrText>
            </w:r>
            <w:r w:rsidR="00126B43">
              <w:rPr>
                <w:noProof/>
                <w:webHidden/>
              </w:rPr>
            </w:r>
            <w:r w:rsidR="00126B43">
              <w:rPr>
                <w:noProof/>
                <w:webHidden/>
              </w:rPr>
              <w:fldChar w:fldCharType="separate"/>
            </w:r>
            <w:r w:rsidR="00126B43">
              <w:rPr>
                <w:noProof/>
                <w:webHidden/>
              </w:rPr>
              <w:t>20</w:t>
            </w:r>
            <w:r w:rsidR="00126B43">
              <w:rPr>
                <w:noProof/>
                <w:webHidden/>
              </w:rPr>
              <w:fldChar w:fldCharType="end"/>
            </w:r>
          </w:hyperlink>
        </w:p>
        <w:p w14:paraId="40967CF6" w14:textId="6A7D5041" w:rsidR="00126B43" w:rsidRDefault="00084FD4">
          <w:pPr>
            <w:pStyle w:val="TOC3"/>
            <w:tabs>
              <w:tab w:val="right" w:leader="dot" w:pos="9016"/>
            </w:tabs>
            <w:rPr>
              <w:rFonts w:eastAsiaTheme="minorEastAsia"/>
              <w:noProof/>
              <w:lang w:eastAsia="en-GB"/>
            </w:rPr>
          </w:pPr>
          <w:hyperlink w:anchor="_Toc449545556" w:history="1">
            <w:r w:rsidR="00126B43" w:rsidRPr="004A4F0B">
              <w:rPr>
                <w:rStyle w:val="Hyperlink"/>
                <w:noProof/>
              </w:rPr>
              <w:t>Interpreter</w:t>
            </w:r>
            <w:r w:rsidR="00126B43">
              <w:rPr>
                <w:noProof/>
                <w:webHidden/>
              </w:rPr>
              <w:tab/>
            </w:r>
            <w:r w:rsidR="00126B43">
              <w:rPr>
                <w:noProof/>
                <w:webHidden/>
              </w:rPr>
              <w:fldChar w:fldCharType="begin"/>
            </w:r>
            <w:r w:rsidR="00126B43">
              <w:rPr>
                <w:noProof/>
                <w:webHidden/>
              </w:rPr>
              <w:instrText xml:space="preserve"> PAGEREF _Toc449545556 \h </w:instrText>
            </w:r>
            <w:r w:rsidR="00126B43">
              <w:rPr>
                <w:noProof/>
                <w:webHidden/>
              </w:rPr>
            </w:r>
            <w:r w:rsidR="00126B43">
              <w:rPr>
                <w:noProof/>
                <w:webHidden/>
              </w:rPr>
              <w:fldChar w:fldCharType="separate"/>
            </w:r>
            <w:r w:rsidR="00126B43">
              <w:rPr>
                <w:noProof/>
                <w:webHidden/>
              </w:rPr>
              <w:t>21</w:t>
            </w:r>
            <w:r w:rsidR="00126B43">
              <w:rPr>
                <w:noProof/>
                <w:webHidden/>
              </w:rPr>
              <w:fldChar w:fldCharType="end"/>
            </w:r>
          </w:hyperlink>
        </w:p>
        <w:p w14:paraId="6844B7D1" w14:textId="1681D987" w:rsidR="00126B43" w:rsidRDefault="00084FD4">
          <w:pPr>
            <w:pStyle w:val="TOC3"/>
            <w:tabs>
              <w:tab w:val="right" w:leader="dot" w:pos="9016"/>
            </w:tabs>
            <w:rPr>
              <w:rFonts w:eastAsiaTheme="minorEastAsia"/>
              <w:noProof/>
              <w:lang w:eastAsia="en-GB"/>
            </w:rPr>
          </w:pPr>
          <w:hyperlink w:anchor="_Toc449545557" w:history="1">
            <w:r w:rsidR="00126B43" w:rsidRPr="004A4F0B">
              <w:rPr>
                <w:rStyle w:val="Hyperlink"/>
                <w:noProof/>
              </w:rPr>
              <w:t>Marker</w:t>
            </w:r>
            <w:r w:rsidR="00126B43">
              <w:rPr>
                <w:noProof/>
                <w:webHidden/>
              </w:rPr>
              <w:tab/>
            </w:r>
            <w:r w:rsidR="00126B43">
              <w:rPr>
                <w:noProof/>
                <w:webHidden/>
              </w:rPr>
              <w:fldChar w:fldCharType="begin"/>
            </w:r>
            <w:r w:rsidR="00126B43">
              <w:rPr>
                <w:noProof/>
                <w:webHidden/>
              </w:rPr>
              <w:instrText xml:space="preserve"> PAGEREF _Toc449545557 \h </w:instrText>
            </w:r>
            <w:r w:rsidR="00126B43">
              <w:rPr>
                <w:noProof/>
                <w:webHidden/>
              </w:rPr>
            </w:r>
            <w:r w:rsidR="00126B43">
              <w:rPr>
                <w:noProof/>
                <w:webHidden/>
              </w:rPr>
              <w:fldChar w:fldCharType="separate"/>
            </w:r>
            <w:r w:rsidR="00126B43">
              <w:rPr>
                <w:noProof/>
                <w:webHidden/>
              </w:rPr>
              <w:t>22</w:t>
            </w:r>
            <w:r w:rsidR="00126B43">
              <w:rPr>
                <w:noProof/>
                <w:webHidden/>
              </w:rPr>
              <w:fldChar w:fldCharType="end"/>
            </w:r>
          </w:hyperlink>
        </w:p>
        <w:p w14:paraId="2F4CAD96" w14:textId="61B7CFBE" w:rsidR="00126B43" w:rsidRDefault="00084FD4">
          <w:pPr>
            <w:pStyle w:val="TOC2"/>
            <w:tabs>
              <w:tab w:val="right" w:leader="dot" w:pos="9016"/>
            </w:tabs>
            <w:rPr>
              <w:rFonts w:eastAsiaTheme="minorEastAsia"/>
              <w:noProof/>
              <w:lang w:eastAsia="en-GB"/>
            </w:rPr>
          </w:pPr>
          <w:hyperlink w:anchor="_Toc449545558" w:history="1">
            <w:r w:rsidR="00126B43" w:rsidRPr="004A4F0B">
              <w:rPr>
                <w:rStyle w:val="Hyperlink"/>
                <w:noProof/>
              </w:rPr>
              <w:t>AddExercise</w:t>
            </w:r>
            <w:r w:rsidR="00126B43">
              <w:rPr>
                <w:noProof/>
                <w:webHidden/>
              </w:rPr>
              <w:tab/>
            </w:r>
            <w:r w:rsidR="00126B43">
              <w:rPr>
                <w:noProof/>
                <w:webHidden/>
              </w:rPr>
              <w:fldChar w:fldCharType="begin"/>
            </w:r>
            <w:r w:rsidR="00126B43">
              <w:rPr>
                <w:noProof/>
                <w:webHidden/>
              </w:rPr>
              <w:instrText xml:space="preserve"> PAGEREF _Toc449545558 \h </w:instrText>
            </w:r>
            <w:r w:rsidR="00126B43">
              <w:rPr>
                <w:noProof/>
                <w:webHidden/>
              </w:rPr>
            </w:r>
            <w:r w:rsidR="00126B43">
              <w:rPr>
                <w:noProof/>
                <w:webHidden/>
              </w:rPr>
              <w:fldChar w:fldCharType="separate"/>
            </w:r>
            <w:r w:rsidR="00126B43">
              <w:rPr>
                <w:noProof/>
                <w:webHidden/>
              </w:rPr>
              <w:t>24</w:t>
            </w:r>
            <w:r w:rsidR="00126B43">
              <w:rPr>
                <w:noProof/>
                <w:webHidden/>
              </w:rPr>
              <w:fldChar w:fldCharType="end"/>
            </w:r>
          </w:hyperlink>
        </w:p>
        <w:p w14:paraId="2BAC131C" w14:textId="71F5F5A2" w:rsidR="00126B43" w:rsidRDefault="00084FD4">
          <w:pPr>
            <w:pStyle w:val="TOC3"/>
            <w:tabs>
              <w:tab w:val="right" w:leader="dot" w:pos="9016"/>
            </w:tabs>
            <w:rPr>
              <w:rFonts w:eastAsiaTheme="minorEastAsia"/>
              <w:noProof/>
              <w:lang w:eastAsia="en-GB"/>
            </w:rPr>
          </w:pPr>
          <w:hyperlink w:anchor="_Toc449545559" w:history="1">
            <w:r w:rsidR="00126B43" w:rsidRPr="004A4F0B">
              <w:rPr>
                <w:rStyle w:val="Hyperlink"/>
                <w:noProof/>
              </w:rPr>
              <w:t>ExerciseParser</w:t>
            </w:r>
            <w:r w:rsidR="00126B43">
              <w:rPr>
                <w:noProof/>
                <w:webHidden/>
              </w:rPr>
              <w:tab/>
            </w:r>
            <w:r w:rsidR="00126B43">
              <w:rPr>
                <w:noProof/>
                <w:webHidden/>
              </w:rPr>
              <w:fldChar w:fldCharType="begin"/>
            </w:r>
            <w:r w:rsidR="00126B43">
              <w:rPr>
                <w:noProof/>
                <w:webHidden/>
              </w:rPr>
              <w:instrText xml:space="preserve"> PAGEREF _Toc449545559 \h </w:instrText>
            </w:r>
            <w:r w:rsidR="00126B43">
              <w:rPr>
                <w:noProof/>
                <w:webHidden/>
              </w:rPr>
            </w:r>
            <w:r w:rsidR="00126B43">
              <w:rPr>
                <w:noProof/>
                <w:webHidden/>
              </w:rPr>
              <w:fldChar w:fldCharType="separate"/>
            </w:r>
            <w:r w:rsidR="00126B43">
              <w:rPr>
                <w:noProof/>
                <w:webHidden/>
              </w:rPr>
              <w:t>24</w:t>
            </w:r>
            <w:r w:rsidR="00126B43">
              <w:rPr>
                <w:noProof/>
                <w:webHidden/>
              </w:rPr>
              <w:fldChar w:fldCharType="end"/>
            </w:r>
          </w:hyperlink>
        </w:p>
        <w:p w14:paraId="0365D4D2" w14:textId="33EB6EE1" w:rsidR="00126B43" w:rsidRDefault="00084FD4">
          <w:pPr>
            <w:pStyle w:val="TOC3"/>
            <w:tabs>
              <w:tab w:val="right" w:leader="dot" w:pos="9016"/>
            </w:tabs>
            <w:rPr>
              <w:rFonts w:eastAsiaTheme="minorEastAsia"/>
              <w:noProof/>
              <w:lang w:eastAsia="en-GB"/>
            </w:rPr>
          </w:pPr>
          <w:hyperlink w:anchor="_Toc449545560" w:history="1">
            <w:r w:rsidR="00126B43" w:rsidRPr="004A4F0B">
              <w:rPr>
                <w:rStyle w:val="Hyperlink"/>
                <w:noProof/>
              </w:rPr>
              <w:t>Exercise File</w:t>
            </w:r>
            <w:r w:rsidR="00126B43">
              <w:rPr>
                <w:noProof/>
                <w:webHidden/>
              </w:rPr>
              <w:tab/>
            </w:r>
            <w:r w:rsidR="00126B43">
              <w:rPr>
                <w:noProof/>
                <w:webHidden/>
              </w:rPr>
              <w:fldChar w:fldCharType="begin"/>
            </w:r>
            <w:r w:rsidR="00126B43">
              <w:rPr>
                <w:noProof/>
                <w:webHidden/>
              </w:rPr>
              <w:instrText xml:space="preserve"> PAGEREF _Toc449545560 \h </w:instrText>
            </w:r>
            <w:r w:rsidR="00126B43">
              <w:rPr>
                <w:noProof/>
                <w:webHidden/>
              </w:rPr>
            </w:r>
            <w:r w:rsidR="00126B43">
              <w:rPr>
                <w:noProof/>
                <w:webHidden/>
              </w:rPr>
              <w:fldChar w:fldCharType="separate"/>
            </w:r>
            <w:r w:rsidR="00126B43">
              <w:rPr>
                <w:noProof/>
                <w:webHidden/>
              </w:rPr>
              <w:t>25</w:t>
            </w:r>
            <w:r w:rsidR="00126B43">
              <w:rPr>
                <w:noProof/>
                <w:webHidden/>
              </w:rPr>
              <w:fldChar w:fldCharType="end"/>
            </w:r>
          </w:hyperlink>
        </w:p>
        <w:p w14:paraId="74A21FE1" w14:textId="2614997F" w:rsidR="00126B43" w:rsidRDefault="00084FD4">
          <w:pPr>
            <w:pStyle w:val="TOC1"/>
            <w:tabs>
              <w:tab w:val="right" w:leader="dot" w:pos="9016"/>
            </w:tabs>
            <w:rPr>
              <w:rFonts w:eastAsiaTheme="minorEastAsia"/>
              <w:noProof/>
              <w:lang w:eastAsia="en-GB"/>
            </w:rPr>
          </w:pPr>
          <w:hyperlink w:anchor="_Toc449545561" w:history="1">
            <w:r w:rsidR="00126B43" w:rsidRPr="004A4F0B">
              <w:rPr>
                <w:rStyle w:val="Hyperlink"/>
                <w:noProof/>
              </w:rPr>
              <w:t>Appraisal</w:t>
            </w:r>
            <w:r w:rsidR="00126B43">
              <w:rPr>
                <w:noProof/>
                <w:webHidden/>
              </w:rPr>
              <w:tab/>
            </w:r>
            <w:r w:rsidR="00126B43">
              <w:rPr>
                <w:noProof/>
                <w:webHidden/>
              </w:rPr>
              <w:fldChar w:fldCharType="begin"/>
            </w:r>
            <w:r w:rsidR="00126B43">
              <w:rPr>
                <w:noProof/>
                <w:webHidden/>
              </w:rPr>
              <w:instrText xml:space="preserve"> PAGEREF _Toc449545561 \h </w:instrText>
            </w:r>
            <w:r w:rsidR="00126B43">
              <w:rPr>
                <w:noProof/>
                <w:webHidden/>
              </w:rPr>
            </w:r>
            <w:r w:rsidR="00126B43">
              <w:rPr>
                <w:noProof/>
                <w:webHidden/>
              </w:rPr>
              <w:fldChar w:fldCharType="separate"/>
            </w:r>
            <w:r w:rsidR="00126B43">
              <w:rPr>
                <w:noProof/>
                <w:webHidden/>
              </w:rPr>
              <w:t>27</w:t>
            </w:r>
            <w:r w:rsidR="00126B43">
              <w:rPr>
                <w:noProof/>
                <w:webHidden/>
              </w:rPr>
              <w:fldChar w:fldCharType="end"/>
            </w:r>
          </w:hyperlink>
        </w:p>
        <w:p w14:paraId="0AADDF4C" w14:textId="104CB5C5" w:rsidR="00126B43" w:rsidRDefault="00084FD4">
          <w:pPr>
            <w:pStyle w:val="TOC1"/>
            <w:tabs>
              <w:tab w:val="right" w:leader="dot" w:pos="9016"/>
            </w:tabs>
            <w:rPr>
              <w:rFonts w:eastAsiaTheme="minorEastAsia"/>
              <w:noProof/>
              <w:lang w:eastAsia="en-GB"/>
            </w:rPr>
          </w:pPr>
          <w:hyperlink w:anchor="_Toc449545562" w:history="1">
            <w:r w:rsidR="00126B43" w:rsidRPr="004A4F0B">
              <w:rPr>
                <w:rStyle w:val="Hyperlink"/>
                <w:noProof/>
              </w:rPr>
              <w:t>Appendix</w:t>
            </w:r>
            <w:r w:rsidR="00126B43">
              <w:rPr>
                <w:noProof/>
                <w:webHidden/>
              </w:rPr>
              <w:tab/>
            </w:r>
            <w:r w:rsidR="00126B43">
              <w:rPr>
                <w:noProof/>
                <w:webHidden/>
              </w:rPr>
              <w:fldChar w:fldCharType="begin"/>
            </w:r>
            <w:r w:rsidR="00126B43">
              <w:rPr>
                <w:noProof/>
                <w:webHidden/>
              </w:rPr>
              <w:instrText xml:space="preserve"> PAGEREF _Toc449545562 \h </w:instrText>
            </w:r>
            <w:r w:rsidR="00126B43">
              <w:rPr>
                <w:noProof/>
                <w:webHidden/>
              </w:rPr>
            </w:r>
            <w:r w:rsidR="00126B43">
              <w:rPr>
                <w:noProof/>
                <w:webHidden/>
              </w:rPr>
              <w:fldChar w:fldCharType="separate"/>
            </w:r>
            <w:r w:rsidR="00126B43">
              <w:rPr>
                <w:noProof/>
                <w:webHidden/>
              </w:rPr>
              <w:t>29</w:t>
            </w:r>
            <w:r w:rsidR="00126B43">
              <w:rPr>
                <w:noProof/>
                <w:webHidden/>
              </w:rPr>
              <w:fldChar w:fldCharType="end"/>
            </w:r>
          </w:hyperlink>
        </w:p>
        <w:p w14:paraId="4B5C1118" w14:textId="69A3CFB5" w:rsidR="00126B43" w:rsidRDefault="00084FD4">
          <w:pPr>
            <w:pStyle w:val="TOC2"/>
            <w:tabs>
              <w:tab w:val="right" w:leader="dot" w:pos="9016"/>
            </w:tabs>
            <w:rPr>
              <w:rFonts w:eastAsiaTheme="minorEastAsia"/>
              <w:noProof/>
              <w:lang w:eastAsia="en-GB"/>
            </w:rPr>
          </w:pPr>
          <w:hyperlink w:anchor="_Toc449545563" w:history="1">
            <w:r w:rsidR="00126B43" w:rsidRPr="004A4F0B">
              <w:rPr>
                <w:rStyle w:val="Hyperlink"/>
                <w:noProof/>
              </w:rPr>
              <w:t>Test Evidence</w:t>
            </w:r>
            <w:r w:rsidR="00126B43">
              <w:rPr>
                <w:noProof/>
                <w:webHidden/>
              </w:rPr>
              <w:tab/>
            </w:r>
            <w:r w:rsidR="00126B43">
              <w:rPr>
                <w:noProof/>
                <w:webHidden/>
              </w:rPr>
              <w:fldChar w:fldCharType="begin"/>
            </w:r>
            <w:r w:rsidR="00126B43">
              <w:rPr>
                <w:noProof/>
                <w:webHidden/>
              </w:rPr>
              <w:instrText xml:space="preserve"> PAGEREF _Toc449545563 \h </w:instrText>
            </w:r>
            <w:r w:rsidR="00126B43">
              <w:rPr>
                <w:noProof/>
                <w:webHidden/>
              </w:rPr>
            </w:r>
            <w:r w:rsidR="00126B43">
              <w:rPr>
                <w:noProof/>
                <w:webHidden/>
              </w:rPr>
              <w:fldChar w:fldCharType="separate"/>
            </w:r>
            <w:r w:rsidR="00126B43">
              <w:rPr>
                <w:noProof/>
                <w:webHidden/>
              </w:rPr>
              <w:t>29</w:t>
            </w:r>
            <w:r w:rsidR="00126B43">
              <w:rPr>
                <w:noProof/>
                <w:webHidden/>
              </w:rPr>
              <w:fldChar w:fldCharType="end"/>
            </w:r>
          </w:hyperlink>
        </w:p>
        <w:p w14:paraId="26089F2F" w14:textId="1B36F00F" w:rsidR="00126B43" w:rsidRDefault="00084FD4">
          <w:pPr>
            <w:pStyle w:val="TOC2"/>
            <w:tabs>
              <w:tab w:val="right" w:leader="dot" w:pos="9016"/>
            </w:tabs>
            <w:rPr>
              <w:rFonts w:eastAsiaTheme="minorEastAsia"/>
              <w:noProof/>
              <w:lang w:eastAsia="en-GB"/>
            </w:rPr>
          </w:pPr>
          <w:hyperlink w:anchor="_Toc449545564" w:history="1">
            <w:r w:rsidR="00126B43" w:rsidRPr="004A4F0B">
              <w:rPr>
                <w:rStyle w:val="Hyperlink"/>
                <w:noProof/>
              </w:rPr>
              <w:t>Code</w:t>
            </w:r>
            <w:r w:rsidR="00126B43">
              <w:rPr>
                <w:noProof/>
                <w:webHidden/>
              </w:rPr>
              <w:tab/>
            </w:r>
            <w:r w:rsidR="00126B43">
              <w:rPr>
                <w:noProof/>
                <w:webHidden/>
              </w:rPr>
              <w:fldChar w:fldCharType="begin"/>
            </w:r>
            <w:r w:rsidR="00126B43">
              <w:rPr>
                <w:noProof/>
                <w:webHidden/>
              </w:rPr>
              <w:instrText xml:space="preserve"> PAGEREF _Toc449545564 \h </w:instrText>
            </w:r>
            <w:r w:rsidR="00126B43">
              <w:rPr>
                <w:noProof/>
                <w:webHidden/>
              </w:rPr>
            </w:r>
            <w:r w:rsidR="00126B43">
              <w:rPr>
                <w:noProof/>
                <w:webHidden/>
              </w:rPr>
              <w:fldChar w:fldCharType="separate"/>
            </w:r>
            <w:r w:rsidR="00126B43">
              <w:rPr>
                <w:noProof/>
                <w:webHidden/>
              </w:rPr>
              <w:t>39</w:t>
            </w:r>
            <w:r w:rsidR="00126B43">
              <w:rPr>
                <w:noProof/>
                <w:webHidden/>
              </w:rPr>
              <w:fldChar w:fldCharType="end"/>
            </w:r>
          </w:hyperlink>
        </w:p>
        <w:p w14:paraId="33CFA345" w14:textId="6CA4836C" w:rsidR="00126B43" w:rsidRDefault="00084FD4">
          <w:pPr>
            <w:pStyle w:val="TOC3"/>
            <w:tabs>
              <w:tab w:val="right" w:leader="dot" w:pos="9016"/>
            </w:tabs>
            <w:rPr>
              <w:rFonts w:eastAsiaTheme="minorEastAsia"/>
              <w:noProof/>
              <w:lang w:eastAsia="en-GB"/>
            </w:rPr>
          </w:pPr>
          <w:hyperlink w:anchor="_Toc449545565" w:history="1">
            <w:r w:rsidR="00126B43" w:rsidRPr="004A4F0B">
              <w:rPr>
                <w:rStyle w:val="Hyperlink"/>
                <w:noProof/>
              </w:rPr>
              <w:t>App_Start</w:t>
            </w:r>
            <w:r w:rsidR="00126B43">
              <w:rPr>
                <w:noProof/>
                <w:webHidden/>
              </w:rPr>
              <w:tab/>
            </w:r>
            <w:r w:rsidR="00126B43">
              <w:rPr>
                <w:noProof/>
                <w:webHidden/>
              </w:rPr>
              <w:fldChar w:fldCharType="begin"/>
            </w:r>
            <w:r w:rsidR="00126B43">
              <w:rPr>
                <w:noProof/>
                <w:webHidden/>
              </w:rPr>
              <w:instrText xml:space="preserve"> PAGEREF _Toc449545565 \h </w:instrText>
            </w:r>
            <w:r w:rsidR="00126B43">
              <w:rPr>
                <w:noProof/>
                <w:webHidden/>
              </w:rPr>
            </w:r>
            <w:r w:rsidR="00126B43">
              <w:rPr>
                <w:noProof/>
                <w:webHidden/>
              </w:rPr>
              <w:fldChar w:fldCharType="separate"/>
            </w:r>
            <w:r w:rsidR="00126B43">
              <w:rPr>
                <w:noProof/>
                <w:webHidden/>
              </w:rPr>
              <w:t>44</w:t>
            </w:r>
            <w:r w:rsidR="00126B43">
              <w:rPr>
                <w:noProof/>
                <w:webHidden/>
              </w:rPr>
              <w:fldChar w:fldCharType="end"/>
            </w:r>
          </w:hyperlink>
        </w:p>
        <w:p w14:paraId="3FB755B3" w14:textId="47D75650" w:rsidR="00126B43" w:rsidRDefault="00084FD4">
          <w:pPr>
            <w:pStyle w:val="TOC3"/>
            <w:tabs>
              <w:tab w:val="right" w:leader="dot" w:pos="9016"/>
            </w:tabs>
            <w:rPr>
              <w:rFonts w:eastAsiaTheme="minorEastAsia"/>
              <w:noProof/>
              <w:lang w:eastAsia="en-GB"/>
            </w:rPr>
          </w:pPr>
          <w:hyperlink w:anchor="_Toc449545566" w:history="1">
            <w:r w:rsidR="00126B43" w:rsidRPr="004A4F0B">
              <w:rPr>
                <w:rStyle w:val="Hyperlink"/>
                <w:noProof/>
              </w:rPr>
              <w:t>Controllers</w:t>
            </w:r>
            <w:r w:rsidR="00126B43">
              <w:rPr>
                <w:noProof/>
                <w:webHidden/>
              </w:rPr>
              <w:tab/>
            </w:r>
            <w:r w:rsidR="00126B43">
              <w:rPr>
                <w:noProof/>
                <w:webHidden/>
              </w:rPr>
              <w:fldChar w:fldCharType="begin"/>
            </w:r>
            <w:r w:rsidR="00126B43">
              <w:rPr>
                <w:noProof/>
                <w:webHidden/>
              </w:rPr>
              <w:instrText xml:space="preserve"> PAGEREF _Toc449545566 \h </w:instrText>
            </w:r>
            <w:r w:rsidR="00126B43">
              <w:rPr>
                <w:noProof/>
                <w:webHidden/>
              </w:rPr>
            </w:r>
            <w:r w:rsidR="00126B43">
              <w:rPr>
                <w:noProof/>
                <w:webHidden/>
              </w:rPr>
              <w:fldChar w:fldCharType="separate"/>
            </w:r>
            <w:r w:rsidR="00126B43">
              <w:rPr>
                <w:noProof/>
                <w:webHidden/>
              </w:rPr>
              <w:t>46</w:t>
            </w:r>
            <w:r w:rsidR="00126B43">
              <w:rPr>
                <w:noProof/>
                <w:webHidden/>
              </w:rPr>
              <w:fldChar w:fldCharType="end"/>
            </w:r>
          </w:hyperlink>
        </w:p>
        <w:p w14:paraId="775F8060" w14:textId="17FCFA8C" w:rsidR="00126B43" w:rsidRDefault="00084FD4">
          <w:pPr>
            <w:pStyle w:val="TOC3"/>
            <w:tabs>
              <w:tab w:val="right" w:leader="dot" w:pos="9016"/>
            </w:tabs>
            <w:rPr>
              <w:rFonts w:eastAsiaTheme="minorEastAsia"/>
              <w:noProof/>
              <w:lang w:eastAsia="en-GB"/>
            </w:rPr>
          </w:pPr>
          <w:hyperlink w:anchor="_Toc449545567" w:history="1">
            <w:r w:rsidR="00126B43" w:rsidRPr="004A4F0B">
              <w:rPr>
                <w:rStyle w:val="Hyperlink"/>
                <w:noProof/>
              </w:rPr>
              <w:t>Interpreter</w:t>
            </w:r>
            <w:r w:rsidR="00126B43">
              <w:rPr>
                <w:noProof/>
                <w:webHidden/>
              </w:rPr>
              <w:tab/>
            </w:r>
            <w:r w:rsidR="00126B43">
              <w:rPr>
                <w:noProof/>
                <w:webHidden/>
              </w:rPr>
              <w:fldChar w:fldCharType="begin"/>
            </w:r>
            <w:r w:rsidR="00126B43">
              <w:rPr>
                <w:noProof/>
                <w:webHidden/>
              </w:rPr>
              <w:instrText xml:space="preserve"> PAGEREF _Toc449545567 \h </w:instrText>
            </w:r>
            <w:r w:rsidR="00126B43">
              <w:rPr>
                <w:noProof/>
                <w:webHidden/>
              </w:rPr>
            </w:r>
            <w:r w:rsidR="00126B43">
              <w:rPr>
                <w:noProof/>
                <w:webHidden/>
              </w:rPr>
              <w:fldChar w:fldCharType="separate"/>
            </w:r>
            <w:r w:rsidR="00126B43">
              <w:rPr>
                <w:noProof/>
                <w:webHidden/>
              </w:rPr>
              <w:t>53</w:t>
            </w:r>
            <w:r w:rsidR="00126B43">
              <w:rPr>
                <w:noProof/>
                <w:webHidden/>
              </w:rPr>
              <w:fldChar w:fldCharType="end"/>
            </w:r>
          </w:hyperlink>
        </w:p>
        <w:p w14:paraId="25CCE69A" w14:textId="39D2D38D" w:rsidR="00126B43" w:rsidRDefault="00084FD4">
          <w:pPr>
            <w:pStyle w:val="TOC3"/>
            <w:tabs>
              <w:tab w:val="right" w:leader="dot" w:pos="9016"/>
            </w:tabs>
            <w:rPr>
              <w:rFonts w:eastAsiaTheme="minorEastAsia"/>
              <w:noProof/>
              <w:lang w:eastAsia="en-GB"/>
            </w:rPr>
          </w:pPr>
          <w:hyperlink w:anchor="_Toc449545568" w:history="1">
            <w:r w:rsidR="00126B43" w:rsidRPr="004A4F0B">
              <w:rPr>
                <w:rStyle w:val="Hyperlink"/>
                <w:noProof/>
              </w:rPr>
              <w:t>Marker</w:t>
            </w:r>
            <w:r w:rsidR="00126B43">
              <w:rPr>
                <w:noProof/>
                <w:webHidden/>
              </w:rPr>
              <w:tab/>
            </w:r>
            <w:r w:rsidR="00126B43">
              <w:rPr>
                <w:noProof/>
                <w:webHidden/>
              </w:rPr>
              <w:fldChar w:fldCharType="begin"/>
            </w:r>
            <w:r w:rsidR="00126B43">
              <w:rPr>
                <w:noProof/>
                <w:webHidden/>
              </w:rPr>
              <w:instrText xml:space="preserve"> PAGEREF _Toc449545568 \h </w:instrText>
            </w:r>
            <w:r w:rsidR="00126B43">
              <w:rPr>
                <w:noProof/>
                <w:webHidden/>
              </w:rPr>
            </w:r>
            <w:r w:rsidR="00126B43">
              <w:rPr>
                <w:noProof/>
                <w:webHidden/>
              </w:rPr>
              <w:fldChar w:fldCharType="separate"/>
            </w:r>
            <w:r w:rsidR="00126B43">
              <w:rPr>
                <w:noProof/>
                <w:webHidden/>
              </w:rPr>
              <w:t>162</w:t>
            </w:r>
            <w:r w:rsidR="00126B43">
              <w:rPr>
                <w:noProof/>
                <w:webHidden/>
              </w:rPr>
              <w:fldChar w:fldCharType="end"/>
            </w:r>
          </w:hyperlink>
        </w:p>
        <w:p w14:paraId="40B76202" w14:textId="3ED02EF8" w:rsidR="00126B43" w:rsidRDefault="00084FD4">
          <w:pPr>
            <w:pStyle w:val="TOC3"/>
            <w:tabs>
              <w:tab w:val="right" w:leader="dot" w:pos="9016"/>
            </w:tabs>
            <w:rPr>
              <w:rFonts w:eastAsiaTheme="minorEastAsia"/>
              <w:noProof/>
              <w:lang w:eastAsia="en-GB"/>
            </w:rPr>
          </w:pPr>
          <w:hyperlink w:anchor="_Toc449545569" w:history="1">
            <w:r w:rsidR="00126B43" w:rsidRPr="004A4F0B">
              <w:rPr>
                <w:rStyle w:val="Hyperlink"/>
                <w:noProof/>
              </w:rPr>
              <w:t>Models</w:t>
            </w:r>
            <w:r w:rsidR="00126B43">
              <w:rPr>
                <w:noProof/>
                <w:webHidden/>
              </w:rPr>
              <w:tab/>
            </w:r>
            <w:r w:rsidR="00126B43">
              <w:rPr>
                <w:noProof/>
                <w:webHidden/>
              </w:rPr>
              <w:fldChar w:fldCharType="begin"/>
            </w:r>
            <w:r w:rsidR="00126B43">
              <w:rPr>
                <w:noProof/>
                <w:webHidden/>
              </w:rPr>
              <w:instrText xml:space="preserve"> PAGEREF _Toc449545569 \h </w:instrText>
            </w:r>
            <w:r w:rsidR="00126B43">
              <w:rPr>
                <w:noProof/>
                <w:webHidden/>
              </w:rPr>
            </w:r>
            <w:r w:rsidR="00126B43">
              <w:rPr>
                <w:noProof/>
                <w:webHidden/>
              </w:rPr>
              <w:fldChar w:fldCharType="separate"/>
            </w:r>
            <w:r w:rsidR="00126B43">
              <w:rPr>
                <w:noProof/>
                <w:webHidden/>
              </w:rPr>
              <w:t>166</w:t>
            </w:r>
            <w:r w:rsidR="00126B43">
              <w:rPr>
                <w:noProof/>
                <w:webHidden/>
              </w:rPr>
              <w:fldChar w:fldCharType="end"/>
            </w:r>
          </w:hyperlink>
        </w:p>
        <w:p w14:paraId="5637CC2E" w14:textId="3A817BAB" w:rsidR="00126B43" w:rsidRDefault="00084FD4">
          <w:pPr>
            <w:pStyle w:val="TOC3"/>
            <w:tabs>
              <w:tab w:val="right" w:leader="dot" w:pos="9016"/>
            </w:tabs>
            <w:rPr>
              <w:rFonts w:eastAsiaTheme="minorEastAsia"/>
              <w:noProof/>
              <w:lang w:eastAsia="en-GB"/>
            </w:rPr>
          </w:pPr>
          <w:hyperlink w:anchor="_Toc449545570" w:history="1">
            <w:r w:rsidR="00126B43" w:rsidRPr="004A4F0B">
              <w:rPr>
                <w:rStyle w:val="Hyperlink"/>
                <w:noProof/>
              </w:rPr>
              <w:t>Views</w:t>
            </w:r>
            <w:r w:rsidR="00126B43">
              <w:rPr>
                <w:noProof/>
                <w:webHidden/>
              </w:rPr>
              <w:tab/>
            </w:r>
            <w:r w:rsidR="00126B43">
              <w:rPr>
                <w:noProof/>
                <w:webHidden/>
              </w:rPr>
              <w:fldChar w:fldCharType="begin"/>
            </w:r>
            <w:r w:rsidR="00126B43">
              <w:rPr>
                <w:noProof/>
                <w:webHidden/>
              </w:rPr>
              <w:instrText xml:space="preserve"> PAGEREF _Toc449545570 \h </w:instrText>
            </w:r>
            <w:r w:rsidR="00126B43">
              <w:rPr>
                <w:noProof/>
                <w:webHidden/>
              </w:rPr>
            </w:r>
            <w:r w:rsidR="00126B43">
              <w:rPr>
                <w:noProof/>
                <w:webHidden/>
              </w:rPr>
              <w:fldChar w:fldCharType="separate"/>
            </w:r>
            <w:r w:rsidR="00126B43">
              <w:rPr>
                <w:noProof/>
                <w:webHidden/>
              </w:rPr>
              <w:t>185</w:t>
            </w:r>
            <w:r w:rsidR="00126B43">
              <w:rPr>
                <w:noProof/>
                <w:webHidden/>
              </w:rPr>
              <w:fldChar w:fldCharType="end"/>
            </w:r>
          </w:hyperlink>
        </w:p>
        <w:p w14:paraId="3A4955A5" w14:textId="5A568FE9" w:rsidR="000259B0" w:rsidRDefault="000259B0">
          <w:r>
            <w:fldChar w:fldCharType="end"/>
          </w:r>
        </w:p>
      </w:sdtContent>
    </w:sdt>
    <w:p w14:paraId="7A15A5E2" w14:textId="586D9E8B" w:rsidR="00C915D8" w:rsidRPr="00C915D8" w:rsidRDefault="00467EBE" w:rsidP="00C915D8">
      <w:pPr>
        <w:pStyle w:val="Standard"/>
      </w:pPr>
      <w:r>
        <w:t>The User Manual is also included at the end of this document. It can be found after page 208.</w:t>
      </w:r>
    </w:p>
    <w:p w14:paraId="34200784" w14:textId="77777777" w:rsidR="00515159" w:rsidRDefault="00515159" w:rsidP="00515159">
      <w:pPr>
        <w:rPr>
          <w:rFonts w:ascii="Liberation Serif" w:eastAsiaTheme="majorEastAsia" w:hAnsi="Liberation Serif" w:cstheme="majorBidi"/>
          <w:sz w:val="44"/>
          <w:szCs w:val="32"/>
        </w:rPr>
      </w:pPr>
      <w:r>
        <w:br w:type="page"/>
      </w:r>
    </w:p>
    <w:p w14:paraId="6519B3F7" w14:textId="402A5C34" w:rsidR="001B005F" w:rsidRPr="00D91B98" w:rsidRDefault="001B005F" w:rsidP="001B005F">
      <w:pPr>
        <w:pStyle w:val="Heading1"/>
      </w:pPr>
      <w:bookmarkStart w:id="1" w:name="_Toc449545528"/>
      <w:r w:rsidRPr="00D91B98">
        <w:lastRenderedPageBreak/>
        <w:t>Analysis</w:t>
      </w:r>
      <w:bookmarkEnd w:id="1"/>
    </w:p>
    <w:p w14:paraId="2619E758" w14:textId="77777777" w:rsidR="001B005F" w:rsidRPr="00A26D42" w:rsidRDefault="001B005F" w:rsidP="001B005F">
      <w:pPr>
        <w:pStyle w:val="Standard"/>
        <w:rPr>
          <w:b/>
          <w:sz w:val="40"/>
          <w:szCs w:val="44"/>
          <w:u w:val="single"/>
        </w:rPr>
      </w:pPr>
    </w:p>
    <w:p w14:paraId="4ACCE1ED" w14:textId="77777777" w:rsidR="001B005F" w:rsidRPr="00A26D42" w:rsidRDefault="001B005F" w:rsidP="001B005F">
      <w:pPr>
        <w:pStyle w:val="Heading2"/>
      </w:pPr>
      <w:bookmarkStart w:id="2" w:name="_Toc449545529"/>
      <w:r w:rsidRPr="00A26D42">
        <w:t xml:space="preserve">Background </w:t>
      </w:r>
      <w:r>
        <w:t>P</w:t>
      </w:r>
      <w:r w:rsidRPr="00A26D42">
        <w:t>roblem</w:t>
      </w:r>
      <w:bookmarkEnd w:id="2"/>
    </w:p>
    <w:p w14:paraId="31041B76" w14:textId="77777777" w:rsidR="001B005F" w:rsidRDefault="001B005F" w:rsidP="001B005F">
      <w:pPr>
        <w:pStyle w:val="Standard"/>
        <w:rPr>
          <w:b/>
          <w:sz w:val="36"/>
          <w:szCs w:val="40"/>
          <w:u w:val="single"/>
        </w:rPr>
      </w:pPr>
    </w:p>
    <w:p w14:paraId="059E59F5" w14:textId="77777777" w:rsidR="001B005F" w:rsidRPr="00AB7E6D" w:rsidRDefault="001B005F" w:rsidP="001B005F">
      <w:pPr>
        <w:pStyle w:val="Standard"/>
        <w:rPr>
          <w:szCs w:val="40"/>
        </w:rPr>
      </w:pPr>
      <w:r w:rsidRPr="00AB7E6D">
        <w:rPr>
          <w:szCs w:val="40"/>
        </w:rPr>
        <w:t>Our nation’s children are not equipped for the 21</w:t>
      </w:r>
      <w:r w:rsidRPr="00AB7E6D">
        <w:rPr>
          <w:szCs w:val="40"/>
          <w:vertAlign w:val="superscript"/>
        </w:rPr>
        <w:t>st</w:t>
      </w:r>
      <w:r w:rsidRPr="00AB7E6D">
        <w:rPr>
          <w:szCs w:val="40"/>
        </w:rPr>
        <w:t xml:space="preserve"> century’s dependence on computers. We need </w:t>
      </w:r>
      <w:r w:rsidRPr="0012388A">
        <w:rPr>
          <w:noProof/>
          <w:szCs w:val="40"/>
        </w:rPr>
        <w:t>programmers</w:t>
      </w:r>
      <w:r w:rsidRPr="00AB7E6D">
        <w:rPr>
          <w:szCs w:val="40"/>
        </w:rPr>
        <w:t xml:space="preserve"> more than ever and at the moment, not enough exists. </w:t>
      </w:r>
    </w:p>
    <w:p w14:paraId="26EDC88C" w14:textId="77777777" w:rsidR="001B005F" w:rsidRPr="00AB7E6D" w:rsidRDefault="001B005F" w:rsidP="001B005F">
      <w:pPr>
        <w:pStyle w:val="Standard"/>
        <w:rPr>
          <w:szCs w:val="40"/>
        </w:rPr>
      </w:pPr>
      <w:r w:rsidRPr="00AB7E6D">
        <w:rPr>
          <w:szCs w:val="40"/>
        </w:rPr>
        <w:t xml:space="preserve">Teachers in schools are underqualified at teaching code, a tool that can aid teachers to teach code would be invaluable in modern education. </w:t>
      </w:r>
    </w:p>
    <w:p w14:paraId="0B3373B6" w14:textId="0F403C67" w:rsidR="001B005F" w:rsidRPr="00AB7E6D" w:rsidRDefault="001B005F" w:rsidP="001B005F">
      <w:pPr>
        <w:pStyle w:val="Standard"/>
        <w:rPr>
          <w:szCs w:val="40"/>
        </w:rPr>
      </w:pPr>
      <w:r>
        <w:rPr>
          <w:szCs w:val="40"/>
        </w:rPr>
        <w:t>Lua</w:t>
      </w:r>
      <w:r w:rsidRPr="00AB7E6D">
        <w:rPr>
          <w:szCs w:val="40"/>
        </w:rPr>
        <w:t xml:space="preserve"> is </w:t>
      </w:r>
      <w:r w:rsidRPr="0012388A">
        <w:rPr>
          <w:noProof/>
          <w:szCs w:val="40"/>
        </w:rPr>
        <w:t>an easy</w:t>
      </w:r>
      <w:r>
        <w:rPr>
          <w:szCs w:val="40"/>
        </w:rPr>
        <w:t xml:space="preserve"> to learn</w:t>
      </w:r>
      <w:r w:rsidRPr="00AB7E6D">
        <w:rPr>
          <w:szCs w:val="40"/>
        </w:rPr>
        <w:t xml:space="preserve"> language </w:t>
      </w:r>
      <w:r>
        <w:rPr>
          <w:szCs w:val="40"/>
        </w:rPr>
        <w:t>useful for</w:t>
      </w:r>
      <w:r w:rsidRPr="00AB7E6D">
        <w:rPr>
          <w:szCs w:val="40"/>
        </w:rPr>
        <w:t xml:space="preserve"> its simplicity, </w:t>
      </w:r>
      <w:r w:rsidRPr="00C366A1">
        <w:rPr>
          <w:noProof/>
          <w:szCs w:val="40"/>
        </w:rPr>
        <w:t>portability</w:t>
      </w:r>
      <w:r w:rsidR="00C366A1">
        <w:rPr>
          <w:noProof/>
          <w:szCs w:val="40"/>
        </w:rPr>
        <w:t>,</w:t>
      </w:r>
      <w:r w:rsidRPr="00AB7E6D">
        <w:rPr>
          <w:szCs w:val="40"/>
        </w:rPr>
        <w:t xml:space="preserve"> and practicality.</w:t>
      </w:r>
    </w:p>
    <w:p w14:paraId="4FEAC038" w14:textId="77777777" w:rsidR="001B005F" w:rsidRPr="00A26D42" w:rsidRDefault="001B005F" w:rsidP="001B005F">
      <w:pPr>
        <w:pStyle w:val="Standard"/>
        <w:rPr>
          <w:b/>
          <w:sz w:val="32"/>
          <w:szCs w:val="40"/>
          <w:u w:val="single"/>
        </w:rPr>
      </w:pPr>
    </w:p>
    <w:p w14:paraId="7BDCF989" w14:textId="77777777" w:rsidR="001B005F" w:rsidRPr="00A26D42" w:rsidRDefault="001B005F" w:rsidP="001B005F">
      <w:pPr>
        <w:pStyle w:val="Heading2"/>
      </w:pPr>
      <w:bookmarkStart w:id="3" w:name="_Toc449545530"/>
      <w:r>
        <w:t>Description of Current S</w:t>
      </w:r>
      <w:r w:rsidRPr="00A26D42">
        <w:t>ystem</w:t>
      </w:r>
      <w:bookmarkEnd w:id="3"/>
    </w:p>
    <w:p w14:paraId="675DEAC3" w14:textId="77777777" w:rsidR="001B005F" w:rsidRPr="00A26D42" w:rsidRDefault="001B005F" w:rsidP="001B005F">
      <w:pPr>
        <w:pStyle w:val="Standard"/>
        <w:rPr>
          <w:b/>
          <w:sz w:val="36"/>
          <w:szCs w:val="40"/>
          <w:u w:val="single"/>
        </w:rPr>
      </w:pPr>
    </w:p>
    <w:p w14:paraId="19042D8F" w14:textId="77777777" w:rsidR="001B005F" w:rsidRPr="00AB7E6D" w:rsidRDefault="001B005F" w:rsidP="001B005F">
      <w:pPr>
        <w:pStyle w:val="Standard"/>
        <w:rPr>
          <w:szCs w:val="40"/>
        </w:rPr>
      </w:pPr>
      <w:r w:rsidRPr="00AB7E6D">
        <w:rPr>
          <w:szCs w:val="40"/>
        </w:rPr>
        <w:t xml:space="preserve">Currently, the market </w:t>
      </w:r>
      <w:r w:rsidRPr="0012388A">
        <w:rPr>
          <w:noProof/>
          <w:szCs w:val="40"/>
        </w:rPr>
        <w:t>ruler</w:t>
      </w:r>
      <w:r w:rsidRPr="00AB7E6D">
        <w:rPr>
          <w:szCs w:val="40"/>
        </w:rPr>
        <w:t xml:space="preserve"> for </w:t>
      </w:r>
      <w:r>
        <w:rPr>
          <w:szCs w:val="40"/>
        </w:rPr>
        <w:t>programming</w:t>
      </w:r>
      <w:r w:rsidRPr="00AB7E6D">
        <w:rPr>
          <w:szCs w:val="40"/>
        </w:rPr>
        <w:t xml:space="preserve"> teaching websites is </w:t>
      </w:r>
      <w:r w:rsidRPr="00AB7E6D">
        <w:rPr>
          <w:i/>
          <w:szCs w:val="40"/>
        </w:rPr>
        <w:t xml:space="preserve">Codecademy. </w:t>
      </w:r>
      <w:r w:rsidRPr="00AB7E6D">
        <w:rPr>
          <w:szCs w:val="40"/>
        </w:rPr>
        <w:t>It uses simple tutorials to teach the basics. Unfortunately, it</w:t>
      </w:r>
      <w:r>
        <w:rPr>
          <w:szCs w:val="40"/>
        </w:rPr>
        <w:t xml:space="preserve"> does not teach Lua, it instead teaches languages such as Python, JavaScript, Ruby and others.</w:t>
      </w:r>
    </w:p>
    <w:p w14:paraId="5B7F672B" w14:textId="41CACBB7" w:rsidR="00AC4C5D" w:rsidRPr="00AB7E6D" w:rsidRDefault="001B005F" w:rsidP="001B005F">
      <w:pPr>
        <w:pStyle w:val="Standard"/>
        <w:rPr>
          <w:szCs w:val="40"/>
        </w:rPr>
      </w:pPr>
      <w:r w:rsidRPr="00AB7E6D">
        <w:rPr>
          <w:szCs w:val="40"/>
        </w:rPr>
        <w:t>There are a few other attempts at creating websites to teach but they are somewhat boring and often complex. Students just zone out.</w:t>
      </w:r>
    </w:p>
    <w:p w14:paraId="54709331" w14:textId="77777777" w:rsidR="001B005F" w:rsidRPr="00A26D42" w:rsidRDefault="001B005F" w:rsidP="001B005F">
      <w:pPr>
        <w:pStyle w:val="Standard"/>
        <w:rPr>
          <w:b/>
          <w:sz w:val="36"/>
          <w:szCs w:val="40"/>
          <w:u w:val="single"/>
        </w:rPr>
      </w:pPr>
    </w:p>
    <w:p w14:paraId="7DCB9650" w14:textId="77777777" w:rsidR="001B005F" w:rsidRPr="00A26D42" w:rsidRDefault="001B005F" w:rsidP="001B005F">
      <w:pPr>
        <w:pStyle w:val="Heading2"/>
      </w:pPr>
      <w:bookmarkStart w:id="4" w:name="_Toc449545531"/>
      <w:r w:rsidRPr="00A26D42">
        <w:t xml:space="preserve">Identification of the </w:t>
      </w:r>
      <w:r w:rsidRPr="0012388A">
        <w:rPr>
          <w:noProof/>
        </w:rPr>
        <w:t>End User</w:t>
      </w:r>
      <w:bookmarkEnd w:id="4"/>
    </w:p>
    <w:p w14:paraId="06528143" w14:textId="77777777" w:rsidR="001B005F" w:rsidRPr="00A26D42" w:rsidRDefault="001B005F" w:rsidP="001B005F">
      <w:pPr>
        <w:pStyle w:val="Standard"/>
        <w:rPr>
          <w:b/>
          <w:sz w:val="32"/>
          <w:szCs w:val="40"/>
          <w:u w:val="single"/>
        </w:rPr>
      </w:pPr>
    </w:p>
    <w:p w14:paraId="2635A71B" w14:textId="77777777" w:rsidR="001B005F" w:rsidRPr="00AB7E6D" w:rsidRDefault="001B005F" w:rsidP="001B005F">
      <w:pPr>
        <w:pStyle w:val="Standard"/>
        <w:rPr>
          <w:szCs w:val="40"/>
        </w:rPr>
      </w:pPr>
      <w:r w:rsidRPr="00AB7E6D">
        <w:rPr>
          <w:szCs w:val="40"/>
        </w:rPr>
        <w:t xml:space="preserve">The end user will be young people and maybe underqualified teachers tasked with teaching </w:t>
      </w:r>
      <w:r>
        <w:rPr>
          <w:szCs w:val="40"/>
        </w:rPr>
        <w:t>programming</w:t>
      </w:r>
      <w:r w:rsidRPr="00AB7E6D">
        <w:rPr>
          <w:szCs w:val="40"/>
        </w:rPr>
        <w:t xml:space="preserve"> to students.</w:t>
      </w:r>
    </w:p>
    <w:p w14:paraId="73588063" w14:textId="4357286F" w:rsidR="001B005F" w:rsidRDefault="001B005F" w:rsidP="001B005F">
      <w:pPr>
        <w:pStyle w:val="Standard"/>
        <w:rPr>
          <w:szCs w:val="40"/>
        </w:rPr>
      </w:pPr>
      <w:r w:rsidRPr="00AB7E6D">
        <w:rPr>
          <w:szCs w:val="40"/>
        </w:rPr>
        <w:t xml:space="preserve">My old IT teacher, Mr. Brown, asked me to write a website that would be useful for teaching </w:t>
      </w:r>
      <w:r w:rsidR="00FA6C8D">
        <w:rPr>
          <w:szCs w:val="40"/>
        </w:rPr>
        <w:t>Lua</w:t>
      </w:r>
      <w:r w:rsidRPr="00AB7E6D">
        <w:rPr>
          <w:szCs w:val="40"/>
        </w:rPr>
        <w:t xml:space="preserve"> to his students. He does not know </w:t>
      </w:r>
      <w:r>
        <w:rPr>
          <w:szCs w:val="40"/>
        </w:rPr>
        <w:t>Lua</w:t>
      </w:r>
      <w:r w:rsidRPr="00AB7E6D">
        <w:rPr>
          <w:szCs w:val="40"/>
        </w:rPr>
        <w:t xml:space="preserve"> very well and so is relying on the website to do most of the teaching for him.</w:t>
      </w:r>
      <w:r w:rsidR="00065C7F">
        <w:rPr>
          <w:szCs w:val="40"/>
        </w:rPr>
        <w:t xml:space="preserve"> His students are aged between 10 and 16, however, </w:t>
      </w:r>
      <w:r w:rsidR="000273BC">
        <w:rPr>
          <w:szCs w:val="40"/>
        </w:rPr>
        <w:t>the site can be used by anyone and it is aimed at all ages to use.</w:t>
      </w:r>
    </w:p>
    <w:p w14:paraId="01B6F1E3" w14:textId="05F820D4" w:rsidR="00AC4C5D" w:rsidRPr="00AB7E6D" w:rsidRDefault="00AC4C5D" w:rsidP="001B005F">
      <w:pPr>
        <w:pStyle w:val="Standard"/>
        <w:rPr>
          <w:szCs w:val="40"/>
        </w:rPr>
      </w:pPr>
      <w:r>
        <w:rPr>
          <w:szCs w:val="40"/>
        </w:rPr>
        <w:t xml:space="preserve">Mr. Brown currently uses textbooks to teach his students. These are often very ineffective, they have little to no exercises and aren’t very engaging. </w:t>
      </w:r>
      <w:r w:rsidR="00B835FD">
        <w:rPr>
          <w:szCs w:val="40"/>
        </w:rPr>
        <w:t xml:space="preserve">It is widely respected that the only true way to learn </w:t>
      </w:r>
      <w:r w:rsidR="00C366A1">
        <w:rPr>
          <w:noProof/>
          <w:szCs w:val="40"/>
        </w:rPr>
        <w:t>to program</w:t>
      </w:r>
      <w:r w:rsidR="00B835FD">
        <w:rPr>
          <w:szCs w:val="40"/>
        </w:rPr>
        <w:t xml:space="preserve"> is through </w:t>
      </w:r>
      <w:r w:rsidR="00B835FD" w:rsidRPr="00C366A1">
        <w:rPr>
          <w:noProof/>
          <w:szCs w:val="40"/>
        </w:rPr>
        <w:t>pra</w:t>
      </w:r>
      <w:r w:rsidR="00C366A1">
        <w:rPr>
          <w:noProof/>
          <w:szCs w:val="40"/>
        </w:rPr>
        <w:t>c</w:t>
      </w:r>
      <w:r w:rsidR="00B835FD" w:rsidRPr="00C366A1">
        <w:rPr>
          <w:noProof/>
          <w:szCs w:val="40"/>
        </w:rPr>
        <w:t>tical</w:t>
      </w:r>
      <w:r w:rsidR="00B835FD">
        <w:rPr>
          <w:szCs w:val="40"/>
        </w:rPr>
        <w:t xml:space="preserve"> experience. That is what my project aims to achieve.</w:t>
      </w:r>
    </w:p>
    <w:p w14:paraId="25423E0B" w14:textId="77777777" w:rsidR="001B005F" w:rsidRPr="00A26D42" w:rsidRDefault="001B005F" w:rsidP="001B005F">
      <w:pPr>
        <w:pStyle w:val="Standard"/>
        <w:rPr>
          <w:b/>
          <w:sz w:val="32"/>
          <w:szCs w:val="40"/>
          <w:u w:val="single"/>
        </w:rPr>
      </w:pPr>
    </w:p>
    <w:p w14:paraId="7952EB02" w14:textId="77777777" w:rsidR="001B005F" w:rsidRPr="00EE2F8D" w:rsidRDefault="001B005F" w:rsidP="001B005F">
      <w:pPr>
        <w:pStyle w:val="Heading2"/>
      </w:pPr>
      <w:bookmarkStart w:id="5" w:name="_Toc449545532"/>
      <w:r w:rsidRPr="00EE2F8D">
        <w:t>Identification of User needs and limitations</w:t>
      </w:r>
      <w:bookmarkEnd w:id="5"/>
    </w:p>
    <w:p w14:paraId="7D0EA2B6" w14:textId="77777777" w:rsidR="001B005F" w:rsidRPr="00A26D42" w:rsidRDefault="001B005F" w:rsidP="001B005F">
      <w:pPr>
        <w:pStyle w:val="Standard"/>
        <w:rPr>
          <w:b/>
          <w:sz w:val="32"/>
          <w:szCs w:val="40"/>
          <w:u w:val="single"/>
        </w:rPr>
      </w:pPr>
    </w:p>
    <w:p w14:paraId="35850B0A" w14:textId="77777777" w:rsidR="001B005F" w:rsidRPr="00AB7E6D" w:rsidRDefault="001B005F" w:rsidP="001B005F">
      <w:pPr>
        <w:pStyle w:val="Standard"/>
        <w:rPr>
          <w:szCs w:val="40"/>
        </w:rPr>
      </w:pPr>
      <w:r w:rsidRPr="00AB7E6D">
        <w:rPr>
          <w:szCs w:val="40"/>
        </w:rPr>
        <w:t xml:space="preserve">The website needs to be interesting and engaging but also informative and intuitive. Mr. Brown only has a certain amount of time to teach and to set homework per week. The website needs to be able to teach well in a short space </w:t>
      </w:r>
      <w:r w:rsidRPr="00AB7E6D">
        <w:rPr>
          <w:szCs w:val="40"/>
        </w:rPr>
        <w:lastRenderedPageBreak/>
        <w:t>of time but also to possibly be interesting enough for the user to want to do more in their own time.</w:t>
      </w:r>
    </w:p>
    <w:p w14:paraId="4C056044" w14:textId="785B9D45" w:rsidR="001B005F" w:rsidRDefault="001B005F" w:rsidP="001B005F">
      <w:pPr>
        <w:pStyle w:val="Standard"/>
        <w:rPr>
          <w:szCs w:val="40"/>
        </w:rPr>
      </w:pPr>
      <w:r w:rsidRPr="00AB7E6D">
        <w:rPr>
          <w:szCs w:val="40"/>
        </w:rPr>
        <w:t xml:space="preserve">In an interview with Mr. Brown, I asked what programming concepts he felt should be in the end product. He told me that he didn’t want anything too complex, just the basics that beginners should know. </w:t>
      </w:r>
    </w:p>
    <w:p w14:paraId="6DAD69B5" w14:textId="65A966F1" w:rsidR="0047559A" w:rsidRDefault="0047559A" w:rsidP="001B005F">
      <w:pPr>
        <w:pStyle w:val="Standard"/>
        <w:rPr>
          <w:szCs w:val="40"/>
        </w:rPr>
      </w:pPr>
    </w:p>
    <w:p w14:paraId="2EDF0B16" w14:textId="45DAFD5C" w:rsidR="0047559A" w:rsidRDefault="0047559A" w:rsidP="001B005F">
      <w:pPr>
        <w:pStyle w:val="Standard"/>
        <w:rPr>
          <w:szCs w:val="40"/>
        </w:rPr>
      </w:pPr>
      <w:r>
        <w:rPr>
          <w:szCs w:val="40"/>
        </w:rPr>
        <w:t>List of Topics That Should Be Covered:</w:t>
      </w:r>
    </w:p>
    <w:p w14:paraId="7D36915A" w14:textId="4D803AF8" w:rsidR="0047559A" w:rsidRDefault="0047559A" w:rsidP="0047559A">
      <w:pPr>
        <w:pStyle w:val="Standard"/>
        <w:numPr>
          <w:ilvl w:val="0"/>
          <w:numId w:val="2"/>
        </w:numPr>
        <w:rPr>
          <w:szCs w:val="40"/>
        </w:rPr>
      </w:pPr>
      <w:r>
        <w:rPr>
          <w:szCs w:val="40"/>
        </w:rPr>
        <w:t>Printing to the console</w:t>
      </w:r>
    </w:p>
    <w:p w14:paraId="4B6316FB" w14:textId="6F46B447" w:rsidR="0047559A" w:rsidRDefault="0047559A" w:rsidP="0047559A">
      <w:pPr>
        <w:pStyle w:val="Standard"/>
        <w:numPr>
          <w:ilvl w:val="0"/>
          <w:numId w:val="2"/>
        </w:numPr>
        <w:rPr>
          <w:szCs w:val="40"/>
        </w:rPr>
      </w:pPr>
      <w:r>
        <w:rPr>
          <w:szCs w:val="40"/>
        </w:rPr>
        <w:t>Variables</w:t>
      </w:r>
    </w:p>
    <w:p w14:paraId="067F000F" w14:textId="7813963F" w:rsidR="0047559A" w:rsidRDefault="0047559A" w:rsidP="0047559A">
      <w:pPr>
        <w:pStyle w:val="Standard"/>
        <w:numPr>
          <w:ilvl w:val="0"/>
          <w:numId w:val="2"/>
        </w:numPr>
        <w:rPr>
          <w:szCs w:val="40"/>
        </w:rPr>
      </w:pPr>
      <w:r>
        <w:rPr>
          <w:szCs w:val="40"/>
        </w:rPr>
        <w:t>Arithmetic</w:t>
      </w:r>
    </w:p>
    <w:p w14:paraId="2277F4B6" w14:textId="4F93A1B9" w:rsidR="0047559A" w:rsidRDefault="0047559A" w:rsidP="0047559A">
      <w:pPr>
        <w:pStyle w:val="Standard"/>
        <w:numPr>
          <w:ilvl w:val="0"/>
          <w:numId w:val="2"/>
        </w:numPr>
        <w:rPr>
          <w:szCs w:val="40"/>
        </w:rPr>
      </w:pPr>
      <w:r>
        <w:rPr>
          <w:szCs w:val="40"/>
        </w:rPr>
        <w:t>Conditionals</w:t>
      </w:r>
    </w:p>
    <w:p w14:paraId="6DB01464" w14:textId="7C2C12C8" w:rsidR="0047559A" w:rsidRDefault="0047559A" w:rsidP="0047559A">
      <w:pPr>
        <w:pStyle w:val="Standard"/>
        <w:numPr>
          <w:ilvl w:val="0"/>
          <w:numId w:val="2"/>
        </w:numPr>
        <w:rPr>
          <w:szCs w:val="40"/>
        </w:rPr>
      </w:pPr>
      <w:r>
        <w:rPr>
          <w:szCs w:val="40"/>
        </w:rPr>
        <w:t>Loops</w:t>
      </w:r>
    </w:p>
    <w:p w14:paraId="41D983E8" w14:textId="0121AF39" w:rsidR="0047559A" w:rsidRDefault="0047559A" w:rsidP="0047559A">
      <w:pPr>
        <w:pStyle w:val="Standard"/>
        <w:rPr>
          <w:szCs w:val="40"/>
        </w:rPr>
      </w:pPr>
    </w:p>
    <w:p w14:paraId="044BD3E2" w14:textId="040A0D1A" w:rsidR="0047559A" w:rsidRPr="00AB7E6D" w:rsidRDefault="0047559A" w:rsidP="0047559A">
      <w:pPr>
        <w:pStyle w:val="Standard"/>
        <w:rPr>
          <w:szCs w:val="40"/>
        </w:rPr>
      </w:pPr>
      <w:r>
        <w:rPr>
          <w:szCs w:val="40"/>
        </w:rPr>
        <w:t>These should be taught through a series of exercises that are concise, intuitive and informative.</w:t>
      </w:r>
    </w:p>
    <w:p w14:paraId="243A5D82" w14:textId="77777777" w:rsidR="001B005F" w:rsidRPr="00682FA9" w:rsidRDefault="001B005F" w:rsidP="001B005F">
      <w:pPr>
        <w:pStyle w:val="Standard"/>
        <w:rPr>
          <w:sz w:val="32"/>
          <w:szCs w:val="40"/>
        </w:rPr>
      </w:pPr>
    </w:p>
    <w:p w14:paraId="6E22130C" w14:textId="77777777" w:rsidR="001B005F" w:rsidRPr="00A26D42" w:rsidRDefault="001B005F" w:rsidP="001B005F">
      <w:pPr>
        <w:pStyle w:val="Heading2"/>
      </w:pPr>
      <w:bookmarkStart w:id="6" w:name="_Toc449545533"/>
      <w:r>
        <w:t>Data Sources and D</w:t>
      </w:r>
      <w:r w:rsidRPr="00A26D42">
        <w:t>estinations</w:t>
      </w:r>
      <w:bookmarkEnd w:id="6"/>
    </w:p>
    <w:p w14:paraId="2C41B6DC" w14:textId="77777777" w:rsidR="001B005F" w:rsidRPr="00A26D42" w:rsidRDefault="001B005F" w:rsidP="001B005F">
      <w:pPr>
        <w:pStyle w:val="Standard"/>
        <w:rPr>
          <w:b/>
          <w:sz w:val="32"/>
          <w:szCs w:val="40"/>
          <w:u w:val="single"/>
        </w:rPr>
      </w:pPr>
    </w:p>
    <w:tbl>
      <w:tblPr>
        <w:tblStyle w:val="GridTable4-Accent1"/>
        <w:tblW w:w="0" w:type="auto"/>
        <w:tblLook w:val="04A0" w:firstRow="1" w:lastRow="0" w:firstColumn="1" w:lastColumn="0" w:noHBand="0" w:noVBand="1"/>
      </w:tblPr>
      <w:tblGrid>
        <w:gridCol w:w="2999"/>
        <w:gridCol w:w="2985"/>
        <w:gridCol w:w="3032"/>
      </w:tblGrid>
      <w:tr w:rsidR="001B005F" w14:paraId="122DEB72" w14:textId="77777777" w:rsidTr="00AB1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010E75E" w14:textId="77777777" w:rsidR="001B005F" w:rsidRPr="00323145" w:rsidRDefault="001B005F" w:rsidP="00AB1215">
            <w:pPr>
              <w:pStyle w:val="Standard"/>
              <w:rPr>
                <w:b w:val="0"/>
                <w:sz w:val="32"/>
                <w:szCs w:val="40"/>
              </w:rPr>
            </w:pPr>
            <w:r>
              <w:rPr>
                <w:sz w:val="32"/>
                <w:szCs w:val="40"/>
              </w:rPr>
              <w:t>Data</w:t>
            </w:r>
          </w:p>
        </w:tc>
        <w:tc>
          <w:tcPr>
            <w:tcW w:w="3209" w:type="dxa"/>
          </w:tcPr>
          <w:p w14:paraId="5388EBFF" w14:textId="77777777" w:rsidR="001B005F" w:rsidRPr="00323145" w:rsidRDefault="001B005F" w:rsidP="00AB1215">
            <w:pPr>
              <w:pStyle w:val="Standard"/>
              <w:cnfStyle w:val="100000000000" w:firstRow="1" w:lastRow="0" w:firstColumn="0" w:lastColumn="0" w:oddVBand="0" w:evenVBand="0" w:oddHBand="0" w:evenHBand="0" w:firstRowFirstColumn="0" w:firstRowLastColumn="0" w:lastRowFirstColumn="0" w:lastRowLastColumn="0"/>
              <w:rPr>
                <w:b w:val="0"/>
                <w:sz w:val="32"/>
                <w:szCs w:val="40"/>
              </w:rPr>
            </w:pPr>
            <w:r w:rsidRPr="00323145">
              <w:rPr>
                <w:sz w:val="32"/>
                <w:szCs w:val="40"/>
              </w:rPr>
              <w:t>Source</w:t>
            </w:r>
          </w:p>
        </w:tc>
        <w:tc>
          <w:tcPr>
            <w:tcW w:w="3210" w:type="dxa"/>
          </w:tcPr>
          <w:p w14:paraId="46D27060" w14:textId="77777777" w:rsidR="001B005F" w:rsidRPr="00323145" w:rsidRDefault="001B005F" w:rsidP="00AB1215">
            <w:pPr>
              <w:pStyle w:val="Standard"/>
              <w:cnfStyle w:val="100000000000" w:firstRow="1" w:lastRow="0" w:firstColumn="0" w:lastColumn="0" w:oddVBand="0" w:evenVBand="0" w:oddHBand="0" w:evenHBand="0" w:firstRowFirstColumn="0" w:firstRowLastColumn="0" w:lastRowFirstColumn="0" w:lastRowLastColumn="0"/>
              <w:rPr>
                <w:b w:val="0"/>
                <w:sz w:val="32"/>
                <w:szCs w:val="40"/>
              </w:rPr>
            </w:pPr>
            <w:r w:rsidRPr="00323145">
              <w:rPr>
                <w:sz w:val="32"/>
                <w:szCs w:val="40"/>
              </w:rPr>
              <w:t>Destination</w:t>
            </w:r>
          </w:p>
        </w:tc>
      </w:tr>
      <w:tr w:rsidR="001B005F" w14:paraId="1BC1E3D4" w14:textId="77777777" w:rsidTr="00AB1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06AE1C5B" w14:textId="77777777" w:rsidR="001B005F" w:rsidRPr="00323145" w:rsidRDefault="001B005F" w:rsidP="00AB1215">
            <w:pPr>
              <w:pStyle w:val="Standard"/>
              <w:rPr>
                <w:sz w:val="32"/>
                <w:szCs w:val="40"/>
              </w:rPr>
            </w:pPr>
            <w:r w:rsidRPr="00AB7E6D">
              <w:rPr>
                <w:szCs w:val="40"/>
              </w:rPr>
              <w:t>User Details</w:t>
            </w:r>
          </w:p>
        </w:tc>
        <w:tc>
          <w:tcPr>
            <w:tcW w:w="3209" w:type="dxa"/>
          </w:tcPr>
          <w:p w14:paraId="60827B6A" w14:textId="77777777" w:rsidR="001B005F" w:rsidRPr="00323145" w:rsidRDefault="001B005F" w:rsidP="00AB1215">
            <w:pPr>
              <w:pStyle w:val="Standard"/>
              <w:cnfStyle w:val="000000100000" w:firstRow="0" w:lastRow="0" w:firstColumn="0" w:lastColumn="0" w:oddVBand="0" w:evenVBand="0" w:oddHBand="1" w:evenHBand="0" w:firstRowFirstColumn="0" w:firstRowLastColumn="0" w:lastRowFirstColumn="0" w:lastRowLastColumn="0"/>
              <w:rPr>
                <w:sz w:val="32"/>
                <w:szCs w:val="40"/>
              </w:rPr>
            </w:pPr>
            <w:r w:rsidRPr="00AB7E6D">
              <w:rPr>
                <w:szCs w:val="40"/>
              </w:rPr>
              <w:t>User Input</w:t>
            </w:r>
          </w:p>
        </w:tc>
        <w:tc>
          <w:tcPr>
            <w:tcW w:w="3210" w:type="dxa"/>
          </w:tcPr>
          <w:p w14:paraId="08C57FBB" w14:textId="77777777" w:rsidR="001B005F" w:rsidRPr="00323145" w:rsidRDefault="001B005F" w:rsidP="00AB1215">
            <w:pPr>
              <w:pStyle w:val="Standard"/>
              <w:cnfStyle w:val="000000100000" w:firstRow="0" w:lastRow="0" w:firstColumn="0" w:lastColumn="0" w:oddVBand="0" w:evenVBand="0" w:oddHBand="1" w:evenHBand="0" w:firstRowFirstColumn="0" w:firstRowLastColumn="0" w:lastRowFirstColumn="0" w:lastRowLastColumn="0"/>
              <w:rPr>
                <w:sz w:val="32"/>
                <w:szCs w:val="40"/>
              </w:rPr>
            </w:pPr>
            <w:r w:rsidRPr="00AB7E6D">
              <w:rPr>
                <w:szCs w:val="40"/>
              </w:rPr>
              <w:t>Storage in System</w:t>
            </w:r>
          </w:p>
        </w:tc>
      </w:tr>
      <w:tr w:rsidR="001B005F" w14:paraId="731AC8F3" w14:textId="77777777" w:rsidTr="00AB1215">
        <w:tc>
          <w:tcPr>
            <w:cnfStyle w:val="001000000000" w:firstRow="0" w:lastRow="0" w:firstColumn="1" w:lastColumn="0" w:oddVBand="0" w:evenVBand="0" w:oddHBand="0" w:evenHBand="0" w:firstRowFirstColumn="0" w:firstRowLastColumn="0" w:lastRowFirstColumn="0" w:lastRowLastColumn="0"/>
            <w:tcW w:w="3209" w:type="dxa"/>
          </w:tcPr>
          <w:p w14:paraId="784E0D03" w14:textId="77777777" w:rsidR="001B005F" w:rsidRPr="00323145" w:rsidRDefault="001B005F" w:rsidP="00AB1215">
            <w:pPr>
              <w:pStyle w:val="Standard"/>
              <w:rPr>
                <w:sz w:val="32"/>
                <w:szCs w:val="40"/>
              </w:rPr>
            </w:pPr>
            <w:r w:rsidRPr="00AB7E6D">
              <w:rPr>
                <w:szCs w:val="40"/>
              </w:rPr>
              <w:t>User Progress</w:t>
            </w:r>
          </w:p>
        </w:tc>
        <w:tc>
          <w:tcPr>
            <w:tcW w:w="3209" w:type="dxa"/>
          </w:tcPr>
          <w:p w14:paraId="6556137D" w14:textId="77777777" w:rsidR="001B005F" w:rsidRPr="00AB7E6D"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sidRPr="00AB7E6D">
              <w:rPr>
                <w:szCs w:val="40"/>
              </w:rPr>
              <w:t>Calculated by Server</w:t>
            </w:r>
          </w:p>
        </w:tc>
        <w:tc>
          <w:tcPr>
            <w:tcW w:w="3210" w:type="dxa"/>
          </w:tcPr>
          <w:p w14:paraId="323695BA" w14:textId="77777777" w:rsidR="001B005F" w:rsidRDefault="001B005F" w:rsidP="00AB1215">
            <w:pPr>
              <w:pStyle w:val="Standard"/>
              <w:cnfStyle w:val="000000000000" w:firstRow="0" w:lastRow="0" w:firstColumn="0" w:lastColumn="0" w:oddVBand="0" w:evenVBand="0" w:oddHBand="0" w:evenHBand="0" w:firstRowFirstColumn="0" w:firstRowLastColumn="0" w:lastRowFirstColumn="0" w:lastRowLastColumn="0"/>
              <w:rPr>
                <w:b/>
                <w:sz w:val="32"/>
                <w:szCs w:val="40"/>
                <w:u w:val="single"/>
              </w:rPr>
            </w:pPr>
            <w:r w:rsidRPr="00AB7E6D">
              <w:rPr>
                <w:szCs w:val="40"/>
              </w:rPr>
              <w:t>Storage in System</w:t>
            </w:r>
          </w:p>
        </w:tc>
      </w:tr>
      <w:tr w:rsidR="001B005F" w14:paraId="26A34256" w14:textId="77777777" w:rsidTr="00AB1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59BFDF3" w14:textId="77777777" w:rsidR="001B005F" w:rsidRDefault="001B005F" w:rsidP="00AB1215">
            <w:pPr>
              <w:pStyle w:val="Standard"/>
              <w:rPr>
                <w:sz w:val="32"/>
                <w:szCs w:val="40"/>
              </w:rPr>
            </w:pPr>
            <w:r w:rsidRPr="00AB7E6D">
              <w:rPr>
                <w:szCs w:val="40"/>
              </w:rPr>
              <w:t>Code</w:t>
            </w:r>
          </w:p>
        </w:tc>
        <w:tc>
          <w:tcPr>
            <w:tcW w:w="3209" w:type="dxa"/>
          </w:tcPr>
          <w:p w14:paraId="2C6A2DDE" w14:textId="77777777" w:rsidR="001B005F" w:rsidRPr="00AB7E6D"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sidRPr="00AB7E6D">
              <w:rPr>
                <w:szCs w:val="40"/>
              </w:rPr>
              <w:t>User Input</w:t>
            </w:r>
          </w:p>
        </w:tc>
        <w:tc>
          <w:tcPr>
            <w:tcW w:w="3210" w:type="dxa"/>
          </w:tcPr>
          <w:p w14:paraId="006E6848" w14:textId="77777777"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 w:val="32"/>
                <w:szCs w:val="40"/>
              </w:rPr>
            </w:pPr>
            <w:r>
              <w:rPr>
                <w:szCs w:val="40"/>
              </w:rPr>
              <w:t>Server Interpreter</w:t>
            </w:r>
          </w:p>
        </w:tc>
      </w:tr>
      <w:tr w:rsidR="001B005F" w14:paraId="0D793FE0" w14:textId="77777777" w:rsidTr="00AB1215">
        <w:tc>
          <w:tcPr>
            <w:cnfStyle w:val="001000000000" w:firstRow="0" w:lastRow="0" w:firstColumn="1" w:lastColumn="0" w:oddVBand="0" w:evenVBand="0" w:oddHBand="0" w:evenHBand="0" w:firstRowFirstColumn="0" w:firstRowLastColumn="0" w:lastRowFirstColumn="0" w:lastRowLastColumn="0"/>
            <w:tcW w:w="3209" w:type="dxa"/>
          </w:tcPr>
          <w:p w14:paraId="6034AF37" w14:textId="77777777" w:rsidR="001B005F" w:rsidRPr="00AB7E6D" w:rsidRDefault="001B005F" w:rsidP="00AB1215">
            <w:pPr>
              <w:pStyle w:val="Standard"/>
              <w:rPr>
                <w:szCs w:val="40"/>
              </w:rPr>
            </w:pPr>
            <w:r>
              <w:rPr>
                <w:szCs w:val="40"/>
              </w:rPr>
              <w:t>Feedback on Code</w:t>
            </w:r>
          </w:p>
        </w:tc>
        <w:tc>
          <w:tcPr>
            <w:tcW w:w="3209" w:type="dxa"/>
          </w:tcPr>
          <w:p w14:paraId="6032AB61" w14:textId="77777777" w:rsidR="001B005F" w:rsidRPr="00AB7E6D"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System</w:t>
            </w:r>
          </w:p>
        </w:tc>
        <w:tc>
          <w:tcPr>
            <w:tcW w:w="3210" w:type="dxa"/>
          </w:tcPr>
          <w:p w14:paraId="12E59B08" w14:textId="77777777" w:rsidR="001B005F"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Student</w:t>
            </w:r>
          </w:p>
        </w:tc>
      </w:tr>
      <w:tr w:rsidR="001B005F" w14:paraId="11FBF950" w14:textId="77777777" w:rsidTr="00AB1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F94302A" w14:textId="77777777" w:rsidR="001B005F" w:rsidRDefault="001B005F" w:rsidP="00AB1215">
            <w:pPr>
              <w:pStyle w:val="Standard"/>
              <w:rPr>
                <w:szCs w:val="40"/>
              </w:rPr>
            </w:pPr>
            <w:r>
              <w:rPr>
                <w:szCs w:val="40"/>
              </w:rPr>
              <w:t>Track of Task Completed</w:t>
            </w:r>
          </w:p>
        </w:tc>
        <w:tc>
          <w:tcPr>
            <w:tcW w:w="3209" w:type="dxa"/>
          </w:tcPr>
          <w:p w14:paraId="7308B982" w14:textId="77777777"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System</w:t>
            </w:r>
          </w:p>
        </w:tc>
        <w:tc>
          <w:tcPr>
            <w:tcW w:w="3210" w:type="dxa"/>
          </w:tcPr>
          <w:p w14:paraId="30C1B2FA" w14:textId="77777777"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Student</w:t>
            </w:r>
          </w:p>
        </w:tc>
      </w:tr>
      <w:tr w:rsidR="001B005F" w14:paraId="3B36CD07" w14:textId="77777777" w:rsidTr="00AB1215">
        <w:tc>
          <w:tcPr>
            <w:cnfStyle w:val="001000000000" w:firstRow="0" w:lastRow="0" w:firstColumn="1" w:lastColumn="0" w:oddVBand="0" w:evenVBand="0" w:oddHBand="0" w:evenHBand="0" w:firstRowFirstColumn="0" w:firstRowLastColumn="0" w:lastRowFirstColumn="0" w:lastRowLastColumn="0"/>
            <w:tcW w:w="3209" w:type="dxa"/>
          </w:tcPr>
          <w:p w14:paraId="0A983966" w14:textId="77777777" w:rsidR="001B005F" w:rsidRDefault="001B005F" w:rsidP="00AB1215">
            <w:pPr>
              <w:pStyle w:val="Standard"/>
              <w:rPr>
                <w:szCs w:val="40"/>
              </w:rPr>
            </w:pPr>
            <w:r>
              <w:rPr>
                <w:szCs w:val="40"/>
              </w:rPr>
              <w:t>Exercise</w:t>
            </w:r>
          </w:p>
        </w:tc>
        <w:tc>
          <w:tcPr>
            <w:tcW w:w="3209" w:type="dxa"/>
          </w:tcPr>
          <w:p w14:paraId="0CDEAE89" w14:textId="77777777" w:rsidR="001B005F"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Admin Input</w:t>
            </w:r>
          </w:p>
        </w:tc>
        <w:tc>
          <w:tcPr>
            <w:tcW w:w="3210" w:type="dxa"/>
          </w:tcPr>
          <w:p w14:paraId="55DA8540" w14:textId="77777777" w:rsidR="001B005F"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Storage in System</w:t>
            </w:r>
          </w:p>
        </w:tc>
      </w:tr>
    </w:tbl>
    <w:p w14:paraId="40646B25" w14:textId="77777777" w:rsidR="001B005F" w:rsidRPr="00A26D42" w:rsidRDefault="001B005F" w:rsidP="001B005F">
      <w:pPr>
        <w:pStyle w:val="Standard"/>
        <w:rPr>
          <w:b/>
          <w:sz w:val="32"/>
          <w:szCs w:val="40"/>
          <w:u w:val="single"/>
        </w:rPr>
      </w:pPr>
    </w:p>
    <w:p w14:paraId="676F4FF8" w14:textId="77777777" w:rsidR="001B005F" w:rsidRPr="00A26D42" w:rsidRDefault="001B005F" w:rsidP="001B005F">
      <w:pPr>
        <w:pStyle w:val="Heading2"/>
      </w:pPr>
      <w:bookmarkStart w:id="7" w:name="_Toc449545534"/>
      <w:r w:rsidRPr="00A26D42">
        <w:t>Data Volumes</w:t>
      </w:r>
      <w:bookmarkEnd w:id="7"/>
    </w:p>
    <w:p w14:paraId="345BBBA7" w14:textId="77777777" w:rsidR="001B005F" w:rsidRPr="00A26D42" w:rsidRDefault="001B005F" w:rsidP="001B005F">
      <w:pPr>
        <w:pStyle w:val="Standard"/>
        <w:rPr>
          <w:b/>
          <w:sz w:val="32"/>
          <w:szCs w:val="40"/>
          <w:u w:val="single"/>
        </w:rPr>
      </w:pPr>
    </w:p>
    <w:p w14:paraId="3E3AD859" w14:textId="77777777" w:rsidR="001B005F" w:rsidRPr="002F25D8" w:rsidRDefault="001B005F" w:rsidP="001B005F">
      <w:pPr>
        <w:pStyle w:val="Standard"/>
        <w:rPr>
          <w:sz w:val="32"/>
          <w:szCs w:val="40"/>
          <w:u w:val="single"/>
        </w:rPr>
      </w:pPr>
      <w:r>
        <w:rPr>
          <w:szCs w:val="40"/>
        </w:rPr>
        <w:t>The website will be available to anyone to use. However, when just being used by Mr. Brown and his students, about 20 users are expected. My system should be able to handle the load of many users; I would be more limited by server load.</w:t>
      </w:r>
    </w:p>
    <w:p w14:paraId="728AB0A3" w14:textId="77777777" w:rsidR="001B005F" w:rsidRPr="00A26D42" w:rsidRDefault="001B005F" w:rsidP="001B005F">
      <w:pPr>
        <w:pStyle w:val="Standard"/>
        <w:rPr>
          <w:b/>
          <w:sz w:val="32"/>
          <w:szCs w:val="40"/>
          <w:u w:val="single"/>
        </w:rPr>
      </w:pPr>
    </w:p>
    <w:p w14:paraId="4DA7430B" w14:textId="77777777" w:rsidR="001B005F" w:rsidRDefault="001B005F" w:rsidP="001B005F">
      <w:pPr>
        <w:pStyle w:val="Heading2"/>
      </w:pPr>
      <w:bookmarkStart w:id="8" w:name="_Toc449545535"/>
      <w:r w:rsidRPr="00A26D42">
        <w:t>Analysis Data Dictionary (what data the User needs)</w:t>
      </w:r>
      <w:bookmarkEnd w:id="8"/>
    </w:p>
    <w:p w14:paraId="24C3D124" w14:textId="77777777" w:rsidR="001B005F" w:rsidRPr="00A26D42" w:rsidRDefault="001B005F" w:rsidP="001B005F">
      <w:pPr>
        <w:pStyle w:val="Standard"/>
        <w:rPr>
          <w:b/>
          <w:sz w:val="32"/>
          <w:szCs w:val="40"/>
          <w:u w:val="single"/>
        </w:rPr>
      </w:pPr>
    </w:p>
    <w:p w14:paraId="073B2B3F" w14:textId="77777777" w:rsidR="001B005F" w:rsidRDefault="001B005F" w:rsidP="001B005F">
      <w:pPr>
        <w:pStyle w:val="Standard"/>
        <w:rPr>
          <w:szCs w:val="40"/>
        </w:rPr>
      </w:pPr>
    </w:p>
    <w:tbl>
      <w:tblPr>
        <w:tblStyle w:val="GridTable4-Accent1"/>
        <w:tblW w:w="0" w:type="auto"/>
        <w:tblLook w:val="04A0" w:firstRow="1" w:lastRow="0" w:firstColumn="1" w:lastColumn="0" w:noHBand="0" w:noVBand="1"/>
      </w:tblPr>
      <w:tblGrid>
        <w:gridCol w:w="1990"/>
        <w:gridCol w:w="1661"/>
        <w:gridCol w:w="1662"/>
        <w:gridCol w:w="1893"/>
        <w:gridCol w:w="1810"/>
      </w:tblGrid>
      <w:tr w:rsidR="001B005F" w14:paraId="35A580CE" w14:textId="77777777" w:rsidTr="00AB1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0" w:type="dxa"/>
          </w:tcPr>
          <w:p w14:paraId="03F6C936" w14:textId="77777777" w:rsidR="001B005F" w:rsidRPr="00DB7680" w:rsidRDefault="001B005F" w:rsidP="00AB1215">
            <w:pPr>
              <w:pStyle w:val="Standard"/>
              <w:rPr>
                <w:b w:val="0"/>
                <w:sz w:val="32"/>
                <w:szCs w:val="40"/>
              </w:rPr>
            </w:pPr>
            <w:r>
              <w:rPr>
                <w:sz w:val="32"/>
                <w:szCs w:val="40"/>
              </w:rPr>
              <w:t>Field</w:t>
            </w:r>
          </w:p>
        </w:tc>
        <w:tc>
          <w:tcPr>
            <w:tcW w:w="1899" w:type="dxa"/>
          </w:tcPr>
          <w:p w14:paraId="2D91CE5F" w14:textId="77777777" w:rsidR="001B005F" w:rsidRPr="00DB7680" w:rsidRDefault="001B005F" w:rsidP="00AB1215">
            <w:pPr>
              <w:pStyle w:val="Standard"/>
              <w:cnfStyle w:val="100000000000" w:firstRow="1" w:lastRow="0" w:firstColumn="0" w:lastColumn="0" w:oddVBand="0" w:evenVBand="0" w:oddHBand="0" w:evenHBand="0" w:firstRowFirstColumn="0" w:firstRowLastColumn="0" w:lastRowFirstColumn="0" w:lastRowLastColumn="0"/>
              <w:rPr>
                <w:b w:val="0"/>
                <w:sz w:val="32"/>
                <w:szCs w:val="40"/>
              </w:rPr>
            </w:pPr>
            <w:r>
              <w:rPr>
                <w:sz w:val="32"/>
                <w:szCs w:val="40"/>
              </w:rPr>
              <w:t>Field Type</w:t>
            </w:r>
          </w:p>
        </w:tc>
        <w:tc>
          <w:tcPr>
            <w:tcW w:w="1901" w:type="dxa"/>
          </w:tcPr>
          <w:p w14:paraId="4DA6DD5D" w14:textId="77777777" w:rsidR="001B005F" w:rsidRPr="00DB7680" w:rsidRDefault="001B005F" w:rsidP="00AB1215">
            <w:pPr>
              <w:pStyle w:val="Standard"/>
              <w:cnfStyle w:val="100000000000" w:firstRow="1" w:lastRow="0" w:firstColumn="0" w:lastColumn="0" w:oddVBand="0" w:evenVBand="0" w:oddHBand="0" w:evenHBand="0" w:firstRowFirstColumn="0" w:firstRowLastColumn="0" w:lastRowFirstColumn="0" w:lastRowLastColumn="0"/>
              <w:rPr>
                <w:b w:val="0"/>
                <w:sz w:val="32"/>
                <w:szCs w:val="40"/>
              </w:rPr>
            </w:pPr>
            <w:r>
              <w:rPr>
                <w:sz w:val="32"/>
                <w:szCs w:val="40"/>
              </w:rPr>
              <w:t>Field Size</w:t>
            </w:r>
          </w:p>
        </w:tc>
        <w:tc>
          <w:tcPr>
            <w:tcW w:w="1923" w:type="dxa"/>
          </w:tcPr>
          <w:p w14:paraId="1587243C" w14:textId="77777777" w:rsidR="001B005F" w:rsidRPr="00DB7680" w:rsidRDefault="001B005F" w:rsidP="00AB1215">
            <w:pPr>
              <w:pStyle w:val="Standard"/>
              <w:cnfStyle w:val="100000000000" w:firstRow="1" w:lastRow="0" w:firstColumn="0" w:lastColumn="0" w:oddVBand="0" w:evenVBand="0" w:oddHBand="0" w:evenHBand="0" w:firstRowFirstColumn="0" w:firstRowLastColumn="0" w:lastRowFirstColumn="0" w:lastRowLastColumn="0"/>
              <w:rPr>
                <w:b w:val="0"/>
                <w:sz w:val="32"/>
                <w:szCs w:val="40"/>
              </w:rPr>
            </w:pPr>
            <w:r>
              <w:rPr>
                <w:sz w:val="32"/>
                <w:szCs w:val="40"/>
              </w:rPr>
              <w:t>Field Description</w:t>
            </w:r>
          </w:p>
        </w:tc>
        <w:tc>
          <w:tcPr>
            <w:tcW w:w="1915" w:type="dxa"/>
          </w:tcPr>
          <w:p w14:paraId="7C85D767" w14:textId="77777777" w:rsidR="001B005F" w:rsidRPr="00DB7680" w:rsidRDefault="001B005F" w:rsidP="00AB1215">
            <w:pPr>
              <w:pStyle w:val="Standard"/>
              <w:cnfStyle w:val="100000000000" w:firstRow="1" w:lastRow="0" w:firstColumn="0" w:lastColumn="0" w:oddVBand="0" w:evenVBand="0" w:oddHBand="0" w:evenHBand="0" w:firstRowFirstColumn="0" w:firstRowLastColumn="0" w:lastRowFirstColumn="0" w:lastRowLastColumn="0"/>
              <w:rPr>
                <w:b w:val="0"/>
                <w:sz w:val="32"/>
                <w:szCs w:val="40"/>
              </w:rPr>
            </w:pPr>
            <w:r>
              <w:rPr>
                <w:sz w:val="32"/>
                <w:szCs w:val="40"/>
              </w:rPr>
              <w:t>Field Necessity</w:t>
            </w:r>
          </w:p>
        </w:tc>
      </w:tr>
      <w:tr w:rsidR="001B005F" w14:paraId="269B6D8A" w14:textId="77777777" w:rsidTr="00AB1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0" w:type="dxa"/>
          </w:tcPr>
          <w:p w14:paraId="294B3861" w14:textId="77777777" w:rsidR="001B005F" w:rsidRPr="00DB7680" w:rsidRDefault="001B005F" w:rsidP="00AB1215">
            <w:pPr>
              <w:pStyle w:val="Standard"/>
              <w:rPr>
                <w:sz w:val="32"/>
                <w:szCs w:val="40"/>
              </w:rPr>
            </w:pPr>
            <w:r>
              <w:rPr>
                <w:sz w:val="32"/>
                <w:szCs w:val="40"/>
              </w:rPr>
              <w:t>Name</w:t>
            </w:r>
          </w:p>
        </w:tc>
        <w:tc>
          <w:tcPr>
            <w:tcW w:w="1899" w:type="dxa"/>
          </w:tcPr>
          <w:p w14:paraId="45BE9709" w14:textId="77777777"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String</w:t>
            </w:r>
          </w:p>
        </w:tc>
        <w:tc>
          <w:tcPr>
            <w:tcW w:w="1901" w:type="dxa"/>
          </w:tcPr>
          <w:p w14:paraId="3BB51E25" w14:textId="77777777"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50</w:t>
            </w:r>
          </w:p>
        </w:tc>
        <w:tc>
          <w:tcPr>
            <w:tcW w:w="1923" w:type="dxa"/>
          </w:tcPr>
          <w:p w14:paraId="2E523E2B" w14:textId="77777777"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Name of user</w:t>
            </w:r>
          </w:p>
        </w:tc>
        <w:tc>
          <w:tcPr>
            <w:tcW w:w="1915" w:type="dxa"/>
          </w:tcPr>
          <w:p w14:paraId="2427D176" w14:textId="77777777"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Refer to user</w:t>
            </w:r>
          </w:p>
        </w:tc>
      </w:tr>
      <w:tr w:rsidR="001B005F" w14:paraId="3BD7C616" w14:textId="77777777" w:rsidTr="00AB1215">
        <w:tc>
          <w:tcPr>
            <w:cnfStyle w:val="001000000000" w:firstRow="0" w:lastRow="0" w:firstColumn="1" w:lastColumn="0" w:oddVBand="0" w:evenVBand="0" w:oddHBand="0" w:evenHBand="0" w:firstRowFirstColumn="0" w:firstRowLastColumn="0" w:lastRowFirstColumn="0" w:lastRowLastColumn="0"/>
            <w:tcW w:w="1990" w:type="dxa"/>
          </w:tcPr>
          <w:p w14:paraId="33C62086" w14:textId="77777777" w:rsidR="001B005F" w:rsidRPr="00DB7680" w:rsidRDefault="001B005F" w:rsidP="00AB1215">
            <w:pPr>
              <w:pStyle w:val="Standard"/>
              <w:rPr>
                <w:szCs w:val="40"/>
              </w:rPr>
            </w:pPr>
            <w:r>
              <w:rPr>
                <w:szCs w:val="40"/>
              </w:rPr>
              <w:lastRenderedPageBreak/>
              <w:t>Email</w:t>
            </w:r>
          </w:p>
        </w:tc>
        <w:tc>
          <w:tcPr>
            <w:tcW w:w="1899" w:type="dxa"/>
          </w:tcPr>
          <w:p w14:paraId="52DA82E7" w14:textId="47BE23C3" w:rsidR="001B005F" w:rsidRPr="00DB7680"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String</w:t>
            </w:r>
          </w:p>
        </w:tc>
        <w:tc>
          <w:tcPr>
            <w:tcW w:w="1901" w:type="dxa"/>
          </w:tcPr>
          <w:p w14:paraId="23DCCA09" w14:textId="77777777" w:rsidR="001B005F" w:rsidRPr="00DB7680"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50</w:t>
            </w:r>
          </w:p>
        </w:tc>
        <w:tc>
          <w:tcPr>
            <w:tcW w:w="1923" w:type="dxa"/>
          </w:tcPr>
          <w:p w14:paraId="683F873F" w14:textId="77777777" w:rsidR="001B005F" w:rsidRPr="00DB7680"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Email of user</w:t>
            </w:r>
          </w:p>
        </w:tc>
        <w:tc>
          <w:tcPr>
            <w:tcW w:w="1915" w:type="dxa"/>
          </w:tcPr>
          <w:p w14:paraId="68345CC4" w14:textId="77777777" w:rsidR="001B005F" w:rsidRPr="00DB7680"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Email and identify user</w:t>
            </w:r>
          </w:p>
        </w:tc>
      </w:tr>
      <w:tr w:rsidR="001B005F" w14:paraId="43711A6F" w14:textId="77777777" w:rsidTr="00AB1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0" w:type="dxa"/>
          </w:tcPr>
          <w:p w14:paraId="5FD70FA2" w14:textId="77777777" w:rsidR="001B005F" w:rsidRPr="00DB7680" w:rsidRDefault="001B005F" w:rsidP="00AB1215">
            <w:pPr>
              <w:pStyle w:val="Standard"/>
              <w:rPr>
                <w:szCs w:val="40"/>
              </w:rPr>
            </w:pPr>
            <w:r>
              <w:rPr>
                <w:szCs w:val="40"/>
              </w:rPr>
              <w:t>Username</w:t>
            </w:r>
          </w:p>
        </w:tc>
        <w:tc>
          <w:tcPr>
            <w:tcW w:w="1899" w:type="dxa"/>
          </w:tcPr>
          <w:p w14:paraId="587FAB4B" w14:textId="67E371B2"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String</w:t>
            </w:r>
          </w:p>
        </w:tc>
        <w:tc>
          <w:tcPr>
            <w:tcW w:w="1901" w:type="dxa"/>
          </w:tcPr>
          <w:p w14:paraId="34DB363C" w14:textId="77777777"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50</w:t>
            </w:r>
          </w:p>
        </w:tc>
        <w:tc>
          <w:tcPr>
            <w:tcW w:w="1923" w:type="dxa"/>
          </w:tcPr>
          <w:p w14:paraId="58BC7B67" w14:textId="77777777"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Username of user</w:t>
            </w:r>
          </w:p>
        </w:tc>
        <w:tc>
          <w:tcPr>
            <w:tcW w:w="1915" w:type="dxa"/>
          </w:tcPr>
          <w:p w14:paraId="51D715EE" w14:textId="77777777"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Login with and identify user</w:t>
            </w:r>
          </w:p>
        </w:tc>
      </w:tr>
      <w:tr w:rsidR="001B005F" w14:paraId="366E6672" w14:textId="77777777" w:rsidTr="00AB1215">
        <w:tc>
          <w:tcPr>
            <w:cnfStyle w:val="001000000000" w:firstRow="0" w:lastRow="0" w:firstColumn="1" w:lastColumn="0" w:oddVBand="0" w:evenVBand="0" w:oddHBand="0" w:evenHBand="0" w:firstRowFirstColumn="0" w:firstRowLastColumn="0" w:lastRowFirstColumn="0" w:lastRowLastColumn="0"/>
            <w:tcW w:w="1990" w:type="dxa"/>
          </w:tcPr>
          <w:p w14:paraId="650FFF65" w14:textId="77777777" w:rsidR="001B005F" w:rsidRPr="00DB7680" w:rsidRDefault="001B005F" w:rsidP="00AB1215">
            <w:pPr>
              <w:pStyle w:val="Standard"/>
              <w:rPr>
                <w:szCs w:val="40"/>
              </w:rPr>
            </w:pPr>
            <w:r>
              <w:rPr>
                <w:szCs w:val="40"/>
              </w:rPr>
              <w:t>PasswordHash</w:t>
            </w:r>
          </w:p>
        </w:tc>
        <w:tc>
          <w:tcPr>
            <w:tcW w:w="1899" w:type="dxa"/>
          </w:tcPr>
          <w:p w14:paraId="31C5B530" w14:textId="001A64BF" w:rsidR="001B005F" w:rsidRPr="00DB7680"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String</w:t>
            </w:r>
          </w:p>
        </w:tc>
        <w:tc>
          <w:tcPr>
            <w:tcW w:w="1901" w:type="dxa"/>
          </w:tcPr>
          <w:p w14:paraId="08C4B0B5" w14:textId="77777777" w:rsidR="001B005F" w:rsidRPr="00DB7680"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512</w:t>
            </w:r>
          </w:p>
        </w:tc>
        <w:tc>
          <w:tcPr>
            <w:tcW w:w="1923" w:type="dxa"/>
          </w:tcPr>
          <w:p w14:paraId="7CBBC10E" w14:textId="77777777" w:rsidR="001B005F" w:rsidRPr="00DB7680"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SHA512 hash of user’s password</w:t>
            </w:r>
          </w:p>
        </w:tc>
        <w:tc>
          <w:tcPr>
            <w:tcW w:w="1915" w:type="dxa"/>
          </w:tcPr>
          <w:p w14:paraId="49EA23DB" w14:textId="77777777" w:rsidR="001B005F" w:rsidRPr="00DB7680"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To login with</w:t>
            </w:r>
          </w:p>
        </w:tc>
      </w:tr>
      <w:tr w:rsidR="001B005F" w14:paraId="09EC0C8D" w14:textId="77777777" w:rsidTr="00AB1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0" w:type="dxa"/>
          </w:tcPr>
          <w:p w14:paraId="445CEDBE" w14:textId="1B7342E9" w:rsidR="001B005F" w:rsidRPr="00DB7680" w:rsidRDefault="001B005F" w:rsidP="00AB1215">
            <w:pPr>
              <w:pStyle w:val="Standard"/>
              <w:rPr>
                <w:szCs w:val="40"/>
              </w:rPr>
            </w:pPr>
            <w:r>
              <w:rPr>
                <w:szCs w:val="40"/>
              </w:rPr>
              <w:t>UserLevel</w:t>
            </w:r>
          </w:p>
        </w:tc>
        <w:tc>
          <w:tcPr>
            <w:tcW w:w="1899" w:type="dxa"/>
          </w:tcPr>
          <w:p w14:paraId="3C19730E" w14:textId="6697F7F8"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Int</w:t>
            </w:r>
          </w:p>
        </w:tc>
        <w:tc>
          <w:tcPr>
            <w:tcW w:w="1901" w:type="dxa"/>
          </w:tcPr>
          <w:p w14:paraId="375FC28B" w14:textId="77777777"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5</w:t>
            </w:r>
          </w:p>
        </w:tc>
        <w:tc>
          <w:tcPr>
            <w:tcW w:w="1923" w:type="dxa"/>
          </w:tcPr>
          <w:p w14:paraId="6FB71BE5" w14:textId="77777777"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Level of user</w:t>
            </w:r>
          </w:p>
        </w:tc>
        <w:tc>
          <w:tcPr>
            <w:tcW w:w="1915" w:type="dxa"/>
          </w:tcPr>
          <w:p w14:paraId="5EB61261" w14:textId="77777777" w:rsidR="001B005F" w:rsidRPr="00DB7680"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Identify where user is in the course</w:t>
            </w:r>
          </w:p>
        </w:tc>
      </w:tr>
    </w:tbl>
    <w:p w14:paraId="45CE67BD" w14:textId="77777777" w:rsidR="00FD29CA" w:rsidRDefault="00FD29CA" w:rsidP="00FD29CA"/>
    <w:p w14:paraId="3FAA339F" w14:textId="4A700075" w:rsidR="001B005F" w:rsidRDefault="001B005F" w:rsidP="001B005F">
      <w:pPr>
        <w:pStyle w:val="Heading2"/>
      </w:pPr>
      <w:bookmarkStart w:id="9" w:name="_Toc449545536"/>
      <w:r>
        <w:t>Entity Relationship Diagram (ERD)</w:t>
      </w:r>
      <w:bookmarkEnd w:id="9"/>
    </w:p>
    <w:p w14:paraId="7F8B2FA7" w14:textId="5F84952B" w:rsidR="001B005F" w:rsidRDefault="004E7904" w:rsidP="001B005F">
      <w:pPr>
        <w:pStyle w:val="Standard"/>
        <w:rPr>
          <w:b/>
          <w:sz w:val="32"/>
          <w:szCs w:val="40"/>
          <w:u w:val="single"/>
        </w:rPr>
      </w:pPr>
      <w:r>
        <w:rPr>
          <w:noProof/>
          <w:lang w:eastAsia="en-GB" w:bidi="ar-SA"/>
        </w:rPr>
        <w:drawing>
          <wp:anchor distT="0" distB="0" distL="114300" distR="114300" simplePos="0" relativeHeight="251658241" behindDoc="0" locked="0" layoutInCell="1" allowOverlap="1" wp14:anchorId="37B14D90" wp14:editId="06C0A7D4">
            <wp:simplePos x="0" y="0"/>
            <wp:positionH relativeFrom="margin">
              <wp:align>center</wp:align>
            </wp:positionH>
            <wp:positionV relativeFrom="page">
              <wp:posOffset>3946888</wp:posOffset>
            </wp:positionV>
            <wp:extent cx="6115050" cy="30422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jpg"/>
                    <pic:cNvPicPr/>
                  </pic:nvPicPr>
                  <pic:blipFill>
                    <a:blip r:embed="rId9">
                      <a:extLst>
                        <a:ext uri="{28A0092B-C50C-407E-A947-70E740481C1C}">
                          <a14:useLocalDpi xmlns:a14="http://schemas.microsoft.com/office/drawing/2010/main" val="0"/>
                        </a:ext>
                      </a:extLst>
                    </a:blip>
                    <a:stretch>
                      <a:fillRect/>
                    </a:stretch>
                  </pic:blipFill>
                  <pic:spPr>
                    <a:xfrm>
                      <a:off x="0" y="0"/>
                      <a:ext cx="6115050" cy="3042285"/>
                    </a:xfrm>
                    <a:prstGeom prst="rect">
                      <a:avLst/>
                    </a:prstGeom>
                  </pic:spPr>
                </pic:pic>
              </a:graphicData>
            </a:graphic>
          </wp:anchor>
        </w:drawing>
      </w:r>
    </w:p>
    <w:p w14:paraId="21263D24" w14:textId="428766D2" w:rsidR="00722995" w:rsidRDefault="00722995" w:rsidP="001B005F">
      <w:pPr>
        <w:pStyle w:val="Standard"/>
        <w:rPr>
          <w:b/>
          <w:sz w:val="32"/>
          <w:szCs w:val="40"/>
          <w:u w:val="single"/>
        </w:rPr>
      </w:pPr>
    </w:p>
    <w:p w14:paraId="4101F505" w14:textId="11E6E330" w:rsidR="00722995" w:rsidRDefault="00722995" w:rsidP="001B005F">
      <w:pPr>
        <w:pStyle w:val="Standard"/>
        <w:rPr>
          <w:b/>
          <w:sz w:val="32"/>
          <w:szCs w:val="40"/>
          <w:u w:val="single"/>
        </w:rPr>
      </w:pPr>
    </w:p>
    <w:p w14:paraId="347BCC92" w14:textId="251D4786" w:rsidR="00722995" w:rsidRDefault="00722995" w:rsidP="001B005F">
      <w:pPr>
        <w:pStyle w:val="Standard"/>
        <w:rPr>
          <w:b/>
          <w:sz w:val="32"/>
          <w:szCs w:val="40"/>
          <w:u w:val="single"/>
        </w:rPr>
      </w:pPr>
    </w:p>
    <w:p w14:paraId="09CCC706" w14:textId="436F6F93" w:rsidR="00722995" w:rsidRDefault="00722995" w:rsidP="001B005F">
      <w:pPr>
        <w:pStyle w:val="Standard"/>
        <w:rPr>
          <w:b/>
          <w:sz w:val="32"/>
          <w:szCs w:val="40"/>
          <w:u w:val="single"/>
        </w:rPr>
      </w:pPr>
    </w:p>
    <w:p w14:paraId="69AEBECC" w14:textId="42F6B041" w:rsidR="00722995" w:rsidRDefault="00722995" w:rsidP="001B005F">
      <w:pPr>
        <w:pStyle w:val="Standard"/>
        <w:rPr>
          <w:b/>
          <w:sz w:val="32"/>
          <w:szCs w:val="40"/>
          <w:u w:val="single"/>
        </w:rPr>
      </w:pPr>
    </w:p>
    <w:p w14:paraId="6BCB8D15" w14:textId="6AEADAAC" w:rsidR="00722995" w:rsidRDefault="00722995" w:rsidP="001B005F">
      <w:pPr>
        <w:pStyle w:val="Standard"/>
        <w:rPr>
          <w:b/>
          <w:sz w:val="32"/>
          <w:szCs w:val="40"/>
          <w:u w:val="single"/>
        </w:rPr>
      </w:pPr>
    </w:p>
    <w:p w14:paraId="19EF7883" w14:textId="6168E48D" w:rsidR="00722995" w:rsidRDefault="00722995" w:rsidP="001B005F">
      <w:pPr>
        <w:pStyle w:val="Standard"/>
        <w:rPr>
          <w:b/>
          <w:sz w:val="32"/>
          <w:szCs w:val="40"/>
          <w:u w:val="single"/>
        </w:rPr>
      </w:pPr>
    </w:p>
    <w:p w14:paraId="354D2EA9" w14:textId="3F95A7B9" w:rsidR="00722995" w:rsidRDefault="00722995" w:rsidP="001B005F">
      <w:pPr>
        <w:pStyle w:val="Standard"/>
        <w:rPr>
          <w:b/>
          <w:sz w:val="32"/>
          <w:szCs w:val="40"/>
          <w:u w:val="single"/>
        </w:rPr>
      </w:pPr>
    </w:p>
    <w:p w14:paraId="19B01228" w14:textId="4DACF7E2" w:rsidR="001B005F" w:rsidRDefault="001B005F" w:rsidP="001B005F">
      <w:pPr>
        <w:pStyle w:val="Heading2"/>
      </w:pPr>
      <w:bookmarkStart w:id="10" w:name="_Toc449545537"/>
      <w:r>
        <w:lastRenderedPageBreak/>
        <w:t>Data Flow Diagram (DFD)</w:t>
      </w:r>
      <w:bookmarkEnd w:id="10"/>
    </w:p>
    <w:p w14:paraId="12B53F02" w14:textId="7FAE79D5" w:rsidR="001B005F" w:rsidRDefault="00722995" w:rsidP="001B005F">
      <w:pPr>
        <w:pStyle w:val="Standard"/>
        <w:rPr>
          <w:b/>
          <w:sz w:val="32"/>
          <w:szCs w:val="40"/>
          <w:u w:val="single"/>
        </w:rPr>
      </w:pPr>
      <w:r>
        <w:rPr>
          <w:b/>
          <w:noProof/>
          <w:sz w:val="32"/>
          <w:szCs w:val="40"/>
          <w:u w:val="single"/>
          <w:lang w:eastAsia="en-GB" w:bidi="ar-SA"/>
        </w:rPr>
        <w:drawing>
          <wp:anchor distT="0" distB="0" distL="114300" distR="114300" simplePos="0" relativeHeight="251658242" behindDoc="0" locked="0" layoutInCell="1" allowOverlap="1" wp14:anchorId="450E4258" wp14:editId="59A930AB">
            <wp:simplePos x="0" y="0"/>
            <wp:positionH relativeFrom="margin">
              <wp:align>center</wp:align>
            </wp:positionH>
            <wp:positionV relativeFrom="page">
              <wp:posOffset>1427208</wp:posOffset>
            </wp:positionV>
            <wp:extent cx="6120130" cy="31318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FD.jpg"/>
                    <pic:cNvPicPr/>
                  </pic:nvPicPr>
                  <pic:blipFill>
                    <a:blip r:embed="rId10">
                      <a:extLst>
                        <a:ext uri="{28A0092B-C50C-407E-A947-70E740481C1C}">
                          <a14:useLocalDpi xmlns:a14="http://schemas.microsoft.com/office/drawing/2010/main" val="0"/>
                        </a:ext>
                      </a:extLst>
                    </a:blip>
                    <a:stretch>
                      <a:fillRect/>
                    </a:stretch>
                  </pic:blipFill>
                  <pic:spPr>
                    <a:xfrm>
                      <a:off x="0" y="0"/>
                      <a:ext cx="6120130" cy="3131820"/>
                    </a:xfrm>
                    <a:prstGeom prst="rect">
                      <a:avLst/>
                    </a:prstGeom>
                  </pic:spPr>
                </pic:pic>
              </a:graphicData>
            </a:graphic>
            <wp14:sizeRelH relativeFrom="page">
              <wp14:pctWidth>0</wp14:pctWidth>
            </wp14:sizeRelH>
            <wp14:sizeRelV relativeFrom="page">
              <wp14:pctHeight>0</wp14:pctHeight>
            </wp14:sizeRelV>
          </wp:anchor>
        </w:drawing>
      </w:r>
    </w:p>
    <w:p w14:paraId="4E3EE53A" w14:textId="1E4B59D1" w:rsidR="001B005F" w:rsidRDefault="001B005F" w:rsidP="001B005F">
      <w:pPr>
        <w:pStyle w:val="Standard"/>
        <w:rPr>
          <w:b/>
          <w:sz w:val="32"/>
          <w:szCs w:val="40"/>
          <w:u w:val="single"/>
        </w:rPr>
      </w:pPr>
    </w:p>
    <w:p w14:paraId="5DECB012" w14:textId="7337B226" w:rsidR="001B005F" w:rsidRDefault="001B005F" w:rsidP="001B005F">
      <w:pPr>
        <w:pStyle w:val="Heading2"/>
      </w:pPr>
      <w:bookmarkStart w:id="11" w:name="_Toc449545538"/>
      <w:r>
        <w:t>Objectives</w:t>
      </w:r>
      <w:bookmarkEnd w:id="11"/>
    </w:p>
    <w:p w14:paraId="5C2B7FC0" w14:textId="78746042" w:rsidR="001B005F" w:rsidRDefault="001B005F" w:rsidP="001B005F">
      <w:pPr>
        <w:pStyle w:val="Standard"/>
        <w:rPr>
          <w:b/>
          <w:sz w:val="32"/>
          <w:szCs w:val="40"/>
          <w:u w:val="single"/>
        </w:rPr>
      </w:pPr>
    </w:p>
    <w:p w14:paraId="0BD0C118" w14:textId="7E8A1008" w:rsidR="001B005F" w:rsidRPr="00BC6F1E" w:rsidRDefault="001B005F" w:rsidP="001B005F">
      <w:pPr>
        <w:pStyle w:val="Standard"/>
        <w:numPr>
          <w:ilvl w:val="0"/>
          <w:numId w:val="1"/>
        </w:numPr>
        <w:rPr>
          <w:b/>
          <w:sz w:val="32"/>
          <w:szCs w:val="40"/>
          <w:u w:val="single"/>
        </w:rPr>
      </w:pPr>
      <w:r>
        <w:rPr>
          <w:szCs w:val="40"/>
        </w:rPr>
        <w:t>The system should be able to interpret the user’s code and mark it sufficiently.</w:t>
      </w:r>
    </w:p>
    <w:p w14:paraId="628C6F1D" w14:textId="2613E078" w:rsidR="001B005F" w:rsidRPr="00BC6F1E" w:rsidRDefault="001B005F" w:rsidP="001B005F">
      <w:pPr>
        <w:pStyle w:val="Standard"/>
        <w:numPr>
          <w:ilvl w:val="0"/>
          <w:numId w:val="1"/>
        </w:numPr>
        <w:rPr>
          <w:b/>
          <w:sz w:val="32"/>
          <w:szCs w:val="40"/>
          <w:u w:val="single"/>
        </w:rPr>
      </w:pPr>
      <w:r>
        <w:rPr>
          <w:szCs w:val="40"/>
        </w:rPr>
        <w:t>The system should run the user’s code in a window on the browser.</w:t>
      </w:r>
    </w:p>
    <w:p w14:paraId="25676D0D" w14:textId="2D56CF45" w:rsidR="00314B1D" w:rsidRDefault="001B005F" w:rsidP="000958DB">
      <w:pPr>
        <w:pStyle w:val="Standard"/>
        <w:numPr>
          <w:ilvl w:val="0"/>
          <w:numId w:val="1"/>
        </w:numPr>
      </w:pPr>
      <w:r>
        <w:rPr>
          <w:szCs w:val="40"/>
        </w:rPr>
        <w:t>The system should store the users</w:t>
      </w:r>
      <w:r w:rsidR="00AB7442">
        <w:rPr>
          <w:szCs w:val="40"/>
        </w:rPr>
        <w:t>’</w:t>
      </w:r>
      <w:r>
        <w:rPr>
          <w:szCs w:val="40"/>
        </w:rPr>
        <w:t xml:space="preserve"> details in a secure and professional fashion.</w:t>
      </w:r>
    </w:p>
    <w:p w14:paraId="0FDBA0C4" w14:textId="507A8F20" w:rsidR="00655783" w:rsidRDefault="00655783" w:rsidP="00314B1D">
      <w:pPr>
        <w:pStyle w:val="Standard"/>
        <w:numPr>
          <w:ilvl w:val="0"/>
          <w:numId w:val="1"/>
        </w:numPr>
      </w:pPr>
      <w:r>
        <w:t>The system should parse exercises and store them correctly.</w:t>
      </w:r>
    </w:p>
    <w:p w14:paraId="06EBA388" w14:textId="40D3011C" w:rsidR="00655783" w:rsidRDefault="00655783" w:rsidP="00314B1D">
      <w:pPr>
        <w:pStyle w:val="Standard"/>
        <w:numPr>
          <w:ilvl w:val="0"/>
          <w:numId w:val="1"/>
        </w:numPr>
      </w:pPr>
      <w:r>
        <w:t>The system should be secure and be as invulnerable to attack as possible.</w:t>
      </w:r>
    </w:p>
    <w:p w14:paraId="4611A3EB" w14:textId="65DA4129" w:rsidR="0026153C" w:rsidRPr="00955E70" w:rsidRDefault="00655783" w:rsidP="0026153C">
      <w:pPr>
        <w:pStyle w:val="Standard"/>
        <w:numPr>
          <w:ilvl w:val="0"/>
          <w:numId w:val="1"/>
        </w:numPr>
        <w:rPr>
          <w:szCs w:val="40"/>
        </w:rPr>
      </w:pPr>
      <w:r>
        <w:t>Comm</w:t>
      </w:r>
      <w:r w:rsidR="00761B22">
        <w:t>unications should be</w:t>
      </w:r>
      <w:r w:rsidR="00535586">
        <w:t xml:space="preserve"> as</w:t>
      </w:r>
      <w:r w:rsidR="00761B22">
        <w:t xml:space="preserve"> </w:t>
      </w:r>
      <w:r w:rsidR="00DD77D3">
        <w:t>impervious to attack as possible</w:t>
      </w:r>
      <w:r w:rsidR="00761B22">
        <w:t>.</w:t>
      </w:r>
    </w:p>
    <w:p w14:paraId="4B3CF5D9" w14:textId="429DAFFB" w:rsidR="00955E70" w:rsidRDefault="00955E70" w:rsidP="0026153C">
      <w:pPr>
        <w:pStyle w:val="Standard"/>
        <w:numPr>
          <w:ilvl w:val="0"/>
          <w:numId w:val="1"/>
        </w:numPr>
        <w:rPr>
          <w:szCs w:val="40"/>
        </w:rPr>
      </w:pPr>
      <w:r>
        <w:rPr>
          <w:szCs w:val="40"/>
        </w:rPr>
        <w:t>Interpreting and marking of code should be done qui</w:t>
      </w:r>
      <w:r w:rsidR="00E27A81">
        <w:rPr>
          <w:szCs w:val="40"/>
        </w:rPr>
        <w:t>ckly. Ideally, no greater than 55-6</w:t>
      </w:r>
      <w:r>
        <w:rPr>
          <w:szCs w:val="40"/>
        </w:rPr>
        <w:t>0ms.</w:t>
      </w:r>
    </w:p>
    <w:p w14:paraId="489D7BA6" w14:textId="7968D71E" w:rsidR="001B005F" w:rsidRPr="0026153C" w:rsidRDefault="0026153C" w:rsidP="0026153C">
      <w:pPr>
        <w:pStyle w:val="Standard"/>
        <w:ind w:left="785"/>
        <w:rPr>
          <w:szCs w:val="40"/>
        </w:rPr>
      </w:pPr>
      <w:r w:rsidRPr="0026153C">
        <w:rPr>
          <w:szCs w:val="40"/>
        </w:rPr>
        <w:t xml:space="preserve"> </w:t>
      </w:r>
    </w:p>
    <w:p w14:paraId="5C9D5DD4" w14:textId="77777777" w:rsidR="001B005F" w:rsidRDefault="001B005F" w:rsidP="001B005F">
      <w:pPr>
        <w:pStyle w:val="Heading2"/>
      </w:pPr>
      <w:bookmarkStart w:id="12" w:name="_Toc449545539"/>
      <w:r>
        <w:t>Potential Solutions</w:t>
      </w:r>
      <w:bookmarkEnd w:id="12"/>
    </w:p>
    <w:p w14:paraId="1C2575A5" w14:textId="68995BDB" w:rsidR="001B005F" w:rsidRDefault="001B005F" w:rsidP="001B005F">
      <w:pPr>
        <w:pStyle w:val="Standard"/>
        <w:jc w:val="both"/>
        <w:rPr>
          <w:b/>
          <w:sz w:val="32"/>
          <w:szCs w:val="40"/>
          <w:u w:val="single"/>
        </w:rPr>
      </w:pPr>
    </w:p>
    <w:tbl>
      <w:tblPr>
        <w:tblStyle w:val="GridTable4-Accent1"/>
        <w:tblW w:w="0" w:type="auto"/>
        <w:tblLook w:val="04A0" w:firstRow="1" w:lastRow="0" w:firstColumn="1" w:lastColumn="0" w:noHBand="0" w:noVBand="1"/>
      </w:tblPr>
      <w:tblGrid>
        <w:gridCol w:w="2892"/>
        <w:gridCol w:w="3113"/>
        <w:gridCol w:w="3011"/>
      </w:tblGrid>
      <w:tr w:rsidR="001B005F" w14:paraId="5C220162" w14:textId="77777777" w:rsidTr="00AB1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41EF66F" w14:textId="77777777" w:rsidR="001B005F" w:rsidRPr="009A15C2" w:rsidRDefault="001B005F" w:rsidP="00AB1215">
            <w:pPr>
              <w:pStyle w:val="Standard"/>
              <w:jc w:val="both"/>
              <w:rPr>
                <w:sz w:val="32"/>
                <w:szCs w:val="40"/>
              </w:rPr>
            </w:pPr>
            <w:r w:rsidRPr="009A15C2">
              <w:rPr>
                <w:sz w:val="32"/>
                <w:szCs w:val="40"/>
              </w:rPr>
              <w:t>Suggested Solutions</w:t>
            </w:r>
          </w:p>
        </w:tc>
        <w:tc>
          <w:tcPr>
            <w:tcW w:w="3209" w:type="dxa"/>
          </w:tcPr>
          <w:p w14:paraId="12E0E2B5" w14:textId="37E37344" w:rsidR="001B005F" w:rsidRPr="009A15C2" w:rsidRDefault="001B005F" w:rsidP="00AB1215">
            <w:pPr>
              <w:pStyle w:val="Standard"/>
              <w:jc w:val="both"/>
              <w:cnfStyle w:val="100000000000" w:firstRow="1" w:lastRow="0" w:firstColumn="0" w:lastColumn="0" w:oddVBand="0" w:evenVBand="0" w:oddHBand="0" w:evenHBand="0" w:firstRowFirstColumn="0" w:firstRowLastColumn="0" w:lastRowFirstColumn="0" w:lastRowLastColumn="0"/>
              <w:rPr>
                <w:sz w:val="32"/>
                <w:szCs w:val="40"/>
              </w:rPr>
            </w:pPr>
            <w:r>
              <w:rPr>
                <w:sz w:val="32"/>
                <w:szCs w:val="40"/>
              </w:rPr>
              <w:t>Advantages</w:t>
            </w:r>
          </w:p>
        </w:tc>
        <w:tc>
          <w:tcPr>
            <w:tcW w:w="3210" w:type="dxa"/>
          </w:tcPr>
          <w:p w14:paraId="5866002F" w14:textId="77777777" w:rsidR="001B005F" w:rsidRPr="009A15C2" w:rsidRDefault="001B005F" w:rsidP="00AB1215">
            <w:pPr>
              <w:pStyle w:val="Standard"/>
              <w:jc w:val="both"/>
              <w:cnfStyle w:val="100000000000" w:firstRow="1" w:lastRow="0" w:firstColumn="0" w:lastColumn="0" w:oddVBand="0" w:evenVBand="0" w:oddHBand="0" w:evenHBand="0" w:firstRowFirstColumn="0" w:firstRowLastColumn="0" w:lastRowFirstColumn="0" w:lastRowLastColumn="0"/>
              <w:rPr>
                <w:sz w:val="32"/>
                <w:szCs w:val="40"/>
              </w:rPr>
            </w:pPr>
            <w:r w:rsidRPr="009A15C2">
              <w:rPr>
                <w:sz w:val="32"/>
                <w:szCs w:val="40"/>
              </w:rPr>
              <w:t>Disadvantages</w:t>
            </w:r>
          </w:p>
        </w:tc>
      </w:tr>
      <w:tr w:rsidR="001B005F" w14:paraId="0DC046C4" w14:textId="77777777" w:rsidTr="00AB1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F9C058A" w14:textId="77777777" w:rsidR="001B005F" w:rsidRPr="009A15C2" w:rsidRDefault="001B005F" w:rsidP="00AB1215">
            <w:pPr>
              <w:pStyle w:val="Standard"/>
              <w:rPr>
                <w:b w:val="0"/>
                <w:szCs w:val="40"/>
              </w:rPr>
            </w:pPr>
            <w:r>
              <w:rPr>
                <w:b w:val="0"/>
                <w:szCs w:val="40"/>
              </w:rPr>
              <w:t>ASP.NET MVC 5 using Entity Framework (EF)</w:t>
            </w:r>
          </w:p>
        </w:tc>
        <w:tc>
          <w:tcPr>
            <w:tcW w:w="3209" w:type="dxa"/>
          </w:tcPr>
          <w:p w14:paraId="3F8D390E" w14:textId="3421D13A"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 xml:space="preserve">I have knowledge of </w:t>
            </w:r>
            <w:r w:rsidRPr="0012388A">
              <w:rPr>
                <w:noProof/>
                <w:szCs w:val="40"/>
              </w:rPr>
              <w:t>C#, .</w:t>
            </w:r>
            <w:r>
              <w:rPr>
                <w:szCs w:val="40"/>
              </w:rPr>
              <w:t>NET and EF.</w:t>
            </w:r>
            <w:r>
              <w:rPr>
                <w:szCs w:val="40"/>
              </w:rPr>
              <w:br/>
            </w:r>
            <w:r>
              <w:rPr>
                <w:szCs w:val="40"/>
              </w:rPr>
              <w:br/>
              <w:t xml:space="preserve">The .NET Framework has numerous libraries available that allow me to </w:t>
            </w:r>
            <w:r>
              <w:rPr>
                <w:szCs w:val="40"/>
              </w:rPr>
              <w:lastRenderedPageBreak/>
              <w:t xml:space="preserve">save time and enhance the system. E.G. System.Cryptography, this library contains classes and functions for hashing text. This means I can hash passwords and make the system more secure and less vulnerable to MITM </w:t>
            </w:r>
            <w:r w:rsidR="004B0994">
              <w:rPr>
                <w:szCs w:val="40"/>
              </w:rPr>
              <w:t xml:space="preserve">attack </w:t>
            </w:r>
            <w:r>
              <w:rPr>
                <w:szCs w:val="40"/>
              </w:rPr>
              <w:t>of the user.</w:t>
            </w:r>
            <w:r>
              <w:rPr>
                <w:szCs w:val="40"/>
              </w:rPr>
              <w:br/>
            </w:r>
            <w:r>
              <w:rPr>
                <w:szCs w:val="40"/>
              </w:rPr>
              <w:br/>
              <w:t>C# is a fast and easy language that would make it far easier to write an interpreter.</w:t>
            </w:r>
          </w:p>
          <w:p w14:paraId="27D29139" w14:textId="77777777"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p>
          <w:p w14:paraId="541A07F4" w14:textId="77777777" w:rsidR="001B005F" w:rsidRPr="009A15C2"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The Entity Framework makes database management a very simple, fast and efficient.</w:t>
            </w:r>
          </w:p>
        </w:tc>
        <w:tc>
          <w:tcPr>
            <w:tcW w:w="3210" w:type="dxa"/>
          </w:tcPr>
          <w:p w14:paraId="05B00A17" w14:textId="77777777"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lastRenderedPageBreak/>
              <w:t>In ASP.NET 4.6, you can only run web applications on a Windows Server using IIS.</w:t>
            </w:r>
          </w:p>
          <w:p w14:paraId="4D7FBDCA" w14:textId="77777777"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p>
          <w:p w14:paraId="38A0D962" w14:textId="77777777" w:rsidR="001B005F" w:rsidRPr="0072296C"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lastRenderedPageBreak/>
              <w:t>IIS can be difficult to setup.</w:t>
            </w:r>
            <w:r>
              <w:rPr>
                <w:szCs w:val="40"/>
              </w:rPr>
              <w:br/>
            </w:r>
            <w:r>
              <w:rPr>
                <w:szCs w:val="40"/>
              </w:rPr>
              <w:br/>
              <w:t>Can only be programmed within a Windows environment.</w:t>
            </w:r>
          </w:p>
        </w:tc>
      </w:tr>
      <w:tr w:rsidR="001B005F" w14:paraId="6161C941" w14:textId="77777777" w:rsidTr="00AB1215">
        <w:tc>
          <w:tcPr>
            <w:cnfStyle w:val="001000000000" w:firstRow="0" w:lastRow="0" w:firstColumn="1" w:lastColumn="0" w:oddVBand="0" w:evenVBand="0" w:oddHBand="0" w:evenHBand="0" w:firstRowFirstColumn="0" w:firstRowLastColumn="0" w:lastRowFirstColumn="0" w:lastRowLastColumn="0"/>
            <w:tcW w:w="3209" w:type="dxa"/>
          </w:tcPr>
          <w:p w14:paraId="24678F97" w14:textId="77777777" w:rsidR="001B005F" w:rsidRPr="009A15C2" w:rsidRDefault="001B005F" w:rsidP="00AB1215">
            <w:pPr>
              <w:pStyle w:val="Standard"/>
              <w:rPr>
                <w:b w:val="0"/>
                <w:szCs w:val="40"/>
              </w:rPr>
            </w:pPr>
            <w:r>
              <w:rPr>
                <w:b w:val="0"/>
                <w:szCs w:val="40"/>
              </w:rPr>
              <w:lastRenderedPageBreak/>
              <w:t>PHP and MySQL</w:t>
            </w:r>
          </w:p>
        </w:tc>
        <w:tc>
          <w:tcPr>
            <w:tcW w:w="3209" w:type="dxa"/>
          </w:tcPr>
          <w:p w14:paraId="33FC6B26" w14:textId="77777777" w:rsidR="001B005F"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 xml:space="preserve">Common practice, this paradigm is common in </w:t>
            </w:r>
            <w:r w:rsidRPr="0012388A">
              <w:rPr>
                <w:noProof/>
                <w:szCs w:val="40"/>
              </w:rPr>
              <w:t>industry</w:t>
            </w:r>
            <w:r>
              <w:rPr>
                <w:szCs w:val="40"/>
              </w:rPr>
              <w:t>.</w:t>
            </w:r>
            <w:r>
              <w:rPr>
                <w:szCs w:val="40"/>
              </w:rPr>
              <w:br/>
            </w:r>
          </w:p>
          <w:p w14:paraId="75A75BBB" w14:textId="470EC15A" w:rsidR="001B005F" w:rsidRPr="00ED64C7" w:rsidRDefault="001B005F" w:rsidP="00AB1215">
            <w:pPr>
              <w:pStyle w:val="Standard"/>
              <w:cnfStyle w:val="000000000000" w:firstRow="0" w:lastRow="0" w:firstColumn="0" w:lastColumn="0" w:oddVBand="0" w:evenVBand="0" w:oddHBand="0" w:evenHBand="0" w:firstRowFirstColumn="0" w:firstRowLastColumn="0" w:lastRowFirstColumn="0" w:lastRowLastColumn="0"/>
              <w:rPr>
                <w:szCs w:val="40"/>
              </w:rPr>
            </w:pPr>
            <w:r>
              <w:rPr>
                <w:szCs w:val="40"/>
              </w:rPr>
              <w:t xml:space="preserve">Cross-platform development and </w:t>
            </w:r>
            <w:r w:rsidRPr="0012388A">
              <w:rPr>
                <w:noProof/>
                <w:szCs w:val="40"/>
              </w:rPr>
              <w:t>execution,</w:t>
            </w:r>
            <w:r>
              <w:rPr>
                <w:szCs w:val="40"/>
              </w:rPr>
              <w:t xml:space="preserve"> can be run on Linux, </w:t>
            </w:r>
            <w:r w:rsidRPr="00C366A1">
              <w:rPr>
                <w:noProof/>
                <w:szCs w:val="40"/>
              </w:rPr>
              <w:t>Windows</w:t>
            </w:r>
            <w:r w:rsidR="00C366A1">
              <w:rPr>
                <w:noProof/>
                <w:szCs w:val="40"/>
              </w:rPr>
              <w:t>,</w:t>
            </w:r>
            <w:r>
              <w:rPr>
                <w:szCs w:val="40"/>
              </w:rPr>
              <w:t xml:space="preserve"> and Mac OS X.</w:t>
            </w:r>
          </w:p>
        </w:tc>
        <w:tc>
          <w:tcPr>
            <w:tcW w:w="3210" w:type="dxa"/>
          </w:tcPr>
          <w:p w14:paraId="3077075A" w14:textId="1956EE1B" w:rsidR="001B005F" w:rsidRPr="009A15C2" w:rsidRDefault="001B005F" w:rsidP="00AB1215">
            <w:pPr>
              <w:pStyle w:val="Standard"/>
              <w:cnfStyle w:val="000000000000" w:firstRow="0" w:lastRow="0" w:firstColumn="0" w:lastColumn="0" w:oddVBand="0" w:evenVBand="0" w:oddHBand="0" w:evenHBand="0" w:firstRowFirstColumn="0" w:firstRowLastColumn="0" w:lastRowFirstColumn="0" w:lastRowLastColumn="0"/>
              <w:rPr>
                <w:b/>
                <w:szCs w:val="40"/>
              </w:rPr>
            </w:pPr>
            <w:r>
              <w:rPr>
                <w:szCs w:val="40"/>
              </w:rPr>
              <w:t>I have not much practice in using these technologies.</w:t>
            </w:r>
            <w:r>
              <w:rPr>
                <w:szCs w:val="40"/>
              </w:rPr>
              <w:br/>
            </w:r>
            <w:r>
              <w:rPr>
                <w:szCs w:val="40"/>
              </w:rPr>
              <w:br/>
              <w:t>There are not as many tools readily available to you. Heavy use of 3</w:t>
            </w:r>
            <w:r w:rsidRPr="00E7782D">
              <w:rPr>
                <w:szCs w:val="40"/>
                <w:vertAlign w:val="superscript"/>
              </w:rPr>
              <w:t>rd</w:t>
            </w:r>
            <w:r>
              <w:rPr>
                <w:szCs w:val="40"/>
              </w:rPr>
              <w:t xml:space="preserve"> party libraries or writing my own time-consuming algorithms is not ideal.</w:t>
            </w:r>
            <w:r>
              <w:rPr>
                <w:szCs w:val="40"/>
              </w:rPr>
              <w:br/>
            </w:r>
            <w:r>
              <w:rPr>
                <w:szCs w:val="40"/>
              </w:rPr>
              <w:br/>
              <w:t xml:space="preserve">Speed is also important. Writing an interpreter </w:t>
            </w:r>
            <w:r w:rsidRPr="0012388A">
              <w:rPr>
                <w:noProof/>
                <w:szCs w:val="40"/>
              </w:rPr>
              <w:t>in</w:t>
            </w:r>
            <w:r>
              <w:rPr>
                <w:szCs w:val="40"/>
              </w:rPr>
              <w:t xml:space="preserve"> an interpreted </w:t>
            </w:r>
            <w:r w:rsidRPr="00C366A1">
              <w:rPr>
                <w:noProof/>
                <w:szCs w:val="40"/>
              </w:rPr>
              <w:t>language</w:t>
            </w:r>
            <w:r>
              <w:rPr>
                <w:szCs w:val="40"/>
              </w:rPr>
              <w:t xml:space="preserve"> would slow down user experience.</w:t>
            </w:r>
          </w:p>
        </w:tc>
      </w:tr>
      <w:tr w:rsidR="001B005F" w14:paraId="385D9E1E" w14:textId="77777777" w:rsidTr="00AB1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F72C057" w14:textId="77777777" w:rsidR="001B005F" w:rsidRPr="009A15C2" w:rsidRDefault="001B005F" w:rsidP="00AB1215">
            <w:pPr>
              <w:pStyle w:val="Standard"/>
              <w:rPr>
                <w:b w:val="0"/>
                <w:szCs w:val="40"/>
              </w:rPr>
            </w:pPr>
            <w:r>
              <w:rPr>
                <w:b w:val="0"/>
                <w:szCs w:val="40"/>
              </w:rPr>
              <w:t>Node.js and MySQL</w:t>
            </w:r>
          </w:p>
        </w:tc>
        <w:tc>
          <w:tcPr>
            <w:tcW w:w="3209" w:type="dxa"/>
          </w:tcPr>
          <w:p w14:paraId="7049C1DD" w14:textId="0B16B3EA"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 xml:space="preserve">Cross-platform development and </w:t>
            </w:r>
            <w:r w:rsidRPr="0012388A">
              <w:rPr>
                <w:noProof/>
                <w:szCs w:val="40"/>
              </w:rPr>
              <w:t>execution,</w:t>
            </w:r>
            <w:r>
              <w:rPr>
                <w:szCs w:val="40"/>
              </w:rPr>
              <w:t xml:space="preserve"> can be run on Linux, </w:t>
            </w:r>
            <w:r w:rsidRPr="00C366A1">
              <w:rPr>
                <w:noProof/>
                <w:szCs w:val="40"/>
              </w:rPr>
              <w:t>Windows</w:t>
            </w:r>
            <w:r w:rsidR="00C366A1">
              <w:rPr>
                <w:noProof/>
                <w:szCs w:val="40"/>
              </w:rPr>
              <w:t>,</w:t>
            </w:r>
            <w:r>
              <w:rPr>
                <w:szCs w:val="40"/>
              </w:rPr>
              <w:t xml:space="preserve"> and Mac OS X.</w:t>
            </w:r>
          </w:p>
          <w:p w14:paraId="589F29A7" w14:textId="77777777"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p>
          <w:p w14:paraId="6D0DDAEF" w14:textId="77777777" w:rsidR="001B005F" w:rsidRPr="009A15C2" w:rsidRDefault="001B005F" w:rsidP="00AB1215">
            <w:pPr>
              <w:pStyle w:val="Standard"/>
              <w:cnfStyle w:val="000000100000" w:firstRow="0" w:lastRow="0" w:firstColumn="0" w:lastColumn="0" w:oddVBand="0" w:evenVBand="0" w:oddHBand="1" w:evenHBand="0" w:firstRowFirstColumn="0" w:firstRowLastColumn="0" w:lastRowFirstColumn="0" w:lastRowLastColumn="0"/>
              <w:rPr>
                <w:b/>
                <w:szCs w:val="40"/>
              </w:rPr>
            </w:pPr>
            <w:r>
              <w:rPr>
                <w:szCs w:val="40"/>
              </w:rPr>
              <w:t>It is my understanding that due to it being a C++ library, you can use C++ wrappers to run C++ code. This would make the interpreter exponentially faster (perhaps, faster than necessary) even if it does make the code more verbose and complex.</w:t>
            </w:r>
          </w:p>
        </w:tc>
        <w:tc>
          <w:tcPr>
            <w:tcW w:w="3210" w:type="dxa"/>
          </w:tcPr>
          <w:p w14:paraId="4794F8E9" w14:textId="77777777"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lastRenderedPageBreak/>
              <w:t>I have not much practice in using these technologies.</w:t>
            </w:r>
          </w:p>
          <w:p w14:paraId="391DE6AD" w14:textId="77777777"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p>
          <w:p w14:paraId="4B274121" w14:textId="004CD1A8"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r>
              <w:rPr>
                <w:szCs w:val="40"/>
              </w:rPr>
              <w:t xml:space="preserve">Verbosity and </w:t>
            </w:r>
            <w:r>
              <w:rPr>
                <w:szCs w:val="40"/>
              </w:rPr>
              <w:lastRenderedPageBreak/>
              <w:t xml:space="preserve">complexity </w:t>
            </w:r>
            <w:r w:rsidR="00C366A1">
              <w:rPr>
                <w:noProof/>
                <w:szCs w:val="40"/>
              </w:rPr>
              <w:t>are</w:t>
            </w:r>
            <w:r w:rsidR="00C366A1">
              <w:rPr>
                <w:szCs w:val="40"/>
              </w:rPr>
              <w:t xml:space="preserve"> possibly</w:t>
            </w:r>
            <w:r>
              <w:rPr>
                <w:szCs w:val="40"/>
              </w:rPr>
              <w:t xml:space="preserve"> critical factor</w:t>
            </w:r>
            <w:r w:rsidR="00C366A1">
              <w:rPr>
                <w:szCs w:val="40"/>
              </w:rPr>
              <w:t>s</w:t>
            </w:r>
            <w:r>
              <w:rPr>
                <w:szCs w:val="40"/>
              </w:rPr>
              <w:t>.</w:t>
            </w:r>
          </w:p>
          <w:p w14:paraId="3BFA775D" w14:textId="77777777" w:rsidR="001B005F" w:rsidRDefault="001B005F" w:rsidP="00AB1215">
            <w:pPr>
              <w:pStyle w:val="Standard"/>
              <w:cnfStyle w:val="000000100000" w:firstRow="0" w:lastRow="0" w:firstColumn="0" w:lastColumn="0" w:oddVBand="0" w:evenVBand="0" w:oddHBand="1" w:evenHBand="0" w:firstRowFirstColumn="0" w:firstRowLastColumn="0" w:lastRowFirstColumn="0" w:lastRowLastColumn="0"/>
              <w:rPr>
                <w:szCs w:val="40"/>
              </w:rPr>
            </w:pPr>
          </w:p>
          <w:p w14:paraId="12C2059A" w14:textId="53074F04" w:rsidR="001B005F" w:rsidRPr="009A15C2" w:rsidRDefault="00C366A1" w:rsidP="00AB1215">
            <w:pPr>
              <w:pStyle w:val="Standard"/>
              <w:cnfStyle w:val="000000100000" w:firstRow="0" w:lastRow="0" w:firstColumn="0" w:lastColumn="0" w:oddVBand="0" w:evenVBand="0" w:oddHBand="1" w:evenHBand="0" w:firstRowFirstColumn="0" w:firstRowLastColumn="0" w:lastRowFirstColumn="0" w:lastRowLastColumn="0"/>
              <w:rPr>
                <w:b/>
                <w:szCs w:val="40"/>
              </w:rPr>
            </w:pPr>
            <w:r>
              <w:rPr>
                <w:noProof/>
                <w:szCs w:val="40"/>
              </w:rPr>
              <w:t>The s</w:t>
            </w:r>
            <w:r w:rsidR="001B005F" w:rsidRPr="00C366A1">
              <w:rPr>
                <w:noProof/>
                <w:szCs w:val="40"/>
              </w:rPr>
              <w:t>erver</w:t>
            </w:r>
            <w:r w:rsidR="001B005F">
              <w:rPr>
                <w:szCs w:val="40"/>
              </w:rPr>
              <w:t xml:space="preserve"> may be a bit more complex to set up than with other technologies.</w:t>
            </w:r>
          </w:p>
        </w:tc>
      </w:tr>
    </w:tbl>
    <w:p w14:paraId="7A87AF13" w14:textId="1E57BF78" w:rsidR="001B005F" w:rsidRDefault="001B005F" w:rsidP="001B005F">
      <w:pPr>
        <w:pStyle w:val="Standard"/>
        <w:jc w:val="both"/>
        <w:rPr>
          <w:b/>
          <w:sz w:val="32"/>
          <w:szCs w:val="40"/>
          <w:u w:val="single"/>
        </w:rPr>
      </w:pPr>
    </w:p>
    <w:p w14:paraId="2759161E" w14:textId="1D1887CC" w:rsidR="00D53B8C" w:rsidRDefault="00D53B8C" w:rsidP="001B005F">
      <w:pPr>
        <w:pStyle w:val="Standard"/>
        <w:jc w:val="both"/>
        <w:rPr>
          <w:b/>
          <w:sz w:val="32"/>
          <w:szCs w:val="40"/>
          <w:u w:val="single"/>
        </w:rPr>
      </w:pPr>
    </w:p>
    <w:p w14:paraId="511E5C0C" w14:textId="5A060AAD" w:rsidR="00D53B8C" w:rsidRDefault="00D53B8C" w:rsidP="001B005F">
      <w:pPr>
        <w:pStyle w:val="Standard"/>
        <w:jc w:val="both"/>
        <w:rPr>
          <w:b/>
          <w:sz w:val="32"/>
          <w:szCs w:val="40"/>
          <w:u w:val="single"/>
        </w:rPr>
      </w:pPr>
    </w:p>
    <w:p w14:paraId="34D4866F" w14:textId="77777777" w:rsidR="00D53B8C" w:rsidRDefault="00D53B8C" w:rsidP="001B005F">
      <w:pPr>
        <w:pStyle w:val="Standard"/>
        <w:jc w:val="both"/>
        <w:rPr>
          <w:b/>
          <w:sz w:val="32"/>
          <w:szCs w:val="40"/>
          <w:u w:val="single"/>
        </w:rPr>
      </w:pPr>
    </w:p>
    <w:p w14:paraId="4254655C" w14:textId="77777777" w:rsidR="001B005F" w:rsidRDefault="001B005F" w:rsidP="001B005F">
      <w:pPr>
        <w:pStyle w:val="Heading2"/>
      </w:pPr>
      <w:bookmarkStart w:id="13" w:name="_Toc449545540"/>
      <w:r>
        <w:t>Proposed Solution</w:t>
      </w:r>
      <w:bookmarkEnd w:id="13"/>
    </w:p>
    <w:p w14:paraId="3AC16532" w14:textId="77777777" w:rsidR="001B005F" w:rsidRDefault="001B005F" w:rsidP="001B005F">
      <w:pPr>
        <w:pStyle w:val="Standard"/>
        <w:jc w:val="both"/>
        <w:rPr>
          <w:b/>
          <w:sz w:val="32"/>
          <w:szCs w:val="40"/>
          <w:u w:val="single"/>
        </w:rPr>
      </w:pPr>
    </w:p>
    <w:p w14:paraId="285402C9" w14:textId="77777777" w:rsidR="001B005F" w:rsidRDefault="001B005F" w:rsidP="001B005F">
      <w:pPr>
        <w:pStyle w:val="Standard"/>
        <w:jc w:val="both"/>
        <w:rPr>
          <w:rFonts w:cs="Liberation Serif"/>
          <w:b/>
          <w:szCs w:val="40"/>
        </w:rPr>
      </w:pPr>
      <w:r w:rsidRPr="006415B9">
        <w:rPr>
          <w:rFonts w:cs="Liberation Serif"/>
          <w:b/>
          <w:szCs w:val="40"/>
        </w:rPr>
        <w:t>ASP.NET MVC 5 using Entity Framework (EF)</w:t>
      </w:r>
    </w:p>
    <w:p w14:paraId="39FBA7C5" w14:textId="77777777" w:rsidR="001B005F" w:rsidRDefault="001B005F" w:rsidP="001B005F">
      <w:pPr>
        <w:pStyle w:val="Standard"/>
        <w:jc w:val="both"/>
        <w:rPr>
          <w:rFonts w:cs="Liberation Serif"/>
          <w:b/>
          <w:szCs w:val="40"/>
        </w:rPr>
      </w:pPr>
    </w:p>
    <w:p w14:paraId="066006BD" w14:textId="77777777" w:rsidR="001B005F" w:rsidRDefault="001B005F" w:rsidP="001B005F">
      <w:pPr>
        <w:pStyle w:val="Standard"/>
      </w:pPr>
      <w:r>
        <w:t>I picked these technologies for a few different reasons. Firstly, I am most proficient in .NET and it would save time reading through docs, learning the other options.</w:t>
      </w:r>
    </w:p>
    <w:p w14:paraId="2CEF2FCB" w14:textId="595ECF48" w:rsidR="001B005F" w:rsidRDefault="001B005F" w:rsidP="001B005F">
      <w:pPr>
        <w:pStyle w:val="Standard"/>
      </w:pPr>
      <w:r>
        <w:t>Secondly, the vast capabilities and libraries of C# and the .NET Framework makes it ideal for this situation. I will have to spend less time writing lots of code that would not be</w:t>
      </w:r>
      <w:r w:rsidR="00C366A1">
        <w:t xml:space="preserve"> the</w:t>
      </w:r>
      <w:r>
        <w:t xml:space="preserve"> </w:t>
      </w:r>
      <w:r w:rsidRPr="00C366A1">
        <w:rPr>
          <w:noProof/>
        </w:rPr>
        <w:t>first</w:t>
      </w:r>
      <w:r>
        <w:t xml:space="preserve"> priority. Also, </w:t>
      </w:r>
      <w:r w:rsidRPr="0012388A">
        <w:rPr>
          <w:noProof/>
        </w:rPr>
        <w:t>boilerplate</w:t>
      </w:r>
      <w:r>
        <w:t xml:space="preserve"> code would be less of a problem when you use C# and Visual Studio 2015. These functions will make my code more secure, user-friendly and efficient. </w:t>
      </w:r>
    </w:p>
    <w:p w14:paraId="6F093BE3" w14:textId="71B1789F" w:rsidR="001B005F" w:rsidRDefault="001B005F" w:rsidP="001B005F">
      <w:pPr>
        <w:pStyle w:val="Standard"/>
      </w:pPr>
      <w:r>
        <w:t xml:space="preserve">ASP.NET MVC has numerous abilities that are extremely useful in web development. These such functionalities include </w:t>
      </w:r>
      <w:r>
        <w:rPr>
          <w:i/>
        </w:rPr>
        <w:t>Razor</w:t>
      </w:r>
      <w:r>
        <w:t>:</w:t>
      </w:r>
    </w:p>
    <w:p w14:paraId="406D65BF" w14:textId="77777777" w:rsidR="00B54685" w:rsidRDefault="00B54685" w:rsidP="00B54685">
      <w:pPr>
        <w:pStyle w:val="Standard"/>
      </w:pPr>
    </w:p>
    <w:p w14:paraId="504B55B2" w14:textId="0D7BE5EC" w:rsidR="001B005F" w:rsidRDefault="00B54685" w:rsidP="00B54685">
      <w:pPr>
        <w:pStyle w:val="Standard"/>
        <w:rPr>
          <w:color w:val="000000"/>
          <w:szCs w:val="23"/>
        </w:rPr>
      </w:pPr>
      <w:r w:rsidRPr="00B54685">
        <w:rPr>
          <w:i/>
          <w:color w:val="000000"/>
          <w:szCs w:val="23"/>
        </w:rPr>
        <w:t>“</w:t>
      </w:r>
      <w:r w:rsidR="001B005F" w:rsidRPr="00B54685">
        <w:rPr>
          <w:i/>
          <w:color w:val="000000"/>
          <w:szCs w:val="23"/>
        </w:rPr>
        <w:t>Razor is a markup syntax that lets you embed server-based code (Visual Basic and C#) into web pages.</w:t>
      </w:r>
      <w:r w:rsidRPr="00B54685">
        <w:rPr>
          <w:i/>
          <w:color w:val="000000"/>
          <w:szCs w:val="23"/>
        </w:rPr>
        <w:t>”</w:t>
      </w:r>
    </w:p>
    <w:p w14:paraId="10EFDB36" w14:textId="77777777" w:rsidR="00B54685" w:rsidRDefault="00B54685" w:rsidP="00B54685">
      <w:pPr>
        <w:pStyle w:val="Standard"/>
        <w:rPr>
          <w:color w:val="000000"/>
          <w:szCs w:val="23"/>
        </w:rPr>
      </w:pPr>
    </w:p>
    <w:p w14:paraId="75236C98" w14:textId="405EA906" w:rsidR="001B005F" w:rsidRDefault="001B005F" w:rsidP="00B54685">
      <w:pPr>
        <w:pStyle w:val="Standard"/>
        <w:rPr>
          <w:rFonts w:cs="Liberation Serif"/>
          <w:color w:val="000000"/>
          <w:szCs w:val="23"/>
        </w:rPr>
      </w:pPr>
      <w:r w:rsidRPr="0012388A">
        <w:rPr>
          <w:noProof/>
          <w:color w:val="000000"/>
          <w:szCs w:val="23"/>
        </w:rPr>
        <w:t>Server-based</w:t>
      </w:r>
      <w:r w:rsidRPr="0063559B">
        <w:rPr>
          <w:color w:val="000000"/>
          <w:szCs w:val="23"/>
        </w:rPr>
        <w:t xml:space="preserve"> code can create dynamic web content on the </w:t>
      </w:r>
      <w:r w:rsidRPr="00C366A1">
        <w:rPr>
          <w:noProof/>
          <w:color w:val="000000"/>
          <w:szCs w:val="23"/>
        </w:rPr>
        <w:t>fly</w:t>
      </w:r>
      <w:r w:rsidRPr="0063559B">
        <w:rPr>
          <w:color w:val="000000"/>
          <w:szCs w:val="23"/>
        </w:rPr>
        <w:t xml:space="preserve"> while a web page is written to the browser. When a web page is called, the server executes the server-based code inside the page before it returns the page to the browser. By running on the server, the code can perform complex tasks, like accessing databases.</w:t>
      </w:r>
    </w:p>
    <w:p w14:paraId="7AFE2EDF" w14:textId="0B87D5DC" w:rsidR="00704BF6" w:rsidRPr="000B1AE6" w:rsidRDefault="001B005F" w:rsidP="000B1AE6">
      <w:pPr>
        <w:pStyle w:val="Standard"/>
        <w:rPr>
          <w:rFonts w:cs="Liberation Serif"/>
          <w:color w:val="000000"/>
          <w:szCs w:val="23"/>
        </w:rPr>
      </w:pPr>
      <w:r>
        <w:rPr>
          <w:color w:val="000000"/>
          <w:szCs w:val="23"/>
        </w:rPr>
        <w:t>This tool makes interpreting the code, listing the exercises and dealing with the logged in user much</w:t>
      </w:r>
      <w:r>
        <w:rPr>
          <w:rFonts w:cs="Liberation Serif"/>
          <w:color w:val="000000"/>
          <w:szCs w:val="23"/>
        </w:rPr>
        <w:t xml:space="preserve"> easier. Especially, as all the .NET libraries are readily accessible in Razor.</w:t>
      </w:r>
    </w:p>
    <w:p w14:paraId="045916BA" w14:textId="77777777" w:rsidR="00704BF6" w:rsidRDefault="00704BF6" w:rsidP="00704BF6">
      <w:pPr>
        <w:pStyle w:val="Heading1"/>
      </w:pPr>
      <w:bookmarkStart w:id="14" w:name="_Toc449545541"/>
      <w:r>
        <w:lastRenderedPageBreak/>
        <w:t>Design</w:t>
      </w:r>
      <w:bookmarkEnd w:id="14"/>
    </w:p>
    <w:p w14:paraId="68C99ED5" w14:textId="77777777" w:rsidR="00704BF6" w:rsidRDefault="00704BF6" w:rsidP="00704BF6">
      <w:pPr>
        <w:pStyle w:val="Standard"/>
      </w:pPr>
    </w:p>
    <w:p w14:paraId="3A33A5A5" w14:textId="77777777" w:rsidR="00AB1215" w:rsidRDefault="00AB1215" w:rsidP="00AB1215">
      <w:pPr>
        <w:pStyle w:val="Heading2"/>
      </w:pPr>
      <w:bookmarkStart w:id="15" w:name="_Toc449545542"/>
      <w:r>
        <w:t>Overall System Design</w:t>
      </w:r>
      <w:bookmarkEnd w:id="15"/>
    </w:p>
    <w:p w14:paraId="7AEDB248" w14:textId="77777777" w:rsidR="00AB1215" w:rsidRDefault="00AB1215" w:rsidP="00AB1215">
      <w:pPr>
        <w:pStyle w:val="Standard"/>
      </w:pPr>
    </w:p>
    <w:p w14:paraId="259280B4" w14:textId="77777777" w:rsidR="00524015" w:rsidRDefault="00AB1215" w:rsidP="00AB1215">
      <w:pPr>
        <w:pStyle w:val="Standard"/>
      </w:pPr>
      <w:r w:rsidRPr="00AB1215">
        <w:t xml:space="preserve">My system will run in IIS on a Windows Server. I will be using ASP.NET 4.6. This uses C# for client-side and server-side processing as well as other web technologies for the front-end. E.G. HTML, CSS and JavaScript. For the database used for storing user data, I am going to be using the Entity Framework. This is a platform for </w:t>
      </w:r>
      <w:r w:rsidR="005A7B6B">
        <w:t>Object-Relational M</w:t>
      </w:r>
      <w:r>
        <w:t xml:space="preserve">apping (ORM) </w:t>
      </w:r>
      <w:r w:rsidRPr="00AB1215">
        <w:t>database management in .NET.</w:t>
      </w:r>
    </w:p>
    <w:p w14:paraId="155D250C" w14:textId="77777777" w:rsidR="00524015" w:rsidRDefault="00524015" w:rsidP="00AB1215">
      <w:pPr>
        <w:pStyle w:val="Standard"/>
      </w:pPr>
    </w:p>
    <w:tbl>
      <w:tblPr>
        <w:tblStyle w:val="TableGrid"/>
        <w:tblW w:w="0" w:type="auto"/>
        <w:tblLook w:val="04A0" w:firstRow="1" w:lastRow="0" w:firstColumn="1" w:lastColumn="0" w:noHBand="0" w:noVBand="1"/>
      </w:tblPr>
      <w:tblGrid>
        <w:gridCol w:w="4508"/>
        <w:gridCol w:w="4508"/>
      </w:tblGrid>
      <w:tr w:rsidR="00524015" w:rsidRPr="00524015" w14:paraId="4846FA53" w14:textId="77777777" w:rsidTr="00370C91">
        <w:tc>
          <w:tcPr>
            <w:tcW w:w="4508" w:type="dxa"/>
          </w:tcPr>
          <w:p w14:paraId="75B1F463" w14:textId="77777777" w:rsidR="00524015" w:rsidRPr="00524015" w:rsidRDefault="00524015" w:rsidP="00524015">
            <w:pPr>
              <w:pStyle w:val="Standard"/>
            </w:pPr>
            <w:r w:rsidRPr="00524015">
              <w:rPr>
                <w:b/>
              </w:rPr>
              <w:t xml:space="preserve">Inputs </w:t>
            </w:r>
            <w:r w:rsidRPr="00524015">
              <w:t xml:space="preserve">e.g. </w:t>
            </w:r>
          </w:p>
          <w:p w14:paraId="46F983C2" w14:textId="77777777" w:rsidR="00524015" w:rsidRPr="00524015" w:rsidRDefault="00524015" w:rsidP="00524015">
            <w:pPr>
              <w:pStyle w:val="Standard"/>
            </w:pPr>
            <w:r w:rsidRPr="00524015">
              <w:t>User Details</w:t>
            </w:r>
          </w:p>
          <w:p w14:paraId="6D4084D0" w14:textId="77777777" w:rsidR="00524015" w:rsidRPr="00524015" w:rsidRDefault="00524015" w:rsidP="00524015">
            <w:pPr>
              <w:pStyle w:val="Standard"/>
            </w:pPr>
            <w:r w:rsidRPr="00524015">
              <w:t>User Code Attempt</w:t>
            </w:r>
          </w:p>
          <w:p w14:paraId="5F340982" w14:textId="77777777" w:rsidR="00524015" w:rsidRPr="00524015" w:rsidRDefault="00524015" w:rsidP="00524015">
            <w:pPr>
              <w:pStyle w:val="Standard"/>
            </w:pPr>
            <w:r w:rsidRPr="00524015">
              <w:t>Exercise Files</w:t>
            </w:r>
          </w:p>
        </w:tc>
        <w:tc>
          <w:tcPr>
            <w:tcW w:w="4508" w:type="dxa"/>
          </w:tcPr>
          <w:p w14:paraId="6A5DBA6F" w14:textId="77777777" w:rsidR="00524015" w:rsidRPr="00524015" w:rsidRDefault="00524015" w:rsidP="00524015">
            <w:pPr>
              <w:pStyle w:val="Standard"/>
            </w:pPr>
            <w:r w:rsidRPr="00524015">
              <w:rPr>
                <w:b/>
              </w:rPr>
              <w:t xml:space="preserve">Processing </w:t>
            </w:r>
            <w:r w:rsidRPr="00524015">
              <w:t>e.g.</w:t>
            </w:r>
          </w:p>
          <w:p w14:paraId="28C617FB" w14:textId="77777777" w:rsidR="00524015" w:rsidRPr="00524015" w:rsidRDefault="00524015" w:rsidP="00524015">
            <w:pPr>
              <w:pStyle w:val="Standard"/>
            </w:pPr>
            <w:r w:rsidRPr="00524015">
              <w:t>Interpret and Mark Code</w:t>
            </w:r>
          </w:p>
          <w:p w14:paraId="5292C1FD" w14:textId="77777777" w:rsidR="00524015" w:rsidRPr="00524015" w:rsidRDefault="00524015" w:rsidP="00524015">
            <w:pPr>
              <w:pStyle w:val="Standard"/>
            </w:pPr>
            <w:r w:rsidRPr="00524015">
              <w:t>Process User Data</w:t>
            </w:r>
          </w:p>
          <w:p w14:paraId="6328DD87" w14:textId="77777777" w:rsidR="00524015" w:rsidRPr="00524015" w:rsidRDefault="00524015" w:rsidP="00524015">
            <w:pPr>
              <w:pStyle w:val="Standard"/>
            </w:pPr>
            <w:r w:rsidRPr="00524015">
              <w:t>Output Code</w:t>
            </w:r>
          </w:p>
          <w:p w14:paraId="31C75CFC" w14:textId="77777777" w:rsidR="00524015" w:rsidRPr="00524015" w:rsidRDefault="00524015" w:rsidP="00524015">
            <w:pPr>
              <w:pStyle w:val="Standard"/>
            </w:pPr>
            <w:r w:rsidRPr="00524015">
              <w:t>Parse Exercise</w:t>
            </w:r>
          </w:p>
        </w:tc>
      </w:tr>
      <w:tr w:rsidR="00524015" w:rsidRPr="00524015" w14:paraId="50DAB9FC" w14:textId="77777777" w:rsidTr="00370C91">
        <w:tc>
          <w:tcPr>
            <w:tcW w:w="4508" w:type="dxa"/>
          </w:tcPr>
          <w:p w14:paraId="65FE26A1" w14:textId="77777777" w:rsidR="00524015" w:rsidRPr="00524015" w:rsidRDefault="00524015" w:rsidP="00524015">
            <w:pPr>
              <w:pStyle w:val="Standard"/>
            </w:pPr>
            <w:r w:rsidRPr="00524015">
              <w:rPr>
                <w:b/>
              </w:rPr>
              <w:t xml:space="preserve">Storage </w:t>
            </w:r>
            <w:r w:rsidRPr="00524015">
              <w:t>e.g.</w:t>
            </w:r>
          </w:p>
          <w:p w14:paraId="621CDE94" w14:textId="77777777" w:rsidR="00524015" w:rsidRPr="00524015" w:rsidRDefault="00524015" w:rsidP="00524015">
            <w:pPr>
              <w:pStyle w:val="Standard"/>
            </w:pPr>
            <w:r w:rsidRPr="00524015">
              <w:t>User Details Database</w:t>
            </w:r>
          </w:p>
          <w:p w14:paraId="0893C9C8" w14:textId="77777777" w:rsidR="00524015" w:rsidRPr="00524015" w:rsidRDefault="00524015" w:rsidP="00524015">
            <w:pPr>
              <w:pStyle w:val="Standard"/>
            </w:pPr>
            <w:r w:rsidRPr="00524015">
              <w:t>Exercise Database</w:t>
            </w:r>
          </w:p>
        </w:tc>
        <w:tc>
          <w:tcPr>
            <w:tcW w:w="4508" w:type="dxa"/>
          </w:tcPr>
          <w:p w14:paraId="28B0B45B" w14:textId="77777777" w:rsidR="00524015" w:rsidRPr="00524015" w:rsidRDefault="00524015" w:rsidP="00524015">
            <w:pPr>
              <w:pStyle w:val="Standard"/>
            </w:pPr>
            <w:r w:rsidRPr="00524015">
              <w:rPr>
                <w:b/>
              </w:rPr>
              <w:t xml:space="preserve">Outputs </w:t>
            </w:r>
            <w:r w:rsidRPr="00524015">
              <w:t>e.g.</w:t>
            </w:r>
          </w:p>
          <w:p w14:paraId="1E03D177" w14:textId="77777777" w:rsidR="00524015" w:rsidRPr="00524015" w:rsidRDefault="00524015" w:rsidP="00524015">
            <w:pPr>
              <w:pStyle w:val="Standard"/>
            </w:pPr>
            <w:r w:rsidRPr="00524015">
              <w:t>Exercises</w:t>
            </w:r>
          </w:p>
          <w:p w14:paraId="138783DF" w14:textId="77777777" w:rsidR="00524015" w:rsidRPr="00524015" w:rsidRDefault="00524015" w:rsidP="00524015">
            <w:pPr>
              <w:pStyle w:val="Standard"/>
            </w:pPr>
            <w:r w:rsidRPr="00524015">
              <w:t>Code Output</w:t>
            </w:r>
          </w:p>
        </w:tc>
      </w:tr>
    </w:tbl>
    <w:p w14:paraId="02FECD8D" w14:textId="77777777" w:rsidR="00524015" w:rsidRDefault="00524015" w:rsidP="00AB1215">
      <w:pPr>
        <w:pStyle w:val="Standard"/>
      </w:pPr>
    </w:p>
    <w:p w14:paraId="1120FFC2" w14:textId="77777777" w:rsidR="00524015" w:rsidRDefault="00524015" w:rsidP="00AB1215">
      <w:pPr>
        <w:pStyle w:val="Standard"/>
      </w:pPr>
    </w:p>
    <w:p w14:paraId="65C3BADA" w14:textId="58C9AAE8" w:rsidR="00524015" w:rsidRDefault="00524015" w:rsidP="00524015">
      <w:pPr>
        <w:pStyle w:val="Heading2"/>
      </w:pPr>
      <w:bookmarkStart w:id="16" w:name="_Toc449545543"/>
      <w:r>
        <w:t>Modular Structure of System</w:t>
      </w:r>
      <w:bookmarkEnd w:id="16"/>
    </w:p>
    <w:p w14:paraId="40830324" w14:textId="77777777" w:rsidR="00462337" w:rsidRDefault="00462337" w:rsidP="00524015">
      <w:pPr>
        <w:pStyle w:val="Standard"/>
      </w:pPr>
    </w:p>
    <w:p w14:paraId="295FFA5E" w14:textId="46CAFF45" w:rsidR="00370C91" w:rsidRDefault="00370C91" w:rsidP="00524015">
      <w:pPr>
        <w:pStyle w:val="Standard"/>
      </w:pPr>
      <w:r>
        <w:rPr>
          <w:b/>
          <w:noProof/>
          <w:sz w:val="32"/>
          <w:u w:val="single"/>
          <w:lang w:eastAsia="en-GB" w:bidi="ar-SA"/>
        </w:rPr>
        <w:drawing>
          <wp:anchor distT="0" distB="0" distL="114300" distR="114300" simplePos="0" relativeHeight="251658243" behindDoc="0" locked="0" layoutInCell="1" allowOverlap="1" wp14:anchorId="608BA7ED" wp14:editId="31A10EAD">
            <wp:simplePos x="0" y="0"/>
            <wp:positionH relativeFrom="margin">
              <wp:align>center</wp:align>
            </wp:positionH>
            <wp:positionV relativeFrom="paragraph">
              <wp:posOffset>389255</wp:posOffset>
            </wp:positionV>
            <wp:extent cx="5989320" cy="3467100"/>
            <wp:effectExtent l="0" t="0" r="0" b="57150"/>
            <wp:wrapSquare wrapText="bothSides"/>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page">
              <wp14:pctWidth>0</wp14:pctWidth>
            </wp14:sizeRelH>
            <wp14:sizeRelV relativeFrom="page">
              <wp14:pctHeight>0</wp14:pctHeight>
            </wp14:sizeRelV>
          </wp:anchor>
        </w:drawing>
      </w:r>
      <w:r w:rsidR="00462337">
        <w:t>Website Structure:</w:t>
      </w:r>
    </w:p>
    <w:p w14:paraId="3DACA932" w14:textId="5523F600" w:rsidR="007D03F2" w:rsidRDefault="00E33213" w:rsidP="00524015">
      <w:pPr>
        <w:pStyle w:val="Standard"/>
      </w:pPr>
      <w:r>
        <w:lastRenderedPageBreak/>
        <w:t>Security Model:</w:t>
      </w:r>
    </w:p>
    <w:p w14:paraId="01B98BFB" w14:textId="5FA14241" w:rsidR="00E33213" w:rsidRDefault="00543843" w:rsidP="00524015">
      <w:pPr>
        <w:pStyle w:val="Standard"/>
      </w:pPr>
      <w:r>
        <w:rPr>
          <w:noProof/>
          <w:lang w:eastAsia="en-GB" w:bidi="ar-SA"/>
        </w:rPr>
        <w:drawing>
          <wp:anchor distT="0" distB="0" distL="114300" distR="114300" simplePos="0" relativeHeight="251658244" behindDoc="0" locked="0" layoutInCell="1" allowOverlap="1" wp14:anchorId="658CA110" wp14:editId="381F5684">
            <wp:simplePos x="0" y="0"/>
            <wp:positionH relativeFrom="column">
              <wp:posOffset>0</wp:posOffset>
            </wp:positionH>
            <wp:positionV relativeFrom="paragraph">
              <wp:posOffset>100330</wp:posOffset>
            </wp:positionV>
            <wp:extent cx="5730875" cy="1941830"/>
            <wp:effectExtent l="0" t="0" r="3175"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curityModel.jpg"/>
                    <pic:cNvPicPr/>
                  </pic:nvPicPr>
                  <pic:blipFill>
                    <a:blip r:embed="rId16">
                      <a:extLst>
                        <a:ext uri="{28A0092B-C50C-407E-A947-70E740481C1C}">
                          <a14:useLocalDpi xmlns:a14="http://schemas.microsoft.com/office/drawing/2010/main" val="0"/>
                        </a:ext>
                      </a:extLst>
                    </a:blip>
                    <a:stretch>
                      <a:fillRect/>
                    </a:stretch>
                  </pic:blipFill>
                  <pic:spPr>
                    <a:xfrm>
                      <a:off x="0" y="0"/>
                      <a:ext cx="5730875" cy="1941830"/>
                    </a:xfrm>
                    <a:prstGeom prst="rect">
                      <a:avLst/>
                    </a:prstGeom>
                  </pic:spPr>
                </pic:pic>
              </a:graphicData>
            </a:graphic>
            <wp14:sizeRelV relativeFrom="margin">
              <wp14:pctHeight>0</wp14:pctHeight>
            </wp14:sizeRelV>
          </wp:anchor>
        </w:drawing>
      </w:r>
    </w:p>
    <w:p w14:paraId="377F2CA8" w14:textId="03565013" w:rsidR="00370C91" w:rsidRDefault="00E33213" w:rsidP="00524015">
      <w:pPr>
        <w:pStyle w:val="Standard"/>
      </w:pPr>
      <w:r>
        <w:t xml:space="preserve">The above diagram shows the various stages of </w:t>
      </w:r>
      <w:r w:rsidR="002A1D69">
        <w:t xml:space="preserve">sensitive data transmission from client to </w:t>
      </w:r>
      <w:r w:rsidR="002A1D69" w:rsidRPr="0012388A">
        <w:rPr>
          <w:noProof/>
        </w:rPr>
        <w:t>server</w:t>
      </w:r>
      <w:r w:rsidR="002A1D69">
        <w:t xml:space="preserve">. The node </w:t>
      </w:r>
      <w:r w:rsidR="002A1D69" w:rsidRPr="00EA79CE">
        <w:rPr>
          <w:noProof/>
        </w:rPr>
        <w:t>labeled</w:t>
      </w:r>
      <w:r w:rsidR="002A1D69">
        <w:t xml:space="preserve"> “Client” represents the traditional </w:t>
      </w:r>
      <w:r w:rsidR="002A1D69" w:rsidRPr="0012388A">
        <w:rPr>
          <w:noProof/>
        </w:rPr>
        <w:t>web</w:t>
      </w:r>
      <w:r w:rsidR="0012388A" w:rsidRPr="0012388A">
        <w:rPr>
          <w:noProof/>
        </w:rPr>
        <w:t xml:space="preserve"> </w:t>
      </w:r>
      <w:r w:rsidR="002A1D69" w:rsidRPr="0012388A">
        <w:rPr>
          <w:noProof/>
        </w:rPr>
        <w:t>pages</w:t>
      </w:r>
      <w:r w:rsidR="002A1D69">
        <w:t xml:space="preserve"> that transmit data through HTTP POST e.g Login, SignUp. The node “AJAX Client”</w:t>
      </w:r>
      <w:r w:rsidR="009F4CE3">
        <w:t xml:space="preserve"> represents the AJAX communication between client </w:t>
      </w:r>
      <w:r w:rsidR="00667080">
        <w:t>and server on the exercise page this is done using HTTP POST also. The “Cookie”</w:t>
      </w:r>
      <w:r w:rsidR="004E72DC">
        <w:t xml:space="preserve"> node represents the HTTP Cookie stored in the brow</w:t>
      </w:r>
      <w:r w:rsidR="003C76E8">
        <w:t>ser and the data stored in the C</w:t>
      </w:r>
      <w:r w:rsidR="004E72DC">
        <w:t>ookie.</w:t>
      </w:r>
    </w:p>
    <w:p w14:paraId="7D2113DB" w14:textId="77777777" w:rsidR="00E33213" w:rsidRDefault="00E33213" w:rsidP="00524015">
      <w:pPr>
        <w:pStyle w:val="Standard"/>
      </w:pPr>
    </w:p>
    <w:p w14:paraId="19DF333D" w14:textId="4C5B5D45" w:rsidR="00704BF6" w:rsidRDefault="007D03F2" w:rsidP="007D03F2">
      <w:pPr>
        <w:pStyle w:val="Heading2"/>
      </w:pPr>
      <w:bookmarkStart w:id="17" w:name="_Toc449545544"/>
      <w:r>
        <w:t>Data Dictionary</w:t>
      </w:r>
      <w:bookmarkEnd w:id="17"/>
    </w:p>
    <w:p w14:paraId="483BC49C" w14:textId="6F819E48" w:rsidR="007D03F2" w:rsidRDefault="007D03F2" w:rsidP="007D03F2">
      <w:pPr>
        <w:pStyle w:val="Standard"/>
      </w:pPr>
    </w:p>
    <w:p w14:paraId="5AA22C3C" w14:textId="118ED8F5" w:rsidR="007159F1" w:rsidRDefault="007159F1" w:rsidP="007D03F2">
      <w:pPr>
        <w:pStyle w:val="Standard"/>
      </w:pPr>
      <w:r>
        <w:t>User Database:</w:t>
      </w:r>
    </w:p>
    <w:tbl>
      <w:tblPr>
        <w:tblStyle w:val="PlainTable1"/>
        <w:tblW w:w="0" w:type="auto"/>
        <w:tblLook w:val="04A0" w:firstRow="1" w:lastRow="0" w:firstColumn="1" w:lastColumn="0" w:noHBand="0" w:noVBand="1"/>
      </w:tblPr>
      <w:tblGrid>
        <w:gridCol w:w="2512"/>
        <w:gridCol w:w="1750"/>
        <w:gridCol w:w="2402"/>
        <w:gridCol w:w="2352"/>
      </w:tblGrid>
      <w:tr w:rsidR="007159F1" w:rsidRPr="007159F1" w14:paraId="7AEDECEC" w14:textId="77777777" w:rsidTr="00370C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2" w:type="dxa"/>
          </w:tcPr>
          <w:p w14:paraId="4194B39A" w14:textId="77777777" w:rsidR="007159F1" w:rsidRPr="007159F1" w:rsidRDefault="007159F1" w:rsidP="007159F1">
            <w:pPr>
              <w:pStyle w:val="Standard"/>
            </w:pPr>
            <w:r w:rsidRPr="007159F1">
              <w:t>Field Name</w:t>
            </w:r>
          </w:p>
        </w:tc>
        <w:tc>
          <w:tcPr>
            <w:tcW w:w="1750" w:type="dxa"/>
          </w:tcPr>
          <w:p w14:paraId="00BAFCE1" w14:textId="77777777" w:rsidR="007159F1" w:rsidRPr="007159F1" w:rsidRDefault="007159F1" w:rsidP="007159F1">
            <w:pPr>
              <w:pStyle w:val="Standard"/>
              <w:cnfStyle w:val="100000000000" w:firstRow="1" w:lastRow="0" w:firstColumn="0" w:lastColumn="0" w:oddVBand="0" w:evenVBand="0" w:oddHBand="0" w:evenHBand="0" w:firstRowFirstColumn="0" w:firstRowLastColumn="0" w:lastRowFirstColumn="0" w:lastRowLastColumn="0"/>
            </w:pPr>
            <w:r w:rsidRPr="007159F1">
              <w:t>Data Type</w:t>
            </w:r>
          </w:p>
        </w:tc>
        <w:tc>
          <w:tcPr>
            <w:tcW w:w="2402" w:type="dxa"/>
          </w:tcPr>
          <w:p w14:paraId="208406BA" w14:textId="77777777" w:rsidR="007159F1" w:rsidRPr="007159F1" w:rsidRDefault="007159F1" w:rsidP="007159F1">
            <w:pPr>
              <w:pStyle w:val="Standard"/>
              <w:cnfStyle w:val="100000000000" w:firstRow="1" w:lastRow="0" w:firstColumn="0" w:lastColumn="0" w:oddVBand="0" w:evenVBand="0" w:oddHBand="0" w:evenHBand="0" w:firstRowFirstColumn="0" w:firstRowLastColumn="0" w:lastRowFirstColumn="0" w:lastRowLastColumn="0"/>
            </w:pPr>
            <w:r w:rsidRPr="007159F1">
              <w:t>Validation</w:t>
            </w:r>
          </w:p>
        </w:tc>
        <w:tc>
          <w:tcPr>
            <w:tcW w:w="2352" w:type="dxa"/>
          </w:tcPr>
          <w:p w14:paraId="0402CFE3" w14:textId="77777777" w:rsidR="007159F1" w:rsidRPr="007159F1" w:rsidRDefault="007159F1" w:rsidP="007159F1">
            <w:pPr>
              <w:pStyle w:val="Standard"/>
              <w:cnfStyle w:val="100000000000" w:firstRow="1" w:lastRow="0" w:firstColumn="0" w:lastColumn="0" w:oddVBand="0" w:evenVBand="0" w:oddHBand="0" w:evenHBand="0" w:firstRowFirstColumn="0" w:firstRowLastColumn="0" w:lastRowFirstColumn="0" w:lastRowLastColumn="0"/>
            </w:pPr>
            <w:r w:rsidRPr="007159F1">
              <w:t>Reason</w:t>
            </w:r>
          </w:p>
        </w:tc>
      </w:tr>
      <w:tr w:rsidR="007159F1" w:rsidRPr="007159F1" w14:paraId="087DD772" w14:textId="77777777" w:rsidTr="00370C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2" w:type="dxa"/>
          </w:tcPr>
          <w:p w14:paraId="14A71DCC" w14:textId="77777777" w:rsidR="007159F1" w:rsidRPr="000A2C3F" w:rsidRDefault="007159F1" w:rsidP="007159F1">
            <w:pPr>
              <w:pStyle w:val="Standard"/>
              <w:rPr>
                <w:sz w:val="24"/>
              </w:rPr>
            </w:pPr>
            <w:r w:rsidRPr="000A2C3F">
              <w:rPr>
                <w:sz w:val="24"/>
              </w:rPr>
              <w:t>Name</w:t>
            </w:r>
          </w:p>
        </w:tc>
        <w:tc>
          <w:tcPr>
            <w:tcW w:w="1750" w:type="dxa"/>
          </w:tcPr>
          <w:p w14:paraId="6A2EE74F" w14:textId="77777777" w:rsidR="007159F1" w:rsidRPr="000A2C3F" w:rsidRDefault="007159F1"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String</w:t>
            </w:r>
          </w:p>
        </w:tc>
        <w:tc>
          <w:tcPr>
            <w:tcW w:w="2402" w:type="dxa"/>
          </w:tcPr>
          <w:p w14:paraId="246CB77D" w14:textId="77777777" w:rsidR="007159F1" w:rsidRPr="000A2C3F" w:rsidRDefault="007159F1"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No numbers or special characters</w:t>
            </w:r>
          </w:p>
        </w:tc>
        <w:tc>
          <w:tcPr>
            <w:tcW w:w="2352" w:type="dxa"/>
          </w:tcPr>
          <w:p w14:paraId="79C7FE90" w14:textId="77777777" w:rsidR="007159F1" w:rsidRPr="000A2C3F" w:rsidRDefault="007159F1"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Refer to user</w:t>
            </w:r>
          </w:p>
        </w:tc>
      </w:tr>
      <w:tr w:rsidR="007159F1" w:rsidRPr="007159F1" w14:paraId="24F128C9" w14:textId="77777777" w:rsidTr="00370C91">
        <w:tc>
          <w:tcPr>
            <w:cnfStyle w:val="001000000000" w:firstRow="0" w:lastRow="0" w:firstColumn="1" w:lastColumn="0" w:oddVBand="0" w:evenVBand="0" w:oddHBand="0" w:evenHBand="0" w:firstRowFirstColumn="0" w:firstRowLastColumn="0" w:lastRowFirstColumn="0" w:lastRowLastColumn="0"/>
            <w:tcW w:w="2512" w:type="dxa"/>
          </w:tcPr>
          <w:p w14:paraId="5EBEF113" w14:textId="77777777" w:rsidR="007159F1" w:rsidRPr="000A2C3F" w:rsidRDefault="007159F1" w:rsidP="007159F1">
            <w:pPr>
              <w:pStyle w:val="Standard"/>
              <w:rPr>
                <w:sz w:val="24"/>
              </w:rPr>
            </w:pPr>
            <w:r w:rsidRPr="000A2C3F">
              <w:rPr>
                <w:sz w:val="24"/>
              </w:rPr>
              <w:t>Email</w:t>
            </w:r>
          </w:p>
        </w:tc>
        <w:tc>
          <w:tcPr>
            <w:tcW w:w="1750" w:type="dxa"/>
          </w:tcPr>
          <w:p w14:paraId="5E335CBD" w14:textId="77777777" w:rsidR="007159F1" w:rsidRPr="000A2C3F" w:rsidRDefault="007159F1"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String</w:t>
            </w:r>
          </w:p>
        </w:tc>
        <w:tc>
          <w:tcPr>
            <w:tcW w:w="2402" w:type="dxa"/>
          </w:tcPr>
          <w:p w14:paraId="73799BA5" w14:textId="77777777" w:rsidR="007159F1" w:rsidRPr="000A2C3F" w:rsidRDefault="007159F1"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Incorporates @ and .</w:t>
            </w:r>
          </w:p>
        </w:tc>
        <w:tc>
          <w:tcPr>
            <w:tcW w:w="2352" w:type="dxa"/>
          </w:tcPr>
          <w:p w14:paraId="1B54F2BE" w14:textId="77777777" w:rsidR="007159F1" w:rsidRPr="000A2C3F" w:rsidRDefault="007159F1"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Email and identify user</w:t>
            </w:r>
          </w:p>
        </w:tc>
      </w:tr>
      <w:tr w:rsidR="007159F1" w:rsidRPr="007159F1" w14:paraId="698B8EAD" w14:textId="77777777" w:rsidTr="00370C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2" w:type="dxa"/>
          </w:tcPr>
          <w:p w14:paraId="52B65E9E" w14:textId="77777777" w:rsidR="007159F1" w:rsidRPr="000A2C3F" w:rsidRDefault="007159F1" w:rsidP="007159F1">
            <w:pPr>
              <w:pStyle w:val="Standard"/>
              <w:rPr>
                <w:sz w:val="24"/>
              </w:rPr>
            </w:pPr>
            <w:r w:rsidRPr="000A2C3F">
              <w:rPr>
                <w:sz w:val="24"/>
              </w:rPr>
              <w:t>Username</w:t>
            </w:r>
          </w:p>
        </w:tc>
        <w:tc>
          <w:tcPr>
            <w:tcW w:w="1750" w:type="dxa"/>
          </w:tcPr>
          <w:p w14:paraId="3958A4B2" w14:textId="77777777" w:rsidR="007159F1" w:rsidRPr="000A2C3F" w:rsidRDefault="007159F1"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String</w:t>
            </w:r>
          </w:p>
        </w:tc>
        <w:tc>
          <w:tcPr>
            <w:tcW w:w="2402" w:type="dxa"/>
          </w:tcPr>
          <w:p w14:paraId="18B31D94" w14:textId="77777777" w:rsidR="007159F1" w:rsidRPr="000A2C3F" w:rsidRDefault="007159F1"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No special characters</w:t>
            </w:r>
          </w:p>
        </w:tc>
        <w:tc>
          <w:tcPr>
            <w:tcW w:w="2352" w:type="dxa"/>
          </w:tcPr>
          <w:p w14:paraId="2A82733C" w14:textId="77777777" w:rsidR="007159F1" w:rsidRPr="000A2C3F" w:rsidRDefault="007159F1"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Login with and identify user</w:t>
            </w:r>
          </w:p>
        </w:tc>
      </w:tr>
      <w:tr w:rsidR="007159F1" w:rsidRPr="007159F1" w14:paraId="14D1DAD7" w14:textId="77777777" w:rsidTr="00370C91">
        <w:tc>
          <w:tcPr>
            <w:cnfStyle w:val="001000000000" w:firstRow="0" w:lastRow="0" w:firstColumn="1" w:lastColumn="0" w:oddVBand="0" w:evenVBand="0" w:oddHBand="0" w:evenHBand="0" w:firstRowFirstColumn="0" w:firstRowLastColumn="0" w:lastRowFirstColumn="0" w:lastRowLastColumn="0"/>
            <w:tcW w:w="2512" w:type="dxa"/>
          </w:tcPr>
          <w:p w14:paraId="29ED606F" w14:textId="77777777" w:rsidR="007159F1" w:rsidRPr="000A2C3F" w:rsidRDefault="007159F1" w:rsidP="007159F1">
            <w:pPr>
              <w:pStyle w:val="Standard"/>
              <w:rPr>
                <w:sz w:val="24"/>
              </w:rPr>
            </w:pPr>
            <w:r w:rsidRPr="000A2C3F">
              <w:rPr>
                <w:sz w:val="24"/>
              </w:rPr>
              <w:t>PasswordHash</w:t>
            </w:r>
          </w:p>
        </w:tc>
        <w:tc>
          <w:tcPr>
            <w:tcW w:w="1750" w:type="dxa"/>
          </w:tcPr>
          <w:p w14:paraId="12995725" w14:textId="77777777" w:rsidR="007159F1" w:rsidRPr="000A2C3F" w:rsidRDefault="007159F1"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String</w:t>
            </w:r>
          </w:p>
        </w:tc>
        <w:tc>
          <w:tcPr>
            <w:tcW w:w="2402" w:type="dxa"/>
          </w:tcPr>
          <w:p w14:paraId="1FB0F199" w14:textId="77777777" w:rsidR="007159F1" w:rsidRPr="000A2C3F" w:rsidRDefault="007159F1" w:rsidP="007159F1">
            <w:pPr>
              <w:pStyle w:val="Standard"/>
              <w:cnfStyle w:val="000000000000" w:firstRow="0" w:lastRow="0" w:firstColumn="0" w:lastColumn="0" w:oddVBand="0" w:evenVBand="0" w:oddHBand="0" w:evenHBand="0" w:firstRowFirstColumn="0" w:firstRowLastColumn="0" w:lastRowFirstColumn="0" w:lastRowLastColumn="0"/>
              <w:rPr>
                <w:sz w:val="24"/>
              </w:rPr>
            </w:pPr>
          </w:p>
        </w:tc>
        <w:tc>
          <w:tcPr>
            <w:tcW w:w="2352" w:type="dxa"/>
          </w:tcPr>
          <w:p w14:paraId="6231352D" w14:textId="569733AC" w:rsidR="007159F1" w:rsidRPr="000A2C3F" w:rsidRDefault="007159F1"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 xml:space="preserve">To login </w:t>
            </w:r>
            <w:r w:rsidR="007A1E1A">
              <w:rPr>
                <w:sz w:val="24"/>
              </w:rPr>
              <w:t xml:space="preserve">securely </w:t>
            </w:r>
            <w:r w:rsidRPr="000A2C3F">
              <w:rPr>
                <w:sz w:val="24"/>
              </w:rPr>
              <w:t>with</w:t>
            </w:r>
          </w:p>
        </w:tc>
      </w:tr>
      <w:tr w:rsidR="007159F1" w:rsidRPr="007159F1" w14:paraId="468B0662" w14:textId="77777777" w:rsidTr="00370C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2" w:type="dxa"/>
          </w:tcPr>
          <w:p w14:paraId="51C51543" w14:textId="77777777" w:rsidR="007159F1" w:rsidRPr="000A2C3F" w:rsidRDefault="007159F1" w:rsidP="007159F1">
            <w:pPr>
              <w:pStyle w:val="Standard"/>
              <w:rPr>
                <w:sz w:val="24"/>
              </w:rPr>
            </w:pPr>
            <w:r w:rsidRPr="000A2C3F">
              <w:rPr>
                <w:sz w:val="24"/>
              </w:rPr>
              <w:t>UserLevel</w:t>
            </w:r>
          </w:p>
        </w:tc>
        <w:tc>
          <w:tcPr>
            <w:tcW w:w="1750" w:type="dxa"/>
          </w:tcPr>
          <w:p w14:paraId="10CD9D29" w14:textId="77777777" w:rsidR="007159F1" w:rsidRPr="000A2C3F" w:rsidRDefault="007159F1"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Int</w:t>
            </w:r>
          </w:p>
        </w:tc>
        <w:tc>
          <w:tcPr>
            <w:tcW w:w="2402" w:type="dxa"/>
          </w:tcPr>
          <w:p w14:paraId="3B12DE00" w14:textId="77777777" w:rsidR="007159F1" w:rsidRPr="000A2C3F" w:rsidRDefault="007159F1" w:rsidP="007159F1">
            <w:pPr>
              <w:pStyle w:val="Standard"/>
              <w:cnfStyle w:val="000000100000" w:firstRow="0" w:lastRow="0" w:firstColumn="0" w:lastColumn="0" w:oddVBand="0" w:evenVBand="0" w:oddHBand="1" w:evenHBand="0" w:firstRowFirstColumn="0" w:firstRowLastColumn="0" w:lastRowFirstColumn="0" w:lastRowLastColumn="0"/>
              <w:rPr>
                <w:sz w:val="24"/>
              </w:rPr>
            </w:pPr>
          </w:p>
        </w:tc>
        <w:tc>
          <w:tcPr>
            <w:tcW w:w="2352" w:type="dxa"/>
          </w:tcPr>
          <w:p w14:paraId="5DDB7100" w14:textId="77777777" w:rsidR="007159F1" w:rsidRPr="000A2C3F" w:rsidRDefault="007159F1"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Identify where user is in the course</w:t>
            </w:r>
          </w:p>
        </w:tc>
      </w:tr>
    </w:tbl>
    <w:p w14:paraId="1E1AFCB7" w14:textId="49EBF3C6" w:rsidR="007D03F2" w:rsidRDefault="007D03F2" w:rsidP="007D03F2">
      <w:pPr>
        <w:pStyle w:val="Standard"/>
      </w:pPr>
    </w:p>
    <w:p w14:paraId="7BF3DE39" w14:textId="33A8A460" w:rsidR="007159F1" w:rsidRDefault="007159F1" w:rsidP="007D03F2">
      <w:pPr>
        <w:pStyle w:val="Standard"/>
      </w:pPr>
      <w:r>
        <w:t>Exercise Database:</w:t>
      </w:r>
    </w:p>
    <w:tbl>
      <w:tblPr>
        <w:tblStyle w:val="PlainTable1"/>
        <w:tblW w:w="9067" w:type="dxa"/>
        <w:tblLook w:val="04A0" w:firstRow="1" w:lastRow="0" w:firstColumn="1" w:lastColumn="0" w:noHBand="0" w:noVBand="1"/>
      </w:tblPr>
      <w:tblGrid>
        <w:gridCol w:w="2483"/>
        <w:gridCol w:w="2332"/>
        <w:gridCol w:w="4252"/>
      </w:tblGrid>
      <w:tr w:rsidR="00617FEF" w:rsidRPr="007159F1" w14:paraId="6837BE74" w14:textId="77777777" w:rsidTr="00617F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3" w:type="dxa"/>
          </w:tcPr>
          <w:p w14:paraId="1C514BE2" w14:textId="77777777" w:rsidR="00617FEF" w:rsidRPr="007159F1" w:rsidRDefault="00617FEF" w:rsidP="007159F1">
            <w:pPr>
              <w:pStyle w:val="Standard"/>
            </w:pPr>
            <w:r w:rsidRPr="007159F1">
              <w:t>Field Name</w:t>
            </w:r>
          </w:p>
        </w:tc>
        <w:tc>
          <w:tcPr>
            <w:tcW w:w="2332" w:type="dxa"/>
          </w:tcPr>
          <w:p w14:paraId="75D8D692" w14:textId="77777777" w:rsidR="00617FEF" w:rsidRPr="007159F1" w:rsidRDefault="00617FEF" w:rsidP="007159F1">
            <w:pPr>
              <w:pStyle w:val="Standard"/>
              <w:cnfStyle w:val="100000000000" w:firstRow="1" w:lastRow="0" w:firstColumn="0" w:lastColumn="0" w:oddVBand="0" w:evenVBand="0" w:oddHBand="0" w:evenHBand="0" w:firstRowFirstColumn="0" w:firstRowLastColumn="0" w:lastRowFirstColumn="0" w:lastRowLastColumn="0"/>
            </w:pPr>
            <w:r w:rsidRPr="007159F1">
              <w:t>Data Type</w:t>
            </w:r>
          </w:p>
        </w:tc>
        <w:tc>
          <w:tcPr>
            <w:tcW w:w="4252" w:type="dxa"/>
          </w:tcPr>
          <w:p w14:paraId="677AAC7A" w14:textId="77777777" w:rsidR="00617FEF" w:rsidRPr="007159F1" w:rsidRDefault="00617FEF" w:rsidP="007159F1">
            <w:pPr>
              <w:pStyle w:val="Standard"/>
              <w:cnfStyle w:val="100000000000" w:firstRow="1" w:lastRow="0" w:firstColumn="0" w:lastColumn="0" w:oddVBand="0" w:evenVBand="0" w:oddHBand="0" w:evenHBand="0" w:firstRowFirstColumn="0" w:firstRowLastColumn="0" w:lastRowFirstColumn="0" w:lastRowLastColumn="0"/>
            </w:pPr>
            <w:r w:rsidRPr="007159F1">
              <w:t>Reason</w:t>
            </w:r>
          </w:p>
        </w:tc>
      </w:tr>
      <w:tr w:rsidR="00617FEF" w:rsidRPr="007159F1" w14:paraId="7E0821A2" w14:textId="77777777" w:rsidTr="00617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3" w:type="dxa"/>
          </w:tcPr>
          <w:p w14:paraId="3D9244D4" w14:textId="2F530E20" w:rsidR="00617FEF" w:rsidRPr="000A2C3F" w:rsidRDefault="00617FEF" w:rsidP="007159F1">
            <w:pPr>
              <w:pStyle w:val="Standard"/>
              <w:rPr>
                <w:sz w:val="24"/>
              </w:rPr>
            </w:pPr>
            <w:r w:rsidRPr="000A2C3F">
              <w:rPr>
                <w:sz w:val="24"/>
              </w:rPr>
              <w:t>DBID</w:t>
            </w:r>
          </w:p>
        </w:tc>
        <w:tc>
          <w:tcPr>
            <w:tcW w:w="2332" w:type="dxa"/>
          </w:tcPr>
          <w:p w14:paraId="2F6746F1" w14:textId="4B4A22C8" w:rsidR="00617FEF" w:rsidRPr="000A2C3F" w:rsidRDefault="00617FEF"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Int</w:t>
            </w:r>
          </w:p>
        </w:tc>
        <w:tc>
          <w:tcPr>
            <w:tcW w:w="4252" w:type="dxa"/>
          </w:tcPr>
          <w:p w14:paraId="70C98534" w14:textId="1386C646" w:rsidR="00617FEF" w:rsidRPr="000A2C3F" w:rsidRDefault="00E166F8"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Acts as DB key</w:t>
            </w:r>
          </w:p>
        </w:tc>
      </w:tr>
      <w:tr w:rsidR="00617FEF" w:rsidRPr="007159F1" w14:paraId="274C15E0" w14:textId="77777777" w:rsidTr="00617FEF">
        <w:tc>
          <w:tcPr>
            <w:cnfStyle w:val="001000000000" w:firstRow="0" w:lastRow="0" w:firstColumn="1" w:lastColumn="0" w:oddVBand="0" w:evenVBand="0" w:oddHBand="0" w:evenHBand="0" w:firstRowFirstColumn="0" w:firstRowLastColumn="0" w:lastRowFirstColumn="0" w:lastRowLastColumn="0"/>
            <w:tcW w:w="2483" w:type="dxa"/>
          </w:tcPr>
          <w:p w14:paraId="7671E183" w14:textId="77777777" w:rsidR="00617FEF" w:rsidRPr="000A2C3F" w:rsidRDefault="00617FEF" w:rsidP="006B345D">
            <w:pPr>
              <w:pStyle w:val="Standard"/>
              <w:rPr>
                <w:sz w:val="24"/>
              </w:rPr>
            </w:pPr>
            <w:r w:rsidRPr="000A2C3F">
              <w:rPr>
                <w:sz w:val="24"/>
              </w:rPr>
              <w:t>ExID</w:t>
            </w:r>
          </w:p>
          <w:p w14:paraId="18FF4CE6" w14:textId="32620BF7" w:rsidR="00617FEF" w:rsidRPr="000A2C3F" w:rsidRDefault="00617FEF" w:rsidP="007159F1">
            <w:pPr>
              <w:pStyle w:val="Standard"/>
              <w:rPr>
                <w:sz w:val="24"/>
              </w:rPr>
            </w:pPr>
          </w:p>
        </w:tc>
        <w:tc>
          <w:tcPr>
            <w:tcW w:w="2332" w:type="dxa"/>
          </w:tcPr>
          <w:p w14:paraId="1535CF93" w14:textId="4DB83FE9" w:rsidR="00617FEF" w:rsidRPr="000A2C3F" w:rsidRDefault="00617FEF"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Int</w:t>
            </w:r>
          </w:p>
        </w:tc>
        <w:tc>
          <w:tcPr>
            <w:tcW w:w="4252" w:type="dxa"/>
          </w:tcPr>
          <w:p w14:paraId="7351E1B0" w14:textId="045B4631" w:rsidR="00617FEF" w:rsidRPr="000A2C3F" w:rsidRDefault="00E166F8"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Refer to exercise</w:t>
            </w:r>
          </w:p>
        </w:tc>
      </w:tr>
      <w:tr w:rsidR="00617FEF" w:rsidRPr="007159F1" w14:paraId="3533B426" w14:textId="77777777" w:rsidTr="00617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3" w:type="dxa"/>
          </w:tcPr>
          <w:p w14:paraId="1EA07B3F" w14:textId="77777777" w:rsidR="00617FEF" w:rsidRPr="000A2C3F" w:rsidRDefault="00617FEF" w:rsidP="006B345D">
            <w:pPr>
              <w:pStyle w:val="Standard"/>
              <w:rPr>
                <w:sz w:val="24"/>
              </w:rPr>
            </w:pPr>
            <w:r w:rsidRPr="000A2C3F">
              <w:rPr>
                <w:sz w:val="24"/>
              </w:rPr>
              <w:t>ExTitle</w:t>
            </w:r>
          </w:p>
          <w:p w14:paraId="2CEFEC72" w14:textId="217D8FD3" w:rsidR="00617FEF" w:rsidRPr="000A2C3F" w:rsidRDefault="00617FEF" w:rsidP="007159F1">
            <w:pPr>
              <w:pStyle w:val="Standard"/>
              <w:rPr>
                <w:sz w:val="24"/>
              </w:rPr>
            </w:pPr>
          </w:p>
        </w:tc>
        <w:tc>
          <w:tcPr>
            <w:tcW w:w="2332" w:type="dxa"/>
          </w:tcPr>
          <w:p w14:paraId="0B4EA27D" w14:textId="77777777" w:rsidR="00617FEF" w:rsidRPr="000A2C3F" w:rsidRDefault="00617FEF"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String</w:t>
            </w:r>
          </w:p>
        </w:tc>
        <w:tc>
          <w:tcPr>
            <w:tcW w:w="4252" w:type="dxa"/>
          </w:tcPr>
          <w:p w14:paraId="6F589AB3" w14:textId="5D62717C" w:rsidR="00617FEF" w:rsidRPr="000A2C3F" w:rsidRDefault="00D62436"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Title of exercise</w:t>
            </w:r>
          </w:p>
        </w:tc>
      </w:tr>
      <w:tr w:rsidR="00617FEF" w:rsidRPr="007159F1" w14:paraId="37CB0133" w14:textId="77777777" w:rsidTr="00617FEF">
        <w:tc>
          <w:tcPr>
            <w:cnfStyle w:val="001000000000" w:firstRow="0" w:lastRow="0" w:firstColumn="1" w:lastColumn="0" w:oddVBand="0" w:evenVBand="0" w:oddHBand="0" w:evenHBand="0" w:firstRowFirstColumn="0" w:firstRowLastColumn="0" w:lastRowFirstColumn="0" w:lastRowLastColumn="0"/>
            <w:tcW w:w="2483" w:type="dxa"/>
          </w:tcPr>
          <w:p w14:paraId="757CACE7" w14:textId="77777777" w:rsidR="00617FEF" w:rsidRPr="000A2C3F" w:rsidRDefault="00617FEF" w:rsidP="006B345D">
            <w:pPr>
              <w:pStyle w:val="Standard"/>
              <w:rPr>
                <w:sz w:val="24"/>
              </w:rPr>
            </w:pPr>
            <w:r w:rsidRPr="000A2C3F">
              <w:rPr>
                <w:sz w:val="24"/>
              </w:rPr>
              <w:t>ExDescription</w:t>
            </w:r>
          </w:p>
          <w:p w14:paraId="1B92D7AB" w14:textId="6A5B567F" w:rsidR="00617FEF" w:rsidRPr="000A2C3F" w:rsidRDefault="00617FEF" w:rsidP="007159F1">
            <w:pPr>
              <w:pStyle w:val="Standard"/>
              <w:rPr>
                <w:sz w:val="24"/>
              </w:rPr>
            </w:pPr>
          </w:p>
        </w:tc>
        <w:tc>
          <w:tcPr>
            <w:tcW w:w="2332" w:type="dxa"/>
          </w:tcPr>
          <w:p w14:paraId="6B6887FF" w14:textId="77777777" w:rsidR="00617FEF" w:rsidRPr="000A2C3F" w:rsidRDefault="00617FEF"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String</w:t>
            </w:r>
          </w:p>
        </w:tc>
        <w:tc>
          <w:tcPr>
            <w:tcW w:w="4252" w:type="dxa"/>
          </w:tcPr>
          <w:p w14:paraId="4CDF9103" w14:textId="7E57FB21" w:rsidR="00617FEF" w:rsidRPr="000A2C3F" w:rsidRDefault="00D62436"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Description of exercise</w:t>
            </w:r>
          </w:p>
        </w:tc>
      </w:tr>
      <w:tr w:rsidR="00617FEF" w:rsidRPr="007159F1" w14:paraId="53C5F090" w14:textId="77777777" w:rsidTr="00617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3" w:type="dxa"/>
          </w:tcPr>
          <w:p w14:paraId="01F9C498" w14:textId="396111A6" w:rsidR="00617FEF" w:rsidRPr="000A2C3F" w:rsidRDefault="00617FEF" w:rsidP="007159F1">
            <w:pPr>
              <w:pStyle w:val="Standard"/>
              <w:rPr>
                <w:sz w:val="24"/>
              </w:rPr>
            </w:pPr>
            <w:r w:rsidRPr="000A2C3F">
              <w:rPr>
                <w:sz w:val="24"/>
              </w:rPr>
              <w:t>ExCodeTemplate</w:t>
            </w:r>
          </w:p>
        </w:tc>
        <w:tc>
          <w:tcPr>
            <w:tcW w:w="2332" w:type="dxa"/>
          </w:tcPr>
          <w:p w14:paraId="65F79E22" w14:textId="268B354D" w:rsidR="00617FEF" w:rsidRPr="000A2C3F" w:rsidRDefault="00617FEF"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String</w:t>
            </w:r>
          </w:p>
        </w:tc>
        <w:tc>
          <w:tcPr>
            <w:tcW w:w="4252" w:type="dxa"/>
          </w:tcPr>
          <w:p w14:paraId="5F4ACDCC" w14:textId="7D69EB90" w:rsidR="00617FEF" w:rsidRPr="000A2C3F" w:rsidRDefault="00D62436"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 xml:space="preserve">Code that is put in the editor for the user </w:t>
            </w:r>
            <w:r w:rsidRPr="000A2C3F">
              <w:rPr>
                <w:sz w:val="24"/>
              </w:rPr>
              <w:lastRenderedPageBreak/>
              <w:t>to change</w:t>
            </w:r>
            <w:r w:rsidR="0011062E" w:rsidRPr="000A2C3F">
              <w:rPr>
                <w:sz w:val="24"/>
              </w:rPr>
              <w:t xml:space="preserve"> e.g an if statement where the user has to only change the condition</w:t>
            </w:r>
          </w:p>
        </w:tc>
      </w:tr>
      <w:tr w:rsidR="00617FEF" w:rsidRPr="007159F1" w14:paraId="784A9E9C" w14:textId="77777777" w:rsidTr="00617FEF">
        <w:tc>
          <w:tcPr>
            <w:cnfStyle w:val="001000000000" w:firstRow="0" w:lastRow="0" w:firstColumn="1" w:lastColumn="0" w:oddVBand="0" w:evenVBand="0" w:oddHBand="0" w:evenHBand="0" w:firstRowFirstColumn="0" w:firstRowLastColumn="0" w:lastRowFirstColumn="0" w:lastRowLastColumn="0"/>
            <w:tcW w:w="2483" w:type="dxa"/>
          </w:tcPr>
          <w:p w14:paraId="0C958B28" w14:textId="3D95B8C9" w:rsidR="00617FEF" w:rsidRPr="000A2C3F" w:rsidRDefault="00617FEF" w:rsidP="007159F1">
            <w:pPr>
              <w:pStyle w:val="Standard"/>
              <w:rPr>
                <w:sz w:val="24"/>
              </w:rPr>
            </w:pPr>
            <w:r w:rsidRPr="000A2C3F">
              <w:rPr>
                <w:sz w:val="24"/>
              </w:rPr>
              <w:lastRenderedPageBreak/>
              <w:t>ExAppendCode</w:t>
            </w:r>
          </w:p>
        </w:tc>
        <w:tc>
          <w:tcPr>
            <w:tcW w:w="2332" w:type="dxa"/>
          </w:tcPr>
          <w:p w14:paraId="60083042" w14:textId="13552544" w:rsidR="00617FEF" w:rsidRPr="000A2C3F" w:rsidRDefault="00617FEF"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String</w:t>
            </w:r>
          </w:p>
        </w:tc>
        <w:tc>
          <w:tcPr>
            <w:tcW w:w="4252" w:type="dxa"/>
          </w:tcPr>
          <w:p w14:paraId="142F5E8A" w14:textId="18B887C7" w:rsidR="00617FEF" w:rsidRPr="000A2C3F" w:rsidRDefault="00D62436" w:rsidP="007159F1">
            <w:pPr>
              <w:pStyle w:val="Standard"/>
              <w:cnfStyle w:val="000000000000" w:firstRow="0" w:lastRow="0" w:firstColumn="0" w:lastColumn="0" w:oddVBand="0" w:evenVBand="0" w:oddHBand="0" w:evenHBand="0" w:firstRowFirstColumn="0" w:firstRowLastColumn="0" w:lastRowFirstColumn="0" w:lastRowLastColumn="0"/>
              <w:rPr>
                <w:sz w:val="24"/>
              </w:rPr>
            </w:pPr>
            <w:r w:rsidRPr="000A2C3F">
              <w:rPr>
                <w:sz w:val="24"/>
              </w:rPr>
              <w:t>Code to be appended to the user’s code for the interpreter e.g a print statement for set variables</w:t>
            </w:r>
          </w:p>
        </w:tc>
      </w:tr>
      <w:tr w:rsidR="00617FEF" w:rsidRPr="007159F1" w14:paraId="7ECD9731" w14:textId="77777777" w:rsidTr="00617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3" w:type="dxa"/>
          </w:tcPr>
          <w:p w14:paraId="3BC272D3" w14:textId="7ECE2C2C" w:rsidR="00617FEF" w:rsidRPr="000A2C3F" w:rsidRDefault="00617FEF" w:rsidP="006B345D">
            <w:pPr>
              <w:pStyle w:val="Standard"/>
              <w:rPr>
                <w:sz w:val="24"/>
              </w:rPr>
            </w:pPr>
            <w:r w:rsidRPr="000A2C3F">
              <w:rPr>
                <w:sz w:val="24"/>
              </w:rPr>
              <w:t>ExMarkScheme</w:t>
            </w:r>
          </w:p>
        </w:tc>
        <w:tc>
          <w:tcPr>
            <w:tcW w:w="2332" w:type="dxa"/>
          </w:tcPr>
          <w:p w14:paraId="2DBBD06F" w14:textId="1BEEE6FB" w:rsidR="00617FEF" w:rsidRPr="000A2C3F" w:rsidRDefault="00617FEF"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ExMarkScheme</w:t>
            </w:r>
          </w:p>
        </w:tc>
        <w:tc>
          <w:tcPr>
            <w:tcW w:w="4252" w:type="dxa"/>
          </w:tcPr>
          <w:p w14:paraId="1648B828" w14:textId="6A895FE6" w:rsidR="00617FEF" w:rsidRPr="000A2C3F" w:rsidRDefault="00D62436" w:rsidP="007159F1">
            <w:pPr>
              <w:pStyle w:val="Standard"/>
              <w:cnfStyle w:val="000000100000" w:firstRow="0" w:lastRow="0" w:firstColumn="0" w:lastColumn="0" w:oddVBand="0" w:evenVBand="0" w:oddHBand="1" w:evenHBand="0" w:firstRowFirstColumn="0" w:firstRowLastColumn="0" w:lastRowFirstColumn="0" w:lastRowLastColumn="0"/>
              <w:rPr>
                <w:sz w:val="24"/>
              </w:rPr>
            </w:pPr>
            <w:r w:rsidRPr="000A2C3F">
              <w:rPr>
                <w:sz w:val="24"/>
              </w:rPr>
              <w:t>Mark Scheme object. Contains information on how to mark the code written by the user for the given task</w:t>
            </w:r>
          </w:p>
        </w:tc>
      </w:tr>
    </w:tbl>
    <w:p w14:paraId="67B6D26F" w14:textId="7137DEAA" w:rsidR="007159F1" w:rsidRDefault="007159F1" w:rsidP="007D03F2">
      <w:pPr>
        <w:pStyle w:val="Standard"/>
      </w:pPr>
    </w:p>
    <w:p w14:paraId="076602E4" w14:textId="212F1819" w:rsidR="009964C5" w:rsidRDefault="009964C5" w:rsidP="009964C5">
      <w:pPr>
        <w:pStyle w:val="Heading2"/>
      </w:pPr>
      <w:bookmarkStart w:id="18" w:name="_Toc449545545"/>
      <w:r>
        <w:t>System Security</w:t>
      </w:r>
      <w:bookmarkEnd w:id="18"/>
    </w:p>
    <w:p w14:paraId="26BC30EE" w14:textId="2EF69671" w:rsidR="009964C5" w:rsidRDefault="009964C5" w:rsidP="009964C5"/>
    <w:p w14:paraId="2AEC91C1" w14:textId="222AA448" w:rsidR="009964C5" w:rsidRDefault="009964C5" w:rsidP="0068567F">
      <w:pPr>
        <w:pStyle w:val="Standard"/>
      </w:pPr>
      <w:r w:rsidRPr="009964C5">
        <w:t xml:space="preserve">The user’s password is hashed by the client and by the server. This is to </w:t>
      </w:r>
      <w:r w:rsidR="00BE76B0" w:rsidRPr="00BE76B0">
        <w:rPr>
          <w:noProof/>
        </w:rPr>
        <w:t>e</w:t>
      </w:r>
      <w:r w:rsidRPr="00BE76B0">
        <w:rPr>
          <w:noProof/>
        </w:rPr>
        <w:t>nsure</w:t>
      </w:r>
      <w:r w:rsidRPr="009964C5">
        <w:t xml:space="preserve"> that the system is less impervious to a Man-In-The-Middle (MITM) attack.</w:t>
      </w:r>
    </w:p>
    <w:p w14:paraId="2DF55EA0" w14:textId="6C18E450" w:rsidR="009964C5" w:rsidRPr="009964C5" w:rsidRDefault="009964C5" w:rsidP="0068567F">
      <w:pPr>
        <w:pStyle w:val="Standard"/>
      </w:pPr>
      <w:r>
        <w:t xml:space="preserve">When the user’s password is stored in a cookie or </w:t>
      </w:r>
      <w:r w:rsidR="00BE76B0" w:rsidRPr="00BE76B0">
        <w:rPr>
          <w:noProof/>
        </w:rPr>
        <w:t>trans</w:t>
      </w:r>
      <w:r w:rsidRPr="00BE76B0">
        <w:rPr>
          <w:noProof/>
        </w:rPr>
        <w:t>mitted</w:t>
      </w:r>
      <w:r>
        <w:t xml:space="preserve"> via AJAX, the hashed password is also encrypted, this makes it theoretically impossible to crack.</w:t>
      </w:r>
    </w:p>
    <w:p w14:paraId="50A070B4" w14:textId="4D52220F" w:rsidR="009964C5" w:rsidRPr="009964C5" w:rsidRDefault="009964C5" w:rsidP="0068567F">
      <w:pPr>
        <w:pStyle w:val="Standard"/>
      </w:pPr>
      <w:r w:rsidRPr="009964C5">
        <w:t>The web application is hosted on IIS Windows Server. Windows Server has lots of features that make it secure but my server has numerous features to make it more secure. Only port 80 is open, this makes it less vulnerable to an outside attack. It has anti-virus software to prevent from viruses. It is also hosted on a network rigged with Network-Intrusion-Device</w:t>
      </w:r>
      <w:r w:rsidR="0020458A">
        <w:t>s</w:t>
      </w:r>
      <w:r w:rsidRPr="009964C5">
        <w:t xml:space="preserve"> (NIDs)</w:t>
      </w:r>
      <w:r>
        <w:t>, Cisco firewalls, and</w:t>
      </w:r>
      <w:r w:rsidRPr="009964C5">
        <w:t xml:space="preserve"> other monitoring</w:t>
      </w:r>
      <w:r>
        <w:t>/security</w:t>
      </w:r>
      <w:r w:rsidRPr="009964C5">
        <w:t xml:space="preserve"> devices. I also only access the server through the most secure VPN in the world, Apollo Anywhere.</w:t>
      </w:r>
    </w:p>
    <w:p w14:paraId="36109031" w14:textId="77777777" w:rsidR="009964C5" w:rsidRPr="009964C5" w:rsidRDefault="009964C5" w:rsidP="0068567F">
      <w:pPr>
        <w:pStyle w:val="Standard"/>
      </w:pPr>
      <w:r w:rsidRPr="009964C5">
        <w:t>The user’s data is stored in an Entity Framework database stored on the server. It is stored in a secure and Data Protection Act compliant way.</w:t>
      </w:r>
    </w:p>
    <w:p w14:paraId="347889BC" w14:textId="1F574075" w:rsidR="009964C5" w:rsidRPr="009964C5" w:rsidRDefault="009964C5" w:rsidP="0068567F">
      <w:pPr>
        <w:pStyle w:val="Standard"/>
      </w:pPr>
      <w:r w:rsidRPr="009964C5">
        <w:t>The server is often backed up and in the unlikely event of a crash, it will reboot itself automatically.</w:t>
      </w:r>
      <w:r>
        <w:t xml:space="preserve"> This minimizes downtime as much as possible.</w:t>
      </w:r>
    </w:p>
    <w:p w14:paraId="0F48B449" w14:textId="19FF12E1" w:rsidR="009964C5" w:rsidRPr="009964C5" w:rsidRDefault="009964C5" w:rsidP="0068567F">
      <w:pPr>
        <w:pStyle w:val="Standard"/>
      </w:pPr>
      <w:r w:rsidRPr="009964C5">
        <w:t>I am planning the connection to the server for users to be encrypted through SSL or TLS for extra protection from MITM and other forms of attack.</w:t>
      </w:r>
    </w:p>
    <w:p w14:paraId="698412CF" w14:textId="77777777" w:rsidR="009964C5" w:rsidRPr="009964C5" w:rsidRDefault="009964C5" w:rsidP="009964C5">
      <w:pPr>
        <w:pStyle w:val="Standard"/>
      </w:pPr>
    </w:p>
    <w:p w14:paraId="71EE594C" w14:textId="295C1455" w:rsidR="00C255E4" w:rsidRPr="009964C5" w:rsidRDefault="00C255E4" w:rsidP="00C255E4">
      <w:pPr>
        <w:pStyle w:val="Heading2"/>
        <w:rPr>
          <w:rFonts w:eastAsia="Source Han Sans CN Regular"/>
          <w:lang w:eastAsia="zh-CN" w:bidi="hi-IN"/>
        </w:rPr>
      </w:pPr>
      <w:bookmarkStart w:id="19" w:name="_Toc449545546"/>
      <w:r>
        <w:rPr>
          <w:rFonts w:eastAsia="Source Han Sans CN Regular"/>
          <w:lang w:eastAsia="zh-CN" w:bidi="hi-IN"/>
        </w:rPr>
        <w:t>User Interface Design (HCI)</w:t>
      </w:r>
      <w:bookmarkEnd w:id="19"/>
    </w:p>
    <w:p w14:paraId="07298C2C" w14:textId="244C9BA9" w:rsidR="00C255E4" w:rsidRDefault="00C255E4" w:rsidP="009964C5">
      <w:pPr>
        <w:pStyle w:val="Standard"/>
      </w:pPr>
    </w:p>
    <w:p w14:paraId="29FC5B44" w14:textId="105C0700" w:rsidR="00C255E4" w:rsidRDefault="00C255E4" w:rsidP="009964C5">
      <w:pPr>
        <w:pStyle w:val="Standard"/>
      </w:pPr>
      <w:r>
        <w:t>The design in my project uses a green and black color scheme. This creates a pleasing and easy on the eyes design. The color appeals to a younger audience as well as anyone learning to code. The colors green and black are often associated with code by the media such as computer terminals in movies.</w:t>
      </w:r>
    </w:p>
    <w:p w14:paraId="3585399B" w14:textId="147486BA" w:rsidR="00BC1909" w:rsidRPr="009964C5" w:rsidRDefault="00BC1909" w:rsidP="009964C5">
      <w:pPr>
        <w:pStyle w:val="Standard"/>
      </w:pPr>
      <w:r>
        <w:t>The control structure is also intuitive and easy to understand, perfect for kids.</w:t>
      </w:r>
    </w:p>
    <w:p w14:paraId="2F532C16" w14:textId="77777777" w:rsidR="00462337" w:rsidRDefault="00462337">
      <w:pPr>
        <w:rPr>
          <w:rFonts w:ascii="Liberation Serif" w:eastAsiaTheme="majorEastAsia" w:hAnsi="Liberation Serif" w:cstheme="majorBidi"/>
          <w:b/>
          <w:sz w:val="44"/>
          <w:szCs w:val="32"/>
        </w:rPr>
      </w:pPr>
      <w:r>
        <w:br w:type="page"/>
      </w:r>
    </w:p>
    <w:p w14:paraId="5F65B79F" w14:textId="77777777" w:rsidR="00E82A8E" w:rsidRDefault="00E82A8E" w:rsidP="00E82A8E">
      <w:pPr>
        <w:pStyle w:val="Heading1"/>
      </w:pPr>
      <w:bookmarkStart w:id="20" w:name="_Toc449545547"/>
      <w:r>
        <w:lastRenderedPageBreak/>
        <w:t>Implementation</w:t>
      </w:r>
      <w:bookmarkEnd w:id="20"/>
    </w:p>
    <w:p w14:paraId="3E772860" w14:textId="77777777" w:rsidR="00446A09" w:rsidRDefault="00446A09" w:rsidP="00E82A8E">
      <w:pPr>
        <w:pStyle w:val="Standard"/>
      </w:pPr>
    </w:p>
    <w:p w14:paraId="699414A3" w14:textId="77777777" w:rsidR="00446A09" w:rsidRDefault="00446A09" w:rsidP="00446A09">
      <w:pPr>
        <w:pStyle w:val="Heading2"/>
      </w:pPr>
      <w:bookmarkStart w:id="21" w:name="_Toc449545548"/>
      <w:r>
        <w:t>Screenshots</w:t>
      </w:r>
      <w:bookmarkEnd w:id="21"/>
    </w:p>
    <w:p w14:paraId="5F50659E" w14:textId="08D060A0" w:rsidR="00446A09" w:rsidRDefault="00446A09" w:rsidP="00446A09">
      <w:pPr>
        <w:pStyle w:val="Standard"/>
      </w:pPr>
    </w:p>
    <w:p w14:paraId="392A76E3" w14:textId="3D178044" w:rsidR="00446A09" w:rsidRDefault="00446A09" w:rsidP="00446A09">
      <w:pPr>
        <w:pStyle w:val="Standard"/>
      </w:pPr>
      <w:r>
        <w:rPr>
          <w:noProof/>
          <w:lang w:eastAsia="en-GB" w:bidi="ar-SA"/>
        </w:rPr>
        <w:drawing>
          <wp:anchor distT="0" distB="0" distL="114300" distR="114300" simplePos="0" relativeHeight="251658245" behindDoc="1" locked="0" layoutInCell="1" allowOverlap="1" wp14:anchorId="2BE7B3A6" wp14:editId="461F18F6">
            <wp:simplePos x="0" y="0"/>
            <wp:positionH relativeFrom="margin">
              <wp:align>center</wp:align>
            </wp:positionH>
            <wp:positionV relativeFrom="page">
              <wp:posOffset>2255520</wp:posOffset>
            </wp:positionV>
            <wp:extent cx="5731510" cy="3104515"/>
            <wp:effectExtent l="0" t="0" r="2540" b="635"/>
            <wp:wrapTight wrapText="bothSides">
              <wp:wrapPolygon edited="0">
                <wp:start x="0" y="0"/>
                <wp:lineTo x="0" y="21472"/>
                <wp:lineTo x="21538" y="21472"/>
                <wp:lineTo x="2153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Vie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104515"/>
                    </a:xfrm>
                    <a:prstGeom prst="rect">
                      <a:avLst/>
                    </a:prstGeom>
                  </pic:spPr>
                </pic:pic>
              </a:graphicData>
            </a:graphic>
          </wp:anchor>
        </w:drawing>
      </w:r>
      <w:r>
        <w:t>Login View:</w:t>
      </w:r>
    </w:p>
    <w:p w14:paraId="5FA92A60" w14:textId="77777777" w:rsidR="00446A09" w:rsidRDefault="00446A09" w:rsidP="00446A09">
      <w:pPr>
        <w:pStyle w:val="Standard"/>
      </w:pPr>
    </w:p>
    <w:p w14:paraId="19A56FCC" w14:textId="77777777" w:rsidR="00446A09" w:rsidRDefault="00446A09" w:rsidP="00446A09">
      <w:pPr>
        <w:pStyle w:val="Standard"/>
      </w:pPr>
      <w:r>
        <w:t>Sign Up View:</w:t>
      </w:r>
    </w:p>
    <w:p w14:paraId="7679B48D" w14:textId="77777777" w:rsidR="00800068" w:rsidRDefault="00800068" w:rsidP="00446A09">
      <w:pPr>
        <w:pStyle w:val="Standard"/>
      </w:pPr>
    </w:p>
    <w:p w14:paraId="141E4660" w14:textId="77777777" w:rsidR="00800068" w:rsidRDefault="00800068" w:rsidP="00446A09">
      <w:pPr>
        <w:pStyle w:val="Standard"/>
      </w:pPr>
    </w:p>
    <w:p w14:paraId="5344D63E" w14:textId="77777777" w:rsidR="00800068" w:rsidRDefault="00800068" w:rsidP="00446A09">
      <w:pPr>
        <w:pStyle w:val="Standard"/>
      </w:pPr>
    </w:p>
    <w:p w14:paraId="226F1775" w14:textId="77777777" w:rsidR="00800068" w:rsidRDefault="00800068" w:rsidP="00446A09">
      <w:pPr>
        <w:pStyle w:val="Standard"/>
      </w:pPr>
    </w:p>
    <w:p w14:paraId="72055CFE" w14:textId="77777777" w:rsidR="00800068" w:rsidRDefault="00800068" w:rsidP="00446A09">
      <w:pPr>
        <w:pStyle w:val="Standard"/>
      </w:pPr>
    </w:p>
    <w:p w14:paraId="207D74FA" w14:textId="77777777" w:rsidR="00800068" w:rsidRDefault="00800068" w:rsidP="00446A09">
      <w:pPr>
        <w:pStyle w:val="Standard"/>
      </w:pPr>
    </w:p>
    <w:p w14:paraId="5E002782" w14:textId="77777777" w:rsidR="00800068" w:rsidRDefault="00800068" w:rsidP="00446A09">
      <w:pPr>
        <w:pStyle w:val="Standard"/>
      </w:pPr>
    </w:p>
    <w:p w14:paraId="53A6357C" w14:textId="77777777" w:rsidR="00800068" w:rsidRDefault="00800068" w:rsidP="00446A09">
      <w:pPr>
        <w:pStyle w:val="Standard"/>
      </w:pPr>
    </w:p>
    <w:p w14:paraId="2A449D22" w14:textId="77777777" w:rsidR="00800068" w:rsidRDefault="00800068" w:rsidP="00446A09">
      <w:pPr>
        <w:pStyle w:val="Standard"/>
      </w:pPr>
    </w:p>
    <w:p w14:paraId="7B11F9D0" w14:textId="77777777" w:rsidR="00800068" w:rsidRDefault="00800068" w:rsidP="00446A09">
      <w:pPr>
        <w:pStyle w:val="Standard"/>
      </w:pPr>
    </w:p>
    <w:p w14:paraId="711AB694" w14:textId="77777777" w:rsidR="00800068" w:rsidRDefault="00800068" w:rsidP="00446A09">
      <w:pPr>
        <w:pStyle w:val="Standard"/>
      </w:pPr>
    </w:p>
    <w:p w14:paraId="1F1AF261" w14:textId="77777777" w:rsidR="00800068" w:rsidRDefault="00800068" w:rsidP="00446A09">
      <w:pPr>
        <w:pStyle w:val="Standard"/>
      </w:pPr>
    </w:p>
    <w:p w14:paraId="6F771CEC" w14:textId="77777777" w:rsidR="00800068" w:rsidRDefault="00800068" w:rsidP="00446A09">
      <w:pPr>
        <w:pStyle w:val="Standard"/>
      </w:pPr>
    </w:p>
    <w:p w14:paraId="375BF17C" w14:textId="77777777" w:rsidR="00800068" w:rsidRDefault="00800068" w:rsidP="00446A09">
      <w:pPr>
        <w:pStyle w:val="Standard"/>
      </w:pPr>
    </w:p>
    <w:p w14:paraId="3A94213C" w14:textId="77777777" w:rsidR="00800068" w:rsidRDefault="00800068" w:rsidP="00446A09">
      <w:pPr>
        <w:pStyle w:val="Standard"/>
      </w:pPr>
    </w:p>
    <w:p w14:paraId="1635A90E" w14:textId="77777777" w:rsidR="00800068" w:rsidRDefault="00800068" w:rsidP="00446A09">
      <w:pPr>
        <w:pStyle w:val="Standard"/>
      </w:pPr>
    </w:p>
    <w:p w14:paraId="73DE0FB0" w14:textId="77777777" w:rsidR="00800068" w:rsidRDefault="00800068" w:rsidP="00446A09">
      <w:pPr>
        <w:pStyle w:val="Standard"/>
      </w:pPr>
    </w:p>
    <w:p w14:paraId="13E8054F" w14:textId="77777777" w:rsidR="00800068" w:rsidRDefault="00800068" w:rsidP="00446A09">
      <w:pPr>
        <w:pStyle w:val="Standard"/>
      </w:pPr>
    </w:p>
    <w:p w14:paraId="4BDC7E87" w14:textId="04F70784" w:rsidR="00E82A8E" w:rsidRDefault="00446A09" w:rsidP="00446A09">
      <w:pPr>
        <w:pStyle w:val="Standard"/>
      </w:pPr>
      <w:r>
        <w:rPr>
          <w:noProof/>
          <w:lang w:eastAsia="en-GB" w:bidi="ar-SA"/>
        </w:rPr>
        <w:drawing>
          <wp:anchor distT="0" distB="0" distL="114300" distR="114300" simplePos="0" relativeHeight="251658246" behindDoc="1" locked="0" layoutInCell="1" allowOverlap="1" wp14:anchorId="4F3D24C8" wp14:editId="1566CBC5">
            <wp:simplePos x="0" y="0"/>
            <wp:positionH relativeFrom="margin">
              <wp:align>center</wp:align>
            </wp:positionH>
            <wp:positionV relativeFrom="page">
              <wp:posOffset>5966460</wp:posOffset>
            </wp:positionV>
            <wp:extent cx="5731510" cy="3112135"/>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UpVie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112135"/>
                    </a:xfrm>
                    <a:prstGeom prst="rect">
                      <a:avLst/>
                    </a:prstGeom>
                  </pic:spPr>
                </pic:pic>
              </a:graphicData>
            </a:graphic>
          </wp:anchor>
        </w:drawing>
      </w:r>
      <w:r w:rsidR="00E82A8E">
        <w:br w:type="page"/>
      </w:r>
    </w:p>
    <w:p w14:paraId="3B591729" w14:textId="77777777" w:rsidR="00800068" w:rsidRDefault="00800068" w:rsidP="00800068">
      <w:pPr>
        <w:pStyle w:val="Standard"/>
      </w:pPr>
      <w:r>
        <w:lastRenderedPageBreak/>
        <w:t>Add Exercise View:</w:t>
      </w:r>
    </w:p>
    <w:p w14:paraId="4320F948" w14:textId="5E0DB1F6" w:rsidR="00084FD4" w:rsidRDefault="00084FD4" w:rsidP="00800068">
      <w:pPr>
        <w:pStyle w:val="Standard"/>
      </w:pPr>
    </w:p>
    <w:p w14:paraId="5A04A8F1" w14:textId="379347B6" w:rsidR="00084FD4" w:rsidRDefault="00084FD4" w:rsidP="00800068">
      <w:pPr>
        <w:pStyle w:val="Standard"/>
      </w:pPr>
      <w:bookmarkStart w:id="22" w:name="_GoBack"/>
      <w:r>
        <w:rPr>
          <w:noProof/>
          <w:lang w:eastAsia="en-GB" w:bidi="ar-SA"/>
        </w:rPr>
        <w:drawing>
          <wp:anchor distT="0" distB="0" distL="114300" distR="114300" simplePos="0" relativeHeight="251660325" behindDoc="0" locked="0" layoutInCell="1" allowOverlap="1" wp14:anchorId="49039DC6" wp14:editId="46B113E6">
            <wp:simplePos x="0" y="0"/>
            <wp:positionH relativeFrom="margin">
              <wp:align>center</wp:align>
            </wp:positionH>
            <wp:positionV relativeFrom="paragraph">
              <wp:posOffset>385445</wp:posOffset>
            </wp:positionV>
            <wp:extent cx="5731200" cy="3078000"/>
            <wp:effectExtent l="0" t="0" r="3175" b="825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View.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200" cy="3078000"/>
                    </a:xfrm>
                    <a:prstGeom prst="rect">
                      <a:avLst/>
                    </a:prstGeom>
                  </pic:spPr>
                </pic:pic>
              </a:graphicData>
            </a:graphic>
            <wp14:sizeRelH relativeFrom="margin">
              <wp14:pctWidth>0</wp14:pctWidth>
            </wp14:sizeRelH>
            <wp14:sizeRelV relativeFrom="margin">
              <wp14:pctHeight>0</wp14:pctHeight>
            </wp14:sizeRelV>
          </wp:anchor>
        </w:drawing>
      </w:r>
      <w:bookmarkEnd w:id="22"/>
      <w:r w:rsidR="00800068">
        <w:rPr>
          <w:noProof/>
          <w:lang w:eastAsia="en-GB" w:bidi="ar-SA"/>
        </w:rPr>
        <w:drawing>
          <wp:anchor distT="0" distB="0" distL="114300" distR="114300" simplePos="0" relativeHeight="251658247" behindDoc="1" locked="0" layoutInCell="1" allowOverlap="1" wp14:anchorId="0786BBB4" wp14:editId="1C415E3A">
            <wp:simplePos x="0" y="0"/>
            <wp:positionH relativeFrom="margin">
              <wp:align>center</wp:align>
            </wp:positionH>
            <wp:positionV relativeFrom="page">
              <wp:posOffset>1249680</wp:posOffset>
            </wp:positionV>
            <wp:extent cx="5731200" cy="3106800"/>
            <wp:effectExtent l="0" t="0" r="317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dExerciseVie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200" cy="3106800"/>
                    </a:xfrm>
                    <a:prstGeom prst="rect">
                      <a:avLst/>
                    </a:prstGeom>
                  </pic:spPr>
                </pic:pic>
              </a:graphicData>
            </a:graphic>
            <wp14:sizeRelH relativeFrom="margin">
              <wp14:pctWidth>0</wp14:pctWidth>
            </wp14:sizeRelH>
            <wp14:sizeRelV relativeFrom="margin">
              <wp14:pctHeight>0</wp14:pctHeight>
            </wp14:sizeRelV>
          </wp:anchor>
        </w:drawing>
      </w:r>
      <w:r>
        <w:t>Dashboard View:</w:t>
      </w:r>
    </w:p>
    <w:p w14:paraId="315810D0" w14:textId="6D3223C6" w:rsidR="00800068" w:rsidRDefault="00800068" w:rsidP="00800068">
      <w:pPr>
        <w:pStyle w:val="Standard"/>
        <w:rPr>
          <w:rFonts w:eastAsiaTheme="majorEastAsia" w:cstheme="majorBidi"/>
          <w:b/>
          <w:sz w:val="44"/>
          <w:szCs w:val="32"/>
        </w:rPr>
      </w:pPr>
      <w:r>
        <w:br w:type="page"/>
      </w:r>
    </w:p>
    <w:p w14:paraId="22BD672E" w14:textId="02E8A03E" w:rsidR="00704BF6" w:rsidRDefault="00704BF6" w:rsidP="00765604">
      <w:pPr>
        <w:pStyle w:val="Heading1"/>
      </w:pPr>
      <w:bookmarkStart w:id="23" w:name="_Toc449545549"/>
      <w:r>
        <w:lastRenderedPageBreak/>
        <w:t>Test Plan</w:t>
      </w:r>
      <w:bookmarkEnd w:id="23"/>
    </w:p>
    <w:p w14:paraId="572C1624" w14:textId="77777777" w:rsidR="00704BF6" w:rsidRDefault="00704BF6" w:rsidP="00704BF6">
      <w:pPr>
        <w:pStyle w:val="Standard"/>
      </w:pPr>
    </w:p>
    <w:p w14:paraId="515A5964" w14:textId="42BFD9A4" w:rsidR="00704BF6" w:rsidRDefault="00704BF6" w:rsidP="00704BF6">
      <w:pPr>
        <w:pStyle w:val="Standard"/>
      </w:pPr>
      <w:r>
        <w:t xml:space="preserve">Each test has evidence in the </w:t>
      </w:r>
      <w:r w:rsidR="00E841AB">
        <w:t xml:space="preserve">‘Test Evidence’ section of the </w:t>
      </w:r>
      <w:r>
        <w:t xml:space="preserve">appendix. They are referenced using the </w:t>
      </w:r>
      <w:r w:rsidRPr="00274374">
        <w:t>Test Number</w:t>
      </w:r>
      <w:r>
        <w:t>.</w:t>
      </w:r>
    </w:p>
    <w:p w14:paraId="122423E7" w14:textId="77777777" w:rsidR="00704BF6" w:rsidRDefault="00704BF6" w:rsidP="00704BF6">
      <w:pPr>
        <w:rPr>
          <w:sz w:val="32"/>
          <w:szCs w:val="40"/>
        </w:rPr>
      </w:pPr>
    </w:p>
    <w:tbl>
      <w:tblPr>
        <w:tblStyle w:val="PlainTable1"/>
        <w:tblW w:w="9351" w:type="dxa"/>
        <w:jc w:val="center"/>
        <w:tblLayout w:type="fixed"/>
        <w:tblLook w:val="04A0" w:firstRow="1" w:lastRow="0" w:firstColumn="1" w:lastColumn="0" w:noHBand="0" w:noVBand="1"/>
      </w:tblPr>
      <w:tblGrid>
        <w:gridCol w:w="1109"/>
        <w:gridCol w:w="2251"/>
        <w:gridCol w:w="1465"/>
        <w:gridCol w:w="1549"/>
        <w:gridCol w:w="1730"/>
        <w:gridCol w:w="1247"/>
      </w:tblGrid>
      <w:tr w:rsidR="00704BF6" w:rsidRPr="00274374" w14:paraId="07CC5744" w14:textId="77777777" w:rsidTr="003E70C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tcPr>
          <w:p w14:paraId="0F820ED7" w14:textId="77777777" w:rsidR="00704BF6" w:rsidRPr="00423795" w:rsidRDefault="00704BF6" w:rsidP="00AB1215">
            <w:pPr>
              <w:rPr>
                <w:sz w:val="24"/>
                <w:szCs w:val="28"/>
              </w:rPr>
            </w:pPr>
            <w:r w:rsidRPr="00423795">
              <w:rPr>
                <w:sz w:val="24"/>
                <w:szCs w:val="28"/>
              </w:rPr>
              <w:t>Test Series and Number</w:t>
            </w:r>
          </w:p>
        </w:tc>
        <w:tc>
          <w:tcPr>
            <w:tcW w:w="2251" w:type="dxa"/>
          </w:tcPr>
          <w:p w14:paraId="0B80113F" w14:textId="5F2F5413" w:rsidR="00704BF6" w:rsidRPr="00423795" w:rsidRDefault="00704BF6" w:rsidP="00AB1215">
            <w:pPr>
              <w:cnfStyle w:val="100000000000" w:firstRow="1" w:lastRow="0" w:firstColumn="0" w:lastColumn="0" w:oddVBand="0" w:evenVBand="0" w:oddHBand="0" w:evenHBand="0" w:firstRowFirstColumn="0" w:firstRowLastColumn="0" w:lastRowFirstColumn="0" w:lastRowLastColumn="0"/>
              <w:rPr>
                <w:sz w:val="24"/>
                <w:szCs w:val="28"/>
              </w:rPr>
            </w:pPr>
            <w:r w:rsidRPr="00423795">
              <w:rPr>
                <w:sz w:val="24"/>
                <w:szCs w:val="28"/>
              </w:rPr>
              <w:t>Module</w:t>
            </w:r>
            <w:r w:rsidR="005847CB">
              <w:rPr>
                <w:sz w:val="24"/>
                <w:szCs w:val="28"/>
              </w:rPr>
              <w:t>(s)</w:t>
            </w:r>
            <w:r w:rsidRPr="00423795">
              <w:rPr>
                <w:sz w:val="24"/>
                <w:szCs w:val="28"/>
              </w:rPr>
              <w:t xml:space="preserve"> Being Tested</w:t>
            </w:r>
          </w:p>
        </w:tc>
        <w:tc>
          <w:tcPr>
            <w:tcW w:w="1465" w:type="dxa"/>
          </w:tcPr>
          <w:p w14:paraId="4B2247C5" w14:textId="77777777" w:rsidR="00704BF6" w:rsidRPr="00423795" w:rsidRDefault="00704BF6" w:rsidP="00AB1215">
            <w:pPr>
              <w:cnfStyle w:val="100000000000" w:firstRow="1" w:lastRow="0" w:firstColumn="0" w:lastColumn="0" w:oddVBand="0" w:evenVBand="0" w:oddHBand="0" w:evenHBand="0" w:firstRowFirstColumn="0" w:firstRowLastColumn="0" w:lastRowFirstColumn="0" w:lastRowLastColumn="0"/>
              <w:rPr>
                <w:sz w:val="24"/>
                <w:szCs w:val="28"/>
              </w:rPr>
            </w:pPr>
            <w:r w:rsidRPr="00423795">
              <w:rPr>
                <w:sz w:val="24"/>
                <w:szCs w:val="28"/>
              </w:rPr>
              <w:t>Description</w:t>
            </w:r>
          </w:p>
        </w:tc>
        <w:tc>
          <w:tcPr>
            <w:tcW w:w="1549" w:type="dxa"/>
          </w:tcPr>
          <w:p w14:paraId="7D283F02" w14:textId="77777777" w:rsidR="00704BF6" w:rsidRPr="00423795" w:rsidRDefault="00704BF6" w:rsidP="00AB1215">
            <w:pPr>
              <w:cnfStyle w:val="100000000000" w:firstRow="1" w:lastRow="0" w:firstColumn="0" w:lastColumn="0" w:oddVBand="0" w:evenVBand="0" w:oddHBand="0" w:evenHBand="0" w:firstRowFirstColumn="0" w:firstRowLastColumn="0" w:lastRowFirstColumn="0" w:lastRowLastColumn="0"/>
              <w:rPr>
                <w:sz w:val="24"/>
                <w:szCs w:val="28"/>
              </w:rPr>
            </w:pPr>
            <w:r w:rsidRPr="00423795">
              <w:rPr>
                <w:sz w:val="24"/>
                <w:szCs w:val="28"/>
              </w:rPr>
              <w:t>Test Data</w:t>
            </w:r>
          </w:p>
        </w:tc>
        <w:tc>
          <w:tcPr>
            <w:tcW w:w="1730" w:type="dxa"/>
          </w:tcPr>
          <w:p w14:paraId="0C0625E4" w14:textId="77777777" w:rsidR="00704BF6" w:rsidRPr="00423795" w:rsidRDefault="00704BF6" w:rsidP="00AB1215">
            <w:pPr>
              <w:cnfStyle w:val="100000000000" w:firstRow="1" w:lastRow="0" w:firstColumn="0" w:lastColumn="0" w:oddVBand="0" w:evenVBand="0" w:oddHBand="0" w:evenHBand="0" w:firstRowFirstColumn="0" w:firstRowLastColumn="0" w:lastRowFirstColumn="0" w:lastRowLastColumn="0"/>
              <w:rPr>
                <w:sz w:val="24"/>
                <w:szCs w:val="28"/>
              </w:rPr>
            </w:pPr>
            <w:r w:rsidRPr="00423795">
              <w:rPr>
                <w:sz w:val="24"/>
                <w:szCs w:val="28"/>
              </w:rPr>
              <w:t>Expected Result</w:t>
            </w:r>
          </w:p>
        </w:tc>
        <w:tc>
          <w:tcPr>
            <w:tcW w:w="1247" w:type="dxa"/>
          </w:tcPr>
          <w:p w14:paraId="62E86089" w14:textId="77777777" w:rsidR="00704BF6" w:rsidRPr="00423795" w:rsidRDefault="00704BF6" w:rsidP="00AB1215">
            <w:pPr>
              <w:cnfStyle w:val="100000000000" w:firstRow="1" w:lastRow="0" w:firstColumn="0" w:lastColumn="0" w:oddVBand="0" w:evenVBand="0" w:oddHBand="0" w:evenHBand="0" w:firstRowFirstColumn="0" w:firstRowLastColumn="0" w:lastRowFirstColumn="0" w:lastRowLastColumn="0"/>
              <w:rPr>
                <w:sz w:val="24"/>
                <w:szCs w:val="28"/>
              </w:rPr>
            </w:pPr>
            <w:r w:rsidRPr="00423795">
              <w:rPr>
                <w:sz w:val="24"/>
                <w:szCs w:val="28"/>
              </w:rPr>
              <w:t>Actual Result</w:t>
            </w:r>
          </w:p>
        </w:tc>
      </w:tr>
      <w:tr w:rsidR="00704BF6" w:rsidRPr="00274374" w14:paraId="0CA2E9FC" w14:textId="77777777" w:rsidTr="003E70CC">
        <w:trPr>
          <w:cnfStyle w:val="000000100000" w:firstRow="0" w:lastRow="0" w:firstColumn="0" w:lastColumn="0" w:oddVBand="0" w:evenVBand="0" w:oddHBand="1" w:evenHBand="0" w:firstRowFirstColumn="0" w:firstRowLastColumn="0" w:lastRowFirstColumn="0" w:lastRowLastColumn="0"/>
          <w:cantSplit/>
          <w:trHeight w:val="1134"/>
          <w:jc w:val="center"/>
        </w:trPr>
        <w:tc>
          <w:tcPr>
            <w:cnfStyle w:val="001000000000" w:firstRow="0" w:lastRow="0" w:firstColumn="1" w:lastColumn="0" w:oddVBand="0" w:evenVBand="0" w:oddHBand="0" w:evenHBand="0" w:firstRowFirstColumn="0" w:firstRowLastColumn="0" w:lastRowFirstColumn="0" w:lastRowLastColumn="0"/>
            <w:tcW w:w="1109" w:type="dxa"/>
          </w:tcPr>
          <w:p w14:paraId="453C89F8" w14:textId="77777777" w:rsidR="00704BF6" w:rsidRPr="00423795" w:rsidRDefault="00704BF6" w:rsidP="00AB1215">
            <w:pPr>
              <w:rPr>
                <w:b w:val="0"/>
                <w:szCs w:val="28"/>
              </w:rPr>
            </w:pPr>
            <w:r w:rsidRPr="00423795">
              <w:rPr>
                <w:b w:val="0"/>
                <w:szCs w:val="28"/>
              </w:rPr>
              <w:t>1.1</w:t>
            </w:r>
          </w:p>
        </w:tc>
        <w:tc>
          <w:tcPr>
            <w:tcW w:w="2251" w:type="dxa"/>
          </w:tcPr>
          <w:p w14:paraId="3E85C6C3"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LoginController</w:t>
            </w:r>
          </w:p>
        </w:tc>
        <w:tc>
          <w:tcPr>
            <w:tcW w:w="1465" w:type="dxa"/>
          </w:tcPr>
          <w:p w14:paraId="2D26EE3F"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On launch, login screen should display</w:t>
            </w:r>
          </w:p>
        </w:tc>
        <w:tc>
          <w:tcPr>
            <w:tcW w:w="1549" w:type="dxa"/>
          </w:tcPr>
          <w:p w14:paraId="498EC4B2"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Open website</w:t>
            </w:r>
          </w:p>
        </w:tc>
        <w:tc>
          <w:tcPr>
            <w:tcW w:w="1730" w:type="dxa"/>
          </w:tcPr>
          <w:p w14:paraId="051CCA64"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Login screen displayed</w:t>
            </w:r>
          </w:p>
        </w:tc>
        <w:tc>
          <w:tcPr>
            <w:tcW w:w="1247" w:type="dxa"/>
          </w:tcPr>
          <w:p w14:paraId="3C8D1D1E"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p>
        </w:tc>
      </w:tr>
      <w:tr w:rsidR="00704BF6" w:rsidRPr="00274374" w14:paraId="2A6AD0AB" w14:textId="77777777" w:rsidTr="003E70CC">
        <w:trPr>
          <w:jc w:val="center"/>
        </w:trPr>
        <w:tc>
          <w:tcPr>
            <w:cnfStyle w:val="001000000000" w:firstRow="0" w:lastRow="0" w:firstColumn="1" w:lastColumn="0" w:oddVBand="0" w:evenVBand="0" w:oddHBand="0" w:evenHBand="0" w:firstRowFirstColumn="0" w:firstRowLastColumn="0" w:lastRowFirstColumn="0" w:lastRowLastColumn="0"/>
            <w:tcW w:w="1109" w:type="dxa"/>
          </w:tcPr>
          <w:p w14:paraId="60F7131B" w14:textId="77777777" w:rsidR="00704BF6" w:rsidRPr="00423795" w:rsidRDefault="00704BF6" w:rsidP="00AB1215">
            <w:pPr>
              <w:rPr>
                <w:b w:val="0"/>
                <w:szCs w:val="28"/>
              </w:rPr>
            </w:pPr>
            <w:r w:rsidRPr="00423795">
              <w:rPr>
                <w:b w:val="0"/>
                <w:szCs w:val="28"/>
              </w:rPr>
              <w:t>1.2</w:t>
            </w:r>
          </w:p>
        </w:tc>
        <w:tc>
          <w:tcPr>
            <w:tcW w:w="2251" w:type="dxa"/>
          </w:tcPr>
          <w:p w14:paraId="01A4D33F" w14:textId="76E88912"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LoginController, Account</w:t>
            </w:r>
            <w:r w:rsidR="0012388A">
              <w:rPr>
                <w:szCs w:val="28"/>
              </w:rPr>
              <w:t>,</w:t>
            </w:r>
            <w:r w:rsidRPr="00423795">
              <w:rPr>
                <w:szCs w:val="28"/>
              </w:rPr>
              <w:t xml:space="preserve"> and DashboardController</w:t>
            </w:r>
          </w:p>
        </w:tc>
        <w:tc>
          <w:tcPr>
            <w:tcW w:w="1465" w:type="dxa"/>
          </w:tcPr>
          <w:p w14:paraId="2B48C299"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User logins in</w:t>
            </w:r>
          </w:p>
        </w:tc>
        <w:tc>
          <w:tcPr>
            <w:tcW w:w="1549" w:type="dxa"/>
          </w:tcPr>
          <w:p w14:paraId="215E2F97"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Username = ‘jsmith’</w:t>
            </w:r>
            <w:r w:rsidRPr="00423795">
              <w:rPr>
                <w:szCs w:val="28"/>
              </w:rPr>
              <w:br/>
              <w:t>Password = ‘guest123’</w:t>
            </w:r>
          </w:p>
        </w:tc>
        <w:tc>
          <w:tcPr>
            <w:tcW w:w="1730" w:type="dxa"/>
          </w:tcPr>
          <w:p w14:paraId="35548830"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User dashboard displayed</w:t>
            </w:r>
          </w:p>
        </w:tc>
        <w:tc>
          <w:tcPr>
            <w:tcW w:w="1247" w:type="dxa"/>
          </w:tcPr>
          <w:p w14:paraId="06F970D8"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p>
        </w:tc>
      </w:tr>
      <w:tr w:rsidR="00704BF6" w:rsidRPr="00274374" w14:paraId="5BC393F6" w14:textId="77777777" w:rsidTr="003E70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tcPr>
          <w:p w14:paraId="5ED4092C" w14:textId="77777777" w:rsidR="00704BF6" w:rsidRPr="00423795" w:rsidRDefault="00704BF6" w:rsidP="00AB1215">
            <w:pPr>
              <w:rPr>
                <w:b w:val="0"/>
                <w:szCs w:val="28"/>
              </w:rPr>
            </w:pPr>
            <w:r w:rsidRPr="00423795">
              <w:rPr>
                <w:b w:val="0"/>
                <w:szCs w:val="28"/>
              </w:rPr>
              <w:t>1.3</w:t>
            </w:r>
          </w:p>
        </w:tc>
        <w:tc>
          <w:tcPr>
            <w:tcW w:w="2251" w:type="dxa"/>
          </w:tcPr>
          <w:p w14:paraId="0770C567"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DashboardController and ExerciseController</w:t>
            </w:r>
          </w:p>
        </w:tc>
        <w:tc>
          <w:tcPr>
            <w:tcW w:w="1465" w:type="dxa"/>
          </w:tcPr>
          <w:p w14:paraId="0C51A523"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Student navigates to an exercise</w:t>
            </w:r>
          </w:p>
        </w:tc>
        <w:tc>
          <w:tcPr>
            <w:tcW w:w="1549" w:type="dxa"/>
          </w:tcPr>
          <w:p w14:paraId="3338E357" w14:textId="1868E39A" w:rsidR="00704BF6" w:rsidRPr="00423795" w:rsidRDefault="003E6D54" w:rsidP="00AB1215">
            <w:pPr>
              <w:cnfStyle w:val="000000100000" w:firstRow="0" w:lastRow="0" w:firstColumn="0" w:lastColumn="0" w:oddVBand="0" w:evenVBand="0" w:oddHBand="1" w:evenHBand="0" w:firstRowFirstColumn="0" w:firstRowLastColumn="0" w:lastRowFirstColumn="0" w:lastRowLastColumn="0"/>
              <w:rPr>
                <w:szCs w:val="28"/>
              </w:rPr>
            </w:pPr>
            <w:r>
              <w:rPr>
                <w:szCs w:val="28"/>
              </w:rPr>
              <w:t>Button</w:t>
            </w:r>
            <w:r w:rsidR="00704BF6" w:rsidRPr="00423795">
              <w:rPr>
                <w:szCs w:val="28"/>
              </w:rPr>
              <w:t xml:space="preserve"> clicked</w:t>
            </w:r>
          </w:p>
        </w:tc>
        <w:tc>
          <w:tcPr>
            <w:tcW w:w="1730" w:type="dxa"/>
          </w:tcPr>
          <w:p w14:paraId="28766037"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Exercise page shows with the correct exercise loaded</w:t>
            </w:r>
          </w:p>
        </w:tc>
        <w:tc>
          <w:tcPr>
            <w:tcW w:w="1247" w:type="dxa"/>
          </w:tcPr>
          <w:p w14:paraId="6055EF20"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p>
        </w:tc>
      </w:tr>
      <w:tr w:rsidR="00704BF6" w:rsidRPr="00274374" w14:paraId="531786A3" w14:textId="77777777" w:rsidTr="003E70CC">
        <w:trPr>
          <w:jc w:val="center"/>
        </w:trPr>
        <w:tc>
          <w:tcPr>
            <w:cnfStyle w:val="001000000000" w:firstRow="0" w:lastRow="0" w:firstColumn="1" w:lastColumn="0" w:oddVBand="0" w:evenVBand="0" w:oddHBand="0" w:evenHBand="0" w:firstRowFirstColumn="0" w:firstRowLastColumn="0" w:lastRowFirstColumn="0" w:lastRowLastColumn="0"/>
            <w:tcW w:w="1109" w:type="dxa"/>
          </w:tcPr>
          <w:p w14:paraId="79102F70" w14:textId="77777777" w:rsidR="00704BF6" w:rsidRPr="00423795" w:rsidRDefault="00704BF6" w:rsidP="00AB1215">
            <w:pPr>
              <w:rPr>
                <w:b w:val="0"/>
                <w:szCs w:val="28"/>
              </w:rPr>
            </w:pPr>
            <w:r w:rsidRPr="00423795">
              <w:rPr>
                <w:b w:val="0"/>
                <w:szCs w:val="28"/>
              </w:rPr>
              <w:t xml:space="preserve">1.4 </w:t>
            </w:r>
          </w:p>
        </w:tc>
        <w:tc>
          <w:tcPr>
            <w:tcW w:w="2251" w:type="dxa"/>
          </w:tcPr>
          <w:p w14:paraId="7CF8CB2D"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Interpreter and ExerciseController</w:t>
            </w:r>
          </w:p>
        </w:tc>
        <w:tc>
          <w:tcPr>
            <w:tcW w:w="1465" w:type="dxa"/>
          </w:tcPr>
          <w:p w14:paraId="6F978856"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User submits incorrect code</w:t>
            </w:r>
          </w:p>
        </w:tc>
        <w:tc>
          <w:tcPr>
            <w:tcW w:w="1549" w:type="dxa"/>
          </w:tcPr>
          <w:p w14:paraId="23564959"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Code = Any code that doesn’t work</w:t>
            </w:r>
          </w:p>
          <w:p w14:paraId="4048A9C8"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Button click</w:t>
            </w:r>
          </w:p>
        </w:tc>
        <w:tc>
          <w:tcPr>
            <w:tcW w:w="1730" w:type="dxa"/>
          </w:tcPr>
          <w:p w14:paraId="3EA63E50"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The page to tell the user that they are wrong and show an error message in the console</w:t>
            </w:r>
          </w:p>
        </w:tc>
        <w:tc>
          <w:tcPr>
            <w:tcW w:w="1247" w:type="dxa"/>
          </w:tcPr>
          <w:p w14:paraId="0AB1690B"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p>
        </w:tc>
      </w:tr>
      <w:tr w:rsidR="00704BF6" w:rsidRPr="00274374" w14:paraId="7E1184F2" w14:textId="77777777" w:rsidTr="003E70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tcPr>
          <w:p w14:paraId="48950B88" w14:textId="77777777" w:rsidR="00704BF6" w:rsidRPr="00423795" w:rsidRDefault="00704BF6" w:rsidP="00AB1215">
            <w:pPr>
              <w:rPr>
                <w:b w:val="0"/>
                <w:szCs w:val="28"/>
              </w:rPr>
            </w:pPr>
            <w:r w:rsidRPr="00423795">
              <w:rPr>
                <w:b w:val="0"/>
                <w:szCs w:val="28"/>
              </w:rPr>
              <w:t>1.5</w:t>
            </w:r>
          </w:p>
        </w:tc>
        <w:tc>
          <w:tcPr>
            <w:tcW w:w="2251" w:type="dxa"/>
          </w:tcPr>
          <w:p w14:paraId="18E844F6"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Interpreter and ExerciseController</w:t>
            </w:r>
          </w:p>
        </w:tc>
        <w:tc>
          <w:tcPr>
            <w:tcW w:w="1465" w:type="dxa"/>
          </w:tcPr>
          <w:p w14:paraId="21AA6211"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User submits correct code</w:t>
            </w:r>
          </w:p>
        </w:tc>
        <w:tc>
          <w:tcPr>
            <w:tcW w:w="1549" w:type="dxa"/>
          </w:tcPr>
          <w:p w14:paraId="2080F1B5"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Code = Any code that works to achieve the exercise goal</w:t>
            </w:r>
          </w:p>
        </w:tc>
        <w:tc>
          <w:tcPr>
            <w:tcW w:w="1730" w:type="dxa"/>
          </w:tcPr>
          <w:p w14:paraId="0DC563D4"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A success message to show and the page to navigate to the next exercise</w:t>
            </w:r>
          </w:p>
        </w:tc>
        <w:tc>
          <w:tcPr>
            <w:tcW w:w="1247" w:type="dxa"/>
          </w:tcPr>
          <w:p w14:paraId="689382E5"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p>
        </w:tc>
      </w:tr>
      <w:tr w:rsidR="00704BF6" w:rsidRPr="00274374" w14:paraId="7DE4375C" w14:textId="77777777" w:rsidTr="003E70CC">
        <w:trPr>
          <w:jc w:val="center"/>
        </w:trPr>
        <w:tc>
          <w:tcPr>
            <w:cnfStyle w:val="001000000000" w:firstRow="0" w:lastRow="0" w:firstColumn="1" w:lastColumn="0" w:oddVBand="0" w:evenVBand="0" w:oddHBand="0" w:evenHBand="0" w:firstRowFirstColumn="0" w:firstRowLastColumn="0" w:lastRowFirstColumn="0" w:lastRowLastColumn="0"/>
            <w:tcW w:w="1109" w:type="dxa"/>
          </w:tcPr>
          <w:p w14:paraId="01263E7D" w14:textId="77777777" w:rsidR="00704BF6" w:rsidRPr="00423795" w:rsidRDefault="00704BF6" w:rsidP="00AB1215">
            <w:pPr>
              <w:rPr>
                <w:b w:val="0"/>
                <w:szCs w:val="28"/>
              </w:rPr>
            </w:pPr>
            <w:r w:rsidRPr="00423795">
              <w:rPr>
                <w:b w:val="0"/>
                <w:szCs w:val="28"/>
              </w:rPr>
              <w:t>1.6</w:t>
            </w:r>
          </w:p>
        </w:tc>
        <w:tc>
          <w:tcPr>
            <w:tcW w:w="2251" w:type="dxa"/>
          </w:tcPr>
          <w:p w14:paraId="3337FD94" w14:textId="340D62CB" w:rsidR="00AB121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DashboardController</w:t>
            </w:r>
          </w:p>
          <w:p w14:paraId="0093DF71" w14:textId="29C73497" w:rsidR="00AB1215" w:rsidRDefault="00AB1215" w:rsidP="00AB1215">
            <w:pPr>
              <w:cnfStyle w:val="000000000000" w:firstRow="0" w:lastRow="0" w:firstColumn="0" w:lastColumn="0" w:oddVBand="0" w:evenVBand="0" w:oddHBand="0" w:evenHBand="0" w:firstRowFirstColumn="0" w:firstRowLastColumn="0" w:lastRowFirstColumn="0" w:lastRowLastColumn="0"/>
              <w:rPr>
                <w:szCs w:val="28"/>
              </w:rPr>
            </w:pPr>
          </w:p>
          <w:p w14:paraId="5A394FA2" w14:textId="39122C52" w:rsidR="00AB1215" w:rsidRDefault="00AB1215" w:rsidP="00AB1215">
            <w:pPr>
              <w:cnfStyle w:val="000000000000" w:firstRow="0" w:lastRow="0" w:firstColumn="0" w:lastColumn="0" w:oddVBand="0" w:evenVBand="0" w:oddHBand="0" w:evenHBand="0" w:firstRowFirstColumn="0" w:firstRowLastColumn="0" w:lastRowFirstColumn="0" w:lastRowLastColumn="0"/>
              <w:rPr>
                <w:szCs w:val="28"/>
              </w:rPr>
            </w:pPr>
          </w:p>
          <w:p w14:paraId="093B22DB" w14:textId="608F1A76" w:rsidR="00AB1215" w:rsidRDefault="00AB1215" w:rsidP="00AB1215">
            <w:pPr>
              <w:cnfStyle w:val="000000000000" w:firstRow="0" w:lastRow="0" w:firstColumn="0" w:lastColumn="0" w:oddVBand="0" w:evenVBand="0" w:oddHBand="0" w:evenHBand="0" w:firstRowFirstColumn="0" w:firstRowLastColumn="0" w:lastRowFirstColumn="0" w:lastRowLastColumn="0"/>
              <w:rPr>
                <w:szCs w:val="28"/>
              </w:rPr>
            </w:pPr>
          </w:p>
          <w:p w14:paraId="6CF71514" w14:textId="77777777" w:rsidR="00704BF6" w:rsidRPr="00AB1215" w:rsidRDefault="00704BF6" w:rsidP="00AB1215">
            <w:pPr>
              <w:jc w:val="right"/>
              <w:cnfStyle w:val="000000000000" w:firstRow="0" w:lastRow="0" w:firstColumn="0" w:lastColumn="0" w:oddVBand="0" w:evenVBand="0" w:oddHBand="0" w:evenHBand="0" w:firstRowFirstColumn="0" w:firstRowLastColumn="0" w:lastRowFirstColumn="0" w:lastRowLastColumn="0"/>
              <w:rPr>
                <w:szCs w:val="28"/>
              </w:rPr>
            </w:pPr>
          </w:p>
        </w:tc>
        <w:tc>
          <w:tcPr>
            <w:tcW w:w="1465" w:type="dxa"/>
          </w:tcPr>
          <w:p w14:paraId="0607EB24" w14:textId="653A9BFE" w:rsidR="00704BF6" w:rsidRPr="00423795" w:rsidRDefault="00704BF6" w:rsidP="00807F90">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 xml:space="preserve">User’s completed exercises are </w:t>
            </w:r>
            <w:r w:rsidR="00807F90" w:rsidRPr="0012388A">
              <w:rPr>
                <w:noProof/>
                <w:szCs w:val="28"/>
              </w:rPr>
              <w:t>greyed</w:t>
            </w:r>
            <w:r w:rsidRPr="00423795">
              <w:rPr>
                <w:szCs w:val="28"/>
              </w:rPr>
              <w:t xml:space="preserve"> out on the dashboard</w:t>
            </w:r>
          </w:p>
        </w:tc>
        <w:tc>
          <w:tcPr>
            <w:tcW w:w="1549" w:type="dxa"/>
          </w:tcPr>
          <w:p w14:paraId="78D470EB"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Complete any exercise</w:t>
            </w:r>
          </w:p>
        </w:tc>
        <w:tc>
          <w:tcPr>
            <w:tcW w:w="1730" w:type="dxa"/>
          </w:tcPr>
          <w:p w14:paraId="08FCEFB5" w14:textId="53E6ED31"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 xml:space="preserve">All the completed exercises will be blanked out whereas the unfinished exercise </w:t>
            </w:r>
            <w:r w:rsidR="00EA79CE" w:rsidRPr="00EA79CE">
              <w:rPr>
                <w:noProof/>
                <w:szCs w:val="28"/>
              </w:rPr>
              <w:t>is</w:t>
            </w:r>
            <w:r w:rsidRPr="00423795">
              <w:rPr>
                <w:szCs w:val="28"/>
              </w:rPr>
              <w:t xml:space="preserve"> colored</w:t>
            </w:r>
          </w:p>
        </w:tc>
        <w:tc>
          <w:tcPr>
            <w:tcW w:w="1247" w:type="dxa"/>
          </w:tcPr>
          <w:p w14:paraId="6A84A614"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p>
        </w:tc>
      </w:tr>
      <w:tr w:rsidR="00704BF6" w:rsidRPr="00274374" w14:paraId="5EE88ED7" w14:textId="77777777" w:rsidTr="003E70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tcPr>
          <w:p w14:paraId="372CCC6B" w14:textId="77777777" w:rsidR="00704BF6" w:rsidRPr="00423795" w:rsidRDefault="00704BF6" w:rsidP="00AB1215">
            <w:pPr>
              <w:rPr>
                <w:b w:val="0"/>
                <w:szCs w:val="28"/>
              </w:rPr>
            </w:pPr>
          </w:p>
        </w:tc>
        <w:tc>
          <w:tcPr>
            <w:tcW w:w="2251" w:type="dxa"/>
          </w:tcPr>
          <w:p w14:paraId="4CAAF26C"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p>
        </w:tc>
        <w:tc>
          <w:tcPr>
            <w:tcW w:w="1465" w:type="dxa"/>
          </w:tcPr>
          <w:p w14:paraId="5522F2FF"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p>
        </w:tc>
        <w:tc>
          <w:tcPr>
            <w:tcW w:w="1549" w:type="dxa"/>
          </w:tcPr>
          <w:p w14:paraId="38D111B4"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p>
        </w:tc>
        <w:tc>
          <w:tcPr>
            <w:tcW w:w="1730" w:type="dxa"/>
          </w:tcPr>
          <w:p w14:paraId="47A103E7"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p>
        </w:tc>
        <w:tc>
          <w:tcPr>
            <w:tcW w:w="1247" w:type="dxa"/>
          </w:tcPr>
          <w:p w14:paraId="071F82C6"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p>
        </w:tc>
      </w:tr>
      <w:tr w:rsidR="00704BF6" w:rsidRPr="00274374" w14:paraId="7178A649" w14:textId="77777777" w:rsidTr="003E70CC">
        <w:trPr>
          <w:jc w:val="center"/>
        </w:trPr>
        <w:tc>
          <w:tcPr>
            <w:cnfStyle w:val="001000000000" w:firstRow="0" w:lastRow="0" w:firstColumn="1" w:lastColumn="0" w:oddVBand="0" w:evenVBand="0" w:oddHBand="0" w:evenHBand="0" w:firstRowFirstColumn="0" w:firstRowLastColumn="0" w:lastRowFirstColumn="0" w:lastRowLastColumn="0"/>
            <w:tcW w:w="1109" w:type="dxa"/>
          </w:tcPr>
          <w:p w14:paraId="1ABCAEB1" w14:textId="77777777" w:rsidR="00704BF6" w:rsidRPr="00423795" w:rsidRDefault="00704BF6" w:rsidP="00AB1215">
            <w:pPr>
              <w:rPr>
                <w:b w:val="0"/>
                <w:szCs w:val="28"/>
              </w:rPr>
            </w:pPr>
            <w:r w:rsidRPr="00423795">
              <w:rPr>
                <w:b w:val="0"/>
                <w:szCs w:val="28"/>
              </w:rPr>
              <w:t>2.1</w:t>
            </w:r>
          </w:p>
        </w:tc>
        <w:tc>
          <w:tcPr>
            <w:tcW w:w="2251" w:type="dxa"/>
          </w:tcPr>
          <w:p w14:paraId="538674F2"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Account and SignUpController</w:t>
            </w:r>
          </w:p>
        </w:tc>
        <w:tc>
          <w:tcPr>
            <w:tcW w:w="1465" w:type="dxa"/>
          </w:tcPr>
          <w:p w14:paraId="68414E0A"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Create new user</w:t>
            </w:r>
          </w:p>
        </w:tc>
        <w:tc>
          <w:tcPr>
            <w:tcW w:w="1549" w:type="dxa"/>
          </w:tcPr>
          <w:p w14:paraId="2C5BC594"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Name = ‘Sterling Archer’</w:t>
            </w:r>
          </w:p>
          <w:p w14:paraId="57B7807A"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Email = ‘archer@gmail.com’</w:t>
            </w:r>
          </w:p>
          <w:p w14:paraId="35C8ADA0"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lastRenderedPageBreak/>
              <w:t>Username = ‘Gator2’</w:t>
            </w:r>
          </w:p>
          <w:p w14:paraId="2E2F5D93" w14:textId="027C54E2"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Password = ‘Guest’</w:t>
            </w:r>
          </w:p>
        </w:tc>
        <w:tc>
          <w:tcPr>
            <w:tcW w:w="1730" w:type="dxa"/>
          </w:tcPr>
          <w:p w14:paraId="6A25A85E"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lastRenderedPageBreak/>
              <w:t>The page diverts to the dash page for the newly created user</w:t>
            </w:r>
          </w:p>
        </w:tc>
        <w:tc>
          <w:tcPr>
            <w:tcW w:w="1247" w:type="dxa"/>
          </w:tcPr>
          <w:p w14:paraId="41B9016E" w14:textId="621A955E" w:rsidR="00704BF6" w:rsidRPr="00423795" w:rsidRDefault="003E6D54" w:rsidP="00AB1215">
            <w:pPr>
              <w:cnfStyle w:val="000000000000" w:firstRow="0" w:lastRow="0" w:firstColumn="0" w:lastColumn="0" w:oddVBand="0" w:evenVBand="0" w:oddHBand="0" w:evenHBand="0" w:firstRowFirstColumn="0" w:firstRowLastColumn="0" w:lastRowFirstColumn="0" w:lastRowLastColumn="0"/>
              <w:rPr>
                <w:szCs w:val="28"/>
              </w:rPr>
            </w:pPr>
            <w:r>
              <w:rPr>
                <w:szCs w:val="28"/>
              </w:rPr>
              <w:t>As Expected</w:t>
            </w:r>
          </w:p>
        </w:tc>
      </w:tr>
      <w:tr w:rsidR="00704BF6" w:rsidRPr="00274374" w14:paraId="13E79E41" w14:textId="77777777" w:rsidTr="003E70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tcPr>
          <w:p w14:paraId="3C9029BE" w14:textId="77777777" w:rsidR="00704BF6" w:rsidRPr="00423795" w:rsidRDefault="00704BF6" w:rsidP="00AB1215">
            <w:pPr>
              <w:rPr>
                <w:b w:val="0"/>
                <w:szCs w:val="28"/>
              </w:rPr>
            </w:pPr>
            <w:r w:rsidRPr="00423795">
              <w:rPr>
                <w:b w:val="0"/>
                <w:szCs w:val="28"/>
              </w:rPr>
              <w:t>2.2</w:t>
            </w:r>
          </w:p>
        </w:tc>
        <w:tc>
          <w:tcPr>
            <w:tcW w:w="2251" w:type="dxa"/>
          </w:tcPr>
          <w:p w14:paraId="019E352B" w14:textId="7D6EA1B4"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 xml:space="preserve">Account, </w:t>
            </w:r>
            <w:r w:rsidRPr="0012388A">
              <w:rPr>
                <w:noProof/>
                <w:szCs w:val="28"/>
              </w:rPr>
              <w:t>LoginController</w:t>
            </w:r>
            <w:r w:rsidR="0012388A">
              <w:rPr>
                <w:noProof/>
                <w:szCs w:val="28"/>
              </w:rPr>
              <w:t>,</w:t>
            </w:r>
            <w:r w:rsidRPr="00423795">
              <w:rPr>
                <w:szCs w:val="28"/>
              </w:rPr>
              <w:t xml:space="preserve"> and DashboardController</w:t>
            </w:r>
          </w:p>
        </w:tc>
        <w:tc>
          <w:tcPr>
            <w:tcW w:w="1465" w:type="dxa"/>
          </w:tcPr>
          <w:p w14:paraId="2D6A6F9D"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Go to Login with a logged in account cookie and have the website redirect you to the Dash</w:t>
            </w:r>
          </w:p>
        </w:tc>
        <w:tc>
          <w:tcPr>
            <w:tcW w:w="1549" w:type="dxa"/>
          </w:tcPr>
          <w:p w14:paraId="6748AE54"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Cookie for account ‘Gator2’</w:t>
            </w:r>
          </w:p>
        </w:tc>
        <w:tc>
          <w:tcPr>
            <w:tcW w:w="1730" w:type="dxa"/>
          </w:tcPr>
          <w:p w14:paraId="6A54BF1E" w14:textId="77777777" w:rsidR="00704BF6" w:rsidRPr="00423795" w:rsidRDefault="00704BF6" w:rsidP="00AB1215">
            <w:pPr>
              <w:cnfStyle w:val="000000100000" w:firstRow="0" w:lastRow="0" w:firstColumn="0" w:lastColumn="0" w:oddVBand="0" w:evenVBand="0" w:oddHBand="1" w:evenHBand="0" w:firstRowFirstColumn="0" w:firstRowLastColumn="0" w:lastRowFirstColumn="0" w:lastRowLastColumn="0"/>
              <w:rPr>
                <w:szCs w:val="28"/>
              </w:rPr>
            </w:pPr>
            <w:r w:rsidRPr="00423795">
              <w:rPr>
                <w:szCs w:val="28"/>
              </w:rPr>
              <w:t>The site reads the cookie and redirects you to the Dash of the logged in user</w:t>
            </w:r>
          </w:p>
        </w:tc>
        <w:tc>
          <w:tcPr>
            <w:tcW w:w="1247" w:type="dxa"/>
          </w:tcPr>
          <w:p w14:paraId="5034C7F3" w14:textId="7BF44DAB" w:rsidR="00704BF6" w:rsidRPr="00423795" w:rsidRDefault="003E6D54" w:rsidP="00AB1215">
            <w:pPr>
              <w:cnfStyle w:val="000000100000" w:firstRow="0" w:lastRow="0" w:firstColumn="0" w:lastColumn="0" w:oddVBand="0" w:evenVBand="0" w:oddHBand="1" w:evenHBand="0" w:firstRowFirstColumn="0" w:firstRowLastColumn="0" w:lastRowFirstColumn="0" w:lastRowLastColumn="0"/>
              <w:rPr>
                <w:szCs w:val="28"/>
              </w:rPr>
            </w:pPr>
            <w:r>
              <w:rPr>
                <w:szCs w:val="28"/>
              </w:rPr>
              <w:t>As Expected</w:t>
            </w:r>
          </w:p>
        </w:tc>
      </w:tr>
      <w:tr w:rsidR="00704BF6" w:rsidRPr="00274374" w14:paraId="08779F56" w14:textId="77777777" w:rsidTr="003E70CC">
        <w:trPr>
          <w:jc w:val="center"/>
        </w:trPr>
        <w:tc>
          <w:tcPr>
            <w:cnfStyle w:val="001000000000" w:firstRow="0" w:lastRow="0" w:firstColumn="1" w:lastColumn="0" w:oddVBand="0" w:evenVBand="0" w:oddHBand="0" w:evenHBand="0" w:firstRowFirstColumn="0" w:firstRowLastColumn="0" w:lastRowFirstColumn="0" w:lastRowLastColumn="0"/>
            <w:tcW w:w="1109" w:type="dxa"/>
          </w:tcPr>
          <w:p w14:paraId="37AEE973" w14:textId="77777777" w:rsidR="00704BF6" w:rsidRPr="00423795" w:rsidRDefault="00704BF6" w:rsidP="00AB1215">
            <w:pPr>
              <w:rPr>
                <w:b w:val="0"/>
                <w:szCs w:val="28"/>
              </w:rPr>
            </w:pPr>
            <w:r w:rsidRPr="00423795">
              <w:rPr>
                <w:b w:val="0"/>
                <w:szCs w:val="28"/>
              </w:rPr>
              <w:t>2.3</w:t>
            </w:r>
          </w:p>
        </w:tc>
        <w:tc>
          <w:tcPr>
            <w:tcW w:w="2251" w:type="dxa"/>
          </w:tcPr>
          <w:p w14:paraId="4C3E9F58"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ExerciseController and LoginController</w:t>
            </w:r>
          </w:p>
        </w:tc>
        <w:tc>
          <w:tcPr>
            <w:tcW w:w="1465" w:type="dxa"/>
          </w:tcPr>
          <w:p w14:paraId="1973C026"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Go to Exercise without logging in and have the site redirect you to the Login</w:t>
            </w:r>
          </w:p>
        </w:tc>
        <w:tc>
          <w:tcPr>
            <w:tcW w:w="1549" w:type="dxa"/>
          </w:tcPr>
          <w:p w14:paraId="089F28BB"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p>
        </w:tc>
        <w:tc>
          <w:tcPr>
            <w:tcW w:w="1730" w:type="dxa"/>
          </w:tcPr>
          <w:p w14:paraId="5CEA46E1"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The Login screen should appear</w:t>
            </w:r>
          </w:p>
        </w:tc>
        <w:tc>
          <w:tcPr>
            <w:tcW w:w="1247" w:type="dxa"/>
          </w:tcPr>
          <w:p w14:paraId="22AE0161" w14:textId="02CBF455" w:rsidR="00704BF6" w:rsidRPr="00423795" w:rsidRDefault="003E6D54" w:rsidP="00AB1215">
            <w:pPr>
              <w:cnfStyle w:val="000000000000" w:firstRow="0" w:lastRow="0" w:firstColumn="0" w:lastColumn="0" w:oddVBand="0" w:evenVBand="0" w:oddHBand="0" w:evenHBand="0" w:firstRowFirstColumn="0" w:firstRowLastColumn="0" w:lastRowFirstColumn="0" w:lastRowLastColumn="0"/>
              <w:rPr>
                <w:szCs w:val="28"/>
              </w:rPr>
            </w:pPr>
            <w:r>
              <w:rPr>
                <w:szCs w:val="28"/>
              </w:rPr>
              <w:t>As Expected</w:t>
            </w:r>
          </w:p>
        </w:tc>
      </w:tr>
      <w:tr w:rsidR="002F3FEC" w:rsidRPr="00274374" w14:paraId="2FFD85F9" w14:textId="77777777" w:rsidTr="003E70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tcPr>
          <w:p w14:paraId="5A1DD5D2" w14:textId="77777777" w:rsidR="002F3FEC" w:rsidRPr="00423795" w:rsidRDefault="002F3FEC" w:rsidP="00AB1215">
            <w:pPr>
              <w:rPr>
                <w:szCs w:val="28"/>
              </w:rPr>
            </w:pPr>
          </w:p>
        </w:tc>
        <w:tc>
          <w:tcPr>
            <w:tcW w:w="2251" w:type="dxa"/>
          </w:tcPr>
          <w:p w14:paraId="45A0C39D" w14:textId="77777777" w:rsidR="002F3FEC" w:rsidRPr="00423795" w:rsidRDefault="002F3FEC" w:rsidP="00AB1215">
            <w:pPr>
              <w:cnfStyle w:val="000000100000" w:firstRow="0" w:lastRow="0" w:firstColumn="0" w:lastColumn="0" w:oddVBand="0" w:evenVBand="0" w:oddHBand="1" w:evenHBand="0" w:firstRowFirstColumn="0" w:firstRowLastColumn="0" w:lastRowFirstColumn="0" w:lastRowLastColumn="0"/>
              <w:rPr>
                <w:szCs w:val="28"/>
              </w:rPr>
            </w:pPr>
          </w:p>
        </w:tc>
        <w:tc>
          <w:tcPr>
            <w:tcW w:w="1465" w:type="dxa"/>
          </w:tcPr>
          <w:p w14:paraId="437D2E35" w14:textId="77777777" w:rsidR="002F3FEC" w:rsidRPr="00423795" w:rsidRDefault="002F3FEC" w:rsidP="00AB1215">
            <w:pPr>
              <w:cnfStyle w:val="000000100000" w:firstRow="0" w:lastRow="0" w:firstColumn="0" w:lastColumn="0" w:oddVBand="0" w:evenVBand="0" w:oddHBand="1" w:evenHBand="0" w:firstRowFirstColumn="0" w:firstRowLastColumn="0" w:lastRowFirstColumn="0" w:lastRowLastColumn="0"/>
              <w:rPr>
                <w:szCs w:val="28"/>
              </w:rPr>
            </w:pPr>
          </w:p>
        </w:tc>
        <w:tc>
          <w:tcPr>
            <w:tcW w:w="1549" w:type="dxa"/>
          </w:tcPr>
          <w:p w14:paraId="34628EBB" w14:textId="77777777" w:rsidR="002F3FEC" w:rsidRPr="00423795" w:rsidRDefault="002F3FEC" w:rsidP="00AB1215">
            <w:pPr>
              <w:cnfStyle w:val="000000100000" w:firstRow="0" w:lastRow="0" w:firstColumn="0" w:lastColumn="0" w:oddVBand="0" w:evenVBand="0" w:oddHBand="1" w:evenHBand="0" w:firstRowFirstColumn="0" w:firstRowLastColumn="0" w:lastRowFirstColumn="0" w:lastRowLastColumn="0"/>
              <w:rPr>
                <w:szCs w:val="28"/>
              </w:rPr>
            </w:pPr>
          </w:p>
        </w:tc>
        <w:tc>
          <w:tcPr>
            <w:tcW w:w="1730" w:type="dxa"/>
          </w:tcPr>
          <w:p w14:paraId="440A6FDA" w14:textId="77777777" w:rsidR="002F3FEC" w:rsidRPr="00423795" w:rsidRDefault="002F3FEC" w:rsidP="00AB1215">
            <w:pPr>
              <w:cnfStyle w:val="000000100000" w:firstRow="0" w:lastRow="0" w:firstColumn="0" w:lastColumn="0" w:oddVBand="0" w:evenVBand="0" w:oddHBand="1" w:evenHBand="0" w:firstRowFirstColumn="0" w:firstRowLastColumn="0" w:lastRowFirstColumn="0" w:lastRowLastColumn="0"/>
              <w:rPr>
                <w:szCs w:val="28"/>
              </w:rPr>
            </w:pPr>
          </w:p>
        </w:tc>
        <w:tc>
          <w:tcPr>
            <w:tcW w:w="1247" w:type="dxa"/>
          </w:tcPr>
          <w:p w14:paraId="5F71E8D1" w14:textId="77777777" w:rsidR="002F3FEC" w:rsidRPr="00423795" w:rsidRDefault="002F3FEC" w:rsidP="00AB1215">
            <w:pPr>
              <w:cnfStyle w:val="000000100000" w:firstRow="0" w:lastRow="0" w:firstColumn="0" w:lastColumn="0" w:oddVBand="0" w:evenVBand="0" w:oddHBand="1" w:evenHBand="0" w:firstRowFirstColumn="0" w:firstRowLastColumn="0" w:lastRowFirstColumn="0" w:lastRowLastColumn="0"/>
              <w:rPr>
                <w:szCs w:val="28"/>
              </w:rPr>
            </w:pPr>
          </w:p>
        </w:tc>
      </w:tr>
      <w:tr w:rsidR="00704BF6" w:rsidRPr="00274374" w14:paraId="1C46EBA7" w14:textId="77777777" w:rsidTr="003E70CC">
        <w:trPr>
          <w:jc w:val="center"/>
        </w:trPr>
        <w:tc>
          <w:tcPr>
            <w:cnfStyle w:val="001000000000" w:firstRow="0" w:lastRow="0" w:firstColumn="1" w:lastColumn="0" w:oddVBand="0" w:evenVBand="0" w:oddHBand="0" w:evenHBand="0" w:firstRowFirstColumn="0" w:firstRowLastColumn="0" w:lastRowFirstColumn="0" w:lastRowLastColumn="0"/>
            <w:tcW w:w="1109" w:type="dxa"/>
          </w:tcPr>
          <w:p w14:paraId="70286973" w14:textId="25DF8741" w:rsidR="00704BF6" w:rsidRPr="00423795" w:rsidRDefault="002F3FEC" w:rsidP="00AB1215">
            <w:pPr>
              <w:rPr>
                <w:b w:val="0"/>
                <w:szCs w:val="28"/>
              </w:rPr>
            </w:pPr>
            <w:r>
              <w:rPr>
                <w:b w:val="0"/>
                <w:szCs w:val="28"/>
              </w:rPr>
              <w:t>3.1</w:t>
            </w:r>
          </w:p>
        </w:tc>
        <w:tc>
          <w:tcPr>
            <w:tcW w:w="2251" w:type="dxa"/>
          </w:tcPr>
          <w:p w14:paraId="59625E5B"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AddExerciseController</w:t>
            </w:r>
          </w:p>
        </w:tc>
        <w:tc>
          <w:tcPr>
            <w:tcW w:w="1465" w:type="dxa"/>
          </w:tcPr>
          <w:p w14:paraId="2DCAB362"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Upload a new exercise to the AddExercise page and have it added to the database</w:t>
            </w:r>
          </w:p>
        </w:tc>
        <w:tc>
          <w:tcPr>
            <w:tcW w:w="1549" w:type="dxa"/>
          </w:tcPr>
          <w:p w14:paraId="545086C6"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New exercise</w:t>
            </w:r>
          </w:p>
        </w:tc>
        <w:tc>
          <w:tcPr>
            <w:tcW w:w="1730" w:type="dxa"/>
          </w:tcPr>
          <w:p w14:paraId="304F4168" w14:textId="77777777" w:rsidR="00704BF6" w:rsidRPr="00423795" w:rsidRDefault="00704BF6" w:rsidP="00AB1215">
            <w:pPr>
              <w:cnfStyle w:val="000000000000" w:firstRow="0" w:lastRow="0" w:firstColumn="0" w:lastColumn="0" w:oddVBand="0" w:evenVBand="0" w:oddHBand="0" w:evenHBand="0" w:firstRowFirstColumn="0" w:firstRowLastColumn="0" w:lastRowFirstColumn="0" w:lastRowLastColumn="0"/>
              <w:rPr>
                <w:szCs w:val="28"/>
              </w:rPr>
            </w:pPr>
            <w:r w:rsidRPr="00423795">
              <w:rPr>
                <w:szCs w:val="28"/>
              </w:rPr>
              <w:t>The file should be uploaded and the new exercise added</w:t>
            </w:r>
          </w:p>
        </w:tc>
        <w:tc>
          <w:tcPr>
            <w:tcW w:w="1247" w:type="dxa"/>
          </w:tcPr>
          <w:p w14:paraId="6B8D06B3" w14:textId="2D88CB7C" w:rsidR="00704BF6" w:rsidRPr="00423795" w:rsidRDefault="005847CB" w:rsidP="00AB1215">
            <w:pPr>
              <w:cnfStyle w:val="000000000000" w:firstRow="0" w:lastRow="0" w:firstColumn="0" w:lastColumn="0" w:oddVBand="0" w:evenVBand="0" w:oddHBand="0" w:evenHBand="0" w:firstRowFirstColumn="0" w:firstRowLastColumn="0" w:lastRowFirstColumn="0" w:lastRowLastColumn="0"/>
              <w:rPr>
                <w:szCs w:val="28"/>
              </w:rPr>
            </w:pPr>
            <w:r>
              <w:rPr>
                <w:szCs w:val="28"/>
              </w:rPr>
              <w:t>As Expected</w:t>
            </w:r>
          </w:p>
        </w:tc>
      </w:tr>
      <w:tr w:rsidR="002F3FEC" w:rsidRPr="00274374" w14:paraId="12E78C9B" w14:textId="77777777" w:rsidTr="003E70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tcPr>
          <w:p w14:paraId="1C2629EB" w14:textId="580B88A5" w:rsidR="002F3FEC" w:rsidRDefault="002F3FEC" w:rsidP="00AB1215">
            <w:pPr>
              <w:rPr>
                <w:b w:val="0"/>
                <w:szCs w:val="28"/>
              </w:rPr>
            </w:pPr>
            <w:r>
              <w:rPr>
                <w:b w:val="0"/>
                <w:szCs w:val="28"/>
              </w:rPr>
              <w:t>3.2</w:t>
            </w:r>
          </w:p>
        </w:tc>
        <w:tc>
          <w:tcPr>
            <w:tcW w:w="2251" w:type="dxa"/>
          </w:tcPr>
          <w:p w14:paraId="7F22DB88" w14:textId="11ECCDB8" w:rsidR="002F3FEC" w:rsidRPr="00423795" w:rsidRDefault="002F3FEC" w:rsidP="00AB1215">
            <w:pPr>
              <w:cnfStyle w:val="000000100000" w:firstRow="0" w:lastRow="0" w:firstColumn="0" w:lastColumn="0" w:oddVBand="0" w:evenVBand="0" w:oddHBand="1" w:evenHBand="0" w:firstRowFirstColumn="0" w:firstRowLastColumn="0" w:lastRowFirstColumn="0" w:lastRowLastColumn="0"/>
              <w:rPr>
                <w:szCs w:val="28"/>
              </w:rPr>
            </w:pPr>
            <w:r>
              <w:rPr>
                <w:szCs w:val="28"/>
              </w:rPr>
              <w:t>AddExerciseController</w:t>
            </w:r>
          </w:p>
        </w:tc>
        <w:tc>
          <w:tcPr>
            <w:tcW w:w="1465" w:type="dxa"/>
          </w:tcPr>
          <w:p w14:paraId="774CF553" w14:textId="740A8AB8" w:rsidR="002F3FEC" w:rsidRPr="00423795" w:rsidRDefault="002F3FEC" w:rsidP="00AB1215">
            <w:pPr>
              <w:cnfStyle w:val="000000100000" w:firstRow="0" w:lastRow="0" w:firstColumn="0" w:lastColumn="0" w:oddVBand="0" w:evenVBand="0" w:oddHBand="1" w:evenHBand="0" w:firstRowFirstColumn="0" w:firstRowLastColumn="0" w:lastRowFirstColumn="0" w:lastRowLastColumn="0"/>
              <w:rPr>
                <w:szCs w:val="28"/>
              </w:rPr>
            </w:pPr>
            <w:r>
              <w:rPr>
                <w:szCs w:val="28"/>
              </w:rPr>
              <w:t>Upload an invalid exercise file and have it be rejected</w:t>
            </w:r>
          </w:p>
        </w:tc>
        <w:tc>
          <w:tcPr>
            <w:tcW w:w="1549" w:type="dxa"/>
          </w:tcPr>
          <w:p w14:paraId="5E6C7A58" w14:textId="4C225CD6" w:rsidR="002F3FEC" w:rsidRPr="00423795" w:rsidRDefault="002F3FEC" w:rsidP="00AB1215">
            <w:pPr>
              <w:cnfStyle w:val="000000100000" w:firstRow="0" w:lastRow="0" w:firstColumn="0" w:lastColumn="0" w:oddVBand="0" w:evenVBand="0" w:oddHBand="1" w:evenHBand="0" w:firstRowFirstColumn="0" w:firstRowLastColumn="0" w:lastRowFirstColumn="0" w:lastRowLastColumn="0"/>
              <w:rPr>
                <w:szCs w:val="28"/>
              </w:rPr>
            </w:pPr>
            <w:r>
              <w:rPr>
                <w:szCs w:val="28"/>
              </w:rPr>
              <w:t>Test.txt</w:t>
            </w:r>
          </w:p>
        </w:tc>
        <w:tc>
          <w:tcPr>
            <w:tcW w:w="1730" w:type="dxa"/>
          </w:tcPr>
          <w:p w14:paraId="029E724A" w14:textId="2C9A0CB7" w:rsidR="002F3FEC" w:rsidRPr="00423795" w:rsidRDefault="002F3FEC" w:rsidP="00AB1215">
            <w:pPr>
              <w:cnfStyle w:val="000000100000" w:firstRow="0" w:lastRow="0" w:firstColumn="0" w:lastColumn="0" w:oddVBand="0" w:evenVBand="0" w:oddHBand="1" w:evenHBand="0" w:firstRowFirstColumn="0" w:firstRowLastColumn="0" w:lastRowFirstColumn="0" w:lastRowLastColumn="0"/>
              <w:rPr>
                <w:szCs w:val="28"/>
              </w:rPr>
            </w:pPr>
            <w:r>
              <w:rPr>
                <w:szCs w:val="28"/>
              </w:rPr>
              <w:t>The file should be rejected by the server and nothing should be added</w:t>
            </w:r>
          </w:p>
        </w:tc>
        <w:tc>
          <w:tcPr>
            <w:tcW w:w="1247" w:type="dxa"/>
          </w:tcPr>
          <w:p w14:paraId="13933F14" w14:textId="2B16BA98" w:rsidR="002F3FEC" w:rsidRPr="00423795" w:rsidRDefault="005847CB" w:rsidP="00AB1215">
            <w:pPr>
              <w:cnfStyle w:val="000000100000" w:firstRow="0" w:lastRow="0" w:firstColumn="0" w:lastColumn="0" w:oddVBand="0" w:evenVBand="0" w:oddHBand="1" w:evenHBand="0" w:firstRowFirstColumn="0" w:firstRowLastColumn="0" w:lastRowFirstColumn="0" w:lastRowLastColumn="0"/>
              <w:rPr>
                <w:szCs w:val="28"/>
              </w:rPr>
            </w:pPr>
            <w:r>
              <w:rPr>
                <w:szCs w:val="28"/>
              </w:rPr>
              <w:t>As Expected</w:t>
            </w:r>
          </w:p>
        </w:tc>
      </w:tr>
      <w:tr w:rsidR="000D0B76" w:rsidRPr="00274374" w14:paraId="7557F976" w14:textId="77777777" w:rsidTr="003E70CC">
        <w:trPr>
          <w:jc w:val="center"/>
        </w:trPr>
        <w:tc>
          <w:tcPr>
            <w:cnfStyle w:val="001000000000" w:firstRow="0" w:lastRow="0" w:firstColumn="1" w:lastColumn="0" w:oddVBand="0" w:evenVBand="0" w:oddHBand="0" w:evenHBand="0" w:firstRowFirstColumn="0" w:firstRowLastColumn="0" w:lastRowFirstColumn="0" w:lastRowLastColumn="0"/>
            <w:tcW w:w="1109" w:type="dxa"/>
          </w:tcPr>
          <w:p w14:paraId="2467A427" w14:textId="77777777" w:rsidR="000D0B76" w:rsidRDefault="000D0B76" w:rsidP="00AB1215">
            <w:pPr>
              <w:rPr>
                <w:b w:val="0"/>
                <w:szCs w:val="28"/>
              </w:rPr>
            </w:pPr>
          </w:p>
        </w:tc>
        <w:tc>
          <w:tcPr>
            <w:tcW w:w="2251" w:type="dxa"/>
          </w:tcPr>
          <w:p w14:paraId="37113C3B" w14:textId="77777777" w:rsidR="000D0B76" w:rsidRDefault="000D0B76" w:rsidP="00AB1215">
            <w:pPr>
              <w:cnfStyle w:val="000000000000" w:firstRow="0" w:lastRow="0" w:firstColumn="0" w:lastColumn="0" w:oddVBand="0" w:evenVBand="0" w:oddHBand="0" w:evenHBand="0" w:firstRowFirstColumn="0" w:firstRowLastColumn="0" w:lastRowFirstColumn="0" w:lastRowLastColumn="0"/>
              <w:rPr>
                <w:szCs w:val="28"/>
              </w:rPr>
            </w:pPr>
          </w:p>
        </w:tc>
        <w:tc>
          <w:tcPr>
            <w:tcW w:w="1465" w:type="dxa"/>
          </w:tcPr>
          <w:p w14:paraId="2B406D47" w14:textId="77777777" w:rsidR="000D0B76" w:rsidRDefault="000D0B76" w:rsidP="00AB1215">
            <w:pPr>
              <w:cnfStyle w:val="000000000000" w:firstRow="0" w:lastRow="0" w:firstColumn="0" w:lastColumn="0" w:oddVBand="0" w:evenVBand="0" w:oddHBand="0" w:evenHBand="0" w:firstRowFirstColumn="0" w:firstRowLastColumn="0" w:lastRowFirstColumn="0" w:lastRowLastColumn="0"/>
              <w:rPr>
                <w:szCs w:val="28"/>
              </w:rPr>
            </w:pPr>
          </w:p>
        </w:tc>
        <w:tc>
          <w:tcPr>
            <w:tcW w:w="1549" w:type="dxa"/>
          </w:tcPr>
          <w:p w14:paraId="61AD03AC" w14:textId="77777777" w:rsidR="000D0B76" w:rsidRDefault="000D0B76" w:rsidP="00AB1215">
            <w:pPr>
              <w:cnfStyle w:val="000000000000" w:firstRow="0" w:lastRow="0" w:firstColumn="0" w:lastColumn="0" w:oddVBand="0" w:evenVBand="0" w:oddHBand="0" w:evenHBand="0" w:firstRowFirstColumn="0" w:firstRowLastColumn="0" w:lastRowFirstColumn="0" w:lastRowLastColumn="0"/>
              <w:rPr>
                <w:szCs w:val="28"/>
              </w:rPr>
            </w:pPr>
          </w:p>
        </w:tc>
        <w:tc>
          <w:tcPr>
            <w:tcW w:w="1730" w:type="dxa"/>
          </w:tcPr>
          <w:p w14:paraId="4572D73E" w14:textId="77777777" w:rsidR="000D0B76" w:rsidRDefault="000D0B76" w:rsidP="00AB1215">
            <w:pPr>
              <w:cnfStyle w:val="000000000000" w:firstRow="0" w:lastRow="0" w:firstColumn="0" w:lastColumn="0" w:oddVBand="0" w:evenVBand="0" w:oddHBand="0" w:evenHBand="0" w:firstRowFirstColumn="0" w:firstRowLastColumn="0" w:lastRowFirstColumn="0" w:lastRowLastColumn="0"/>
              <w:rPr>
                <w:szCs w:val="28"/>
              </w:rPr>
            </w:pPr>
          </w:p>
        </w:tc>
        <w:tc>
          <w:tcPr>
            <w:tcW w:w="1247" w:type="dxa"/>
          </w:tcPr>
          <w:p w14:paraId="61B845BB" w14:textId="77777777" w:rsidR="000D0B76" w:rsidRDefault="000D0B76" w:rsidP="00AB1215">
            <w:pPr>
              <w:cnfStyle w:val="000000000000" w:firstRow="0" w:lastRow="0" w:firstColumn="0" w:lastColumn="0" w:oddVBand="0" w:evenVBand="0" w:oddHBand="0" w:evenHBand="0" w:firstRowFirstColumn="0" w:firstRowLastColumn="0" w:lastRowFirstColumn="0" w:lastRowLastColumn="0"/>
              <w:rPr>
                <w:szCs w:val="28"/>
              </w:rPr>
            </w:pPr>
          </w:p>
        </w:tc>
      </w:tr>
      <w:tr w:rsidR="000D0B76" w:rsidRPr="00274374" w14:paraId="4D6FA6CB" w14:textId="77777777" w:rsidTr="003E70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tcPr>
          <w:p w14:paraId="7FC112A9" w14:textId="4786327A" w:rsidR="000D0B76" w:rsidRDefault="000D0B76" w:rsidP="00AB1215">
            <w:pPr>
              <w:rPr>
                <w:b w:val="0"/>
                <w:szCs w:val="28"/>
              </w:rPr>
            </w:pPr>
            <w:r>
              <w:rPr>
                <w:b w:val="0"/>
                <w:szCs w:val="28"/>
              </w:rPr>
              <w:t>4.1</w:t>
            </w:r>
          </w:p>
        </w:tc>
        <w:tc>
          <w:tcPr>
            <w:tcW w:w="2251" w:type="dxa"/>
          </w:tcPr>
          <w:p w14:paraId="2CF5CF5D" w14:textId="7EEC64D1" w:rsidR="000D0B76" w:rsidRDefault="000D0B76" w:rsidP="00AB1215">
            <w:pPr>
              <w:cnfStyle w:val="000000100000" w:firstRow="0" w:lastRow="0" w:firstColumn="0" w:lastColumn="0" w:oddVBand="0" w:evenVBand="0" w:oddHBand="1" w:evenHBand="0" w:firstRowFirstColumn="0" w:firstRowLastColumn="0" w:lastRowFirstColumn="0" w:lastRowLastColumn="0"/>
              <w:rPr>
                <w:szCs w:val="28"/>
              </w:rPr>
            </w:pPr>
            <w:r>
              <w:rPr>
                <w:szCs w:val="28"/>
              </w:rPr>
              <w:t>Interpreter</w:t>
            </w:r>
          </w:p>
        </w:tc>
        <w:tc>
          <w:tcPr>
            <w:tcW w:w="1465" w:type="dxa"/>
          </w:tcPr>
          <w:p w14:paraId="6D20E0E6" w14:textId="4425D200" w:rsidR="000D0B76" w:rsidRDefault="000D0B76" w:rsidP="00AB1215">
            <w:pPr>
              <w:cnfStyle w:val="000000100000" w:firstRow="0" w:lastRow="0" w:firstColumn="0" w:lastColumn="0" w:oddVBand="0" w:evenVBand="0" w:oddHBand="1" w:evenHBand="0" w:firstRowFirstColumn="0" w:firstRowLastColumn="0" w:lastRowFirstColumn="0" w:lastRowLastColumn="0"/>
              <w:rPr>
                <w:szCs w:val="28"/>
              </w:rPr>
            </w:pPr>
            <w:r>
              <w:rPr>
                <w:szCs w:val="28"/>
              </w:rPr>
              <w:t>Submit code and have the code be passed to the interpreter and have the interpreter create the global environment</w:t>
            </w:r>
          </w:p>
        </w:tc>
        <w:tc>
          <w:tcPr>
            <w:tcW w:w="1549" w:type="dxa"/>
          </w:tcPr>
          <w:p w14:paraId="2160C7A6" w14:textId="77777777" w:rsidR="000D0B76" w:rsidRDefault="000D0B76" w:rsidP="00AB1215">
            <w:pPr>
              <w:cnfStyle w:val="000000100000" w:firstRow="0" w:lastRow="0" w:firstColumn="0" w:lastColumn="0" w:oddVBand="0" w:evenVBand="0" w:oddHBand="1" w:evenHBand="0" w:firstRowFirstColumn="0" w:firstRowLastColumn="0" w:lastRowFirstColumn="0" w:lastRowLastColumn="0"/>
              <w:rPr>
                <w:szCs w:val="28"/>
              </w:rPr>
            </w:pPr>
          </w:p>
        </w:tc>
        <w:tc>
          <w:tcPr>
            <w:tcW w:w="1730" w:type="dxa"/>
          </w:tcPr>
          <w:p w14:paraId="18D7FAF5" w14:textId="5A85F0F3" w:rsidR="000D0B76" w:rsidRDefault="000D0B76" w:rsidP="000D0B76">
            <w:pPr>
              <w:cnfStyle w:val="000000100000" w:firstRow="0" w:lastRow="0" w:firstColumn="0" w:lastColumn="0" w:oddVBand="0" w:evenVBand="0" w:oddHBand="1" w:evenHBand="0" w:firstRowFirstColumn="0" w:firstRowLastColumn="0" w:lastRowFirstColumn="0" w:lastRowLastColumn="0"/>
              <w:rPr>
                <w:szCs w:val="28"/>
              </w:rPr>
            </w:pPr>
            <w:r>
              <w:rPr>
                <w:szCs w:val="28"/>
              </w:rPr>
              <w:t>The same code written in the browser passed to interpreter and LuaTable object created</w:t>
            </w:r>
          </w:p>
        </w:tc>
        <w:tc>
          <w:tcPr>
            <w:tcW w:w="1247" w:type="dxa"/>
          </w:tcPr>
          <w:p w14:paraId="30C33FB4" w14:textId="5652C4C0" w:rsidR="000D0B76" w:rsidRDefault="001B32A5" w:rsidP="00AB1215">
            <w:pPr>
              <w:cnfStyle w:val="000000100000" w:firstRow="0" w:lastRow="0" w:firstColumn="0" w:lastColumn="0" w:oddVBand="0" w:evenVBand="0" w:oddHBand="1" w:evenHBand="0" w:firstRowFirstColumn="0" w:firstRowLastColumn="0" w:lastRowFirstColumn="0" w:lastRowLastColumn="0"/>
              <w:rPr>
                <w:szCs w:val="28"/>
              </w:rPr>
            </w:pPr>
            <w:r>
              <w:rPr>
                <w:szCs w:val="28"/>
              </w:rPr>
              <w:t>As Expected</w:t>
            </w:r>
          </w:p>
        </w:tc>
      </w:tr>
      <w:tr w:rsidR="007D419F" w:rsidRPr="00274374" w14:paraId="255758D2" w14:textId="77777777" w:rsidTr="003E70CC">
        <w:trPr>
          <w:jc w:val="center"/>
        </w:trPr>
        <w:tc>
          <w:tcPr>
            <w:cnfStyle w:val="001000000000" w:firstRow="0" w:lastRow="0" w:firstColumn="1" w:lastColumn="0" w:oddVBand="0" w:evenVBand="0" w:oddHBand="0" w:evenHBand="0" w:firstRowFirstColumn="0" w:firstRowLastColumn="0" w:lastRowFirstColumn="0" w:lastRowLastColumn="0"/>
            <w:tcW w:w="1109" w:type="dxa"/>
          </w:tcPr>
          <w:p w14:paraId="4C725625" w14:textId="35F98ECB" w:rsidR="007D419F" w:rsidRDefault="007D419F" w:rsidP="00AB1215">
            <w:pPr>
              <w:rPr>
                <w:b w:val="0"/>
                <w:szCs w:val="28"/>
              </w:rPr>
            </w:pPr>
            <w:r>
              <w:rPr>
                <w:b w:val="0"/>
                <w:szCs w:val="28"/>
              </w:rPr>
              <w:t>4.2</w:t>
            </w:r>
          </w:p>
        </w:tc>
        <w:tc>
          <w:tcPr>
            <w:tcW w:w="2251" w:type="dxa"/>
          </w:tcPr>
          <w:p w14:paraId="595FA3F4" w14:textId="6B251C6F" w:rsidR="007D419F" w:rsidRDefault="007D419F" w:rsidP="00AB1215">
            <w:pPr>
              <w:cnfStyle w:val="000000000000" w:firstRow="0" w:lastRow="0" w:firstColumn="0" w:lastColumn="0" w:oddVBand="0" w:evenVBand="0" w:oddHBand="0" w:evenHBand="0" w:firstRowFirstColumn="0" w:firstRowLastColumn="0" w:lastRowFirstColumn="0" w:lastRowLastColumn="0"/>
              <w:rPr>
                <w:szCs w:val="28"/>
              </w:rPr>
            </w:pPr>
            <w:r>
              <w:rPr>
                <w:szCs w:val="28"/>
              </w:rPr>
              <w:t xml:space="preserve">Interpreter </w:t>
            </w:r>
          </w:p>
        </w:tc>
        <w:tc>
          <w:tcPr>
            <w:tcW w:w="1465" w:type="dxa"/>
          </w:tcPr>
          <w:p w14:paraId="4521B1AA" w14:textId="02519758" w:rsidR="007D419F" w:rsidRDefault="007D419F" w:rsidP="00AB1215">
            <w:pPr>
              <w:cnfStyle w:val="000000000000" w:firstRow="0" w:lastRow="0" w:firstColumn="0" w:lastColumn="0" w:oddVBand="0" w:evenVBand="0" w:oddHBand="0" w:evenHBand="0" w:firstRowFirstColumn="0" w:firstRowLastColumn="0" w:lastRowFirstColumn="0" w:lastRowLastColumn="0"/>
              <w:rPr>
                <w:szCs w:val="28"/>
              </w:rPr>
            </w:pPr>
            <w:r>
              <w:rPr>
                <w:szCs w:val="28"/>
              </w:rPr>
              <w:t>Submit code and have Chunk be created with no errors.</w:t>
            </w:r>
          </w:p>
        </w:tc>
        <w:tc>
          <w:tcPr>
            <w:tcW w:w="1549" w:type="dxa"/>
          </w:tcPr>
          <w:p w14:paraId="38A9A16C" w14:textId="77777777" w:rsidR="007D419F" w:rsidRDefault="007D419F" w:rsidP="00AB1215">
            <w:pPr>
              <w:cnfStyle w:val="000000000000" w:firstRow="0" w:lastRow="0" w:firstColumn="0" w:lastColumn="0" w:oddVBand="0" w:evenVBand="0" w:oddHBand="0" w:evenHBand="0" w:firstRowFirstColumn="0" w:firstRowLastColumn="0" w:lastRowFirstColumn="0" w:lastRowLastColumn="0"/>
              <w:rPr>
                <w:szCs w:val="28"/>
              </w:rPr>
            </w:pPr>
          </w:p>
        </w:tc>
        <w:tc>
          <w:tcPr>
            <w:tcW w:w="1730" w:type="dxa"/>
          </w:tcPr>
          <w:p w14:paraId="5EA27DD4" w14:textId="776384F1" w:rsidR="007D419F" w:rsidRDefault="007D419F" w:rsidP="000D0B76">
            <w:pPr>
              <w:cnfStyle w:val="000000000000" w:firstRow="0" w:lastRow="0" w:firstColumn="0" w:lastColumn="0" w:oddVBand="0" w:evenVBand="0" w:oddHBand="0" w:evenHBand="0" w:firstRowFirstColumn="0" w:firstRowLastColumn="0" w:lastRowFirstColumn="0" w:lastRowLastColumn="0"/>
              <w:rPr>
                <w:szCs w:val="28"/>
              </w:rPr>
            </w:pPr>
            <w:r>
              <w:rPr>
                <w:szCs w:val="28"/>
              </w:rPr>
              <w:t>The Chunk object for the code created with no errors</w:t>
            </w:r>
          </w:p>
        </w:tc>
        <w:tc>
          <w:tcPr>
            <w:tcW w:w="1247" w:type="dxa"/>
          </w:tcPr>
          <w:p w14:paraId="1AC226CD" w14:textId="5F52FA49" w:rsidR="007D419F" w:rsidRDefault="001B32A5" w:rsidP="00AB1215">
            <w:pPr>
              <w:cnfStyle w:val="000000000000" w:firstRow="0" w:lastRow="0" w:firstColumn="0" w:lastColumn="0" w:oddVBand="0" w:evenVBand="0" w:oddHBand="0" w:evenHBand="0" w:firstRowFirstColumn="0" w:firstRowLastColumn="0" w:lastRowFirstColumn="0" w:lastRowLastColumn="0"/>
              <w:rPr>
                <w:szCs w:val="28"/>
              </w:rPr>
            </w:pPr>
            <w:r>
              <w:rPr>
                <w:szCs w:val="28"/>
              </w:rPr>
              <w:t>As Expected</w:t>
            </w:r>
          </w:p>
        </w:tc>
      </w:tr>
    </w:tbl>
    <w:p w14:paraId="36D0AC07" w14:textId="51A6CE71" w:rsidR="00765604" w:rsidRDefault="00765604">
      <w:pPr>
        <w:rPr>
          <w:rFonts w:ascii="Liberation Serif" w:eastAsiaTheme="majorEastAsia" w:hAnsi="Liberation Serif" w:cstheme="majorBidi"/>
          <w:b/>
          <w:sz w:val="44"/>
          <w:szCs w:val="32"/>
        </w:rPr>
      </w:pPr>
      <w:r>
        <w:br w:type="page"/>
      </w:r>
    </w:p>
    <w:p w14:paraId="66ABBB5B" w14:textId="15DCA925" w:rsidR="00765604" w:rsidRDefault="00765604" w:rsidP="00765604">
      <w:pPr>
        <w:pStyle w:val="Heading1"/>
      </w:pPr>
      <w:bookmarkStart w:id="24" w:name="_Toc449545550"/>
      <w:r>
        <w:lastRenderedPageBreak/>
        <w:t>System Maintenance</w:t>
      </w:r>
      <w:bookmarkEnd w:id="24"/>
    </w:p>
    <w:p w14:paraId="4D51B7EC" w14:textId="77777777" w:rsidR="00765604" w:rsidRPr="00765604" w:rsidRDefault="00765604" w:rsidP="00765604"/>
    <w:p w14:paraId="482C8A2E" w14:textId="77777777" w:rsidR="00765604" w:rsidRDefault="00765604" w:rsidP="00765604">
      <w:pPr>
        <w:pStyle w:val="Heading2"/>
      </w:pPr>
      <w:bookmarkStart w:id="25" w:name="_Toc449545551"/>
      <w:r>
        <w:t>System Overview</w:t>
      </w:r>
      <w:bookmarkEnd w:id="25"/>
    </w:p>
    <w:p w14:paraId="43306369" w14:textId="04CEEF17" w:rsidR="00765604" w:rsidRDefault="00765604" w:rsidP="00765604"/>
    <w:p w14:paraId="11B6FEFA" w14:textId="5AD05ACB" w:rsidR="00CE31F9" w:rsidRDefault="00CE31F9" w:rsidP="00CE31F9">
      <w:pPr>
        <w:pStyle w:val="Standard"/>
      </w:pPr>
      <w:r>
        <w:t>This system is an ASP.NET MVC 5 web application written in C# 6 using Entity Framework 6 and the .NET Framework 4.6.</w:t>
      </w:r>
    </w:p>
    <w:p w14:paraId="57B7F279" w14:textId="77777777" w:rsidR="00CE31F9" w:rsidRDefault="00CE31F9" w:rsidP="00CE31F9">
      <w:pPr>
        <w:pStyle w:val="Standard"/>
      </w:pPr>
    </w:p>
    <w:p w14:paraId="26790461" w14:textId="77777777" w:rsidR="00765604" w:rsidRDefault="00765604" w:rsidP="00765604">
      <w:pPr>
        <w:pStyle w:val="Standard"/>
      </w:pPr>
      <w:r>
        <w:t>The main parts of the code are as follows:</w:t>
      </w:r>
    </w:p>
    <w:p w14:paraId="4833A1D7" w14:textId="77777777" w:rsidR="00765604" w:rsidRDefault="00765604" w:rsidP="00765604">
      <w:pPr>
        <w:pStyle w:val="Standard"/>
      </w:pPr>
    </w:p>
    <w:p w14:paraId="12EA4D27" w14:textId="77777777" w:rsidR="00765604" w:rsidRDefault="00765604" w:rsidP="00BB11F6">
      <w:pPr>
        <w:pStyle w:val="Standard"/>
        <w:numPr>
          <w:ilvl w:val="0"/>
          <w:numId w:val="7"/>
        </w:numPr>
      </w:pPr>
      <w:r>
        <w:t>Controllers: These handle the back-end code for the views. However, CodeController is a controller that deals with WebAPI which is what the AJAX talks to.</w:t>
      </w:r>
    </w:p>
    <w:p w14:paraId="744AFB7C" w14:textId="77777777" w:rsidR="00E27A81" w:rsidRDefault="00765604" w:rsidP="00BB11F6">
      <w:pPr>
        <w:pStyle w:val="Standard"/>
        <w:numPr>
          <w:ilvl w:val="0"/>
          <w:numId w:val="6"/>
        </w:numPr>
      </w:pPr>
      <w:r>
        <w:t>Interpreter: This is the biggest part of the project; it handles all areas of interpretation of the code.</w:t>
      </w:r>
    </w:p>
    <w:p w14:paraId="52A498D7" w14:textId="77777777" w:rsidR="00C86686" w:rsidRDefault="00E27A81" w:rsidP="00BB11F6">
      <w:pPr>
        <w:pStyle w:val="Standard"/>
        <w:numPr>
          <w:ilvl w:val="0"/>
          <w:numId w:val="6"/>
        </w:numPr>
      </w:pPr>
      <w:r>
        <w:t>Marker: This handles the marking of the code after it has been interpreted.</w:t>
      </w:r>
    </w:p>
    <w:p w14:paraId="3102DFBA" w14:textId="68AB0DBD" w:rsidR="00C86686" w:rsidRDefault="00C86686" w:rsidP="00BB11F6">
      <w:pPr>
        <w:pStyle w:val="Standard"/>
        <w:numPr>
          <w:ilvl w:val="0"/>
          <w:numId w:val="6"/>
        </w:numPr>
      </w:pPr>
      <w:r>
        <w:t xml:space="preserve">Models: These are backend components that handle specific tasks such the </w:t>
      </w:r>
      <w:r w:rsidRPr="00EA79CE">
        <w:rPr>
          <w:noProof/>
        </w:rPr>
        <w:t>datab</w:t>
      </w:r>
      <w:r w:rsidR="00EA79CE">
        <w:rPr>
          <w:noProof/>
        </w:rPr>
        <w:t>a</w:t>
      </w:r>
      <w:r w:rsidRPr="00EA79CE">
        <w:rPr>
          <w:noProof/>
        </w:rPr>
        <w:t>se</w:t>
      </w:r>
      <w:r>
        <w:t xml:space="preserve"> context, exercise parsing and account methods.</w:t>
      </w:r>
    </w:p>
    <w:p w14:paraId="2E6B6C20" w14:textId="77777777" w:rsidR="00C86686" w:rsidRDefault="00C86686" w:rsidP="00BB11F6">
      <w:pPr>
        <w:pStyle w:val="Standard"/>
        <w:numPr>
          <w:ilvl w:val="0"/>
          <w:numId w:val="6"/>
        </w:numPr>
      </w:pPr>
      <w:r>
        <w:t xml:space="preserve">Views: These are the Razor pages that are processed on the server and rendered by the browser. The C# in these files are run by the server but the HTML, </w:t>
      </w:r>
      <w:r w:rsidRPr="0012388A">
        <w:rPr>
          <w:noProof/>
        </w:rPr>
        <w:t>CSS</w:t>
      </w:r>
      <w:r>
        <w:t xml:space="preserve"> and JavaScript are all run and rendered on the user’s browser.</w:t>
      </w:r>
    </w:p>
    <w:p w14:paraId="00AC6C58" w14:textId="77777777" w:rsidR="00C86686" w:rsidRDefault="00C86686" w:rsidP="00C86686">
      <w:pPr>
        <w:pStyle w:val="Standard"/>
        <w:ind w:left="720"/>
      </w:pPr>
    </w:p>
    <w:p w14:paraId="3DC03493" w14:textId="77777777" w:rsidR="00C86686" w:rsidRDefault="00C86686" w:rsidP="00C86686">
      <w:pPr>
        <w:pStyle w:val="Standard"/>
      </w:pPr>
      <w:r>
        <w:t>Other areas of the project are:</w:t>
      </w:r>
    </w:p>
    <w:p w14:paraId="1DA3A83B" w14:textId="77777777" w:rsidR="00C86686" w:rsidRDefault="00C86686" w:rsidP="00C86686">
      <w:pPr>
        <w:pStyle w:val="Standard"/>
      </w:pPr>
    </w:p>
    <w:p w14:paraId="06A9B15C" w14:textId="77777777" w:rsidR="00C86686" w:rsidRDefault="00C86686" w:rsidP="00C86686">
      <w:pPr>
        <w:pStyle w:val="Standard"/>
        <w:numPr>
          <w:ilvl w:val="0"/>
          <w:numId w:val="8"/>
        </w:numPr>
      </w:pPr>
      <w:r>
        <w:t>Content: Contains external CSS files.</w:t>
      </w:r>
    </w:p>
    <w:p w14:paraId="2224B826" w14:textId="77777777" w:rsidR="00C86686" w:rsidRDefault="00C86686" w:rsidP="00C86686">
      <w:pPr>
        <w:pStyle w:val="Standard"/>
        <w:numPr>
          <w:ilvl w:val="0"/>
          <w:numId w:val="8"/>
        </w:numPr>
      </w:pPr>
      <w:r>
        <w:t>Scripts: Contains external JavaScript files.</w:t>
      </w:r>
    </w:p>
    <w:p w14:paraId="4A4090E3" w14:textId="77777777" w:rsidR="00612E70" w:rsidRDefault="00C86686" w:rsidP="00C86686">
      <w:pPr>
        <w:pStyle w:val="Standard"/>
        <w:numPr>
          <w:ilvl w:val="0"/>
          <w:numId w:val="8"/>
        </w:numPr>
      </w:pPr>
      <w:r>
        <w:t>App_Start: Contains important configuration code that runs at startup.</w:t>
      </w:r>
    </w:p>
    <w:p w14:paraId="651590C7" w14:textId="579F7187" w:rsidR="00612E70" w:rsidRDefault="00612E70" w:rsidP="00612E70">
      <w:pPr>
        <w:pStyle w:val="Standard"/>
      </w:pPr>
    </w:p>
    <w:p w14:paraId="0D65B7C6" w14:textId="4DEFB682" w:rsidR="0092662B" w:rsidRDefault="0092662B" w:rsidP="00612E70">
      <w:pPr>
        <w:pStyle w:val="Standard"/>
      </w:pPr>
      <w:r>
        <w:t>There are two databases involved in this system. The first is the user database, this stores all the account data for users. This is called UserDBEntities. The second is the exercise database, this stores all the data for the exercises, including the mark scheme. This is called ExDBEntities.</w:t>
      </w:r>
    </w:p>
    <w:p w14:paraId="2BB23611" w14:textId="77777777" w:rsidR="0092662B" w:rsidRDefault="0092662B" w:rsidP="00612E70">
      <w:pPr>
        <w:pStyle w:val="Standard"/>
      </w:pPr>
    </w:p>
    <w:p w14:paraId="785D6DF0" w14:textId="067BA114" w:rsidR="00765604" w:rsidRDefault="00612E70" w:rsidP="00612E70">
      <w:pPr>
        <w:pStyle w:val="Standard"/>
      </w:pPr>
      <w:r>
        <w:t xml:space="preserve">On the next page is a full object diagram of the project, it also links what inherits and references what. </w:t>
      </w:r>
      <w:r w:rsidR="00765604">
        <w:br w:type="page"/>
      </w:r>
    </w:p>
    <w:p w14:paraId="54826873" w14:textId="4F142360" w:rsidR="00185955" w:rsidRDefault="00185955">
      <w:pPr>
        <w:rPr>
          <w:rFonts w:ascii="Liberation Serif" w:eastAsiaTheme="majorEastAsia" w:hAnsi="Liberation Serif" w:cstheme="majorBidi"/>
          <w:b/>
          <w:sz w:val="44"/>
          <w:szCs w:val="32"/>
        </w:rPr>
      </w:pPr>
      <w:r>
        <w:rPr>
          <w:noProof/>
          <w:lang w:eastAsia="en-GB"/>
        </w:rPr>
        <w:lastRenderedPageBreak/>
        <w:drawing>
          <wp:anchor distT="0" distB="0" distL="114300" distR="114300" simplePos="0" relativeHeight="251658248" behindDoc="1" locked="0" layoutInCell="1" allowOverlap="1" wp14:anchorId="51F6EB0A" wp14:editId="36FA49D0">
            <wp:simplePos x="0" y="0"/>
            <wp:positionH relativeFrom="margin">
              <wp:align>center</wp:align>
            </wp:positionH>
            <wp:positionV relativeFrom="margin">
              <wp:align>top</wp:align>
            </wp:positionV>
            <wp:extent cx="8966835" cy="2479675"/>
            <wp:effectExtent l="508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deMap.PNG"/>
                    <pic:cNvPicPr/>
                  </pic:nvPicPr>
                  <pic:blipFill>
                    <a:blip r:embed="rId21">
                      <a:extLst>
                        <a:ext uri="{28A0092B-C50C-407E-A947-70E740481C1C}">
                          <a14:useLocalDpi xmlns:a14="http://schemas.microsoft.com/office/drawing/2010/main" val="0"/>
                        </a:ext>
                      </a:extLst>
                    </a:blip>
                    <a:stretch>
                      <a:fillRect/>
                    </a:stretch>
                  </pic:blipFill>
                  <pic:spPr>
                    <a:xfrm rot="16200000">
                      <a:off x="0" y="0"/>
                      <a:ext cx="8966835" cy="247967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E7D06B0" w14:textId="77777777" w:rsidR="009C1843" w:rsidRDefault="009C1843" w:rsidP="009C1843">
      <w:pPr>
        <w:pStyle w:val="Heading2"/>
      </w:pPr>
      <w:bookmarkStart w:id="26" w:name="_Toc449545552"/>
      <w:r>
        <w:lastRenderedPageBreak/>
        <w:t>Login</w:t>
      </w:r>
      <w:bookmarkEnd w:id="26"/>
    </w:p>
    <w:p w14:paraId="166ACA81" w14:textId="77777777" w:rsidR="009C1843" w:rsidRDefault="009C1843" w:rsidP="009C1843">
      <w:pPr>
        <w:pStyle w:val="Standard"/>
      </w:pPr>
    </w:p>
    <w:p w14:paraId="6F333232" w14:textId="5EFDDE49" w:rsidR="00CD5BA5" w:rsidRDefault="009C1843" w:rsidP="009C1843">
      <w:pPr>
        <w:pStyle w:val="Standard"/>
      </w:pPr>
      <w:r>
        <w:t xml:space="preserve">When </w:t>
      </w:r>
      <w:r w:rsidR="00EA79CE" w:rsidRPr="00EA79CE">
        <w:rPr>
          <w:noProof/>
        </w:rPr>
        <w:t>a user</w:t>
      </w:r>
      <w:r w:rsidR="00EA79CE">
        <w:rPr>
          <w:noProof/>
        </w:rPr>
        <w:t xml:space="preserve"> </w:t>
      </w:r>
      <w:r w:rsidRPr="00EA79CE">
        <w:rPr>
          <w:noProof/>
        </w:rPr>
        <w:t>navigate</w:t>
      </w:r>
      <w:r w:rsidR="00EA79CE">
        <w:rPr>
          <w:noProof/>
        </w:rPr>
        <w:t>s</w:t>
      </w:r>
      <w:r>
        <w:t xml:space="preserve"> to any view apart from the AddExercise view on the site, the site checks to see if you have a valid cookie. A valid cookie indicates that the user has already logged in.</w:t>
      </w:r>
      <w:r w:rsidR="00CD5BA5">
        <w:t xml:space="preserve"> </w:t>
      </w:r>
    </w:p>
    <w:p w14:paraId="74B8E27A" w14:textId="30DFC977" w:rsidR="00CD5BA5" w:rsidRDefault="00CD5BA5" w:rsidP="009C1843">
      <w:pPr>
        <w:pStyle w:val="Standard"/>
      </w:pPr>
      <w:r>
        <w:t xml:space="preserve">When you navigate to this page, if you are already logged in, you will be redirected to </w:t>
      </w:r>
      <w:r w:rsidR="005A23AE">
        <w:t>your dashboard.</w:t>
      </w:r>
    </w:p>
    <w:p w14:paraId="1440986D" w14:textId="47D4C5E5" w:rsidR="005A23AE" w:rsidRDefault="005A23AE" w:rsidP="009C1843">
      <w:pPr>
        <w:pStyle w:val="Standard"/>
      </w:pPr>
      <w:r>
        <w:t xml:space="preserve">The Login page consists of two text entries and a submit button. When you hit the submit button, the username and password that the user put in the respective textboxes are </w:t>
      </w:r>
      <w:r w:rsidR="1AA4D6EF">
        <w:t>transmitted</w:t>
      </w:r>
      <w:r>
        <w:t xml:space="preserve"> to the server via HTTP POST. </w:t>
      </w:r>
    </w:p>
    <w:p w14:paraId="3AB629F0" w14:textId="7B1D2AD6" w:rsidR="005A23AE" w:rsidRDefault="005A23AE" w:rsidP="009C1843">
      <w:pPr>
        <w:pStyle w:val="Standard"/>
      </w:pPr>
      <w:r>
        <w:t>The server stores the username in a string object called Username</w:t>
      </w:r>
      <w:r w:rsidR="0038095B">
        <w:t>. It</w:t>
      </w:r>
      <w:r>
        <w:t xml:space="preserve"> then salts and </w:t>
      </w:r>
      <w:r w:rsidR="0038095B">
        <w:t xml:space="preserve">hashes the password with </w:t>
      </w:r>
      <w:r w:rsidR="0038095B" w:rsidRPr="00EA79CE">
        <w:rPr>
          <w:noProof/>
        </w:rPr>
        <w:t>a</w:t>
      </w:r>
      <w:r w:rsidR="00EA79CE">
        <w:rPr>
          <w:noProof/>
        </w:rPr>
        <w:t>n</w:t>
      </w:r>
      <w:r w:rsidR="0038095B">
        <w:t xml:space="preserve"> SHA512 hash and salts it with the username.</w:t>
      </w:r>
    </w:p>
    <w:p w14:paraId="33608A2F" w14:textId="234DBDD1" w:rsidR="0038095B" w:rsidRDefault="0038095B" w:rsidP="009C1843">
      <w:pPr>
        <w:pStyle w:val="Standard"/>
      </w:pPr>
      <w:r>
        <w:t xml:space="preserve">During the verification process, the server will create a user object and will check the database to see if it can assign it to </w:t>
      </w:r>
      <w:r w:rsidR="00CF32D1">
        <w:t>a user from the DB</w:t>
      </w:r>
      <w:r>
        <w:t xml:space="preserve"> that has the same username. If a user with the same username is found, the server hashes the </w:t>
      </w:r>
      <w:r w:rsidR="00CF32D1">
        <w:t xml:space="preserve">password again using an SHA512 hash but this time salts it with the email of the user object that was just assigned from the database. This newly hashed password is checked against the password of the </w:t>
      </w:r>
      <w:r w:rsidR="00EB5331">
        <w:t>user object. If the entered credentials are authenticated, a cookie is added for the logged in user and the browser redirects to the dashboard.</w:t>
      </w:r>
    </w:p>
    <w:p w14:paraId="7877AE19" w14:textId="7C525842" w:rsidR="00D90E6C" w:rsidRDefault="00D90E6C" w:rsidP="009C1843">
      <w:pPr>
        <w:pStyle w:val="Standard"/>
      </w:pPr>
    </w:p>
    <w:tbl>
      <w:tblPr>
        <w:tblStyle w:val="GridTable4-Accent1"/>
        <w:tblW w:w="0" w:type="auto"/>
        <w:tblLook w:val="04A0" w:firstRow="1" w:lastRow="0" w:firstColumn="1" w:lastColumn="0" w:noHBand="0" w:noVBand="1"/>
      </w:tblPr>
      <w:tblGrid>
        <w:gridCol w:w="3005"/>
        <w:gridCol w:w="3005"/>
        <w:gridCol w:w="3006"/>
      </w:tblGrid>
      <w:tr w:rsidR="00D90E6C" w14:paraId="7C9393E6" w14:textId="77777777" w:rsidTr="00D90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0E982E5" w14:textId="5BAFA6EC" w:rsidR="00D90E6C" w:rsidRDefault="00D90E6C" w:rsidP="009C1843">
            <w:pPr>
              <w:pStyle w:val="Standard"/>
            </w:pPr>
            <w:r>
              <w:t>Object</w:t>
            </w:r>
          </w:p>
        </w:tc>
        <w:tc>
          <w:tcPr>
            <w:tcW w:w="3005" w:type="dxa"/>
          </w:tcPr>
          <w:p w14:paraId="394F42F0" w14:textId="5084D8E5" w:rsidR="00D90E6C" w:rsidRDefault="00D90E6C" w:rsidP="009C1843">
            <w:pPr>
              <w:pStyle w:val="Standard"/>
              <w:cnfStyle w:val="100000000000" w:firstRow="1" w:lastRow="0" w:firstColumn="0" w:lastColumn="0" w:oddVBand="0" w:evenVBand="0" w:oddHBand="0" w:evenHBand="0" w:firstRowFirstColumn="0" w:firstRowLastColumn="0" w:lastRowFirstColumn="0" w:lastRowLastColumn="0"/>
            </w:pPr>
            <w:r>
              <w:t>Data Type</w:t>
            </w:r>
          </w:p>
        </w:tc>
        <w:tc>
          <w:tcPr>
            <w:tcW w:w="3006" w:type="dxa"/>
          </w:tcPr>
          <w:p w14:paraId="30C7D06C" w14:textId="4E3B2458" w:rsidR="00D90E6C" w:rsidRDefault="00D90E6C" w:rsidP="009C1843">
            <w:pPr>
              <w:pStyle w:val="Standard"/>
              <w:cnfStyle w:val="100000000000" w:firstRow="1" w:lastRow="0" w:firstColumn="0" w:lastColumn="0" w:oddVBand="0" w:evenVBand="0" w:oddHBand="0" w:evenHBand="0" w:firstRowFirstColumn="0" w:firstRowLastColumn="0" w:lastRowFirstColumn="0" w:lastRowLastColumn="0"/>
            </w:pPr>
            <w:r>
              <w:t>Reason</w:t>
            </w:r>
          </w:p>
        </w:tc>
      </w:tr>
      <w:tr w:rsidR="00D90E6C" w14:paraId="503749A4" w14:textId="77777777" w:rsidTr="00D90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49DE87F" w14:textId="62FCF73E" w:rsidR="00D90E6C" w:rsidRDefault="00016574" w:rsidP="009C1843">
            <w:pPr>
              <w:pStyle w:val="Standard"/>
            </w:pPr>
            <w:r>
              <w:t>Cookie</w:t>
            </w:r>
          </w:p>
        </w:tc>
        <w:tc>
          <w:tcPr>
            <w:tcW w:w="3005" w:type="dxa"/>
          </w:tcPr>
          <w:p w14:paraId="78ED3968" w14:textId="28C80FDC" w:rsidR="00D90E6C" w:rsidRDefault="00016574" w:rsidP="009C1843">
            <w:pPr>
              <w:pStyle w:val="Standard"/>
              <w:cnfStyle w:val="000000100000" w:firstRow="0" w:lastRow="0" w:firstColumn="0" w:lastColumn="0" w:oddVBand="0" w:evenVBand="0" w:oddHBand="1" w:evenHBand="0" w:firstRowFirstColumn="0" w:firstRowLastColumn="0" w:lastRowFirstColumn="0" w:lastRowLastColumn="0"/>
            </w:pPr>
            <w:r>
              <w:t>HttpCookie</w:t>
            </w:r>
          </w:p>
        </w:tc>
        <w:tc>
          <w:tcPr>
            <w:tcW w:w="3006" w:type="dxa"/>
          </w:tcPr>
          <w:p w14:paraId="3FC052DA" w14:textId="586B4564" w:rsidR="00D90E6C" w:rsidRDefault="00016574" w:rsidP="009C1843">
            <w:pPr>
              <w:pStyle w:val="Standard"/>
              <w:cnfStyle w:val="000000100000" w:firstRow="0" w:lastRow="0" w:firstColumn="0" w:lastColumn="0" w:oddVBand="0" w:evenVBand="0" w:oddHBand="1" w:evenHBand="0" w:firstRowFirstColumn="0" w:firstRowLastColumn="0" w:lastRowFirstColumn="0" w:lastRowLastColumn="0"/>
            </w:pPr>
            <w:r>
              <w:t>To keep a user logged in</w:t>
            </w:r>
          </w:p>
        </w:tc>
      </w:tr>
      <w:tr w:rsidR="00D90E6C" w14:paraId="3EAEC159" w14:textId="77777777" w:rsidTr="00D90E6C">
        <w:tc>
          <w:tcPr>
            <w:cnfStyle w:val="001000000000" w:firstRow="0" w:lastRow="0" w:firstColumn="1" w:lastColumn="0" w:oddVBand="0" w:evenVBand="0" w:oddHBand="0" w:evenHBand="0" w:firstRowFirstColumn="0" w:firstRowLastColumn="0" w:lastRowFirstColumn="0" w:lastRowLastColumn="0"/>
            <w:tcW w:w="3005" w:type="dxa"/>
          </w:tcPr>
          <w:p w14:paraId="7410E740" w14:textId="4209BD2B" w:rsidR="00D90E6C" w:rsidRDefault="00016574" w:rsidP="009C1843">
            <w:pPr>
              <w:pStyle w:val="Standard"/>
            </w:pPr>
            <w:r>
              <w:t>Redirect</w:t>
            </w:r>
          </w:p>
        </w:tc>
        <w:tc>
          <w:tcPr>
            <w:tcW w:w="3005" w:type="dxa"/>
          </w:tcPr>
          <w:p w14:paraId="478477D0" w14:textId="2E3DDE23" w:rsidR="00D90E6C" w:rsidRDefault="00016574" w:rsidP="009C1843">
            <w:pPr>
              <w:pStyle w:val="Standard"/>
              <w:cnfStyle w:val="000000000000" w:firstRow="0" w:lastRow="0" w:firstColumn="0" w:lastColumn="0" w:oddVBand="0" w:evenVBand="0" w:oddHBand="0" w:evenHBand="0" w:firstRowFirstColumn="0" w:firstRowLastColumn="0" w:lastRowFirstColumn="0" w:lastRowLastColumn="0"/>
            </w:pPr>
            <w:r>
              <w:t>bool</w:t>
            </w:r>
          </w:p>
        </w:tc>
        <w:tc>
          <w:tcPr>
            <w:tcW w:w="3006" w:type="dxa"/>
          </w:tcPr>
          <w:p w14:paraId="3FF54041" w14:textId="40C69CA0" w:rsidR="00D90E6C" w:rsidRDefault="00016574" w:rsidP="009C1843">
            <w:pPr>
              <w:pStyle w:val="Standard"/>
              <w:cnfStyle w:val="000000000000" w:firstRow="0" w:lastRow="0" w:firstColumn="0" w:lastColumn="0" w:oddVBand="0" w:evenVBand="0" w:oddHBand="0" w:evenHBand="0" w:firstRowFirstColumn="0" w:firstRowLastColumn="0" w:lastRowFirstColumn="0" w:lastRowLastColumn="0"/>
            </w:pPr>
            <w:r>
              <w:t>To tell the JavaScript if redirection is required</w:t>
            </w:r>
          </w:p>
        </w:tc>
      </w:tr>
      <w:tr w:rsidR="00D90E6C" w14:paraId="0AE9B28D" w14:textId="77777777" w:rsidTr="00D90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13C54F6" w14:textId="7DB52006" w:rsidR="00D90E6C" w:rsidRDefault="00016574" w:rsidP="009C1843">
            <w:pPr>
              <w:pStyle w:val="Standard"/>
            </w:pPr>
            <w:r>
              <w:t>Username</w:t>
            </w:r>
          </w:p>
        </w:tc>
        <w:tc>
          <w:tcPr>
            <w:tcW w:w="3005" w:type="dxa"/>
          </w:tcPr>
          <w:p w14:paraId="12945536" w14:textId="08BDD31E" w:rsidR="00D90E6C" w:rsidRDefault="00016574" w:rsidP="009C1843">
            <w:pPr>
              <w:pStyle w:val="Standard"/>
              <w:cnfStyle w:val="000000100000" w:firstRow="0" w:lastRow="0" w:firstColumn="0" w:lastColumn="0" w:oddVBand="0" w:evenVBand="0" w:oddHBand="1" w:evenHBand="0" w:firstRowFirstColumn="0" w:firstRowLastColumn="0" w:lastRowFirstColumn="0" w:lastRowLastColumn="0"/>
            </w:pPr>
            <w:r>
              <w:t>string</w:t>
            </w:r>
          </w:p>
        </w:tc>
        <w:tc>
          <w:tcPr>
            <w:tcW w:w="3006" w:type="dxa"/>
          </w:tcPr>
          <w:p w14:paraId="5F95A50C" w14:textId="1F5328D0" w:rsidR="00D90E6C" w:rsidRDefault="00016574" w:rsidP="009C1843">
            <w:pPr>
              <w:pStyle w:val="Standard"/>
              <w:cnfStyle w:val="000000100000" w:firstRow="0" w:lastRow="0" w:firstColumn="0" w:lastColumn="0" w:oddVBand="0" w:evenVBand="0" w:oddHBand="1" w:evenHBand="0" w:firstRowFirstColumn="0" w:firstRowLastColumn="0" w:lastRowFirstColumn="0" w:lastRowLastColumn="0"/>
            </w:pPr>
            <w:r>
              <w:t>Stores username</w:t>
            </w:r>
          </w:p>
        </w:tc>
      </w:tr>
      <w:tr w:rsidR="00D90E6C" w14:paraId="40115605" w14:textId="77777777" w:rsidTr="00D90E6C">
        <w:tc>
          <w:tcPr>
            <w:cnfStyle w:val="001000000000" w:firstRow="0" w:lastRow="0" w:firstColumn="1" w:lastColumn="0" w:oddVBand="0" w:evenVBand="0" w:oddHBand="0" w:evenHBand="0" w:firstRowFirstColumn="0" w:firstRowLastColumn="0" w:lastRowFirstColumn="0" w:lastRowLastColumn="0"/>
            <w:tcW w:w="3005" w:type="dxa"/>
          </w:tcPr>
          <w:p w14:paraId="427381FF" w14:textId="31359EA9" w:rsidR="00D90E6C" w:rsidRDefault="00016574" w:rsidP="009C1843">
            <w:pPr>
              <w:pStyle w:val="Standard"/>
            </w:pPr>
            <w:r>
              <w:t>Password</w:t>
            </w:r>
          </w:p>
        </w:tc>
        <w:tc>
          <w:tcPr>
            <w:tcW w:w="3005" w:type="dxa"/>
          </w:tcPr>
          <w:p w14:paraId="644EE502" w14:textId="05ED23D8" w:rsidR="00D90E6C" w:rsidRDefault="00016574" w:rsidP="009C1843">
            <w:pPr>
              <w:pStyle w:val="Standard"/>
              <w:cnfStyle w:val="000000000000" w:firstRow="0" w:lastRow="0" w:firstColumn="0" w:lastColumn="0" w:oddVBand="0" w:evenVBand="0" w:oddHBand="0" w:evenHBand="0" w:firstRowFirstColumn="0" w:firstRowLastColumn="0" w:lastRowFirstColumn="0" w:lastRowLastColumn="0"/>
            </w:pPr>
            <w:r>
              <w:t>string</w:t>
            </w:r>
          </w:p>
        </w:tc>
        <w:tc>
          <w:tcPr>
            <w:tcW w:w="3006" w:type="dxa"/>
          </w:tcPr>
          <w:p w14:paraId="41B4619B" w14:textId="77777777" w:rsidR="00D90E6C" w:rsidRDefault="00016574" w:rsidP="009C1843">
            <w:pPr>
              <w:pStyle w:val="Standard"/>
              <w:cnfStyle w:val="000000000000" w:firstRow="0" w:lastRow="0" w:firstColumn="0" w:lastColumn="0" w:oddVBand="0" w:evenVBand="0" w:oddHBand="0" w:evenHBand="0" w:firstRowFirstColumn="0" w:firstRowLastColumn="0" w:lastRowFirstColumn="0" w:lastRowLastColumn="0"/>
            </w:pPr>
            <w:r>
              <w:t>Stores password</w:t>
            </w:r>
          </w:p>
        </w:tc>
      </w:tr>
    </w:tbl>
    <w:p w14:paraId="64AF50FC" w14:textId="0B2D431A" w:rsidR="007105B1" w:rsidRDefault="007105B1" w:rsidP="009C1843">
      <w:pPr>
        <w:pStyle w:val="Standard"/>
      </w:pPr>
    </w:p>
    <w:p w14:paraId="1CED436D" w14:textId="3A6B38B4" w:rsidR="007105B1" w:rsidRDefault="007105B1" w:rsidP="007105B1">
      <w:pPr>
        <w:pStyle w:val="Heading2"/>
      </w:pPr>
      <w:bookmarkStart w:id="27" w:name="_Toc449545553"/>
      <w:r>
        <w:t>Sign Up</w:t>
      </w:r>
      <w:bookmarkEnd w:id="27"/>
    </w:p>
    <w:p w14:paraId="3D872EDA" w14:textId="77777777" w:rsidR="007105B1" w:rsidRDefault="007105B1" w:rsidP="007105B1">
      <w:pPr>
        <w:pStyle w:val="Standard"/>
      </w:pPr>
    </w:p>
    <w:p w14:paraId="6896D9B6" w14:textId="11E4BC4C" w:rsidR="003E00E3" w:rsidRDefault="00D1314C" w:rsidP="007105B1">
      <w:pPr>
        <w:pStyle w:val="Standard"/>
      </w:pPr>
      <w:r>
        <w:t xml:space="preserve">The SignUp page works similarly to the Login page in that the user put in data into textboxes which </w:t>
      </w:r>
      <w:r w:rsidR="00EA79CE">
        <w:rPr>
          <w:noProof/>
        </w:rPr>
        <w:t>are</w:t>
      </w:r>
      <w:r>
        <w:t xml:space="preserve"> </w:t>
      </w:r>
      <w:r w:rsidRPr="0012388A">
        <w:rPr>
          <w:noProof/>
        </w:rPr>
        <w:t>transitted</w:t>
      </w:r>
      <w:r>
        <w:t xml:space="preserve"> to the server via HTTP POST.</w:t>
      </w:r>
      <w:r w:rsidR="00D5069C">
        <w:t xml:space="preserve"> Expect the </w:t>
      </w:r>
      <w:r w:rsidR="00EA79CE">
        <w:rPr>
          <w:noProof/>
        </w:rPr>
        <w:t>SignUp</w:t>
      </w:r>
      <w:r w:rsidR="00D5069C">
        <w:t xml:space="preserve"> page has more data entries, email, name and box for reentering the password.</w:t>
      </w:r>
      <w:r w:rsidR="00A418DB">
        <w:t xml:space="preserve"> </w:t>
      </w:r>
      <w:r w:rsidR="00D5069C">
        <w:t xml:space="preserve">The box for reentering </w:t>
      </w:r>
      <w:r w:rsidR="003E2E2E">
        <w:t xml:space="preserve">the password is </w:t>
      </w:r>
      <w:r w:rsidR="00EA79CE" w:rsidRPr="00EA79CE">
        <w:rPr>
          <w:noProof/>
        </w:rPr>
        <w:t>to</w:t>
      </w:r>
      <w:r w:rsidR="003E2E2E">
        <w:t xml:space="preserve"> avoid the user mistyping their password during sign up and being locked out their account because of it.</w:t>
      </w:r>
      <w:r w:rsidR="003E00E3">
        <w:t xml:space="preserve"> After the form post, the name, </w:t>
      </w:r>
      <w:r w:rsidR="003E00E3" w:rsidRPr="0012388A">
        <w:rPr>
          <w:noProof/>
        </w:rPr>
        <w:t>username</w:t>
      </w:r>
      <w:r w:rsidR="003E00E3">
        <w:t xml:space="preserve"> and email are validated using regex strings.</w:t>
      </w:r>
    </w:p>
    <w:p w14:paraId="64576744" w14:textId="77777777" w:rsidR="003E00E3" w:rsidRDefault="003E00E3" w:rsidP="007105B1">
      <w:pPr>
        <w:pStyle w:val="Standard"/>
      </w:pPr>
    </w:p>
    <w:tbl>
      <w:tblPr>
        <w:tblStyle w:val="GridTable4-Accent1"/>
        <w:tblW w:w="0" w:type="auto"/>
        <w:tblLook w:val="04A0" w:firstRow="1" w:lastRow="0" w:firstColumn="1" w:lastColumn="0" w:noHBand="0" w:noVBand="1"/>
      </w:tblPr>
      <w:tblGrid>
        <w:gridCol w:w="1429"/>
        <w:gridCol w:w="7587"/>
      </w:tblGrid>
      <w:tr w:rsidR="003E00E3" w14:paraId="78C35BA2" w14:textId="77777777" w:rsidTr="003E0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3BA5FA7" w14:textId="1F88342D" w:rsidR="003E00E3" w:rsidRDefault="003E00E3" w:rsidP="007105B1">
            <w:pPr>
              <w:pStyle w:val="Standard"/>
            </w:pPr>
            <w:r>
              <w:t>Use</w:t>
            </w:r>
          </w:p>
        </w:tc>
        <w:tc>
          <w:tcPr>
            <w:tcW w:w="7598" w:type="dxa"/>
          </w:tcPr>
          <w:p w14:paraId="1FF44337" w14:textId="464CA3DE" w:rsidR="003E00E3" w:rsidRDefault="003E00E3" w:rsidP="003E00E3">
            <w:pPr>
              <w:pStyle w:val="Standard"/>
              <w:cnfStyle w:val="100000000000" w:firstRow="1" w:lastRow="0" w:firstColumn="0" w:lastColumn="0" w:oddVBand="0" w:evenVBand="0" w:oddHBand="0" w:evenHBand="0" w:firstRowFirstColumn="0" w:firstRowLastColumn="0" w:lastRowFirstColumn="0" w:lastRowLastColumn="0"/>
            </w:pPr>
            <w:r>
              <w:t>Regex Pattern</w:t>
            </w:r>
          </w:p>
        </w:tc>
      </w:tr>
      <w:tr w:rsidR="003E00E3" w14:paraId="435E019C" w14:textId="77777777" w:rsidTr="003E0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99F6111" w14:textId="3566B01D" w:rsidR="003E00E3" w:rsidRDefault="003E00E3" w:rsidP="007105B1">
            <w:pPr>
              <w:pStyle w:val="Standard"/>
            </w:pPr>
            <w:r>
              <w:t>Name</w:t>
            </w:r>
          </w:p>
        </w:tc>
        <w:tc>
          <w:tcPr>
            <w:tcW w:w="7598" w:type="dxa"/>
          </w:tcPr>
          <w:p w14:paraId="725BB5E5" w14:textId="0FD77705" w:rsidR="003E00E3" w:rsidRDefault="003E00E3" w:rsidP="007105B1">
            <w:pPr>
              <w:pStyle w:val="Standard"/>
              <w:cnfStyle w:val="000000100000" w:firstRow="0" w:lastRow="0" w:firstColumn="0" w:lastColumn="0" w:oddVBand="0" w:evenVBand="0" w:oddHBand="1" w:evenHBand="0" w:firstRowFirstColumn="0" w:firstRowLastColumn="0" w:lastRowFirstColumn="0" w:lastRowLastColumn="0"/>
            </w:pPr>
            <w:r w:rsidRPr="003E00E3">
              <w:t>[a-zA-Z'-]</w:t>
            </w:r>
          </w:p>
        </w:tc>
      </w:tr>
      <w:tr w:rsidR="003E00E3" w14:paraId="1621BC0C" w14:textId="77777777" w:rsidTr="003E00E3">
        <w:tc>
          <w:tcPr>
            <w:cnfStyle w:val="001000000000" w:firstRow="0" w:lastRow="0" w:firstColumn="1" w:lastColumn="0" w:oddVBand="0" w:evenVBand="0" w:oddHBand="0" w:evenHBand="0" w:firstRowFirstColumn="0" w:firstRowLastColumn="0" w:lastRowFirstColumn="0" w:lastRowLastColumn="0"/>
            <w:tcW w:w="1418" w:type="dxa"/>
          </w:tcPr>
          <w:p w14:paraId="08709B69" w14:textId="055A972E" w:rsidR="003E00E3" w:rsidRDefault="003E00E3" w:rsidP="007105B1">
            <w:pPr>
              <w:pStyle w:val="Standard"/>
            </w:pPr>
            <w:r>
              <w:t>Username</w:t>
            </w:r>
          </w:p>
        </w:tc>
        <w:tc>
          <w:tcPr>
            <w:tcW w:w="7598" w:type="dxa"/>
          </w:tcPr>
          <w:p w14:paraId="6306C789" w14:textId="2539B3F8" w:rsidR="003E00E3" w:rsidRDefault="003E00E3" w:rsidP="007105B1">
            <w:pPr>
              <w:pStyle w:val="Standard"/>
              <w:cnfStyle w:val="000000000000" w:firstRow="0" w:lastRow="0" w:firstColumn="0" w:lastColumn="0" w:oddVBand="0" w:evenVBand="0" w:oddHBand="0" w:evenHBand="0" w:firstRowFirstColumn="0" w:firstRowLastColumn="0" w:lastRowFirstColumn="0" w:lastRowLastColumn="0"/>
            </w:pPr>
            <w:r w:rsidRPr="003E00E3">
              <w:t>^[a-zA-Z_0-9]+([-+.'][a-zA-Z_0-9]+)*@[a-zA-Z_0-9]+([-.][a-zA-Z_0-9]+)*.[a-zA-Z_0-9]+([-.][a-zA-Z_0-9]+)*$</w:t>
            </w:r>
          </w:p>
        </w:tc>
      </w:tr>
      <w:tr w:rsidR="003E00E3" w14:paraId="4FAC046B" w14:textId="77777777" w:rsidTr="003E0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2737D3B4" w14:textId="75891823" w:rsidR="003E00E3" w:rsidRDefault="003E00E3" w:rsidP="007105B1">
            <w:pPr>
              <w:pStyle w:val="Standard"/>
            </w:pPr>
            <w:r>
              <w:lastRenderedPageBreak/>
              <w:t>Email</w:t>
            </w:r>
          </w:p>
        </w:tc>
        <w:tc>
          <w:tcPr>
            <w:tcW w:w="7598" w:type="dxa"/>
          </w:tcPr>
          <w:p w14:paraId="23C174D6" w14:textId="0512BAA0" w:rsidR="003E00E3" w:rsidRDefault="003E00E3" w:rsidP="007105B1">
            <w:pPr>
              <w:pStyle w:val="Standard"/>
              <w:cnfStyle w:val="000000100000" w:firstRow="0" w:lastRow="0" w:firstColumn="0" w:lastColumn="0" w:oddVBand="0" w:evenVBand="0" w:oddHBand="1" w:evenHBand="0" w:firstRowFirstColumn="0" w:firstRowLastColumn="0" w:lastRowFirstColumn="0" w:lastRowLastColumn="0"/>
            </w:pPr>
            <w:r w:rsidRPr="003E00E3">
              <w:t>[a-zA-Z0-9'-_.]</w:t>
            </w:r>
          </w:p>
        </w:tc>
      </w:tr>
    </w:tbl>
    <w:p w14:paraId="2C4C5ADC" w14:textId="1317237A" w:rsidR="003E00E3" w:rsidRDefault="003E00E3" w:rsidP="007105B1">
      <w:pPr>
        <w:pStyle w:val="Standard"/>
      </w:pPr>
    </w:p>
    <w:tbl>
      <w:tblPr>
        <w:tblStyle w:val="GridTable4-Accent1"/>
        <w:tblW w:w="9015" w:type="dxa"/>
        <w:tblLook w:val="04A0" w:firstRow="1" w:lastRow="0" w:firstColumn="1" w:lastColumn="0" w:noHBand="0" w:noVBand="1"/>
      </w:tblPr>
      <w:tblGrid>
        <w:gridCol w:w="3005"/>
        <w:gridCol w:w="3005"/>
        <w:gridCol w:w="3005"/>
      </w:tblGrid>
      <w:tr w:rsidR="003E00E3" w14:paraId="5B3A9372" w14:textId="77777777" w:rsidTr="003E0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13386EB" w14:textId="0F9C161C" w:rsidR="003E00E3" w:rsidRDefault="003E00E3" w:rsidP="003E00E3">
            <w:pPr>
              <w:pStyle w:val="Standard"/>
            </w:pPr>
            <w:r>
              <w:t>Object</w:t>
            </w:r>
          </w:p>
        </w:tc>
        <w:tc>
          <w:tcPr>
            <w:tcW w:w="3005" w:type="dxa"/>
          </w:tcPr>
          <w:p w14:paraId="00CBA8F6" w14:textId="7208D961" w:rsidR="003E00E3" w:rsidRDefault="003E00E3" w:rsidP="003E00E3">
            <w:pPr>
              <w:pStyle w:val="Standard"/>
              <w:cnfStyle w:val="100000000000" w:firstRow="1" w:lastRow="0" w:firstColumn="0" w:lastColumn="0" w:oddVBand="0" w:evenVBand="0" w:oddHBand="0" w:evenHBand="0" w:firstRowFirstColumn="0" w:firstRowLastColumn="0" w:lastRowFirstColumn="0" w:lastRowLastColumn="0"/>
            </w:pPr>
            <w:r>
              <w:t>Data Type</w:t>
            </w:r>
          </w:p>
        </w:tc>
        <w:tc>
          <w:tcPr>
            <w:tcW w:w="3005" w:type="dxa"/>
          </w:tcPr>
          <w:p w14:paraId="201D92B3" w14:textId="58885AB1" w:rsidR="003E00E3" w:rsidRDefault="003E00E3" w:rsidP="003E00E3">
            <w:pPr>
              <w:pStyle w:val="Standard"/>
              <w:cnfStyle w:val="100000000000" w:firstRow="1" w:lastRow="0" w:firstColumn="0" w:lastColumn="0" w:oddVBand="0" w:evenVBand="0" w:oddHBand="0" w:evenHBand="0" w:firstRowFirstColumn="0" w:firstRowLastColumn="0" w:lastRowFirstColumn="0" w:lastRowLastColumn="0"/>
            </w:pPr>
            <w:r>
              <w:t>Reason</w:t>
            </w:r>
          </w:p>
        </w:tc>
      </w:tr>
      <w:tr w:rsidR="003E00E3" w14:paraId="528D8041" w14:textId="77777777" w:rsidTr="003E0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58326EF" w14:textId="020C2D45" w:rsidR="003E00E3" w:rsidRDefault="003E00E3" w:rsidP="003E00E3">
            <w:pPr>
              <w:pStyle w:val="Standard"/>
            </w:pPr>
            <w:r>
              <w:t>Cookie</w:t>
            </w:r>
          </w:p>
        </w:tc>
        <w:tc>
          <w:tcPr>
            <w:tcW w:w="3005" w:type="dxa"/>
          </w:tcPr>
          <w:p w14:paraId="23798358" w14:textId="283151F0" w:rsidR="003E00E3" w:rsidRDefault="003E00E3" w:rsidP="003E00E3">
            <w:pPr>
              <w:pStyle w:val="Standard"/>
              <w:cnfStyle w:val="000000100000" w:firstRow="0" w:lastRow="0" w:firstColumn="0" w:lastColumn="0" w:oddVBand="0" w:evenVBand="0" w:oddHBand="1" w:evenHBand="0" w:firstRowFirstColumn="0" w:firstRowLastColumn="0" w:lastRowFirstColumn="0" w:lastRowLastColumn="0"/>
            </w:pPr>
            <w:r>
              <w:t>HttpCookie</w:t>
            </w:r>
          </w:p>
        </w:tc>
        <w:tc>
          <w:tcPr>
            <w:tcW w:w="3005" w:type="dxa"/>
          </w:tcPr>
          <w:p w14:paraId="07B080F8" w14:textId="07211B91" w:rsidR="003E00E3" w:rsidRDefault="003E00E3" w:rsidP="003E00E3">
            <w:pPr>
              <w:pStyle w:val="Standard"/>
              <w:cnfStyle w:val="000000100000" w:firstRow="0" w:lastRow="0" w:firstColumn="0" w:lastColumn="0" w:oddVBand="0" w:evenVBand="0" w:oddHBand="1" w:evenHBand="0" w:firstRowFirstColumn="0" w:firstRowLastColumn="0" w:lastRowFirstColumn="0" w:lastRowLastColumn="0"/>
            </w:pPr>
            <w:r>
              <w:t>To keep a user logged in</w:t>
            </w:r>
          </w:p>
        </w:tc>
      </w:tr>
      <w:tr w:rsidR="003E00E3" w14:paraId="672D15B6" w14:textId="77777777" w:rsidTr="003E00E3">
        <w:tc>
          <w:tcPr>
            <w:cnfStyle w:val="001000000000" w:firstRow="0" w:lastRow="0" w:firstColumn="1" w:lastColumn="0" w:oddVBand="0" w:evenVBand="0" w:oddHBand="0" w:evenHBand="0" w:firstRowFirstColumn="0" w:firstRowLastColumn="0" w:lastRowFirstColumn="0" w:lastRowLastColumn="0"/>
            <w:tcW w:w="3005" w:type="dxa"/>
          </w:tcPr>
          <w:p w14:paraId="38C6D6DF" w14:textId="1C2B36B6" w:rsidR="003E00E3" w:rsidRDefault="003E00E3" w:rsidP="003E00E3">
            <w:pPr>
              <w:pStyle w:val="Standard"/>
            </w:pPr>
            <w:r>
              <w:t>Redirect</w:t>
            </w:r>
          </w:p>
        </w:tc>
        <w:tc>
          <w:tcPr>
            <w:tcW w:w="3005" w:type="dxa"/>
          </w:tcPr>
          <w:p w14:paraId="3F2DF178" w14:textId="40DE9DF6" w:rsidR="003E00E3" w:rsidRDefault="003E00E3" w:rsidP="003E00E3">
            <w:pPr>
              <w:pStyle w:val="Standard"/>
              <w:cnfStyle w:val="000000000000" w:firstRow="0" w:lastRow="0" w:firstColumn="0" w:lastColumn="0" w:oddVBand="0" w:evenVBand="0" w:oddHBand="0" w:evenHBand="0" w:firstRowFirstColumn="0" w:firstRowLastColumn="0" w:lastRowFirstColumn="0" w:lastRowLastColumn="0"/>
            </w:pPr>
            <w:r>
              <w:t>bool</w:t>
            </w:r>
          </w:p>
        </w:tc>
        <w:tc>
          <w:tcPr>
            <w:tcW w:w="3005" w:type="dxa"/>
          </w:tcPr>
          <w:p w14:paraId="609554DE" w14:textId="375EC8E6" w:rsidR="003E00E3" w:rsidRDefault="003E00E3" w:rsidP="003E00E3">
            <w:pPr>
              <w:pStyle w:val="Standard"/>
              <w:cnfStyle w:val="000000000000" w:firstRow="0" w:lastRow="0" w:firstColumn="0" w:lastColumn="0" w:oddVBand="0" w:evenVBand="0" w:oddHBand="0" w:evenHBand="0" w:firstRowFirstColumn="0" w:firstRowLastColumn="0" w:lastRowFirstColumn="0" w:lastRowLastColumn="0"/>
            </w:pPr>
            <w:r>
              <w:t>To tell the JavaScript if redirection is required</w:t>
            </w:r>
          </w:p>
        </w:tc>
      </w:tr>
      <w:tr w:rsidR="003E00E3" w14:paraId="0826BF28" w14:textId="77777777" w:rsidTr="003E0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8D2EAD2" w14:textId="4A4DF3EC" w:rsidR="003E00E3" w:rsidRDefault="003E00E3" w:rsidP="003E00E3">
            <w:pPr>
              <w:pStyle w:val="Standard"/>
            </w:pPr>
            <w:r>
              <w:t>Username</w:t>
            </w:r>
          </w:p>
        </w:tc>
        <w:tc>
          <w:tcPr>
            <w:tcW w:w="3005" w:type="dxa"/>
          </w:tcPr>
          <w:p w14:paraId="6E872B11" w14:textId="2B9392CE" w:rsidR="003E00E3" w:rsidRDefault="003E00E3" w:rsidP="003E00E3">
            <w:pPr>
              <w:pStyle w:val="Standard"/>
              <w:cnfStyle w:val="000000100000" w:firstRow="0" w:lastRow="0" w:firstColumn="0" w:lastColumn="0" w:oddVBand="0" w:evenVBand="0" w:oddHBand="1" w:evenHBand="0" w:firstRowFirstColumn="0" w:firstRowLastColumn="0" w:lastRowFirstColumn="0" w:lastRowLastColumn="0"/>
            </w:pPr>
            <w:r>
              <w:t>string</w:t>
            </w:r>
          </w:p>
        </w:tc>
        <w:tc>
          <w:tcPr>
            <w:tcW w:w="3005" w:type="dxa"/>
          </w:tcPr>
          <w:p w14:paraId="528C0E88" w14:textId="5773BC28" w:rsidR="003E00E3" w:rsidRDefault="003E00E3" w:rsidP="003E00E3">
            <w:pPr>
              <w:pStyle w:val="Standard"/>
              <w:cnfStyle w:val="000000100000" w:firstRow="0" w:lastRow="0" w:firstColumn="0" w:lastColumn="0" w:oddVBand="0" w:evenVBand="0" w:oddHBand="1" w:evenHBand="0" w:firstRowFirstColumn="0" w:firstRowLastColumn="0" w:lastRowFirstColumn="0" w:lastRowLastColumn="0"/>
            </w:pPr>
            <w:r>
              <w:t>Stores username</w:t>
            </w:r>
          </w:p>
        </w:tc>
      </w:tr>
      <w:tr w:rsidR="003E00E3" w14:paraId="3C085AAB" w14:textId="77777777" w:rsidTr="003E00E3">
        <w:tc>
          <w:tcPr>
            <w:cnfStyle w:val="001000000000" w:firstRow="0" w:lastRow="0" w:firstColumn="1" w:lastColumn="0" w:oddVBand="0" w:evenVBand="0" w:oddHBand="0" w:evenHBand="0" w:firstRowFirstColumn="0" w:firstRowLastColumn="0" w:lastRowFirstColumn="0" w:lastRowLastColumn="0"/>
            <w:tcW w:w="3005" w:type="dxa"/>
          </w:tcPr>
          <w:p w14:paraId="0C68B8E0" w14:textId="0E0623C6" w:rsidR="003E00E3" w:rsidRDefault="003E00E3" w:rsidP="003E00E3">
            <w:pPr>
              <w:pStyle w:val="Standard"/>
            </w:pPr>
            <w:r>
              <w:t>Password</w:t>
            </w:r>
          </w:p>
        </w:tc>
        <w:tc>
          <w:tcPr>
            <w:tcW w:w="3005" w:type="dxa"/>
          </w:tcPr>
          <w:p w14:paraId="28891236" w14:textId="1C972338" w:rsidR="003E00E3" w:rsidRDefault="003E00E3" w:rsidP="003E00E3">
            <w:pPr>
              <w:pStyle w:val="Standard"/>
              <w:cnfStyle w:val="000000000000" w:firstRow="0" w:lastRow="0" w:firstColumn="0" w:lastColumn="0" w:oddVBand="0" w:evenVBand="0" w:oddHBand="0" w:evenHBand="0" w:firstRowFirstColumn="0" w:firstRowLastColumn="0" w:lastRowFirstColumn="0" w:lastRowLastColumn="0"/>
            </w:pPr>
            <w:r>
              <w:t>string</w:t>
            </w:r>
          </w:p>
        </w:tc>
        <w:tc>
          <w:tcPr>
            <w:tcW w:w="3005" w:type="dxa"/>
          </w:tcPr>
          <w:p w14:paraId="2D8C7B3C" w14:textId="6D2EEF56" w:rsidR="003E00E3" w:rsidRDefault="003E00E3" w:rsidP="003E00E3">
            <w:pPr>
              <w:pStyle w:val="Standard"/>
              <w:cnfStyle w:val="000000000000" w:firstRow="0" w:lastRow="0" w:firstColumn="0" w:lastColumn="0" w:oddVBand="0" w:evenVBand="0" w:oddHBand="0" w:evenHBand="0" w:firstRowFirstColumn="0" w:firstRowLastColumn="0" w:lastRowFirstColumn="0" w:lastRowLastColumn="0"/>
            </w:pPr>
            <w:r>
              <w:t>Stores password</w:t>
            </w:r>
          </w:p>
        </w:tc>
      </w:tr>
      <w:tr w:rsidR="003E00E3" w14:paraId="348D01B1" w14:textId="77777777" w:rsidTr="003E0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ABE9F10" w14:textId="51353542" w:rsidR="00D25C04" w:rsidRDefault="00D25C04" w:rsidP="003E00E3">
            <w:pPr>
              <w:pStyle w:val="Standard"/>
            </w:pPr>
            <w:r>
              <w:t>Name</w:t>
            </w:r>
          </w:p>
        </w:tc>
        <w:tc>
          <w:tcPr>
            <w:tcW w:w="3005" w:type="dxa"/>
          </w:tcPr>
          <w:p w14:paraId="2DE91C48" w14:textId="521E0B6F" w:rsidR="003E00E3" w:rsidRDefault="00D25C04" w:rsidP="003E00E3">
            <w:pPr>
              <w:pStyle w:val="Standard"/>
              <w:cnfStyle w:val="000000100000" w:firstRow="0" w:lastRow="0" w:firstColumn="0" w:lastColumn="0" w:oddVBand="0" w:evenVBand="0" w:oddHBand="1" w:evenHBand="0" w:firstRowFirstColumn="0" w:firstRowLastColumn="0" w:lastRowFirstColumn="0" w:lastRowLastColumn="0"/>
            </w:pPr>
            <w:r>
              <w:t>string</w:t>
            </w:r>
          </w:p>
        </w:tc>
        <w:tc>
          <w:tcPr>
            <w:tcW w:w="3005" w:type="dxa"/>
          </w:tcPr>
          <w:p w14:paraId="62EEB193" w14:textId="1D9DBE88" w:rsidR="003E00E3" w:rsidRDefault="00D25C04" w:rsidP="003E00E3">
            <w:pPr>
              <w:pStyle w:val="Standard"/>
              <w:cnfStyle w:val="000000100000" w:firstRow="0" w:lastRow="0" w:firstColumn="0" w:lastColumn="0" w:oddVBand="0" w:evenVBand="0" w:oddHBand="1" w:evenHBand="0" w:firstRowFirstColumn="0" w:firstRowLastColumn="0" w:lastRowFirstColumn="0" w:lastRowLastColumn="0"/>
            </w:pPr>
            <w:r>
              <w:t>Stores name</w:t>
            </w:r>
          </w:p>
        </w:tc>
      </w:tr>
      <w:tr w:rsidR="00D25C04" w14:paraId="05DB2AF3" w14:textId="77777777" w:rsidTr="003E00E3">
        <w:tc>
          <w:tcPr>
            <w:cnfStyle w:val="001000000000" w:firstRow="0" w:lastRow="0" w:firstColumn="1" w:lastColumn="0" w:oddVBand="0" w:evenVBand="0" w:oddHBand="0" w:evenHBand="0" w:firstRowFirstColumn="0" w:firstRowLastColumn="0" w:lastRowFirstColumn="0" w:lastRowLastColumn="0"/>
            <w:tcW w:w="3005" w:type="dxa"/>
          </w:tcPr>
          <w:p w14:paraId="540071E5" w14:textId="7A1E84D2" w:rsidR="00D25C04" w:rsidRDefault="00D25C04" w:rsidP="003E00E3">
            <w:pPr>
              <w:pStyle w:val="Standard"/>
            </w:pPr>
            <w:r>
              <w:t>Email</w:t>
            </w:r>
          </w:p>
        </w:tc>
        <w:tc>
          <w:tcPr>
            <w:tcW w:w="3005" w:type="dxa"/>
          </w:tcPr>
          <w:p w14:paraId="301E4B5D" w14:textId="2CDBA3EB" w:rsidR="00D25C04" w:rsidRDefault="00D25C04" w:rsidP="003E00E3">
            <w:pPr>
              <w:pStyle w:val="Standard"/>
              <w:cnfStyle w:val="000000000000" w:firstRow="0" w:lastRow="0" w:firstColumn="0" w:lastColumn="0" w:oddVBand="0" w:evenVBand="0" w:oddHBand="0" w:evenHBand="0" w:firstRowFirstColumn="0" w:firstRowLastColumn="0" w:lastRowFirstColumn="0" w:lastRowLastColumn="0"/>
            </w:pPr>
            <w:r>
              <w:t>string</w:t>
            </w:r>
          </w:p>
        </w:tc>
        <w:tc>
          <w:tcPr>
            <w:tcW w:w="3005" w:type="dxa"/>
          </w:tcPr>
          <w:p w14:paraId="153DFB37" w14:textId="3F053CC7" w:rsidR="00D25C04" w:rsidRDefault="00D25C04" w:rsidP="003E00E3">
            <w:pPr>
              <w:pStyle w:val="Standard"/>
              <w:cnfStyle w:val="000000000000" w:firstRow="0" w:lastRow="0" w:firstColumn="0" w:lastColumn="0" w:oddVBand="0" w:evenVBand="0" w:oddHBand="0" w:evenHBand="0" w:firstRowFirstColumn="0" w:firstRowLastColumn="0" w:lastRowFirstColumn="0" w:lastRowLastColumn="0"/>
            </w:pPr>
            <w:r>
              <w:t>Stores email</w:t>
            </w:r>
          </w:p>
        </w:tc>
      </w:tr>
    </w:tbl>
    <w:p w14:paraId="687A3903" w14:textId="77777777" w:rsidR="003073E9" w:rsidRDefault="003073E9" w:rsidP="007105B1">
      <w:pPr>
        <w:pStyle w:val="Standard"/>
      </w:pPr>
    </w:p>
    <w:p w14:paraId="68AD36A3" w14:textId="77777777" w:rsidR="003073E9" w:rsidRDefault="003073E9" w:rsidP="003073E9">
      <w:pPr>
        <w:pStyle w:val="Heading2"/>
      </w:pPr>
      <w:bookmarkStart w:id="28" w:name="_Toc449545554"/>
      <w:r>
        <w:t>Dashboard</w:t>
      </w:r>
      <w:bookmarkEnd w:id="28"/>
    </w:p>
    <w:p w14:paraId="22092A1B" w14:textId="77777777" w:rsidR="003073E9" w:rsidRDefault="003073E9" w:rsidP="003073E9">
      <w:pPr>
        <w:pStyle w:val="Standard"/>
      </w:pPr>
    </w:p>
    <w:p w14:paraId="474F61B0" w14:textId="60FF94C3" w:rsidR="007038BE" w:rsidRDefault="00021AB6" w:rsidP="003073E9">
      <w:pPr>
        <w:pStyle w:val="Standard"/>
      </w:pPr>
      <w:r>
        <w:t>The dashboard is the homepage of the website and is also where the user picks what exercise they are going to do next.</w:t>
      </w:r>
      <w:r w:rsidR="0048606D">
        <w:t xml:space="preserve"> Each exercise is made into an ExTile </w:t>
      </w:r>
      <w:r w:rsidR="007038BE">
        <w:t>object. An array of ExTiles is created and then listed on the dash. Below is a UML diagram for the ExTile class.</w:t>
      </w:r>
    </w:p>
    <w:p w14:paraId="1928C315" w14:textId="5E6A8AC2" w:rsidR="007038BE" w:rsidRDefault="007038BE" w:rsidP="003073E9">
      <w:pPr>
        <w:pStyle w:val="Standard"/>
      </w:pPr>
    </w:p>
    <w:p w14:paraId="3300ECF2" w14:textId="2D205538" w:rsidR="007038BE" w:rsidRDefault="007038BE" w:rsidP="003073E9">
      <w:pPr>
        <w:pStyle w:val="Standard"/>
      </w:pPr>
      <w:r>
        <w:rPr>
          <w:noProof/>
          <w:lang w:eastAsia="en-GB" w:bidi="ar-SA"/>
        </w:rPr>
        <w:drawing>
          <wp:anchor distT="0" distB="0" distL="114300" distR="114300" simplePos="0" relativeHeight="251658249" behindDoc="1" locked="0" layoutInCell="1" allowOverlap="1" wp14:anchorId="741A4219" wp14:editId="077199B3">
            <wp:simplePos x="0" y="0"/>
            <wp:positionH relativeFrom="margin">
              <wp:align>center</wp:align>
            </wp:positionH>
            <wp:positionV relativeFrom="paragraph">
              <wp:posOffset>4445</wp:posOffset>
            </wp:positionV>
            <wp:extent cx="2506980" cy="1272540"/>
            <wp:effectExtent l="0" t="0" r="762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TileUML.jpg"/>
                    <pic:cNvPicPr/>
                  </pic:nvPicPr>
                  <pic:blipFill>
                    <a:blip r:embed="rId22">
                      <a:extLst>
                        <a:ext uri="{28A0092B-C50C-407E-A947-70E740481C1C}">
                          <a14:useLocalDpi xmlns:a14="http://schemas.microsoft.com/office/drawing/2010/main" val="0"/>
                        </a:ext>
                      </a:extLst>
                    </a:blip>
                    <a:stretch>
                      <a:fillRect/>
                    </a:stretch>
                  </pic:blipFill>
                  <pic:spPr>
                    <a:xfrm>
                      <a:off x="0" y="0"/>
                      <a:ext cx="2506980" cy="1272540"/>
                    </a:xfrm>
                    <a:prstGeom prst="rect">
                      <a:avLst/>
                    </a:prstGeom>
                  </pic:spPr>
                </pic:pic>
              </a:graphicData>
            </a:graphic>
          </wp:anchor>
        </w:drawing>
      </w:r>
    </w:p>
    <w:p w14:paraId="1D16E900" w14:textId="67ECC34E" w:rsidR="007038BE" w:rsidRDefault="007038BE" w:rsidP="003073E9">
      <w:pPr>
        <w:pStyle w:val="Standard"/>
      </w:pPr>
    </w:p>
    <w:p w14:paraId="0EBAEF2A" w14:textId="2F099829" w:rsidR="007038BE" w:rsidRDefault="007038BE" w:rsidP="003073E9">
      <w:pPr>
        <w:pStyle w:val="Standard"/>
      </w:pPr>
    </w:p>
    <w:p w14:paraId="0A419F25" w14:textId="21836B5D" w:rsidR="007038BE" w:rsidRDefault="007038BE" w:rsidP="003073E9">
      <w:pPr>
        <w:pStyle w:val="Standard"/>
      </w:pPr>
    </w:p>
    <w:p w14:paraId="209D2A92" w14:textId="2D614F30" w:rsidR="007038BE" w:rsidRDefault="007038BE" w:rsidP="003073E9">
      <w:pPr>
        <w:pStyle w:val="Standard"/>
      </w:pPr>
    </w:p>
    <w:p w14:paraId="661843E0" w14:textId="77777777" w:rsidR="007038BE" w:rsidRDefault="007038BE" w:rsidP="003073E9">
      <w:pPr>
        <w:pStyle w:val="Standard"/>
      </w:pPr>
    </w:p>
    <w:p w14:paraId="5A699EB8" w14:textId="5708B92D" w:rsidR="007038BE" w:rsidRDefault="0096027C" w:rsidP="003073E9">
      <w:pPr>
        <w:pStyle w:val="Standard"/>
      </w:pPr>
      <w:r>
        <w:t xml:space="preserve">If the CompletedByUser field is true, the tile has a </w:t>
      </w:r>
      <w:r w:rsidRPr="0012388A">
        <w:rPr>
          <w:noProof/>
        </w:rPr>
        <w:t>grey</w:t>
      </w:r>
      <w:r>
        <w:t xml:space="preserve"> background on the dash. If the Locked field is true, the tile’s ‘Try Exercise’ button is disabled and cannot be clicked. </w:t>
      </w:r>
    </w:p>
    <w:p w14:paraId="04B4CC4B" w14:textId="2D0010DC" w:rsidR="00ED5753" w:rsidRDefault="00ED5753" w:rsidP="003073E9">
      <w:pPr>
        <w:pStyle w:val="Standard"/>
      </w:pPr>
    </w:p>
    <w:tbl>
      <w:tblPr>
        <w:tblStyle w:val="GridTable4-Accent1"/>
        <w:tblW w:w="0" w:type="auto"/>
        <w:tblLook w:val="04A0" w:firstRow="1" w:lastRow="0" w:firstColumn="1" w:lastColumn="0" w:noHBand="0" w:noVBand="1"/>
      </w:tblPr>
      <w:tblGrid>
        <w:gridCol w:w="3005"/>
        <w:gridCol w:w="3005"/>
        <w:gridCol w:w="3006"/>
      </w:tblGrid>
      <w:tr w:rsidR="00ED5753" w14:paraId="33EB4ADD" w14:textId="77777777" w:rsidTr="00ED57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8614BCA" w14:textId="1D34EFC5" w:rsidR="00ED5753" w:rsidRDefault="00ED5753" w:rsidP="003073E9">
            <w:pPr>
              <w:pStyle w:val="Standard"/>
            </w:pPr>
            <w:r>
              <w:t>Object</w:t>
            </w:r>
          </w:p>
        </w:tc>
        <w:tc>
          <w:tcPr>
            <w:tcW w:w="3005" w:type="dxa"/>
          </w:tcPr>
          <w:p w14:paraId="47A56E55" w14:textId="574055D1" w:rsidR="00ED5753" w:rsidRDefault="00ED5753" w:rsidP="003073E9">
            <w:pPr>
              <w:pStyle w:val="Standard"/>
              <w:cnfStyle w:val="100000000000" w:firstRow="1" w:lastRow="0" w:firstColumn="0" w:lastColumn="0" w:oddVBand="0" w:evenVBand="0" w:oddHBand="0" w:evenHBand="0" w:firstRowFirstColumn="0" w:firstRowLastColumn="0" w:lastRowFirstColumn="0" w:lastRowLastColumn="0"/>
            </w:pPr>
            <w:r>
              <w:t>Data Type</w:t>
            </w:r>
          </w:p>
        </w:tc>
        <w:tc>
          <w:tcPr>
            <w:tcW w:w="3006" w:type="dxa"/>
          </w:tcPr>
          <w:p w14:paraId="308686BA" w14:textId="436ED283" w:rsidR="00ED5753" w:rsidRDefault="00ED5753" w:rsidP="003073E9">
            <w:pPr>
              <w:pStyle w:val="Standard"/>
              <w:cnfStyle w:val="100000000000" w:firstRow="1" w:lastRow="0" w:firstColumn="0" w:lastColumn="0" w:oddVBand="0" w:evenVBand="0" w:oddHBand="0" w:evenHBand="0" w:firstRowFirstColumn="0" w:firstRowLastColumn="0" w:lastRowFirstColumn="0" w:lastRowLastColumn="0"/>
            </w:pPr>
            <w:r>
              <w:t>Reason</w:t>
            </w:r>
          </w:p>
        </w:tc>
      </w:tr>
      <w:tr w:rsidR="00E47BBC" w14:paraId="0B4C90A2" w14:textId="77777777" w:rsidTr="00ED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06B19BC" w14:textId="4D51C01B" w:rsidR="00E47BBC" w:rsidRDefault="00E47BBC" w:rsidP="00E47BBC">
            <w:pPr>
              <w:pStyle w:val="Standard"/>
            </w:pPr>
            <w:r>
              <w:t>Cookie</w:t>
            </w:r>
          </w:p>
        </w:tc>
        <w:tc>
          <w:tcPr>
            <w:tcW w:w="3005" w:type="dxa"/>
          </w:tcPr>
          <w:p w14:paraId="27C6EC02" w14:textId="5443978F" w:rsidR="00E47BBC" w:rsidRDefault="00E47BBC" w:rsidP="00E47BBC">
            <w:pPr>
              <w:pStyle w:val="Standard"/>
              <w:cnfStyle w:val="000000100000" w:firstRow="0" w:lastRow="0" w:firstColumn="0" w:lastColumn="0" w:oddVBand="0" w:evenVBand="0" w:oddHBand="1" w:evenHBand="0" w:firstRowFirstColumn="0" w:firstRowLastColumn="0" w:lastRowFirstColumn="0" w:lastRowLastColumn="0"/>
            </w:pPr>
            <w:r>
              <w:t>HttpCookie</w:t>
            </w:r>
          </w:p>
        </w:tc>
        <w:tc>
          <w:tcPr>
            <w:tcW w:w="3006" w:type="dxa"/>
          </w:tcPr>
          <w:p w14:paraId="1558D0BD" w14:textId="401A3B4A" w:rsidR="00E47BBC" w:rsidRDefault="00E47BBC" w:rsidP="00E47BBC">
            <w:pPr>
              <w:pStyle w:val="Standard"/>
              <w:cnfStyle w:val="000000100000" w:firstRow="0" w:lastRow="0" w:firstColumn="0" w:lastColumn="0" w:oddVBand="0" w:evenVBand="0" w:oddHBand="1" w:evenHBand="0" w:firstRowFirstColumn="0" w:firstRowLastColumn="0" w:lastRowFirstColumn="0" w:lastRowLastColumn="0"/>
            </w:pPr>
            <w:r>
              <w:t>To keep a user logged in</w:t>
            </w:r>
          </w:p>
        </w:tc>
      </w:tr>
      <w:tr w:rsidR="00E47BBC" w14:paraId="60F520B0" w14:textId="77777777" w:rsidTr="00ED5753">
        <w:tc>
          <w:tcPr>
            <w:cnfStyle w:val="001000000000" w:firstRow="0" w:lastRow="0" w:firstColumn="1" w:lastColumn="0" w:oddVBand="0" w:evenVBand="0" w:oddHBand="0" w:evenHBand="0" w:firstRowFirstColumn="0" w:firstRowLastColumn="0" w:lastRowFirstColumn="0" w:lastRowLastColumn="0"/>
            <w:tcW w:w="3005" w:type="dxa"/>
          </w:tcPr>
          <w:p w14:paraId="135547E5" w14:textId="496166C4" w:rsidR="00E47BBC" w:rsidRDefault="00E47BBC" w:rsidP="00E47BBC">
            <w:pPr>
              <w:pStyle w:val="Standard"/>
            </w:pPr>
            <w:r>
              <w:t>Redirect</w:t>
            </w:r>
          </w:p>
        </w:tc>
        <w:tc>
          <w:tcPr>
            <w:tcW w:w="3005" w:type="dxa"/>
          </w:tcPr>
          <w:p w14:paraId="49B3DE64" w14:textId="38B041B9" w:rsidR="00E47BBC" w:rsidRDefault="00E47BBC" w:rsidP="00E47BBC">
            <w:pPr>
              <w:pStyle w:val="Standard"/>
              <w:cnfStyle w:val="000000000000" w:firstRow="0" w:lastRow="0" w:firstColumn="0" w:lastColumn="0" w:oddVBand="0" w:evenVBand="0" w:oddHBand="0" w:evenHBand="0" w:firstRowFirstColumn="0" w:firstRowLastColumn="0" w:lastRowFirstColumn="0" w:lastRowLastColumn="0"/>
            </w:pPr>
            <w:r>
              <w:t>bool</w:t>
            </w:r>
          </w:p>
        </w:tc>
        <w:tc>
          <w:tcPr>
            <w:tcW w:w="3006" w:type="dxa"/>
          </w:tcPr>
          <w:p w14:paraId="14677B62" w14:textId="5CD62BD9" w:rsidR="00E47BBC" w:rsidRDefault="00E47BBC" w:rsidP="00E47BBC">
            <w:pPr>
              <w:pStyle w:val="Standard"/>
              <w:cnfStyle w:val="000000000000" w:firstRow="0" w:lastRow="0" w:firstColumn="0" w:lastColumn="0" w:oddVBand="0" w:evenVBand="0" w:oddHBand="0" w:evenHBand="0" w:firstRowFirstColumn="0" w:firstRowLastColumn="0" w:lastRowFirstColumn="0" w:lastRowLastColumn="0"/>
            </w:pPr>
            <w:r>
              <w:t>To tell the JavaScript if redirection is required</w:t>
            </w:r>
          </w:p>
        </w:tc>
      </w:tr>
      <w:tr w:rsidR="00E47BBC" w14:paraId="1BB229FC" w14:textId="77777777" w:rsidTr="00ED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F3E1B8" w14:textId="05C31323" w:rsidR="00E47BBC" w:rsidRDefault="00E47BBC" w:rsidP="00E47BBC">
            <w:pPr>
              <w:pStyle w:val="Standard"/>
            </w:pPr>
            <w:r>
              <w:t>Index</w:t>
            </w:r>
          </w:p>
        </w:tc>
        <w:tc>
          <w:tcPr>
            <w:tcW w:w="3005" w:type="dxa"/>
          </w:tcPr>
          <w:p w14:paraId="45272B42" w14:textId="0DC80661" w:rsidR="00E47BBC" w:rsidRDefault="00E47BBC" w:rsidP="00E47BBC">
            <w:pPr>
              <w:pStyle w:val="Standard"/>
              <w:cnfStyle w:val="000000100000" w:firstRow="0" w:lastRow="0" w:firstColumn="0" w:lastColumn="0" w:oddVBand="0" w:evenVBand="0" w:oddHBand="1" w:evenHBand="0" w:firstRowFirstColumn="0" w:firstRowLastColumn="0" w:lastRowFirstColumn="0" w:lastRowLastColumn="0"/>
            </w:pPr>
            <w:r>
              <w:t>int</w:t>
            </w:r>
          </w:p>
        </w:tc>
        <w:tc>
          <w:tcPr>
            <w:tcW w:w="3006" w:type="dxa"/>
          </w:tcPr>
          <w:p w14:paraId="0AB34D89" w14:textId="75384591" w:rsidR="00E47BBC" w:rsidRDefault="007B0F0A" w:rsidP="00E47BBC">
            <w:pPr>
              <w:pStyle w:val="Standard"/>
              <w:cnfStyle w:val="000000100000" w:firstRow="0" w:lastRow="0" w:firstColumn="0" w:lastColumn="0" w:oddVBand="0" w:evenVBand="0" w:oddHBand="1" w:evenHBand="0" w:firstRowFirstColumn="0" w:firstRowLastColumn="0" w:lastRowFirstColumn="0" w:lastRowLastColumn="0"/>
            </w:pPr>
            <w:r>
              <w:t>Index element of array</w:t>
            </w:r>
          </w:p>
        </w:tc>
      </w:tr>
      <w:tr w:rsidR="00E47BBC" w14:paraId="694DCA94" w14:textId="77777777" w:rsidTr="00ED5753">
        <w:tc>
          <w:tcPr>
            <w:cnfStyle w:val="001000000000" w:firstRow="0" w:lastRow="0" w:firstColumn="1" w:lastColumn="0" w:oddVBand="0" w:evenVBand="0" w:oddHBand="0" w:evenHBand="0" w:firstRowFirstColumn="0" w:firstRowLastColumn="0" w:lastRowFirstColumn="0" w:lastRowLastColumn="0"/>
            <w:tcW w:w="3005" w:type="dxa"/>
          </w:tcPr>
          <w:p w14:paraId="71FE55D5" w14:textId="6AB9EE5D" w:rsidR="00E47BBC" w:rsidRDefault="00E47BBC" w:rsidP="00E47BBC">
            <w:pPr>
              <w:pStyle w:val="Standard"/>
            </w:pPr>
            <w:r>
              <w:t>ExDB</w:t>
            </w:r>
          </w:p>
        </w:tc>
        <w:tc>
          <w:tcPr>
            <w:tcW w:w="3005" w:type="dxa"/>
          </w:tcPr>
          <w:p w14:paraId="452FBD85" w14:textId="13E4657A" w:rsidR="00E47BBC" w:rsidRDefault="00E47BBC" w:rsidP="00E47BBC">
            <w:pPr>
              <w:pStyle w:val="Standard"/>
              <w:cnfStyle w:val="000000000000" w:firstRow="0" w:lastRow="0" w:firstColumn="0" w:lastColumn="0" w:oddVBand="0" w:evenVBand="0" w:oddHBand="0" w:evenHBand="0" w:firstRowFirstColumn="0" w:firstRowLastColumn="0" w:lastRowFirstColumn="0" w:lastRowLastColumn="0"/>
            </w:pPr>
            <w:r>
              <w:t>ExDBEntities</w:t>
            </w:r>
          </w:p>
        </w:tc>
        <w:tc>
          <w:tcPr>
            <w:tcW w:w="3006" w:type="dxa"/>
          </w:tcPr>
          <w:p w14:paraId="53867BF2" w14:textId="4812EBAC" w:rsidR="00E47BBC" w:rsidRDefault="00EE2C0E" w:rsidP="00E47BBC">
            <w:pPr>
              <w:pStyle w:val="Standard"/>
              <w:cnfStyle w:val="000000000000" w:firstRow="0" w:lastRow="0" w:firstColumn="0" w:lastColumn="0" w:oddVBand="0" w:evenVBand="0" w:oddHBand="0" w:evenHBand="0" w:firstRowFirstColumn="0" w:firstRowLastColumn="0" w:lastRowFirstColumn="0" w:lastRowLastColumn="0"/>
            </w:pPr>
            <w:r>
              <w:t>To interact with exercise database</w:t>
            </w:r>
          </w:p>
        </w:tc>
      </w:tr>
      <w:tr w:rsidR="00E47BBC" w14:paraId="73230D94" w14:textId="77777777" w:rsidTr="00ED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D015847" w14:textId="1EED0A6B" w:rsidR="00E47BBC" w:rsidRDefault="00E47BBC" w:rsidP="00E47BBC">
            <w:pPr>
              <w:pStyle w:val="Standard"/>
            </w:pPr>
            <w:r>
              <w:t>UserDB</w:t>
            </w:r>
          </w:p>
        </w:tc>
        <w:tc>
          <w:tcPr>
            <w:tcW w:w="3005" w:type="dxa"/>
          </w:tcPr>
          <w:p w14:paraId="57A46A51" w14:textId="7BD730F9" w:rsidR="00E47BBC" w:rsidRDefault="00E47BBC" w:rsidP="00E47BBC">
            <w:pPr>
              <w:pStyle w:val="Standard"/>
              <w:cnfStyle w:val="000000100000" w:firstRow="0" w:lastRow="0" w:firstColumn="0" w:lastColumn="0" w:oddVBand="0" w:evenVBand="0" w:oddHBand="1" w:evenHBand="0" w:firstRowFirstColumn="0" w:firstRowLastColumn="0" w:lastRowFirstColumn="0" w:lastRowLastColumn="0"/>
            </w:pPr>
            <w:r>
              <w:t>UserDBEntities</w:t>
            </w:r>
          </w:p>
        </w:tc>
        <w:tc>
          <w:tcPr>
            <w:tcW w:w="3006" w:type="dxa"/>
          </w:tcPr>
          <w:p w14:paraId="598F8D0D" w14:textId="784EDAD3" w:rsidR="00E47BBC" w:rsidRDefault="00EE2C0E" w:rsidP="00E47BBC">
            <w:pPr>
              <w:pStyle w:val="Standard"/>
              <w:cnfStyle w:val="000000100000" w:firstRow="0" w:lastRow="0" w:firstColumn="0" w:lastColumn="0" w:oddVBand="0" w:evenVBand="0" w:oddHBand="1" w:evenHBand="0" w:firstRowFirstColumn="0" w:firstRowLastColumn="0" w:lastRowFirstColumn="0" w:lastRowLastColumn="0"/>
            </w:pPr>
            <w:r>
              <w:t>To interact with user database</w:t>
            </w:r>
          </w:p>
        </w:tc>
      </w:tr>
      <w:tr w:rsidR="00E47BBC" w14:paraId="75A85EDC" w14:textId="77777777" w:rsidTr="00ED5753">
        <w:tc>
          <w:tcPr>
            <w:cnfStyle w:val="001000000000" w:firstRow="0" w:lastRow="0" w:firstColumn="1" w:lastColumn="0" w:oddVBand="0" w:evenVBand="0" w:oddHBand="0" w:evenHBand="0" w:firstRowFirstColumn="0" w:firstRowLastColumn="0" w:lastRowFirstColumn="0" w:lastRowLastColumn="0"/>
            <w:tcW w:w="3005" w:type="dxa"/>
          </w:tcPr>
          <w:p w14:paraId="7092E3D4" w14:textId="763C5DEE" w:rsidR="00E47BBC" w:rsidRDefault="00E47BBC" w:rsidP="00E47BBC">
            <w:pPr>
              <w:pStyle w:val="Standard"/>
            </w:pPr>
            <w:r>
              <w:t>ExerciseTiles</w:t>
            </w:r>
          </w:p>
        </w:tc>
        <w:tc>
          <w:tcPr>
            <w:tcW w:w="3005" w:type="dxa"/>
          </w:tcPr>
          <w:p w14:paraId="4E3B41B0" w14:textId="0643DF4C" w:rsidR="00E47BBC" w:rsidRDefault="00E47BBC" w:rsidP="00E47BBC">
            <w:pPr>
              <w:pStyle w:val="Standard"/>
              <w:cnfStyle w:val="000000000000" w:firstRow="0" w:lastRow="0" w:firstColumn="0" w:lastColumn="0" w:oddVBand="0" w:evenVBand="0" w:oddHBand="0" w:evenHBand="0" w:firstRowFirstColumn="0" w:firstRowLastColumn="0" w:lastRowFirstColumn="0" w:lastRowLastColumn="0"/>
            </w:pPr>
            <w:r w:rsidRPr="00E47BBC">
              <w:t>ExTile[]</w:t>
            </w:r>
          </w:p>
        </w:tc>
        <w:tc>
          <w:tcPr>
            <w:tcW w:w="3006" w:type="dxa"/>
          </w:tcPr>
          <w:p w14:paraId="5253D893" w14:textId="66972B4E" w:rsidR="00E47BBC" w:rsidRDefault="00EE2C0E" w:rsidP="00E47BBC">
            <w:pPr>
              <w:pStyle w:val="Standard"/>
              <w:cnfStyle w:val="000000000000" w:firstRow="0" w:lastRow="0" w:firstColumn="0" w:lastColumn="0" w:oddVBand="0" w:evenVBand="0" w:oddHBand="0" w:evenHBand="0" w:firstRowFirstColumn="0" w:firstRowLastColumn="0" w:lastRowFirstColumn="0" w:lastRowLastColumn="0"/>
            </w:pPr>
            <w:r>
              <w:t>To store the ExTiles</w:t>
            </w:r>
          </w:p>
        </w:tc>
      </w:tr>
    </w:tbl>
    <w:p w14:paraId="76938F40" w14:textId="77777777" w:rsidR="00ED5753" w:rsidRDefault="00ED5753" w:rsidP="003073E9">
      <w:pPr>
        <w:pStyle w:val="Standard"/>
      </w:pPr>
    </w:p>
    <w:p w14:paraId="5938DDBE" w14:textId="77777777" w:rsidR="00EC1AAB" w:rsidRDefault="00EC1AAB" w:rsidP="00EC1AAB">
      <w:pPr>
        <w:pStyle w:val="Heading2"/>
      </w:pPr>
      <w:bookmarkStart w:id="29" w:name="_Toc449545555"/>
      <w:r>
        <w:t>Exercise</w:t>
      </w:r>
      <w:bookmarkEnd w:id="29"/>
    </w:p>
    <w:p w14:paraId="497E48AA" w14:textId="77777777" w:rsidR="00EC1AAB" w:rsidRDefault="00EC1AAB" w:rsidP="00EC1AAB">
      <w:pPr>
        <w:pStyle w:val="Standard"/>
      </w:pPr>
    </w:p>
    <w:p w14:paraId="0A12A189" w14:textId="02C13797" w:rsidR="009C1843" w:rsidRPr="009C1843" w:rsidRDefault="009C1843" w:rsidP="00EC1AAB">
      <w:pPr>
        <w:pStyle w:val="Standard"/>
      </w:pPr>
      <w:r>
        <w:br w:type="page"/>
      </w:r>
    </w:p>
    <w:p w14:paraId="6A32EF47" w14:textId="77777777" w:rsidR="00EC1AAB" w:rsidRDefault="00A679AE">
      <w:r>
        <w:rPr>
          <w:noProof/>
          <w:lang w:eastAsia="en-GB"/>
        </w:rPr>
        <w:lastRenderedPageBreak/>
        <w:drawing>
          <wp:anchor distT="0" distB="0" distL="114300" distR="114300" simplePos="0" relativeHeight="251658250" behindDoc="1" locked="0" layoutInCell="1" allowOverlap="1" wp14:anchorId="21E4C850" wp14:editId="66CD9A97">
            <wp:simplePos x="0" y="0"/>
            <wp:positionH relativeFrom="margin">
              <wp:align>center</wp:align>
            </wp:positionH>
            <wp:positionV relativeFrom="margin">
              <wp:align>top</wp:align>
            </wp:positionV>
            <wp:extent cx="5918835" cy="3901440"/>
            <wp:effectExtent l="0" t="0" r="5715"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xerciseDiagram.jpg"/>
                    <pic:cNvPicPr/>
                  </pic:nvPicPr>
                  <pic:blipFill>
                    <a:blip r:embed="rId23">
                      <a:extLst>
                        <a:ext uri="{28A0092B-C50C-407E-A947-70E740481C1C}">
                          <a14:useLocalDpi xmlns:a14="http://schemas.microsoft.com/office/drawing/2010/main" val="0"/>
                        </a:ext>
                      </a:extLst>
                    </a:blip>
                    <a:stretch>
                      <a:fillRect/>
                    </a:stretch>
                  </pic:blipFill>
                  <pic:spPr>
                    <a:xfrm>
                      <a:off x="0" y="0"/>
                      <a:ext cx="5918835" cy="3901440"/>
                    </a:xfrm>
                    <a:prstGeom prst="rect">
                      <a:avLst/>
                    </a:prstGeom>
                  </pic:spPr>
                </pic:pic>
              </a:graphicData>
            </a:graphic>
            <wp14:sizeRelH relativeFrom="margin">
              <wp14:pctWidth>0</wp14:pctWidth>
            </wp14:sizeRelH>
            <wp14:sizeRelV relativeFrom="margin">
              <wp14:pctHeight>0</wp14:pctHeight>
            </wp14:sizeRelV>
          </wp:anchor>
        </w:drawing>
      </w:r>
    </w:p>
    <w:p w14:paraId="3438A538" w14:textId="04D5F951" w:rsidR="00EC1AAB" w:rsidRDefault="00EC1AAB"/>
    <w:p w14:paraId="2124B3F3" w14:textId="5DCEAF1E" w:rsidR="00EC1AAB" w:rsidRDefault="00EC1AAB"/>
    <w:p w14:paraId="6C651F23" w14:textId="51BEC3A9" w:rsidR="00EC1AAB" w:rsidRDefault="00EC1AAB"/>
    <w:p w14:paraId="76DE4810" w14:textId="78E0063B" w:rsidR="00EC1AAB" w:rsidRDefault="00EC1AAB"/>
    <w:p w14:paraId="7A745E46" w14:textId="28060D8C" w:rsidR="00EC1AAB" w:rsidRDefault="00EC1AAB"/>
    <w:p w14:paraId="6193DA44" w14:textId="4C4AF37B" w:rsidR="00EC1AAB" w:rsidRDefault="00EC1AAB"/>
    <w:p w14:paraId="6CBC834E" w14:textId="7CC56FD4" w:rsidR="00EC1AAB" w:rsidRDefault="00EC1AAB"/>
    <w:p w14:paraId="6F8D8D10" w14:textId="5089FF74" w:rsidR="00EC1AAB" w:rsidRDefault="00EC1AAB"/>
    <w:p w14:paraId="5661BDC3" w14:textId="2DCC8AD9" w:rsidR="00EC1AAB" w:rsidRDefault="00EC1AAB"/>
    <w:p w14:paraId="4B488E46" w14:textId="68574DCB" w:rsidR="00EC1AAB" w:rsidRDefault="00EC1AAB"/>
    <w:p w14:paraId="7338A790" w14:textId="5C2ADB9D" w:rsidR="00EC1AAB" w:rsidRDefault="00EC1AAB"/>
    <w:p w14:paraId="0B3F3474" w14:textId="2CE3D9D1" w:rsidR="00EC1AAB" w:rsidRDefault="00EC1AAB"/>
    <w:p w14:paraId="3DE3E666" w14:textId="296AADF8" w:rsidR="00EC1AAB" w:rsidRDefault="00EC1AAB"/>
    <w:p w14:paraId="1DC95650" w14:textId="6BCEA11A" w:rsidR="00341B6F" w:rsidRDefault="00341B6F" w:rsidP="003E2978">
      <w:pPr>
        <w:pStyle w:val="Standard"/>
      </w:pPr>
      <w:r>
        <w:t xml:space="preserve">Above is a diagram that shows the flow of data and information between the user’s browser, the </w:t>
      </w:r>
      <w:r w:rsidR="008F13DF">
        <w:t>server’s modules and the databases.</w:t>
      </w:r>
    </w:p>
    <w:p w14:paraId="607A12E1" w14:textId="3C6F27A4" w:rsidR="00341B6F" w:rsidRDefault="00341B6F"/>
    <w:p w14:paraId="0F509220" w14:textId="2CE753D7" w:rsidR="009E16F9" w:rsidRPr="009E16F9" w:rsidRDefault="009E16F9" w:rsidP="009E16F9">
      <w:pPr>
        <w:pStyle w:val="Heading3"/>
        <w:rPr>
          <w:sz w:val="28"/>
        </w:rPr>
      </w:pPr>
      <w:bookmarkStart w:id="30" w:name="_Toc449545556"/>
      <w:r w:rsidRPr="009E16F9">
        <w:rPr>
          <w:sz w:val="28"/>
        </w:rPr>
        <w:t>Interpreter</w:t>
      </w:r>
      <w:bookmarkEnd w:id="30"/>
    </w:p>
    <w:p w14:paraId="11759B2A" w14:textId="4A31857C" w:rsidR="009E16F9" w:rsidRDefault="009E16F9"/>
    <w:p w14:paraId="17F0291A" w14:textId="6486E06E" w:rsidR="00E94113" w:rsidRDefault="00E94113" w:rsidP="00E94113">
      <w:pPr>
        <w:pStyle w:val="Standard"/>
      </w:pPr>
      <w:r>
        <w:t xml:space="preserve">The interpreter </w:t>
      </w:r>
      <w:r w:rsidR="00E74D0D">
        <w:t>is the largest and one of the most important parts of the system. It consists of two namespaces, Language.Lua and Language.Lua.Library. The libraries are in the Language.Lua.Library. There are three libraries:</w:t>
      </w:r>
    </w:p>
    <w:p w14:paraId="2791C7FD" w14:textId="5898FFCE" w:rsidR="00E74D0D" w:rsidRDefault="00E74D0D" w:rsidP="00E74D0D">
      <w:pPr>
        <w:pStyle w:val="Standard"/>
        <w:numPr>
          <w:ilvl w:val="0"/>
          <w:numId w:val="10"/>
        </w:numPr>
      </w:pPr>
      <w:r>
        <w:t>BaseLib</w:t>
      </w:r>
    </w:p>
    <w:p w14:paraId="009A5529" w14:textId="56FB8523" w:rsidR="00E74D0D" w:rsidRDefault="00E74D0D" w:rsidP="00E74D0D">
      <w:pPr>
        <w:pStyle w:val="Standard"/>
        <w:numPr>
          <w:ilvl w:val="0"/>
          <w:numId w:val="10"/>
        </w:numPr>
      </w:pPr>
      <w:r>
        <w:t>MathLib</w:t>
      </w:r>
    </w:p>
    <w:p w14:paraId="2B47F82C" w14:textId="7984E624" w:rsidR="00E74D0D" w:rsidRDefault="00E74D0D" w:rsidP="00E74D0D">
      <w:pPr>
        <w:pStyle w:val="Standard"/>
        <w:numPr>
          <w:ilvl w:val="0"/>
          <w:numId w:val="10"/>
        </w:numPr>
      </w:pPr>
      <w:r>
        <w:t>StringLib</w:t>
      </w:r>
    </w:p>
    <w:p w14:paraId="7A7DE3FE" w14:textId="392B4A70" w:rsidR="00E74D0D" w:rsidRDefault="00E74D0D" w:rsidP="00E74D0D">
      <w:pPr>
        <w:pStyle w:val="Standard"/>
      </w:pPr>
      <w:r>
        <w:t>BaseLib contains main functions used by the interpreter but also has functions like ‘print()’ and other type conversion methods used by the user.</w:t>
      </w:r>
    </w:p>
    <w:p w14:paraId="60D0AB25" w14:textId="03F11A37" w:rsidR="00E74D0D" w:rsidRDefault="00E74D0D" w:rsidP="00E74D0D">
      <w:pPr>
        <w:pStyle w:val="Standard"/>
      </w:pPr>
      <w:r>
        <w:t xml:space="preserve">MathLib contains functions and fields relating to math and numbers. </w:t>
      </w:r>
      <w:r w:rsidR="006A42D8">
        <w:t xml:space="preserve">It contains constant mathematical numbers such as </w:t>
      </w:r>
      <w:r w:rsidR="006A42D8">
        <w:rPr>
          <w:rFonts w:cs="Liberation Serif"/>
        </w:rPr>
        <w:t>π</w:t>
      </w:r>
      <w:r w:rsidR="006A42D8">
        <w:t xml:space="preserve"> and e. It also has some functions that achieve tasks such as square root, </w:t>
      </w:r>
      <w:r w:rsidR="006A42D8" w:rsidRPr="00C366A1">
        <w:rPr>
          <w:noProof/>
        </w:rPr>
        <w:t>power</w:t>
      </w:r>
      <w:r w:rsidR="00C366A1">
        <w:rPr>
          <w:noProof/>
        </w:rPr>
        <w:t>,</w:t>
      </w:r>
      <w:r w:rsidR="006A42D8">
        <w:t xml:space="preserve"> and </w:t>
      </w:r>
      <w:r w:rsidR="00C366A1" w:rsidRPr="0012388A">
        <w:rPr>
          <w:noProof/>
        </w:rPr>
        <w:t xml:space="preserve">generate a </w:t>
      </w:r>
      <w:r w:rsidR="006A42D8" w:rsidRPr="0012388A">
        <w:rPr>
          <w:noProof/>
        </w:rPr>
        <w:t>random</w:t>
      </w:r>
      <w:r w:rsidR="006A42D8">
        <w:t xml:space="preserve"> number. These are here to aid the user in their programming although not all are used in the exercises written.</w:t>
      </w:r>
    </w:p>
    <w:p w14:paraId="425303D2" w14:textId="4005933A" w:rsidR="006A42D8" w:rsidRDefault="006A42D8" w:rsidP="00E74D0D">
      <w:pPr>
        <w:pStyle w:val="Standard"/>
      </w:pPr>
      <w:r>
        <w:t>StringLib contains functions for the manipulation of strings. Such functions are ‘</w:t>
      </w:r>
      <w:r w:rsidRPr="0012388A">
        <w:rPr>
          <w:noProof/>
        </w:rPr>
        <w:t>len</w:t>
      </w:r>
      <w:r>
        <w:t xml:space="preserve">’ for getting the length of strings and ‘format’ for formatting and </w:t>
      </w:r>
      <w:r w:rsidRPr="00EA79CE">
        <w:rPr>
          <w:noProof/>
        </w:rPr>
        <w:t>concaten</w:t>
      </w:r>
      <w:r w:rsidR="00EA79CE">
        <w:rPr>
          <w:noProof/>
        </w:rPr>
        <w:t>at</w:t>
      </w:r>
      <w:r w:rsidRPr="00EA79CE">
        <w:rPr>
          <w:noProof/>
        </w:rPr>
        <w:t>ing</w:t>
      </w:r>
      <w:r>
        <w:t xml:space="preserve"> strings.</w:t>
      </w:r>
    </w:p>
    <w:p w14:paraId="65304B1C" w14:textId="1DAB0A8C" w:rsidR="008F62D1" w:rsidRDefault="00DC62F0" w:rsidP="008F62D1">
      <w:pPr>
        <w:pStyle w:val="Standard"/>
      </w:pPr>
      <w:r>
        <w:t xml:space="preserve">The Language.Lua namespace has the </w:t>
      </w:r>
      <w:r w:rsidR="00355F6B">
        <w:t xml:space="preserve">main internals of the interpreter in it. </w:t>
      </w:r>
      <w:r w:rsidR="008F62D1">
        <w:lastRenderedPageBreak/>
        <w:t xml:space="preserve">When the user’s code is passed to the LuaInterpreter, the interpreter creates the Global Environment. The Global Environment is the instance of the LuaTable class that contains the Lua libraries and modules. </w:t>
      </w:r>
      <w:r w:rsidR="000A7B3F">
        <w:t>Once the Global Environment is created, the interpreter begins to parse the user’s code.</w:t>
      </w:r>
      <w:r w:rsidR="00987201">
        <w:t xml:space="preserve"> The parsed code is broken down into tokens or ‘statements’. A statement is</w:t>
      </w:r>
      <w:r w:rsidR="00EA79CE">
        <w:t xml:space="preserve"> a</w:t>
      </w:r>
      <w:r w:rsidR="00987201">
        <w:t xml:space="preserve"> </w:t>
      </w:r>
      <w:r w:rsidR="00987201" w:rsidRPr="00EA79CE">
        <w:rPr>
          <w:noProof/>
        </w:rPr>
        <w:t>representation</w:t>
      </w:r>
      <w:r w:rsidR="00987201">
        <w:t xml:space="preserve"> of an operation in the Lua language e.g. an if statement, a while loop, etc.</w:t>
      </w:r>
      <w:r w:rsidR="009D34B5">
        <w:t xml:space="preserve"> A list of statements is </w:t>
      </w:r>
      <w:r w:rsidR="000D2885">
        <w:t>created;</w:t>
      </w:r>
      <w:r w:rsidR="009D34B5">
        <w:t xml:space="preserve"> they are then executed in sequence.</w:t>
      </w:r>
      <w:r w:rsidR="000D2885">
        <w:t xml:space="preserve"> In </w:t>
      </w:r>
      <w:r w:rsidR="00EA79CE" w:rsidRPr="00EA79CE">
        <w:rPr>
          <w:noProof/>
        </w:rPr>
        <w:t>the</w:t>
      </w:r>
      <w:r w:rsidR="00EA79CE">
        <w:rPr>
          <w:noProof/>
        </w:rPr>
        <w:t xml:space="preserve"> </w:t>
      </w:r>
      <w:r w:rsidR="000D2885">
        <w:t>event of a syntax error, an exception is thrown before the statements are executed.</w:t>
      </w:r>
      <w:r w:rsidR="0055280A">
        <w:t xml:space="preserve"> During parsing, aspects of the user’s code are added to the CodeReport object. These aspects include the program output, variables and control structures.</w:t>
      </w:r>
    </w:p>
    <w:p w14:paraId="2FA4A3E9" w14:textId="7FF198C5" w:rsidR="00AB0C2B" w:rsidRDefault="00296C3D" w:rsidP="008F62D1">
      <w:pPr>
        <w:pStyle w:val="Standard"/>
      </w:pPr>
      <w:r>
        <w:rPr>
          <w:noProof/>
          <w:lang w:eastAsia="en-GB" w:bidi="ar-SA"/>
        </w:rPr>
        <w:drawing>
          <wp:anchor distT="0" distB="0" distL="114300" distR="114300" simplePos="0" relativeHeight="251658276" behindDoc="0" locked="0" layoutInCell="1" allowOverlap="1" wp14:anchorId="21C20FEF" wp14:editId="5D33080F">
            <wp:simplePos x="0" y="0"/>
            <wp:positionH relativeFrom="margin">
              <wp:align>center</wp:align>
            </wp:positionH>
            <wp:positionV relativeFrom="paragraph">
              <wp:posOffset>130810</wp:posOffset>
            </wp:positionV>
            <wp:extent cx="2506980" cy="1120140"/>
            <wp:effectExtent l="0" t="0" r="7620" b="381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hunkUML.jpg"/>
                    <pic:cNvPicPr/>
                  </pic:nvPicPr>
                  <pic:blipFill>
                    <a:blip r:embed="rId24">
                      <a:extLst>
                        <a:ext uri="{28A0092B-C50C-407E-A947-70E740481C1C}">
                          <a14:useLocalDpi xmlns:a14="http://schemas.microsoft.com/office/drawing/2010/main" val="0"/>
                        </a:ext>
                      </a:extLst>
                    </a:blip>
                    <a:stretch>
                      <a:fillRect/>
                    </a:stretch>
                  </pic:blipFill>
                  <pic:spPr>
                    <a:xfrm>
                      <a:off x="0" y="0"/>
                      <a:ext cx="2506980" cy="1120140"/>
                    </a:xfrm>
                    <a:prstGeom prst="rect">
                      <a:avLst/>
                    </a:prstGeom>
                  </pic:spPr>
                </pic:pic>
              </a:graphicData>
            </a:graphic>
          </wp:anchor>
        </w:drawing>
      </w:r>
    </w:p>
    <w:p w14:paraId="79AE2402" w14:textId="67E698C5" w:rsidR="00296C3D" w:rsidRDefault="00296C3D" w:rsidP="008F62D1">
      <w:pPr>
        <w:pStyle w:val="Standard"/>
      </w:pPr>
    </w:p>
    <w:p w14:paraId="76C4F39E" w14:textId="0BEB0CC8" w:rsidR="00296C3D" w:rsidRDefault="00296C3D" w:rsidP="008F62D1">
      <w:pPr>
        <w:pStyle w:val="Standard"/>
      </w:pPr>
    </w:p>
    <w:p w14:paraId="417EDA91" w14:textId="10B0D949" w:rsidR="00296C3D" w:rsidRDefault="00296C3D" w:rsidP="008F62D1">
      <w:pPr>
        <w:pStyle w:val="Standard"/>
      </w:pPr>
    </w:p>
    <w:p w14:paraId="57FB7D08" w14:textId="7A011DA9" w:rsidR="00296C3D" w:rsidRDefault="00296C3D" w:rsidP="008F62D1">
      <w:pPr>
        <w:pStyle w:val="Standard"/>
      </w:pPr>
    </w:p>
    <w:p w14:paraId="2E43AAAA" w14:textId="521B0743" w:rsidR="00296C3D" w:rsidRDefault="00296C3D" w:rsidP="008F62D1">
      <w:pPr>
        <w:pStyle w:val="Standard"/>
      </w:pPr>
    </w:p>
    <w:p w14:paraId="187F858E" w14:textId="5CA8DF6A" w:rsidR="00296C3D" w:rsidRDefault="00296C3D" w:rsidP="008F62D1">
      <w:pPr>
        <w:pStyle w:val="Standard"/>
      </w:pPr>
    </w:p>
    <w:p w14:paraId="734CC237" w14:textId="7345D119" w:rsidR="00296C3D" w:rsidRPr="00296C3D" w:rsidRDefault="00296C3D" w:rsidP="00296C3D">
      <w:pPr>
        <w:pStyle w:val="Heading3"/>
        <w:rPr>
          <w:sz w:val="28"/>
        </w:rPr>
      </w:pPr>
      <w:bookmarkStart w:id="31" w:name="_Toc449545557"/>
      <w:r w:rsidRPr="00296C3D">
        <w:rPr>
          <w:sz w:val="28"/>
        </w:rPr>
        <w:t>Marker</w:t>
      </w:r>
      <w:bookmarkEnd w:id="31"/>
    </w:p>
    <w:p w14:paraId="7569D595" w14:textId="6317FDF5" w:rsidR="00AB0C2B" w:rsidRPr="008F62D1" w:rsidRDefault="00AB0C2B" w:rsidP="008F62D1">
      <w:pPr>
        <w:pStyle w:val="Standard"/>
      </w:pPr>
    </w:p>
    <w:p w14:paraId="6D414BAB" w14:textId="77777777" w:rsidR="00BC1E40" w:rsidRDefault="00BC1E40" w:rsidP="00EC3118">
      <w:pPr>
        <w:pStyle w:val="Standard"/>
      </w:pPr>
      <w:r>
        <w:t>The Marker has two main classes involved, UserCode and ExMarkScheme. The UserCode is stored in an UserCode object. ExMarkScheme objects are stored in the database and created by the ExerciseParser when parsing an exercise file.</w:t>
      </w:r>
    </w:p>
    <w:p w14:paraId="2676782B" w14:textId="77777777" w:rsidR="00A54543" w:rsidRDefault="00BC1E40" w:rsidP="00EC3118">
      <w:pPr>
        <w:pStyle w:val="Standard"/>
      </w:pPr>
      <w:r>
        <w:t xml:space="preserve">When marking the code, </w:t>
      </w:r>
      <w:r w:rsidR="00CB1647">
        <w:t>the mark scheme is retrieved from the database and used in the marking process.</w:t>
      </w:r>
      <w:r w:rsidR="00063471">
        <w:t xml:space="preserve"> The marking process involves comparing the </w:t>
      </w:r>
      <w:r w:rsidR="00240286">
        <w:t>program output, variables and control structures.</w:t>
      </w:r>
    </w:p>
    <w:p w14:paraId="39935378" w14:textId="5BF1581F" w:rsidR="008F62D1" w:rsidRDefault="00A54543" w:rsidP="00EC3118">
      <w:pPr>
        <w:pStyle w:val="Standard"/>
        <w:rPr>
          <w:rFonts w:ascii="Liberation Sans" w:eastAsiaTheme="majorEastAsia" w:hAnsi="Liberation Sans" w:cstheme="majorBidi"/>
          <w:szCs w:val="26"/>
        </w:rPr>
      </w:pPr>
      <w:r>
        <w:rPr>
          <w:noProof/>
          <w:lang w:eastAsia="en-GB" w:bidi="ar-SA"/>
        </w:rPr>
        <w:lastRenderedPageBreak/>
        <w:drawing>
          <wp:anchor distT="0" distB="0" distL="114300" distR="114300" simplePos="0" relativeHeight="251658277" behindDoc="0" locked="0" layoutInCell="1" allowOverlap="1" wp14:anchorId="3F241AF8" wp14:editId="40153126">
            <wp:simplePos x="0" y="0"/>
            <wp:positionH relativeFrom="margin">
              <wp:posOffset>152400</wp:posOffset>
            </wp:positionH>
            <wp:positionV relativeFrom="paragraph">
              <wp:posOffset>0</wp:posOffset>
            </wp:positionV>
            <wp:extent cx="5425440" cy="5212080"/>
            <wp:effectExtent l="0" t="0" r="3810" b="762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MarkerListUML.jpg"/>
                    <pic:cNvPicPr/>
                  </pic:nvPicPr>
                  <pic:blipFill>
                    <a:blip r:embed="rId25">
                      <a:extLst>
                        <a:ext uri="{28A0092B-C50C-407E-A947-70E740481C1C}">
                          <a14:useLocalDpi xmlns:a14="http://schemas.microsoft.com/office/drawing/2010/main" val="0"/>
                        </a:ext>
                      </a:extLst>
                    </a:blip>
                    <a:stretch>
                      <a:fillRect/>
                    </a:stretch>
                  </pic:blipFill>
                  <pic:spPr>
                    <a:xfrm>
                      <a:off x="0" y="0"/>
                      <a:ext cx="5425440" cy="5212080"/>
                    </a:xfrm>
                    <a:prstGeom prst="rect">
                      <a:avLst/>
                    </a:prstGeom>
                  </pic:spPr>
                </pic:pic>
              </a:graphicData>
            </a:graphic>
          </wp:anchor>
        </w:drawing>
      </w:r>
      <w:r w:rsidR="008F62D1">
        <w:br w:type="page"/>
      </w:r>
    </w:p>
    <w:p w14:paraId="66D830FD" w14:textId="2EF9A09C" w:rsidR="00905486" w:rsidRDefault="00EC1AAB" w:rsidP="00EC1AAB">
      <w:pPr>
        <w:pStyle w:val="Heading2"/>
      </w:pPr>
      <w:bookmarkStart w:id="32" w:name="_Toc449545558"/>
      <w:r>
        <w:lastRenderedPageBreak/>
        <w:t>AddExercise</w:t>
      </w:r>
      <w:bookmarkEnd w:id="32"/>
    </w:p>
    <w:p w14:paraId="7EA06B75" w14:textId="77777777" w:rsidR="00905486" w:rsidRDefault="00905486" w:rsidP="00905486">
      <w:pPr>
        <w:pStyle w:val="Standard"/>
      </w:pPr>
    </w:p>
    <w:p w14:paraId="76210901" w14:textId="3ADB1EBB" w:rsidR="00F93FAE" w:rsidRDefault="00905486" w:rsidP="00905486">
      <w:pPr>
        <w:pStyle w:val="Standard"/>
      </w:pPr>
      <w:r>
        <w:t xml:space="preserve">The AddExercise page is for admins to upload new exercises to the server. The view itself has a very plain and bland design. When you first visit the site, you are prompted by a message box asking you if you want to continue to an admin-only page. If the user declines, the user is redirected to another page. </w:t>
      </w:r>
      <w:r w:rsidR="003F22CE">
        <w:t xml:space="preserve">The page lists all the exercises in the database. It does this by using a </w:t>
      </w:r>
      <w:r w:rsidR="003F22CE" w:rsidRPr="0012388A">
        <w:rPr>
          <w:noProof/>
        </w:rPr>
        <w:t>foreach</w:t>
      </w:r>
      <w:r w:rsidR="003F22CE">
        <w:t xml:space="preserve"> loop to progress through an array of ExRows. The ExRow class is what is printed in a list on the page. </w:t>
      </w:r>
    </w:p>
    <w:p w14:paraId="49012EFE" w14:textId="053D983F" w:rsidR="00C07638" w:rsidRDefault="00C07638" w:rsidP="00905486">
      <w:pPr>
        <w:pStyle w:val="Standard"/>
      </w:pPr>
      <w:r>
        <w:rPr>
          <w:noProof/>
          <w:lang w:eastAsia="en-GB" w:bidi="ar-SA"/>
        </w:rPr>
        <w:drawing>
          <wp:anchor distT="0" distB="0" distL="114300" distR="114300" simplePos="0" relativeHeight="251658251" behindDoc="1" locked="0" layoutInCell="1" allowOverlap="1" wp14:anchorId="33873262" wp14:editId="3DFF5BC3">
            <wp:simplePos x="0" y="0"/>
            <wp:positionH relativeFrom="margin">
              <wp:align>center</wp:align>
            </wp:positionH>
            <wp:positionV relativeFrom="paragraph">
              <wp:posOffset>129540</wp:posOffset>
            </wp:positionV>
            <wp:extent cx="2506980" cy="967740"/>
            <wp:effectExtent l="0" t="0" r="762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xRowUML.jpg"/>
                    <pic:cNvPicPr/>
                  </pic:nvPicPr>
                  <pic:blipFill>
                    <a:blip r:embed="rId26">
                      <a:extLst>
                        <a:ext uri="{28A0092B-C50C-407E-A947-70E740481C1C}">
                          <a14:useLocalDpi xmlns:a14="http://schemas.microsoft.com/office/drawing/2010/main" val="0"/>
                        </a:ext>
                      </a:extLst>
                    </a:blip>
                    <a:stretch>
                      <a:fillRect/>
                    </a:stretch>
                  </pic:blipFill>
                  <pic:spPr>
                    <a:xfrm>
                      <a:off x="0" y="0"/>
                      <a:ext cx="2506980" cy="967740"/>
                    </a:xfrm>
                    <a:prstGeom prst="rect">
                      <a:avLst/>
                    </a:prstGeom>
                  </pic:spPr>
                </pic:pic>
              </a:graphicData>
            </a:graphic>
          </wp:anchor>
        </w:drawing>
      </w:r>
    </w:p>
    <w:p w14:paraId="57481BA5" w14:textId="36C172B3" w:rsidR="00C07638" w:rsidRDefault="00C07638" w:rsidP="00905486">
      <w:pPr>
        <w:pStyle w:val="Standard"/>
      </w:pPr>
    </w:p>
    <w:p w14:paraId="428B65FA" w14:textId="1D1B760E" w:rsidR="00C07638" w:rsidRDefault="00C07638" w:rsidP="00905486">
      <w:pPr>
        <w:pStyle w:val="Standard"/>
      </w:pPr>
    </w:p>
    <w:p w14:paraId="6BC6CEAD" w14:textId="77777777" w:rsidR="00C07638" w:rsidRDefault="00C07638" w:rsidP="00905486">
      <w:pPr>
        <w:pStyle w:val="Standard"/>
      </w:pPr>
    </w:p>
    <w:p w14:paraId="3AFBE7BB" w14:textId="77777777" w:rsidR="00C07638" w:rsidRDefault="00C07638" w:rsidP="00905486">
      <w:pPr>
        <w:pStyle w:val="Standard"/>
      </w:pPr>
    </w:p>
    <w:p w14:paraId="149D8323" w14:textId="77777777" w:rsidR="00DA24AF" w:rsidRDefault="00DA24AF" w:rsidP="00905486">
      <w:pPr>
        <w:pStyle w:val="Standard"/>
      </w:pPr>
    </w:p>
    <w:p w14:paraId="36327168" w14:textId="3FB2625A" w:rsidR="00C07EA5" w:rsidRDefault="00DF0383" w:rsidP="00905486">
      <w:pPr>
        <w:pStyle w:val="Standard"/>
      </w:pPr>
      <w:r>
        <w:t xml:space="preserve">When the </w:t>
      </w:r>
      <w:r w:rsidR="0098724A">
        <w:t xml:space="preserve">file </w:t>
      </w:r>
      <w:r w:rsidR="00DA24AF">
        <w:t>is uploaded through the HTML file upload control, it is sent via HTTP POST to the server. Currently, the user can only upload one exercise at a time. If I had of had more time, I would have liked to give the ability to be able to upload multiple files at a time and have them all processed together.</w:t>
      </w:r>
    </w:p>
    <w:p w14:paraId="3974001F" w14:textId="77777777" w:rsidR="00C07EA5" w:rsidRDefault="00C07EA5" w:rsidP="00905486">
      <w:pPr>
        <w:pStyle w:val="Standard"/>
      </w:pPr>
    </w:p>
    <w:p w14:paraId="11EFB199" w14:textId="5A0A74E2" w:rsidR="00C07EA5" w:rsidRPr="00C07EA5" w:rsidRDefault="0055561D" w:rsidP="00C07EA5">
      <w:pPr>
        <w:pStyle w:val="Heading3"/>
        <w:rPr>
          <w:sz w:val="28"/>
        </w:rPr>
      </w:pPr>
      <w:bookmarkStart w:id="33" w:name="_Toc449545559"/>
      <w:r>
        <w:rPr>
          <w:noProof/>
          <w:lang w:eastAsia="en-GB"/>
        </w:rPr>
        <w:drawing>
          <wp:anchor distT="0" distB="0" distL="114300" distR="114300" simplePos="0" relativeHeight="251658252" behindDoc="1" locked="0" layoutInCell="1" allowOverlap="1" wp14:anchorId="07C0B93D" wp14:editId="79EBDF1D">
            <wp:simplePos x="0" y="0"/>
            <wp:positionH relativeFrom="margin">
              <wp:align>center</wp:align>
            </wp:positionH>
            <wp:positionV relativeFrom="paragraph">
              <wp:posOffset>403860</wp:posOffset>
            </wp:positionV>
            <wp:extent cx="5731510" cy="3423285"/>
            <wp:effectExtent l="0" t="0" r="2540" b="571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xerciseParserCodeMap.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3423285"/>
                    </a:xfrm>
                    <a:prstGeom prst="rect">
                      <a:avLst/>
                    </a:prstGeom>
                  </pic:spPr>
                </pic:pic>
              </a:graphicData>
            </a:graphic>
          </wp:anchor>
        </w:drawing>
      </w:r>
      <w:r w:rsidR="00C07EA5" w:rsidRPr="00C07EA5">
        <w:rPr>
          <w:sz w:val="28"/>
        </w:rPr>
        <w:t>ExerciseParser</w:t>
      </w:r>
      <w:bookmarkEnd w:id="33"/>
    </w:p>
    <w:p w14:paraId="6B38A728" w14:textId="77777777" w:rsidR="00D23446" w:rsidRDefault="00D23446" w:rsidP="00C07EA5">
      <w:pPr>
        <w:pStyle w:val="Standard"/>
      </w:pPr>
    </w:p>
    <w:p w14:paraId="5036C299" w14:textId="018FF783" w:rsidR="00622F05" w:rsidRDefault="00D23446" w:rsidP="00C07EA5">
      <w:pPr>
        <w:pStyle w:val="Standard"/>
      </w:pPr>
      <w:r>
        <w:t xml:space="preserve">Exercises are written in </w:t>
      </w:r>
      <w:r w:rsidR="0061063E">
        <w:t>‘.ex</w:t>
      </w:r>
      <w:r>
        <w:t xml:space="preserve">’ files. When the .ex file is uploaded, the server parses it and turns it into something the server understands and stores it in the database. </w:t>
      </w:r>
      <w:r w:rsidR="00D273D1">
        <w:t xml:space="preserve">The ExerciseParser </w:t>
      </w:r>
      <w:r w:rsidR="001407F8">
        <w:t xml:space="preserve">class features a method called ParseExFile, this </w:t>
      </w:r>
      <w:r w:rsidR="001407F8">
        <w:lastRenderedPageBreak/>
        <w:t xml:space="preserve">takes the filename of the uploaded exercise file as a parameter. The ParseExFile calls functions in the ExParsing class. The ExParsing class has functions that return different sections of the exercise file. The ExParsing class also contains </w:t>
      </w:r>
      <w:r w:rsidR="001407F8" w:rsidRPr="00EA79CE">
        <w:rPr>
          <w:noProof/>
        </w:rPr>
        <w:t>a</w:t>
      </w:r>
      <w:r w:rsidR="00EA79CE">
        <w:rPr>
          <w:noProof/>
        </w:rPr>
        <w:t>n</w:t>
      </w:r>
      <w:r w:rsidR="001407F8">
        <w:t xml:space="preserve"> XMLParsing class, this has a function called ParseXML that returns a</w:t>
      </w:r>
      <w:r w:rsidR="007C2585">
        <w:t>n</w:t>
      </w:r>
      <w:r w:rsidR="001407F8">
        <w:t xml:space="preserve"> ExMarkScheme object.</w:t>
      </w:r>
      <w:r w:rsidR="007C2585">
        <w:t xml:space="preserve"> The </w:t>
      </w:r>
      <w:r w:rsidR="00CA7746">
        <w:t>ParseExFile method accumulates all the parsed data into an Exercise object. This object is then added to the ExDBEntities database and the datab</w:t>
      </w:r>
      <w:r w:rsidR="00622F05">
        <w:t>ase</w:t>
      </w:r>
      <w:r w:rsidR="00CA7746">
        <w:t xml:space="preserve"> is saved </w:t>
      </w:r>
      <w:r w:rsidR="00CA7746" w:rsidRPr="00CA7746">
        <w:t>asynchronous</w:t>
      </w:r>
      <w:r w:rsidR="00CA7746">
        <w:t>ly.</w:t>
      </w:r>
    </w:p>
    <w:p w14:paraId="7E77FBE9" w14:textId="77777777" w:rsidR="00622F05" w:rsidRDefault="00622F05" w:rsidP="00C07EA5">
      <w:pPr>
        <w:pStyle w:val="Standard"/>
      </w:pPr>
    </w:p>
    <w:p w14:paraId="74D1B0BF" w14:textId="77777777" w:rsidR="00622F05" w:rsidRDefault="00622F05" w:rsidP="00622F05">
      <w:pPr>
        <w:pStyle w:val="Heading3"/>
      </w:pPr>
      <w:bookmarkStart w:id="34" w:name="_Toc449545560"/>
      <w:r w:rsidRPr="00622F05">
        <w:rPr>
          <w:sz w:val="28"/>
        </w:rPr>
        <w:t>Exercise File</w:t>
      </w:r>
      <w:bookmarkEnd w:id="34"/>
    </w:p>
    <w:p w14:paraId="5A9603AA" w14:textId="77777777" w:rsidR="00622F05" w:rsidRDefault="00622F05" w:rsidP="00622F05">
      <w:pPr>
        <w:pStyle w:val="Standard"/>
      </w:pPr>
    </w:p>
    <w:p w14:paraId="1F2671CB" w14:textId="33C04D0B" w:rsidR="003E2978" w:rsidRDefault="0061063E" w:rsidP="00622F05">
      <w:pPr>
        <w:pStyle w:val="Standard"/>
      </w:pPr>
      <w:r>
        <w:t>An exercise file is a way of representing an Exercise object in text form. The exercise file format makes it easy for an admin to write an exercise and add it to the site quickly.</w:t>
      </w:r>
    </w:p>
    <w:p w14:paraId="1E7A9011" w14:textId="77777777" w:rsidR="003E2978" w:rsidRDefault="00965893" w:rsidP="00622F05">
      <w:pPr>
        <w:pStyle w:val="Standard"/>
      </w:pPr>
      <w:r>
        <w:t xml:space="preserve">The </w:t>
      </w:r>
      <w:r w:rsidR="003E2978">
        <w:t>exercise file consists of six main sections:</w:t>
      </w:r>
    </w:p>
    <w:p w14:paraId="1ED1A7AD" w14:textId="77777777" w:rsidR="003E2978" w:rsidRPr="003E2978" w:rsidRDefault="003E2978" w:rsidP="003E2978">
      <w:pPr>
        <w:pStyle w:val="Standard"/>
        <w:numPr>
          <w:ilvl w:val="0"/>
          <w:numId w:val="9"/>
        </w:numPr>
        <w:rPr>
          <w:sz w:val="44"/>
          <w:szCs w:val="32"/>
        </w:rPr>
      </w:pPr>
      <w:r>
        <w:t>ExID</w:t>
      </w:r>
    </w:p>
    <w:p w14:paraId="6D7ED476" w14:textId="77777777" w:rsidR="003E2978" w:rsidRPr="003E2978" w:rsidRDefault="003E2978" w:rsidP="003E2978">
      <w:pPr>
        <w:pStyle w:val="Standard"/>
        <w:numPr>
          <w:ilvl w:val="0"/>
          <w:numId w:val="9"/>
        </w:numPr>
        <w:rPr>
          <w:sz w:val="44"/>
          <w:szCs w:val="32"/>
        </w:rPr>
      </w:pPr>
      <w:r>
        <w:t>ExTitle</w:t>
      </w:r>
    </w:p>
    <w:p w14:paraId="2D90289F" w14:textId="77777777" w:rsidR="003E2978" w:rsidRPr="003E2978" w:rsidRDefault="003E2978" w:rsidP="003E2978">
      <w:pPr>
        <w:pStyle w:val="Standard"/>
        <w:numPr>
          <w:ilvl w:val="0"/>
          <w:numId w:val="9"/>
        </w:numPr>
        <w:rPr>
          <w:sz w:val="44"/>
          <w:szCs w:val="32"/>
        </w:rPr>
      </w:pPr>
      <w:r>
        <w:t>ExDescription</w:t>
      </w:r>
    </w:p>
    <w:p w14:paraId="552A452A" w14:textId="77777777" w:rsidR="003E2978" w:rsidRPr="003E2978" w:rsidRDefault="003E2978" w:rsidP="003E2978">
      <w:pPr>
        <w:pStyle w:val="Standard"/>
        <w:numPr>
          <w:ilvl w:val="0"/>
          <w:numId w:val="9"/>
        </w:numPr>
        <w:rPr>
          <w:sz w:val="44"/>
          <w:szCs w:val="32"/>
        </w:rPr>
      </w:pPr>
      <w:r>
        <w:t>ExCodeTemplate</w:t>
      </w:r>
    </w:p>
    <w:p w14:paraId="2824E069" w14:textId="77777777" w:rsidR="003E2978" w:rsidRPr="003E2978" w:rsidRDefault="003E2978" w:rsidP="003E2978">
      <w:pPr>
        <w:pStyle w:val="Standard"/>
        <w:numPr>
          <w:ilvl w:val="0"/>
          <w:numId w:val="9"/>
        </w:numPr>
        <w:rPr>
          <w:sz w:val="44"/>
          <w:szCs w:val="32"/>
        </w:rPr>
      </w:pPr>
      <w:r>
        <w:t>ExAppendCode</w:t>
      </w:r>
    </w:p>
    <w:p w14:paraId="5BDBD92C" w14:textId="0CEB0E4A" w:rsidR="00C915D8" w:rsidRPr="00C915D8" w:rsidRDefault="003E2978" w:rsidP="003E2978">
      <w:pPr>
        <w:pStyle w:val="Standard"/>
        <w:numPr>
          <w:ilvl w:val="0"/>
          <w:numId w:val="9"/>
        </w:numPr>
        <w:rPr>
          <w:sz w:val="44"/>
          <w:szCs w:val="32"/>
        </w:rPr>
      </w:pPr>
      <w:r>
        <w:t>ExMarkScheme</w:t>
      </w:r>
      <w:r w:rsidR="00C915D8">
        <w:t xml:space="preserve"> (XML representation)</w:t>
      </w:r>
    </w:p>
    <w:p w14:paraId="021C0BB7" w14:textId="026831A6" w:rsidR="00A52784" w:rsidRDefault="00A52784" w:rsidP="00C915D8">
      <w:pPr>
        <w:pStyle w:val="Standard"/>
      </w:pPr>
      <w:r>
        <w:t>Below is a template for an exercise file:</w:t>
      </w:r>
    </w:p>
    <w:p w14:paraId="290DFFD7" w14:textId="77777777" w:rsidR="00A52784" w:rsidRDefault="00A52784" w:rsidP="00C915D8">
      <w:pPr>
        <w:pStyle w:val="Standard"/>
      </w:pPr>
    </w:p>
    <w:p w14:paraId="490BE600" w14:textId="198BF3A0" w:rsidR="00C915D8" w:rsidRDefault="00C915D8" w:rsidP="00C915D8">
      <w:pPr>
        <w:pStyle w:val="Standard"/>
      </w:pPr>
      <w:r>
        <w:t>[ExID]</w:t>
      </w:r>
    </w:p>
    <w:p w14:paraId="08CF9C89" w14:textId="77777777" w:rsidR="00C915D8" w:rsidRDefault="00C915D8" w:rsidP="00C915D8">
      <w:pPr>
        <w:pStyle w:val="Standard"/>
      </w:pPr>
    </w:p>
    <w:p w14:paraId="6883789F" w14:textId="77777777" w:rsidR="00C915D8" w:rsidRDefault="00C915D8" w:rsidP="00C915D8">
      <w:pPr>
        <w:pStyle w:val="Standard"/>
      </w:pPr>
      <w:r>
        <w:t>[ExTitle]</w:t>
      </w:r>
    </w:p>
    <w:p w14:paraId="16B757D0" w14:textId="77777777" w:rsidR="00C915D8" w:rsidRDefault="00C915D8" w:rsidP="00C915D8">
      <w:pPr>
        <w:pStyle w:val="Standard"/>
      </w:pPr>
    </w:p>
    <w:p w14:paraId="12B07732" w14:textId="77777777" w:rsidR="00C915D8" w:rsidRDefault="00C915D8" w:rsidP="00C915D8">
      <w:pPr>
        <w:pStyle w:val="Standard"/>
      </w:pPr>
      <w:r>
        <w:t>[ExDescription]</w:t>
      </w:r>
    </w:p>
    <w:p w14:paraId="16D96839" w14:textId="77777777" w:rsidR="00C915D8" w:rsidRDefault="00C915D8" w:rsidP="00C915D8">
      <w:pPr>
        <w:pStyle w:val="Standard"/>
      </w:pPr>
    </w:p>
    <w:p w14:paraId="2D8008E2" w14:textId="77777777" w:rsidR="00C915D8" w:rsidRDefault="00C915D8" w:rsidP="00C915D8">
      <w:pPr>
        <w:pStyle w:val="Standard"/>
      </w:pPr>
      <w:r>
        <w:t>[ExCodeTemplate]</w:t>
      </w:r>
    </w:p>
    <w:p w14:paraId="23E18618" w14:textId="77777777" w:rsidR="00C915D8" w:rsidRDefault="00C915D8" w:rsidP="00C915D8">
      <w:pPr>
        <w:pStyle w:val="Standard"/>
      </w:pPr>
    </w:p>
    <w:p w14:paraId="1DE1FED8" w14:textId="77777777" w:rsidR="00C915D8" w:rsidRDefault="00C915D8" w:rsidP="00C915D8">
      <w:pPr>
        <w:pStyle w:val="Standard"/>
      </w:pPr>
      <w:r>
        <w:t>[ExAppendCode]</w:t>
      </w:r>
    </w:p>
    <w:p w14:paraId="01FA59D2" w14:textId="77777777" w:rsidR="00C915D8" w:rsidRDefault="00C915D8" w:rsidP="00C915D8">
      <w:pPr>
        <w:pStyle w:val="Standard"/>
      </w:pPr>
    </w:p>
    <w:p w14:paraId="5E8BB236" w14:textId="77777777" w:rsidR="00C915D8" w:rsidRDefault="00C915D8" w:rsidP="00C915D8">
      <w:pPr>
        <w:pStyle w:val="Standard"/>
      </w:pPr>
      <w:r>
        <w:t>[ExMarkScheme]</w:t>
      </w:r>
    </w:p>
    <w:p w14:paraId="11D893F9" w14:textId="77777777" w:rsidR="00C915D8" w:rsidRDefault="00C915D8" w:rsidP="00C915D8">
      <w:pPr>
        <w:pStyle w:val="Standard"/>
      </w:pPr>
      <w:r>
        <w:t>&lt;?xml version="1.0" encoding="utf-8"?&gt;</w:t>
      </w:r>
    </w:p>
    <w:p w14:paraId="3CB178B8" w14:textId="77777777" w:rsidR="00C915D8" w:rsidRDefault="00C915D8" w:rsidP="00C915D8">
      <w:pPr>
        <w:pStyle w:val="Standard"/>
      </w:pPr>
      <w:r>
        <w:t>&lt;MarkScheme&gt;</w:t>
      </w:r>
    </w:p>
    <w:p w14:paraId="7F710CB2" w14:textId="77777777" w:rsidR="00C915D8" w:rsidRDefault="00C915D8" w:rsidP="00C915D8">
      <w:pPr>
        <w:pStyle w:val="Standard"/>
      </w:pPr>
      <w:r>
        <w:tab/>
        <w:t>&lt;Output&gt;&lt;/Output&gt;</w:t>
      </w:r>
    </w:p>
    <w:p w14:paraId="2F011169" w14:textId="77777777" w:rsidR="00C915D8" w:rsidRDefault="00C915D8" w:rsidP="00C915D8">
      <w:pPr>
        <w:pStyle w:val="Standard"/>
      </w:pPr>
    </w:p>
    <w:p w14:paraId="5705AFA7" w14:textId="77777777" w:rsidR="00C915D8" w:rsidRDefault="00C915D8" w:rsidP="00C915D8">
      <w:pPr>
        <w:pStyle w:val="Standard"/>
      </w:pPr>
      <w:r>
        <w:tab/>
        <w:t>&lt;Variables&gt;</w:t>
      </w:r>
    </w:p>
    <w:p w14:paraId="10307097" w14:textId="77777777" w:rsidR="00C915D8" w:rsidRDefault="00C915D8" w:rsidP="00C915D8">
      <w:pPr>
        <w:pStyle w:val="Standard"/>
      </w:pPr>
    </w:p>
    <w:p w14:paraId="2D5BF8F2" w14:textId="77777777" w:rsidR="00C915D8" w:rsidRDefault="00C915D8" w:rsidP="00C915D8">
      <w:pPr>
        <w:pStyle w:val="Standard"/>
      </w:pPr>
      <w:r>
        <w:tab/>
        <w:t>&lt;/Variables&gt;</w:t>
      </w:r>
    </w:p>
    <w:p w14:paraId="3C6A1635" w14:textId="77777777" w:rsidR="00C915D8" w:rsidRDefault="00C915D8" w:rsidP="00C915D8">
      <w:pPr>
        <w:pStyle w:val="Standard"/>
      </w:pPr>
      <w:r>
        <w:tab/>
      </w:r>
    </w:p>
    <w:p w14:paraId="4CE2D53B" w14:textId="77777777" w:rsidR="00C915D8" w:rsidRDefault="00C915D8" w:rsidP="00C915D8">
      <w:pPr>
        <w:pStyle w:val="Standard"/>
      </w:pPr>
      <w:r>
        <w:tab/>
        <w:t>&lt;ControlStructures&gt;</w:t>
      </w:r>
    </w:p>
    <w:p w14:paraId="351B1A71" w14:textId="77777777" w:rsidR="00C915D8" w:rsidRDefault="00C915D8" w:rsidP="00C915D8">
      <w:pPr>
        <w:pStyle w:val="Standard"/>
      </w:pPr>
    </w:p>
    <w:p w14:paraId="6BD22B01" w14:textId="77777777" w:rsidR="00C915D8" w:rsidRDefault="00C915D8" w:rsidP="00C915D8">
      <w:pPr>
        <w:pStyle w:val="Standard"/>
      </w:pPr>
      <w:r>
        <w:tab/>
        <w:t>&lt;/ControlStructures&gt;</w:t>
      </w:r>
    </w:p>
    <w:p w14:paraId="4F82338E" w14:textId="77777777" w:rsidR="00F6707D" w:rsidRDefault="00C915D8" w:rsidP="00C915D8">
      <w:pPr>
        <w:pStyle w:val="Standard"/>
      </w:pPr>
      <w:r>
        <w:t>&lt;/MarkScheme&gt;</w:t>
      </w:r>
    </w:p>
    <w:p w14:paraId="10B6410F" w14:textId="77777777" w:rsidR="00F6707D" w:rsidRDefault="00F6707D" w:rsidP="00C915D8">
      <w:pPr>
        <w:pStyle w:val="Standard"/>
      </w:pPr>
    </w:p>
    <w:p w14:paraId="1F6DC7AF" w14:textId="77777777" w:rsidR="00F87EF4" w:rsidRDefault="00F6707D" w:rsidP="00C915D8">
      <w:pPr>
        <w:pStyle w:val="Standard"/>
      </w:pPr>
      <w:r>
        <w:t>The data required for each field is put on the line after the [Identifier].</w:t>
      </w:r>
    </w:p>
    <w:p w14:paraId="7AD01F58" w14:textId="77777777" w:rsidR="00F87EF4" w:rsidRDefault="00F87EF4" w:rsidP="00C915D8">
      <w:pPr>
        <w:pStyle w:val="Standard"/>
      </w:pPr>
    </w:p>
    <w:p w14:paraId="1CA146B7" w14:textId="2CDF9F0F" w:rsidR="009C4896" w:rsidRDefault="00F87EF4" w:rsidP="00C915D8">
      <w:pPr>
        <w:pStyle w:val="Standard"/>
      </w:pPr>
      <w:r>
        <w:t>Below is an example of an exercise file. This is the first exercise on the course, ‘Printing’:</w:t>
      </w:r>
    </w:p>
    <w:p w14:paraId="19E5C0A4" w14:textId="77777777" w:rsidR="009C4896" w:rsidRDefault="009C4896" w:rsidP="00C915D8">
      <w:pPr>
        <w:pStyle w:val="Standard"/>
      </w:pPr>
    </w:p>
    <w:p w14:paraId="0FFA1ABB" w14:textId="77777777" w:rsidR="009C4896" w:rsidRDefault="009C4896" w:rsidP="009C4896">
      <w:pPr>
        <w:pStyle w:val="Standard"/>
      </w:pPr>
      <w:r>
        <w:t>[ExID]</w:t>
      </w:r>
    </w:p>
    <w:p w14:paraId="08E030CF" w14:textId="77777777" w:rsidR="009C4896" w:rsidRDefault="009C4896" w:rsidP="009C4896">
      <w:pPr>
        <w:pStyle w:val="Standard"/>
      </w:pPr>
      <w:r>
        <w:t>1</w:t>
      </w:r>
    </w:p>
    <w:p w14:paraId="1BBD2382" w14:textId="77777777" w:rsidR="009C4896" w:rsidRDefault="009C4896" w:rsidP="009C4896">
      <w:pPr>
        <w:pStyle w:val="Standard"/>
      </w:pPr>
    </w:p>
    <w:p w14:paraId="4207EF71" w14:textId="77777777" w:rsidR="009C4896" w:rsidRDefault="009C4896" w:rsidP="009C4896">
      <w:pPr>
        <w:pStyle w:val="Standard"/>
      </w:pPr>
      <w:r>
        <w:t>[ExTitle]</w:t>
      </w:r>
    </w:p>
    <w:p w14:paraId="4579AB40" w14:textId="77777777" w:rsidR="009C4896" w:rsidRDefault="009C4896" w:rsidP="009C4896">
      <w:pPr>
        <w:pStyle w:val="Standard"/>
      </w:pPr>
      <w:r>
        <w:t>Printing</w:t>
      </w:r>
    </w:p>
    <w:p w14:paraId="67AB90FC" w14:textId="77777777" w:rsidR="009C4896" w:rsidRDefault="009C4896" w:rsidP="009C4896">
      <w:pPr>
        <w:pStyle w:val="Standard"/>
      </w:pPr>
    </w:p>
    <w:p w14:paraId="3BE6127A" w14:textId="77777777" w:rsidR="009C4896" w:rsidRDefault="009C4896" w:rsidP="009C4896">
      <w:pPr>
        <w:pStyle w:val="Standard"/>
      </w:pPr>
      <w:r>
        <w:t>[ExDescription]</w:t>
      </w:r>
    </w:p>
    <w:p w14:paraId="045FA0A0" w14:textId="77777777" w:rsidR="009C4896" w:rsidRDefault="009C4896" w:rsidP="009C4896">
      <w:pPr>
        <w:pStyle w:val="Standard"/>
      </w:pPr>
      <w:r>
        <w:t>Welcome to Lua. In this exercise, you are going to learn to print to the console using the print() function.</w:t>
      </w:r>
    </w:p>
    <w:p w14:paraId="63A1C67B" w14:textId="77777777" w:rsidR="009C4896" w:rsidRDefault="009C4896" w:rsidP="009C4896">
      <w:pPr>
        <w:pStyle w:val="Standard"/>
      </w:pPr>
    </w:p>
    <w:p w14:paraId="50484AE7" w14:textId="77777777" w:rsidR="009C4896" w:rsidRDefault="009C4896" w:rsidP="009C4896">
      <w:pPr>
        <w:pStyle w:val="Standard"/>
      </w:pPr>
      <w:r>
        <w:t xml:space="preserve">In Lua, we are able to display text to our users by using a command called print. This can be used like so: </w:t>
      </w:r>
    </w:p>
    <w:p w14:paraId="006E612E" w14:textId="77777777" w:rsidR="009C4896" w:rsidRDefault="009C4896" w:rsidP="009C4896">
      <w:pPr>
        <w:pStyle w:val="Standard"/>
      </w:pPr>
      <w:r>
        <w:t>print("Hello, User!")</w:t>
      </w:r>
    </w:p>
    <w:p w14:paraId="2592CC59" w14:textId="77777777" w:rsidR="009C4896" w:rsidRDefault="009C4896" w:rsidP="009C4896">
      <w:pPr>
        <w:pStyle w:val="Standard"/>
      </w:pPr>
    </w:p>
    <w:p w14:paraId="0BB63360" w14:textId="77777777" w:rsidR="009C4896" w:rsidRDefault="009C4896" w:rsidP="009C4896">
      <w:pPr>
        <w:pStyle w:val="Standard"/>
      </w:pPr>
      <w:r>
        <w:t>In the code editor, try printing 'Hello world!' to the console.</w:t>
      </w:r>
    </w:p>
    <w:p w14:paraId="67DD9BF6" w14:textId="77777777" w:rsidR="009C4896" w:rsidRDefault="009C4896" w:rsidP="009C4896">
      <w:pPr>
        <w:pStyle w:val="Standard"/>
      </w:pPr>
    </w:p>
    <w:p w14:paraId="3BB529C3" w14:textId="77777777" w:rsidR="009C4896" w:rsidRDefault="009C4896" w:rsidP="009C4896">
      <w:pPr>
        <w:pStyle w:val="Standard"/>
      </w:pPr>
      <w:r>
        <w:t>[ExCodeTemplate]</w:t>
      </w:r>
    </w:p>
    <w:p w14:paraId="300FE386" w14:textId="77777777" w:rsidR="009C4896" w:rsidRDefault="009C4896" w:rsidP="009C4896">
      <w:pPr>
        <w:pStyle w:val="Standard"/>
      </w:pPr>
    </w:p>
    <w:p w14:paraId="6C9862AB" w14:textId="77777777" w:rsidR="009C4896" w:rsidRDefault="009C4896" w:rsidP="009C4896">
      <w:pPr>
        <w:pStyle w:val="Standard"/>
      </w:pPr>
      <w:r>
        <w:t>[ExAppendCode]</w:t>
      </w:r>
    </w:p>
    <w:p w14:paraId="2D0E35E7" w14:textId="77777777" w:rsidR="009C4896" w:rsidRDefault="009C4896" w:rsidP="009C4896">
      <w:pPr>
        <w:pStyle w:val="Standard"/>
      </w:pPr>
    </w:p>
    <w:p w14:paraId="1536BB75" w14:textId="77777777" w:rsidR="009C4896" w:rsidRDefault="009C4896" w:rsidP="009C4896">
      <w:pPr>
        <w:pStyle w:val="Standard"/>
      </w:pPr>
      <w:r>
        <w:t>[ExMarkScheme]</w:t>
      </w:r>
    </w:p>
    <w:p w14:paraId="6FC2377D" w14:textId="77777777" w:rsidR="009C4896" w:rsidRDefault="009C4896" w:rsidP="009C4896">
      <w:pPr>
        <w:pStyle w:val="Standard"/>
      </w:pPr>
      <w:r>
        <w:t>&lt;?xml version="1.0" encoding="utf-8"?&gt;</w:t>
      </w:r>
    </w:p>
    <w:p w14:paraId="08D7BB43" w14:textId="77777777" w:rsidR="009C4896" w:rsidRDefault="009C4896" w:rsidP="009C4896">
      <w:pPr>
        <w:pStyle w:val="Standard"/>
      </w:pPr>
      <w:r>
        <w:t>&lt;MarkScheme&gt;</w:t>
      </w:r>
    </w:p>
    <w:p w14:paraId="5737AEC3" w14:textId="77777777" w:rsidR="009C4896" w:rsidRDefault="009C4896" w:rsidP="009C4896">
      <w:pPr>
        <w:pStyle w:val="Standard"/>
      </w:pPr>
      <w:r>
        <w:tab/>
        <w:t>&lt;Output&gt;Hello world!&lt;/Output&gt;</w:t>
      </w:r>
    </w:p>
    <w:p w14:paraId="759D17F5" w14:textId="0E385C3D" w:rsidR="00EC1AAB" w:rsidRDefault="009C4896" w:rsidP="009C4896">
      <w:pPr>
        <w:pStyle w:val="Standard"/>
        <w:rPr>
          <w:sz w:val="44"/>
          <w:szCs w:val="32"/>
        </w:rPr>
      </w:pPr>
      <w:r>
        <w:t>&lt;/MarkScheme&gt;</w:t>
      </w:r>
      <w:r w:rsidR="00EC1AAB">
        <w:br w:type="page"/>
      </w:r>
    </w:p>
    <w:p w14:paraId="2C03593F" w14:textId="77777777" w:rsidR="00810545" w:rsidRDefault="00810545" w:rsidP="00810545">
      <w:pPr>
        <w:pStyle w:val="Heading1"/>
      </w:pPr>
      <w:bookmarkStart w:id="35" w:name="_Toc449545561"/>
      <w:r>
        <w:lastRenderedPageBreak/>
        <w:t>Appraisal</w:t>
      </w:r>
      <w:bookmarkEnd w:id="35"/>
    </w:p>
    <w:p w14:paraId="39B8D668" w14:textId="77777777" w:rsidR="00810545" w:rsidRDefault="00810545" w:rsidP="00810545">
      <w:pPr>
        <w:pStyle w:val="Standard"/>
      </w:pPr>
    </w:p>
    <w:p w14:paraId="62095240" w14:textId="77777777" w:rsidR="00810545" w:rsidRDefault="00810545" w:rsidP="00810545">
      <w:pPr>
        <w:pStyle w:val="Standard"/>
      </w:pPr>
      <w:r>
        <w:t>My project was affected by time constraints in many places. If I had of had more time, I would have done the following things:</w:t>
      </w:r>
    </w:p>
    <w:p w14:paraId="57D4F502" w14:textId="77777777" w:rsidR="00810545" w:rsidRPr="00810545" w:rsidRDefault="00810545" w:rsidP="00810545">
      <w:pPr>
        <w:pStyle w:val="Standard"/>
        <w:numPr>
          <w:ilvl w:val="0"/>
          <w:numId w:val="11"/>
        </w:numPr>
        <w:rPr>
          <w:b/>
        </w:rPr>
      </w:pPr>
      <w:r>
        <w:t>Added more exercises that include tuition on functions, for loops and error handling.</w:t>
      </w:r>
    </w:p>
    <w:p w14:paraId="6E691A0A" w14:textId="77777777" w:rsidR="00810545" w:rsidRPr="00810545" w:rsidRDefault="00810545" w:rsidP="00810545">
      <w:pPr>
        <w:pStyle w:val="Standard"/>
        <w:numPr>
          <w:ilvl w:val="0"/>
          <w:numId w:val="11"/>
        </w:numPr>
        <w:rPr>
          <w:b/>
        </w:rPr>
      </w:pPr>
      <w:r>
        <w:t>Improved the marker to allow for the new exercises I wanted to add.</w:t>
      </w:r>
    </w:p>
    <w:p w14:paraId="2F003D0E" w14:textId="77777777" w:rsidR="00810545" w:rsidRPr="00810545" w:rsidRDefault="00810545" w:rsidP="00810545">
      <w:pPr>
        <w:pStyle w:val="Standard"/>
        <w:numPr>
          <w:ilvl w:val="0"/>
          <w:numId w:val="11"/>
        </w:numPr>
        <w:rPr>
          <w:b/>
        </w:rPr>
      </w:pPr>
      <w:r>
        <w:t>Made the website look better by using a nicer design.</w:t>
      </w:r>
    </w:p>
    <w:p w14:paraId="190DF00F" w14:textId="2CD9A1F0" w:rsidR="000A3B49" w:rsidRPr="000A3B49" w:rsidRDefault="00810545" w:rsidP="00810545">
      <w:pPr>
        <w:pStyle w:val="Standard"/>
        <w:numPr>
          <w:ilvl w:val="0"/>
          <w:numId w:val="11"/>
        </w:numPr>
        <w:rPr>
          <w:b/>
        </w:rPr>
      </w:pPr>
      <w:r>
        <w:t xml:space="preserve">Added functionality in the AddExercise page to upload multiple </w:t>
      </w:r>
      <w:r w:rsidR="00900604">
        <w:t>exercise</w:t>
      </w:r>
      <w:r>
        <w:t xml:space="preserve"> files at once and have them be parsed, consecutively and perhaps even concurrently.</w:t>
      </w:r>
    </w:p>
    <w:p w14:paraId="0FA1DE89" w14:textId="1DD9FE5E" w:rsidR="000A3B49" w:rsidRPr="000A3B49" w:rsidRDefault="000A3B49" w:rsidP="00810545">
      <w:pPr>
        <w:pStyle w:val="Standard"/>
        <w:numPr>
          <w:ilvl w:val="0"/>
          <w:numId w:val="11"/>
        </w:numPr>
        <w:rPr>
          <w:b/>
        </w:rPr>
      </w:pPr>
      <w:r>
        <w:t>Move as much functionality as possible to the client side to reduce</w:t>
      </w:r>
      <w:r w:rsidR="00084110">
        <w:t xml:space="preserve"> the</w:t>
      </w:r>
      <w:r>
        <w:t xml:space="preserve"> </w:t>
      </w:r>
      <w:r w:rsidRPr="00084110">
        <w:rPr>
          <w:noProof/>
        </w:rPr>
        <w:t>server</w:t>
      </w:r>
      <w:r w:rsidR="00084110" w:rsidRPr="00084110">
        <w:rPr>
          <w:noProof/>
        </w:rPr>
        <w:t>-</w:t>
      </w:r>
      <w:r w:rsidRPr="00084110">
        <w:rPr>
          <w:noProof/>
        </w:rPr>
        <w:t>side</w:t>
      </w:r>
      <w:r>
        <w:t xml:space="preserve"> load.</w:t>
      </w:r>
    </w:p>
    <w:p w14:paraId="0C872C97" w14:textId="021B760A" w:rsidR="00C17E12" w:rsidRPr="00D5613C" w:rsidRDefault="000A3B49" w:rsidP="00810545">
      <w:pPr>
        <w:pStyle w:val="Standard"/>
        <w:numPr>
          <w:ilvl w:val="0"/>
          <w:numId w:val="11"/>
        </w:numPr>
        <w:rPr>
          <w:b/>
        </w:rPr>
      </w:pPr>
      <w:r>
        <w:t>Improve security by implementing an SSL certificate so transmission can be through HTTPS.</w:t>
      </w:r>
    </w:p>
    <w:p w14:paraId="728BFF6C" w14:textId="4844A54D" w:rsidR="00D5613C" w:rsidRPr="0018694A" w:rsidRDefault="00D5613C" w:rsidP="00810545">
      <w:pPr>
        <w:pStyle w:val="Standard"/>
        <w:numPr>
          <w:ilvl w:val="0"/>
          <w:numId w:val="11"/>
        </w:numPr>
        <w:rPr>
          <w:b/>
        </w:rPr>
      </w:pPr>
      <w:r>
        <w:t xml:space="preserve">Add a caching system for the exercise page, </w:t>
      </w:r>
      <w:r w:rsidRPr="00084110">
        <w:rPr>
          <w:noProof/>
        </w:rPr>
        <w:t>currently</w:t>
      </w:r>
      <w:r w:rsidR="00084110">
        <w:rPr>
          <w:noProof/>
        </w:rPr>
        <w:t>,</w:t>
      </w:r>
      <w:r>
        <w:t xml:space="preserve"> the loading of the page can be very slow due to the need to retrieve the exercise from the database.</w:t>
      </w:r>
    </w:p>
    <w:p w14:paraId="0C8655CA" w14:textId="22EFAE6B" w:rsidR="0018694A" w:rsidRPr="00127735" w:rsidRDefault="0018694A" w:rsidP="00810545">
      <w:pPr>
        <w:pStyle w:val="Standard"/>
        <w:numPr>
          <w:ilvl w:val="0"/>
          <w:numId w:val="11"/>
        </w:numPr>
        <w:rPr>
          <w:b/>
        </w:rPr>
      </w:pPr>
      <w:r>
        <w:t>Fix incompatibility with Internet Explorer and Safari browsers.</w:t>
      </w:r>
    </w:p>
    <w:p w14:paraId="60030048" w14:textId="58CC841D" w:rsidR="00127735" w:rsidRPr="00C17E12" w:rsidRDefault="00127735" w:rsidP="00810545">
      <w:pPr>
        <w:pStyle w:val="Standard"/>
        <w:numPr>
          <w:ilvl w:val="0"/>
          <w:numId w:val="11"/>
        </w:numPr>
        <w:rPr>
          <w:b/>
        </w:rPr>
      </w:pPr>
      <w:r>
        <w:t>Add stricter permission functionality to website so only admins can upload exercises.</w:t>
      </w:r>
    </w:p>
    <w:p w14:paraId="66397272" w14:textId="77777777" w:rsidR="00C17E12" w:rsidRDefault="00C17E12" w:rsidP="00C17E12">
      <w:pPr>
        <w:pStyle w:val="Standard"/>
      </w:pPr>
    </w:p>
    <w:tbl>
      <w:tblPr>
        <w:tblStyle w:val="GridTable2-Accent1"/>
        <w:tblW w:w="0" w:type="auto"/>
        <w:tblLook w:val="04A0" w:firstRow="1" w:lastRow="0" w:firstColumn="1" w:lastColumn="0" w:noHBand="0" w:noVBand="1"/>
      </w:tblPr>
      <w:tblGrid>
        <w:gridCol w:w="2263"/>
        <w:gridCol w:w="6753"/>
      </w:tblGrid>
      <w:tr w:rsidR="00C17E12" w14:paraId="5700020D" w14:textId="77777777" w:rsidTr="00C17E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A5A8C9A" w14:textId="30ED9932" w:rsidR="00C17E12" w:rsidRDefault="00C17E12" w:rsidP="00C17E12">
            <w:pPr>
              <w:pStyle w:val="Standard"/>
            </w:pPr>
            <w:r>
              <w:t>Objective</w:t>
            </w:r>
          </w:p>
        </w:tc>
        <w:tc>
          <w:tcPr>
            <w:tcW w:w="6753" w:type="dxa"/>
          </w:tcPr>
          <w:p w14:paraId="6ED0B015" w14:textId="3BF79B5F" w:rsidR="00C17E12" w:rsidRDefault="00C17E12" w:rsidP="00C17E12">
            <w:pPr>
              <w:pStyle w:val="Standard"/>
              <w:cnfStyle w:val="100000000000" w:firstRow="1" w:lastRow="0" w:firstColumn="0" w:lastColumn="0" w:oddVBand="0" w:evenVBand="0" w:oddHBand="0" w:evenHBand="0" w:firstRowFirstColumn="0" w:firstRowLastColumn="0" w:lastRowFirstColumn="0" w:lastRowLastColumn="0"/>
            </w:pPr>
            <w:r>
              <w:t>Comment</w:t>
            </w:r>
          </w:p>
        </w:tc>
      </w:tr>
      <w:tr w:rsidR="00C17E12" w14:paraId="1C5EC520" w14:textId="77777777" w:rsidTr="00C17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65B8045" w14:textId="5E06BD1E" w:rsidR="00C17E12" w:rsidRPr="00B9491D" w:rsidRDefault="00C17E12" w:rsidP="00C17E12">
            <w:pPr>
              <w:pStyle w:val="Standard"/>
              <w:rPr>
                <w:b w:val="0"/>
                <w:i/>
              </w:rPr>
            </w:pPr>
            <w:r w:rsidRPr="00B9491D">
              <w:rPr>
                <w:b w:val="0"/>
                <w:i/>
              </w:rPr>
              <w:t>The system should be able to interpret the user’s code and mark it sufficiently.</w:t>
            </w:r>
          </w:p>
        </w:tc>
        <w:tc>
          <w:tcPr>
            <w:tcW w:w="6753" w:type="dxa"/>
          </w:tcPr>
          <w:p w14:paraId="6F549ED8" w14:textId="6E6A89F0" w:rsidR="00C17E12" w:rsidRDefault="00D5613C" w:rsidP="00C17E12">
            <w:pPr>
              <w:pStyle w:val="Standard"/>
              <w:cnfStyle w:val="000000100000" w:firstRow="0" w:lastRow="0" w:firstColumn="0" w:lastColumn="0" w:oddVBand="0" w:evenVBand="0" w:oddHBand="1" w:evenHBand="0" w:firstRowFirstColumn="0" w:firstRowLastColumn="0" w:lastRowFirstColumn="0" w:lastRowLastColumn="0"/>
            </w:pPr>
            <w:r>
              <w:t xml:space="preserve">For the exercises written, this objective was met. The interpreter returns </w:t>
            </w:r>
            <w:r w:rsidR="00A93F21">
              <w:t>the program output and whether the code is what is expected depending on the exercise.</w:t>
            </w:r>
          </w:p>
        </w:tc>
      </w:tr>
      <w:tr w:rsidR="00C17E12" w14:paraId="1981BE12" w14:textId="77777777" w:rsidTr="00C17E12">
        <w:tc>
          <w:tcPr>
            <w:cnfStyle w:val="001000000000" w:firstRow="0" w:lastRow="0" w:firstColumn="1" w:lastColumn="0" w:oddVBand="0" w:evenVBand="0" w:oddHBand="0" w:evenHBand="0" w:firstRowFirstColumn="0" w:firstRowLastColumn="0" w:lastRowFirstColumn="0" w:lastRowLastColumn="0"/>
            <w:tcW w:w="2263" w:type="dxa"/>
          </w:tcPr>
          <w:p w14:paraId="7ABD0B74" w14:textId="6F799817" w:rsidR="00C17E12" w:rsidRPr="00B9491D" w:rsidRDefault="006B1E24" w:rsidP="00C17E12">
            <w:pPr>
              <w:pStyle w:val="Standard"/>
              <w:rPr>
                <w:b w:val="0"/>
                <w:i/>
              </w:rPr>
            </w:pPr>
            <w:r w:rsidRPr="00B9491D">
              <w:rPr>
                <w:b w:val="0"/>
                <w:i/>
              </w:rPr>
              <w:t>The system should run the user’s code in a window on the browser.</w:t>
            </w:r>
          </w:p>
        </w:tc>
        <w:tc>
          <w:tcPr>
            <w:tcW w:w="6753" w:type="dxa"/>
          </w:tcPr>
          <w:p w14:paraId="416D4F23" w14:textId="4AE5B304" w:rsidR="00C17E12" w:rsidRDefault="00BE543D" w:rsidP="00C17E12">
            <w:pPr>
              <w:pStyle w:val="Standard"/>
              <w:cnfStyle w:val="000000000000" w:firstRow="0" w:lastRow="0" w:firstColumn="0" w:lastColumn="0" w:oddVBand="0" w:evenVBand="0" w:oddHBand="0" w:evenHBand="0" w:firstRowFirstColumn="0" w:firstRowLastColumn="0" w:lastRowFirstColumn="0" w:lastRowLastColumn="0"/>
            </w:pPr>
            <w:r>
              <w:t>The user’s code is run in a textbox is run in a textbox on the browser that changes color depending on the correctness of the run code.</w:t>
            </w:r>
          </w:p>
        </w:tc>
      </w:tr>
      <w:tr w:rsidR="00C17E12" w14:paraId="591EC0E0" w14:textId="77777777" w:rsidTr="00C17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1656F8A" w14:textId="1943BE6D" w:rsidR="00C17E12" w:rsidRPr="00B9491D" w:rsidRDefault="006B1E24" w:rsidP="00C17E12">
            <w:pPr>
              <w:pStyle w:val="Standard"/>
              <w:rPr>
                <w:b w:val="0"/>
                <w:i/>
              </w:rPr>
            </w:pPr>
            <w:r w:rsidRPr="00B9491D">
              <w:rPr>
                <w:b w:val="0"/>
                <w:i/>
              </w:rPr>
              <w:t>T</w:t>
            </w:r>
            <w:r w:rsidR="00DB3E48">
              <w:rPr>
                <w:b w:val="0"/>
                <w:i/>
              </w:rPr>
              <w:t>he system should store the user</w:t>
            </w:r>
            <w:r w:rsidRPr="00B9491D">
              <w:rPr>
                <w:b w:val="0"/>
                <w:i/>
              </w:rPr>
              <w:t>s</w:t>
            </w:r>
            <w:r w:rsidR="00DB3E48">
              <w:rPr>
                <w:b w:val="0"/>
                <w:i/>
              </w:rPr>
              <w:t>’</w:t>
            </w:r>
            <w:r w:rsidRPr="00B9491D">
              <w:rPr>
                <w:b w:val="0"/>
                <w:i/>
              </w:rPr>
              <w:t xml:space="preserve"> details in a secure and professional fashion.</w:t>
            </w:r>
          </w:p>
        </w:tc>
        <w:tc>
          <w:tcPr>
            <w:tcW w:w="6753" w:type="dxa"/>
          </w:tcPr>
          <w:p w14:paraId="4B74C10C" w14:textId="6A322CCD" w:rsidR="00C17E12" w:rsidRDefault="00DB3E48" w:rsidP="00DB3E48">
            <w:pPr>
              <w:pStyle w:val="Standard"/>
              <w:cnfStyle w:val="000000100000" w:firstRow="0" w:lastRow="0" w:firstColumn="0" w:lastColumn="0" w:oddVBand="0" w:evenVBand="0" w:oddHBand="1" w:evenHBand="0" w:firstRowFirstColumn="0" w:firstRowLastColumn="0" w:lastRowFirstColumn="0" w:lastRowLastColumn="0"/>
            </w:pPr>
            <w:r>
              <w:t xml:space="preserve">The system stores the users’ data in MSSQL 2014 Server. The SQL Server is run on a Windows Server machine that is in a very secure network with Cisco firewalls and other threat preventing mechanisms. </w:t>
            </w:r>
            <w:r w:rsidR="00AB7442">
              <w:t xml:space="preserve">The password of the user is hashed twice using an SHA512 hash salted with username and email. Hashes are theoretically irreversible so a hacker could not find out the user’s password even if </w:t>
            </w:r>
            <w:r w:rsidR="00AB7442">
              <w:lastRenderedPageBreak/>
              <w:t>it got into the database.</w:t>
            </w:r>
            <w:r w:rsidR="00D76BAD">
              <w:t xml:space="preserve"> This objective was met.</w:t>
            </w:r>
          </w:p>
        </w:tc>
      </w:tr>
      <w:tr w:rsidR="00C17E12" w14:paraId="7D122D4F" w14:textId="77777777" w:rsidTr="00C17E12">
        <w:tc>
          <w:tcPr>
            <w:cnfStyle w:val="001000000000" w:firstRow="0" w:lastRow="0" w:firstColumn="1" w:lastColumn="0" w:oddVBand="0" w:evenVBand="0" w:oddHBand="0" w:evenHBand="0" w:firstRowFirstColumn="0" w:firstRowLastColumn="0" w:lastRowFirstColumn="0" w:lastRowLastColumn="0"/>
            <w:tcW w:w="2263" w:type="dxa"/>
          </w:tcPr>
          <w:p w14:paraId="0BDA3136" w14:textId="7368A182" w:rsidR="00C17E12" w:rsidRPr="00B9491D" w:rsidRDefault="006B1E24" w:rsidP="00C17E12">
            <w:pPr>
              <w:pStyle w:val="Standard"/>
              <w:rPr>
                <w:b w:val="0"/>
                <w:i/>
              </w:rPr>
            </w:pPr>
            <w:r w:rsidRPr="00B9491D">
              <w:rPr>
                <w:b w:val="0"/>
                <w:i/>
              </w:rPr>
              <w:lastRenderedPageBreak/>
              <w:t>The system should parse exercises and store them correctly.</w:t>
            </w:r>
          </w:p>
        </w:tc>
        <w:tc>
          <w:tcPr>
            <w:tcW w:w="6753" w:type="dxa"/>
          </w:tcPr>
          <w:p w14:paraId="4C9EA44E" w14:textId="5C573D6D" w:rsidR="00C17E12" w:rsidRPr="002A0AD8" w:rsidRDefault="00774F8F" w:rsidP="00C17E12">
            <w:pPr>
              <w:pStyle w:val="Standard"/>
              <w:cnfStyle w:val="000000000000" w:firstRow="0" w:lastRow="0" w:firstColumn="0" w:lastColumn="0" w:oddVBand="0" w:evenVBand="0" w:oddHBand="0" w:evenHBand="0" w:firstRowFirstColumn="0" w:firstRowLastColumn="0" w:lastRowFirstColumn="0" w:lastRowLastColumn="0"/>
            </w:pPr>
            <w:r>
              <w:t>An admin can upload an exercise and it is uploaded via HTTP POST and have it saved, parsed and stored in the database by the server. This objective was met.</w:t>
            </w:r>
          </w:p>
        </w:tc>
      </w:tr>
      <w:tr w:rsidR="00C17E12" w14:paraId="04694371" w14:textId="77777777" w:rsidTr="00C17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D611BE5" w14:textId="63558E5B" w:rsidR="00C17E12" w:rsidRPr="00B9491D" w:rsidRDefault="006B1E24" w:rsidP="00C17E12">
            <w:pPr>
              <w:pStyle w:val="Standard"/>
              <w:rPr>
                <w:b w:val="0"/>
                <w:i/>
              </w:rPr>
            </w:pPr>
            <w:r w:rsidRPr="00B9491D">
              <w:rPr>
                <w:b w:val="0"/>
                <w:i/>
              </w:rPr>
              <w:t>The system should be secure and be as invulnerable to attack as possible.</w:t>
            </w:r>
          </w:p>
        </w:tc>
        <w:tc>
          <w:tcPr>
            <w:tcW w:w="6753" w:type="dxa"/>
          </w:tcPr>
          <w:p w14:paraId="5178051E" w14:textId="4D657108" w:rsidR="00C17E12" w:rsidRDefault="002A0AD8" w:rsidP="00084110">
            <w:pPr>
              <w:pStyle w:val="Standard"/>
              <w:cnfStyle w:val="000000100000" w:firstRow="0" w:lastRow="0" w:firstColumn="0" w:lastColumn="0" w:oddVBand="0" w:evenVBand="0" w:oddHBand="1" w:evenHBand="0" w:firstRowFirstColumn="0" w:firstRowLastColumn="0" w:lastRowFirstColumn="0" w:lastRowLastColumn="0"/>
            </w:pPr>
            <w:r>
              <w:t>In continuation of the points made on the 3</w:t>
            </w:r>
            <w:r w:rsidRPr="002A0AD8">
              <w:rPr>
                <w:vertAlign w:val="superscript"/>
              </w:rPr>
              <w:t>rd</w:t>
            </w:r>
            <w:r>
              <w:t xml:space="preserve"> objective analysis, the system encrypts the hashed password when it is stored in the cookie and transmitted via AJAX for the code interpretation, this adds </w:t>
            </w:r>
            <w:r w:rsidR="00084110">
              <w:t>an</w:t>
            </w:r>
            <w:r>
              <w:t xml:space="preserve"> </w:t>
            </w:r>
            <w:r w:rsidRPr="00084110">
              <w:rPr>
                <w:noProof/>
              </w:rPr>
              <w:t>extra</w:t>
            </w:r>
            <w:r>
              <w:t xml:space="preserve"> layer of security to the system.</w:t>
            </w:r>
            <w:r w:rsidR="00364DFD">
              <w:t xml:space="preserve"> This objective was met.</w:t>
            </w:r>
          </w:p>
        </w:tc>
      </w:tr>
      <w:tr w:rsidR="00C17E12" w14:paraId="42DD29D7" w14:textId="77777777" w:rsidTr="00C17E12">
        <w:tc>
          <w:tcPr>
            <w:cnfStyle w:val="001000000000" w:firstRow="0" w:lastRow="0" w:firstColumn="1" w:lastColumn="0" w:oddVBand="0" w:evenVBand="0" w:oddHBand="0" w:evenHBand="0" w:firstRowFirstColumn="0" w:firstRowLastColumn="0" w:lastRowFirstColumn="0" w:lastRowLastColumn="0"/>
            <w:tcW w:w="2263" w:type="dxa"/>
          </w:tcPr>
          <w:p w14:paraId="554CFCF9" w14:textId="56649767" w:rsidR="00C17E12" w:rsidRPr="00B9491D" w:rsidRDefault="006B1E24" w:rsidP="00C17E12">
            <w:pPr>
              <w:pStyle w:val="Standard"/>
              <w:rPr>
                <w:b w:val="0"/>
                <w:i/>
              </w:rPr>
            </w:pPr>
            <w:r w:rsidRPr="00B9491D">
              <w:rPr>
                <w:b w:val="0"/>
                <w:i/>
              </w:rPr>
              <w:t>Communications should be as impervious to attack as possible.</w:t>
            </w:r>
          </w:p>
        </w:tc>
        <w:tc>
          <w:tcPr>
            <w:tcW w:w="6753" w:type="dxa"/>
          </w:tcPr>
          <w:p w14:paraId="0591BBC5" w14:textId="001F64E4" w:rsidR="00C17E12" w:rsidRDefault="00364DFD" w:rsidP="00C17E12">
            <w:pPr>
              <w:pStyle w:val="Standard"/>
              <w:cnfStyle w:val="000000000000" w:firstRow="0" w:lastRow="0" w:firstColumn="0" w:lastColumn="0" w:oddVBand="0" w:evenVBand="0" w:oddHBand="0" w:evenHBand="0" w:firstRowFirstColumn="0" w:firstRowLastColumn="0" w:lastRowFirstColumn="0" w:lastRowLastColumn="0"/>
            </w:pPr>
            <w:r>
              <w:t>See</w:t>
            </w:r>
            <w:r w:rsidR="00084110">
              <w:t xml:space="preserve"> the</w:t>
            </w:r>
            <w:r>
              <w:t xml:space="preserve"> </w:t>
            </w:r>
            <w:r w:rsidRPr="00084110">
              <w:rPr>
                <w:noProof/>
              </w:rPr>
              <w:t>analysis</w:t>
            </w:r>
            <w:r>
              <w:t xml:space="preserve"> of the 3</w:t>
            </w:r>
            <w:r w:rsidRPr="00364DFD">
              <w:rPr>
                <w:vertAlign w:val="superscript"/>
              </w:rPr>
              <w:t>rd</w:t>
            </w:r>
            <w:r>
              <w:t xml:space="preserve"> and 5</w:t>
            </w:r>
            <w:r w:rsidRPr="00364DFD">
              <w:rPr>
                <w:vertAlign w:val="superscript"/>
              </w:rPr>
              <w:t>th</w:t>
            </w:r>
            <w:r>
              <w:t xml:space="preserve"> objective.</w:t>
            </w:r>
            <w:r w:rsidR="00776FA4">
              <w:t xml:space="preserve"> </w:t>
            </w:r>
            <w:r w:rsidR="00F82508">
              <w:t xml:space="preserve">It should also be noted that all communication to the server is done through the Apollo VPN, the most secure VPN in the world. </w:t>
            </w:r>
            <w:r w:rsidR="00776FA4">
              <w:t>I think this objective was met.</w:t>
            </w:r>
          </w:p>
        </w:tc>
      </w:tr>
      <w:tr w:rsidR="00C17E12" w14:paraId="400020AF" w14:textId="77777777" w:rsidTr="00C17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99AFC91" w14:textId="337514F4" w:rsidR="00C17E12" w:rsidRPr="00B9491D" w:rsidRDefault="006B1E24" w:rsidP="00C17E12">
            <w:pPr>
              <w:pStyle w:val="Standard"/>
              <w:rPr>
                <w:b w:val="0"/>
                <w:i/>
              </w:rPr>
            </w:pPr>
            <w:r w:rsidRPr="00B9491D">
              <w:rPr>
                <w:b w:val="0"/>
                <w:i/>
              </w:rPr>
              <w:t>Interpreting and marking of code should be done quickly. Ideally, no greater than 55-60ms.</w:t>
            </w:r>
          </w:p>
        </w:tc>
        <w:tc>
          <w:tcPr>
            <w:tcW w:w="6753" w:type="dxa"/>
          </w:tcPr>
          <w:p w14:paraId="025AF0D0" w14:textId="77777777" w:rsidR="00086B6F" w:rsidRDefault="00086B6F" w:rsidP="00C17E12">
            <w:pPr>
              <w:pStyle w:val="Standard"/>
              <w:cnfStyle w:val="000000100000" w:firstRow="0" w:lastRow="0" w:firstColumn="0" w:lastColumn="0" w:oddVBand="0" w:evenVBand="0" w:oddHBand="1" w:evenHBand="0" w:firstRowFirstColumn="0" w:firstRowLastColumn="0" w:lastRowFirstColumn="0" w:lastRowLastColumn="0"/>
            </w:pPr>
          </w:p>
          <w:p w14:paraId="2408456E" w14:textId="77777777" w:rsidR="00086B6F" w:rsidRDefault="00086B6F" w:rsidP="00C17E12">
            <w:pPr>
              <w:pStyle w:val="Standard"/>
              <w:cnfStyle w:val="000000100000" w:firstRow="0" w:lastRow="0" w:firstColumn="0" w:lastColumn="0" w:oddVBand="0" w:evenVBand="0" w:oddHBand="1" w:evenHBand="0" w:firstRowFirstColumn="0" w:firstRowLastColumn="0" w:lastRowFirstColumn="0" w:lastRowLastColumn="0"/>
            </w:pPr>
          </w:p>
          <w:p w14:paraId="2CDFE8A1" w14:textId="77777777" w:rsidR="00086B6F" w:rsidRDefault="00086B6F" w:rsidP="00C17E12">
            <w:pPr>
              <w:pStyle w:val="Standard"/>
              <w:cnfStyle w:val="000000100000" w:firstRow="0" w:lastRow="0" w:firstColumn="0" w:lastColumn="0" w:oddVBand="0" w:evenVBand="0" w:oddHBand="1" w:evenHBand="0" w:firstRowFirstColumn="0" w:firstRowLastColumn="0" w:lastRowFirstColumn="0" w:lastRowLastColumn="0"/>
            </w:pPr>
          </w:p>
          <w:p w14:paraId="1D56D743" w14:textId="77777777" w:rsidR="00086B6F" w:rsidRDefault="00086B6F" w:rsidP="00C17E12">
            <w:pPr>
              <w:pStyle w:val="Standard"/>
              <w:cnfStyle w:val="000000100000" w:firstRow="0" w:lastRow="0" w:firstColumn="0" w:lastColumn="0" w:oddVBand="0" w:evenVBand="0" w:oddHBand="1" w:evenHBand="0" w:firstRowFirstColumn="0" w:firstRowLastColumn="0" w:lastRowFirstColumn="0" w:lastRowLastColumn="0"/>
            </w:pPr>
          </w:p>
          <w:p w14:paraId="3D835004" w14:textId="77777777" w:rsidR="00086B6F" w:rsidRDefault="00086B6F" w:rsidP="00C17E12">
            <w:pPr>
              <w:pStyle w:val="Standard"/>
              <w:cnfStyle w:val="000000100000" w:firstRow="0" w:lastRow="0" w:firstColumn="0" w:lastColumn="0" w:oddVBand="0" w:evenVBand="0" w:oddHBand="1" w:evenHBand="0" w:firstRowFirstColumn="0" w:firstRowLastColumn="0" w:lastRowFirstColumn="0" w:lastRowLastColumn="0"/>
            </w:pPr>
          </w:p>
          <w:p w14:paraId="6426D761" w14:textId="77777777" w:rsidR="00086B6F" w:rsidRDefault="00086B6F" w:rsidP="00C17E12">
            <w:pPr>
              <w:pStyle w:val="Standard"/>
              <w:cnfStyle w:val="000000100000" w:firstRow="0" w:lastRow="0" w:firstColumn="0" w:lastColumn="0" w:oddVBand="0" w:evenVBand="0" w:oddHBand="1" w:evenHBand="0" w:firstRowFirstColumn="0" w:firstRowLastColumn="0" w:lastRowFirstColumn="0" w:lastRowLastColumn="0"/>
            </w:pPr>
          </w:p>
          <w:p w14:paraId="5BA2786F" w14:textId="77777777" w:rsidR="00086B6F" w:rsidRDefault="00086B6F" w:rsidP="00C17E12">
            <w:pPr>
              <w:pStyle w:val="Standard"/>
              <w:cnfStyle w:val="000000100000" w:firstRow="0" w:lastRow="0" w:firstColumn="0" w:lastColumn="0" w:oddVBand="0" w:evenVBand="0" w:oddHBand="1" w:evenHBand="0" w:firstRowFirstColumn="0" w:firstRowLastColumn="0" w:lastRowFirstColumn="0" w:lastRowLastColumn="0"/>
            </w:pPr>
          </w:p>
          <w:p w14:paraId="6BFF2EB6" w14:textId="77777777" w:rsidR="00086B6F" w:rsidRDefault="00086B6F" w:rsidP="00C17E12">
            <w:pPr>
              <w:pStyle w:val="Standard"/>
              <w:cnfStyle w:val="000000100000" w:firstRow="0" w:lastRow="0" w:firstColumn="0" w:lastColumn="0" w:oddVBand="0" w:evenVBand="0" w:oddHBand="1" w:evenHBand="0" w:firstRowFirstColumn="0" w:firstRowLastColumn="0" w:lastRowFirstColumn="0" w:lastRowLastColumn="0"/>
            </w:pPr>
          </w:p>
          <w:p w14:paraId="37C504C7" w14:textId="77777777" w:rsidR="00086B6F" w:rsidRDefault="00086B6F" w:rsidP="00C17E12">
            <w:pPr>
              <w:pStyle w:val="Standard"/>
              <w:cnfStyle w:val="000000100000" w:firstRow="0" w:lastRow="0" w:firstColumn="0" w:lastColumn="0" w:oddVBand="0" w:evenVBand="0" w:oddHBand="1" w:evenHBand="0" w:firstRowFirstColumn="0" w:firstRowLastColumn="0" w:lastRowFirstColumn="0" w:lastRowLastColumn="0"/>
            </w:pPr>
          </w:p>
          <w:p w14:paraId="09D809E4" w14:textId="09149D2E" w:rsidR="00C17E12" w:rsidRDefault="00086B6F" w:rsidP="00C17E12">
            <w:pPr>
              <w:pStyle w:val="Standard"/>
              <w:cnfStyle w:val="000000100000" w:firstRow="0" w:lastRow="0" w:firstColumn="0" w:lastColumn="0" w:oddVBand="0" w:evenVBand="0" w:oddHBand="1" w:evenHBand="0" w:firstRowFirstColumn="0" w:firstRowLastColumn="0" w:lastRowFirstColumn="0" w:lastRowLastColumn="0"/>
            </w:pPr>
            <w:r>
              <w:rPr>
                <w:noProof/>
                <w:lang w:eastAsia="en-GB" w:bidi="ar-SA"/>
              </w:rPr>
              <w:drawing>
                <wp:anchor distT="0" distB="0" distL="114300" distR="114300" simplePos="0" relativeHeight="251659301" behindDoc="0" locked="0" layoutInCell="1" allowOverlap="1" wp14:anchorId="6D77DE37" wp14:editId="2A731C4B">
                  <wp:simplePos x="0" y="0"/>
                  <wp:positionH relativeFrom="margin">
                    <wp:align>center</wp:align>
                  </wp:positionH>
                  <wp:positionV relativeFrom="margin">
                    <wp:align>top</wp:align>
                  </wp:positionV>
                  <wp:extent cx="3177540" cy="1694180"/>
                  <wp:effectExtent l="0" t="0" r="381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imingDiagram.PNG"/>
                          <pic:cNvPicPr/>
                        </pic:nvPicPr>
                        <pic:blipFill>
                          <a:blip r:embed="rId28">
                            <a:extLst>
                              <a:ext uri="{28A0092B-C50C-407E-A947-70E740481C1C}">
                                <a14:useLocalDpi xmlns:a14="http://schemas.microsoft.com/office/drawing/2010/main" val="0"/>
                              </a:ext>
                            </a:extLst>
                          </a:blip>
                          <a:stretch>
                            <a:fillRect/>
                          </a:stretch>
                        </pic:blipFill>
                        <pic:spPr>
                          <a:xfrm>
                            <a:off x="0" y="0"/>
                            <a:ext cx="3177540" cy="1694180"/>
                          </a:xfrm>
                          <a:prstGeom prst="rect">
                            <a:avLst/>
                          </a:prstGeom>
                        </pic:spPr>
                      </pic:pic>
                    </a:graphicData>
                  </a:graphic>
                  <wp14:sizeRelH relativeFrom="margin">
                    <wp14:pctWidth>0</wp14:pctWidth>
                  </wp14:sizeRelH>
                  <wp14:sizeRelV relativeFrom="margin">
                    <wp14:pctHeight>0</wp14:pctHeight>
                  </wp14:sizeRelV>
                </wp:anchor>
              </w:drawing>
            </w:r>
            <w:r w:rsidR="00433980">
              <w:t>As you can see from the picture above, the waiting time for the client before download of the response is 59.13ms. TTFB stands for Time To First Byte</w:t>
            </w:r>
            <w:r w:rsidR="00A6219A">
              <w:t>,</w:t>
            </w:r>
            <w:r w:rsidR="00433980">
              <w:t xml:space="preserve"> meaning the aspects that make up the waiting time are</w:t>
            </w:r>
            <w:r w:rsidR="00084110">
              <w:t xml:space="preserve"> the</w:t>
            </w:r>
            <w:r w:rsidR="00433980">
              <w:t xml:space="preserve"> </w:t>
            </w:r>
            <w:r w:rsidR="00433980" w:rsidRPr="00084110">
              <w:rPr>
                <w:noProof/>
              </w:rPr>
              <w:t>latency</w:t>
            </w:r>
            <w:r w:rsidR="00433980">
              <w:t xml:space="preserve"> of server to client communication, marking, interpreting, authenticating user and packaging of</w:t>
            </w:r>
            <w:r w:rsidR="00084110">
              <w:t xml:space="preserve"> the</w:t>
            </w:r>
            <w:r w:rsidR="00433980">
              <w:t xml:space="preserve"> </w:t>
            </w:r>
            <w:r w:rsidR="00433980" w:rsidRPr="00084110">
              <w:rPr>
                <w:noProof/>
              </w:rPr>
              <w:t>response</w:t>
            </w:r>
            <w:r w:rsidR="00433980">
              <w:t xml:space="preserve"> object. So the interpreting is just a factor of the 59.16ms. In reality, the</w:t>
            </w:r>
            <w:r w:rsidR="00964776">
              <w:t xml:space="preserve"> interpreting is less than 59.16</w:t>
            </w:r>
            <w:r w:rsidR="00433980">
              <w:t>ms so this objective has been met.</w:t>
            </w:r>
          </w:p>
        </w:tc>
      </w:tr>
    </w:tbl>
    <w:p w14:paraId="16463B02" w14:textId="0BC6D72C" w:rsidR="0020458A" w:rsidRDefault="0020458A" w:rsidP="00C17E12">
      <w:pPr>
        <w:pStyle w:val="Standard"/>
        <w:rPr>
          <w:b/>
        </w:rPr>
      </w:pPr>
      <w:r>
        <w:br w:type="page"/>
      </w:r>
    </w:p>
    <w:p w14:paraId="5C93893F" w14:textId="6C83C5C0" w:rsidR="007358A9" w:rsidRDefault="007358A9" w:rsidP="007358A9">
      <w:pPr>
        <w:pStyle w:val="Heading1"/>
      </w:pPr>
      <w:bookmarkStart w:id="36" w:name="_Toc449545562"/>
      <w:r>
        <w:lastRenderedPageBreak/>
        <w:t>Appendix</w:t>
      </w:r>
      <w:bookmarkEnd w:id="36"/>
    </w:p>
    <w:p w14:paraId="714C6FF4" w14:textId="77777777" w:rsidR="00765604" w:rsidRPr="00765604" w:rsidRDefault="00765604" w:rsidP="00765604"/>
    <w:p w14:paraId="0C53BBF0" w14:textId="7670F245" w:rsidR="00B03EC0" w:rsidRDefault="00B03EC0" w:rsidP="00B03EC0">
      <w:pPr>
        <w:pStyle w:val="Heading2"/>
      </w:pPr>
      <w:bookmarkStart w:id="37" w:name="_Toc449545563"/>
      <w:r>
        <w:t>Test Evidence</w:t>
      </w:r>
      <w:bookmarkEnd w:id="37"/>
    </w:p>
    <w:p w14:paraId="49D159C8" w14:textId="77777777" w:rsidR="00B03EC0" w:rsidRPr="00B03EC0" w:rsidRDefault="00B03EC0" w:rsidP="00B03EC0"/>
    <w:tbl>
      <w:tblPr>
        <w:tblStyle w:val="GridTable2-Accent1"/>
        <w:tblW w:w="0" w:type="auto"/>
        <w:tblLook w:val="04A0" w:firstRow="1" w:lastRow="0" w:firstColumn="1" w:lastColumn="0" w:noHBand="0" w:noVBand="1"/>
      </w:tblPr>
      <w:tblGrid>
        <w:gridCol w:w="1015"/>
        <w:gridCol w:w="8011"/>
      </w:tblGrid>
      <w:tr w:rsidR="005E129E" w14:paraId="314FB89D" w14:textId="77777777" w:rsidTr="007D1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B10F4AB" w14:textId="6CA1D06E" w:rsidR="00C31DC5" w:rsidRPr="00C31DC5" w:rsidRDefault="00C31DC5">
            <w:pPr>
              <w:rPr>
                <w:sz w:val="24"/>
              </w:rPr>
            </w:pPr>
            <w:r>
              <w:rPr>
                <w:sz w:val="24"/>
              </w:rPr>
              <w:t>Test Number</w:t>
            </w:r>
          </w:p>
        </w:tc>
        <w:tc>
          <w:tcPr>
            <w:tcW w:w="7892" w:type="dxa"/>
          </w:tcPr>
          <w:p w14:paraId="6487302A" w14:textId="2D1751B5" w:rsidR="00C31DC5" w:rsidRDefault="007D1545">
            <w:pPr>
              <w:cnfStyle w:val="100000000000" w:firstRow="1" w:lastRow="0" w:firstColumn="0" w:lastColumn="0" w:oddVBand="0" w:evenVBand="0" w:oddHBand="0" w:evenHBand="0" w:firstRowFirstColumn="0" w:firstRowLastColumn="0" w:lastRowFirstColumn="0" w:lastRowLastColumn="0"/>
            </w:pPr>
            <w:r>
              <w:rPr>
                <w:sz w:val="24"/>
              </w:rPr>
              <w:t>Test Screenshot</w:t>
            </w:r>
          </w:p>
        </w:tc>
      </w:tr>
      <w:tr w:rsidR="005E129E" w14:paraId="241E2D34" w14:textId="77777777" w:rsidTr="007D1545">
        <w:trPr>
          <w:cnfStyle w:val="000000100000" w:firstRow="0" w:lastRow="0" w:firstColumn="0" w:lastColumn="0" w:oddVBand="0" w:evenVBand="0" w:oddHBand="1" w:evenHBand="0" w:firstRowFirstColumn="0" w:firstRowLastColumn="0" w:lastRowFirstColumn="0" w:lastRowLastColumn="0"/>
          <w:trHeight w:val="4246"/>
        </w:trPr>
        <w:tc>
          <w:tcPr>
            <w:cnfStyle w:val="001000000000" w:firstRow="0" w:lastRow="0" w:firstColumn="1" w:lastColumn="0" w:oddVBand="0" w:evenVBand="0" w:oddHBand="0" w:evenHBand="0" w:firstRowFirstColumn="0" w:firstRowLastColumn="0" w:lastRowFirstColumn="0" w:lastRowLastColumn="0"/>
            <w:tcW w:w="1134" w:type="dxa"/>
          </w:tcPr>
          <w:p w14:paraId="5A6A3474" w14:textId="73CC25F8" w:rsidR="00C31DC5" w:rsidRPr="00C31DC5" w:rsidRDefault="00C31DC5">
            <w:pPr>
              <w:rPr>
                <w:b w:val="0"/>
              </w:rPr>
            </w:pPr>
            <w:r w:rsidRPr="00C31DC5">
              <w:rPr>
                <w:b w:val="0"/>
              </w:rPr>
              <w:t>1.1</w:t>
            </w:r>
          </w:p>
        </w:tc>
        <w:tc>
          <w:tcPr>
            <w:tcW w:w="7892" w:type="dxa"/>
          </w:tcPr>
          <w:p w14:paraId="376B22AE" w14:textId="61852E36" w:rsidR="00C31DC5" w:rsidRDefault="00C31DC5">
            <w:pPr>
              <w:cnfStyle w:val="000000100000" w:firstRow="0" w:lastRow="0" w:firstColumn="0" w:lastColumn="0" w:oddVBand="0" w:evenVBand="0" w:oddHBand="1" w:evenHBand="0" w:firstRowFirstColumn="0" w:firstRowLastColumn="0" w:lastRowFirstColumn="0" w:lastRowLastColumn="0"/>
            </w:pPr>
            <w:r>
              <w:rPr>
                <w:noProof/>
                <w:lang w:eastAsia="en-GB"/>
              </w:rPr>
              <w:drawing>
                <wp:anchor distT="0" distB="0" distL="114300" distR="114300" simplePos="0" relativeHeight="251658253" behindDoc="1" locked="0" layoutInCell="1" allowOverlap="1" wp14:anchorId="5F568FDF" wp14:editId="1FAB58CC">
                  <wp:simplePos x="0" y="0"/>
                  <wp:positionH relativeFrom="margin">
                    <wp:align>center</wp:align>
                  </wp:positionH>
                  <wp:positionV relativeFrom="paragraph">
                    <wp:posOffset>1</wp:posOffset>
                  </wp:positionV>
                  <wp:extent cx="5006340" cy="2685652"/>
                  <wp:effectExtent l="0" t="0" r="3810" b="635"/>
                  <wp:wrapTight wrapText="bothSides">
                    <wp:wrapPolygon edited="0">
                      <wp:start x="0" y="0"/>
                      <wp:lineTo x="0" y="21452"/>
                      <wp:lineTo x="21534" y="21452"/>
                      <wp:lineTo x="21534"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06340" cy="2685652"/>
                          </a:xfrm>
                          <a:prstGeom prst="rect">
                            <a:avLst/>
                          </a:prstGeom>
                        </pic:spPr>
                      </pic:pic>
                    </a:graphicData>
                  </a:graphic>
                  <wp14:sizeRelH relativeFrom="margin">
                    <wp14:pctWidth>0</wp14:pctWidth>
                  </wp14:sizeRelH>
                  <wp14:sizeRelV relativeFrom="margin">
                    <wp14:pctHeight>0</wp14:pctHeight>
                  </wp14:sizeRelV>
                </wp:anchor>
              </w:drawing>
            </w:r>
          </w:p>
        </w:tc>
      </w:tr>
      <w:tr w:rsidR="004C1712" w14:paraId="6C25B0E6" w14:textId="77777777" w:rsidTr="007D1545">
        <w:tc>
          <w:tcPr>
            <w:cnfStyle w:val="001000000000" w:firstRow="0" w:lastRow="0" w:firstColumn="1" w:lastColumn="0" w:oddVBand="0" w:evenVBand="0" w:oddHBand="0" w:evenHBand="0" w:firstRowFirstColumn="0" w:firstRowLastColumn="0" w:lastRowFirstColumn="0" w:lastRowLastColumn="0"/>
            <w:tcW w:w="1134" w:type="dxa"/>
          </w:tcPr>
          <w:p w14:paraId="34B8DC03" w14:textId="03ED9623" w:rsidR="00C31DC5" w:rsidRPr="00C31DC5" w:rsidRDefault="00C31DC5">
            <w:pPr>
              <w:rPr>
                <w:b w:val="0"/>
              </w:rPr>
            </w:pPr>
            <w:r>
              <w:rPr>
                <w:b w:val="0"/>
              </w:rPr>
              <w:lastRenderedPageBreak/>
              <w:t>1.2</w:t>
            </w:r>
          </w:p>
        </w:tc>
        <w:tc>
          <w:tcPr>
            <w:tcW w:w="7892" w:type="dxa"/>
          </w:tcPr>
          <w:p w14:paraId="32DD3ACE" w14:textId="24564EBD" w:rsidR="00C31DC5" w:rsidRDefault="0067023E">
            <w:pPr>
              <w:cnfStyle w:val="000000000000" w:firstRow="0" w:lastRow="0" w:firstColumn="0" w:lastColumn="0" w:oddVBand="0" w:evenVBand="0" w:oddHBand="0" w:evenHBand="0" w:firstRowFirstColumn="0" w:firstRowLastColumn="0" w:lastRowFirstColumn="0" w:lastRowLastColumn="0"/>
            </w:pPr>
            <w:r>
              <w:rPr>
                <w:noProof/>
                <w:lang w:eastAsia="en-GB"/>
              </w:rPr>
              <w:drawing>
                <wp:anchor distT="0" distB="0" distL="114300" distR="114300" simplePos="0" relativeHeight="251658254" behindDoc="1" locked="0" layoutInCell="1" allowOverlap="1" wp14:anchorId="2DEF8C07" wp14:editId="2642BE8E">
                  <wp:simplePos x="0" y="0"/>
                  <wp:positionH relativeFrom="margin">
                    <wp:posOffset>-1905</wp:posOffset>
                  </wp:positionH>
                  <wp:positionV relativeFrom="paragraph">
                    <wp:posOffset>2755265</wp:posOffset>
                  </wp:positionV>
                  <wp:extent cx="4909185" cy="2628265"/>
                  <wp:effectExtent l="0" t="0" r="5715"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2.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09185" cy="2628265"/>
                          </a:xfrm>
                          <a:prstGeom prst="rect">
                            <a:avLst/>
                          </a:prstGeom>
                        </pic:spPr>
                      </pic:pic>
                    </a:graphicData>
                  </a:graphic>
                </wp:anchor>
              </w:drawing>
            </w:r>
            <w:r>
              <w:rPr>
                <w:noProof/>
                <w:lang w:eastAsia="en-GB"/>
              </w:rPr>
              <w:drawing>
                <wp:anchor distT="0" distB="0" distL="114300" distR="114300" simplePos="0" relativeHeight="251658255" behindDoc="1" locked="0" layoutInCell="1" allowOverlap="1" wp14:anchorId="5DB1D181" wp14:editId="1E17692D">
                  <wp:simplePos x="0" y="0"/>
                  <wp:positionH relativeFrom="margin">
                    <wp:posOffset>15240</wp:posOffset>
                  </wp:positionH>
                  <wp:positionV relativeFrom="margin">
                    <wp:posOffset>53340</wp:posOffset>
                  </wp:positionV>
                  <wp:extent cx="4909185" cy="2636520"/>
                  <wp:effectExtent l="0" t="0" r="571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09185" cy="2636520"/>
                          </a:xfrm>
                          <a:prstGeom prst="rect">
                            <a:avLst/>
                          </a:prstGeom>
                        </pic:spPr>
                      </pic:pic>
                    </a:graphicData>
                  </a:graphic>
                </wp:anchor>
              </w:drawing>
            </w:r>
          </w:p>
        </w:tc>
      </w:tr>
      <w:tr w:rsidR="004C1712" w14:paraId="3352530B" w14:textId="77777777" w:rsidTr="007D1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D004D01" w14:textId="7A1E7A6D" w:rsidR="00C31DC5" w:rsidRPr="00AD772F" w:rsidRDefault="00AD772F">
            <w:pPr>
              <w:rPr>
                <w:b w:val="0"/>
              </w:rPr>
            </w:pPr>
            <w:r>
              <w:rPr>
                <w:b w:val="0"/>
              </w:rPr>
              <w:lastRenderedPageBreak/>
              <w:t>1.3</w:t>
            </w:r>
          </w:p>
        </w:tc>
        <w:tc>
          <w:tcPr>
            <w:tcW w:w="7892" w:type="dxa"/>
          </w:tcPr>
          <w:p w14:paraId="0F971D79" w14:textId="7BCE5F5E" w:rsidR="00C31DC5" w:rsidRDefault="007D1545">
            <w:pPr>
              <w:cnfStyle w:val="000000100000" w:firstRow="0" w:lastRow="0" w:firstColumn="0" w:lastColumn="0" w:oddVBand="0" w:evenVBand="0" w:oddHBand="1" w:evenHBand="0" w:firstRowFirstColumn="0" w:firstRowLastColumn="0" w:lastRowFirstColumn="0" w:lastRowLastColumn="0"/>
            </w:pPr>
            <w:r>
              <w:rPr>
                <w:noProof/>
                <w:lang w:eastAsia="en-GB"/>
              </w:rPr>
              <w:drawing>
                <wp:anchor distT="0" distB="0" distL="114300" distR="114300" simplePos="0" relativeHeight="251658257" behindDoc="0" locked="0" layoutInCell="1" allowOverlap="1" wp14:anchorId="50FF277C" wp14:editId="345050B4">
                  <wp:simplePos x="0" y="0"/>
                  <wp:positionH relativeFrom="margin">
                    <wp:align>center</wp:align>
                  </wp:positionH>
                  <wp:positionV relativeFrom="paragraph">
                    <wp:posOffset>2831465</wp:posOffset>
                  </wp:positionV>
                  <wp:extent cx="5040000" cy="2700000"/>
                  <wp:effectExtent l="0" t="0" r="8255" b="571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40000" cy="2700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56" behindDoc="0" locked="0" layoutInCell="1" allowOverlap="1" wp14:anchorId="59013C44" wp14:editId="7AD859B9">
                  <wp:simplePos x="0" y="0"/>
                  <wp:positionH relativeFrom="margin">
                    <wp:align>center</wp:align>
                  </wp:positionH>
                  <wp:positionV relativeFrom="margin">
                    <wp:posOffset>45720</wp:posOffset>
                  </wp:positionV>
                  <wp:extent cx="5065395" cy="2720340"/>
                  <wp:effectExtent l="0" t="0" r="1905" b="381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ptur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65395" cy="2720340"/>
                          </a:xfrm>
                          <a:prstGeom prst="rect">
                            <a:avLst/>
                          </a:prstGeom>
                        </pic:spPr>
                      </pic:pic>
                    </a:graphicData>
                  </a:graphic>
                  <wp14:sizeRelH relativeFrom="margin">
                    <wp14:pctWidth>0</wp14:pctWidth>
                  </wp14:sizeRelH>
                  <wp14:sizeRelV relativeFrom="margin">
                    <wp14:pctHeight>0</wp14:pctHeight>
                  </wp14:sizeRelV>
                </wp:anchor>
              </w:drawing>
            </w:r>
          </w:p>
        </w:tc>
      </w:tr>
      <w:tr w:rsidR="004C1712" w14:paraId="44BD2D06" w14:textId="77777777" w:rsidTr="007D1545">
        <w:tc>
          <w:tcPr>
            <w:cnfStyle w:val="001000000000" w:firstRow="0" w:lastRow="0" w:firstColumn="1" w:lastColumn="0" w:oddVBand="0" w:evenVBand="0" w:oddHBand="0" w:evenHBand="0" w:firstRowFirstColumn="0" w:firstRowLastColumn="0" w:lastRowFirstColumn="0" w:lastRowLastColumn="0"/>
            <w:tcW w:w="1134" w:type="dxa"/>
          </w:tcPr>
          <w:p w14:paraId="7848ADA7" w14:textId="41D0A888" w:rsidR="00C31DC5" w:rsidRDefault="000E11E9">
            <w:r>
              <w:rPr>
                <w:b w:val="0"/>
              </w:rPr>
              <w:t>1.4</w:t>
            </w:r>
          </w:p>
        </w:tc>
        <w:tc>
          <w:tcPr>
            <w:tcW w:w="7892" w:type="dxa"/>
          </w:tcPr>
          <w:p w14:paraId="173AC5A6" w14:textId="2C4E673A" w:rsidR="00C31DC5" w:rsidRDefault="00983ABA">
            <w:pPr>
              <w:cnfStyle w:val="000000000000" w:firstRow="0" w:lastRow="0" w:firstColumn="0" w:lastColumn="0" w:oddVBand="0" w:evenVBand="0" w:oddHBand="0" w:evenHBand="0" w:firstRowFirstColumn="0" w:firstRowLastColumn="0" w:lastRowFirstColumn="0" w:lastRowLastColumn="0"/>
            </w:pPr>
            <w:r>
              <w:rPr>
                <w:noProof/>
                <w:lang w:eastAsia="en-GB"/>
              </w:rPr>
              <w:drawing>
                <wp:anchor distT="0" distB="0" distL="114300" distR="114300" simplePos="0" relativeHeight="251658258" behindDoc="0" locked="0" layoutInCell="1" allowOverlap="1" wp14:anchorId="47482FCC" wp14:editId="53182ACC">
                  <wp:simplePos x="0" y="0"/>
                  <wp:positionH relativeFrom="margin">
                    <wp:posOffset>-47305</wp:posOffset>
                  </wp:positionH>
                  <wp:positionV relativeFrom="margin">
                    <wp:posOffset>62230</wp:posOffset>
                  </wp:positionV>
                  <wp:extent cx="5033009" cy="2700000"/>
                  <wp:effectExtent l="0" t="0" r="0" b="571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aptur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33009" cy="2700000"/>
                          </a:xfrm>
                          <a:prstGeom prst="rect">
                            <a:avLst/>
                          </a:prstGeom>
                        </pic:spPr>
                      </pic:pic>
                    </a:graphicData>
                  </a:graphic>
                  <wp14:sizeRelH relativeFrom="margin">
                    <wp14:pctWidth>0</wp14:pctWidth>
                  </wp14:sizeRelH>
                  <wp14:sizeRelV relativeFrom="margin">
                    <wp14:pctHeight>0</wp14:pctHeight>
                  </wp14:sizeRelV>
                </wp:anchor>
              </w:drawing>
            </w:r>
          </w:p>
        </w:tc>
      </w:tr>
      <w:tr w:rsidR="004C1712" w14:paraId="0E3DA9D0" w14:textId="77777777" w:rsidTr="007D1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875101B" w14:textId="53F7D88C" w:rsidR="00C31DC5" w:rsidRDefault="00B06BA5">
            <w:r>
              <w:rPr>
                <w:b w:val="0"/>
              </w:rPr>
              <w:lastRenderedPageBreak/>
              <w:t>1.5</w:t>
            </w:r>
          </w:p>
        </w:tc>
        <w:tc>
          <w:tcPr>
            <w:tcW w:w="7892" w:type="dxa"/>
          </w:tcPr>
          <w:p w14:paraId="2DF795E1" w14:textId="41D2C937" w:rsidR="00C31DC5" w:rsidRDefault="00B06BA5">
            <w:pPr>
              <w:cnfStyle w:val="000000100000" w:firstRow="0" w:lastRow="0" w:firstColumn="0" w:lastColumn="0" w:oddVBand="0" w:evenVBand="0" w:oddHBand="1" w:evenHBand="0" w:firstRowFirstColumn="0" w:firstRowLastColumn="0" w:lastRowFirstColumn="0" w:lastRowLastColumn="0"/>
            </w:pPr>
            <w:r>
              <w:rPr>
                <w:noProof/>
                <w:lang w:eastAsia="en-GB"/>
              </w:rPr>
              <w:drawing>
                <wp:anchor distT="0" distB="0" distL="114300" distR="114300" simplePos="0" relativeHeight="251658259" behindDoc="0" locked="0" layoutInCell="1" allowOverlap="1" wp14:anchorId="1F982A74" wp14:editId="45C68FA4">
                  <wp:simplePos x="0" y="0"/>
                  <wp:positionH relativeFrom="margin">
                    <wp:posOffset>-52705</wp:posOffset>
                  </wp:positionH>
                  <wp:positionV relativeFrom="paragraph">
                    <wp:posOffset>53340</wp:posOffset>
                  </wp:positionV>
                  <wp:extent cx="5040000" cy="2710800"/>
                  <wp:effectExtent l="0" t="0" r="825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pture.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40000" cy="2710800"/>
                          </a:xfrm>
                          <a:prstGeom prst="rect">
                            <a:avLst/>
                          </a:prstGeom>
                        </pic:spPr>
                      </pic:pic>
                    </a:graphicData>
                  </a:graphic>
                  <wp14:sizeRelH relativeFrom="margin">
                    <wp14:pctWidth>0</wp14:pctWidth>
                  </wp14:sizeRelH>
                  <wp14:sizeRelV relativeFrom="margin">
                    <wp14:pctHeight>0</wp14:pctHeight>
                  </wp14:sizeRelV>
                </wp:anchor>
              </w:drawing>
            </w:r>
          </w:p>
        </w:tc>
      </w:tr>
      <w:tr w:rsidR="004C1712" w14:paraId="6F00B0C4" w14:textId="77777777" w:rsidTr="007D1545">
        <w:tc>
          <w:tcPr>
            <w:cnfStyle w:val="001000000000" w:firstRow="0" w:lastRow="0" w:firstColumn="1" w:lastColumn="0" w:oddVBand="0" w:evenVBand="0" w:oddHBand="0" w:evenHBand="0" w:firstRowFirstColumn="0" w:firstRowLastColumn="0" w:lastRowFirstColumn="0" w:lastRowLastColumn="0"/>
            <w:tcW w:w="1134" w:type="dxa"/>
          </w:tcPr>
          <w:p w14:paraId="6EA85891" w14:textId="29F3467C" w:rsidR="00C31DC5" w:rsidRDefault="00B06BA5">
            <w:r>
              <w:rPr>
                <w:b w:val="0"/>
              </w:rPr>
              <w:t>1.6</w:t>
            </w:r>
          </w:p>
        </w:tc>
        <w:tc>
          <w:tcPr>
            <w:tcW w:w="7892" w:type="dxa"/>
          </w:tcPr>
          <w:p w14:paraId="4B5AA1DE" w14:textId="4610F12A" w:rsidR="00C31DC5" w:rsidRDefault="00B06BA5">
            <w:pPr>
              <w:cnfStyle w:val="000000000000" w:firstRow="0" w:lastRow="0" w:firstColumn="0" w:lastColumn="0" w:oddVBand="0" w:evenVBand="0" w:oddHBand="0" w:evenHBand="0" w:firstRowFirstColumn="0" w:firstRowLastColumn="0" w:lastRowFirstColumn="0" w:lastRowLastColumn="0"/>
            </w:pPr>
            <w:r>
              <w:rPr>
                <w:noProof/>
                <w:lang w:eastAsia="en-GB"/>
              </w:rPr>
              <w:drawing>
                <wp:anchor distT="0" distB="0" distL="114300" distR="114300" simplePos="0" relativeHeight="251658260" behindDoc="0" locked="0" layoutInCell="1" allowOverlap="1" wp14:anchorId="1E683333" wp14:editId="3D45C583">
                  <wp:simplePos x="0" y="0"/>
                  <wp:positionH relativeFrom="margin">
                    <wp:posOffset>-55880</wp:posOffset>
                  </wp:positionH>
                  <wp:positionV relativeFrom="paragraph">
                    <wp:posOffset>84455</wp:posOffset>
                  </wp:positionV>
                  <wp:extent cx="5040000" cy="2710800"/>
                  <wp:effectExtent l="0" t="0" r="825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ptur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40000" cy="2710800"/>
                          </a:xfrm>
                          <a:prstGeom prst="rect">
                            <a:avLst/>
                          </a:prstGeom>
                        </pic:spPr>
                      </pic:pic>
                    </a:graphicData>
                  </a:graphic>
                  <wp14:sizeRelH relativeFrom="margin">
                    <wp14:pctWidth>0</wp14:pctWidth>
                  </wp14:sizeRelH>
                  <wp14:sizeRelV relativeFrom="margin">
                    <wp14:pctHeight>0</wp14:pctHeight>
                  </wp14:sizeRelV>
                </wp:anchor>
              </w:drawing>
            </w:r>
          </w:p>
        </w:tc>
      </w:tr>
      <w:tr w:rsidR="004C1712" w14:paraId="275FA65F" w14:textId="77777777" w:rsidTr="007D1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88A375B" w14:textId="77777777" w:rsidR="00C31DC5" w:rsidRDefault="00C31DC5"/>
        </w:tc>
        <w:tc>
          <w:tcPr>
            <w:tcW w:w="7892" w:type="dxa"/>
          </w:tcPr>
          <w:p w14:paraId="397A641E" w14:textId="77777777" w:rsidR="00C31DC5" w:rsidRDefault="00C31DC5">
            <w:pPr>
              <w:cnfStyle w:val="000000100000" w:firstRow="0" w:lastRow="0" w:firstColumn="0" w:lastColumn="0" w:oddVBand="0" w:evenVBand="0" w:oddHBand="1" w:evenHBand="0" w:firstRowFirstColumn="0" w:firstRowLastColumn="0" w:lastRowFirstColumn="0" w:lastRowLastColumn="0"/>
            </w:pPr>
          </w:p>
        </w:tc>
      </w:tr>
      <w:tr w:rsidR="00A22A19" w14:paraId="3F4E2DBA" w14:textId="77777777" w:rsidTr="00031D2F">
        <w:trPr>
          <w:trHeight w:val="8926"/>
        </w:trPr>
        <w:tc>
          <w:tcPr>
            <w:cnfStyle w:val="001000000000" w:firstRow="0" w:lastRow="0" w:firstColumn="1" w:lastColumn="0" w:oddVBand="0" w:evenVBand="0" w:oddHBand="0" w:evenHBand="0" w:firstRowFirstColumn="0" w:firstRowLastColumn="0" w:lastRowFirstColumn="0" w:lastRowLastColumn="0"/>
            <w:tcW w:w="1134" w:type="dxa"/>
          </w:tcPr>
          <w:p w14:paraId="4E77AC05" w14:textId="60AA0405" w:rsidR="00A22A19" w:rsidRPr="00A22A19" w:rsidRDefault="00A22A19">
            <w:pPr>
              <w:rPr>
                <w:b w:val="0"/>
              </w:rPr>
            </w:pPr>
            <w:r>
              <w:rPr>
                <w:b w:val="0"/>
              </w:rPr>
              <w:lastRenderedPageBreak/>
              <w:t>2.1</w:t>
            </w:r>
          </w:p>
        </w:tc>
        <w:tc>
          <w:tcPr>
            <w:tcW w:w="7892" w:type="dxa"/>
          </w:tcPr>
          <w:p w14:paraId="600F2012" w14:textId="7F05DEAC" w:rsidR="00A22A19" w:rsidRDefault="0073515B">
            <w:pPr>
              <w:cnfStyle w:val="000000000000" w:firstRow="0" w:lastRow="0" w:firstColumn="0" w:lastColumn="0" w:oddVBand="0" w:evenVBand="0" w:oddHBand="0" w:evenHBand="0" w:firstRowFirstColumn="0" w:firstRowLastColumn="0" w:lastRowFirstColumn="0" w:lastRowLastColumn="0"/>
            </w:pPr>
            <w:r>
              <w:rPr>
                <w:noProof/>
                <w:lang w:eastAsia="en-GB"/>
              </w:rPr>
              <w:drawing>
                <wp:anchor distT="0" distB="0" distL="114300" distR="114300" simplePos="0" relativeHeight="251658262" behindDoc="0" locked="0" layoutInCell="1" allowOverlap="1" wp14:anchorId="723382B7" wp14:editId="2452E664">
                  <wp:simplePos x="0" y="0"/>
                  <wp:positionH relativeFrom="column">
                    <wp:posOffset>-67310</wp:posOffset>
                  </wp:positionH>
                  <wp:positionV relativeFrom="paragraph">
                    <wp:posOffset>2877185</wp:posOffset>
                  </wp:positionV>
                  <wp:extent cx="5039995" cy="2731770"/>
                  <wp:effectExtent l="0" t="0" r="8255"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pture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39995" cy="273177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61" behindDoc="0" locked="0" layoutInCell="1" allowOverlap="1" wp14:anchorId="2CA9BC11" wp14:editId="1C6D5110">
                  <wp:simplePos x="0" y="0"/>
                  <wp:positionH relativeFrom="margin">
                    <wp:posOffset>-49530</wp:posOffset>
                  </wp:positionH>
                  <wp:positionV relativeFrom="paragraph">
                    <wp:posOffset>60960</wp:posOffset>
                  </wp:positionV>
                  <wp:extent cx="5040000" cy="2743200"/>
                  <wp:effectExtent l="0" t="0" r="8255"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apture.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40000" cy="2743200"/>
                          </a:xfrm>
                          <a:prstGeom prst="rect">
                            <a:avLst/>
                          </a:prstGeom>
                        </pic:spPr>
                      </pic:pic>
                    </a:graphicData>
                  </a:graphic>
                  <wp14:sizeRelH relativeFrom="margin">
                    <wp14:pctWidth>0</wp14:pctWidth>
                  </wp14:sizeRelH>
                  <wp14:sizeRelV relativeFrom="margin">
                    <wp14:pctHeight>0</wp14:pctHeight>
                  </wp14:sizeRelV>
                </wp:anchor>
              </w:drawing>
            </w:r>
          </w:p>
        </w:tc>
      </w:tr>
      <w:tr w:rsidR="00031D2F" w14:paraId="67B6D859" w14:textId="77777777" w:rsidTr="00031D2F">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1134" w:type="dxa"/>
          </w:tcPr>
          <w:p w14:paraId="607C9EF1" w14:textId="66E4B808" w:rsidR="00031D2F" w:rsidRDefault="00031D2F">
            <w:pPr>
              <w:rPr>
                <w:b w:val="0"/>
              </w:rPr>
            </w:pPr>
            <w:r>
              <w:rPr>
                <w:b w:val="0"/>
              </w:rPr>
              <w:t>2.2</w:t>
            </w:r>
          </w:p>
        </w:tc>
        <w:tc>
          <w:tcPr>
            <w:tcW w:w="7892" w:type="dxa"/>
          </w:tcPr>
          <w:p w14:paraId="27EA6F26" w14:textId="11A0B2D4" w:rsidR="00031D2F" w:rsidRDefault="00031D2F">
            <w:pPr>
              <w:cnfStyle w:val="000000100000" w:firstRow="0" w:lastRow="0" w:firstColumn="0" w:lastColumn="0" w:oddVBand="0" w:evenVBand="0" w:oddHBand="1" w:evenHBand="0" w:firstRowFirstColumn="0" w:firstRowLastColumn="0" w:lastRowFirstColumn="0" w:lastRowLastColumn="0"/>
              <w:rPr>
                <w:noProof/>
                <w:lang w:eastAsia="en-GB"/>
              </w:rPr>
            </w:pPr>
            <w:r>
              <w:rPr>
                <w:noProof/>
                <w:lang w:eastAsia="en-GB"/>
              </w:rPr>
              <w:drawing>
                <wp:anchor distT="0" distB="0" distL="114300" distR="114300" simplePos="0" relativeHeight="251658264" behindDoc="0" locked="0" layoutInCell="1" allowOverlap="1" wp14:anchorId="77D339C2" wp14:editId="5EDCE3C3">
                  <wp:simplePos x="0" y="0"/>
                  <wp:positionH relativeFrom="margin">
                    <wp:align>center</wp:align>
                  </wp:positionH>
                  <wp:positionV relativeFrom="paragraph">
                    <wp:posOffset>614680</wp:posOffset>
                  </wp:positionV>
                  <wp:extent cx="4968240" cy="346075"/>
                  <wp:effectExtent l="0" t="0" r="381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apture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68240" cy="34607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63" behindDoc="0" locked="0" layoutInCell="1" allowOverlap="1" wp14:anchorId="2E75F47E" wp14:editId="441AFA43">
                  <wp:simplePos x="0" y="0"/>
                  <wp:positionH relativeFrom="margin">
                    <wp:posOffset>1120140</wp:posOffset>
                  </wp:positionH>
                  <wp:positionV relativeFrom="paragraph">
                    <wp:posOffset>53340</wp:posOffset>
                  </wp:positionV>
                  <wp:extent cx="2758679" cy="495343"/>
                  <wp:effectExtent l="0" t="0" r="381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apture.PNG"/>
                          <pic:cNvPicPr/>
                        </pic:nvPicPr>
                        <pic:blipFill>
                          <a:blip r:embed="rId40">
                            <a:extLst>
                              <a:ext uri="{28A0092B-C50C-407E-A947-70E740481C1C}">
                                <a14:useLocalDpi xmlns:a14="http://schemas.microsoft.com/office/drawing/2010/main" val="0"/>
                              </a:ext>
                            </a:extLst>
                          </a:blip>
                          <a:stretch>
                            <a:fillRect/>
                          </a:stretch>
                        </pic:blipFill>
                        <pic:spPr>
                          <a:xfrm>
                            <a:off x="0" y="0"/>
                            <a:ext cx="2758679" cy="495343"/>
                          </a:xfrm>
                          <a:prstGeom prst="rect">
                            <a:avLst/>
                          </a:prstGeom>
                        </pic:spPr>
                      </pic:pic>
                    </a:graphicData>
                  </a:graphic>
                </wp:anchor>
              </w:drawing>
            </w:r>
          </w:p>
        </w:tc>
      </w:tr>
      <w:tr w:rsidR="00031D2F" w14:paraId="6E76A395" w14:textId="77777777" w:rsidTr="00031D2F">
        <w:trPr>
          <w:trHeight w:val="5382"/>
        </w:trPr>
        <w:tc>
          <w:tcPr>
            <w:cnfStyle w:val="001000000000" w:firstRow="0" w:lastRow="0" w:firstColumn="1" w:lastColumn="0" w:oddVBand="0" w:evenVBand="0" w:oddHBand="0" w:evenHBand="0" w:firstRowFirstColumn="0" w:firstRowLastColumn="0" w:lastRowFirstColumn="0" w:lastRowLastColumn="0"/>
            <w:tcW w:w="1134" w:type="dxa"/>
          </w:tcPr>
          <w:p w14:paraId="554F1CEC" w14:textId="2E3E332D" w:rsidR="00031D2F" w:rsidRDefault="00031D2F">
            <w:pPr>
              <w:rPr>
                <w:b w:val="0"/>
              </w:rPr>
            </w:pPr>
            <w:r>
              <w:rPr>
                <w:b w:val="0"/>
              </w:rPr>
              <w:lastRenderedPageBreak/>
              <w:t>2.3</w:t>
            </w:r>
          </w:p>
        </w:tc>
        <w:tc>
          <w:tcPr>
            <w:tcW w:w="7892" w:type="dxa"/>
          </w:tcPr>
          <w:p w14:paraId="57157D59" w14:textId="00B7BCD9" w:rsidR="00031D2F" w:rsidRDefault="00031D2F">
            <w:pPr>
              <w:cnfStyle w:val="000000000000" w:firstRow="0" w:lastRow="0" w:firstColumn="0" w:lastColumn="0" w:oddVBand="0" w:evenVBand="0" w:oddHBand="0" w:evenHBand="0" w:firstRowFirstColumn="0" w:firstRowLastColumn="0" w:lastRowFirstColumn="0" w:lastRowLastColumn="0"/>
              <w:rPr>
                <w:noProof/>
                <w:lang w:eastAsia="en-GB"/>
              </w:rPr>
            </w:pPr>
            <w:r>
              <w:rPr>
                <w:noProof/>
                <w:lang w:eastAsia="en-GB"/>
              </w:rPr>
              <w:drawing>
                <wp:anchor distT="0" distB="0" distL="114300" distR="114300" simplePos="0" relativeHeight="251658265" behindDoc="0" locked="0" layoutInCell="1" allowOverlap="1" wp14:anchorId="317D3886" wp14:editId="7B28BF69">
                  <wp:simplePos x="0" y="0"/>
                  <wp:positionH relativeFrom="margin">
                    <wp:align>center</wp:align>
                  </wp:positionH>
                  <wp:positionV relativeFrom="paragraph">
                    <wp:posOffset>60960</wp:posOffset>
                  </wp:positionV>
                  <wp:extent cx="3650296" cy="449619"/>
                  <wp:effectExtent l="0" t="0" r="7620" b="762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apture.PNG"/>
                          <pic:cNvPicPr/>
                        </pic:nvPicPr>
                        <pic:blipFill>
                          <a:blip r:embed="rId41">
                            <a:extLst>
                              <a:ext uri="{28A0092B-C50C-407E-A947-70E740481C1C}">
                                <a14:useLocalDpi xmlns:a14="http://schemas.microsoft.com/office/drawing/2010/main" val="0"/>
                              </a:ext>
                            </a:extLst>
                          </a:blip>
                          <a:stretch>
                            <a:fillRect/>
                          </a:stretch>
                        </pic:blipFill>
                        <pic:spPr>
                          <a:xfrm>
                            <a:off x="0" y="0"/>
                            <a:ext cx="3650296" cy="449619"/>
                          </a:xfrm>
                          <a:prstGeom prst="rect">
                            <a:avLst/>
                          </a:prstGeom>
                        </pic:spPr>
                      </pic:pic>
                    </a:graphicData>
                  </a:graphic>
                </wp:anchor>
              </w:drawing>
            </w:r>
            <w:r>
              <w:rPr>
                <w:noProof/>
                <w:lang w:eastAsia="en-GB"/>
              </w:rPr>
              <w:drawing>
                <wp:anchor distT="0" distB="0" distL="114300" distR="114300" simplePos="0" relativeHeight="251658266" behindDoc="0" locked="0" layoutInCell="1" allowOverlap="1" wp14:anchorId="02DC79B7" wp14:editId="2168647D">
                  <wp:simplePos x="0" y="0"/>
                  <wp:positionH relativeFrom="margin">
                    <wp:align>center</wp:align>
                  </wp:positionH>
                  <wp:positionV relativeFrom="paragraph">
                    <wp:posOffset>598805</wp:posOffset>
                  </wp:positionV>
                  <wp:extent cx="5040000" cy="2732400"/>
                  <wp:effectExtent l="0" t="0" r="825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aptur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40000" cy="2732400"/>
                          </a:xfrm>
                          <a:prstGeom prst="rect">
                            <a:avLst/>
                          </a:prstGeom>
                        </pic:spPr>
                      </pic:pic>
                    </a:graphicData>
                  </a:graphic>
                  <wp14:sizeRelH relativeFrom="margin">
                    <wp14:pctWidth>0</wp14:pctWidth>
                  </wp14:sizeRelH>
                  <wp14:sizeRelV relativeFrom="margin">
                    <wp14:pctHeight>0</wp14:pctHeight>
                  </wp14:sizeRelV>
                </wp:anchor>
              </w:drawing>
            </w:r>
          </w:p>
        </w:tc>
      </w:tr>
      <w:tr w:rsidR="00420043" w14:paraId="3F3710E8" w14:textId="77777777" w:rsidTr="0042004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34" w:type="dxa"/>
          </w:tcPr>
          <w:p w14:paraId="4142C249" w14:textId="77777777" w:rsidR="00420043" w:rsidRDefault="00420043">
            <w:pPr>
              <w:rPr>
                <w:b w:val="0"/>
              </w:rPr>
            </w:pPr>
          </w:p>
        </w:tc>
        <w:tc>
          <w:tcPr>
            <w:tcW w:w="7892" w:type="dxa"/>
          </w:tcPr>
          <w:p w14:paraId="3924434F" w14:textId="77777777" w:rsidR="00420043" w:rsidRDefault="00420043">
            <w:pPr>
              <w:cnfStyle w:val="000000100000" w:firstRow="0" w:lastRow="0" w:firstColumn="0" w:lastColumn="0" w:oddVBand="0" w:evenVBand="0" w:oddHBand="1" w:evenHBand="0" w:firstRowFirstColumn="0" w:firstRowLastColumn="0" w:lastRowFirstColumn="0" w:lastRowLastColumn="0"/>
              <w:rPr>
                <w:noProof/>
                <w:lang w:eastAsia="en-GB"/>
              </w:rPr>
            </w:pPr>
          </w:p>
        </w:tc>
      </w:tr>
      <w:tr w:rsidR="00420043" w14:paraId="33403EC5" w14:textId="77777777" w:rsidTr="00420043">
        <w:trPr>
          <w:trHeight w:val="283"/>
        </w:trPr>
        <w:tc>
          <w:tcPr>
            <w:cnfStyle w:val="001000000000" w:firstRow="0" w:lastRow="0" w:firstColumn="1" w:lastColumn="0" w:oddVBand="0" w:evenVBand="0" w:oddHBand="0" w:evenHBand="0" w:firstRowFirstColumn="0" w:firstRowLastColumn="0" w:lastRowFirstColumn="0" w:lastRowLastColumn="0"/>
            <w:tcW w:w="1134" w:type="dxa"/>
          </w:tcPr>
          <w:p w14:paraId="027E2640" w14:textId="782DE5A5" w:rsidR="00420043" w:rsidRDefault="00420043">
            <w:pPr>
              <w:rPr>
                <w:b w:val="0"/>
              </w:rPr>
            </w:pPr>
            <w:r>
              <w:rPr>
                <w:b w:val="0"/>
              </w:rPr>
              <w:lastRenderedPageBreak/>
              <w:t>3.1</w:t>
            </w:r>
          </w:p>
        </w:tc>
        <w:tc>
          <w:tcPr>
            <w:tcW w:w="7892" w:type="dxa"/>
          </w:tcPr>
          <w:p w14:paraId="3C8E1ECC" w14:textId="2A6E4C26" w:rsidR="00420043" w:rsidRDefault="00AB0014">
            <w:pPr>
              <w:cnfStyle w:val="000000000000" w:firstRow="0" w:lastRow="0" w:firstColumn="0" w:lastColumn="0" w:oddVBand="0" w:evenVBand="0" w:oddHBand="0" w:evenHBand="0" w:firstRowFirstColumn="0" w:firstRowLastColumn="0" w:lastRowFirstColumn="0" w:lastRowLastColumn="0"/>
              <w:rPr>
                <w:noProof/>
                <w:lang w:eastAsia="en-GB"/>
              </w:rPr>
            </w:pPr>
            <w:r>
              <w:rPr>
                <w:noProof/>
                <w:lang w:eastAsia="en-GB"/>
              </w:rPr>
              <w:drawing>
                <wp:anchor distT="0" distB="0" distL="114300" distR="114300" simplePos="0" relativeHeight="251658269" behindDoc="0" locked="0" layoutInCell="1" allowOverlap="1" wp14:anchorId="27448D2E" wp14:editId="12DDE0C0">
                  <wp:simplePos x="0" y="0"/>
                  <wp:positionH relativeFrom="margin">
                    <wp:posOffset>-49530</wp:posOffset>
                  </wp:positionH>
                  <wp:positionV relativeFrom="paragraph">
                    <wp:posOffset>5795645</wp:posOffset>
                  </wp:positionV>
                  <wp:extent cx="5040000" cy="2739600"/>
                  <wp:effectExtent l="0" t="0" r="8255" b="381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apture5.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40000" cy="27396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68" behindDoc="0" locked="0" layoutInCell="1" allowOverlap="1" wp14:anchorId="73221502" wp14:editId="156C169B">
                  <wp:simplePos x="0" y="0"/>
                  <wp:positionH relativeFrom="margin">
                    <wp:align>center</wp:align>
                  </wp:positionH>
                  <wp:positionV relativeFrom="paragraph">
                    <wp:posOffset>2948940</wp:posOffset>
                  </wp:positionV>
                  <wp:extent cx="5039995" cy="2731770"/>
                  <wp:effectExtent l="0" t="0" r="8255"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39995" cy="2731770"/>
                          </a:xfrm>
                          <a:prstGeom prst="rect">
                            <a:avLst/>
                          </a:prstGeom>
                        </pic:spPr>
                      </pic:pic>
                    </a:graphicData>
                  </a:graphic>
                </wp:anchor>
              </w:drawing>
            </w:r>
            <w:r>
              <w:rPr>
                <w:noProof/>
                <w:lang w:eastAsia="en-GB"/>
              </w:rPr>
              <w:drawing>
                <wp:anchor distT="0" distB="0" distL="114300" distR="114300" simplePos="0" relativeHeight="251658267" behindDoc="0" locked="0" layoutInCell="1" allowOverlap="1" wp14:anchorId="2CD1AA72" wp14:editId="55F74A6D">
                  <wp:simplePos x="0" y="0"/>
                  <wp:positionH relativeFrom="margin">
                    <wp:align>center</wp:align>
                  </wp:positionH>
                  <wp:positionV relativeFrom="paragraph">
                    <wp:posOffset>103505</wp:posOffset>
                  </wp:positionV>
                  <wp:extent cx="5040000" cy="2728800"/>
                  <wp:effectExtent l="0" t="0" r="8255" b="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2.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40000" cy="2728800"/>
                          </a:xfrm>
                          <a:prstGeom prst="rect">
                            <a:avLst/>
                          </a:prstGeom>
                        </pic:spPr>
                      </pic:pic>
                    </a:graphicData>
                  </a:graphic>
                  <wp14:sizeRelH relativeFrom="margin">
                    <wp14:pctWidth>0</wp14:pctWidth>
                  </wp14:sizeRelH>
                  <wp14:sizeRelV relativeFrom="margin">
                    <wp14:pctHeight>0</wp14:pctHeight>
                  </wp14:sizeRelV>
                </wp:anchor>
              </w:drawing>
            </w:r>
          </w:p>
        </w:tc>
      </w:tr>
      <w:tr w:rsidR="00AB0014" w14:paraId="12FAB671" w14:textId="77777777" w:rsidTr="0042004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34" w:type="dxa"/>
          </w:tcPr>
          <w:p w14:paraId="04EAB6D7" w14:textId="6DEFBEC8" w:rsidR="00AB0014" w:rsidRDefault="00AB0014">
            <w:pPr>
              <w:rPr>
                <w:b w:val="0"/>
              </w:rPr>
            </w:pPr>
            <w:r>
              <w:rPr>
                <w:b w:val="0"/>
              </w:rPr>
              <w:lastRenderedPageBreak/>
              <w:t>3.2</w:t>
            </w:r>
          </w:p>
        </w:tc>
        <w:tc>
          <w:tcPr>
            <w:tcW w:w="7892" w:type="dxa"/>
          </w:tcPr>
          <w:p w14:paraId="3B7502D7" w14:textId="2600151C" w:rsidR="00AB0014" w:rsidRDefault="00F847CA">
            <w:pPr>
              <w:cnfStyle w:val="000000100000" w:firstRow="0" w:lastRow="0" w:firstColumn="0" w:lastColumn="0" w:oddVBand="0" w:evenVBand="0" w:oddHBand="1" w:evenHBand="0" w:firstRowFirstColumn="0" w:firstRowLastColumn="0" w:lastRowFirstColumn="0" w:lastRowLastColumn="0"/>
              <w:rPr>
                <w:noProof/>
                <w:lang w:eastAsia="en-GB"/>
              </w:rPr>
            </w:pPr>
            <w:r>
              <w:rPr>
                <w:noProof/>
                <w:lang w:eastAsia="en-GB"/>
              </w:rPr>
              <w:drawing>
                <wp:anchor distT="0" distB="0" distL="114300" distR="114300" simplePos="0" relativeHeight="251658271" behindDoc="0" locked="0" layoutInCell="1" allowOverlap="1" wp14:anchorId="1169E7CD" wp14:editId="13763C0A">
                  <wp:simplePos x="0" y="0"/>
                  <wp:positionH relativeFrom="margin">
                    <wp:align>center</wp:align>
                  </wp:positionH>
                  <wp:positionV relativeFrom="paragraph">
                    <wp:posOffset>2856865</wp:posOffset>
                  </wp:positionV>
                  <wp:extent cx="5040000" cy="2728800"/>
                  <wp:effectExtent l="0" t="0" r="8255"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apture3.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40000" cy="27288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70" behindDoc="0" locked="0" layoutInCell="1" allowOverlap="1" wp14:anchorId="01C88F9D" wp14:editId="51260634">
                  <wp:simplePos x="0" y="0"/>
                  <wp:positionH relativeFrom="column">
                    <wp:posOffset>-64883</wp:posOffset>
                  </wp:positionH>
                  <wp:positionV relativeFrom="paragraph">
                    <wp:posOffset>56515</wp:posOffset>
                  </wp:positionV>
                  <wp:extent cx="5040000" cy="2732400"/>
                  <wp:effectExtent l="0" t="0" r="8255" b="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aptur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40000" cy="2732400"/>
                          </a:xfrm>
                          <a:prstGeom prst="rect">
                            <a:avLst/>
                          </a:prstGeom>
                        </pic:spPr>
                      </pic:pic>
                    </a:graphicData>
                  </a:graphic>
                  <wp14:sizeRelH relativeFrom="margin">
                    <wp14:pctWidth>0</wp14:pctWidth>
                  </wp14:sizeRelH>
                  <wp14:sizeRelV relativeFrom="margin">
                    <wp14:pctHeight>0</wp14:pctHeight>
                  </wp14:sizeRelV>
                </wp:anchor>
              </w:drawing>
            </w:r>
          </w:p>
        </w:tc>
      </w:tr>
      <w:tr w:rsidR="00F847CA" w14:paraId="1E1EC912" w14:textId="77777777" w:rsidTr="00420043">
        <w:trPr>
          <w:trHeight w:val="283"/>
        </w:trPr>
        <w:tc>
          <w:tcPr>
            <w:cnfStyle w:val="001000000000" w:firstRow="0" w:lastRow="0" w:firstColumn="1" w:lastColumn="0" w:oddVBand="0" w:evenVBand="0" w:oddHBand="0" w:evenHBand="0" w:firstRowFirstColumn="0" w:firstRowLastColumn="0" w:lastRowFirstColumn="0" w:lastRowLastColumn="0"/>
            <w:tcW w:w="1134" w:type="dxa"/>
          </w:tcPr>
          <w:p w14:paraId="0DC5A941" w14:textId="77777777" w:rsidR="00F847CA" w:rsidRDefault="00F847CA">
            <w:pPr>
              <w:rPr>
                <w:b w:val="0"/>
              </w:rPr>
            </w:pPr>
          </w:p>
        </w:tc>
        <w:tc>
          <w:tcPr>
            <w:tcW w:w="7892" w:type="dxa"/>
          </w:tcPr>
          <w:p w14:paraId="72FAE48C" w14:textId="77777777" w:rsidR="00F847CA" w:rsidRDefault="00F847CA">
            <w:pPr>
              <w:cnfStyle w:val="000000000000" w:firstRow="0" w:lastRow="0" w:firstColumn="0" w:lastColumn="0" w:oddVBand="0" w:evenVBand="0" w:oddHBand="0" w:evenHBand="0" w:firstRowFirstColumn="0" w:firstRowLastColumn="0" w:lastRowFirstColumn="0" w:lastRowLastColumn="0"/>
              <w:rPr>
                <w:noProof/>
                <w:lang w:eastAsia="en-GB"/>
              </w:rPr>
            </w:pPr>
          </w:p>
        </w:tc>
      </w:tr>
      <w:tr w:rsidR="00F847CA" w14:paraId="2367EF15" w14:textId="77777777" w:rsidTr="0042004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34" w:type="dxa"/>
          </w:tcPr>
          <w:p w14:paraId="3A7848D9" w14:textId="5BF905DB" w:rsidR="00F847CA" w:rsidRDefault="00F847CA">
            <w:pPr>
              <w:rPr>
                <w:b w:val="0"/>
              </w:rPr>
            </w:pPr>
            <w:r>
              <w:rPr>
                <w:b w:val="0"/>
              </w:rPr>
              <w:lastRenderedPageBreak/>
              <w:t>4.1</w:t>
            </w:r>
          </w:p>
        </w:tc>
        <w:tc>
          <w:tcPr>
            <w:tcW w:w="7892" w:type="dxa"/>
          </w:tcPr>
          <w:p w14:paraId="338F8181" w14:textId="01ACCBFD" w:rsidR="00F847CA" w:rsidRDefault="005E129E">
            <w:pPr>
              <w:cnfStyle w:val="000000100000" w:firstRow="0" w:lastRow="0" w:firstColumn="0" w:lastColumn="0" w:oddVBand="0" w:evenVBand="0" w:oddHBand="1" w:evenHBand="0" w:firstRowFirstColumn="0" w:firstRowLastColumn="0" w:lastRowFirstColumn="0" w:lastRowLastColumn="0"/>
              <w:rPr>
                <w:noProof/>
                <w:lang w:eastAsia="en-GB"/>
              </w:rPr>
            </w:pPr>
            <w:r>
              <w:rPr>
                <w:noProof/>
                <w:lang w:eastAsia="en-GB"/>
              </w:rPr>
              <w:drawing>
                <wp:anchor distT="0" distB="0" distL="114300" distR="114300" simplePos="0" relativeHeight="251658273" behindDoc="0" locked="0" layoutInCell="1" allowOverlap="1" wp14:anchorId="0C3716C9" wp14:editId="3B9E1C3A">
                  <wp:simplePos x="0" y="0"/>
                  <wp:positionH relativeFrom="margin">
                    <wp:align>center</wp:align>
                  </wp:positionH>
                  <wp:positionV relativeFrom="paragraph">
                    <wp:posOffset>2854325</wp:posOffset>
                  </wp:positionV>
                  <wp:extent cx="5040000" cy="2696400"/>
                  <wp:effectExtent l="0" t="0" r="8255" b="889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Screenshot (12).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040000" cy="26964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72" behindDoc="0" locked="0" layoutInCell="1" allowOverlap="1" wp14:anchorId="7E2D2440" wp14:editId="1C5F9B32">
                  <wp:simplePos x="0" y="0"/>
                  <wp:positionH relativeFrom="margin">
                    <wp:align>center</wp:align>
                  </wp:positionH>
                  <wp:positionV relativeFrom="paragraph">
                    <wp:posOffset>76200</wp:posOffset>
                  </wp:positionV>
                  <wp:extent cx="5040000" cy="2707200"/>
                  <wp:effectExtent l="0" t="0" r="8255"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Screenshot (1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40000" cy="2707200"/>
                          </a:xfrm>
                          <a:prstGeom prst="rect">
                            <a:avLst/>
                          </a:prstGeom>
                        </pic:spPr>
                      </pic:pic>
                    </a:graphicData>
                  </a:graphic>
                  <wp14:sizeRelH relativeFrom="margin">
                    <wp14:pctWidth>0</wp14:pctWidth>
                  </wp14:sizeRelH>
                  <wp14:sizeRelV relativeFrom="margin">
                    <wp14:pctHeight>0</wp14:pctHeight>
                  </wp14:sizeRelV>
                </wp:anchor>
              </w:drawing>
            </w:r>
          </w:p>
        </w:tc>
      </w:tr>
      <w:tr w:rsidR="004C1712" w14:paraId="589F7BFF" w14:textId="77777777" w:rsidTr="00420043">
        <w:trPr>
          <w:trHeight w:val="283"/>
        </w:trPr>
        <w:tc>
          <w:tcPr>
            <w:cnfStyle w:val="001000000000" w:firstRow="0" w:lastRow="0" w:firstColumn="1" w:lastColumn="0" w:oddVBand="0" w:evenVBand="0" w:oddHBand="0" w:evenHBand="0" w:firstRowFirstColumn="0" w:firstRowLastColumn="0" w:lastRowFirstColumn="0" w:lastRowLastColumn="0"/>
            <w:tcW w:w="1134" w:type="dxa"/>
          </w:tcPr>
          <w:p w14:paraId="083973D8" w14:textId="467EB3CD" w:rsidR="004C1712" w:rsidRDefault="004C1712">
            <w:pPr>
              <w:rPr>
                <w:b w:val="0"/>
              </w:rPr>
            </w:pPr>
            <w:r>
              <w:rPr>
                <w:b w:val="0"/>
              </w:rPr>
              <w:lastRenderedPageBreak/>
              <w:t>4.2</w:t>
            </w:r>
          </w:p>
        </w:tc>
        <w:tc>
          <w:tcPr>
            <w:tcW w:w="7892" w:type="dxa"/>
          </w:tcPr>
          <w:p w14:paraId="1F1DE323" w14:textId="7243EB28" w:rsidR="004C1712" w:rsidRDefault="004C1712">
            <w:pPr>
              <w:cnfStyle w:val="000000000000" w:firstRow="0" w:lastRow="0" w:firstColumn="0" w:lastColumn="0" w:oddVBand="0" w:evenVBand="0" w:oddHBand="0" w:evenHBand="0" w:firstRowFirstColumn="0" w:firstRowLastColumn="0" w:lastRowFirstColumn="0" w:lastRowLastColumn="0"/>
              <w:rPr>
                <w:noProof/>
                <w:lang w:eastAsia="en-GB"/>
              </w:rPr>
            </w:pPr>
            <w:r>
              <w:rPr>
                <w:noProof/>
                <w:lang w:eastAsia="en-GB"/>
              </w:rPr>
              <w:drawing>
                <wp:anchor distT="0" distB="0" distL="114300" distR="114300" simplePos="0" relativeHeight="251658275" behindDoc="0" locked="0" layoutInCell="1" allowOverlap="1" wp14:anchorId="26681F56" wp14:editId="7A3617FD">
                  <wp:simplePos x="0" y="0"/>
                  <wp:positionH relativeFrom="margin">
                    <wp:align>center</wp:align>
                  </wp:positionH>
                  <wp:positionV relativeFrom="paragraph">
                    <wp:posOffset>2861945</wp:posOffset>
                  </wp:positionV>
                  <wp:extent cx="5040000" cy="2710800"/>
                  <wp:effectExtent l="0" t="0" r="8255"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Capture.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40000" cy="27108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74" behindDoc="0" locked="0" layoutInCell="1" allowOverlap="1" wp14:anchorId="18B62103" wp14:editId="0007D173">
                  <wp:simplePos x="0" y="0"/>
                  <wp:positionH relativeFrom="margin">
                    <wp:align>center</wp:align>
                  </wp:positionH>
                  <wp:positionV relativeFrom="paragraph">
                    <wp:posOffset>77470</wp:posOffset>
                  </wp:positionV>
                  <wp:extent cx="5040000" cy="2707200"/>
                  <wp:effectExtent l="0" t="0" r="8255" b="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1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40000" cy="2707200"/>
                          </a:xfrm>
                          <a:prstGeom prst="rect">
                            <a:avLst/>
                          </a:prstGeom>
                        </pic:spPr>
                      </pic:pic>
                    </a:graphicData>
                  </a:graphic>
                  <wp14:sizeRelH relativeFrom="margin">
                    <wp14:pctWidth>0</wp14:pctWidth>
                  </wp14:sizeRelH>
                  <wp14:sizeRelV relativeFrom="margin">
                    <wp14:pctHeight>0</wp14:pctHeight>
                  </wp14:sizeRelV>
                </wp:anchor>
              </w:drawing>
            </w:r>
          </w:p>
        </w:tc>
      </w:tr>
    </w:tbl>
    <w:p w14:paraId="0059E8A0" w14:textId="6030C3B8" w:rsidR="00C31DC5" w:rsidRDefault="00C31DC5">
      <w:pPr>
        <w:rPr>
          <w:rFonts w:ascii="Liberation Sans" w:eastAsiaTheme="majorEastAsia" w:hAnsi="Liberation Sans" w:cstheme="majorBidi"/>
          <w:b/>
          <w:sz w:val="28"/>
          <w:szCs w:val="26"/>
        </w:rPr>
      </w:pPr>
      <w:r>
        <w:br w:type="page"/>
      </w:r>
    </w:p>
    <w:p w14:paraId="14B1DED0" w14:textId="39229FD1" w:rsidR="007358A9" w:rsidRDefault="007358A9" w:rsidP="007358A9">
      <w:pPr>
        <w:pStyle w:val="Heading2"/>
      </w:pPr>
      <w:bookmarkStart w:id="38" w:name="_Toc449545564"/>
      <w:r>
        <w:lastRenderedPageBreak/>
        <w:t>Code</w:t>
      </w:r>
      <w:bookmarkEnd w:id="38"/>
    </w:p>
    <w:p w14:paraId="06BD9753" w14:textId="77777777" w:rsidR="007358A9" w:rsidRDefault="007358A9" w:rsidP="007358A9"/>
    <w:p w14:paraId="326302C0" w14:textId="77777777" w:rsidR="007358A9" w:rsidRPr="001B005F" w:rsidRDefault="007358A9" w:rsidP="001B005F">
      <w:pPr>
        <w:pStyle w:val="Standard"/>
      </w:pPr>
      <w:r w:rsidRPr="001B005F">
        <w:t>I am going to list the code with a heading of the folder name and then another heading above each code file.</w:t>
      </w:r>
    </w:p>
    <w:p w14:paraId="1B6D510D" w14:textId="77777777" w:rsidR="00FE4D1C" w:rsidRDefault="00FE4D1C" w:rsidP="007358A9"/>
    <w:p w14:paraId="4BCB1645" w14:textId="77777777" w:rsidR="00FE4D1C" w:rsidRDefault="00FE4D1C" w:rsidP="00FE4D1C">
      <w:pPr>
        <w:pStyle w:val="Code"/>
        <w:rPr>
          <w:u w:val="single"/>
        </w:rPr>
      </w:pPr>
      <w:r w:rsidRPr="00FE4D1C">
        <w:rPr>
          <w:u w:val="single"/>
        </w:rPr>
        <w:t>Global.asax.cs</w:t>
      </w:r>
    </w:p>
    <w:p w14:paraId="67923516" w14:textId="77777777" w:rsidR="004F350E" w:rsidRPr="004F350E" w:rsidRDefault="004F350E" w:rsidP="004F350E">
      <w:pPr>
        <w:pStyle w:val="Code"/>
      </w:pPr>
      <w:r w:rsidRPr="004F350E">
        <w:t>using Code_College.App_Start;</w:t>
      </w:r>
    </w:p>
    <w:p w14:paraId="6F0B8207" w14:textId="77777777" w:rsidR="004F350E" w:rsidRPr="004F350E" w:rsidRDefault="004F350E" w:rsidP="004F350E">
      <w:pPr>
        <w:pStyle w:val="Code"/>
      </w:pPr>
      <w:r w:rsidRPr="004F350E">
        <w:t>using System.Web.Http;</w:t>
      </w:r>
    </w:p>
    <w:p w14:paraId="27883C1B" w14:textId="77777777" w:rsidR="004F350E" w:rsidRPr="004F350E" w:rsidRDefault="004F350E" w:rsidP="004F350E">
      <w:pPr>
        <w:pStyle w:val="Code"/>
      </w:pPr>
      <w:r w:rsidRPr="004F350E">
        <w:t>using System.Web.Mvc;</w:t>
      </w:r>
    </w:p>
    <w:p w14:paraId="3076B180" w14:textId="77777777" w:rsidR="004F350E" w:rsidRPr="004F350E" w:rsidRDefault="004F350E" w:rsidP="004F350E">
      <w:pPr>
        <w:pStyle w:val="Code"/>
      </w:pPr>
      <w:r w:rsidRPr="004F350E">
        <w:t>using System.Web.Optimization;</w:t>
      </w:r>
    </w:p>
    <w:p w14:paraId="54843F3C" w14:textId="77777777" w:rsidR="004F350E" w:rsidRPr="004F350E" w:rsidRDefault="004F350E" w:rsidP="004F350E">
      <w:pPr>
        <w:pStyle w:val="Code"/>
      </w:pPr>
      <w:r w:rsidRPr="004F350E">
        <w:t>using System.Web.Routing;</w:t>
      </w:r>
    </w:p>
    <w:p w14:paraId="707AC26D" w14:textId="77777777" w:rsidR="004F350E" w:rsidRPr="004F350E" w:rsidRDefault="004F350E" w:rsidP="004F350E">
      <w:pPr>
        <w:pStyle w:val="Code"/>
      </w:pPr>
    </w:p>
    <w:p w14:paraId="3081C370" w14:textId="77777777" w:rsidR="004F350E" w:rsidRPr="004F350E" w:rsidRDefault="004F350E" w:rsidP="004F350E">
      <w:pPr>
        <w:pStyle w:val="Code"/>
      </w:pPr>
      <w:r w:rsidRPr="004F350E">
        <w:t>namespace Code_College</w:t>
      </w:r>
    </w:p>
    <w:p w14:paraId="7D3372A1" w14:textId="77777777" w:rsidR="004F350E" w:rsidRPr="004F350E" w:rsidRDefault="004F350E" w:rsidP="004F350E">
      <w:pPr>
        <w:pStyle w:val="Code"/>
      </w:pPr>
      <w:r w:rsidRPr="004F350E">
        <w:t>{</w:t>
      </w:r>
    </w:p>
    <w:p w14:paraId="39C18D9D" w14:textId="77777777" w:rsidR="004F350E" w:rsidRPr="004F350E" w:rsidRDefault="004F350E" w:rsidP="004F350E">
      <w:pPr>
        <w:pStyle w:val="Code"/>
      </w:pPr>
      <w:r w:rsidRPr="004F350E">
        <w:t xml:space="preserve">    public class MvcApplication : System.Web.HttpApplication</w:t>
      </w:r>
    </w:p>
    <w:p w14:paraId="51629514" w14:textId="77777777" w:rsidR="004F350E" w:rsidRPr="004F350E" w:rsidRDefault="004F350E" w:rsidP="004F350E">
      <w:pPr>
        <w:pStyle w:val="Code"/>
      </w:pPr>
      <w:r w:rsidRPr="004F350E">
        <w:t xml:space="preserve">    {</w:t>
      </w:r>
    </w:p>
    <w:p w14:paraId="4DFE0053" w14:textId="77777777" w:rsidR="004F350E" w:rsidRPr="004F350E" w:rsidRDefault="004F350E" w:rsidP="004F350E">
      <w:pPr>
        <w:pStyle w:val="Code"/>
      </w:pPr>
      <w:r w:rsidRPr="004F350E">
        <w:t xml:space="preserve">        protected void Application_Start()</w:t>
      </w:r>
    </w:p>
    <w:p w14:paraId="245F44C0" w14:textId="77777777" w:rsidR="004F350E" w:rsidRPr="004F350E" w:rsidRDefault="004F350E" w:rsidP="004F350E">
      <w:pPr>
        <w:pStyle w:val="Code"/>
      </w:pPr>
      <w:r w:rsidRPr="004F350E">
        <w:t xml:space="preserve">        {</w:t>
      </w:r>
    </w:p>
    <w:p w14:paraId="75DD2FFF" w14:textId="77777777" w:rsidR="004F350E" w:rsidRPr="004F350E" w:rsidRDefault="004F350E" w:rsidP="004F350E">
      <w:pPr>
        <w:pStyle w:val="Code"/>
      </w:pPr>
      <w:r w:rsidRPr="004F350E">
        <w:t xml:space="preserve">            AreaRegistration.RegisterAllAreas();</w:t>
      </w:r>
    </w:p>
    <w:p w14:paraId="418736F5" w14:textId="77777777" w:rsidR="004F350E" w:rsidRPr="004F350E" w:rsidRDefault="004F350E" w:rsidP="004F350E">
      <w:pPr>
        <w:pStyle w:val="Code"/>
      </w:pPr>
      <w:r w:rsidRPr="004F350E">
        <w:t xml:space="preserve">            GlobalConfiguration.Configure(WebApiConfig.Register);</w:t>
      </w:r>
    </w:p>
    <w:p w14:paraId="7B542F70" w14:textId="77777777" w:rsidR="004F350E" w:rsidRPr="004F350E" w:rsidRDefault="004F350E" w:rsidP="004F350E">
      <w:pPr>
        <w:pStyle w:val="Code"/>
      </w:pPr>
      <w:r w:rsidRPr="004F350E">
        <w:t xml:space="preserve">            RouteConfig.RegisterRoutes(RouteTable.Routes);</w:t>
      </w:r>
    </w:p>
    <w:p w14:paraId="67ACE51B" w14:textId="77777777" w:rsidR="004F350E" w:rsidRPr="004F350E" w:rsidRDefault="004F350E" w:rsidP="004F350E">
      <w:pPr>
        <w:pStyle w:val="Code"/>
      </w:pPr>
      <w:r w:rsidRPr="004F350E">
        <w:t xml:space="preserve">            BundleConfig.RegisterBundles(BundleTable.Bundles);</w:t>
      </w:r>
    </w:p>
    <w:p w14:paraId="6EDE1BBD" w14:textId="77777777" w:rsidR="004F350E" w:rsidRPr="004F350E" w:rsidRDefault="004F350E" w:rsidP="004F350E">
      <w:pPr>
        <w:pStyle w:val="Code"/>
      </w:pPr>
      <w:r w:rsidRPr="004F350E">
        <w:t xml:space="preserve">        }</w:t>
      </w:r>
    </w:p>
    <w:p w14:paraId="59DB272E" w14:textId="77777777" w:rsidR="004F350E" w:rsidRPr="004F350E" w:rsidRDefault="004F350E" w:rsidP="004F350E">
      <w:pPr>
        <w:pStyle w:val="Code"/>
      </w:pPr>
      <w:r w:rsidRPr="004F350E">
        <w:t xml:space="preserve">    }</w:t>
      </w:r>
    </w:p>
    <w:p w14:paraId="0DA2FD0F" w14:textId="477B03ED" w:rsidR="00D64EC8" w:rsidRPr="004F350E" w:rsidRDefault="004F350E" w:rsidP="004F350E">
      <w:pPr>
        <w:pStyle w:val="Code"/>
      </w:pPr>
      <w:r w:rsidRPr="004F350E">
        <w:t>}</w:t>
      </w:r>
    </w:p>
    <w:p w14:paraId="45F5D1C4" w14:textId="77777777" w:rsidR="00FE4D1C" w:rsidRPr="00FE4D1C" w:rsidRDefault="00FE4D1C" w:rsidP="00FE4D1C">
      <w:pPr>
        <w:pStyle w:val="Code"/>
        <w:rPr>
          <w:u w:val="single"/>
        </w:rPr>
      </w:pPr>
      <w:r>
        <w:rPr>
          <w:u w:val="single"/>
        </w:rPr>
        <w:t>p</w:t>
      </w:r>
      <w:r w:rsidRPr="00FE4D1C">
        <w:rPr>
          <w:u w:val="single"/>
        </w:rPr>
        <w:t>ackages.config</w:t>
      </w:r>
    </w:p>
    <w:p w14:paraId="0391B1B8" w14:textId="77777777" w:rsidR="00FE4D1C" w:rsidRDefault="00FE4D1C" w:rsidP="00FE4D1C">
      <w:pPr>
        <w:pStyle w:val="Code"/>
      </w:pPr>
      <w:r>
        <w:t>&lt;?xml version="1.0" encoding="utf-8"?&gt;</w:t>
      </w:r>
    </w:p>
    <w:p w14:paraId="075B9F76" w14:textId="77777777" w:rsidR="00FE4D1C" w:rsidRDefault="00FE4D1C" w:rsidP="00FE4D1C">
      <w:pPr>
        <w:pStyle w:val="Code"/>
      </w:pPr>
      <w:r>
        <w:t>&lt;packages&gt;</w:t>
      </w:r>
    </w:p>
    <w:p w14:paraId="61012D82" w14:textId="77777777" w:rsidR="00FE4D1C" w:rsidRDefault="00FE4D1C" w:rsidP="00FE4D1C">
      <w:pPr>
        <w:pStyle w:val="Code"/>
      </w:pPr>
      <w:r>
        <w:t xml:space="preserve">  &lt;package id="Antlr" version="3.5.0.2" targetFramework="net461" /&gt;</w:t>
      </w:r>
    </w:p>
    <w:p w14:paraId="053BC48C" w14:textId="77777777" w:rsidR="00FE4D1C" w:rsidRDefault="00FE4D1C" w:rsidP="00FE4D1C">
      <w:pPr>
        <w:pStyle w:val="Code"/>
      </w:pPr>
      <w:r>
        <w:t xml:space="preserve">  &lt;package id="bootstrap" version="3.3.4" targetFramework="net461" /&gt;</w:t>
      </w:r>
    </w:p>
    <w:p w14:paraId="60EFED0C" w14:textId="77777777" w:rsidR="00FE4D1C" w:rsidRDefault="00FE4D1C" w:rsidP="00FE4D1C">
      <w:pPr>
        <w:pStyle w:val="Code"/>
      </w:pPr>
      <w:r>
        <w:t xml:space="preserve">  &lt;package id="EntityFramework" version="6.1.3" targetFramework="net452" /&gt;</w:t>
      </w:r>
    </w:p>
    <w:p w14:paraId="6F65DC6B" w14:textId="77777777" w:rsidR="00FE4D1C" w:rsidRDefault="00FE4D1C" w:rsidP="00FE4D1C">
      <w:pPr>
        <w:pStyle w:val="Code"/>
      </w:pPr>
      <w:r>
        <w:t xml:space="preserve">  &lt;package id="jQuery" version="1.11.2" targetFramework="net461" /&gt;</w:t>
      </w:r>
    </w:p>
    <w:p w14:paraId="31C5E6C3" w14:textId="77777777" w:rsidR="00FE4D1C" w:rsidRDefault="00FE4D1C" w:rsidP="00FE4D1C">
      <w:pPr>
        <w:pStyle w:val="Code"/>
      </w:pPr>
      <w:r>
        <w:t xml:space="preserve">  &lt;package id="Microsoft.AspNet.Mvc" version="5.2.3" targetFramework="net452" /&gt;</w:t>
      </w:r>
    </w:p>
    <w:p w14:paraId="1032A447" w14:textId="77777777" w:rsidR="00FE4D1C" w:rsidRDefault="00FE4D1C" w:rsidP="00FE4D1C">
      <w:pPr>
        <w:pStyle w:val="Code"/>
      </w:pPr>
      <w:r>
        <w:t xml:space="preserve">  &lt;package id="Microsoft.AspNet.Razor" version="3.2.3" targetFramework="net452" /&gt;</w:t>
      </w:r>
    </w:p>
    <w:p w14:paraId="01D4FEAE" w14:textId="77777777" w:rsidR="00FE4D1C" w:rsidRDefault="00FE4D1C" w:rsidP="00FE4D1C">
      <w:pPr>
        <w:pStyle w:val="Code"/>
      </w:pPr>
      <w:r>
        <w:lastRenderedPageBreak/>
        <w:t xml:space="preserve">  &lt;package id="Microsoft.AspNet.Web.Optimization" version="1.1.3" targetFramework="net461" /&gt;</w:t>
      </w:r>
    </w:p>
    <w:p w14:paraId="633B063E" w14:textId="77777777" w:rsidR="00FE4D1C" w:rsidRDefault="00FE4D1C" w:rsidP="00FE4D1C">
      <w:pPr>
        <w:pStyle w:val="Code"/>
      </w:pPr>
      <w:r>
        <w:t xml:space="preserve">  &lt;package id="Microsoft.AspNet.WebApi" version="5.2.3" targetFramework="net46" /&gt;</w:t>
      </w:r>
    </w:p>
    <w:p w14:paraId="6A6B58BB" w14:textId="77777777" w:rsidR="00FE4D1C" w:rsidRDefault="00FE4D1C" w:rsidP="00FE4D1C">
      <w:pPr>
        <w:pStyle w:val="Code"/>
      </w:pPr>
      <w:r>
        <w:t xml:space="preserve">  &lt;package id="Microsoft.AspNet.WebApi.Client" version="5.2.3" targetFramework="net46" /&gt;</w:t>
      </w:r>
    </w:p>
    <w:p w14:paraId="3337F778" w14:textId="77777777" w:rsidR="00FE4D1C" w:rsidRDefault="00FE4D1C" w:rsidP="00FE4D1C">
      <w:pPr>
        <w:pStyle w:val="Code"/>
      </w:pPr>
      <w:r>
        <w:t xml:space="preserve">  &lt;package id="Microsoft.AspNet.WebApi.Core" version="5.2.3" targetFramework="net46" /&gt;</w:t>
      </w:r>
    </w:p>
    <w:p w14:paraId="051D81E7" w14:textId="77777777" w:rsidR="00FE4D1C" w:rsidRDefault="00FE4D1C" w:rsidP="00FE4D1C">
      <w:pPr>
        <w:pStyle w:val="Code"/>
      </w:pPr>
      <w:r>
        <w:t xml:space="preserve">  &lt;package id="Microsoft.AspNet.WebApi.WebHost" version="5.2.3" targetFramework="net46" /&gt;</w:t>
      </w:r>
    </w:p>
    <w:p w14:paraId="580D1D16" w14:textId="77777777" w:rsidR="00FE4D1C" w:rsidRDefault="00FE4D1C" w:rsidP="00FE4D1C">
      <w:pPr>
        <w:pStyle w:val="Code"/>
      </w:pPr>
      <w:r>
        <w:t xml:space="preserve">  &lt;package id="Microsoft.AspNet.WebPages" version="3.2.3" targetFramework="net452" /&gt;</w:t>
      </w:r>
    </w:p>
    <w:p w14:paraId="0A21A83E" w14:textId="77777777" w:rsidR="00FE4D1C" w:rsidRDefault="00FE4D1C" w:rsidP="00FE4D1C">
      <w:pPr>
        <w:pStyle w:val="Code"/>
      </w:pPr>
      <w:r>
        <w:t xml:space="preserve">  &lt;package id="Microsoft.CodeDom.Providers.DotNetCompilerPlatform" version="1.0.1" targetFramework="net461" /&gt;</w:t>
      </w:r>
    </w:p>
    <w:p w14:paraId="483FFE6E" w14:textId="77777777" w:rsidR="00A54543" w:rsidRDefault="00A54543" w:rsidP="00A54543">
      <w:pPr>
        <w:pStyle w:val="Code"/>
      </w:pPr>
      <w:r>
        <w:t xml:space="preserve">  &lt;package id="Microsoft.Net.Compilers" version="1.2.1" targetFramework="net46" developmentDependency="true" /&gt;</w:t>
      </w:r>
    </w:p>
    <w:p w14:paraId="5A10ACBC" w14:textId="77777777" w:rsidR="00FE4D1C" w:rsidRDefault="00FE4D1C" w:rsidP="00FE4D1C">
      <w:pPr>
        <w:pStyle w:val="Code"/>
      </w:pPr>
      <w:r>
        <w:t xml:space="preserve">  &lt;package id="Microsoft.Owin" version="3.0.1" targetFramework="net461" /&gt;</w:t>
      </w:r>
    </w:p>
    <w:p w14:paraId="4CBF7BEB" w14:textId="77777777" w:rsidR="00FE4D1C" w:rsidRDefault="00FE4D1C" w:rsidP="00FE4D1C">
      <w:pPr>
        <w:pStyle w:val="Code"/>
      </w:pPr>
      <w:r>
        <w:t xml:space="preserve">  &lt;package id="Microsoft.Owin.Security" version="3.0.1" targetFramework="net461" /&gt;</w:t>
      </w:r>
    </w:p>
    <w:p w14:paraId="6901B51E" w14:textId="77777777" w:rsidR="00FE4D1C" w:rsidRDefault="00FE4D1C" w:rsidP="00FE4D1C">
      <w:pPr>
        <w:pStyle w:val="Code"/>
      </w:pPr>
      <w:r>
        <w:t xml:space="preserve">  &lt;package id="Microsoft.Web.Infrastructure" version="1.0.0.0" targetFramework="net452" /&gt;</w:t>
      </w:r>
    </w:p>
    <w:p w14:paraId="018E3C6F" w14:textId="77777777" w:rsidR="00FE4D1C" w:rsidRDefault="00FE4D1C" w:rsidP="00FE4D1C">
      <w:pPr>
        <w:pStyle w:val="Code"/>
      </w:pPr>
      <w:r>
        <w:t xml:space="preserve">  &lt;package id="Newtonsoft.Json" version="8.0.3" targetFramework="net46" /&gt;</w:t>
      </w:r>
    </w:p>
    <w:p w14:paraId="48B11D74" w14:textId="77777777" w:rsidR="00FE4D1C" w:rsidRDefault="00FE4D1C" w:rsidP="00FE4D1C">
      <w:pPr>
        <w:pStyle w:val="Code"/>
      </w:pPr>
      <w:r>
        <w:t xml:space="preserve">  &lt;package id="Owin" version="1.0" targetFramework="net461" /&gt;</w:t>
      </w:r>
    </w:p>
    <w:p w14:paraId="4DC3CEA5" w14:textId="77777777" w:rsidR="00FE4D1C" w:rsidRDefault="00FE4D1C" w:rsidP="00FE4D1C">
      <w:pPr>
        <w:pStyle w:val="Code"/>
      </w:pPr>
      <w:r>
        <w:t xml:space="preserve">  &lt;package id="WebGrease" version="1.6.0" targetFramework="net461" /&gt;</w:t>
      </w:r>
    </w:p>
    <w:p w14:paraId="0968C84C" w14:textId="77777777" w:rsidR="00FE4D1C" w:rsidRDefault="00FE4D1C" w:rsidP="00FE4D1C">
      <w:pPr>
        <w:pStyle w:val="Code"/>
      </w:pPr>
      <w:r>
        <w:t>&lt;/packages&gt;</w:t>
      </w:r>
    </w:p>
    <w:p w14:paraId="1D2E7CC8" w14:textId="6B6B2B4B" w:rsidR="00FE4D1C" w:rsidRPr="00FE4D1C" w:rsidRDefault="00FE4D1C" w:rsidP="00FE4D1C">
      <w:pPr>
        <w:pStyle w:val="Code"/>
        <w:rPr>
          <w:u w:val="single"/>
        </w:rPr>
      </w:pPr>
      <w:r>
        <w:rPr>
          <w:u w:val="single"/>
        </w:rPr>
        <w:t>Web.c</w:t>
      </w:r>
      <w:r w:rsidRPr="00FE4D1C">
        <w:rPr>
          <w:u w:val="single"/>
        </w:rPr>
        <w:t>onfig</w:t>
      </w:r>
    </w:p>
    <w:p w14:paraId="498D881F" w14:textId="77777777" w:rsidR="00FE4D1C" w:rsidRPr="00FE4D1C" w:rsidRDefault="00FE4D1C" w:rsidP="00FE4D1C">
      <w:pPr>
        <w:rPr>
          <w:rFonts w:ascii="Consolas" w:hAnsi="Consolas"/>
          <w:sz w:val="20"/>
        </w:rPr>
      </w:pPr>
      <w:r w:rsidRPr="00FE4D1C">
        <w:rPr>
          <w:rFonts w:ascii="Consolas" w:hAnsi="Consolas"/>
          <w:sz w:val="20"/>
        </w:rPr>
        <w:t>&lt;?xml version="1.0" encoding="utf-8"?&gt;</w:t>
      </w:r>
    </w:p>
    <w:p w14:paraId="55ABFA6E" w14:textId="77777777" w:rsidR="00FE4D1C" w:rsidRPr="00FE4D1C" w:rsidRDefault="00FE4D1C" w:rsidP="00FE4D1C">
      <w:pPr>
        <w:rPr>
          <w:rFonts w:ascii="Consolas" w:hAnsi="Consolas"/>
          <w:sz w:val="20"/>
        </w:rPr>
      </w:pPr>
      <w:r w:rsidRPr="00FE4D1C">
        <w:rPr>
          <w:rFonts w:ascii="Consolas" w:hAnsi="Consolas"/>
          <w:sz w:val="20"/>
        </w:rPr>
        <w:t>&lt;!--</w:t>
      </w:r>
    </w:p>
    <w:p w14:paraId="41B340C0" w14:textId="77777777" w:rsidR="00FE4D1C" w:rsidRPr="00FE4D1C" w:rsidRDefault="00FE4D1C" w:rsidP="00FE4D1C">
      <w:pPr>
        <w:rPr>
          <w:rFonts w:ascii="Consolas" w:hAnsi="Consolas"/>
          <w:sz w:val="20"/>
        </w:rPr>
      </w:pPr>
      <w:r w:rsidRPr="00FE4D1C">
        <w:rPr>
          <w:rFonts w:ascii="Consolas" w:hAnsi="Consolas"/>
          <w:sz w:val="20"/>
        </w:rPr>
        <w:t xml:space="preserve">  For more information on how to configure your ASP.NET application, please visit</w:t>
      </w:r>
    </w:p>
    <w:p w14:paraId="14C7EA15" w14:textId="77777777" w:rsidR="00FE4D1C" w:rsidRPr="00FE4D1C" w:rsidRDefault="00FE4D1C" w:rsidP="00FE4D1C">
      <w:pPr>
        <w:rPr>
          <w:rFonts w:ascii="Consolas" w:hAnsi="Consolas"/>
          <w:sz w:val="20"/>
        </w:rPr>
      </w:pPr>
      <w:r w:rsidRPr="00FE4D1C">
        <w:rPr>
          <w:rFonts w:ascii="Consolas" w:hAnsi="Consolas"/>
          <w:sz w:val="20"/>
        </w:rPr>
        <w:t xml:space="preserve">  http://go.microsoft.com/fwlink/?LinkId=301880</w:t>
      </w:r>
    </w:p>
    <w:p w14:paraId="546BE36C" w14:textId="77777777" w:rsidR="00FE4D1C" w:rsidRPr="00FE4D1C" w:rsidRDefault="00FE4D1C" w:rsidP="00FE4D1C">
      <w:pPr>
        <w:rPr>
          <w:rFonts w:ascii="Consolas" w:hAnsi="Consolas"/>
          <w:sz w:val="20"/>
        </w:rPr>
      </w:pPr>
      <w:r w:rsidRPr="00FE4D1C">
        <w:rPr>
          <w:rFonts w:ascii="Consolas" w:hAnsi="Consolas"/>
          <w:sz w:val="20"/>
        </w:rPr>
        <w:t xml:space="preserve">  --&gt;</w:t>
      </w:r>
    </w:p>
    <w:p w14:paraId="4A007E20" w14:textId="77777777" w:rsidR="00FE4D1C" w:rsidRPr="00FE4D1C" w:rsidRDefault="00FE4D1C" w:rsidP="00FE4D1C">
      <w:pPr>
        <w:rPr>
          <w:rFonts w:ascii="Consolas" w:hAnsi="Consolas"/>
          <w:sz w:val="20"/>
        </w:rPr>
      </w:pPr>
      <w:r w:rsidRPr="00FE4D1C">
        <w:rPr>
          <w:rFonts w:ascii="Consolas" w:hAnsi="Consolas"/>
          <w:sz w:val="20"/>
        </w:rPr>
        <w:t>&lt;configuration&gt;</w:t>
      </w:r>
    </w:p>
    <w:p w14:paraId="0FF36DF1" w14:textId="77777777" w:rsidR="00FE4D1C" w:rsidRPr="00FE4D1C" w:rsidRDefault="00FE4D1C" w:rsidP="00FE4D1C">
      <w:pPr>
        <w:rPr>
          <w:rFonts w:ascii="Consolas" w:hAnsi="Consolas"/>
          <w:sz w:val="20"/>
        </w:rPr>
      </w:pPr>
      <w:r w:rsidRPr="00FE4D1C">
        <w:rPr>
          <w:rFonts w:ascii="Consolas" w:hAnsi="Consolas"/>
          <w:sz w:val="20"/>
        </w:rPr>
        <w:t xml:space="preserve">  &lt;configSections&gt;</w:t>
      </w:r>
    </w:p>
    <w:p w14:paraId="08CD61A3" w14:textId="77777777" w:rsidR="00FE4D1C" w:rsidRPr="00FE4D1C" w:rsidRDefault="00FE4D1C" w:rsidP="00FE4D1C">
      <w:pPr>
        <w:rPr>
          <w:rFonts w:ascii="Consolas" w:hAnsi="Consolas"/>
          <w:sz w:val="20"/>
        </w:rPr>
      </w:pPr>
      <w:r w:rsidRPr="00FE4D1C">
        <w:rPr>
          <w:rFonts w:ascii="Consolas" w:hAnsi="Consolas"/>
          <w:sz w:val="20"/>
        </w:rPr>
        <w:t xml:space="preserve">    &lt;!-- For more information on Entity Framework configuration, visit http://go.microsoft.com/fwlink/?LinkID=237468 --&gt;</w:t>
      </w:r>
    </w:p>
    <w:p w14:paraId="4A276EB3" w14:textId="77777777" w:rsidR="00FE4D1C" w:rsidRPr="00FE4D1C" w:rsidRDefault="00FE4D1C" w:rsidP="00FE4D1C">
      <w:pPr>
        <w:rPr>
          <w:rFonts w:ascii="Consolas" w:hAnsi="Consolas"/>
          <w:sz w:val="20"/>
        </w:rPr>
      </w:pPr>
      <w:r w:rsidRPr="00FE4D1C">
        <w:rPr>
          <w:rFonts w:ascii="Consolas" w:hAnsi="Consolas"/>
          <w:sz w:val="20"/>
        </w:rPr>
        <w:t xml:space="preserve">    &lt;section name="entityFramework" type="System.Data.Entity.Internal.ConfigFile.EntityFrameworkSection, EntityFramework, Version=6.0.0.0, Culture=neutral, PublicKeyToken=b77a5c561934e089" requirePermission="false" /&gt;</w:t>
      </w:r>
    </w:p>
    <w:p w14:paraId="65CEA39D" w14:textId="77777777" w:rsidR="00FE4D1C" w:rsidRPr="00FE4D1C" w:rsidRDefault="00FE4D1C" w:rsidP="00FE4D1C">
      <w:pPr>
        <w:rPr>
          <w:rFonts w:ascii="Consolas" w:hAnsi="Consolas"/>
          <w:sz w:val="20"/>
        </w:rPr>
      </w:pPr>
      <w:r w:rsidRPr="00FE4D1C">
        <w:rPr>
          <w:rFonts w:ascii="Consolas" w:hAnsi="Consolas"/>
          <w:sz w:val="20"/>
        </w:rPr>
        <w:t xml:space="preserve">  &lt;/configSections&gt;</w:t>
      </w:r>
    </w:p>
    <w:p w14:paraId="4367AF07" w14:textId="77777777" w:rsidR="00FE4D1C" w:rsidRPr="00FE4D1C" w:rsidRDefault="00FE4D1C" w:rsidP="00FE4D1C">
      <w:pPr>
        <w:rPr>
          <w:rFonts w:ascii="Consolas" w:hAnsi="Consolas"/>
          <w:sz w:val="20"/>
        </w:rPr>
      </w:pPr>
      <w:r w:rsidRPr="00FE4D1C">
        <w:rPr>
          <w:rFonts w:ascii="Consolas" w:hAnsi="Consolas"/>
          <w:sz w:val="20"/>
        </w:rPr>
        <w:lastRenderedPageBreak/>
        <w:t xml:space="preserve">  &lt;appSettings&gt;</w:t>
      </w:r>
    </w:p>
    <w:p w14:paraId="7BB27615" w14:textId="77777777" w:rsidR="00FE4D1C" w:rsidRPr="00FE4D1C" w:rsidRDefault="00FE4D1C" w:rsidP="00FE4D1C">
      <w:pPr>
        <w:rPr>
          <w:rFonts w:ascii="Consolas" w:hAnsi="Consolas"/>
          <w:sz w:val="20"/>
        </w:rPr>
      </w:pPr>
      <w:r w:rsidRPr="00FE4D1C">
        <w:rPr>
          <w:rFonts w:ascii="Consolas" w:hAnsi="Consolas"/>
          <w:sz w:val="20"/>
        </w:rPr>
        <w:t xml:space="preserve">    &lt;add key="webpages:Version" value="3.0.0.0" /&gt;</w:t>
      </w:r>
    </w:p>
    <w:p w14:paraId="0868FBF8" w14:textId="77777777" w:rsidR="00FE4D1C" w:rsidRPr="00FE4D1C" w:rsidRDefault="00FE4D1C" w:rsidP="00FE4D1C">
      <w:pPr>
        <w:rPr>
          <w:rFonts w:ascii="Consolas" w:hAnsi="Consolas"/>
          <w:sz w:val="20"/>
        </w:rPr>
      </w:pPr>
      <w:r w:rsidRPr="00FE4D1C">
        <w:rPr>
          <w:rFonts w:ascii="Consolas" w:hAnsi="Consolas"/>
          <w:sz w:val="20"/>
        </w:rPr>
        <w:t xml:space="preserve">    &lt;add key="webpages:Enabled" value="false" /&gt;</w:t>
      </w:r>
    </w:p>
    <w:p w14:paraId="3E9701C8" w14:textId="77777777" w:rsidR="00FE4D1C" w:rsidRPr="00FE4D1C" w:rsidRDefault="00FE4D1C" w:rsidP="00FE4D1C">
      <w:pPr>
        <w:rPr>
          <w:rFonts w:ascii="Consolas" w:hAnsi="Consolas"/>
          <w:sz w:val="20"/>
        </w:rPr>
      </w:pPr>
      <w:r w:rsidRPr="00FE4D1C">
        <w:rPr>
          <w:rFonts w:ascii="Consolas" w:hAnsi="Consolas"/>
          <w:sz w:val="20"/>
        </w:rPr>
        <w:t xml:space="preserve">    &lt;add key="ClientValidationEnabled" value="true" /&gt;</w:t>
      </w:r>
    </w:p>
    <w:p w14:paraId="422C2156" w14:textId="77777777" w:rsidR="00FE4D1C" w:rsidRPr="00FE4D1C" w:rsidRDefault="00FE4D1C" w:rsidP="00FE4D1C">
      <w:pPr>
        <w:rPr>
          <w:rFonts w:ascii="Consolas" w:hAnsi="Consolas"/>
          <w:sz w:val="20"/>
        </w:rPr>
      </w:pPr>
      <w:r w:rsidRPr="00FE4D1C">
        <w:rPr>
          <w:rFonts w:ascii="Consolas" w:hAnsi="Consolas"/>
          <w:sz w:val="20"/>
        </w:rPr>
        <w:t xml:space="preserve">    &lt;add key="UnobtrusiveJavaScriptEnabled" value="true" /&gt;</w:t>
      </w:r>
    </w:p>
    <w:p w14:paraId="3207A541" w14:textId="77777777" w:rsidR="00FE4D1C" w:rsidRPr="00FE4D1C" w:rsidRDefault="00FE4D1C" w:rsidP="00FE4D1C">
      <w:pPr>
        <w:rPr>
          <w:rFonts w:ascii="Consolas" w:hAnsi="Consolas"/>
          <w:sz w:val="20"/>
        </w:rPr>
      </w:pPr>
      <w:r w:rsidRPr="00FE4D1C">
        <w:rPr>
          <w:rFonts w:ascii="Consolas" w:hAnsi="Consolas"/>
          <w:sz w:val="20"/>
        </w:rPr>
        <w:t xml:space="preserve">  &lt;/appSettings&gt;</w:t>
      </w:r>
    </w:p>
    <w:p w14:paraId="6A5B6D40" w14:textId="77777777" w:rsidR="00FE4D1C" w:rsidRPr="00FE4D1C" w:rsidRDefault="00FE4D1C" w:rsidP="00FE4D1C">
      <w:pPr>
        <w:rPr>
          <w:rFonts w:ascii="Consolas" w:hAnsi="Consolas"/>
          <w:sz w:val="20"/>
        </w:rPr>
      </w:pPr>
      <w:r w:rsidRPr="00FE4D1C">
        <w:rPr>
          <w:rFonts w:ascii="Consolas" w:hAnsi="Consolas"/>
          <w:sz w:val="20"/>
        </w:rPr>
        <w:t xml:space="preserve">  &lt;!--</w:t>
      </w:r>
    </w:p>
    <w:p w14:paraId="507B2AC2" w14:textId="77777777" w:rsidR="00FE4D1C" w:rsidRPr="00FE4D1C" w:rsidRDefault="00FE4D1C" w:rsidP="00FE4D1C">
      <w:pPr>
        <w:rPr>
          <w:rFonts w:ascii="Consolas" w:hAnsi="Consolas"/>
          <w:sz w:val="20"/>
        </w:rPr>
      </w:pPr>
      <w:r w:rsidRPr="00FE4D1C">
        <w:rPr>
          <w:rFonts w:ascii="Consolas" w:hAnsi="Consolas"/>
          <w:sz w:val="20"/>
        </w:rPr>
        <w:t xml:space="preserve">    For a description of web.config changes see http://go.microsoft.com/fwlink/?LinkId=235367.</w:t>
      </w:r>
    </w:p>
    <w:p w14:paraId="20242DA5" w14:textId="77777777" w:rsidR="00FE4D1C" w:rsidRPr="00FE4D1C" w:rsidRDefault="00FE4D1C" w:rsidP="00FE4D1C">
      <w:pPr>
        <w:rPr>
          <w:rFonts w:ascii="Consolas" w:hAnsi="Consolas"/>
          <w:sz w:val="20"/>
        </w:rPr>
      </w:pPr>
    </w:p>
    <w:p w14:paraId="26F7CC43" w14:textId="77777777" w:rsidR="00FE4D1C" w:rsidRPr="00FE4D1C" w:rsidRDefault="00FE4D1C" w:rsidP="00FE4D1C">
      <w:pPr>
        <w:rPr>
          <w:rFonts w:ascii="Consolas" w:hAnsi="Consolas"/>
          <w:sz w:val="20"/>
        </w:rPr>
      </w:pPr>
      <w:r w:rsidRPr="00FE4D1C">
        <w:rPr>
          <w:rFonts w:ascii="Consolas" w:hAnsi="Consolas"/>
          <w:sz w:val="20"/>
        </w:rPr>
        <w:t xml:space="preserve">    The following attributes can be set </w:t>
      </w:r>
      <w:r w:rsidRPr="0012388A">
        <w:rPr>
          <w:rFonts w:ascii="Consolas" w:hAnsi="Consolas"/>
          <w:noProof/>
          <w:sz w:val="20"/>
        </w:rPr>
        <w:t>on</w:t>
      </w:r>
      <w:r w:rsidRPr="00FE4D1C">
        <w:rPr>
          <w:rFonts w:ascii="Consolas" w:hAnsi="Consolas"/>
          <w:sz w:val="20"/>
        </w:rPr>
        <w:t xml:space="preserve"> the &lt;httpRuntime&gt; tag.</w:t>
      </w:r>
    </w:p>
    <w:p w14:paraId="0B63FE76" w14:textId="77777777" w:rsidR="00FE4D1C" w:rsidRPr="00FE4D1C" w:rsidRDefault="00FE4D1C" w:rsidP="00FE4D1C">
      <w:pPr>
        <w:rPr>
          <w:rFonts w:ascii="Consolas" w:hAnsi="Consolas"/>
          <w:sz w:val="20"/>
        </w:rPr>
      </w:pPr>
      <w:r w:rsidRPr="00FE4D1C">
        <w:rPr>
          <w:rFonts w:ascii="Consolas" w:hAnsi="Consolas"/>
          <w:sz w:val="20"/>
        </w:rPr>
        <w:t xml:space="preserve">      &lt;system.Web&gt;</w:t>
      </w:r>
    </w:p>
    <w:p w14:paraId="1625995C" w14:textId="77777777" w:rsidR="00FE4D1C" w:rsidRPr="00FE4D1C" w:rsidRDefault="00FE4D1C" w:rsidP="00FE4D1C">
      <w:pPr>
        <w:rPr>
          <w:rFonts w:ascii="Consolas" w:hAnsi="Consolas"/>
          <w:sz w:val="20"/>
        </w:rPr>
      </w:pPr>
      <w:r w:rsidRPr="00FE4D1C">
        <w:rPr>
          <w:rFonts w:ascii="Consolas" w:hAnsi="Consolas"/>
          <w:sz w:val="20"/>
        </w:rPr>
        <w:t xml:space="preserve">        &lt;httpRuntime targetFramework="4.6.1" /&gt;</w:t>
      </w:r>
    </w:p>
    <w:p w14:paraId="3B792382" w14:textId="77777777" w:rsidR="00FE4D1C" w:rsidRPr="00FE4D1C" w:rsidRDefault="00FE4D1C" w:rsidP="00FE4D1C">
      <w:pPr>
        <w:rPr>
          <w:rFonts w:ascii="Consolas" w:hAnsi="Consolas"/>
          <w:sz w:val="20"/>
        </w:rPr>
      </w:pPr>
      <w:r w:rsidRPr="00FE4D1C">
        <w:rPr>
          <w:rFonts w:ascii="Consolas" w:hAnsi="Consolas"/>
          <w:sz w:val="20"/>
        </w:rPr>
        <w:t xml:space="preserve">      &lt;/system.Web&gt;</w:t>
      </w:r>
    </w:p>
    <w:p w14:paraId="3153F7D6" w14:textId="77777777" w:rsidR="00FE4D1C" w:rsidRPr="00FE4D1C" w:rsidRDefault="00FE4D1C" w:rsidP="00FE4D1C">
      <w:pPr>
        <w:rPr>
          <w:rFonts w:ascii="Consolas" w:hAnsi="Consolas"/>
          <w:sz w:val="20"/>
        </w:rPr>
      </w:pPr>
      <w:r w:rsidRPr="00FE4D1C">
        <w:rPr>
          <w:rFonts w:ascii="Consolas" w:hAnsi="Consolas"/>
          <w:sz w:val="20"/>
        </w:rPr>
        <w:t xml:space="preserve">  --&gt;</w:t>
      </w:r>
    </w:p>
    <w:p w14:paraId="7D579CC3" w14:textId="77777777" w:rsidR="00FE4D1C" w:rsidRPr="00FE4D1C" w:rsidRDefault="00FE4D1C" w:rsidP="00FE4D1C">
      <w:pPr>
        <w:rPr>
          <w:rFonts w:ascii="Consolas" w:hAnsi="Consolas"/>
          <w:sz w:val="20"/>
        </w:rPr>
      </w:pPr>
      <w:r w:rsidRPr="00FE4D1C">
        <w:rPr>
          <w:rFonts w:ascii="Consolas" w:hAnsi="Consolas"/>
          <w:sz w:val="20"/>
        </w:rPr>
        <w:t xml:space="preserve">  &lt;system.web&gt;</w:t>
      </w:r>
    </w:p>
    <w:p w14:paraId="2525E4BF" w14:textId="77777777" w:rsidR="00FE4D1C" w:rsidRPr="00FE4D1C" w:rsidRDefault="00FE4D1C" w:rsidP="00FE4D1C">
      <w:pPr>
        <w:rPr>
          <w:rFonts w:ascii="Consolas" w:hAnsi="Consolas"/>
          <w:sz w:val="20"/>
        </w:rPr>
      </w:pPr>
      <w:r w:rsidRPr="00FE4D1C">
        <w:rPr>
          <w:rFonts w:ascii="Consolas" w:hAnsi="Consolas"/>
          <w:sz w:val="20"/>
        </w:rPr>
        <w:t xml:space="preserve">    &lt;compilation debug="true" targetFramework="4.6" /&gt;</w:t>
      </w:r>
    </w:p>
    <w:p w14:paraId="39C52943" w14:textId="77777777" w:rsidR="00FE4D1C" w:rsidRPr="00FE4D1C" w:rsidRDefault="00FE4D1C" w:rsidP="00FE4D1C">
      <w:pPr>
        <w:rPr>
          <w:rFonts w:ascii="Consolas" w:hAnsi="Consolas"/>
          <w:sz w:val="20"/>
        </w:rPr>
      </w:pPr>
      <w:r w:rsidRPr="00FE4D1C">
        <w:rPr>
          <w:rFonts w:ascii="Consolas" w:hAnsi="Consolas"/>
          <w:sz w:val="20"/>
        </w:rPr>
        <w:t xml:space="preserve">    &lt;httpRuntime /&gt;</w:t>
      </w:r>
    </w:p>
    <w:p w14:paraId="5BCCB9D1" w14:textId="77777777" w:rsidR="00FE4D1C" w:rsidRPr="00FE4D1C" w:rsidRDefault="00FE4D1C" w:rsidP="00FE4D1C">
      <w:pPr>
        <w:rPr>
          <w:rFonts w:ascii="Consolas" w:hAnsi="Consolas"/>
          <w:sz w:val="20"/>
        </w:rPr>
      </w:pPr>
      <w:r w:rsidRPr="00FE4D1C">
        <w:rPr>
          <w:rFonts w:ascii="Consolas" w:hAnsi="Consolas"/>
          <w:sz w:val="20"/>
        </w:rPr>
        <w:t xml:space="preserve">    &lt;customErrors mode="Off" /&gt;</w:t>
      </w:r>
    </w:p>
    <w:p w14:paraId="580175E5" w14:textId="77777777" w:rsidR="00FE4D1C" w:rsidRPr="00FE4D1C" w:rsidRDefault="00FE4D1C" w:rsidP="00FE4D1C">
      <w:pPr>
        <w:rPr>
          <w:rFonts w:ascii="Consolas" w:hAnsi="Consolas"/>
          <w:sz w:val="20"/>
        </w:rPr>
      </w:pPr>
      <w:r w:rsidRPr="00FE4D1C">
        <w:rPr>
          <w:rFonts w:ascii="Consolas" w:hAnsi="Consolas"/>
          <w:sz w:val="20"/>
        </w:rPr>
        <w:t xml:space="preserve">    &lt;pages controlRenderingCompatibilityVersion="4.0" /&gt;</w:t>
      </w:r>
    </w:p>
    <w:p w14:paraId="4B14AC68" w14:textId="77777777" w:rsidR="00FE4D1C" w:rsidRPr="00FE4D1C" w:rsidRDefault="00FE4D1C" w:rsidP="00FE4D1C">
      <w:pPr>
        <w:rPr>
          <w:rFonts w:ascii="Consolas" w:hAnsi="Consolas"/>
          <w:sz w:val="20"/>
        </w:rPr>
      </w:pPr>
      <w:r w:rsidRPr="00FE4D1C">
        <w:rPr>
          <w:rFonts w:ascii="Consolas" w:hAnsi="Consolas"/>
          <w:sz w:val="20"/>
        </w:rPr>
        <w:t xml:space="preserve">  &lt;/system.web&gt;</w:t>
      </w:r>
    </w:p>
    <w:p w14:paraId="7326DFEE" w14:textId="77777777" w:rsidR="00FE4D1C" w:rsidRPr="00FE4D1C" w:rsidRDefault="00FE4D1C" w:rsidP="00FE4D1C">
      <w:pPr>
        <w:rPr>
          <w:rFonts w:ascii="Consolas" w:hAnsi="Consolas"/>
          <w:sz w:val="20"/>
        </w:rPr>
      </w:pPr>
      <w:r w:rsidRPr="00FE4D1C">
        <w:rPr>
          <w:rFonts w:ascii="Consolas" w:hAnsi="Consolas"/>
          <w:sz w:val="20"/>
        </w:rPr>
        <w:t xml:space="preserve">  &lt;runtime&gt;</w:t>
      </w:r>
    </w:p>
    <w:p w14:paraId="3569989C" w14:textId="77777777" w:rsidR="00FE4D1C" w:rsidRPr="00FE4D1C" w:rsidRDefault="00FE4D1C" w:rsidP="00FE4D1C">
      <w:pPr>
        <w:rPr>
          <w:rFonts w:ascii="Consolas" w:hAnsi="Consolas"/>
          <w:sz w:val="20"/>
        </w:rPr>
      </w:pPr>
      <w:r w:rsidRPr="00FE4D1C">
        <w:rPr>
          <w:rFonts w:ascii="Consolas" w:hAnsi="Consolas"/>
          <w:sz w:val="20"/>
        </w:rPr>
        <w:t xml:space="preserve">    &lt;assemblyBinding xmlns="urn:schemas-microsoft-com:asm.v1"&gt;</w:t>
      </w:r>
    </w:p>
    <w:p w14:paraId="2F1068EC"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2395EDD1" w14:textId="77777777" w:rsidR="00FE4D1C" w:rsidRPr="00FE4D1C" w:rsidRDefault="00FE4D1C" w:rsidP="00FE4D1C">
      <w:pPr>
        <w:rPr>
          <w:rFonts w:ascii="Consolas" w:hAnsi="Consolas"/>
          <w:sz w:val="20"/>
        </w:rPr>
      </w:pPr>
      <w:r w:rsidRPr="00FE4D1C">
        <w:rPr>
          <w:rFonts w:ascii="Consolas" w:hAnsi="Consolas"/>
          <w:sz w:val="20"/>
        </w:rPr>
        <w:t xml:space="preserve">        &lt;assemblyIdentity name="System.Web.Helpers" publicKeyToken="31bf3856ad364e35" /&gt;</w:t>
      </w:r>
    </w:p>
    <w:p w14:paraId="49D13AB9" w14:textId="77777777" w:rsidR="00FE4D1C" w:rsidRPr="00FE4D1C" w:rsidRDefault="00FE4D1C" w:rsidP="00FE4D1C">
      <w:pPr>
        <w:rPr>
          <w:rFonts w:ascii="Consolas" w:hAnsi="Consolas"/>
          <w:sz w:val="20"/>
        </w:rPr>
      </w:pPr>
      <w:r w:rsidRPr="00FE4D1C">
        <w:rPr>
          <w:rFonts w:ascii="Consolas" w:hAnsi="Consolas"/>
          <w:sz w:val="20"/>
        </w:rPr>
        <w:t xml:space="preserve">        &lt;bindingRedirect oldVersion="1.0.0.0-3.0.0.0" newVersion="3.0.0.0" /&gt;</w:t>
      </w:r>
    </w:p>
    <w:p w14:paraId="7AC6B634"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3448D16B"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6896B855" w14:textId="77777777" w:rsidR="00FE4D1C" w:rsidRPr="00FE4D1C" w:rsidRDefault="00FE4D1C" w:rsidP="00FE4D1C">
      <w:pPr>
        <w:rPr>
          <w:rFonts w:ascii="Consolas" w:hAnsi="Consolas"/>
          <w:sz w:val="20"/>
        </w:rPr>
      </w:pPr>
      <w:r w:rsidRPr="00FE4D1C">
        <w:rPr>
          <w:rFonts w:ascii="Consolas" w:hAnsi="Consolas"/>
          <w:sz w:val="20"/>
        </w:rPr>
        <w:t xml:space="preserve">        &lt;assemblyIdentity name="System.Web.WebPages" publicKeyToken="31bf3856ad364e35" /&gt;</w:t>
      </w:r>
    </w:p>
    <w:p w14:paraId="792A7323" w14:textId="77777777" w:rsidR="00FE4D1C" w:rsidRPr="00FE4D1C" w:rsidRDefault="00FE4D1C" w:rsidP="00FE4D1C">
      <w:pPr>
        <w:rPr>
          <w:rFonts w:ascii="Consolas" w:hAnsi="Consolas"/>
          <w:sz w:val="20"/>
        </w:rPr>
      </w:pPr>
      <w:r w:rsidRPr="00FE4D1C">
        <w:rPr>
          <w:rFonts w:ascii="Consolas" w:hAnsi="Consolas"/>
          <w:sz w:val="20"/>
        </w:rPr>
        <w:t xml:space="preserve">        &lt;bindingRedirect oldVersion="1.0.0.0-3.0.0.0" newVersion="3.0.0.0" /&gt;</w:t>
      </w:r>
    </w:p>
    <w:p w14:paraId="6C8FF2E2"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6965BAF7"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7EC28119" w14:textId="77777777" w:rsidR="00FE4D1C" w:rsidRPr="00FE4D1C" w:rsidRDefault="00FE4D1C" w:rsidP="00FE4D1C">
      <w:pPr>
        <w:rPr>
          <w:rFonts w:ascii="Consolas" w:hAnsi="Consolas"/>
          <w:sz w:val="20"/>
        </w:rPr>
      </w:pPr>
      <w:r w:rsidRPr="00FE4D1C">
        <w:rPr>
          <w:rFonts w:ascii="Consolas" w:hAnsi="Consolas"/>
          <w:sz w:val="20"/>
        </w:rPr>
        <w:lastRenderedPageBreak/>
        <w:t xml:space="preserve">        &lt;assemblyIdentity name="System.Web.Mvc" publicKeyToken="31bf3856ad364e35" /&gt;</w:t>
      </w:r>
    </w:p>
    <w:p w14:paraId="06DFA774" w14:textId="77777777" w:rsidR="00FE4D1C" w:rsidRPr="00FE4D1C" w:rsidRDefault="00FE4D1C" w:rsidP="00FE4D1C">
      <w:pPr>
        <w:rPr>
          <w:rFonts w:ascii="Consolas" w:hAnsi="Consolas"/>
          <w:sz w:val="20"/>
        </w:rPr>
      </w:pPr>
      <w:r w:rsidRPr="00FE4D1C">
        <w:rPr>
          <w:rFonts w:ascii="Consolas" w:hAnsi="Consolas"/>
          <w:sz w:val="20"/>
        </w:rPr>
        <w:t xml:space="preserve">        &lt;bindingRedirect oldVersion="1.0.0.0-5.2.3.0" newVersion="5.2.3.0" /&gt;</w:t>
      </w:r>
    </w:p>
    <w:p w14:paraId="4D27BAEC"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083AC8E7"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5239FF3D" w14:textId="77777777" w:rsidR="00FE4D1C" w:rsidRPr="00FE4D1C" w:rsidRDefault="00FE4D1C" w:rsidP="00FE4D1C">
      <w:pPr>
        <w:rPr>
          <w:rFonts w:ascii="Consolas" w:hAnsi="Consolas"/>
          <w:sz w:val="20"/>
        </w:rPr>
      </w:pPr>
      <w:r w:rsidRPr="00FE4D1C">
        <w:rPr>
          <w:rFonts w:ascii="Consolas" w:hAnsi="Consolas"/>
          <w:sz w:val="20"/>
        </w:rPr>
        <w:t xml:space="preserve">        &lt;assemblyIdentity name="WebGrease" publicKeyToken="31bf3856ad364e35" culture="neutral" /&gt;</w:t>
      </w:r>
    </w:p>
    <w:p w14:paraId="16019F47" w14:textId="77777777" w:rsidR="00FE4D1C" w:rsidRPr="00FE4D1C" w:rsidRDefault="00FE4D1C" w:rsidP="00FE4D1C">
      <w:pPr>
        <w:rPr>
          <w:rFonts w:ascii="Consolas" w:hAnsi="Consolas"/>
          <w:sz w:val="20"/>
        </w:rPr>
      </w:pPr>
      <w:r w:rsidRPr="00FE4D1C">
        <w:rPr>
          <w:rFonts w:ascii="Consolas" w:hAnsi="Consolas"/>
          <w:sz w:val="20"/>
        </w:rPr>
        <w:t xml:space="preserve">        &lt;bindingRedirect oldVersion="0.0.0.0-1.6.5135.21930" newVersion="1.6.5135.21930" /&gt;</w:t>
      </w:r>
    </w:p>
    <w:p w14:paraId="574831A5"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07A57264"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71222BEF" w14:textId="77777777" w:rsidR="00FE4D1C" w:rsidRPr="00FE4D1C" w:rsidRDefault="00FE4D1C" w:rsidP="00FE4D1C">
      <w:pPr>
        <w:rPr>
          <w:rFonts w:ascii="Consolas" w:hAnsi="Consolas"/>
          <w:sz w:val="20"/>
        </w:rPr>
      </w:pPr>
      <w:r w:rsidRPr="00FE4D1C">
        <w:rPr>
          <w:rFonts w:ascii="Consolas" w:hAnsi="Consolas"/>
          <w:sz w:val="20"/>
        </w:rPr>
        <w:t xml:space="preserve">        &lt;assemblyIdentity name="Newtonsoft.Json" publicKeyToken="30ad4fe6b2a6aeed" culture="neutral" /&gt;</w:t>
      </w:r>
    </w:p>
    <w:p w14:paraId="46FC6636" w14:textId="77777777" w:rsidR="00FE4D1C" w:rsidRPr="00FE4D1C" w:rsidRDefault="00FE4D1C" w:rsidP="00FE4D1C">
      <w:pPr>
        <w:rPr>
          <w:rFonts w:ascii="Consolas" w:hAnsi="Consolas"/>
          <w:sz w:val="20"/>
        </w:rPr>
      </w:pPr>
      <w:r w:rsidRPr="00FE4D1C">
        <w:rPr>
          <w:rFonts w:ascii="Consolas" w:hAnsi="Consolas"/>
          <w:sz w:val="20"/>
        </w:rPr>
        <w:t xml:space="preserve">        &lt;bindingRedirect oldVersion="0.0.0.0-8.0.0.0" newVersion="8.0.0.0" /&gt;</w:t>
      </w:r>
    </w:p>
    <w:p w14:paraId="5BE9FF28"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3AEE7DB2"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6A58D92C" w14:textId="77777777" w:rsidR="00FE4D1C" w:rsidRPr="00FE4D1C" w:rsidRDefault="00FE4D1C" w:rsidP="00FE4D1C">
      <w:pPr>
        <w:rPr>
          <w:rFonts w:ascii="Consolas" w:hAnsi="Consolas"/>
          <w:sz w:val="20"/>
        </w:rPr>
      </w:pPr>
      <w:r w:rsidRPr="00FE4D1C">
        <w:rPr>
          <w:rFonts w:ascii="Consolas" w:hAnsi="Consolas"/>
          <w:sz w:val="20"/>
        </w:rPr>
        <w:t xml:space="preserve">        &lt;assemblyIdentity name="Microsoft.Owin" publicKeyToken="31bf3856ad364e35" culture="neutral" /&gt;</w:t>
      </w:r>
    </w:p>
    <w:p w14:paraId="6D906012" w14:textId="77777777" w:rsidR="00FE4D1C" w:rsidRPr="00FE4D1C" w:rsidRDefault="00FE4D1C" w:rsidP="00FE4D1C">
      <w:pPr>
        <w:rPr>
          <w:rFonts w:ascii="Consolas" w:hAnsi="Consolas"/>
          <w:sz w:val="20"/>
        </w:rPr>
      </w:pPr>
      <w:r w:rsidRPr="00FE4D1C">
        <w:rPr>
          <w:rFonts w:ascii="Consolas" w:hAnsi="Consolas"/>
          <w:sz w:val="20"/>
        </w:rPr>
        <w:t xml:space="preserve">        &lt;bindingRedirect oldVersion="0.0.0.0-3.0.1.0" newVersion="3.0.1.0" /&gt;</w:t>
      </w:r>
    </w:p>
    <w:p w14:paraId="56C292BE"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018454C6"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4CB4E9EC" w14:textId="77777777" w:rsidR="00FE4D1C" w:rsidRPr="00FE4D1C" w:rsidRDefault="00FE4D1C" w:rsidP="00FE4D1C">
      <w:pPr>
        <w:rPr>
          <w:rFonts w:ascii="Consolas" w:hAnsi="Consolas"/>
          <w:sz w:val="20"/>
        </w:rPr>
      </w:pPr>
      <w:r w:rsidRPr="00FE4D1C">
        <w:rPr>
          <w:rFonts w:ascii="Consolas" w:hAnsi="Consolas"/>
          <w:sz w:val="20"/>
        </w:rPr>
        <w:t xml:space="preserve">        &lt;assemblyIdentity name="Microsoft.Owin.Security" publicKeyToken="31bf3856ad364e35" culture="neutral" /&gt;</w:t>
      </w:r>
    </w:p>
    <w:p w14:paraId="537EF334" w14:textId="77777777" w:rsidR="00FE4D1C" w:rsidRPr="00FE4D1C" w:rsidRDefault="00FE4D1C" w:rsidP="00FE4D1C">
      <w:pPr>
        <w:rPr>
          <w:rFonts w:ascii="Consolas" w:hAnsi="Consolas"/>
          <w:sz w:val="20"/>
        </w:rPr>
      </w:pPr>
      <w:r w:rsidRPr="00FE4D1C">
        <w:rPr>
          <w:rFonts w:ascii="Consolas" w:hAnsi="Consolas"/>
          <w:sz w:val="20"/>
        </w:rPr>
        <w:t xml:space="preserve">        &lt;bindingRedirect oldVersion="0.0.0.0-3.0.1.0" newVersion="3.0.1.0" /&gt;</w:t>
      </w:r>
    </w:p>
    <w:p w14:paraId="4844E97B"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16BDFA7D"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113F48FB" w14:textId="77777777" w:rsidR="00FE4D1C" w:rsidRPr="00FE4D1C" w:rsidRDefault="00FE4D1C" w:rsidP="00FE4D1C">
      <w:pPr>
        <w:rPr>
          <w:rFonts w:ascii="Consolas" w:hAnsi="Consolas"/>
          <w:sz w:val="20"/>
        </w:rPr>
      </w:pPr>
      <w:r w:rsidRPr="00FE4D1C">
        <w:rPr>
          <w:rFonts w:ascii="Consolas" w:hAnsi="Consolas"/>
          <w:sz w:val="20"/>
        </w:rPr>
        <w:t xml:space="preserve">        &lt;assemblyIdentity name="Antlr3.Runtime" publicKeyToken="eb42632606e9261f" culture="neutral" /&gt;</w:t>
      </w:r>
    </w:p>
    <w:p w14:paraId="43DF882B" w14:textId="77777777" w:rsidR="00FE4D1C" w:rsidRPr="00FE4D1C" w:rsidRDefault="00FE4D1C" w:rsidP="00FE4D1C">
      <w:pPr>
        <w:rPr>
          <w:rFonts w:ascii="Consolas" w:hAnsi="Consolas"/>
          <w:sz w:val="20"/>
        </w:rPr>
      </w:pPr>
      <w:r w:rsidRPr="00FE4D1C">
        <w:rPr>
          <w:rFonts w:ascii="Consolas" w:hAnsi="Consolas"/>
          <w:sz w:val="20"/>
        </w:rPr>
        <w:t xml:space="preserve">        &lt;bindingRedirect oldVersion="0.0.0.0-3.5.0.2" newVersion="3.5.0.2" /&gt;</w:t>
      </w:r>
    </w:p>
    <w:p w14:paraId="7177C24B"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1A65ADEF"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49CE78E0" w14:textId="77777777" w:rsidR="00FE4D1C" w:rsidRPr="00FE4D1C" w:rsidRDefault="00FE4D1C" w:rsidP="00FE4D1C">
      <w:pPr>
        <w:rPr>
          <w:rFonts w:ascii="Consolas" w:hAnsi="Consolas"/>
          <w:sz w:val="20"/>
        </w:rPr>
      </w:pPr>
      <w:r w:rsidRPr="00FE4D1C">
        <w:rPr>
          <w:rFonts w:ascii="Consolas" w:hAnsi="Consolas"/>
          <w:sz w:val="20"/>
        </w:rPr>
        <w:t xml:space="preserve">        &lt;assemblyIdentity name="Microsoft.AspNet.SignalR.Core" publicKeyToken="31bf3856ad364e35" culture="neutral" /&gt;</w:t>
      </w:r>
    </w:p>
    <w:p w14:paraId="10FFF50E" w14:textId="77777777" w:rsidR="00FE4D1C" w:rsidRPr="00FE4D1C" w:rsidRDefault="00FE4D1C" w:rsidP="00FE4D1C">
      <w:pPr>
        <w:rPr>
          <w:rFonts w:ascii="Consolas" w:hAnsi="Consolas"/>
          <w:sz w:val="20"/>
        </w:rPr>
      </w:pPr>
      <w:r w:rsidRPr="00FE4D1C">
        <w:rPr>
          <w:rFonts w:ascii="Consolas" w:hAnsi="Consolas"/>
          <w:sz w:val="20"/>
        </w:rPr>
        <w:t xml:space="preserve">        &lt;bindingRedirect oldVersion="0.0.0.0-2.2.0.0" newVersion="2.2.0.0" /&gt;</w:t>
      </w:r>
    </w:p>
    <w:p w14:paraId="4668DF18" w14:textId="77777777" w:rsidR="00FE4D1C" w:rsidRPr="00FE4D1C" w:rsidRDefault="00FE4D1C" w:rsidP="00FE4D1C">
      <w:pPr>
        <w:rPr>
          <w:rFonts w:ascii="Consolas" w:hAnsi="Consolas"/>
          <w:sz w:val="20"/>
        </w:rPr>
      </w:pPr>
      <w:r w:rsidRPr="00FE4D1C">
        <w:rPr>
          <w:rFonts w:ascii="Consolas" w:hAnsi="Consolas"/>
          <w:sz w:val="20"/>
        </w:rPr>
        <w:t xml:space="preserve">      &lt;/dependentAssembly&gt;</w:t>
      </w:r>
    </w:p>
    <w:p w14:paraId="404380B9" w14:textId="77777777" w:rsidR="00FE4D1C" w:rsidRPr="00FE4D1C" w:rsidRDefault="00FE4D1C" w:rsidP="00FE4D1C">
      <w:pPr>
        <w:rPr>
          <w:rFonts w:ascii="Consolas" w:hAnsi="Consolas"/>
          <w:sz w:val="20"/>
        </w:rPr>
      </w:pPr>
      <w:r w:rsidRPr="00FE4D1C">
        <w:rPr>
          <w:rFonts w:ascii="Consolas" w:hAnsi="Consolas"/>
          <w:sz w:val="20"/>
        </w:rPr>
        <w:t xml:space="preserve">    &lt;/assemblyBinding&gt;</w:t>
      </w:r>
    </w:p>
    <w:p w14:paraId="78AE0D59" w14:textId="77777777" w:rsidR="00FE4D1C" w:rsidRPr="00FE4D1C" w:rsidRDefault="00FE4D1C" w:rsidP="00FE4D1C">
      <w:pPr>
        <w:rPr>
          <w:rFonts w:ascii="Consolas" w:hAnsi="Consolas"/>
          <w:sz w:val="20"/>
        </w:rPr>
      </w:pPr>
      <w:r w:rsidRPr="00FE4D1C">
        <w:rPr>
          <w:rFonts w:ascii="Consolas" w:hAnsi="Consolas"/>
          <w:sz w:val="20"/>
        </w:rPr>
        <w:t xml:space="preserve">  &lt;/runtime&gt;</w:t>
      </w:r>
    </w:p>
    <w:p w14:paraId="48430EDC" w14:textId="77777777" w:rsidR="00FE4D1C" w:rsidRPr="00FE4D1C" w:rsidRDefault="00FE4D1C" w:rsidP="00FE4D1C">
      <w:pPr>
        <w:rPr>
          <w:rFonts w:ascii="Consolas" w:hAnsi="Consolas"/>
          <w:sz w:val="20"/>
        </w:rPr>
      </w:pPr>
      <w:r w:rsidRPr="00FE4D1C">
        <w:rPr>
          <w:rFonts w:ascii="Consolas" w:hAnsi="Consolas"/>
          <w:sz w:val="20"/>
        </w:rPr>
        <w:lastRenderedPageBreak/>
        <w:t xml:space="preserve">  &lt;entityFramework&gt;</w:t>
      </w:r>
    </w:p>
    <w:p w14:paraId="4F9DEDC1" w14:textId="77777777" w:rsidR="00FE4D1C" w:rsidRPr="00FE4D1C" w:rsidRDefault="00FE4D1C" w:rsidP="00FE4D1C">
      <w:pPr>
        <w:rPr>
          <w:rFonts w:ascii="Consolas" w:hAnsi="Consolas"/>
          <w:sz w:val="20"/>
        </w:rPr>
      </w:pPr>
      <w:r w:rsidRPr="00FE4D1C">
        <w:rPr>
          <w:rFonts w:ascii="Consolas" w:hAnsi="Consolas"/>
          <w:sz w:val="20"/>
        </w:rPr>
        <w:t xml:space="preserve">    &lt;defaultConnectionFactory type="System.Data.Entity.Infrastructure.LocalDbConnectionFactory, EntityFramework"&gt;</w:t>
      </w:r>
    </w:p>
    <w:p w14:paraId="78B6EB2A" w14:textId="77777777" w:rsidR="00FE4D1C" w:rsidRPr="00FE4D1C" w:rsidRDefault="00FE4D1C" w:rsidP="00FE4D1C">
      <w:pPr>
        <w:rPr>
          <w:rFonts w:ascii="Consolas" w:hAnsi="Consolas"/>
          <w:sz w:val="20"/>
        </w:rPr>
      </w:pPr>
      <w:r w:rsidRPr="00FE4D1C">
        <w:rPr>
          <w:rFonts w:ascii="Consolas" w:hAnsi="Consolas"/>
          <w:sz w:val="20"/>
        </w:rPr>
        <w:t xml:space="preserve">      &lt;parameters&gt;</w:t>
      </w:r>
    </w:p>
    <w:p w14:paraId="1C68933C" w14:textId="77777777" w:rsidR="00FE4D1C" w:rsidRPr="00FE4D1C" w:rsidRDefault="00FE4D1C" w:rsidP="00FE4D1C">
      <w:pPr>
        <w:rPr>
          <w:rFonts w:ascii="Consolas" w:hAnsi="Consolas"/>
          <w:sz w:val="20"/>
        </w:rPr>
      </w:pPr>
      <w:r w:rsidRPr="00FE4D1C">
        <w:rPr>
          <w:rFonts w:ascii="Consolas" w:hAnsi="Consolas"/>
          <w:sz w:val="20"/>
        </w:rPr>
        <w:t xml:space="preserve">        &lt;parameter value="MSSQLSERVER" /&gt;</w:t>
      </w:r>
    </w:p>
    <w:p w14:paraId="72E52AB4" w14:textId="77777777" w:rsidR="00FE4D1C" w:rsidRPr="00FE4D1C" w:rsidRDefault="00FE4D1C" w:rsidP="00FE4D1C">
      <w:pPr>
        <w:rPr>
          <w:rFonts w:ascii="Consolas" w:hAnsi="Consolas"/>
          <w:sz w:val="20"/>
        </w:rPr>
      </w:pPr>
      <w:r w:rsidRPr="00FE4D1C">
        <w:rPr>
          <w:rFonts w:ascii="Consolas" w:hAnsi="Consolas"/>
          <w:sz w:val="20"/>
        </w:rPr>
        <w:t xml:space="preserve">      &lt;/parameters&gt;</w:t>
      </w:r>
    </w:p>
    <w:p w14:paraId="5CA42749" w14:textId="77777777" w:rsidR="00FE4D1C" w:rsidRPr="00FE4D1C" w:rsidRDefault="00FE4D1C" w:rsidP="00FE4D1C">
      <w:pPr>
        <w:rPr>
          <w:rFonts w:ascii="Consolas" w:hAnsi="Consolas"/>
          <w:sz w:val="20"/>
        </w:rPr>
      </w:pPr>
      <w:r w:rsidRPr="00FE4D1C">
        <w:rPr>
          <w:rFonts w:ascii="Consolas" w:hAnsi="Consolas"/>
          <w:sz w:val="20"/>
        </w:rPr>
        <w:t xml:space="preserve">    &lt;/defaultConnectionFactory&gt;</w:t>
      </w:r>
    </w:p>
    <w:p w14:paraId="20840AF1" w14:textId="77777777" w:rsidR="00FE4D1C" w:rsidRPr="00FE4D1C" w:rsidRDefault="00FE4D1C" w:rsidP="00FE4D1C">
      <w:pPr>
        <w:rPr>
          <w:rFonts w:ascii="Consolas" w:hAnsi="Consolas"/>
          <w:sz w:val="20"/>
        </w:rPr>
      </w:pPr>
      <w:r w:rsidRPr="00FE4D1C">
        <w:rPr>
          <w:rFonts w:ascii="Consolas" w:hAnsi="Consolas"/>
          <w:sz w:val="20"/>
        </w:rPr>
        <w:t xml:space="preserve">    &lt;providers&gt;</w:t>
      </w:r>
    </w:p>
    <w:p w14:paraId="04A476DA" w14:textId="77777777" w:rsidR="00FE4D1C" w:rsidRPr="00FE4D1C" w:rsidRDefault="00FE4D1C" w:rsidP="00FE4D1C">
      <w:pPr>
        <w:rPr>
          <w:rFonts w:ascii="Consolas" w:hAnsi="Consolas"/>
          <w:sz w:val="20"/>
        </w:rPr>
      </w:pPr>
      <w:r w:rsidRPr="00FE4D1C">
        <w:rPr>
          <w:rFonts w:ascii="Consolas" w:hAnsi="Consolas"/>
          <w:sz w:val="20"/>
        </w:rPr>
        <w:t xml:space="preserve">      &lt;provider invariantName="System.Data.SqlClient" type="System.Data.Entity.SqlServer.SqlProviderServices, EntityFramework.SqlServer" /&gt;</w:t>
      </w:r>
    </w:p>
    <w:p w14:paraId="34703E9F" w14:textId="77777777" w:rsidR="00FE4D1C" w:rsidRPr="00FE4D1C" w:rsidRDefault="00FE4D1C" w:rsidP="00FE4D1C">
      <w:pPr>
        <w:rPr>
          <w:rFonts w:ascii="Consolas" w:hAnsi="Consolas"/>
          <w:sz w:val="20"/>
        </w:rPr>
      </w:pPr>
      <w:r w:rsidRPr="00FE4D1C">
        <w:rPr>
          <w:rFonts w:ascii="Consolas" w:hAnsi="Consolas"/>
          <w:sz w:val="20"/>
        </w:rPr>
        <w:t xml:space="preserve">    &lt;/providers&gt;</w:t>
      </w:r>
    </w:p>
    <w:p w14:paraId="511F20CB" w14:textId="77777777" w:rsidR="00FE4D1C" w:rsidRPr="00FE4D1C" w:rsidRDefault="00FE4D1C" w:rsidP="00FE4D1C">
      <w:pPr>
        <w:rPr>
          <w:rFonts w:ascii="Consolas" w:hAnsi="Consolas"/>
          <w:sz w:val="20"/>
        </w:rPr>
      </w:pPr>
      <w:r w:rsidRPr="00FE4D1C">
        <w:rPr>
          <w:rFonts w:ascii="Consolas" w:hAnsi="Consolas"/>
          <w:sz w:val="20"/>
        </w:rPr>
        <w:t xml:space="preserve">  &lt;/entityFramework&gt;</w:t>
      </w:r>
    </w:p>
    <w:p w14:paraId="3239ED14" w14:textId="77777777" w:rsidR="00FE4D1C" w:rsidRPr="00FE4D1C" w:rsidRDefault="00FE4D1C" w:rsidP="00FE4D1C">
      <w:pPr>
        <w:rPr>
          <w:rFonts w:ascii="Consolas" w:hAnsi="Consolas"/>
          <w:sz w:val="20"/>
        </w:rPr>
      </w:pPr>
      <w:r w:rsidRPr="00FE4D1C">
        <w:rPr>
          <w:rFonts w:ascii="Consolas" w:hAnsi="Consolas"/>
          <w:sz w:val="20"/>
        </w:rPr>
        <w:t xml:space="preserve">  &lt;connectionStrings&gt;</w:t>
      </w:r>
    </w:p>
    <w:p w14:paraId="7348F03B" w14:textId="77777777" w:rsidR="00FE4D1C" w:rsidRPr="00FE4D1C" w:rsidRDefault="00FE4D1C" w:rsidP="00FE4D1C">
      <w:pPr>
        <w:rPr>
          <w:rFonts w:ascii="Consolas" w:hAnsi="Consolas"/>
          <w:sz w:val="20"/>
        </w:rPr>
      </w:pPr>
      <w:r w:rsidRPr="00FE4D1C">
        <w:rPr>
          <w:rFonts w:ascii="Consolas" w:hAnsi="Consolas"/>
          <w:sz w:val="20"/>
        </w:rPr>
        <w:t xml:space="preserve">    &lt;add name="UserDBEntities" providerName="System.Data.SqlClient" connectionString="Data Source=RYAN-HP;Initial Catalog=UserDBEntities;Integrated Security=True;MultipleActiveResultSets=True" /&gt;</w:t>
      </w:r>
    </w:p>
    <w:p w14:paraId="5034EAB7" w14:textId="77777777" w:rsidR="00FE4D1C" w:rsidRPr="00FE4D1C" w:rsidRDefault="00FE4D1C" w:rsidP="00FE4D1C">
      <w:pPr>
        <w:rPr>
          <w:rFonts w:ascii="Consolas" w:hAnsi="Consolas"/>
          <w:sz w:val="20"/>
        </w:rPr>
      </w:pPr>
      <w:r w:rsidRPr="00FE4D1C">
        <w:rPr>
          <w:rFonts w:ascii="Consolas" w:hAnsi="Consolas"/>
          <w:sz w:val="20"/>
        </w:rPr>
        <w:t xml:space="preserve">    &lt;add name="ExDBEntities" providerName="System.Data.SqlClient" connectionString="Data Source=RYAN-HP;Initial Catalog=ExDBEntities;Integrated Security=True;MultipleActiveResultSets=True" /&gt;</w:t>
      </w:r>
    </w:p>
    <w:p w14:paraId="191D3BE2" w14:textId="77777777" w:rsidR="00FE4D1C" w:rsidRPr="00FE4D1C" w:rsidRDefault="00FE4D1C" w:rsidP="00FE4D1C">
      <w:pPr>
        <w:rPr>
          <w:rFonts w:ascii="Consolas" w:hAnsi="Consolas"/>
          <w:sz w:val="20"/>
        </w:rPr>
      </w:pPr>
      <w:r w:rsidRPr="00FE4D1C">
        <w:rPr>
          <w:rFonts w:ascii="Consolas" w:hAnsi="Consolas"/>
          <w:sz w:val="20"/>
        </w:rPr>
        <w:t xml:space="preserve">  &lt;/connectionStrings&gt;</w:t>
      </w:r>
    </w:p>
    <w:p w14:paraId="118F18EF" w14:textId="77777777" w:rsidR="00FE4D1C" w:rsidRPr="00FE4D1C" w:rsidRDefault="00FE4D1C" w:rsidP="00FE4D1C">
      <w:pPr>
        <w:rPr>
          <w:rFonts w:ascii="Consolas" w:hAnsi="Consolas"/>
          <w:sz w:val="20"/>
        </w:rPr>
      </w:pPr>
      <w:r w:rsidRPr="00FE4D1C">
        <w:rPr>
          <w:rFonts w:ascii="Consolas" w:hAnsi="Consolas"/>
          <w:sz w:val="20"/>
        </w:rPr>
        <w:t xml:space="preserve">  &lt;system.codedom&gt;</w:t>
      </w:r>
    </w:p>
    <w:p w14:paraId="39BC3568" w14:textId="77777777" w:rsidR="00FE4D1C" w:rsidRPr="00FE4D1C" w:rsidRDefault="00FE4D1C" w:rsidP="00FE4D1C">
      <w:pPr>
        <w:rPr>
          <w:rFonts w:ascii="Consolas" w:hAnsi="Consolas"/>
          <w:sz w:val="20"/>
        </w:rPr>
      </w:pPr>
      <w:r w:rsidRPr="00FE4D1C">
        <w:rPr>
          <w:rFonts w:ascii="Consolas" w:hAnsi="Consolas"/>
          <w:sz w:val="20"/>
        </w:rPr>
        <w:t xml:space="preserve">    &lt;compilers&gt;</w:t>
      </w:r>
    </w:p>
    <w:p w14:paraId="0459B38C" w14:textId="77777777" w:rsidR="00FE4D1C" w:rsidRPr="00FE4D1C" w:rsidRDefault="00FE4D1C" w:rsidP="00FE4D1C">
      <w:pPr>
        <w:rPr>
          <w:rFonts w:ascii="Consolas" w:hAnsi="Consolas"/>
          <w:sz w:val="20"/>
        </w:rPr>
      </w:pPr>
      <w:r w:rsidRPr="00FE4D1C">
        <w:rPr>
          <w:rFonts w:ascii="Consolas" w:hAnsi="Consolas"/>
          <w:sz w:val="20"/>
        </w:rPr>
        <w:t xml:space="preserve">      &lt;compiler language="c#;cs;csharp" extension=".cs" type="Microsoft.CodeDom.Providers.DotNetCompilerPlatform.CSharpCodeProvider, Microsoft.CodeDom.Providers.DotNetCompilerPlatform, Version=1.0.0.0, Culture=neutral, PublicKeyToken=31bf3856ad364e35" warningLevel="4" compilerOptions="/langversion:6 /nowarn:1659;1699;1701" /&gt;</w:t>
      </w:r>
    </w:p>
    <w:p w14:paraId="0049B065" w14:textId="77777777" w:rsidR="00FE4D1C" w:rsidRPr="00FE4D1C" w:rsidRDefault="00FE4D1C" w:rsidP="00FE4D1C">
      <w:pPr>
        <w:rPr>
          <w:rFonts w:ascii="Consolas" w:hAnsi="Consolas"/>
          <w:sz w:val="20"/>
        </w:rPr>
      </w:pPr>
      <w:r w:rsidRPr="00FE4D1C">
        <w:rPr>
          <w:rFonts w:ascii="Consolas" w:hAnsi="Consolas"/>
          <w:sz w:val="20"/>
        </w:rPr>
        <w:t xml:space="preserve">      &lt;compiler language="vb;vbs;visualbasic;vbscript" extension=".vb" type="Microsoft.CodeDom.Providers.DotNetCompilerPlatform.VBCodeProvider, Microsoft.CodeDom.Providers.DotNetCompilerPlatform, Version=1.0.0.0, Culture=neutral, PublicKeyToken=31bf3856ad364e35" warningLevel="4" compilerOptions="/langversion:14 /nowarn:41008 /define:_MYTYPE=\&amp;quot;Web\&amp;quot; /optionInfer+" /&gt;</w:t>
      </w:r>
    </w:p>
    <w:p w14:paraId="2600BE74" w14:textId="77777777" w:rsidR="00FE4D1C" w:rsidRPr="00FE4D1C" w:rsidRDefault="00FE4D1C" w:rsidP="00FE4D1C">
      <w:pPr>
        <w:rPr>
          <w:rFonts w:ascii="Consolas" w:hAnsi="Consolas"/>
          <w:sz w:val="20"/>
        </w:rPr>
      </w:pPr>
      <w:r w:rsidRPr="00FE4D1C">
        <w:rPr>
          <w:rFonts w:ascii="Consolas" w:hAnsi="Consolas"/>
          <w:sz w:val="20"/>
        </w:rPr>
        <w:t xml:space="preserve">    &lt;/compilers&gt;</w:t>
      </w:r>
    </w:p>
    <w:p w14:paraId="05971E9E" w14:textId="77777777" w:rsidR="00FE4D1C" w:rsidRPr="00FE4D1C" w:rsidRDefault="00FE4D1C" w:rsidP="00FE4D1C">
      <w:pPr>
        <w:rPr>
          <w:rFonts w:ascii="Consolas" w:hAnsi="Consolas"/>
          <w:sz w:val="20"/>
        </w:rPr>
      </w:pPr>
      <w:r w:rsidRPr="00FE4D1C">
        <w:rPr>
          <w:rFonts w:ascii="Consolas" w:hAnsi="Consolas"/>
          <w:sz w:val="20"/>
        </w:rPr>
        <w:t xml:space="preserve">  &lt;/system.codedom&gt;</w:t>
      </w:r>
    </w:p>
    <w:p w14:paraId="117E5749" w14:textId="77777777" w:rsidR="00FE4D1C" w:rsidRPr="00FE4D1C" w:rsidRDefault="00FE4D1C" w:rsidP="00FE4D1C">
      <w:pPr>
        <w:rPr>
          <w:rFonts w:ascii="Consolas" w:hAnsi="Consolas"/>
          <w:sz w:val="20"/>
        </w:rPr>
      </w:pPr>
      <w:r w:rsidRPr="00FE4D1C">
        <w:rPr>
          <w:rFonts w:ascii="Consolas" w:hAnsi="Consolas"/>
          <w:sz w:val="20"/>
        </w:rPr>
        <w:t xml:space="preserve">  &lt;system.webServer&gt;</w:t>
      </w:r>
    </w:p>
    <w:p w14:paraId="36E754BA" w14:textId="77777777" w:rsidR="00FE4D1C" w:rsidRPr="00FE4D1C" w:rsidRDefault="00FE4D1C" w:rsidP="00FE4D1C">
      <w:pPr>
        <w:rPr>
          <w:rFonts w:ascii="Consolas" w:hAnsi="Consolas"/>
          <w:sz w:val="20"/>
        </w:rPr>
      </w:pPr>
      <w:r w:rsidRPr="00FE4D1C">
        <w:rPr>
          <w:rFonts w:ascii="Consolas" w:hAnsi="Consolas"/>
          <w:sz w:val="20"/>
        </w:rPr>
        <w:t xml:space="preserve">    &lt;handlers&gt;</w:t>
      </w:r>
    </w:p>
    <w:p w14:paraId="63AA28CD" w14:textId="77777777" w:rsidR="00FE4D1C" w:rsidRPr="00FE4D1C" w:rsidRDefault="00FE4D1C" w:rsidP="00FE4D1C">
      <w:pPr>
        <w:rPr>
          <w:rFonts w:ascii="Consolas" w:hAnsi="Consolas"/>
          <w:sz w:val="20"/>
        </w:rPr>
      </w:pPr>
      <w:r w:rsidRPr="00FE4D1C">
        <w:rPr>
          <w:rFonts w:ascii="Consolas" w:hAnsi="Consolas"/>
          <w:sz w:val="20"/>
        </w:rPr>
        <w:t xml:space="preserve">      &lt;remove name="ExtensionlessUrlHandler-Integrated-4.0" /&gt;</w:t>
      </w:r>
    </w:p>
    <w:p w14:paraId="11EC3A62" w14:textId="77777777" w:rsidR="00FE4D1C" w:rsidRPr="00FE4D1C" w:rsidRDefault="00FE4D1C" w:rsidP="00FE4D1C">
      <w:pPr>
        <w:rPr>
          <w:rFonts w:ascii="Consolas" w:hAnsi="Consolas"/>
          <w:sz w:val="20"/>
        </w:rPr>
      </w:pPr>
      <w:r w:rsidRPr="00FE4D1C">
        <w:rPr>
          <w:rFonts w:ascii="Consolas" w:hAnsi="Consolas"/>
          <w:sz w:val="20"/>
        </w:rPr>
        <w:lastRenderedPageBreak/>
        <w:t xml:space="preserve">      &lt;remove name="OPTIONSVerbHandler" /&gt;</w:t>
      </w:r>
    </w:p>
    <w:p w14:paraId="2E888962" w14:textId="77777777" w:rsidR="00FE4D1C" w:rsidRPr="00FE4D1C" w:rsidRDefault="00FE4D1C" w:rsidP="00FE4D1C">
      <w:pPr>
        <w:rPr>
          <w:rFonts w:ascii="Consolas" w:hAnsi="Consolas"/>
          <w:sz w:val="20"/>
        </w:rPr>
      </w:pPr>
      <w:r w:rsidRPr="00FE4D1C">
        <w:rPr>
          <w:rFonts w:ascii="Consolas" w:hAnsi="Consolas"/>
          <w:sz w:val="20"/>
        </w:rPr>
        <w:t xml:space="preserve">      &lt;remove name="TRACEVerbHandler" /&gt;</w:t>
      </w:r>
    </w:p>
    <w:p w14:paraId="470B4EE4" w14:textId="77777777" w:rsidR="00FE4D1C" w:rsidRPr="00FE4D1C" w:rsidRDefault="00FE4D1C" w:rsidP="00FE4D1C">
      <w:pPr>
        <w:rPr>
          <w:rFonts w:ascii="Consolas" w:hAnsi="Consolas"/>
          <w:sz w:val="20"/>
        </w:rPr>
      </w:pPr>
      <w:r w:rsidRPr="00FE4D1C">
        <w:rPr>
          <w:rFonts w:ascii="Consolas" w:hAnsi="Consolas"/>
          <w:sz w:val="20"/>
        </w:rPr>
        <w:t xml:space="preserve">      &lt;add name="ExtensionlessUrlHandler-Integrated-4.0" path="*." verb="GET,HEAD,POST,DEBUG,PUT,DELETE" type="System.Web.Handlers.TransferRequestHandler" preCondition="integratedMode,runtimeVersionv4.0" /&gt;</w:t>
      </w:r>
    </w:p>
    <w:p w14:paraId="17DE55F3" w14:textId="77777777" w:rsidR="00FE4D1C" w:rsidRPr="00FE4D1C" w:rsidRDefault="00FE4D1C" w:rsidP="00FE4D1C">
      <w:pPr>
        <w:rPr>
          <w:rFonts w:ascii="Consolas" w:hAnsi="Consolas"/>
          <w:sz w:val="20"/>
        </w:rPr>
      </w:pPr>
      <w:r w:rsidRPr="00FE4D1C">
        <w:rPr>
          <w:rFonts w:ascii="Consolas" w:hAnsi="Consolas"/>
          <w:sz w:val="20"/>
        </w:rPr>
        <w:t xml:space="preserve">    &lt;/handlers&gt;</w:t>
      </w:r>
    </w:p>
    <w:p w14:paraId="47940BF1" w14:textId="77777777" w:rsidR="00FE4D1C" w:rsidRPr="00FE4D1C" w:rsidRDefault="00FE4D1C" w:rsidP="00FE4D1C">
      <w:pPr>
        <w:rPr>
          <w:rFonts w:ascii="Consolas" w:hAnsi="Consolas"/>
          <w:sz w:val="20"/>
        </w:rPr>
      </w:pPr>
      <w:r w:rsidRPr="00FE4D1C">
        <w:rPr>
          <w:rFonts w:ascii="Consolas" w:hAnsi="Consolas"/>
          <w:sz w:val="20"/>
        </w:rPr>
        <w:t xml:space="preserve">  &lt;/system.webServer&gt;</w:t>
      </w:r>
    </w:p>
    <w:p w14:paraId="25016A3B" w14:textId="09A5464C" w:rsidR="00FE4D1C" w:rsidRDefault="00FE4D1C" w:rsidP="007358A9">
      <w:pPr>
        <w:rPr>
          <w:rFonts w:ascii="Consolas" w:hAnsi="Consolas"/>
          <w:sz w:val="20"/>
        </w:rPr>
      </w:pPr>
      <w:r w:rsidRPr="00FE4D1C">
        <w:rPr>
          <w:rFonts w:ascii="Consolas" w:hAnsi="Consolas"/>
          <w:sz w:val="20"/>
        </w:rPr>
        <w:t>&lt;/configuration&gt;</w:t>
      </w:r>
    </w:p>
    <w:p w14:paraId="248674FA" w14:textId="77777777" w:rsidR="004D4CBC" w:rsidRDefault="004D4CBC" w:rsidP="004D4CBC"/>
    <w:p w14:paraId="425512E7" w14:textId="77777777" w:rsidR="007358A9" w:rsidRDefault="007358A9" w:rsidP="007358A9">
      <w:pPr>
        <w:pStyle w:val="Heading3"/>
      </w:pPr>
      <w:bookmarkStart w:id="39" w:name="_Toc449545565"/>
      <w:r>
        <w:t>App_Start</w:t>
      </w:r>
      <w:bookmarkEnd w:id="39"/>
    </w:p>
    <w:p w14:paraId="54C30DF8" w14:textId="77777777" w:rsidR="007358A9" w:rsidRDefault="007358A9" w:rsidP="007358A9">
      <w:pPr>
        <w:pStyle w:val="Code"/>
      </w:pPr>
    </w:p>
    <w:p w14:paraId="59FBCC11" w14:textId="77777777" w:rsidR="007358A9" w:rsidRDefault="007358A9" w:rsidP="007358A9">
      <w:pPr>
        <w:pStyle w:val="Code"/>
        <w:rPr>
          <w:u w:val="single"/>
        </w:rPr>
      </w:pPr>
      <w:r w:rsidRPr="007358A9">
        <w:rPr>
          <w:sz w:val="22"/>
          <w:u w:val="single"/>
        </w:rPr>
        <w:t>BundleConfig.cs</w:t>
      </w:r>
    </w:p>
    <w:p w14:paraId="214EB7FE" w14:textId="77777777" w:rsidR="007358A9" w:rsidRDefault="007358A9" w:rsidP="007358A9">
      <w:pPr>
        <w:pStyle w:val="Code"/>
      </w:pPr>
      <w:r>
        <w:t>using System.Web.Optimization;</w:t>
      </w:r>
    </w:p>
    <w:p w14:paraId="63F553E1" w14:textId="77777777" w:rsidR="007358A9" w:rsidRDefault="007358A9" w:rsidP="007358A9">
      <w:pPr>
        <w:pStyle w:val="Code"/>
      </w:pPr>
    </w:p>
    <w:p w14:paraId="559FB8F3" w14:textId="77777777" w:rsidR="007358A9" w:rsidRDefault="007358A9" w:rsidP="007358A9">
      <w:pPr>
        <w:pStyle w:val="Code"/>
      </w:pPr>
      <w:r>
        <w:t>namespace Code_College.App_Start</w:t>
      </w:r>
    </w:p>
    <w:p w14:paraId="6B8736CA" w14:textId="77777777" w:rsidR="007358A9" w:rsidRDefault="007358A9" w:rsidP="007358A9">
      <w:pPr>
        <w:pStyle w:val="Code"/>
      </w:pPr>
      <w:r>
        <w:t>{</w:t>
      </w:r>
    </w:p>
    <w:p w14:paraId="3D4DCE88" w14:textId="77777777" w:rsidR="001D0933" w:rsidRDefault="001D0933" w:rsidP="001D0933">
      <w:pPr>
        <w:pStyle w:val="Code"/>
      </w:pPr>
      <w:r>
        <w:t xml:space="preserve">    // Set up bundling</w:t>
      </w:r>
    </w:p>
    <w:p w14:paraId="6CF907A7" w14:textId="77777777" w:rsidR="007358A9" w:rsidRDefault="007358A9" w:rsidP="007358A9">
      <w:pPr>
        <w:pStyle w:val="Code"/>
      </w:pPr>
      <w:r>
        <w:t xml:space="preserve">    public class BundleConfig</w:t>
      </w:r>
    </w:p>
    <w:p w14:paraId="28A7801D" w14:textId="77777777" w:rsidR="007358A9" w:rsidRDefault="007358A9" w:rsidP="007358A9">
      <w:pPr>
        <w:pStyle w:val="Code"/>
      </w:pPr>
      <w:r>
        <w:t xml:space="preserve">    {</w:t>
      </w:r>
    </w:p>
    <w:p w14:paraId="3CEAA87C" w14:textId="77777777" w:rsidR="007358A9" w:rsidRDefault="007358A9" w:rsidP="007358A9">
      <w:pPr>
        <w:pStyle w:val="Code"/>
      </w:pPr>
      <w:r>
        <w:t xml:space="preserve">        public static void RegisterBundles(BundleCollection Bundles)</w:t>
      </w:r>
    </w:p>
    <w:p w14:paraId="114E6F9F" w14:textId="77777777" w:rsidR="007358A9" w:rsidRDefault="007358A9" w:rsidP="007358A9">
      <w:pPr>
        <w:pStyle w:val="Code"/>
      </w:pPr>
      <w:r>
        <w:t xml:space="preserve">        {</w:t>
      </w:r>
    </w:p>
    <w:p w14:paraId="091CE0AF" w14:textId="77777777" w:rsidR="001D0933" w:rsidRDefault="001D0933" w:rsidP="001D0933">
      <w:pPr>
        <w:pStyle w:val="Code"/>
      </w:pPr>
      <w:r>
        <w:t xml:space="preserve">            // Enable optimizations that remove whitespace and size of files without compromising functionality</w:t>
      </w:r>
    </w:p>
    <w:p w14:paraId="33E45CB6" w14:textId="77777777" w:rsidR="007358A9" w:rsidRDefault="007358A9" w:rsidP="007358A9">
      <w:pPr>
        <w:pStyle w:val="Code"/>
      </w:pPr>
      <w:r>
        <w:t xml:space="preserve">            BundleTable.EnableOptimizations = true;</w:t>
      </w:r>
    </w:p>
    <w:p w14:paraId="5AC5825D" w14:textId="77777777" w:rsidR="007358A9" w:rsidRDefault="007358A9" w:rsidP="007358A9">
      <w:pPr>
        <w:pStyle w:val="Code"/>
      </w:pPr>
    </w:p>
    <w:p w14:paraId="6627183A" w14:textId="77777777" w:rsidR="001D0933" w:rsidRDefault="001D0933" w:rsidP="001D0933">
      <w:pPr>
        <w:pStyle w:val="Code"/>
      </w:pPr>
      <w:r>
        <w:t xml:space="preserve">            // Login and sign up bundles</w:t>
      </w:r>
    </w:p>
    <w:p w14:paraId="04D95F3C" w14:textId="77777777" w:rsidR="007358A9" w:rsidRDefault="007358A9" w:rsidP="007358A9">
      <w:pPr>
        <w:pStyle w:val="Code"/>
      </w:pPr>
      <w:r>
        <w:t xml:space="preserve">            ScriptBundle ScriptBundle = new ScriptBundle("~/bundles/js");</w:t>
      </w:r>
    </w:p>
    <w:p w14:paraId="2227456F" w14:textId="77777777" w:rsidR="007358A9" w:rsidRDefault="007358A9" w:rsidP="007358A9">
      <w:pPr>
        <w:pStyle w:val="Code"/>
      </w:pPr>
      <w:r>
        <w:t xml:space="preserve">            StyleBundle StyleBundle = new StyleBundle("~/bundles/css");</w:t>
      </w:r>
    </w:p>
    <w:p w14:paraId="579F757C" w14:textId="77777777" w:rsidR="007358A9" w:rsidRDefault="007358A9" w:rsidP="007358A9">
      <w:pPr>
        <w:pStyle w:val="Code"/>
      </w:pPr>
    </w:p>
    <w:p w14:paraId="1B6AFECD" w14:textId="77777777" w:rsidR="001D0933" w:rsidRDefault="001D0933" w:rsidP="001D0933">
      <w:pPr>
        <w:pStyle w:val="Code"/>
      </w:pPr>
      <w:r>
        <w:t xml:space="preserve">            // Editor bundles for code editor in exercise view</w:t>
      </w:r>
    </w:p>
    <w:p w14:paraId="72BDAF66" w14:textId="77777777" w:rsidR="007358A9" w:rsidRDefault="007358A9" w:rsidP="007358A9">
      <w:pPr>
        <w:pStyle w:val="Code"/>
      </w:pPr>
      <w:r>
        <w:t xml:space="preserve">            ScriptBundle EditorScripts = new ScriptBundle("~/bundles/editorjs");</w:t>
      </w:r>
    </w:p>
    <w:p w14:paraId="71FECD58" w14:textId="77777777" w:rsidR="007358A9" w:rsidRDefault="007358A9" w:rsidP="007358A9">
      <w:pPr>
        <w:pStyle w:val="Code"/>
      </w:pPr>
      <w:r>
        <w:t xml:space="preserve">            StyleBundle EditorStyles = new StyleBundle("~/bundles/editorcss");</w:t>
      </w:r>
    </w:p>
    <w:p w14:paraId="57189B62" w14:textId="77777777" w:rsidR="001D0933" w:rsidRDefault="001D0933" w:rsidP="001D0933">
      <w:pPr>
        <w:pStyle w:val="Code"/>
      </w:pPr>
      <w:r>
        <w:t xml:space="preserve">            </w:t>
      </w:r>
    </w:p>
    <w:p w14:paraId="660DE686" w14:textId="77777777" w:rsidR="007358A9" w:rsidRDefault="007358A9" w:rsidP="007358A9">
      <w:pPr>
        <w:pStyle w:val="Code"/>
      </w:pPr>
      <w:r>
        <w:t xml:space="preserve">            ScriptBundle.IncludeDirectory("~/Scripts/", "*.js");</w:t>
      </w:r>
    </w:p>
    <w:p w14:paraId="3E51A069" w14:textId="77777777" w:rsidR="007358A9" w:rsidRDefault="007358A9" w:rsidP="007358A9">
      <w:pPr>
        <w:pStyle w:val="Code"/>
      </w:pPr>
      <w:r>
        <w:lastRenderedPageBreak/>
        <w:t xml:space="preserve">            StyleBundle.IncludeDirectory("~/Content/", "*.css");</w:t>
      </w:r>
    </w:p>
    <w:p w14:paraId="5C83AE0A" w14:textId="77777777" w:rsidR="001D0933" w:rsidRDefault="001D0933" w:rsidP="001D0933">
      <w:pPr>
        <w:pStyle w:val="Code"/>
      </w:pPr>
      <w:r>
        <w:t xml:space="preserve">            </w:t>
      </w:r>
    </w:p>
    <w:p w14:paraId="42B8A3ED" w14:textId="77777777" w:rsidR="007358A9" w:rsidRDefault="007358A9" w:rsidP="007358A9">
      <w:pPr>
        <w:pStyle w:val="Code"/>
      </w:pPr>
      <w:r>
        <w:t xml:space="preserve">            EditorScripts.IncludeDirectory("~/Scripts/Editor/", "*.js");</w:t>
      </w:r>
    </w:p>
    <w:p w14:paraId="4075A353" w14:textId="77777777" w:rsidR="007358A9" w:rsidRDefault="007358A9" w:rsidP="007358A9">
      <w:pPr>
        <w:pStyle w:val="Code"/>
      </w:pPr>
      <w:r>
        <w:t xml:space="preserve">            EditorStyles.IncludeDirectory("~/Content/Editor/", "*.css");</w:t>
      </w:r>
    </w:p>
    <w:p w14:paraId="7C077407" w14:textId="77777777" w:rsidR="007358A9" w:rsidRDefault="007358A9" w:rsidP="007358A9">
      <w:pPr>
        <w:pStyle w:val="Code"/>
      </w:pPr>
      <w:r>
        <w:t xml:space="preserve">            EditorStyles.IncludeDirectory("~/Content/Editor/Themes/", "*.css");</w:t>
      </w:r>
    </w:p>
    <w:p w14:paraId="44FB1852" w14:textId="77777777" w:rsidR="007358A9" w:rsidRDefault="007358A9" w:rsidP="007358A9">
      <w:pPr>
        <w:pStyle w:val="Code"/>
      </w:pPr>
    </w:p>
    <w:p w14:paraId="6FE0CB4B" w14:textId="77777777" w:rsidR="007358A9" w:rsidRDefault="007358A9" w:rsidP="007358A9">
      <w:pPr>
        <w:pStyle w:val="Code"/>
      </w:pPr>
      <w:r>
        <w:t xml:space="preserve">            Bundles.Add(ScriptBundle);</w:t>
      </w:r>
    </w:p>
    <w:p w14:paraId="1DE3DD5B" w14:textId="77777777" w:rsidR="007358A9" w:rsidRDefault="007358A9" w:rsidP="007358A9">
      <w:pPr>
        <w:pStyle w:val="Code"/>
      </w:pPr>
      <w:r>
        <w:t xml:space="preserve">            Bundles.Add(StyleBundle);</w:t>
      </w:r>
    </w:p>
    <w:p w14:paraId="49AFAF1F" w14:textId="77777777" w:rsidR="007358A9" w:rsidRDefault="007358A9" w:rsidP="007358A9">
      <w:pPr>
        <w:pStyle w:val="Code"/>
      </w:pPr>
    </w:p>
    <w:p w14:paraId="73DE018A" w14:textId="77777777" w:rsidR="007358A9" w:rsidRDefault="007358A9" w:rsidP="007358A9">
      <w:pPr>
        <w:pStyle w:val="Code"/>
      </w:pPr>
      <w:r>
        <w:t xml:space="preserve">            Bundles.Add(EditorScripts);</w:t>
      </w:r>
    </w:p>
    <w:p w14:paraId="26EDFDB3" w14:textId="77777777" w:rsidR="007358A9" w:rsidRDefault="007358A9" w:rsidP="007358A9">
      <w:pPr>
        <w:pStyle w:val="Code"/>
      </w:pPr>
      <w:r>
        <w:t xml:space="preserve">            Bundles.Add(EditorStyles);</w:t>
      </w:r>
    </w:p>
    <w:p w14:paraId="132A8B88" w14:textId="77777777" w:rsidR="007358A9" w:rsidRDefault="007358A9" w:rsidP="007358A9">
      <w:pPr>
        <w:pStyle w:val="Code"/>
      </w:pPr>
      <w:r>
        <w:t xml:space="preserve">        }</w:t>
      </w:r>
    </w:p>
    <w:p w14:paraId="6237892A" w14:textId="77777777" w:rsidR="007358A9" w:rsidRDefault="007358A9" w:rsidP="007358A9">
      <w:pPr>
        <w:pStyle w:val="Code"/>
      </w:pPr>
      <w:r>
        <w:t xml:space="preserve">    }</w:t>
      </w:r>
    </w:p>
    <w:p w14:paraId="4DC3AA26" w14:textId="77777777" w:rsidR="007358A9" w:rsidRDefault="007358A9" w:rsidP="007358A9">
      <w:pPr>
        <w:pStyle w:val="Code"/>
      </w:pPr>
      <w:r>
        <w:t>}</w:t>
      </w:r>
    </w:p>
    <w:p w14:paraId="784FD256" w14:textId="0BAED8E6" w:rsidR="0046455C" w:rsidRDefault="0046455C" w:rsidP="007358A9">
      <w:pPr>
        <w:pStyle w:val="Code"/>
        <w:rPr>
          <w:u w:val="single"/>
        </w:rPr>
      </w:pPr>
      <w:r w:rsidRPr="0046455C">
        <w:rPr>
          <w:u w:val="single"/>
        </w:rPr>
        <w:t>RouteConfig.cs</w:t>
      </w:r>
    </w:p>
    <w:p w14:paraId="5D82BA66" w14:textId="77777777" w:rsidR="0046455C" w:rsidRDefault="0046455C" w:rsidP="0046455C">
      <w:pPr>
        <w:pStyle w:val="Code"/>
      </w:pPr>
      <w:r>
        <w:t>using System.Web.Mvc;</w:t>
      </w:r>
    </w:p>
    <w:p w14:paraId="7B35B26B" w14:textId="77777777" w:rsidR="0046455C" w:rsidRDefault="0046455C" w:rsidP="0046455C">
      <w:pPr>
        <w:pStyle w:val="Code"/>
      </w:pPr>
      <w:r>
        <w:t>using System.Web.Routing;</w:t>
      </w:r>
    </w:p>
    <w:p w14:paraId="560AAB21" w14:textId="77777777" w:rsidR="0046455C" w:rsidRDefault="0046455C" w:rsidP="0046455C">
      <w:pPr>
        <w:pStyle w:val="Code"/>
      </w:pPr>
    </w:p>
    <w:p w14:paraId="7253FF5B" w14:textId="77777777" w:rsidR="0046455C" w:rsidRDefault="0046455C" w:rsidP="0046455C">
      <w:pPr>
        <w:pStyle w:val="Code"/>
      </w:pPr>
      <w:r>
        <w:t>namespace Code_College</w:t>
      </w:r>
    </w:p>
    <w:p w14:paraId="1B783541" w14:textId="77777777" w:rsidR="0046455C" w:rsidRDefault="0046455C" w:rsidP="0046455C">
      <w:pPr>
        <w:pStyle w:val="Code"/>
      </w:pPr>
      <w:r>
        <w:t>{</w:t>
      </w:r>
    </w:p>
    <w:p w14:paraId="6D9FC75E" w14:textId="77777777" w:rsidR="00E47BEA" w:rsidRDefault="00E47BEA" w:rsidP="00E47BEA">
      <w:pPr>
        <w:pStyle w:val="Code"/>
      </w:pPr>
      <w:r>
        <w:t xml:space="preserve">    // Set up MVC routing</w:t>
      </w:r>
    </w:p>
    <w:p w14:paraId="25B0494D" w14:textId="77777777" w:rsidR="0046455C" w:rsidRDefault="0046455C" w:rsidP="0046455C">
      <w:pPr>
        <w:pStyle w:val="Code"/>
      </w:pPr>
      <w:r>
        <w:t xml:space="preserve">    public class RouteConfig</w:t>
      </w:r>
    </w:p>
    <w:p w14:paraId="76F8D507" w14:textId="77777777" w:rsidR="0046455C" w:rsidRDefault="0046455C" w:rsidP="0046455C">
      <w:pPr>
        <w:pStyle w:val="Code"/>
      </w:pPr>
      <w:r>
        <w:t xml:space="preserve">    {</w:t>
      </w:r>
    </w:p>
    <w:p w14:paraId="43116760" w14:textId="77777777" w:rsidR="0046455C" w:rsidRDefault="0046455C" w:rsidP="0046455C">
      <w:pPr>
        <w:pStyle w:val="Code"/>
      </w:pPr>
      <w:r>
        <w:t xml:space="preserve">        public static void RegisterRoutes(RouteCollection routes)</w:t>
      </w:r>
    </w:p>
    <w:p w14:paraId="0DB7B534" w14:textId="77777777" w:rsidR="0046455C" w:rsidRDefault="0046455C" w:rsidP="0046455C">
      <w:pPr>
        <w:pStyle w:val="Code"/>
      </w:pPr>
      <w:r>
        <w:t xml:space="preserve">        {</w:t>
      </w:r>
    </w:p>
    <w:p w14:paraId="5BAF51DF" w14:textId="77777777" w:rsidR="0046455C" w:rsidRDefault="0046455C" w:rsidP="0046455C">
      <w:pPr>
        <w:pStyle w:val="Code"/>
      </w:pPr>
      <w:r>
        <w:t xml:space="preserve">            routes.IgnoreRoute("{resource}.axd/{*pathInfo}");</w:t>
      </w:r>
    </w:p>
    <w:p w14:paraId="6FE4CAE0" w14:textId="77777777" w:rsidR="0046455C" w:rsidRDefault="0046455C" w:rsidP="0046455C">
      <w:pPr>
        <w:pStyle w:val="Code"/>
      </w:pPr>
    </w:p>
    <w:p w14:paraId="3747DEAC" w14:textId="77777777" w:rsidR="0046455C" w:rsidRDefault="0046455C" w:rsidP="0046455C">
      <w:pPr>
        <w:pStyle w:val="Code"/>
      </w:pPr>
      <w:r>
        <w:t xml:space="preserve">            routes.MapRoute(</w:t>
      </w:r>
    </w:p>
    <w:p w14:paraId="5B364A85" w14:textId="77777777" w:rsidR="0046455C" w:rsidRDefault="0046455C" w:rsidP="0046455C">
      <w:pPr>
        <w:pStyle w:val="Code"/>
      </w:pPr>
      <w:r>
        <w:t xml:space="preserve">                name: "Default",</w:t>
      </w:r>
    </w:p>
    <w:p w14:paraId="4CD5A895" w14:textId="77777777" w:rsidR="0046455C" w:rsidRDefault="0046455C" w:rsidP="0046455C">
      <w:pPr>
        <w:pStyle w:val="Code"/>
      </w:pPr>
      <w:r>
        <w:t xml:space="preserve">                url: "{controller}/{action}/{id}",</w:t>
      </w:r>
    </w:p>
    <w:p w14:paraId="3BB134EB" w14:textId="77777777" w:rsidR="0046455C" w:rsidRDefault="0046455C" w:rsidP="0046455C">
      <w:pPr>
        <w:pStyle w:val="Code"/>
      </w:pPr>
      <w:r>
        <w:t xml:space="preserve">                defaults: new { controller = "Dashboard", action = "Index", id = UrlParameter.Optional }</w:t>
      </w:r>
    </w:p>
    <w:p w14:paraId="1847FE94" w14:textId="77777777" w:rsidR="0046455C" w:rsidRDefault="0046455C" w:rsidP="0046455C">
      <w:pPr>
        <w:pStyle w:val="Code"/>
      </w:pPr>
      <w:r>
        <w:t xml:space="preserve">            );</w:t>
      </w:r>
    </w:p>
    <w:p w14:paraId="1CFE3A20" w14:textId="77777777" w:rsidR="0046455C" w:rsidRDefault="0046455C" w:rsidP="0046455C">
      <w:pPr>
        <w:pStyle w:val="Code"/>
      </w:pPr>
      <w:r>
        <w:t xml:space="preserve">        }</w:t>
      </w:r>
    </w:p>
    <w:p w14:paraId="6008A69B" w14:textId="77777777" w:rsidR="0046455C" w:rsidRDefault="0046455C" w:rsidP="0046455C">
      <w:pPr>
        <w:pStyle w:val="Code"/>
      </w:pPr>
      <w:r>
        <w:lastRenderedPageBreak/>
        <w:t xml:space="preserve">    }</w:t>
      </w:r>
    </w:p>
    <w:p w14:paraId="36AA5C73" w14:textId="77777777" w:rsidR="0046455C" w:rsidRDefault="0046455C" w:rsidP="0046455C">
      <w:pPr>
        <w:pStyle w:val="Code"/>
      </w:pPr>
      <w:r>
        <w:t>}</w:t>
      </w:r>
    </w:p>
    <w:p w14:paraId="1D88B23C" w14:textId="7387AAA4" w:rsidR="0046455C" w:rsidRDefault="0046455C" w:rsidP="0046455C">
      <w:pPr>
        <w:pStyle w:val="Code"/>
        <w:rPr>
          <w:u w:val="single"/>
        </w:rPr>
      </w:pPr>
      <w:r w:rsidRPr="0046455C">
        <w:rPr>
          <w:u w:val="single"/>
        </w:rPr>
        <w:t>WebApiConfig.cs</w:t>
      </w:r>
    </w:p>
    <w:p w14:paraId="26FE3397" w14:textId="77777777" w:rsidR="0046455C" w:rsidRDefault="0046455C" w:rsidP="0046455C">
      <w:pPr>
        <w:pStyle w:val="Code"/>
      </w:pPr>
      <w:r>
        <w:t>using System.Web.Http;</w:t>
      </w:r>
    </w:p>
    <w:p w14:paraId="010DDE42" w14:textId="77777777" w:rsidR="0046455C" w:rsidRDefault="0046455C" w:rsidP="0046455C">
      <w:pPr>
        <w:pStyle w:val="Code"/>
      </w:pPr>
    </w:p>
    <w:p w14:paraId="0C143883" w14:textId="77777777" w:rsidR="0046455C" w:rsidRDefault="0046455C" w:rsidP="0046455C">
      <w:pPr>
        <w:pStyle w:val="Code"/>
      </w:pPr>
      <w:r>
        <w:t>namespace Code_College.App_Start</w:t>
      </w:r>
    </w:p>
    <w:p w14:paraId="7EC8A558" w14:textId="77777777" w:rsidR="0046455C" w:rsidRDefault="0046455C" w:rsidP="0046455C">
      <w:pPr>
        <w:pStyle w:val="Code"/>
      </w:pPr>
      <w:r>
        <w:t>{</w:t>
      </w:r>
    </w:p>
    <w:p w14:paraId="727C2FAB" w14:textId="77777777" w:rsidR="00E47BEA" w:rsidRDefault="00E47BEA" w:rsidP="00E47BEA">
      <w:pPr>
        <w:pStyle w:val="Code"/>
      </w:pPr>
      <w:r>
        <w:t xml:space="preserve">    // Set up Web API routing</w:t>
      </w:r>
    </w:p>
    <w:p w14:paraId="213D9DBF" w14:textId="77777777" w:rsidR="0046455C" w:rsidRDefault="0046455C" w:rsidP="0046455C">
      <w:pPr>
        <w:pStyle w:val="Code"/>
      </w:pPr>
      <w:r>
        <w:t xml:space="preserve">    public static class WebApiConfig</w:t>
      </w:r>
    </w:p>
    <w:p w14:paraId="53D96E25" w14:textId="77777777" w:rsidR="0046455C" w:rsidRDefault="0046455C" w:rsidP="0046455C">
      <w:pPr>
        <w:pStyle w:val="Code"/>
      </w:pPr>
      <w:r>
        <w:t xml:space="preserve">    {</w:t>
      </w:r>
    </w:p>
    <w:p w14:paraId="57635F66" w14:textId="77777777" w:rsidR="0046455C" w:rsidRDefault="0046455C" w:rsidP="0046455C">
      <w:pPr>
        <w:pStyle w:val="Code"/>
      </w:pPr>
      <w:r>
        <w:t xml:space="preserve">        public static void Register(HttpConfiguration config)</w:t>
      </w:r>
    </w:p>
    <w:p w14:paraId="1A4FC3B8" w14:textId="77777777" w:rsidR="0046455C" w:rsidRDefault="0046455C" w:rsidP="0046455C">
      <w:pPr>
        <w:pStyle w:val="Code"/>
      </w:pPr>
      <w:r>
        <w:t xml:space="preserve">        {</w:t>
      </w:r>
    </w:p>
    <w:p w14:paraId="01142065" w14:textId="77777777" w:rsidR="0046455C" w:rsidRDefault="0046455C" w:rsidP="0046455C">
      <w:pPr>
        <w:pStyle w:val="Code"/>
      </w:pPr>
      <w:r>
        <w:t xml:space="preserve">            // Web API routes</w:t>
      </w:r>
    </w:p>
    <w:p w14:paraId="7C2B7F28" w14:textId="77777777" w:rsidR="0046455C" w:rsidRDefault="0046455C" w:rsidP="0046455C">
      <w:pPr>
        <w:pStyle w:val="Code"/>
      </w:pPr>
      <w:r>
        <w:t xml:space="preserve">            config.MapHttpAttributeRoutes();</w:t>
      </w:r>
    </w:p>
    <w:p w14:paraId="2BBA11C7" w14:textId="77777777" w:rsidR="0046455C" w:rsidRDefault="0046455C" w:rsidP="0046455C">
      <w:pPr>
        <w:pStyle w:val="Code"/>
      </w:pPr>
    </w:p>
    <w:p w14:paraId="1C48C20E" w14:textId="77777777" w:rsidR="0046455C" w:rsidRDefault="0046455C" w:rsidP="0046455C">
      <w:pPr>
        <w:pStyle w:val="Code"/>
      </w:pPr>
      <w:r>
        <w:t xml:space="preserve">            config.Routes.MapHttpRoute(</w:t>
      </w:r>
    </w:p>
    <w:p w14:paraId="2E4966DB" w14:textId="77777777" w:rsidR="0046455C" w:rsidRDefault="0046455C" w:rsidP="0046455C">
      <w:pPr>
        <w:pStyle w:val="Code"/>
      </w:pPr>
      <w:r>
        <w:t xml:space="preserve">                name: "DefaultApi",</w:t>
      </w:r>
    </w:p>
    <w:p w14:paraId="50FBBC3F" w14:textId="77777777" w:rsidR="0046455C" w:rsidRDefault="0046455C" w:rsidP="0046455C">
      <w:pPr>
        <w:pStyle w:val="Code"/>
      </w:pPr>
      <w:r>
        <w:t xml:space="preserve">                routeTemplate: "api/{controller}/{id}",</w:t>
      </w:r>
    </w:p>
    <w:p w14:paraId="64718ACF" w14:textId="77777777" w:rsidR="0046455C" w:rsidRDefault="0046455C" w:rsidP="0046455C">
      <w:pPr>
        <w:pStyle w:val="Code"/>
      </w:pPr>
      <w:r>
        <w:t xml:space="preserve">                defaults: new { id = RouteParameter.Optional }</w:t>
      </w:r>
    </w:p>
    <w:p w14:paraId="72E723CD" w14:textId="77777777" w:rsidR="0046455C" w:rsidRDefault="0046455C" w:rsidP="0046455C">
      <w:pPr>
        <w:pStyle w:val="Code"/>
      </w:pPr>
      <w:r>
        <w:t xml:space="preserve">            );</w:t>
      </w:r>
    </w:p>
    <w:p w14:paraId="2855724D" w14:textId="77777777" w:rsidR="0046455C" w:rsidRDefault="0046455C" w:rsidP="0046455C">
      <w:pPr>
        <w:pStyle w:val="Code"/>
      </w:pPr>
      <w:r>
        <w:t xml:space="preserve">        }</w:t>
      </w:r>
    </w:p>
    <w:p w14:paraId="710EAD24" w14:textId="77777777" w:rsidR="0046455C" w:rsidRDefault="0046455C" w:rsidP="0046455C">
      <w:pPr>
        <w:pStyle w:val="Code"/>
      </w:pPr>
      <w:r>
        <w:t xml:space="preserve">    }</w:t>
      </w:r>
    </w:p>
    <w:p w14:paraId="4EA1DA76" w14:textId="10BE9B34" w:rsidR="0046455C" w:rsidRDefault="0046455C" w:rsidP="0046455C">
      <w:pPr>
        <w:pStyle w:val="Code"/>
      </w:pPr>
      <w:r>
        <w:t>}</w:t>
      </w:r>
    </w:p>
    <w:p w14:paraId="7B54E664" w14:textId="77777777" w:rsidR="00E47BEA" w:rsidRDefault="00E47BEA" w:rsidP="00E47BEA">
      <w:pPr>
        <w:pStyle w:val="Code"/>
      </w:pPr>
    </w:p>
    <w:p w14:paraId="3246C5A6" w14:textId="77777777" w:rsidR="0046455C" w:rsidRDefault="0046455C" w:rsidP="0046455C">
      <w:pPr>
        <w:pStyle w:val="Heading3"/>
      </w:pPr>
      <w:bookmarkStart w:id="40" w:name="_Toc449545566"/>
      <w:r>
        <w:t>Controllers</w:t>
      </w:r>
      <w:bookmarkEnd w:id="40"/>
    </w:p>
    <w:p w14:paraId="6019308B" w14:textId="77777777" w:rsidR="0046455C" w:rsidRDefault="0046455C" w:rsidP="0046455C">
      <w:pPr>
        <w:pStyle w:val="Code"/>
      </w:pPr>
    </w:p>
    <w:p w14:paraId="41682A06" w14:textId="77777777" w:rsidR="0046455C" w:rsidRDefault="0046455C" w:rsidP="0046455C">
      <w:pPr>
        <w:pStyle w:val="Code"/>
        <w:rPr>
          <w:u w:val="single"/>
        </w:rPr>
      </w:pPr>
      <w:r w:rsidRPr="0046455C">
        <w:rPr>
          <w:u w:val="single"/>
        </w:rPr>
        <w:t>AddExerciseController.cs</w:t>
      </w:r>
    </w:p>
    <w:p w14:paraId="33106075" w14:textId="77777777" w:rsidR="00787C79" w:rsidRDefault="00787C79" w:rsidP="00787C79">
      <w:pPr>
        <w:pStyle w:val="Code"/>
      </w:pPr>
      <w:r>
        <w:t>using Code_College.Models;</w:t>
      </w:r>
    </w:p>
    <w:p w14:paraId="165130AA" w14:textId="77777777" w:rsidR="00787C79" w:rsidRDefault="00787C79" w:rsidP="00787C79">
      <w:pPr>
        <w:pStyle w:val="Code"/>
      </w:pPr>
      <w:r>
        <w:t>using System;</w:t>
      </w:r>
    </w:p>
    <w:p w14:paraId="43C49A29" w14:textId="77777777" w:rsidR="00787C79" w:rsidRDefault="00787C79" w:rsidP="00787C79">
      <w:pPr>
        <w:pStyle w:val="Code"/>
      </w:pPr>
      <w:r>
        <w:t>using System.IO;</w:t>
      </w:r>
    </w:p>
    <w:p w14:paraId="685AFDC5" w14:textId="77777777" w:rsidR="00787C79" w:rsidRDefault="00787C79" w:rsidP="00787C79">
      <w:pPr>
        <w:pStyle w:val="Code"/>
      </w:pPr>
      <w:r>
        <w:t>using System.Web;</w:t>
      </w:r>
    </w:p>
    <w:p w14:paraId="05C65778" w14:textId="77777777" w:rsidR="00787C79" w:rsidRDefault="00787C79" w:rsidP="00787C79">
      <w:pPr>
        <w:pStyle w:val="Code"/>
      </w:pPr>
      <w:r>
        <w:t>using System.Web.Mvc;</w:t>
      </w:r>
    </w:p>
    <w:p w14:paraId="25165576" w14:textId="77777777" w:rsidR="00787C79" w:rsidRDefault="00787C79" w:rsidP="00787C79">
      <w:pPr>
        <w:pStyle w:val="Code"/>
      </w:pPr>
    </w:p>
    <w:p w14:paraId="64D9528D" w14:textId="77777777" w:rsidR="00787C79" w:rsidRDefault="00787C79" w:rsidP="00787C79">
      <w:pPr>
        <w:pStyle w:val="Code"/>
      </w:pPr>
      <w:r>
        <w:t>namespace Code_College.Controllers</w:t>
      </w:r>
    </w:p>
    <w:p w14:paraId="0040DE64" w14:textId="77777777" w:rsidR="00787C79" w:rsidRDefault="00787C79" w:rsidP="00787C79">
      <w:pPr>
        <w:pStyle w:val="Code"/>
      </w:pPr>
      <w:r>
        <w:lastRenderedPageBreak/>
        <w:t>{</w:t>
      </w:r>
    </w:p>
    <w:p w14:paraId="53A05CC5" w14:textId="77777777" w:rsidR="00787C79" w:rsidRDefault="00787C79" w:rsidP="00787C79">
      <w:pPr>
        <w:pStyle w:val="Code"/>
      </w:pPr>
      <w:r>
        <w:t xml:space="preserve">    public class AddExerciseController : Controller</w:t>
      </w:r>
    </w:p>
    <w:p w14:paraId="4A13E57B" w14:textId="77777777" w:rsidR="00787C79" w:rsidRDefault="00787C79" w:rsidP="00787C79">
      <w:pPr>
        <w:pStyle w:val="Code"/>
      </w:pPr>
      <w:r>
        <w:t xml:space="preserve">    {</w:t>
      </w:r>
    </w:p>
    <w:p w14:paraId="785787D5" w14:textId="77777777" w:rsidR="00787C79" w:rsidRDefault="00787C79" w:rsidP="00787C79">
      <w:pPr>
        <w:pStyle w:val="Code"/>
      </w:pPr>
      <w:r>
        <w:t xml:space="preserve">        public static ExRow[] ExerciseRows;</w:t>
      </w:r>
    </w:p>
    <w:p w14:paraId="5102E2A6" w14:textId="77777777" w:rsidR="00787C79" w:rsidRDefault="00787C79" w:rsidP="00787C79">
      <w:pPr>
        <w:pStyle w:val="Code"/>
      </w:pPr>
      <w:r>
        <w:t xml:space="preserve">        private static ExDBEntities ExDB = new ExDBEntities();</w:t>
      </w:r>
    </w:p>
    <w:p w14:paraId="76BDE646" w14:textId="77777777" w:rsidR="00787C79" w:rsidRDefault="00787C79" w:rsidP="00787C79">
      <w:pPr>
        <w:pStyle w:val="Code"/>
      </w:pPr>
    </w:p>
    <w:p w14:paraId="6E3801D0" w14:textId="77777777" w:rsidR="00787C79" w:rsidRDefault="00787C79" w:rsidP="00787C79">
      <w:pPr>
        <w:pStyle w:val="Code"/>
      </w:pPr>
      <w:r>
        <w:t xml:space="preserve">        // GET: AddExercise</w:t>
      </w:r>
    </w:p>
    <w:p w14:paraId="75AA8876" w14:textId="77777777" w:rsidR="00787C79" w:rsidRDefault="00787C79" w:rsidP="00787C79">
      <w:pPr>
        <w:pStyle w:val="Code"/>
      </w:pPr>
      <w:r>
        <w:t xml:space="preserve">        public ActionResult Index()</w:t>
      </w:r>
    </w:p>
    <w:p w14:paraId="2A421978" w14:textId="77777777" w:rsidR="00787C79" w:rsidRDefault="00787C79" w:rsidP="00787C79">
      <w:pPr>
        <w:pStyle w:val="Code"/>
      </w:pPr>
      <w:r>
        <w:t xml:space="preserve">        {</w:t>
      </w:r>
    </w:p>
    <w:p w14:paraId="44D7DB26" w14:textId="77777777" w:rsidR="002F6D19" w:rsidRDefault="002F6D19" w:rsidP="002F6D19">
      <w:pPr>
        <w:pStyle w:val="Code"/>
      </w:pPr>
      <w:r>
        <w:t xml:space="preserve">            // Determines how many exercises are in the database and creates an array of that size</w:t>
      </w:r>
    </w:p>
    <w:p w14:paraId="27FF1061" w14:textId="77777777" w:rsidR="00787C79" w:rsidRDefault="00787C79" w:rsidP="00787C79">
      <w:pPr>
        <w:pStyle w:val="Code"/>
      </w:pPr>
      <w:r>
        <w:t xml:space="preserve">            int NoOfExercises = 0;</w:t>
      </w:r>
    </w:p>
    <w:p w14:paraId="7F242F54" w14:textId="77777777" w:rsidR="00787C79" w:rsidRDefault="00787C79" w:rsidP="00787C79">
      <w:pPr>
        <w:pStyle w:val="Code"/>
      </w:pPr>
    </w:p>
    <w:p w14:paraId="2A389E68" w14:textId="77777777" w:rsidR="00787C79" w:rsidRDefault="00787C79" w:rsidP="00787C79">
      <w:pPr>
        <w:pStyle w:val="Code"/>
      </w:pPr>
      <w:r>
        <w:t xml:space="preserve">            foreach (Exercise Exercise in ExDB.Exercises)</w:t>
      </w:r>
    </w:p>
    <w:p w14:paraId="5921BD0B" w14:textId="77777777" w:rsidR="00787C79" w:rsidRDefault="00787C79" w:rsidP="00787C79">
      <w:pPr>
        <w:pStyle w:val="Code"/>
      </w:pPr>
      <w:r>
        <w:t xml:space="preserve">                NoOfExercises++;</w:t>
      </w:r>
    </w:p>
    <w:p w14:paraId="7E5E30D9" w14:textId="77777777" w:rsidR="00787C79" w:rsidRDefault="00787C79" w:rsidP="00787C79">
      <w:pPr>
        <w:pStyle w:val="Code"/>
      </w:pPr>
    </w:p>
    <w:p w14:paraId="7E84FD93" w14:textId="77777777" w:rsidR="00787C79" w:rsidRDefault="00787C79" w:rsidP="00787C79">
      <w:pPr>
        <w:pStyle w:val="Code"/>
      </w:pPr>
      <w:r>
        <w:t xml:space="preserve">            ExerciseRows = new ExRow[NoOfExercises];</w:t>
      </w:r>
    </w:p>
    <w:p w14:paraId="4F00DD46" w14:textId="77777777" w:rsidR="00787C79" w:rsidRDefault="00787C79" w:rsidP="00787C79">
      <w:pPr>
        <w:pStyle w:val="Code"/>
      </w:pPr>
    </w:p>
    <w:p w14:paraId="6F359D6B" w14:textId="77777777" w:rsidR="00787C79" w:rsidRDefault="00787C79" w:rsidP="00787C79">
      <w:pPr>
        <w:pStyle w:val="Code"/>
      </w:pPr>
      <w:r>
        <w:t xml:space="preserve">            return View();</w:t>
      </w:r>
    </w:p>
    <w:p w14:paraId="76E50DA6" w14:textId="77777777" w:rsidR="00787C79" w:rsidRDefault="00787C79" w:rsidP="00787C79">
      <w:pPr>
        <w:pStyle w:val="Code"/>
      </w:pPr>
      <w:r>
        <w:t xml:space="preserve">        }</w:t>
      </w:r>
    </w:p>
    <w:p w14:paraId="4C499C34" w14:textId="77777777" w:rsidR="00787C79" w:rsidRDefault="00787C79" w:rsidP="00787C79">
      <w:pPr>
        <w:pStyle w:val="Code"/>
      </w:pPr>
    </w:p>
    <w:p w14:paraId="3EFA5D51" w14:textId="77777777" w:rsidR="002F6D19" w:rsidRDefault="002F6D19" w:rsidP="002F6D19">
      <w:pPr>
        <w:pStyle w:val="Code"/>
      </w:pPr>
      <w:r>
        <w:t xml:space="preserve">        // Handles file submission</w:t>
      </w:r>
    </w:p>
    <w:p w14:paraId="25DAD1E1" w14:textId="77777777" w:rsidR="00787C79" w:rsidRDefault="00787C79" w:rsidP="00787C79">
      <w:pPr>
        <w:pStyle w:val="Code"/>
      </w:pPr>
      <w:r>
        <w:t xml:space="preserve">        [HttpPost]</w:t>
      </w:r>
    </w:p>
    <w:p w14:paraId="56B27C54" w14:textId="77777777" w:rsidR="00787C79" w:rsidRDefault="00787C79" w:rsidP="00787C79">
      <w:pPr>
        <w:pStyle w:val="Code"/>
      </w:pPr>
      <w:r>
        <w:t xml:space="preserve">        public ActionResult Index(HttpPostedFileBase File)</w:t>
      </w:r>
    </w:p>
    <w:p w14:paraId="18588952" w14:textId="77777777" w:rsidR="00787C79" w:rsidRDefault="00787C79" w:rsidP="00787C79">
      <w:pPr>
        <w:pStyle w:val="Code"/>
      </w:pPr>
      <w:r>
        <w:t xml:space="preserve">        {</w:t>
      </w:r>
    </w:p>
    <w:p w14:paraId="1798CA5C" w14:textId="77777777" w:rsidR="002F6D19" w:rsidRDefault="002F6D19" w:rsidP="002F6D19">
      <w:pPr>
        <w:pStyle w:val="Code"/>
      </w:pPr>
      <w:r>
        <w:t xml:space="preserve">            // Checks to see if the file is empty</w:t>
      </w:r>
    </w:p>
    <w:p w14:paraId="5B97EE68" w14:textId="77777777" w:rsidR="00787C79" w:rsidRDefault="00787C79" w:rsidP="00787C79">
      <w:pPr>
        <w:pStyle w:val="Code"/>
      </w:pPr>
      <w:r>
        <w:t xml:space="preserve">            if (File.ContentLength &gt; 0)</w:t>
      </w:r>
    </w:p>
    <w:p w14:paraId="6EA1F474" w14:textId="77777777" w:rsidR="00787C79" w:rsidRDefault="00787C79" w:rsidP="00787C79">
      <w:pPr>
        <w:pStyle w:val="Code"/>
      </w:pPr>
      <w:r>
        <w:t xml:space="preserve">            {</w:t>
      </w:r>
    </w:p>
    <w:p w14:paraId="562BFCD3" w14:textId="77777777" w:rsidR="002F6D19" w:rsidRDefault="002F6D19" w:rsidP="002F6D19">
      <w:pPr>
        <w:pStyle w:val="Code"/>
      </w:pPr>
      <w:r>
        <w:t xml:space="preserve">                // Saves file in an 'Exercises' directory on the server</w:t>
      </w:r>
    </w:p>
    <w:p w14:paraId="708F2010" w14:textId="77777777" w:rsidR="00787C79" w:rsidRDefault="00787C79" w:rsidP="00787C79">
      <w:pPr>
        <w:pStyle w:val="Code"/>
      </w:pPr>
      <w:r>
        <w:t xml:space="preserve">                string FileName = Path.GetFileName(File.FileName);</w:t>
      </w:r>
    </w:p>
    <w:p w14:paraId="3DCDF7DB" w14:textId="77777777" w:rsidR="00787C79" w:rsidRDefault="00787C79" w:rsidP="00787C79">
      <w:pPr>
        <w:pStyle w:val="Code"/>
      </w:pPr>
      <w:r>
        <w:t xml:space="preserve">                string FilePath = Path.Combine(Server.MapPath("~/Exercises"), FileName);</w:t>
      </w:r>
    </w:p>
    <w:p w14:paraId="21AA51B8" w14:textId="77777777" w:rsidR="00787C79" w:rsidRDefault="00787C79" w:rsidP="00787C79">
      <w:pPr>
        <w:pStyle w:val="Code"/>
      </w:pPr>
    </w:p>
    <w:p w14:paraId="1E0DCC6C" w14:textId="77777777" w:rsidR="002F6D19" w:rsidRDefault="002F6D19" w:rsidP="002F6D19">
      <w:pPr>
        <w:pStyle w:val="Code"/>
      </w:pPr>
      <w:r>
        <w:t xml:space="preserve">                // Checks to see if file is an exercise file</w:t>
      </w:r>
    </w:p>
    <w:p w14:paraId="12681724" w14:textId="77777777" w:rsidR="00787C79" w:rsidRDefault="00787C79" w:rsidP="00787C79">
      <w:pPr>
        <w:pStyle w:val="Code"/>
      </w:pPr>
      <w:r>
        <w:t xml:space="preserve">                if (File.FileName.EndsWith(".ex"))</w:t>
      </w:r>
    </w:p>
    <w:p w14:paraId="3E4C73A1" w14:textId="77777777" w:rsidR="00787C79" w:rsidRDefault="00787C79" w:rsidP="00787C79">
      <w:pPr>
        <w:pStyle w:val="Code"/>
      </w:pPr>
      <w:r>
        <w:lastRenderedPageBreak/>
        <w:t xml:space="preserve">                {</w:t>
      </w:r>
    </w:p>
    <w:p w14:paraId="15FCC022" w14:textId="77777777" w:rsidR="00787C79" w:rsidRDefault="00787C79" w:rsidP="00787C79">
      <w:pPr>
        <w:pStyle w:val="Code"/>
      </w:pPr>
      <w:r>
        <w:t xml:space="preserve">                    File.SaveAs(FilePath);</w:t>
      </w:r>
    </w:p>
    <w:p w14:paraId="1C638742" w14:textId="77777777" w:rsidR="00787C79" w:rsidRDefault="00787C79" w:rsidP="00787C79">
      <w:pPr>
        <w:pStyle w:val="Code"/>
      </w:pPr>
      <w:r>
        <w:t xml:space="preserve">                    ExerciseParser.ParseExFile(FilePath);</w:t>
      </w:r>
    </w:p>
    <w:p w14:paraId="3148BD94" w14:textId="77777777" w:rsidR="00787C79" w:rsidRDefault="00787C79" w:rsidP="00787C79">
      <w:pPr>
        <w:pStyle w:val="Code"/>
      </w:pPr>
      <w:r>
        <w:t xml:space="preserve">                }</w:t>
      </w:r>
    </w:p>
    <w:p w14:paraId="4E9D9EFF" w14:textId="77777777" w:rsidR="00787C79" w:rsidRDefault="00787C79" w:rsidP="00787C79">
      <w:pPr>
        <w:pStyle w:val="Code"/>
      </w:pPr>
      <w:r>
        <w:t xml:space="preserve">            }</w:t>
      </w:r>
    </w:p>
    <w:p w14:paraId="0FE97A60" w14:textId="77777777" w:rsidR="00787C79" w:rsidRDefault="00787C79" w:rsidP="00787C79">
      <w:pPr>
        <w:pStyle w:val="Code"/>
      </w:pPr>
    </w:p>
    <w:p w14:paraId="0B087145" w14:textId="77777777" w:rsidR="00787C79" w:rsidRDefault="00787C79" w:rsidP="00787C79">
      <w:pPr>
        <w:pStyle w:val="Code"/>
      </w:pPr>
      <w:r>
        <w:t xml:space="preserve">            return RedirectToAction("Index");</w:t>
      </w:r>
    </w:p>
    <w:p w14:paraId="5DEE26FA" w14:textId="77777777" w:rsidR="00787C79" w:rsidRDefault="00787C79" w:rsidP="00787C79">
      <w:pPr>
        <w:pStyle w:val="Code"/>
      </w:pPr>
      <w:r>
        <w:t xml:space="preserve">        }</w:t>
      </w:r>
    </w:p>
    <w:p w14:paraId="145A2688" w14:textId="77777777" w:rsidR="00787C79" w:rsidRDefault="00787C79" w:rsidP="00787C79">
      <w:pPr>
        <w:pStyle w:val="Code"/>
      </w:pPr>
    </w:p>
    <w:p w14:paraId="6184DD7C" w14:textId="77777777" w:rsidR="00787C79" w:rsidRDefault="00787C79" w:rsidP="00787C79">
      <w:pPr>
        <w:pStyle w:val="Code"/>
      </w:pPr>
      <w:r>
        <w:t xml:space="preserve">        public class ExRow</w:t>
      </w:r>
    </w:p>
    <w:p w14:paraId="4131D316" w14:textId="77777777" w:rsidR="00787C79" w:rsidRDefault="00787C79" w:rsidP="00787C79">
      <w:pPr>
        <w:pStyle w:val="Code"/>
      </w:pPr>
      <w:r>
        <w:t xml:space="preserve">        {</w:t>
      </w:r>
    </w:p>
    <w:p w14:paraId="2F7BC231" w14:textId="77777777" w:rsidR="00787C79" w:rsidRDefault="00787C79" w:rsidP="00787C79">
      <w:pPr>
        <w:pStyle w:val="Code"/>
      </w:pPr>
      <w:r>
        <w:t xml:space="preserve">            public int ExID { get; set; }</w:t>
      </w:r>
    </w:p>
    <w:p w14:paraId="39D5AB6A" w14:textId="77777777" w:rsidR="00787C79" w:rsidRDefault="00787C79" w:rsidP="00787C79">
      <w:pPr>
        <w:pStyle w:val="Code"/>
      </w:pPr>
      <w:r>
        <w:t xml:space="preserve">            public string ExTitle { get; set; }</w:t>
      </w:r>
    </w:p>
    <w:p w14:paraId="551DE4A3" w14:textId="77777777" w:rsidR="00787C79" w:rsidRDefault="00787C79" w:rsidP="00787C79">
      <w:pPr>
        <w:pStyle w:val="Code"/>
      </w:pPr>
      <w:r>
        <w:t xml:space="preserve">        }</w:t>
      </w:r>
    </w:p>
    <w:p w14:paraId="76D926F7" w14:textId="77777777" w:rsidR="00787C79" w:rsidRDefault="00787C79" w:rsidP="00787C79">
      <w:pPr>
        <w:pStyle w:val="Code"/>
      </w:pPr>
      <w:r>
        <w:t xml:space="preserve">    }</w:t>
      </w:r>
    </w:p>
    <w:p w14:paraId="20C84536" w14:textId="77777777" w:rsidR="00787C79" w:rsidRPr="00787C79" w:rsidRDefault="00787C79" w:rsidP="00787C79">
      <w:pPr>
        <w:pStyle w:val="Code"/>
      </w:pPr>
      <w:r>
        <w:t>}</w:t>
      </w:r>
    </w:p>
    <w:p w14:paraId="4E13FFFB" w14:textId="0A560346" w:rsidR="0046455C" w:rsidRDefault="0046455C" w:rsidP="0046455C">
      <w:pPr>
        <w:pStyle w:val="Code"/>
        <w:rPr>
          <w:u w:val="single"/>
        </w:rPr>
      </w:pPr>
      <w:r w:rsidRPr="0046455C">
        <w:rPr>
          <w:u w:val="single"/>
        </w:rPr>
        <w:t>CodeController.cs</w:t>
      </w:r>
    </w:p>
    <w:p w14:paraId="50A3954E" w14:textId="77777777" w:rsidR="00787C79" w:rsidRDefault="00787C79" w:rsidP="00787C79">
      <w:pPr>
        <w:pStyle w:val="Code"/>
      </w:pPr>
      <w:r>
        <w:t>using Code_College.Models;</w:t>
      </w:r>
    </w:p>
    <w:p w14:paraId="2EA3AFAC" w14:textId="77777777" w:rsidR="003F7DF1" w:rsidRDefault="003F7DF1" w:rsidP="003F7DF1">
      <w:pPr>
        <w:pStyle w:val="Code"/>
      </w:pPr>
      <w:r>
        <w:t>using Language.Lua;</w:t>
      </w:r>
    </w:p>
    <w:p w14:paraId="58972742" w14:textId="77777777" w:rsidR="003F7DF1" w:rsidRDefault="003F7DF1" w:rsidP="003F7DF1">
      <w:pPr>
        <w:pStyle w:val="Code"/>
      </w:pPr>
      <w:r>
        <w:t>using System;</w:t>
      </w:r>
    </w:p>
    <w:p w14:paraId="39C9FDA5" w14:textId="77777777" w:rsidR="00787C79" w:rsidRDefault="00787C79" w:rsidP="00787C79">
      <w:pPr>
        <w:pStyle w:val="Code"/>
      </w:pPr>
      <w:r>
        <w:t>using System.Linq;</w:t>
      </w:r>
    </w:p>
    <w:p w14:paraId="151487A6" w14:textId="77777777" w:rsidR="00787C79" w:rsidRDefault="00787C79" w:rsidP="00787C79">
      <w:pPr>
        <w:pStyle w:val="Code"/>
      </w:pPr>
      <w:r>
        <w:t>using System.Net;</w:t>
      </w:r>
    </w:p>
    <w:p w14:paraId="4FA4A393" w14:textId="77777777" w:rsidR="00787C79" w:rsidRDefault="00787C79" w:rsidP="00787C79">
      <w:pPr>
        <w:pStyle w:val="Code"/>
      </w:pPr>
      <w:r>
        <w:t>using System.Web.Http;</w:t>
      </w:r>
    </w:p>
    <w:p w14:paraId="7A24280C" w14:textId="77777777" w:rsidR="00787C79" w:rsidRDefault="00787C79" w:rsidP="00787C79">
      <w:pPr>
        <w:pStyle w:val="Code"/>
      </w:pPr>
    </w:p>
    <w:p w14:paraId="582158E8" w14:textId="77777777" w:rsidR="00787C79" w:rsidRDefault="00787C79" w:rsidP="00787C79">
      <w:pPr>
        <w:pStyle w:val="Code"/>
      </w:pPr>
      <w:r>
        <w:t>namespace Code_College.Controllers</w:t>
      </w:r>
    </w:p>
    <w:p w14:paraId="125CA290" w14:textId="77777777" w:rsidR="00787C79" w:rsidRDefault="00787C79" w:rsidP="00787C79">
      <w:pPr>
        <w:pStyle w:val="Code"/>
      </w:pPr>
      <w:r>
        <w:t>{</w:t>
      </w:r>
    </w:p>
    <w:p w14:paraId="06D51F78" w14:textId="77777777" w:rsidR="00787C79" w:rsidRDefault="00787C79" w:rsidP="00787C79">
      <w:pPr>
        <w:pStyle w:val="Code"/>
      </w:pPr>
      <w:r>
        <w:t xml:space="preserve">    public class CodeController : ApiController</w:t>
      </w:r>
    </w:p>
    <w:p w14:paraId="3924F811" w14:textId="77777777" w:rsidR="00787C79" w:rsidRDefault="00787C79" w:rsidP="00787C79">
      <w:pPr>
        <w:pStyle w:val="Code"/>
      </w:pPr>
      <w:r>
        <w:t xml:space="preserve">    {</w:t>
      </w:r>
    </w:p>
    <w:p w14:paraId="5A4D63DD" w14:textId="77777777" w:rsidR="00787C79" w:rsidRDefault="00787C79" w:rsidP="00787C79">
      <w:pPr>
        <w:pStyle w:val="Code"/>
      </w:pPr>
      <w:r>
        <w:t xml:space="preserve">        private static ExDBEntities ExDB = new ExDBEntities();</w:t>
      </w:r>
    </w:p>
    <w:p w14:paraId="65FCFE42" w14:textId="77777777" w:rsidR="00787C79" w:rsidRDefault="00787C79" w:rsidP="00787C79">
      <w:pPr>
        <w:pStyle w:val="Code"/>
      </w:pPr>
      <w:r>
        <w:t xml:space="preserve">        private static UserDBEntities UserDB = new UserDBEntities();</w:t>
      </w:r>
    </w:p>
    <w:p w14:paraId="35B3162D" w14:textId="77777777" w:rsidR="00787C79" w:rsidRDefault="00787C79" w:rsidP="00787C79">
      <w:pPr>
        <w:pStyle w:val="Code"/>
      </w:pPr>
    </w:p>
    <w:p w14:paraId="32667AEA" w14:textId="77777777" w:rsidR="00787C79" w:rsidRDefault="00787C79" w:rsidP="00787C79">
      <w:pPr>
        <w:pStyle w:val="Code"/>
      </w:pPr>
      <w:r>
        <w:t xml:space="preserve">        // POST api/&lt;controller&gt;</w:t>
      </w:r>
    </w:p>
    <w:p w14:paraId="20863030" w14:textId="77777777" w:rsidR="00787C79" w:rsidRDefault="00787C79" w:rsidP="00787C79">
      <w:pPr>
        <w:pStyle w:val="Code"/>
      </w:pPr>
      <w:r>
        <w:t xml:space="preserve">        [HttpPost]</w:t>
      </w:r>
    </w:p>
    <w:p w14:paraId="56F3585C" w14:textId="77777777" w:rsidR="00787C79" w:rsidRDefault="00787C79" w:rsidP="00787C79">
      <w:pPr>
        <w:pStyle w:val="Code"/>
      </w:pPr>
      <w:r>
        <w:t xml:space="preserve">        public string PostSubmission(Submission Submission)</w:t>
      </w:r>
    </w:p>
    <w:p w14:paraId="5091A0BB" w14:textId="77777777" w:rsidR="00787C79" w:rsidRDefault="00787C79" w:rsidP="00787C79">
      <w:pPr>
        <w:pStyle w:val="Code"/>
      </w:pPr>
      <w:r>
        <w:lastRenderedPageBreak/>
        <w:t xml:space="preserve">        {</w:t>
      </w:r>
    </w:p>
    <w:p w14:paraId="7DD00191" w14:textId="77777777" w:rsidR="003F7DF1" w:rsidRDefault="003F7DF1" w:rsidP="003F7DF1">
      <w:pPr>
        <w:pStyle w:val="Code"/>
      </w:pPr>
      <w:r>
        <w:t xml:space="preserve">            // Double checks the user that uploaded the code is a valid user</w:t>
      </w:r>
    </w:p>
    <w:p w14:paraId="2FD91D80" w14:textId="77777777" w:rsidR="00787C79" w:rsidRDefault="00787C79" w:rsidP="00787C79">
      <w:pPr>
        <w:pStyle w:val="Code"/>
      </w:pPr>
      <w:r>
        <w:t xml:space="preserve">            if (!Authenticate(Submission.username, Submission.password))</w:t>
      </w:r>
    </w:p>
    <w:p w14:paraId="374D7ADD" w14:textId="77777777" w:rsidR="00787C79" w:rsidRDefault="00787C79" w:rsidP="00787C79">
      <w:pPr>
        <w:pStyle w:val="Code"/>
      </w:pPr>
      <w:r>
        <w:t xml:space="preserve">                throw new HttpResponseException(HttpStatusCode.Unauthorized);</w:t>
      </w:r>
    </w:p>
    <w:p w14:paraId="326F2F14" w14:textId="77777777" w:rsidR="00787C79" w:rsidRDefault="00787C79" w:rsidP="00787C79">
      <w:pPr>
        <w:pStyle w:val="Code"/>
      </w:pPr>
    </w:p>
    <w:p w14:paraId="6E6DCDFB" w14:textId="77777777" w:rsidR="00787C79" w:rsidRDefault="00787C79" w:rsidP="00787C79">
      <w:pPr>
        <w:pStyle w:val="Code"/>
      </w:pPr>
      <w:r>
        <w:t xml:space="preserve">            Exercise CurrentExercise = ExDB.Exercises.Where(x =&gt; x.ExID == Submission.id).FirstOrDefault();</w:t>
      </w:r>
    </w:p>
    <w:p w14:paraId="05840D79" w14:textId="77777777" w:rsidR="00787C79" w:rsidRDefault="00787C79" w:rsidP="00787C79">
      <w:pPr>
        <w:pStyle w:val="Code"/>
      </w:pPr>
    </w:p>
    <w:p w14:paraId="36059507" w14:textId="77777777" w:rsidR="003F7DF1" w:rsidRDefault="003F7DF1" w:rsidP="003F7DF1">
      <w:pPr>
        <w:pStyle w:val="Code"/>
      </w:pPr>
      <w:r>
        <w:t xml:space="preserve">            // Checks to see if the exercise is a valid exercise and throws a HTTP 404 if not</w:t>
      </w:r>
    </w:p>
    <w:p w14:paraId="0F32FE9E" w14:textId="77777777" w:rsidR="00787C79" w:rsidRDefault="00787C79" w:rsidP="00787C79">
      <w:pPr>
        <w:pStyle w:val="Code"/>
      </w:pPr>
      <w:r>
        <w:t xml:space="preserve">            if (CurrentExercise == null)</w:t>
      </w:r>
    </w:p>
    <w:p w14:paraId="325EBB68" w14:textId="77777777" w:rsidR="00787C79" w:rsidRDefault="00787C79" w:rsidP="00787C79">
      <w:pPr>
        <w:pStyle w:val="Code"/>
      </w:pPr>
      <w:r>
        <w:t xml:space="preserve">                throw new HttpResponseException(HttpStatusCode.NotFound);</w:t>
      </w:r>
    </w:p>
    <w:p w14:paraId="77484D9C" w14:textId="77777777" w:rsidR="00787C79" w:rsidRDefault="00787C79" w:rsidP="00787C79">
      <w:pPr>
        <w:pStyle w:val="Code"/>
      </w:pPr>
    </w:p>
    <w:p w14:paraId="2BD648CB" w14:textId="77777777" w:rsidR="003F7DF1" w:rsidRDefault="003F7DF1" w:rsidP="003F7DF1">
      <w:pPr>
        <w:pStyle w:val="Code"/>
      </w:pPr>
      <w:r>
        <w:t xml:space="preserve">            // Returns output of the program</w:t>
      </w:r>
    </w:p>
    <w:p w14:paraId="56B3559B" w14:textId="77777777" w:rsidR="003F7DF1" w:rsidRDefault="003F7DF1" w:rsidP="003F7DF1">
      <w:pPr>
        <w:pStyle w:val="Code"/>
      </w:pPr>
      <w:r>
        <w:t xml:space="preserve">            return SubmitCode(Submission.code, CurrentExercise, Submission.username);</w:t>
      </w:r>
    </w:p>
    <w:p w14:paraId="38E80E8D" w14:textId="77777777" w:rsidR="003F7DF1" w:rsidRDefault="003F7DF1" w:rsidP="003F7DF1">
      <w:pPr>
        <w:pStyle w:val="Code"/>
      </w:pPr>
      <w:r>
        <w:t xml:space="preserve">        }</w:t>
      </w:r>
    </w:p>
    <w:p w14:paraId="3982F8A3" w14:textId="77777777" w:rsidR="003F7DF1" w:rsidRDefault="003F7DF1" w:rsidP="003F7DF1">
      <w:pPr>
        <w:pStyle w:val="Code"/>
      </w:pPr>
    </w:p>
    <w:p w14:paraId="70894EA4" w14:textId="77777777" w:rsidR="003F7DF1" w:rsidRDefault="003F7DF1" w:rsidP="003F7DF1">
      <w:pPr>
        <w:pStyle w:val="Code"/>
      </w:pPr>
      <w:r>
        <w:t xml:space="preserve">        // Authenticates the user</w:t>
      </w:r>
    </w:p>
    <w:p w14:paraId="5E9AEA14" w14:textId="77777777" w:rsidR="00787C79" w:rsidRDefault="00787C79" w:rsidP="00787C79">
      <w:pPr>
        <w:pStyle w:val="Code"/>
      </w:pPr>
      <w:r>
        <w:t xml:space="preserve">        private bool Authenticate(string Username, string Password)</w:t>
      </w:r>
    </w:p>
    <w:p w14:paraId="7812EEE2" w14:textId="77777777" w:rsidR="00787C79" w:rsidRDefault="00787C79" w:rsidP="00787C79">
      <w:pPr>
        <w:pStyle w:val="Code"/>
      </w:pPr>
      <w:r>
        <w:t xml:space="preserve">        {</w:t>
      </w:r>
    </w:p>
    <w:p w14:paraId="09634A58" w14:textId="77777777" w:rsidR="00787C79" w:rsidRDefault="00787C79" w:rsidP="00787C79">
      <w:pPr>
        <w:pStyle w:val="Code"/>
      </w:pPr>
      <w:r>
        <w:t xml:space="preserve">            User user = UserDB.Users.Where(x =&gt; x.Username == Username).FirstOrDefault();</w:t>
      </w:r>
    </w:p>
    <w:p w14:paraId="4127B75C" w14:textId="77777777" w:rsidR="00787C79" w:rsidRDefault="00787C79" w:rsidP="00787C79">
      <w:pPr>
        <w:pStyle w:val="Code"/>
      </w:pPr>
    </w:p>
    <w:p w14:paraId="2BB21067" w14:textId="77777777" w:rsidR="00787C79" w:rsidRDefault="00787C79" w:rsidP="00787C79">
      <w:pPr>
        <w:pStyle w:val="Code"/>
      </w:pPr>
      <w:r>
        <w:t xml:space="preserve">            if (user.PasswordHash == Account.HashCredentials(user.Email, Account.Cryptography.Decrypt(Password, Username)))</w:t>
      </w:r>
    </w:p>
    <w:p w14:paraId="692BF9EF" w14:textId="77777777" w:rsidR="00787C79" w:rsidRDefault="00787C79" w:rsidP="00787C79">
      <w:pPr>
        <w:pStyle w:val="Code"/>
      </w:pPr>
      <w:r>
        <w:t xml:space="preserve">                return true;</w:t>
      </w:r>
    </w:p>
    <w:p w14:paraId="572040B5" w14:textId="77777777" w:rsidR="00787C79" w:rsidRDefault="00787C79" w:rsidP="00787C79">
      <w:pPr>
        <w:pStyle w:val="Code"/>
      </w:pPr>
      <w:r>
        <w:t xml:space="preserve">            else</w:t>
      </w:r>
    </w:p>
    <w:p w14:paraId="0B5F3567" w14:textId="77777777" w:rsidR="00787C79" w:rsidRDefault="00787C79" w:rsidP="00787C79">
      <w:pPr>
        <w:pStyle w:val="Code"/>
      </w:pPr>
      <w:r>
        <w:t xml:space="preserve">                return false;</w:t>
      </w:r>
    </w:p>
    <w:p w14:paraId="5E905522" w14:textId="77777777" w:rsidR="00787C79" w:rsidRDefault="00787C79" w:rsidP="00787C79">
      <w:pPr>
        <w:pStyle w:val="Code"/>
      </w:pPr>
      <w:r>
        <w:t xml:space="preserve">        }</w:t>
      </w:r>
    </w:p>
    <w:p w14:paraId="621ED357" w14:textId="77777777" w:rsidR="003F7DF1" w:rsidRDefault="003F7DF1" w:rsidP="003F7DF1">
      <w:pPr>
        <w:pStyle w:val="Code"/>
      </w:pPr>
    </w:p>
    <w:p w14:paraId="539E9037" w14:textId="77777777" w:rsidR="003F7DF1" w:rsidRDefault="003F7DF1" w:rsidP="003F7DF1">
      <w:pPr>
        <w:pStyle w:val="Code"/>
      </w:pPr>
      <w:r>
        <w:t xml:space="preserve">        // Handles interpretation of code and returns the output of the code</w:t>
      </w:r>
    </w:p>
    <w:p w14:paraId="050F5F22" w14:textId="77777777" w:rsidR="003F7DF1" w:rsidRDefault="003F7DF1" w:rsidP="003F7DF1">
      <w:pPr>
        <w:pStyle w:val="Code"/>
      </w:pPr>
      <w:r>
        <w:t xml:space="preserve">        public static string SubmitCode(string Code, Exercise CurrentExercise, string Username)</w:t>
      </w:r>
    </w:p>
    <w:p w14:paraId="39C143F7" w14:textId="77777777" w:rsidR="003F7DF1" w:rsidRDefault="003F7DF1" w:rsidP="003F7DF1">
      <w:pPr>
        <w:pStyle w:val="Code"/>
      </w:pPr>
      <w:r>
        <w:t xml:space="preserve">        {</w:t>
      </w:r>
    </w:p>
    <w:p w14:paraId="46591F71" w14:textId="77777777" w:rsidR="003F7DF1" w:rsidRDefault="003F7DF1" w:rsidP="003F7DF1">
      <w:pPr>
        <w:pStyle w:val="Code"/>
      </w:pPr>
      <w:r>
        <w:t xml:space="preserve">            bool Correct;</w:t>
      </w:r>
    </w:p>
    <w:p w14:paraId="6417FB2E" w14:textId="77777777" w:rsidR="003F7DF1" w:rsidRDefault="003F7DF1" w:rsidP="003F7DF1">
      <w:pPr>
        <w:pStyle w:val="Code"/>
      </w:pPr>
      <w:r>
        <w:lastRenderedPageBreak/>
        <w:t xml:space="preserve">            string ConsoleOutput = "Sorry, that was incorrect. Please, read the task and try again.";</w:t>
      </w:r>
    </w:p>
    <w:p w14:paraId="070BF858" w14:textId="77777777" w:rsidR="003F7DF1" w:rsidRDefault="003F7DF1" w:rsidP="003F7DF1">
      <w:pPr>
        <w:pStyle w:val="Code"/>
      </w:pPr>
    </w:p>
    <w:p w14:paraId="7142F945" w14:textId="77777777" w:rsidR="003F7DF1" w:rsidRDefault="003F7DF1" w:rsidP="003F7DF1">
      <w:pPr>
        <w:pStyle w:val="Code"/>
      </w:pPr>
      <w:r>
        <w:t xml:space="preserve">            Code += CurrentExercise.ExAppendCode ?? "";</w:t>
      </w:r>
    </w:p>
    <w:p w14:paraId="3161B9D6" w14:textId="77777777" w:rsidR="003F7DF1" w:rsidRDefault="003F7DF1" w:rsidP="003F7DF1">
      <w:pPr>
        <w:pStyle w:val="Code"/>
      </w:pPr>
    </w:p>
    <w:p w14:paraId="0D2324A1" w14:textId="77777777" w:rsidR="003F7DF1" w:rsidRDefault="003F7DF1" w:rsidP="003F7DF1">
      <w:pPr>
        <w:pStyle w:val="Code"/>
      </w:pPr>
      <w:r>
        <w:t xml:space="preserve">            Marker.Marker.MarkScheme = CurrentExercise.ExMarkScheme;</w:t>
      </w:r>
    </w:p>
    <w:p w14:paraId="1840FED2" w14:textId="77777777" w:rsidR="003F7DF1" w:rsidRDefault="003F7DF1" w:rsidP="003F7DF1">
      <w:pPr>
        <w:pStyle w:val="Code"/>
      </w:pPr>
    </w:p>
    <w:p w14:paraId="107C78F6" w14:textId="77777777" w:rsidR="003F7DF1" w:rsidRDefault="003F7DF1" w:rsidP="003F7DF1">
      <w:pPr>
        <w:pStyle w:val="Code"/>
      </w:pPr>
      <w:r>
        <w:t xml:space="preserve">            try</w:t>
      </w:r>
    </w:p>
    <w:p w14:paraId="12393176" w14:textId="77777777" w:rsidR="003F7DF1" w:rsidRDefault="003F7DF1" w:rsidP="003F7DF1">
      <w:pPr>
        <w:pStyle w:val="Code"/>
      </w:pPr>
      <w:r>
        <w:t xml:space="preserve">            {</w:t>
      </w:r>
    </w:p>
    <w:p w14:paraId="372B4945" w14:textId="77777777" w:rsidR="003F7DF1" w:rsidRDefault="003F7DF1" w:rsidP="003F7DF1">
      <w:pPr>
        <w:pStyle w:val="Code"/>
      </w:pPr>
      <w:r>
        <w:t xml:space="preserve">                LuaInterpreter.RunCode(Code);</w:t>
      </w:r>
    </w:p>
    <w:p w14:paraId="12A6A7E6" w14:textId="77777777" w:rsidR="003F7DF1" w:rsidRDefault="003F7DF1" w:rsidP="003F7DF1">
      <w:pPr>
        <w:pStyle w:val="Code"/>
      </w:pPr>
      <w:r>
        <w:t xml:space="preserve">                Correct = Marker.Marker.FullMark();</w:t>
      </w:r>
    </w:p>
    <w:p w14:paraId="1E83CF24" w14:textId="77777777" w:rsidR="003F7DF1" w:rsidRDefault="003F7DF1" w:rsidP="003F7DF1">
      <w:pPr>
        <w:pStyle w:val="Code"/>
      </w:pPr>
      <w:r>
        <w:t xml:space="preserve">            }</w:t>
      </w:r>
    </w:p>
    <w:p w14:paraId="41AE4E7A" w14:textId="77777777" w:rsidR="003F7DF1" w:rsidRDefault="003F7DF1" w:rsidP="003F7DF1">
      <w:pPr>
        <w:pStyle w:val="Code"/>
      </w:pPr>
      <w:r>
        <w:t xml:space="preserve">            catch (Exception ex)</w:t>
      </w:r>
    </w:p>
    <w:p w14:paraId="57057337" w14:textId="77777777" w:rsidR="003F7DF1" w:rsidRDefault="003F7DF1" w:rsidP="003F7DF1">
      <w:pPr>
        <w:pStyle w:val="Code"/>
      </w:pPr>
      <w:r>
        <w:t xml:space="preserve">            {</w:t>
      </w:r>
    </w:p>
    <w:p w14:paraId="0721D71B" w14:textId="77777777" w:rsidR="003F7DF1" w:rsidRDefault="003F7DF1" w:rsidP="003F7DF1">
      <w:pPr>
        <w:pStyle w:val="Code"/>
      </w:pPr>
      <w:r>
        <w:t xml:space="preserve">                Correct = false;</w:t>
      </w:r>
    </w:p>
    <w:p w14:paraId="3845DD48" w14:textId="77777777" w:rsidR="003F7DF1" w:rsidRDefault="003F7DF1" w:rsidP="003F7DF1">
      <w:pPr>
        <w:pStyle w:val="Code"/>
      </w:pPr>
    </w:p>
    <w:p w14:paraId="6B46EF04" w14:textId="77777777" w:rsidR="003F7DF1" w:rsidRDefault="003F7DF1" w:rsidP="003F7DF1">
      <w:pPr>
        <w:pStyle w:val="Code"/>
      </w:pPr>
      <w:r>
        <w:t xml:space="preserve">                ConsoleOutput = ex.Message;</w:t>
      </w:r>
    </w:p>
    <w:p w14:paraId="1B4C60D2" w14:textId="77777777" w:rsidR="003F7DF1" w:rsidRDefault="003F7DF1" w:rsidP="003F7DF1">
      <w:pPr>
        <w:pStyle w:val="Code"/>
      </w:pPr>
      <w:r>
        <w:t xml:space="preserve">            }</w:t>
      </w:r>
    </w:p>
    <w:p w14:paraId="5C2B0F36" w14:textId="77777777" w:rsidR="003F7DF1" w:rsidRDefault="003F7DF1" w:rsidP="003F7DF1">
      <w:pPr>
        <w:pStyle w:val="Code"/>
      </w:pPr>
    </w:p>
    <w:p w14:paraId="7AF369EC" w14:textId="77777777" w:rsidR="003F7DF1" w:rsidRDefault="003F7DF1" w:rsidP="003F7DF1">
      <w:pPr>
        <w:pStyle w:val="Code"/>
      </w:pPr>
      <w:r>
        <w:t xml:space="preserve">            if (Correct)</w:t>
      </w:r>
    </w:p>
    <w:p w14:paraId="673384BC" w14:textId="77777777" w:rsidR="003F7DF1" w:rsidRDefault="003F7DF1" w:rsidP="003F7DF1">
      <w:pPr>
        <w:pStyle w:val="Code"/>
      </w:pPr>
      <w:r>
        <w:t xml:space="preserve">            {</w:t>
      </w:r>
    </w:p>
    <w:p w14:paraId="3E77FFD5" w14:textId="77777777" w:rsidR="003F7DF1" w:rsidRDefault="003F7DF1" w:rsidP="003F7DF1">
      <w:pPr>
        <w:pStyle w:val="Code"/>
      </w:pPr>
      <w:r>
        <w:t xml:space="preserve">                Account.LevelUp(Username, CurrentExercise);</w:t>
      </w:r>
    </w:p>
    <w:p w14:paraId="1C9E588F" w14:textId="77777777" w:rsidR="003F7DF1" w:rsidRDefault="003F7DF1" w:rsidP="003F7DF1">
      <w:pPr>
        <w:pStyle w:val="Code"/>
      </w:pPr>
      <w:r>
        <w:t xml:space="preserve">                ConsoleOutput = LuaInterpreter.CodeReport.Output;</w:t>
      </w:r>
    </w:p>
    <w:p w14:paraId="01B8390C" w14:textId="77777777" w:rsidR="003F7DF1" w:rsidRDefault="003F7DF1" w:rsidP="003F7DF1">
      <w:pPr>
        <w:pStyle w:val="Code"/>
      </w:pPr>
    </w:p>
    <w:p w14:paraId="137145B2" w14:textId="77777777" w:rsidR="003F7DF1" w:rsidRDefault="003F7DF1" w:rsidP="003F7DF1">
      <w:pPr>
        <w:pStyle w:val="Code"/>
      </w:pPr>
      <w:r>
        <w:t xml:space="preserve">                return ConsoleOutput;</w:t>
      </w:r>
    </w:p>
    <w:p w14:paraId="7B8B8A51" w14:textId="77777777" w:rsidR="003F7DF1" w:rsidRDefault="003F7DF1" w:rsidP="003F7DF1">
      <w:pPr>
        <w:pStyle w:val="Code"/>
      </w:pPr>
      <w:r>
        <w:t xml:space="preserve">            }</w:t>
      </w:r>
    </w:p>
    <w:p w14:paraId="33462F4D" w14:textId="77777777" w:rsidR="003F7DF1" w:rsidRDefault="003F7DF1" w:rsidP="003F7DF1">
      <w:pPr>
        <w:pStyle w:val="Code"/>
      </w:pPr>
      <w:r>
        <w:t xml:space="preserve">            else</w:t>
      </w:r>
    </w:p>
    <w:p w14:paraId="269169C7" w14:textId="77777777" w:rsidR="003F7DF1" w:rsidRDefault="003F7DF1" w:rsidP="003F7DF1">
      <w:pPr>
        <w:pStyle w:val="Code"/>
      </w:pPr>
      <w:r>
        <w:t xml:space="preserve">                return ConsoleOutput;</w:t>
      </w:r>
    </w:p>
    <w:p w14:paraId="3393B1BD" w14:textId="77777777" w:rsidR="003F7DF1" w:rsidRDefault="003F7DF1" w:rsidP="003F7DF1">
      <w:pPr>
        <w:pStyle w:val="Code"/>
      </w:pPr>
      <w:r>
        <w:t xml:space="preserve">        }</w:t>
      </w:r>
    </w:p>
    <w:p w14:paraId="44166D36" w14:textId="77777777" w:rsidR="00787C79" w:rsidRDefault="00787C79" w:rsidP="00787C79">
      <w:pPr>
        <w:pStyle w:val="Code"/>
      </w:pPr>
      <w:r>
        <w:t xml:space="preserve">    }</w:t>
      </w:r>
    </w:p>
    <w:p w14:paraId="2B688A62" w14:textId="77777777" w:rsidR="00787C79" w:rsidRDefault="00787C79" w:rsidP="00787C79">
      <w:pPr>
        <w:pStyle w:val="Code"/>
      </w:pPr>
    </w:p>
    <w:p w14:paraId="64919C4E" w14:textId="77777777" w:rsidR="00787C79" w:rsidRDefault="00787C79" w:rsidP="00787C79">
      <w:pPr>
        <w:pStyle w:val="Code"/>
      </w:pPr>
      <w:r>
        <w:t xml:space="preserve">    public class Submission</w:t>
      </w:r>
    </w:p>
    <w:p w14:paraId="412639D9" w14:textId="77777777" w:rsidR="00787C79" w:rsidRDefault="00787C79" w:rsidP="00787C79">
      <w:pPr>
        <w:pStyle w:val="Code"/>
      </w:pPr>
      <w:r>
        <w:t xml:space="preserve">    {</w:t>
      </w:r>
    </w:p>
    <w:p w14:paraId="728607AE" w14:textId="77777777" w:rsidR="00787C79" w:rsidRDefault="00787C79" w:rsidP="00787C79">
      <w:pPr>
        <w:pStyle w:val="Code"/>
      </w:pPr>
      <w:r>
        <w:t xml:space="preserve">        public string code { get; set; }</w:t>
      </w:r>
    </w:p>
    <w:p w14:paraId="1AE193DA" w14:textId="77777777" w:rsidR="00787C79" w:rsidRDefault="00787C79" w:rsidP="00787C79">
      <w:pPr>
        <w:pStyle w:val="Code"/>
      </w:pPr>
      <w:r>
        <w:lastRenderedPageBreak/>
        <w:t xml:space="preserve">        public int id { get; set; }</w:t>
      </w:r>
    </w:p>
    <w:p w14:paraId="5AF1CC90" w14:textId="77777777" w:rsidR="00787C79" w:rsidRDefault="00787C79" w:rsidP="00787C79">
      <w:pPr>
        <w:pStyle w:val="Code"/>
      </w:pPr>
      <w:r>
        <w:t xml:space="preserve">        public string password { get; set; }</w:t>
      </w:r>
    </w:p>
    <w:p w14:paraId="09419D43" w14:textId="77777777" w:rsidR="00787C79" w:rsidRDefault="00787C79" w:rsidP="00787C79">
      <w:pPr>
        <w:pStyle w:val="Code"/>
      </w:pPr>
      <w:r>
        <w:t xml:space="preserve">        public string username { get; set; }</w:t>
      </w:r>
    </w:p>
    <w:p w14:paraId="353ACADD" w14:textId="77777777" w:rsidR="00787C79" w:rsidRDefault="00787C79" w:rsidP="00787C79">
      <w:pPr>
        <w:pStyle w:val="Code"/>
      </w:pPr>
      <w:r>
        <w:t xml:space="preserve">    }</w:t>
      </w:r>
    </w:p>
    <w:p w14:paraId="703213A5" w14:textId="77777777" w:rsidR="0046455C" w:rsidRDefault="00787C79" w:rsidP="00787C79">
      <w:pPr>
        <w:pStyle w:val="Code"/>
      </w:pPr>
      <w:r>
        <w:t>}</w:t>
      </w:r>
    </w:p>
    <w:p w14:paraId="40E2B1A7" w14:textId="54C6F857" w:rsidR="0046455C" w:rsidRDefault="0046455C" w:rsidP="0046455C">
      <w:pPr>
        <w:pStyle w:val="Code"/>
        <w:rPr>
          <w:u w:val="single"/>
        </w:rPr>
      </w:pPr>
      <w:r>
        <w:rPr>
          <w:u w:val="single"/>
        </w:rPr>
        <w:t>Dashboard</w:t>
      </w:r>
      <w:r w:rsidR="00787C79">
        <w:rPr>
          <w:u w:val="single"/>
        </w:rPr>
        <w:t>Controller</w:t>
      </w:r>
      <w:r>
        <w:rPr>
          <w:u w:val="single"/>
        </w:rPr>
        <w:t>.cs</w:t>
      </w:r>
    </w:p>
    <w:p w14:paraId="7555DC17" w14:textId="77777777" w:rsidR="00787C79" w:rsidRDefault="00787C79" w:rsidP="00787C79">
      <w:pPr>
        <w:pStyle w:val="Code"/>
      </w:pPr>
      <w:r>
        <w:t>using Code_College.Models;</w:t>
      </w:r>
    </w:p>
    <w:p w14:paraId="79E9594F" w14:textId="77777777" w:rsidR="00787C79" w:rsidRDefault="00787C79" w:rsidP="00787C79">
      <w:pPr>
        <w:pStyle w:val="Code"/>
      </w:pPr>
      <w:r>
        <w:t>using System.Web.Mvc;</w:t>
      </w:r>
    </w:p>
    <w:p w14:paraId="08142EC1" w14:textId="77777777" w:rsidR="00787C79" w:rsidRDefault="00787C79" w:rsidP="00787C79">
      <w:pPr>
        <w:pStyle w:val="Code"/>
      </w:pPr>
    </w:p>
    <w:p w14:paraId="095249C1" w14:textId="77777777" w:rsidR="00787C79" w:rsidRDefault="00787C79" w:rsidP="00787C79">
      <w:pPr>
        <w:pStyle w:val="Code"/>
      </w:pPr>
      <w:r>
        <w:t>namespace Code_College.Controllers</w:t>
      </w:r>
    </w:p>
    <w:p w14:paraId="34E427F6" w14:textId="77777777" w:rsidR="00787C79" w:rsidRDefault="00787C79" w:rsidP="00787C79">
      <w:pPr>
        <w:pStyle w:val="Code"/>
      </w:pPr>
      <w:r>
        <w:t>{</w:t>
      </w:r>
    </w:p>
    <w:p w14:paraId="2FDDE0B5" w14:textId="77777777" w:rsidR="00787C79" w:rsidRDefault="00787C79" w:rsidP="00787C79">
      <w:pPr>
        <w:pStyle w:val="Code"/>
      </w:pPr>
      <w:r>
        <w:t xml:space="preserve">    public class DashboardController : Controller</w:t>
      </w:r>
    </w:p>
    <w:p w14:paraId="6E025F83" w14:textId="77777777" w:rsidR="00787C79" w:rsidRDefault="00787C79" w:rsidP="00787C79">
      <w:pPr>
        <w:pStyle w:val="Code"/>
      </w:pPr>
      <w:r>
        <w:t xml:space="preserve">    {</w:t>
      </w:r>
    </w:p>
    <w:p w14:paraId="6C1703AC" w14:textId="77777777" w:rsidR="00787C79" w:rsidRDefault="00787C79" w:rsidP="00787C79">
      <w:pPr>
        <w:pStyle w:val="Code"/>
      </w:pPr>
      <w:r>
        <w:t xml:space="preserve">        public static ExTile[] ExerciseTiles;</w:t>
      </w:r>
    </w:p>
    <w:p w14:paraId="49F4CAA8" w14:textId="77777777" w:rsidR="00787C79" w:rsidRDefault="00787C79" w:rsidP="00787C79">
      <w:pPr>
        <w:pStyle w:val="Code"/>
      </w:pPr>
      <w:r>
        <w:t xml:space="preserve">        private static ExDBEntities ExDB = new ExDBEntities();</w:t>
      </w:r>
    </w:p>
    <w:p w14:paraId="4F0F5B88" w14:textId="77777777" w:rsidR="00787C79" w:rsidRDefault="00787C79" w:rsidP="00787C79">
      <w:pPr>
        <w:pStyle w:val="Code"/>
      </w:pPr>
    </w:p>
    <w:p w14:paraId="1B375BB5" w14:textId="77777777" w:rsidR="00787C79" w:rsidRDefault="00787C79" w:rsidP="00787C79">
      <w:pPr>
        <w:pStyle w:val="Code"/>
      </w:pPr>
      <w:r>
        <w:t xml:space="preserve">        // GET: Dashboard</w:t>
      </w:r>
    </w:p>
    <w:p w14:paraId="35C5E66D" w14:textId="77777777" w:rsidR="00787C79" w:rsidRDefault="00787C79" w:rsidP="00787C79">
      <w:pPr>
        <w:pStyle w:val="Code"/>
      </w:pPr>
      <w:r>
        <w:t xml:space="preserve">        public ActionResult Index()</w:t>
      </w:r>
    </w:p>
    <w:p w14:paraId="0425BBDE" w14:textId="77777777" w:rsidR="00787C79" w:rsidRDefault="00787C79" w:rsidP="00787C79">
      <w:pPr>
        <w:pStyle w:val="Code"/>
      </w:pPr>
      <w:r>
        <w:t xml:space="preserve">        {</w:t>
      </w:r>
    </w:p>
    <w:p w14:paraId="36A4E613" w14:textId="77777777" w:rsidR="00A83134" w:rsidRDefault="00A83134" w:rsidP="00A83134">
      <w:pPr>
        <w:pStyle w:val="Code"/>
      </w:pPr>
      <w:r>
        <w:t xml:space="preserve">            // Determines how many exercises are in the database and creates an array of that size</w:t>
      </w:r>
    </w:p>
    <w:p w14:paraId="6F1B4A1B" w14:textId="77777777" w:rsidR="00787C79" w:rsidRDefault="00787C79" w:rsidP="00787C79">
      <w:pPr>
        <w:pStyle w:val="Code"/>
      </w:pPr>
      <w:r>
        <w:t xml:space="preserve">            int NoOfExercises = 0;</w:t>
      </w:r>
    </w:p>
    <w:p w14:paraId="04F6DA89" w14:textId="77777777" w:rsidR="00787C79" w:rsidRDefault="00787C79" w:rsidP="00787C79">
      <w:pPr>
        <w:pStyle w:val="Code"/>
      </w:pPr>
    </w:p>
    <w:p w14:paraId="0D2A5C77" w14:textId="77777777" w:rsidR="00787C79" w:rsidRDefault="00787C79" w:rsidP="00787C79">
      <w:pPr>
        <w:pStyle w:val="Code"/>
      </w:pPr>
      <w:r>
        <w:t xml:space="preserve">            foreach (Exercise Exercise in ExDB.Exercises)</w:t>
      </w:r>
    </w:p>
    <w:p w14:paraId="2D29F887" w14:textId="77777777" w:rsidR="00787C79" w:rsidRDefault="00787C79" w:rsidP="00787C79">
      <w:pPr>
        <w:pStyle w:val="Code"/>
      </w:pPr>
      <w:r>
        <w:t xml:space="preserve">                NoOfExercises++;</w:t>
      </w:r>
    </w:p>
    <w:p w14:paraId="3E302ED5" w14:textId="77777777" w:rsidR="00787C79" w:rsidRDefault="00787C79" w:rsidP="00787C79">
      <w:pPr>
        <w:pStyle w:val="Code"/>
      </w:pPr>
    </w:p>
    <w:p w14:paraId="59816869" w14:textId="77777777" w:rsidR="00787C79" w:rsidRDefault="00787C79" w:rsidP="00787C79">
      <w:pPr>
        <w:pStyle w:val="Code"/>
      </w:pPr>
      <w:r>
        <w:t xml:space="preserve">            ExerciseTiles = new ExTile[NoOfExercises];</w:t>
      </w:r>
    </w:p>
    <w:p w14:paraId="548F657A" w14:textId="77777777" w:rsidR="00787C79" w:rsidRDefault="00787C79" w:rsidP="00787C79">
      <w:pPr>
        <w:pStyle w:val="Code"/>
      </w:pPr>
    </w:p>
    <w:p w14:paraId="1C34D14A" w14:textId="77777777" w:rsidR="00787C79" w:rsidRDefault="00787C79" w:rsidP="00787C79">
      <w:pPr>
        <w:pStyle w:val="Code"/>
      </w:pPr>
      <w:r>
        <w:t xml:space="preserve">            return View();</w:t>
      </w:r>
    </w:p>
    <w:p w14:paraId="314DC0CD" w14:textId="77777777" w:rsidR="00787C79" w:rsidRDefault="00787C79" w:rsidP="00787C79">
      <w:pPr>
        <w:pStyle w:val="Code"/>
      </w:pPr>
      <w:r>
        <w:t xml:space="preserve">        }</w:t>
      </w:r>
    </w:p>
    <w:p w14:paraId="0EEA45CD" w14:textId="77777777" w:rsidR="00787C79" w:rsidRDefault="00787C79" w:rsidP="00787C79">
      <w:pPr>
        <w:pStyle w:val="Code"/>
      </w:pPr>
    </w:p>
    <w:p w14:paraId="4C848E55" w14:textId="77777777" w:rsidR="00787C79" w:rsidRDefault="00787C79" w:rsidP="00787C79">
      <w:pPr>
        <w:pStyle w:val="Code"/>
      </w:pPr>
      <w:r>
        <w:t xml:space="preserve">        public class ExTile</w:t>
      </w:r>
    </w:p>
    <w:p w14:paraId="145529F3" w14:textId="77777777" w:rsidR="00787C79" w:rsidRDefault="00787C79" w:rsidP="00787C79">
      <w:pPr>
        <w:pStyle w:val="Code"/>
      </w:pPr>
      <w:r>
        <w:t xml:space="preserve">        {</w:t>
      </w:r>
    </w:p>
    <w:p w14:paraId="2237054E" w14:textId="77777777" w:rsidR="00787C79" w:rsidRDefault="00787C79" w:rsidP="00787C79">
      <w:pPr>
        <w:pStyle w:val="Code"/>
      </w:pPr>
      <w:r>
        <w:t xml:space="preserve">            public bool CompletedByUser { get; set; }</w:t>
      </w:r>
    </w:p>
    <w:p w14:paraId="33D33364" w14:textId="77777777" w:rsidR="00787C79" w:rsidRDefault="00787C79" w:rsidP="00787C79">
      <w:pPr>
        <w:pStyle w:val="Code"/>
      </w:pPr>
      <w:r>
        <w:lastRenderedPageBreak/>
        <w:t xml:space="preserve">            public bool Locked { get; set; }</w:t>
      </w:r>
    </w:p>
    <w:p w14:paraId="486743B1" w14:textId="77777777" w:rsidR="00787C79" w:rsidRDefault="00787C79" w:rsidP="00787C79">
      <w:pPr>
        <w:pStyle w:val="Code"/>
      </w:pPr>
      <w:r>
        <w:t xml:space="preserve">            public int ExID { get; set; }</w:t>
      </w:r>
    </w:p>
    <w:p w14:paraId="3C9CB844" w14:textId="77777777" w:rsidR="00787C79" w:rsidRDefault="00787C79" w:rsidP="00787C79">
      <w:pPr>
        <w:pStyle w:val="Code"/>
      </w:pPr>
      <w:r>
        <w:t xml:space="preserve">            public string ExTitle { get; set; }</w:t>
      </w:r>
    </w:p>
    <w:p w14:paraId="6355CFCF" w14:textId="77777777" w:rsidR="00787C79" w:rsidRDefault="00787C79" w:rsidP="00787C79">
      <w:pPr>
        <w:pStyle w:val="Code"/>
      </w:pPr>
      <w:r>
        <w:t xml:space="preserve">        }</w:t>
      </w:r>
    </w:p>
    <w:p w14:paraId="6E12207F" w14:textId="77777777" w:rsidR="00787C79" w:rsidRDefault="00787C79" w:rsidP="00787C79">
      <w:pPr>
        <w:pStyle w:val="Code"/>
      </w:pPr>
      <w:r>
        <w:t xml:space="preserve">    }</w:t>
      </w:r>
    </w:p>
    <w:p w14:paraId="178B3C66" w14:textId="77777777" w:rsidR="00787C79" w:rsidRDefault="00787C79" w:rsidP="00787C79">
      <w:pPr>
        <w:pStyle w:val="Code"/>
      </w:pPr>
      <w:r>
        <w:t>}</w:t>
      </w:r>
    </w:p>
    <w:p w14:paraId="7FA45C7D" w14:textId="54C4A8C4" w:rsidR="0046455C" w:rsidRDefault="0046455C" w:rsidP="0046455C">
      <w:pPr>
        <w:pStyle w:val="Code"/>
        <w:rPr>
          <w:u w:val="single"/>
        </w:rPr>
      </w:pPr>
      <w:r w:rsidRPr="0046455C">
        <w:rPr>
          <w:u w:val="single"/>
        </w:rPr>
        <w:t>ExerciseController.cs</w:t>
      </w:r>
    </w:p>
    <w:p w14:paraId="490AD70F" w14:textId="77777777" w:rsidR="00787C79" w:rsidRDefault="00787C79" w:rsidP="00787C79">
      <w:pPr>
        <w:pStyle w:val="Code"/>
      </w:pPr>
      <w:r>
        <w:t>using Code_College.Models;</w:t>
      </w:r>
    </w:p>
    <w:p w14:paraId="3FE9271A" w14:textId="77777777" w:rsidR="00787C79" w:rsidRDefault="00787C79" w:rsidP="00787C79">
      <w:pPr>
        <w:pStyle w:val="Code"/>
      </w:pPr>
      <w:r>
        <w:t>using System.Linq;</w:t>
      </w:r>
    </w:p>
    <w:p w14:paraId="6E8DE350" w14:textId="77777777" w:rsidR="00787C79" w:rsidRDefault="00787C79" w:rsidP="00787C79">
      <w:pPr>
        <w:pStyle w:val="Code"/>
      </w:pPr>
      <w:r>
        <w:t>using System.Web.Mvc;</w:t>
      </w:r>
    </w:p>
    <w:p w14:paraId="54567038" w14:textId="77777777" w:rsidR="00787C79" w:rsidRDefault="00787C79" w:rsidP="00787C79">
      <w:pPr>
        <w:pStyle w:val="Code"/>
      </w:pPr>
    </w:p>
    <w:p w14:paraId="131BED70" w14:textId="77777777" w:rsidR="00787C79" w:rsidRDefault="00787C79" w:rsidP="00787C79">
      <w:pPr>
        <w:pStyle w:val="Code"/>
      </w:pPr>
      <w:r>
        <w:t>namespace Code_College.Controllers</w:t>
      </w:r>
    </w:p>
    <w:p w14:paraId="3170940A" w14:textId="77777777" w:rsidR="00787C79" w:rsidRDefault="00787C79" w:rsidP="00787C79">
      <w:pPr>
        <w:pStyle w:val="Code"/>
      </w:pPr>
      <w:r>
        <w:t>{</w:t>
      </w:r>
    </w:p>
    <w:p w14:paraId="46EC1FDF" w14:textId="77777777" w:rsidR="00787C79" w:rsidRDefault="00787C79" w:rsidP="00787C79">
      <w:pPr>
        <w:pStyle w:val="Code"/>
      </w:pPr>
      <w:r>
        <w:t xml:space="preserve">    public class ExerciseController : Controller</w:t>
      </w:r>
    </w:p>
    <w:p w14:paraId="6B8F787D" w14:textId="77777777" w:rsidR="00787C79" w:rsidRDefault="00787C79" w:rsidP="00787C79">
      <w:pPr>
        <w:pStyle w:val="Code"/>
      </w:pPr>
      <w:r>
        <w:t xml:space="preserve">    {</w:t>
      </w:r>
    </w:p>
    <w:p w14:paraId="7A0E4260" w14:textId="77777777" w:rsidR="00787C79" w:rsidRDefault="00787C79" w:rsidP="00787C79">
      <w:pPr>
        <w:pStyle w:val="Code"/>
      </w:pPr>
      <w:r>
        <w:t xml:space="preserve">        private static ExDBEntities ExDB = new ExDBEntities();</w:t>
      </w:r>
    </w:p>
    <w:p w14:paraId="10155D88" w14:textId="77777777" w:rsidR="00787C79" w:rsidRDefault="00787C79" w:rsidP="00787C79">
      <w:pPr>
        <w:pStyle w:val="Code"/>
      </w:pPr>
    </w:p>
    <w:p w14:paraId="1EB1D93D" w14:textId="77777777" w:rsidR="00787C79" w:rsidRDefault="00787C79" w:rsidP="00787C79">
      <w:pPr>
        <w:pStyle w:val="Code"/>
      </w:pPr>
      <w:r>
        <w:t xml:space="preserve">        // GET: Exercise</w:t>
      </w:r>
    </w:p>
    <w:p w14:paraId="27E7C0CB" w14:textId="77777777" w:rsidR="00787C79" w:rsidRDefault="00787C79" w:rsidP="00787C79">
      <w:pPr>
        <w:pStyle w:val="Code"/>
      </w:pPr>
      <w:r>
        <w:t xml:space="preserve">        public ActionResult Index</w:t>
      </w:r>
      <w:r w:rsidR="00A83134">
        <w:t>(int id = 1)</w:t>
      </w:r>
    </w:p>
    <w:p w14:paraId="00DBF81A" w14:textId="77777777" w:rsidR="00787C79" w:rsidRDefault="00787C79" w:rsidP="00787C79">
      <w:pPr>
        <w:pStyle w:val="Code"/>
      </w:pPr>
      <w:r>
        <w:t xml:space="preserve">        {</w:t>
      </w:r>
    </w:p>
    <w:p w14:paraId="11C9B472" w14:textId="77777777" w:rsidR="00A83134" w:rsidRDefault="00A83134" w:rsidP="00A83134">
      <w:pPr>
        <w:pStyle w:val="Code"/>
      </w:pPr>
      <w:r>
        <w:t xml:space="preserve">            Exercise CurrentExercise = ExDB.Exercises.Where(x =&gt; x.ExID == id).FirstOrDefault();</w:t>
      </w:r>
    </w:p>
    <w:p w14:paraId="021C3955" w14:textId="77777777" w:rsidR="00A83134" w:rsidRDefault="00A83134" w:rsidP="00A83134">
      <w:pPr>
        <w:pStyle w:val="Code"/>
      </w:pPr>
    </w:p>
    <w:p w14:paraId="0FD02E89" w14:textId="77777777" w:rsidR="00A83134" w:rsidRDefault="00A83134" w:rsidP="00A83134">
      <w:pPr>
        <w:pStyle w:val="Code"/>
      </w:pPr>
      <w:r>
        <w:t xml:space="preserve">            // Loads exercise data into the ViewBag for the view to display</w:t>
      </w:r>
    </w:p>
    <w:p w14:paraId="409605E4" w14:textId="77777777" w:rsidR="00A83134" w:rsidRDefault="00A83134" w:rsidP="00A83134">
      <w:pPr>
        <w:pStyle w:val="Code"/>
      </w:pPr>
      <w:r>
        <w:t xml:space="preserve">            ViewBag.ExID = CurrentExercise.ExID;</w:t>
      </w:r>
    </w:p>
    <w:p w14:paraId="566CD2EE" w14:textId="77777777" w:rsidR="00787C79" w:rsidRDefault="00787C79" w:rsidP="00787C79">
      <w:pPr>
        <w:pStyle w:val="Code"/>
      </w:pPr>
      <w:r>
        <w:t xml:space="preserve">            ViewBag.Title = CurrentExercise.ExTitle + " - Code College";</w:t>
      </w:r>
    </w:p>
    <w:p w14:paraId="27E4E78D" w14:textId="77777777" w:rsidR="00787C79" w:rsidRDefault="00787C79" w:rsidP="00787C79">
      <w:pPr>
        <w:pStyle w:val="Code"/>
      </w:pPr>
      <w:r>
        <w:t xml:space="preserve">            ViewBag.ExerciseTitle = CurrentExercise.ExTitle;</w:t>
      </w:r>
    </w:p>
    <w:p w14:paraId="1393E611" w14:textId="77777777" w:rsidR="00787C79" w:rsidRDefault="00787C79" w:rsidP="00787C79">
      <w:pPr>
        <w:pStyle w:val="Code"/>
      </w:pPr>
      <w:r>
        <w:t xml:space="preserve">            ViewBag.Desc = CurrentExercise.ExDescription;</w:t>
      </w:r>
    </w:p>
    <w:p w14:paraId="2BEDC57C" w14:textId="77777777" w:rsidR="00787C79" w:rsidRDefault="00787C79" w:rsidP="00787C79">
      <w:pPr>
        <w:pStyle w:val="Code"/>
      </w:pPr>
      <w:r>
        <w:t xml:space="preserve">            ViewBag.ExerciseID = CurrentExercise.ExID;</w:t>
      </w:r>
    </w:p>
    <w:p w14:paraId="5BBDFF6F" w14:textId="77777777" w:rsidR="00787C79" w:rsidRDefault="00787C79" w:rsidP="00787C79">
      <w:pPr>
        <w:pStyle w:val="Code"/>
      </w:pPr>
      <w:r>
        <w:t xml:space="preserve">            ViewBag.CodeTemplate = CurrentExercise.ExCodeTemplate ?? "";</w:t>
      </w:r>
    </w:p>
    <w:p w14:paraId="22FD39EA" w14:textId="77777777" w:rsidR="00787C79" w:rsidRDefault="00787C79" w:rsidP="00787C79">
      <w:pPr>
        <w:pStyle w:val="Code"/>
      </w:pPr>
      <w:r>
        <w:t xml:space="preserve">            ViewBag.AppendCode = CurrentExercise.ExAppendCode ?? "";</w:t>
      </w:r>
    </w:p>
    <w:p w14:paraId="67A391C2" w14:textId="77777777" w:rsidR="00787C79" w:rsidRDefault="00787C79" w:rsidP="00787C79">
      <w:pPr>
        <w:pStyle w:val="Code"/>
      </w:pPr>
    </w:p>
    <w:p w14:paraId="091BB1D2" w14:textId="77777777" w:rsidR="00787C79" w:rsidRDefault="00787C79" w:rsidP="00787C79">
      <w:pPr>
        <w:pStyle w:val="Code"/>
      </w:pPr>
      <w:r>
        <w:t xml:space="preserve">            return View();</w:t>
      </w:r>
    </w:p>
    <w:p w14:paraId="06817FD0" w14:textId="77777777" w:rsidR="00787C79" w:rsidRDefault="00787C79" w:rsidP="00787C79">
      <w:pPr>
        <w:pStyle w:val="Code"/>
      </w:pPr>
      <w:r>
        <w:t xml:space="preserve">        }</w:t>
      </w:r>
    </w:p>
    <w:p w14:paraId="3110FCB8" w14:textId="77777777" w:rsidR="00787C79" w:rsidRDefault="00787C79" w:rsidP="00787C79">
      <w:pPr>
        <w:pStyle w:val="Code"/>
      </w:pPr>
      <w:r>
        <w:lastRenderedPageBreak/>
        <w:t xml:space="preserve">    }</w:t>
      </w:r>
    </w:p>
    <w:p w14:paraId="6F98E224" w14:textId="77777777" w:rsidR="0046455C" w:rsidRDefault="00787C79" w:rsidP="00787C79">
      <w:pPr>
        <w:pStyle w:val="Code"/>
      </w:pPr>
      <w:r>
        <w:t>}</w:t>
      </w:r>
    </w:p>
    <w:p w14:paraId="71ED30EA" w14:textId="3F20FD0E" w:rsidR="0046455C" w:rsidRDefault="0046455C" w:rsidP="0046455C">
      <w:pPr>
        <w:pStyle w:val="Code"/>
        <w:rPr>
          <w:u w:val="single"/>
        </w:rPr>
      </w:pPr>
      <w:r>
        <w:rPr>
          <w:u w:val="single"/>
        </w:rPr>
        <w:t>LoginController.cs</w:t>
      </w:r>
    </w:p>
    <w:p w14:paraId="337A65DD" w14:textId="77777777" w:rsidR="00787C79" w:rsidRDefault="00787C79" w:rsidP="00787C79">
      <w:pPr>
        <w:pStyle w:val="Code"/>
      </w:pPr>
      <w:r>
        <w:t>using System.Web.Mvc;</w:t>
      </w:r>
    </w:p>
    <w:p w14:paraId="79A295A4" w14:textId="77777777" w:rsidR="00787C79" w:rsidRDefault="00787C79" w:rsidP="00787C79">
      <w:pPr>
        <w:pStyle w:val="Code"/>
      </w:pPr>
    </w:p>
    <w:p w14:paraId="6D53A3EB" w14:textId="77777777" w:rsidR="00787C79" w:rsidRDefault="00787C79" w:rsidP="00787C79">
      <w:pPr>
        <w:pStyle w:val="Code"/>
      </w:pPr>
      <w:r>
        <w:t>namespace Code_College.Controllers</w:t>
      </w:r>
    </w:p>
    <w:p w14:paraId="3CC46B94" w14:textId="77777777" w:rsidR="00787C79" w:rsidRDefault="00787C79" w:rsidP="00787C79">
      <w:pPr>
        <w:pStyle w:val="Code"/>
      </w:pPr>
      <w:r>
        <w:t>{</w:t>
      </w:r>
    </w:p>
    <w:p w14:paraId="565FD452" w14:textId="77777777" w:rsidR="00787C79" w:rsidRDefault="00787C79" w:rsidP="00787C79">
      <w:pPr>
        <w:pStyle w:val="Code"/>
      </w:pPr>
      <w:r>
        <w:t xml:space="preserve">    public class LoginController : Controller</w:t>
      </w:r>
    </w:p>
    <w:p w14:paraId="35613989" w14:textId="77777777" w:rsidR="00787C79" w:rsidRDefault="00787C79" w:rsidP="00787C79">
      <w:pPr>
        <w:pStyle w:val="Code"/>
      </w:pPr>
      <w:r>
        <w:t xml:space="preserve">    {</w:t>
      </w:r>
    </w:p>
    <w:p w14:paraId="6DE91E40" w14:textId="77777777" w:rsidR="00787C79" w:rsidRDefault="00787C79" w:rsidP="00787C79">
      <w:pPr>
        <w:pStyle w:val="Code"/>
      </w:pPr>
      <w:r>
        <w:t xml:space="preserve">        // GET: Login</w:t>
      </w:r>
    </w:p>
    <w:p w14:paraId="233A6328" w14:textId="77777777" w:rsidR="00787C79" w:rsidRDefault="00787C79" w:rsidP="00787C79">
      <w:pPr>
        <w:pStyle w:val="Code"/>
      </w:pPr>
      <w:r>
        <w:t xml:space="preserve">        public ActionResult Index()</w:t>
      </w:r>
    </w:p>
    <w:p w14:paraId="11FAAA35" w14:textId="77777777" w:rsidR="00787C79" w:rsidRDefault="00787C79" w:rsidP="00787C79">
      <w:pPr>
        <w:pStyle w:val="Code"/>
      </w:pPr>
      <w:r>
        <w:t xml:space="preserve">        {</w:t>
      </w:r>
    </w:p>
    <w:p w14:paraId="58608154" w14:textId="77777777" w:rsidR="00787C79" w:rsidRDefault="00787C79" w:rsidP="00787C79">
      <w:pPr>
        <w:pStyle w:val="Code"/>
      </w:pPr>
      <w:r>
        <w:t xml:space="preserve">            return View();</w:t>
      </w:r>
    </w:p>
    <w:p w14:paraId="094E57B3" w14:textId="77777777" w:rsidR="00787C79" w:rsidRDefault="00787C79" w:rsidP="00787C79">
      <w:pPr>
        <w:pStyle w:val="Code"/>
      </w:pPr>
      <w:r>
        <w:t xml:space="preserve">        }</w:t>
      </w:r>
    </w:p>
    <w:p w14:paraId="1D871BE3" w14:textId="77777777" w:rsidR="00787C79" w:rsidRDefault="00787C79" w:rsidP="00787C79">
      <w:pPr>
        <w:pStyle w:val="Code"/>
      </w:pPr>
      <w:r>
        <w:t xml:space="preserve">    }</w:t>
      </w:r>
    </w:p>
    <w:p w14:paraId="63458D3C" w14:textId="77777777" w:rsidR="0046455C" w:rsidRDefault="00787C79" w:rsidP="00787C79">
      <w:pPr>
        <w:pStyle w:val="Code"/>
      </w:pPr>
      <w:r>
        <w:t>}</w:t>
      </w:r>
    </w:p>
    <w:p w14:paraId="7E48125B" w14:textId="77777777" w:rsidR="00787C79" w:rsidRDefault="00787C79" w:rsidP="00787C79">
      <w:pPr>
        <w:pStyle w:val="Code"/>
        <w:rPr>
          <w:u w:val="single"/>
        </w:rPr>
      </w:pPr>
      <w:r>
        <w:rPr>
          <w:u w:val="single"/>
        </w:rPr>
        <w:t>SignUpController.cs</w:t>
      </w:r>
    </w:p>
    <w:p w14:paraId="2DF52BEA" w14:textId="77777777" w:rsidR="00787C79" w:rsidRDefault="00787C79" w:rsidP="00787C79">
      <w:pPr>
        <w:pStyle w:val="Code"/>
      </w:pPr>
      <w:r>
        <w:t>using System.Web.Mvc;</w:t>
      </w:r>
    </w:p>
    <w:p w14:paraId="31A2776A" w14:textId="77777777" w:rsidR="00787C79" w:rsidRDefault="00787C79" w:rsidP="00787C79">
      <w:pPr>
        <w:pStyle w:val="Code"/>
      </w:pPr>
    </w:p>
    <w:p w14:paraId="40CBFB51" w14:textId="77777777" w:rsidR="00787C79" w:rsidRDefault="00787C79" w:rsidP="00787C79">
      <w:pPr>
        <w:pStyle w:val="Code"/>
      </w:pPr>
      <w:r>
        <w:t>namespace Code_College.Controllers</w:t>
      </w:r>
    </w:p>
    <w:p w14:paraId="6C753C26" w14:textId="77777777" w:rsidR="00787C79" w:rsidRDefault="00787C79" w:rsidP="00787C79">
      <w:pPr>
        <w:pStyle w:val="Code"/>
      </w:pPr>
      <w:r>
        <w:t>{</w:t>
      </w:r>
    </w:p>
    <w:p w14:paraId="689162F5" w14:textId="77777777" w:rsidR="00787C79" w:rsidRDefault="00787C79" w:rsidP="00787C79">
      <w:pPr>
        <w:pStyle w:val="Code"/>
      </w:pPr>
      <w:r>
        <w:t xml:space="preserve">    public class LoginController : Controller</w:t>
      </w:r>
    </w:p>
    <w:p w14:paraId="2C8E333D" w14:textId="77777777" w:rsidR="00787C79" w:rsidRDefault="00787C79" w:rsidP="00787C79">
      <w:pPr>
        <w:pStyle w:val="Code"/>
      </w:pPr>
      <w:r>
        <w:t xml:space="preserve">    {</w:t>
      </w:r>
    </w:p>
    <w:p w14:paraId="665063A7" w14:textId="77777777" w:rsidR="00787C79" w:rsidRDefault="00787C79" w:rsidP="00787C79">
      <w:pPr>
        <w:pStyle w:val="Code"/>
      </w:pPr>
      <w:r>
        <w:t xml:space="preserve">        // GET: Login</w:t>
      </w:r>
    </w:p>
    <w:p w14:paraId="350BFC39" w14:textId="77777777" w:rsidR="00787C79" w:rsidRDefault="00787C79" w:rsidP="00787C79">
      <w:pPr>
        <w:pStyle w:val="Code"/>
      </w:pPr>
      <w:r>
        <w:t xml:space="preserve">        public ActionResult Index()</w:t>
      </w:r>
    </w:p>
    <w:p w14:paraId="27D7E888" w14:textId="77777777" w:rsidR="00787C79" w:rsidRDefault="00787C79" w:rsidP="00787C79">
      <w:pPr>
        <w:pStyle w:val="Code"/>
      </w:pPr>
      <w:r>
        <w:t xml:space="preserve">        {</w:t>
      </w:r>
    </w:p>
    <w:p w14:paraId="21006A5F" w14:textId="77777777" w:rsidR="00787C79" w:rsidRDefault="00787C79" w:rsidP="00787C79">
      <w:pPr>
        <w:pStyle w:val="Code"/>
      </w:pPr>
      <w:r>
        <w:t xml:space="preserve">            return View();</w:t>
      </w:r>
    </w:p>
    <w:p w14:paraId="27FD847F" w14:textId="77777777" w:rsidR="00787C79" w:rsidRDefault="00787C79" w:rsidP="00787C79">
      <w:pPr>
        <w:pStyle w:val="Code"/>
      </w:pPr>
      <w:r>
        <w:t xml:space="preserve">        }</w:t>
      </w:r>
    </w:p>
    <w:p w14:paraId="43D0C8A3" w14:textId="77777777" w:rsidR="00787C79" w:rsidRDefault="00787C79" w:rsidP="00787C79">
      <w:pPr>
        <w:pStyle w:val="Code"/>
      </w:pPr>
      <w:r>
        <w:t xml:space="preserve">    }</w:t>
      </w:r>
    </w:p>
    <w:p w14:paraId="3BAE0083" w14:textId="77777777" w:rsidR="00787C79" w:rsidRDefault="00787C79" w:rsidP="00787C79">
      <w:pPr>
        <w:pStyle w:val="Code"/>
      </w:pPr>
      <w:r>
        <w:t>}</w:t>
      </w:r>
    </w:p>
    <w:p w14:paraId="1D567FA1" w14:textId="77777777" w:rsidR="00FD2E9E" w:rsidRDefault="00FD2E9E" w:rsidP="00787C79">
      <w:pPr>
        <w:pStyle w:val="Code"/>
      </w:pPr>
    </w:p>
    <w:p w14:paraId="1A6AF565" w14:textId="77777777" w:rsidR="00FD2E9E" w:rsidRDefault="00FD2E9E" w:rsidP="00FD2E9E">
      <w:pPr>
        <w:pStyle w:val="Heading3"/>
      </w:pPr>
      <w:bookmarkStart w:id="41" w:name="_Toc449545567"/>
      <w:r>
        <w:t>Interpreter</w:t>
      </w:r>
      <w:bookmarkEnd w:id="41"/>
    </w:p>
    <w:p w14:paraId="1454D61F" w14:textId="77777777" w:rsidR="00FD2E9E" w:rsidRDefault="00FD2E9E" w:rsidP="00FD2E9E">
      <w:pPr>
        <w:pStyle w:val="Code"/>
      </w:pPr>
    </w:p>
    <w:p w14:paraId="15A7201B" w14:textId="77777777" w:rsidR="00FD2E9E" w:rsidRDefault="00FD2E9E" w:rsidP="00FD2E9E">
      <w:pPr>
        <w:pStyle w:val="Code"/>
        <w:rPr>
          <w:u w:val="single"/>
        </w:rPr>
      </w:pPr>
      <w:r>
        <w:rPr>
          <w:u w:val="single"/>
        </w:rPr>
        <w:t>Chunk.cs</w:t>
      </w:r>
    </w:p>
    <w:p w14:paraId="746F4402" w14:textId="77777777" w:rsidR="00FD2E9E" w:rsidRDefault="00FD2E9E" w:rsidP="00FD2E9E">
      <w:pPr>
        <w:pStyle w:val="Code"/>
      </w:pPr>
      <w:r>
        <w:lastRenderedPageBreak/>
        <w:t>using Marker;</w:t>
      </w:r>
    </w:p>
    <w:p w14:paraId="6B90EBF2" w14:textId="77777777" w:rsidR="00FD2E9E" w:rsidRDefault="00FD2E9E" w:rsidP="00FD2E9E">
      <w:pPr>
        <w:pStyle w:val="Code"/>
      </w:pPr>
      <w:r>
        <w:t>using System;</w:t>
      </w:r>
    </w:p>
    <w:p w14:paraId="31B8A06C" w14:textId="77777777" w:rsidR="00FD2E9E" w:rsidRDefault="00FD2E9E" w:rsidP="00FD2E9E">
      <w:pPr>
        <w:pStyle w:val="Code"/>
      </w:pPr>
    </w:p>
    <w:p w14:paraId="12EF0C4E" w14:textId="77777777" w:rsidR="00FD2E9E" w:rsidRDefault="00FD2E9E" w:rsidP="00FD2E9E">
      <w:pPr>
        <w:pStyle w:val="Code"/>
      </w:pPr>
      <w:r>
        <w:t>namespace Language.Lua</w:t>
      </w:r>
    </w:p>
    <w:p w14:paraId="77B7C13B" w14:textId="77777777" w:rsidR="00FD2E9E" w:rsidRDefault="00FD2E9E" w:rsidP="00FD2E9E">
      <w:pPr>
        <w:pStyle w:val="Code"/>
      </w:pPr>
      <w:r>
        <w:t>{</w:t>
      </w:r>
    </w:p>
    <w:p w14:paraId="5F7CFDC7" w14:textId="77777777" w:rsidR="00FD2E9E" w:rsidRDefault="00FD2E9E" w:rsidP="00FD2E9E">
      <w:pPr>
        <w:pStyle w:val="Code"/>
      </w:pPr>
      <w:r>
        <w:t xml:space="preserve">    public partial class Assignment : Statement</w:t>
      </w:r>
    </w:p>
    <w:p w14:paraId="5920932F" w14:textId="77777777" w:rsidR="00FD2E9E" w:rsidRDefault="00FD2E9E" w:rsidP="00FD2E9E">
      <w:pPr>
        <w:pStyle w:val="Code"/>
      </w:pPr>
      <w:r>
        <w:t xml:space="preserve">    {</w:t>
      </w:r>
    </w:p>
    <w:p w14:paraId="51BB4E63" w14:textId="77777777" w:rsidR="00FD2E9E" w:rsidRDefault="00FD2E9E" w:rsidP="00FD2E9E">
      <w:pPr>
        <w:pStyle w:val="Code"/>
      </w:pPr>
      <w:r>
        <w:t xml:space="preserve">        public override LuaValue Execute(LuaTable </w:t>
      </w:r>
      <w:r w:rsidR="00E17669">
        <w:t>environment</w:t>
      </w:r>
      <w:r>
        <w:t>, out bool isBreak)</w:t>
      </w:r>
    </w:p>
    <w:p w14:paraId="19BAFD6A" w14:textId="77777777" w:rsidR="00FD2E9E" w:rsidRDefault="00FD2E9E" w:rsidP="00FD2E9E">
      <w:pPr>
        <w:pStyle w:val="Code"/>
      </w:pPr>
      <w:r>
        <w:t xml:space="preserve">        {</w:t>
      </w:r>
    </w:p>
    <w:p w14:paraId="35988FFE" w14:textId="77777777" w:rsidR="00E17669" w:rsidRDefault="00E17669" w:rsidP="00E17669">
      <w:pPr>
        <w:pStyle w:val="Code"/>
      </w:pPr>
      <w:r>
        <w:t xml:space="preserve">            LuaValue[] values = ExprList.ConvertAll(expr =&gt; expr.Evaluate(environment)).ToArray();</w:t>
      </w:r>
    </w:p>
    <w:p w14:paraId="38D8DDDD" w14:textId="77777777" w:rsidR="00FD2E9E" w:rsidRDefault="00FD2E9E" w:rsidP="00FD2E9E">
      <w:pPr>
        <w:pStyle w:val="Code"/>
      </w:pPr>
      <w:r>
        <w:t xml:space="preserve">            LuaValue[] neatValues = LuaMultiValue.UnWrapLuaValues(values);</w:t>
      </w:r>
    </w:p>
    <w:p w14:paraId="72C431E9" w14:textId="77777777" w:rsidR="00FD2E9E" w:rsidRDefault="00FD2E9E" w:rsidP="00FD2E9E">
      <w:pPr>
        <w:pStyle w:val="Code"/>
      </w:pPr>
    </w:p>
    <w:p w14:paraId="6BBBB48C" w14:textId="77777777" w:rsidR="00FD2E9E" w:rsidRDefault="00FD2E9E" w:rsidP="00FD2E9E">
      <w:pPr>
        <w:pStyle w:val="Code"/>
      </w:pPr>
      <w:r>
        <w:t xml:space="preserve">            for (int i = 0; i &lt; Math.Min(VarList.Count, neatValues.Length); i++)</w:t>
      </w:r>
    </w:p>
    <w:p w14:paraId="1B0A5746" w14:textId="77777777" w:rsidR="00FD2E9E" w:rsidRDefault="00FD2E9E" w:rsidP="00FD2E9E">
      <w:pPr>
        <w:pStyle w:val="Code"/>
      </w:pPr>
      <w:r>
        <w:t xml:space="preserve">            {</w:t>
      </w:r>
    </w:p>
    <w:p w14:paraId="76C2C802" w14:textId="77777777" w:rsidR="00FD2E9E" w:rsidRDefault="00FD2E9E" w:rsidP="00FD2E9E">
      <w:pPr>
        <w:pStyle w:val="Code"/>
      </w:pPr>
      <w:r>
        <w:t xml:space="preserve">                Var var = VarList[i];</w:t>
      </w:r>
    </w:p>
    <w:p w14:paraId="297FDBAE" w14:textId="77777777" w:rsidR="00FD2E9E" w:rsidRDefault="00FD2E9E" w:rsidP="00FD2E9E">
      <w:pPr>
        <w:pStyle w:val="Code"/>
      </w:pPr>
    </w:p>
    <w:p w14:paraId="291B6BDE" w14:textId="77777777" w:rsidR="00FD2E9E" w:rsidRDefault="00FD2E9E" w:rsidP="00FD2E9E">
      <w:pPr>
        <w:pStyle w:val="Code"/>
      </w:pPr>
      <w:r>
        <w:t xml:space="preserve">                if (var.Accesses.Count == 0)</w:t>
      </w:r>
    </w:p>
    <w:p w14:paraId="1C05EC55" w14:textId="77777777" w:rsidR="00FD2E9E" w:rsidRDefault="00FD2E9E" w:rsidP="00FD2E9E">
      <w:pPr>
        <w:pStyle w:val="Code"/>
      </w:pPr>
      <w:r>
        <w:t xml:space="preserve">                {</w:t>
      </w:r>
    </w:p>
    <w:p w14:paraId="2A4833B3" w14:textId="77777777" w:rsidR="00FD2E9E" w:rsidRDefault="00FD2E9E" w:rsidP="00FD2E9E">
      <w:pPr>
        <w:pStyle w:val="Code"/>
      </w:pPr>
      <w:r>
        <w:t xml:space="preserve">                    VarName varName = var.Base as VarName;</w:t>
      </w:r>
    </w:p>
    <w:p w14:paraId="2EF4240F" w14:textId="77777777" w:rsidR="00FD2E9E" w:rsidRDefault="00FD2E9E" w:rsidP="00FD2E9E">
      <w:pPr>
        <w:pStyle w:val="Code"/>
      </w:pPr>
    </w:p>
    <w:p w14:paraId="6718189B" w14:textId="77777777" w:rsidR="00FD2E9E" w:rsidRDefault="00FD2E9E" w:rsidP="00FD2E9E">
      <w:pPr>
        <w:pStyle w:val="Code"/>
      </w:pPr>
      <w:r>
        <w:t xml:space="preserve">                    if (varName != null)</w:t>
      </w:r>
    </w:p>
    <w:p w14:paraId="2274E540" w14:textId="77777777" w:rsidR="00FD2E9E" w:rsidRDefault="00FD2E9E" w:rsidP="00FD2E9E">
      <w:pPr>
        <w:pStyle w:val="Code"/>
      </w:pPr>
      <w:r>
        <w:t xml:space="preserve">                    {</w:t>
      </w:r>
    </w:p>
    <w:p w14:paraId="798B9426" w14:textId="77777777" w:rsidR="00FD2E9E" w:rsidRDefault="00FD2E9E" w:rsidP="00FD2E9E">
      <w:pPr>
        <w:pStyle w:val="Code"/>
      </w:pPr>
      <w:r>
        <w:t xml:space="preserve">                        SetKeyValue(</w:t>
      </w:r>
      <w:r w:rsidR="00E17669">
        <w:t>environment</w:t>
      </w:r>
      <w:r>
        <w:t>, new LuaString(varName.Name), values[i]);</w:t>
      </w:r>
    </w:p>
    <w:p w14:paraId="7ABF7614" w14:textId="77777777" w:rsidR="00FD2E9E" w:rsidRDefault="00FD2E9E" w:rsidP="00FD2E9E">
      <w:pPr>
        <w:pStyle w:val="Code"/>
      </w:pPr>
    </w:p>
    <w:p w14:paraId="1E21DC45" w14:textId="77777777" w:rsidR="00FD2E9E" w:rsidRDefault="00FD2E9E" w:rsidP="00FD2E9E">
      <w:pPr>
        <w:pStyle w:val="Code"/>
      </w:pPr>
      <w:r>
        <w:t xml:space="preserve">                        LuaInterpreter.CodeReport.AssignedVariables.Add(new UserCode.Variable { VarName = varName.Name, VarValue = values[i].Value.ToString() });</w:t>
      </w:r>
    </w:p>
    <w:p w14:paraId="140C186A" w14:textId="77777777" w:rsidR="00FD2E9E" w:rsidRDefault="00FD2E9E" w:rsidP="00FD2E9E">
      <w:pPr>
        <w:pStyle w:val="Code"/>
      </w:pPr>
    </w:p>
    <w:p w14:paraId="2F1149B7" w14:textId="77777777" w:rsidR="00FD2E9E" w:rsidRDefault="00FD2E9E" w:rsidP="00FD2E9E">
      <w:pPr>
        <w:pStyle w:val="Code"/>
      </w:pPr>
      <w:r>
        <w:t xml:space="preserve">                        continue;</w:t>
      </w:r>
    </w:p>
    <w:p w14:paraId="4545B597" w14:textId="77777777" w:rsidR="00FD2E9E" w:rsidRDefault="00FD2E9E" w:rsidP="00FD2E9E">
      <w:pPr>
        <w:pStyle w:val="Code"/>
      </w:pPr>
      <w:r>
        <w:t xml:space="preserve">                    }</w:t>
      </w:r>
    </w:p>
    <w:p w14:paraId="1E543FF8" w14:textId="77777777" w:rsidR="00FD2E9E" w:rsidRDefault="00FD2E9E" w:rsidP="00FD2E9E">
      <w:pPr>
        <w:pStyle w:val="Code"/>
      </w:pPr>
      <w:r>
        <w:t xml:space="preserve">                }</w:t>
      </w:r>
    </w:p>
    <w:p w14:paraId="2126C5F7" w14:textId="77777777" w:rsidR="00FD2E9E" w:rsidRDefault="00FD2E9E" w:rsidP="00FD2E9E">
      <w:pPr>
        <w:pStyle w:val="Code"/>
      </w:pPr>
      <w:r>
        <w:t xml:space="preserve">                else</w:t>
      </w:r>
    </w:p>
    <w:p w14:paraId="67856966" w14:textId="77777777" w:rsidR="00FD2E9E" w:rsidRDefault="00FD2E9E" w:rsidP="00FD2E9E">
      <w:pPr>
        <w:pStyle w:val="Code"/>
      </w:pPr>
      <w:r>
        <w:t xml:space="preserve">                {</w:t>
      </w:r>
    </w:p>
    <w:p w14:paraId="042951A3" w14:textId="77777777" w:rsidR="00FD2E9E" w:rsidRDefault="00FD2E9E" w:rsidP="00FD2E9E">
      <w:pPr>
        <w:pStyle w:val="Code"/>
      </w:pPr>
      <w:r>
        <w:lastRenderedPageBreak/>
        <w:t xml:space="preserve">                    LuaValue baseValue = var.Base.Evaluate(</w:t>
      </w:r>
      <w:r w:rsidR="00E17669">
        <w:t>environment</w:t>
      </w:r>
      <w:r>
        <w:t>);</w:t>
      </w:r>
    </w:p>
    <w:p w14:paraId="402D9D0D" w14:textId="77777777" w:rsidR="00FD2E9E" w:rsidRDefault="00FD2E9E" w:rsidP="00FD2E9E">
      <w:pPr>
        <w:pStyle w:val="Code"/>
      </w:pPr>
    </w:p>
    <w:p w14:paraId="30EED676" w14:textId="77777777" w:rsidR="00FD2E9E" w:rsidRDefault="00FD2E9E" w:rsidP="00FD2E9E">
      <w:pPr>
        <w:pStyle w:val="Code"/>
      </w:pPr>
      <w:r>
        <w:t xml:space="preserve">                    for (int j = 0; j &lt; var.Accesses.Count - 1; j++)</w:t>
      </w:r>
    </w:p>
    <w:p w14:paraId="55A6456E" w14:textId="77777777" w:rsidR="00FD2E9E" w:rsidRDefault="00FD2E9E" w:rsidP="00FD2E9E">
      <w:pPr>
        <w:pStyle w:val="Code"/>
      </w:pPr>
      <w:r>
        <w:t xml:space="preserve">                    {</w:t>
      </w:r>
    </w:p>
    <w:p w14:paraId="66C2819F" w14:textId="77777777" w:rsidR="00FD2E9E" w:rsidRDefault="00FD2E9E" w:rsidP="00FD2E9E">
      <w:pPr>
        <w:pStyle w:val="Code"/>
      </w:pPr>
      <w:r>
        <w:t xml:space="preserve">                        Access access = var.Accesses[j];</w:t>
      </w:r>
    </w:p>
    <w:p w14:paraId="4EF3A9D8" w14:textId="77777777" w:rsidR="00FD2E9E" w:rsidRDefault="00FD2E9E" w:rsidP="00FD2E9E">
      <w:pPr>
        <w:pStyle w:val="Code"/>
      </w:pPr>
    </w:p>
    <w:p w14:paraId="74C7B1AF" w14:textId="77777777" w:rsidR="00FD2E9E" w:rsidRDefault="00FD2E9E" w:rsidP="00FD2E9E">
      <w:pPr>
        <w:pStyle w:val="Code"/>
      </w:pPr>
      <w:r>
        <w:t xml:space="preserve">                        baseValue = access.Evaluate(baseValue, </w:t>
      </w:r>
      <w:r w:rsidR="00E17669">
        <w:t>environment</w:t>
      </w:r>
      <w:r>
        <w:t>);</w:t>
      </w:r>
    </w:p>
    <w:p w14:paraId="2BF88E32" w14:textId="77777777" w:rsidR="00FD2E9E" w:rsidRDefault="00FD2E9E" w:rsidP="00FD2E9E">
      <w:pPr>
        <w:pStyle w:val="Code"/>
      </w:pPr>
      <w:r>
        <w:t xml:space="preserve">                    }</w:t>
      </w:r>
    </w:p>
    <w:p w14:paraId="7973E54F" w14:textId="77777777" w:rsidR="00FD2E9E" w:rsidRDefault="00FD2E9E" w:rsidP="00FD2E9E">
      <w:pPr>
        <w:pStyle w:val="Code"/>
      </w:pPr>
    </w:p>
    <w:p w14:paraId="6E30FD09" w14:textId="77777777" w:rsidR="00FD2E9E" w:rsidRDefault="00FD2E9E" w:rsidP="00FD2E9E">
      <w:pPr>
        <w:pStyle w:val="Code"/>
      </w:pPr>
      <w:r>
        <w:t xml:space="preserve">                    Access lastAccess = var.Accesses[var.Accesses.Count - 1];</w:t>
      </w:r>
    </w:p>
    <w:p w14:paraId="68682D7D" w14:textId="77777777" w:rsidR="00FD2E9E" w:rsidRDefault="00FD2E9E" w:rsidP="00FD2E9E">
      <w:pPr>
        <w:pStyle w:val="Code"/>
      </w:pPr>
    </w:p>
    <w:p w14:paraId="7FA611E9" w14:textId="77777777" w:rsidR="00FD2E9E" w:rsidRDefault="00FD2E9E" w:rsidP="00FD2E9E">
      <w:pPr>
        <w:pStyle w:val="Code"/>
      </w:pPr>
      <w:r>
        <w:t xml:space="preserve">                    NameAccess nameAccess = lastAccess as NameAccess;</w:t>
      </w:r>
    </w:p>
    <w:p w14:paraId="210A215D" w14:textId="77777777" w:rsidR="00FD2E9E" w:rsidRDefault="00FD2E9E" w:rsidP="00FD2E9E">
      <w:pPr>
        <w:pStyle w:val="Code"/>
      </w:pPr>
      <w:r>
        <w:t xml:space="preserve">                    if (nameAccess != null)</w:t>
      </w:r>
    </w:p>
    <w:p w14:paraId="1CAEC13B" w14:textId="77777777" w:rsidR="00FD2E9E" w:rsidRDefault="00FD2E9E" w:rsidP="00FD2E9E">
      <w:pPr>
        <w:pStyle w:val="Code"/>
      </w:pPr>
      <w:r>
        <w:t xml:space="preserve">                    {</w:t>
      </w:r>
    </w:p>
    <w:p w14:paraId="7737C31B" w14:textId="77777777" w:rsidR="00FD2E9E" w:rsidRDefault="00FD2E9E" w:rsidP="00FD2E9E">
      <w:pPr>
        <w:pStyle w:val="Code"/>
      </w:pPr>
      <w:r>
        <w:t xml:space="preserve">                        SetKeyValue(baseValue, new LuaString(nameAccess.Name), values[i]);</w:t>
      </w:r>
    </w:p>
    <w:p w14:paraId="3144D85F" w14:textId="77777777" w:rsidR="00FD2E9E" w:rsidRDefault="00FD2E9E" w:rsidP="00FD2E9E">
      <w:pPr>
        <w:pStyle w:val="Code"/>
      </w:pPr>
      <w:r>
        <w:t xml:space="preserve">                        continue;</w:t>
      </w:r>
    </w:p>
    <w:p w14:paraId="392D8E34" w14:textId="77777777" w:rsidR="00FD2E9E" w:rsidRDefault="00FD2E9E" w:rsidP="00FD2E9E">
      <w:pPr>
        <w:pStyle w:val="Code"/>
      </w:pPr>
      <w:r>
        <w:t xml:space="preserve">                    }</w:t>
      </w:r>
    </w:p>
    <w:p w14:paraId="23B524A1" w14:textId="77777777" w:rsidR="00FD2E9E" w:rsidRDefault="00FD2E9E" w:rsidP="00FD2E9E">
      <w:pPr>
        <w:pStyle w:val="Code"/>
      </w:pPr>
    </w:p>
    <w:p w14:paraId="774AEFC1" w14:textId="77777777" w:rsidR="00FD2E9E" w:rsidRDefault="00FD2E9E" w:rsidP="00FD2E9E">
      <w:pPr>
        <w:pStyle w:val="Code"/>
      </w:pPr>
      <w:r>
        <w:t xml:space="preserve">                    KeyAccess keyAccess = lastAccess as KeyAccess;</w:t>
      </w:r>
    </w:p>
    <w:p w14:paraId="10DCB2F5" w14:textId="77777777" w:rsidR="00FD2E9E" w:rsidRDefault="00FD2E9E" w:rsidP="00FD2E9E">
      <w:pPr>
        <w:pStyle w:val="Code"/>
      </w:pPr>
      <w:r>
        <w:t xml:space="preserve">                    if (lastAccess != null)</w:t>
      </w:r>
    </w:p>
    <w:p w14:paraId="7DCA0D95" w14:textId="77777777" w:rsidR="00FD2E9E" w:rsidRDefault="00FD2E9E" w:rsidP="00FD2E9E">
      <w:pPr>
        <w:pStyle w:val="Code"/>
      </w:pPr>
      <w:r>
        <w:t xml:space="preserve">                    {</w:t>
      </w:r>
    </w:p>
    <w:p w14:paraId="4B781041" w14:textId="77777777" w:rsidR="00FD2E9E" w:rsidRDefault="00FD2E9E" w:rsidP="00FD2E9E">
      <w:pPr>
        <w:pStyle w:val="Code"/>
      </w:pPr>
      <w:r>
        <w:t xml:space="preserve">                        SetKeyValue(baseValue, keyAccess.Key.Evaluate(</w:t>
      </w:r>
      <w:r w:rsidR="00E17669">
        <w:t>environment</w:t>
      </w:r>
      <w:r>
        <w:t>), values[i]);</w:t>
      </w:r>
    </w:p>
    <w:p w14:paraId="581462A8" w14:textId="77777777" w:rsidR="00FD2E9E" w:rsidRDefault="00FD2E9E" w:rsidP="00FD2E9E">
      <w:pPr>
        <w:pStyle w:val="Code"/>
      </w:pPr>
      <w:r>
        <w:t xml:space="preserve">                    }</w:t>
      </w:r>
    </w:p>
    <w:p w14:paraId="2119A717" w14:textId="77777777" w:rsidR="00FD2E9E" w:rsidRDefault="00FD2E9E" w:rsidP="00FD2E9E">
      <w:pPr>
        <w:pStyle w:val="Code"/>
      </w:pPr>
      <w:r>
        <w:t xml:space="preserve">                }</w:t>
      </w:r>
    </w:p>
    <w:p w14:paraId="702BF1F2" w14:textId="77777777" w:rsidR="00FD2E9E" w:rsidRDefault="00FD2E9E" w:rsidP="00FD2E9E">
      <w:pPr>
        <w:pStyle w:val="Code"/>
      </w:pPr>
      <w:r>
        <w:t xml:space="preserve">            }</w:t>
      </w:r>
    </w:p>
    <w:p w14:paraId="60EDD3E3" w14:textId="77777777" w:rsidR="00FD2E9E" w:rsidRDefault="00FD2E9E" w:rsidP="00FD2E9E">
      <w:pPr>
        <w:pStyle w:val="Code"/>
      </w:pPr>
    </w:p>
    <w:p w14:paraId="1EE698CA" w14:textId="77777777" w:rsidR="00FD2E9E" w:rsidRDefault="00FD2E9E" w:rsidP="00FD2E9E">
      <w:pPr>
        <w:pStyle w:val="Code"/>
      </w:pPr>
      <w:r>
        <w:t xml:space="preserve">            isBreak = false;</w:t>
      </w:r>
    </w:p>
    <w:p w14:paraId="0F803163" w14:textId="77777777" w:rsidR="00FD2E9E" w:rsidRDefault="00FD2E9E" w:rsidP="00FD2E9E">
      <w:pPr>
        <w:pStyle w:val="Code"/>
      </w:pPr>
      <w:r>
        <w:t xml:space="preserve">            return null;</w:t>
      </w:r>
    </w:p>
    <w:p w14:paraId="43F358B0" w14:textId="77777777" w:rsidR="00FD2E9E" w:rsidRDefault="00FD2E9E" w:rsidP="00FD2E9E">
      <w:pPr>
        <w:pStyle w:val="Code"/>
      </w:pPr>
      <w:r>
        <w:t xml:space="preserve">        }</w:t>
      </w:r>
    </w:p>
    <w:p w14:paraId="699E3AD7" w14:textId="77777777" w:rsidR="00FD2E9E" w:rsidRDefault="00FD2E9E" w:rsidP="00FD2E9E">
      <w:pPr>
        <w:pStyle w:val="Code"/>
      </w:pPr>
    </w:p>
    <w:p w14:paraId="76444150" w14:textId="77777777" w:rsidR="00FD2E9E" w:rsidRDefault="00FD2E9E" w:rsidP="00FD2E9E">
      <w:pPr>
        <w:pStyle w:val="Code"/>
      </w:pPr>
      <w:r>
        <w:t xml:space="preserve">        private static void SetKeyValue(LuaValue baseValue, LuaValue key, LuaValue value)</w:t>
      </w:r>
    </w:p>
    <w:p w14:paraId="338A99E4" w14:textId="77777777" w:rsidR="00FD2E9E" w:rsidRDefault="00FD2E9E" w:rsidP="00FD2E9E">
      <w:pPr>
        <w:pStyle w:val="Code"/>
      </w:pPr>
      <w:r>
        <w:t xml:space="preserve">        {</w:t>
      </w:r>
    </w:p>
    <w:p w14:paraId="673E952B" w14:textId="77777777" w:rsidR="00FD2E9E" w:rsidRDefault="00FD2E9E" w:rsidP="00FD2E9E">
      <w:pPr>
        <w:pStyle w:val="Code"/>
      </w:pPr>
      <w:r>
        <w:lastRenderedPageBreak/>
        <w:t xml:space="preserve">            LuaValue newIndex = LuaNil.Nil;</w:t>
      </w:r>
    </w:p>
    <w:p w14:paraId="66ED8E8D" w14:textId="77777777" w:rsidR="00FD2E9E" w:rsidRDefault="00FD2E9E" w:rsidP="00FD2E9E">
      <w:pPr>
        <w:pStyle w:val="Code"/>
      </w:pPr>
      <w:r>
        <w:t xml:space="preserve">            LuaTable table = baseValue as LuaTable;</w:t>
      </w:r>
    </w:p>
    <w:p w14:paraId="4282A1B2" w14:textId="77777777" w:rsidR="00FD2E9E" w:rsidRDefault="00FD2E9E" w:rsidP="00FD2E9E">
      <w:pPr>
        <w:pStyle w:val="Code"/>
      </w:pPr>
      <w:r>
        <w:t xml:space="preserve">            if (table != null)</w:t>
      </w:r>
    </w:p>
    <w:p w14:paraId="288207C7" w14:textId="77777777" w:rsidR="00FD2E9E" w:rsidRDefault="00FD2E9E" w:rsidP="00FD2E9E">
      <w:pPr>
        <w:pStyle w:val="Code"/>
      </w:pPr>
      <w:r>
        <w:t xml:space="preserve">            {</w:t>
      </w:r>
    </w:p>
    <w:p w14:paraId="1F71162A" w14:textId="77777777" w:rsidR="00FD2E9E" w:rsidRDefault="00FD2E9E" w:rsidP="00FD2E9E">
      <w:pPr>
        <w:pStyle w:val="Code"/>
      </w:pPr>
      <w:r>
        <w:t xml:space="preserve">                if (table.ContainsKey(key))</w:t>
      </w:r>
    </w:p>
    <w:p w14:paraId="506C1DED" w14:textId="77777777" w:rsidR="00FD2E9E" w:rsidRDefault="00FD2E9E" w:rsidP="00FD2E9E">
      <w:pPr>
        <w:pStyle w:val="Code"/>
      </w:pPr>
      <w:r>
        <w:t xml:space="preserve">                {</w:t>
      </w:r>
    </w:p>
    <w:p w14:paraId="5EC4F0AD" w14:textId="77777777" w:rsidR="00FD2E9E" w:rsidRDefault="00FD2E9E" w:rsidP="00FD2E9E">
      <w:pPr>
        <w:pStyle w:val="Code"/>
      </w:pPr>
      <w:r>
        <w:t xml:space="preserve">                    table.SetKeyValue(key, value);</w:t>
      </w:r>
    </w:p>
    <w:p w14:paraId="4452060C" w14:textId="77777777" w:rsidR="00FD2E9E" w:rsidRDefault="00FD2E9E" w:rsidP="00FD2E9E">
      <w:pPr>
        <w:pStyle w:val="Code"/>
      </w:pPr>
      <w:r>
        <w:t xml:space="preserve">                    return;</w:t>
      </w:r>
    </w:p>
    <w:p w14:paraId="19BED51A" w14:textId="77777777" w:rsidR="00FD2E9E" w:rsidRDefault="00FD2E9E" w:rsidP="00FD2E9E">
      <w:pPr>
        <w:pStyle w:val="Code"/>
      </w:pPr>
      <w:r>
        <w:t xml:space="preserve">                }</w:t>
      </w:r>
    </w:p>
    <w:p w14:paraId="4901F8A6" w14:textId="77777777" w:rsidR="00FD2E9E" w:rsidRDefault="00FD2E9E" w:rsidP="00FD2E9E">
      <w:pPr>
        <w:pStyle w:val="Code"/>
      </w:pPr>
      <w:r>
        <w:t xml:space="preserve">                else</w:t>
      </w:r>
    </w:p>
    <w:p w14:paraId="6BACC69A" w14:textId="77777777" w:rsidR="00FD2E9E" w:rsidRDefault="00FD2E9E" w:rsidP="00FD2E9E">
      <w:pPr>
        <w:pStyle w:val="Code"/>
      </w:pPr>
      <w:r>
        <w:t xml:space="preserve">                {</w:t>
      </w:r>
    </w:p>
    <w:p w14:paraId="5E4BFB07" w14:textId="77777777" w:rsidR="00FD2E9E" w:rsidRDefault="00FD2E9E" w:rsidP="00FD2E9E">
      <w:pPr>
        <w:pStyle w:val="Code"/>
      </w:pPr>
      <w:r>
        <w:t xml:space="preserve">                    if (table.MetaTable != null)</w:t>
      </w:r>
    </w:p>
    <w:p w14:paraId="23EA29C4" w14:textId="77777777" w:rsidR="00FD2E9E" w:rsidRDefault="00FD2E9E" w:rsidP="00FD2E9E">
      <w:pPr>
        <w:pStyle w:val="Code"/>
      </w:pPr>
      <w:r>
        <w:t xml:space="preserve">                    {</w:t>
      </w:r>
    </w:p>
    <w:p w14:paraId="6950FF18" w14:textId="77777777" w:rsidR="00FD2E9E" w:rsidRDefault="00FD2E9E" w:rsidP="00FD2E9E">
      <w:pPr>
        <w:pStyle w:val="Code"/>
      </w:pPr>
      <w:r>
        <w:t xml:space="preserve">                        newIndex = table.MetaTable.GetValue("__newindex");</w:t>
      </w:r>
    </w:p>
    <w:p w14:paraId="63573314" w14:textId="77777777" w:rsidR="00FD2E9E" w:rsidRDefault="00FD2E9E" w:rsidP="00FD2E9E">
      <w:pPr>
        <w:pStyle w:val="Code"/>
      </w:pPr>
      <w:r>
        <w:t xml:space="preserve">                    }</w:t>
      </w:r>
    </w:p>
    <w:p w14:paraId="234F6DAB" w14:textId="77777777" w:rsidR="00FD2E9E" w:rsidRDefault="00FD2E9E" w:rsidP="00FD2E9E">
      <w:pPr>
        <w:pStyle w:val="Code"/>
      </w:pPr>
    </w:p>
    <w:p w14:paraId="392F0613" w14:textId="77777777" w:rsidR="00FD2E9E" w:rsidRDefault="00FD2E9E" w:rsidP="00FD2E9E">
      <w:pPr>
        <w:pStyle w:val="Code"/>
      </w:pPr>
      <w:r>
        <w:t xml:space="preserve">                    if (newIndex == LuaNil.Nil)</w:t>
      </w:r>
    </w:p>
    <w:p w14:paraId="5C08CF48" w14:textId="77777777" w:rsidR="00FD2E9E" w:rsidRDefault="00FD2E9E" w:rsidP="00FD2E9E">
      <w:pPr>
        <w:pStyle w:val="Code"/>
      </w:pPr>
      <w:r>
        <w:t xml:space="preserve">                    {</w:t>
      </w:r>
    </w:p>
    <w:p w14:paraId="5904E8D4" w14:textId="77777777" w:rsidR="00FD2E9E" w:rsidRDefault="00FD2E9E" w:rsidP="00FD2E9E">
      <w:pPr>
        <w:pStyle w:val="Code"/>
      </w:pPr>
      <w:r>
        <w:t xml:space="preserve">                        table.SetKeyValue(key, value);</w:t>
      </w:r>
    </w:p>
    <w:p w14:paraId="2C64E788" w14:textId="77777777" w:rsidR="00FD2E9E" w:rsidRDefault="00FD2E9E" w:rsidP="00FD2E9E">
      <w:pPr>
        <w:pStyle w:val="Code"/>
      </w:pPr>
      <w:r>
        <w:t xml:space="preserve">                        return;</w:t>
      </w:r>
    </w:p>
    <w:p w14:paraId="36131011" w14:textId="77777777" w:rsidR="00FD2E9E" w:rsidRDefault="00FD2E9E" w:rsidP="00FD2E9E">
      <w:pPr>
        <w:pStyle w:val="Code"/>
      </w:pPr>
      <w:r>
        <w:t xml:space="preserve">                    }</w:t>
      </w:r>
    </w:p>
    <w:p w14:paraId="145C36D8" w14:textId="77777777" w:rsidR="00FD2E9E" w:rsidRDefault="00FD2E9E" w:rsidP="00FD2E9E">
      <w:pPr>
        <w:pStyle w:val="Code"/>
      </w:pPr>
      <w:r>
        <w:t xml:space="preserve">                }</w:t>
      </w:r>
    </w:p>
    <w:p w14:paraId="30B0A7B4" w14:textId="77777777" w:rsidR="00FD2E9E" w:rsidRDefault="00FD2E9E" w:rsidP="00FD2E9E">
      <w:pPr>
        <w:pStyle w:val="Code"/>
      </w:pPr>
      <w:r>
        <w:t xml:space="preserve">            }</w:t>
      </w:r>
    </w:p>
    <w:p w14:paraId="041E76D1" w14:textId="77777777" w:rsidR="00FD2E9E" w:rsidRDefault="00FD2E9E" w:rsidP="00FD2E9E">
      <w:pPr>
        <w:pStyle w:val="Code"/>
      </w:pPr>
      <w:r>
        <w:t xml:space="preserve">            else</w:t>
      </w:r>
    </w:p>
    <w:p w14:paraId="1FC0DBE9" w14:textId="77777777" w:rsidR="00FD2E9E" w:rsidRDefault="00FD2E9E" w:rsidP="00FD2E9E">
      <w:pPr>
        <w:pStyle w:val="Code"/>
      </w:pPr>
      <w:r>
        <w:t xml:space="preserve">            {</w:t>
      </w:r>
    </w:p>
    <w:p w14:paraId="44C14506" w14:textId="77777777" w:rsidR="00FD2E9E" w:rsidRDefault="00FD2E9E" w:rsidP="00FD2E9E">
      <w:pPr>
        <w:pStyle w:val="Code"/>
      </w:pPr>
      <w:r>
        <w:t xml:space="preserve">                LuaUserdata userdata = baseValue as LuaUserdata;</w:t>
      </w:r>
    </w:p>
    <w:p w14:paraId="4581C6AE" w14:textId="77777777" w:rsidR="00FD2E9E" w:rsidRDefault="00FD2E9E" w:rsidP="00FD2E9E">
      <w:pPr>
        <w:pStyle w:val="Code"/>
      </w:pPr>
      <w:r>
        <w:t xml:space="preserve">                if (userdata != null)</w:t>
      </w:r>
    </w:p>
    <w:p w14:paraId="1EAFD056" w14:textId="77777777" w:rsidR="00FD2E9E" w:rsidRDefault="00FD2E9E" w:rsidP="00FD2E9E">
      <w:pPr>
        <w:pStyle w:val="Code"/>
      </w:pPr>
      <w:r>
        <w:t xml:space="preserve">                {</w:t>
      </w:r>
    </w:p>
    <w:p w14:paraId="59D845E3" w14:textId="77777777" w:rsidR="00FD2E9E" w:rsidRDefault="00FD2E9E" w:rsidP="00FD2E9E">
      <w:pPr>
        <w:pStyle w:val="Code"/>
      </w:pPr>
      <w:r>
        <w:t xml:space="preserve">                    if (userdata.MetaTable != null)</w:t>
      </w:r>
    </w:p>
    <w:p w14:paraId="58FDFCB7" w14:textId="77777777" w:rsidR="00FD2E9E" w:rsidRDefault="00FD2E9E" w:rsidP="00FD2E9E">
      <w:pPr>
        <w:pStyle w:val="Code"/>
      </w:pPr>
      <w:r>
        <w:t xml:space="preserve">                    {</w:t>
      </w:r>
    </w:p>
    <w:p w14:paraId="22D4DDDC" w14:textId="77777777" w:rsidR="00FD2E9E" w:rsidRDefault="00FD2E9E" w:rsidP="00FD2E9E">
      <w:pPr>
        <w:pStyle w:val="Code"/>
      </w:pPr>
      <w:r>
        <w:t xml:space="preserve">                        newIndex = userdata.MetaTable.GetValue("__newindex");</w:t>
      </w:r>
    </w:p>
    <w:p w14:paraId="5B50118B" w14:textId="77777777" w:rsidR="00FD2E9E" w:rsidRDefault="00FD2E9E" w:rsidP="00FD2E9E">
      <w:pPr>
        <w:pStyle w:val="Code"/>
      </w:pPr>
      <w:r>
        <w:t xml:space="preserve">                    }</w:t>
      </w:r>
    </w:p>
    <w:p w14:paraId="29BDEC6C" w14:textId="77777777" w:rsidR="00FD2E9E" w:rsidRDefault="00FD2E9E" w:rsidP="00FD2E9E">
      <w:pPr>
        <w:pStyle w:val="Code"/>
      </w:pPr>
    </w:p>
    <w:p w14:paraId="7623A66D" w14:textId="77777777" w:rsidR="00FD2E9E" w:rsidRDefault="00FD2E9E" w:rsidP="00FD2E9E">
      <w:pPr>
        <w:pStyle w:val="Code"/>
      </w:pPr>
      <w:r>
        <w:t xml:space="preserve">                    if (newIndex == LuaNil.Nil)</w:t>
      </w:r>
    </w:p>
    <w:p w14:paraId="50B49078" w14:textId="77777777" w:rsidR="00FD2E9E" w:rsidRDefault="00FD2E9E" w:rsidP="00FD2E9E">
      <w:pPr>
        <w:pStyle w:val="Code"/>
      </w:pPr>
      <w:r>
        <w:lastRenderedPageBreak/>
        <w:t xml:space="preserve">                    {</w:t>
      </w:r>
    </w:p>
    <w:p w14:paraId="3A172296" w14:textId="77777777" w:rsidR="00FD2E9E" w:rsidRDefault="00FD2E9E" w:rsidP="00FD2E9E">
      <w:pPr>
        <w:pStyle w:val="Code"/>
      </w:pPr>
      <w:r>
        <w:t xml:space="preserve">                        throw new Exception("Interpreter: Assign field of userdata without __newindex defined.");</w:t>
      </w:r>
    </w:p>
    <w:p w14:paraId="2496A9EA" w14:textId="77777777" w:rsidR="00FD2E9E" w:rsidRDefault="00FD2E9E" w:rsidP="00FD2E9E">
      <w:pPr>
        <w:pStyle w:val="Code"/>
      </w:pPr>
      <w:r>
        <w:t xml:space="preserve">                    }</w:t>
      </w:r>
    </w:p>
    <w:p w14:paraId="43012C2E" w14:textId="77777777" w:rsidR="00FD2E9E" w:rsidRDefault="00FD2E9E" w:rsidP="00FD2E9E">
      <w:pPr>
        <w:pStyle w:val="Code"/>
      </w:pPr>
      <w:r>
        <w:t xml:space="preserve">                }</w:t>
      </w:r>
    </w:p>
    <w:p w14:paraId="1F08C711" w14:textId="77777777" w:rsidR="00FD2E9E" w:rsidRDefault="00FD2E9E" w:rsidP="00FD2E9E">
      <w:pPr>
        <w:pStyle w:val="Code"/>
      </w:pPr>
      <w:r>
        <w:t xml:space="preserve">            }</w:t>
      </w:r>
    </w:p>
    <w:p w14:paraId="2EC98F4C" w14:textId="77777777" w:rsidR="00FD2E9E" w:rsidRDefault="00FD2E9E" w:rsidP="00FD2E9E">
      <w:pPr>
        <w:pStyle w:val="Code"/>
      </w:pPr>
    </w:p>
    <w:p w14:paraId="058B3253" w14:textId="77777777" w:rsidR="00FD2E9E" w:rsidRDefault="00FD2E9E" w:rsidP="00FD2E9E">
      <w:pPr>
        <w:pStyle w:val="Code"/>
      </w:pPr>
      <w:r>
        <w:t xml:space="preserve">            LuaFunction func = newIndex as LuaFunction;</w:t>
      </w:r>
    </w:p>
    <w:p w14:paraId="48165A37" w14:textId="77777777" w:rsidR="00FD2E9E" w:rsidRDefault="00FD2E9E" w:rsidP="00FD2E9E">
      <w:pPr>
        <w:pStyle w:val="Code"/>
      </w:pPr>
      <w:r>
        <w:t xml:space="preserve">            if (func != null)</w:t>
      </w:r>
    </w:p>
    <w:p w14:paraId="1C8FD570" w14:textId="77777777" w:rsidR="00FD2E9E" w:rsidRDefault="00FD2E9E" w:rsidP="00FD2E9E">
      <w:pPr>
        <w:pStyle w:val="Code"/>
      </w:pPr>
      <w:r>
        <w:t xml:space="preserve">            {</w:t>
      </w:r>
    </w:p>
    <w:p w14:paraId="54FBDAEA" w14:textId="77777777" w:rsidR="00FD2E9E" w:rsidRDefault="00FD2E9E" w:rsidP="00FD2E9E">
      <w:pPr>
        <w:pStyle w:val="Code"/>
      </w:pPr>
      <w:r>
        <w:t xml:space="preserve">                func.Invoke(new LuaValue[] { baseValue, key, value });</w:t>
      </w:r>
    </w:p>
    <w:p w14:paraId="5D0A29CF" w14:textId="77777777" w:rsidR="00FD2E9E" w:rsidRDefault="00FD2E9E" w:rsidP="00FD2E9E">
      <w:pPr>
        <w:pStyle w:val="Code"/>
      </w:pPr>
      <w:r>
        <w:t xml:space="preserve">            }</w:t>
      </w:r>
    </w:p>
    <w:p w14:paraId="69F2CC21" w14:textId="77777777" w:rsidR="00FD2E9E" w:rsidRDefault="00FD2E9E" w:rsidP="00FD2E9E">
      <w:pPr>
        <w:pStyle w:val="Code"/>
      </w:pPr>
      <w:r>
        <w:t xml:space="preserve">            else</w:t>
      </w:r>
    </w:p>
    <w:p w14:paraId="228DF757" w14:textId="77777777" w:rsidR="00FD2E9E" w:rsidRDefault="00FD2E9E" w:rsidP="00FD2E9E">
      <w:pPr>
        <w:pStyle w:val="Code"/>
      </w:pPr>
      <w:r>
        <w:t xml:space="preserve">            {</w:t>
      </w:r>
    </w:p>
    <w:p w14:paraId="3B5686EB" w14:textId="77777777" w:rsidR="00FD2E9E" w:rsidRDefault="00FD2E9E" w:rsidP="00FD2E9E">
      <w:pPr>
        <w:pStyle w:val="Code"/>
      </w:pPr>
      <w:r>
        <w:t xml:space="preserve">                SetKeyValue(newIndex, key, value);</w:t>
      </w:r>
    </w:p>
    <w:p w14:paraId="0182B5B3" w14:textId="77777777" w:rsidR="00FD2E9E" w:rsidRDefault="00FD2E9E" w:rsidP="00FD2E9E">
      <w:pPr>
        <w:pStyle w:val="Code"/>
      </w:pPr>
      <w:r>
        <w:t xml:space="preserve">            }</w:t>
      </w:r>
    </w:p>
    <w:p w14:paraId="0E813CB7" w14:textId="77777777" w:rsidR="00FD2E9E" w:rsidRDefault="00FD2E9E" w:rsidP="00FD2E9E">
      <w:pPr>
        <w:pStyle w:val="Code"/>
      </w:pPr>
      <w:r>
        <w:t xml:space="preserve">        }</w:t>
      </w:r>
    </w:p>
    <w:p w14:paraId="0F03042A" w14:textId="77777777" w:rsidR="00FD2E9E" w:rsidRDefault="00FD2E9E" w:rsidP="00FD2E9E">
      <w:pPr>
        <w:pStyle w:val="Code"/>
      </w:pPr>
      <w:r>
        <w:t xml:space="preserve">    }</w:t>
      </w:r>
    </w:p>
    <w:p w14:paraId="01C36969" w14:textId="77777777" w:rsidR="00FD2E9E" w:rsidRDefault="00FD2E9E" w:rsidP="00FD2E9E">
      <w:pPr>
        <w:pStyle w:val="Code"/>
      </w:pPr>
    </w:p>
    <w:p w14:paraId="40AF8812" w14:textId="77777777" w:rsidR="00FD2E9E" w:rsidRDefault="00FD2E9E" w:rsidP="00FD2E9E">
      <w:pPr>
        <w:pStyle w:val="Code"/>
      </w:pPr>
      <w:r>
        <w:t xml:space="preserve">    public partial class BreakStmt : Statement</w:t>
      </w:r>
    </w:p>
    <w:p w14:paraId="2903EF1A" w14:textId="77777777" w:rsidR="00FD2E9E" w:rsidRDefault="00FD2E9E" w:rsidP="00FD2E9E">
      <w:pPr>
        <w:pStyle w:val="Code"/>
      </w:pPr>
      <w:r>
        <w:t xml:space="preserve">    {</w:t>
      </w:r>
    </w:p>
    <w:p w14:paraId="16F86EFF" w14:textId="77777777" w:rsidR="00FD2E9E" w:rsidRDefault="00FD2E9E" w:rsidP="00FD2E9E">
      <w:pPr>
        <w:pStyle w:val="Code"/>
      </w:pPr>
      <w:r>
        <w:t xml:space="preserve">        public override LuaValue Execute(LuaTable </w:t>
      </w:r>
      <w:r w:rsidR="00E17669">
        <w:t>environment</w:t>
      </w:r>
      <w:r>
        <w:t>, out bool isBreak)</w:t>
      </w:r>
    </w:p>
    <w:p w14:paraId="53C6E91A" w14:textId="77777777" w:rsidR="00FD2E9E" w:rsidRDefault="00FD2E9E" w:rsidP="00FD2E9E">
      <w:pPr>
        <w:pStyle w:val="Code"/>
      </w:pPr>
      <w:r>
        <w:t xml:space="preserve">        {</w:t>
      </w:r>
    </w:p>
    <w:p w14:paraId="10E97AB1" w14:textId="77777777" w:rsidR="00FD2E9E" w:rsidRDefault="00FD2E9E" w:rsidP="00FD2E9E">
      <w:pPr>
        <w:pStyle w:val="Code"/>
      </w:pPr>
      <w:r>
        <w:t xml:space="preserve">            throw new NotImplementedException();</w:t>
      </w:r>
    </w:p>
    <w:p w14:paraId="68148F85" w14:textId="77777777" w:rsidR="00FD2E9E" w:rsidRDefault="00FD2E9E" w:rsidP="00FD2E9E">
      <w:pPr>
        <w:pStyle w:val="Code"/>
      </w:pPr>
      <w:r>
        <w:t xml:space="preserve">        }</w:t>
      </w:r>
    </w:p>
    <w:p w14:paraId="77D2DC7F" w14:textId="77777777" w:rsidR="00FD2E9E" w:rsidRDefault="00FD2E9E" w:rsidP="00FD2E9E">
      <w:pPr>
        <w:pStyle w:val="Code"/>
      </w:pPr>
      <w:r>
        <w:t xml:space="preserve">    }</w:t>
      </w:r>
    </w:p>
    <w:p w14:paraId="6F61E5A7" w14:textId="77777777" w:rsidR="00FD2E9E" w:rsidRDefault="00FD2E9E" w:rsidP="00FD2E9E">
      <w:pPr>
        <w:pStyle w:val="Code"/>
      </w:pPr>
    </w:p>
    <w:p w14:paraId="19B418B4" w14:textId="77777777" w:rsidR="00FD2E9E" w:rsidRDefault="00FD2E9E" w:rsidP="00FD2E9E">
      <w:pPr>
        <w:pStyle w:val="Code"/>
      </w:pPr>
      <w:r>
        <w:t xml:space="preserve">    public partial class Chunk</w:t>
      </w:r>
    </w:p>
    <w:p w14:paraId="2D246D8F" w14:textId="77777777" w:rsidR="00FD2E9E" w:rsidRDefault="00FD2E9E" w:rsidP="00FD2E9E">
      <w:pPr>
        <w:pStyle w:val="Code"/>
      </w:pPr>
      <w:r>
        <w:t xml:space="preserve">    {</w:t>
      </w:r>
    </w:p>
    <w:p w14:paraId="698BDB51" w14:textId="77777777" w:rsidR="00FD2E9E" w:rsidRDefault="00FD2E9E" w:rsidP="00FD2E9E">
      <w:pPr>
        <w:pStyle w:val="Code"/>
      </w:pPr>
      <w:r>
        <w:t xml:space="preserve">        public LuaTable </w:t>
      </w:r>
      <w:r w:rsidR="00E17669">
        <w:t>Environment</w:t>
      </w:r>
      <w:r>
        <w:t>;</w:t>
      </w:r>
    </w:p>
    <w:p w14:paraId="3569A07F" w14:textId="77777777" w:rsidR="00FD2E9E" w:rsidRDefault="00FD2E9E" w:rsidP="00FD2E9E">
      <w:pPr>
        <w:pStyle w:val="Code"/>
      </w:pPr>
    </w:p>
    <w:p w14:paraId="303EFB75" w14:textId="77777777" w:rsidR="00FD2E9E" w:rsidRDefault="00FD2E9E" w:rsidP="00FD2E9E">
      <w:pPr>
        <w:pStyle w:val="Code"/>
      </w:pPr>
      <w:r>
        <w:t xml:space="preserve">        public LuaValue Execute()</w:t>
      </w:r>
    </w:p>
    <w:p w14:paraId="7B4190BD" w14:textId="77777777" w:rsidR="00FD2E9E" w:rsidRDefault="00FD2E9E" w:rsidP="00FD2E9E">
      <w:pPr>
        <w:pStyle w:val="Code"/>
      </w:pPr>
      <w:r>
        <w:t xml:space="preserve">        {</w:t>
      </w:r>
    </w:p>
    <w:p w14:paraId="1D5AAFAD" w14:textId="77777777" w:rsidR="00FD2E9E" w:rsidRDefault="00FD2E9E" w:rsidP="00FD2E9E">
      <w:pPr>
        <w:pStyle w:val="Code"/>
      </w:pPr>
      <w:r>
        <w:t xml:space="preserve">            bool isBreak;</w:t>
      </w:r>
    </w:p>
    <w:p w14:paraId="3B1253FE" w14:textId="77777777" w:rsidR="00FD2E9E" w:rsidRDefault="00FD2E9E" w:rsidP="00FD2E9E">
      <w:pPr>
        <w:pStyle w:val="Code"/>
      </w:pPr>
      <w:r>
        <w:lastRenderedPageBreak/>
        <w:t xml:space="preserve">            return Execute(out isBreak);</w:t>
      </w:r>
    </w:p>
    <w:p w14:paraId="492D1070" w14:textId="77777777" w:rsidR="00FD2E9E" w:rsidRDefault="00FD2E9E" w:rsidP="00FD2E9E">
      <w:pPr>
        <w:pStyle w:val="Code"/>
      </w:pPr>
      <w:r>
        <w:t xml:space="preserve">        }</w:t>
      </w:r>
    </w:p>
    <w:p w14:paraId="60DC785F" w14:textId="77777777" w:rsidR="00FD2E9E" w:rsidRDefault="00FD2E9E" w:rsidP="00FD2E9E">
      <w:pPr>
        <w:pStyle w:val="Code"/>
      </w:pPr>
    </w:p>
    <w:p w14:paraId="0502ACA2" w14:textId="77777777" w:rsidR="00FD2E9E" w:rsidRDefault="00FD2E9E" w:rsidP="00FD2E9E">
      <w:pPr>
        <w:pStyle w:val="Code"/>
      </w:pPr>
      <w:r>
        <w:t xml:space="preserve">        public LuaValue Execute(LuaTable </w:t>
      </w:r>
      <w:r w:rsidR="00E17669">
        <w:t>environment</w:t>
      </w:r>
      <w:r>
        <w:t>, out bool isBreak)</w:t>
      </w:r>
    </w:p>
    <w:p w14:paraId="52A56757" w14:textId="77777777" w:rsidR="00FD2E9E" w:rsidRDefault="00FD2E9E" w:rsidP="00FD2E9E">
      <w:pPr>
        <w:pStyle w:val="Code"/>
      </w:pPr>
      <w:r>
        <w:t xml:space="preserve">        {</w:t>
      </w:r>
    </w:p>
    <w:p w14:paraId="2E7A600E" w14:textId="77777777" w:rsidR="00E17669" w:rsidRDefault="00E17669" w:rsidP="00E17669">
      <w:pPr>
        <w:pStyle w:val="Code"/>
      </w:pPr>
      <w:r>
        <w:t xml:space="preserve">            Environment = new LuaTable(environment);</w:t>
      </w:r>
    </w:p>
    <w:p w14:paraId="27C3BEB2" w14:textId="77777777" w:rsidR="00FD2E9E" w:rsidRDefault="00FD2E9E" w:rsidP="00FD2E9E">
      <w:pPr>
        <w:pStyle w:val="Code"/>
      </w:pPr>
      <w:r>
        <w:t xml:space="preserve">            return Execute(out isBreak);</w:t>
      </w:r>
    </w:p>
    <w:p w14:paraId="1B7782B1" w14:textId="77777777" w:rsidR="00FD2E9E" w:rsidRDefault="00FD2E9E" w:rsidP="00FD2E9E">
      <w:pPr>
        <w:pStyle w:val="Code"/>
      </w:pPr>
      <w:r>
        <w:t xml:space="preserve">        }</w:t>
      </w:r>
    </w:p>
    <w:p w14:paraId="52DD737A" w14:textId="77777777" w:rsidR="00FD2E9E" w:rsidRDefault="00FD2E9E" w:rsidP="00FD2E9E">
      <w:pPr>
        <w:pStyle w:val="Code"/>
      </w:pPr>
    </w:p>
    <w:p w14:paraId="14A3EB7C" w14:textId="77777777" w:rsidR="00FD2E9E" w:rsidRDefault="00FD2E9E" w:rsidP="00FD2E9E">
      <w:pPr>
        <w:pStyle w:val="Code"/>
      </w:pPr>
      <w:r>
        <w:t xml:space="preserve">        public LuaValue Execute(out bool isBreak)</w:t>
      </w:r>
    </w:p>
    <w:p w14:paraId="6F8DB78E" w14:textId="77777777" w:rsidR="00FD2E9E" w:rsidRDefault="00FD2E9E" w:rsidP="00FD2E9E">
      <w:pPr>
        <w:pStyle w:val="Code"/>
      </w:pPr>
      <w:r>
        <w:t xml:space="preserve">        {</w:t>
      </w:r>
    </w:p>
    <w:p w14:paraId="2AC7B5AD" w14:textId="77777777" w:rsidR="00FD2E9E" w:rsidRDefault="00FD2E9E" w:rsidP="00FD2E9E">
      <w:pPr>
        <w:pStyle w:val="Code"/>
      </w:pPr>
      <w:r>
        <w:t xml:space="preserve">            </w:t>
      </w:r>
      <w:r w:rsidRPr="0012388A">
        <w:rPr>
          <w:noProof/>
        </w:rPr>
        <w:t>foreach</w:t>
      </w:r>
      <w:r>
        <w:t xml:space="preserve"> (Statement statement in Statements)</w:t>
      </w:r>
    </w:p>
    <w:p w14:paraId="4A9187B0" w14:textId="77777777" w:rsidR="00FD2E9E" w:rsidRDefault="00FD2E9E" w:rsidP="00FD2E9E">
      <w:pPr>
        <w:pStyle w:val="Code"/>
      </w:pPr>
      <w:r>
        <w:t xml:space="preserve">            {</w:t>
      </w:r>
    </w:p>
    <w:p w14:paraId="4C0F3C9C" w14:textId="77777777" w:rsidR="00FD2E9E" w:rsidRDefault="00FD2E9E" w:rsidP="00FD2E9E">
      <w:pPr>
        <w:pStyle w:val="Code"/>
      </w:pPr>
      <w:r>
        <w:t xml:space="preserve">                ReturnStmt returnStmt = statement as ReturnStmt;</w:t>
      </w:r>
    </w:p>
    <w:p w14:paraId="7F95060F" w14:textId="77777777" w:rsidR="00FD2E9E" w:rsidRDefault="00FD2E9E" w:rsidP="00FD2E9E">
      <w:pPr>
        <w:pStyle w:val="Code"/>
      </w:pPr>
      <w:r>
        <w:t xml:space="preserve">                if (returnStmt != null)</w:t>
      </w:r>
    </w:p>
    <w:p w14:paraId="1316620A" w14:textId="77777777" w:rsidR="00FD2E9E" w:rsidRDefault="00FD2E9E" w:rsidP="00FD2E9E">
      <w:pPr>
        <w:pStyle w:val="Code"/>
      </w:pPr>
      <w:r>
        <w:t xml:space="preserve">                {</w:t>
      </w:r>
    </w:p>
    <w:p w14:paraId="5CBBE562" w14:textId="77777777" w:rsidR="00FD2E9E" w:rsidRDefault="00FD2E9E" w:rsidP="00FD2E9E">
      <w:pPr>
        <w:pStyle w:val="Code"/>
      </w:pPr>
      <w:r>
        <w:t xml:space="preserve">                    isBreak = false;</w:t>
      </w:r>
    </w:p>
    <w:p w14:paraId="2F5BD2F2" w14:textId="77777777" w:rsidR="00FD2E9E" w:rsidRDefault="00FD2E9E" w:rsidP="00FD2E9E">
      <w:pPr>
        <w:pStyle w:val="Code"/>
      </w:pPr>
      <w:r>
        <w:t xml:space="preserve">                    return LuaMultiValue.WrapLuaValues(returnStmt.ExprList.ConvertAll(expr =&gt; expr.Evaluate(</w:t>
      </w:r>
      <w:r w:rsidR="00E17669">
        <w:t>Environment</w:t>
      </w:r>
      <w:r>
        <w:t>)).ToArray());</w:t>
      </w:r>
    </w:p>
    <w:p w14:paraId="70B8486E" w14:textId="77777777" w:rsidR="00FD2E9E" w:rsidRDefault="00FD2E9E" w:rsidP="00FD2E9E">
      <w:pPr>
        <w:pStyle w:val="Code"/>
      </w:pPr>
      <w:r>
        <w:t xml:space="preserve">                }</w:t>
      </w:r>
    </w:p>
    <w:p w14:paraId="68BF9ED7" w14:textId="77777777" w:rsidR="00FD2E9E" w:rsidRDefault="00FD2E9E" w:rsidP="00FD2E9E">
      <w:pPr>
        <w:pStyle w:val="Code"/>
      </w:pPr>
      <w:r>
        <w:t xml:space="preserve">                else if (statement is BreakStmt)</w:t>
      </w:r>
    </w:p>
    <w:p w14:paraId="1A3D9A1D" w14:textId="77777777" w:rsidR="00FD2E9E" w:rsidRDefault="00FD2E9E" w:rsidP="00FD2E9E">
      <w:pPr>
        <w:pStyle w:val="Code"/>
      </w:pPr>
      <w:r>
        <w:t xml:space="preserve">                {</w:t>
      </w:r>
    </w:p>
    <w:p w14:paraId="484E159D" w14:textId="77777777" w:rsidR="00FD2E9E" w:rsidRDefault="00FD2E9E" w:rsidP="00FD2E9E">
      <w:pPr>
        <w:pStyle w:val="Code"/>
      </w:pPr>
      <w:r>
        <w:t xml:space="preserve">                    isBreak = true;</w:t>
      </w:r>
    </w:p>
    <w:p w14:paraId="76A00205" w14:textId="77777777" w:rsidR="00FD2E9E" w:rsidRDefault="00FD2E9E" w:rsidP="00FD2E9E">
      <w:pPr>
        <w:pStyle w:val="Code"/>
      </w:pPr>
      <w:r>
        <w:t xml:space="preserve">                    return null;</w:t>
      </w:r>
    </w:p>
    <w:p w14:paraId="737A7FC9" w14:textId="77777777" w:rsidR="00FD2E9E" w:rsidRDefault="00FD2E9E" w:rsidP="00FD2E9E">
      <w:pPr>
        <w:pStyle w:val="Code"/>
      </w:pPr>
      <w:r>
        <w:t xml:space="preserve">                }</w:t>
      </w:r>
    </w:p>
    <w:p w14:paraId="3D853988" w14:textId="77777777" w:rsidR="00FD2E9E" w:rsidRDefault="00FD2E9E" w:rsidP="00FD2E9E">
      <w:pPr>
        <w:pStyle w:val="Code"/>
      </w:pPr>
      <w:r>
        <w:t xml:space="preserve">                else</w:t>
      </w:r>
    </w:p>
    <w:p w14:paraId="3AFCE575" w14:textId="77777777" w:rsidR="00FD2E9E" w:rsidRDefault="00FD2E9E" w:rsidP="00FD2E9E">
      <w:pPr>
        <w:pStyle w:val="Code"/>
      </w:pPr>
      <w:r>
        <w:t xml:space="preserve">                {</w:t>
      </w:r>
    </w:p>
    <w:p w14:paraId="12FB852F" w14:textId="77777777" w:rsidR="00FD2E9E" w:rsidRDefault="00FD2E9E" w:rsidP="00FD2E9E">
      <w:pPr>
        <w:pStyle w:val="Code"/>
      </w:pPr>
      <w:r>
        <w:t xml:space="preserve">                    var returnValue = statement.Execute(</w:t>
      </w:r>
      <w:r w:rsidR="00E17669">
        <w:t>Environment</w:t>
      </w:r>
      <w:r>
        <w:t>, out isBreak);</w:t>
      </w:r>
    </w:p>
    <w:p w14:paraId="56312115" w14:textId="77777777" w:rsidR="00FD2E9E" w:rsidRDefault="00FD2E9E" w:rsidP="00FD2E9E">
      <w:pPr>
        <w:pStyle w:val="Code"/>
      </w:pPr>
      <w:r>
        <w:t xml:space="preserve">                    if (returnValue != null || isBreak == true)</w:t>
      </w:r>
    </w:p>
    <w:p w14:paraId="35CF07A2" w14:textId="77777777" w:rsidR="00FD2E9E" w:rsidRDefault="00FD2E9E" w:rsidP="00FD2E9E">
      <w:pPr>
        <w:pStyle w:val="Code"/>
      </w:pPr>
      <w:r>
        <w:t xml:space="preserve">                    {</w:t>
      </w:r>
    </w:p>
    <w:p w14:paraId="6264A5FF" w14:textId="77777777" w:rsidR="00FD2E9E" w:rsidRDefault="00FD2E9E" w:rsidP="00FD2E9E">
      <w:pPr>
        <w:pStyle w:val="Code"/>
      </w:pPr>
      <w:r>
        <w:t xml:space="preserve">                        return returnValue;</w:t>
      </w:r>
    </w:p>
    <w:p w14:paraId="4A4100CD" w14:textId="77777777" w:rsidR="00FD2E9E" w:rsidRDefault="00FD2E9E" w:rsidP="00FD2E9E">
      <w:pPr>
        <w:pStyle w:val="Code"/>
      </w:pPr>
      <w:r>
        <w:t xml:space="preserve">                    }</w:t>
      </w:r>
    </w:p>
    <w:p w14:paraId="3AC89828" w14:textId="77777777" w:rsidR="00FD2E9E" w:rsidRDefault="00FD2E9E" w:rsidP="00FD2E9E">
      <w:pPr>
        <w:pStyle w:val="Code"/>
      </w:pPr>
      <w:r>
        <w:t xml:space="preserve">                }</w:t>
      </w:r>
    </w:p>
    <w:p w14:paraId="3C820EA6" w14:textId="77777777" w:rsidR="00FD2E9E" w:rsidRDefault="00FD2E9E" w:rsidP="00FD2E9E">
      <w:pPr>
        <w:pStyle w:val="Code"/>
      </w:pPr>
      <w:r>
        <w:t xml:space="preserve">            }</w:t>
      </w:r>
    </w:p>
    <w:p w14:paraId="6478C128" w14:textId="77777777" w:rsidR="00FD2E9E" w:rsidRDefault="00FD2E9E" w:rsidP="00FD2E9E">
      <w:pPr>
        <w:pStyle w:val="Code"/>
      </w:pPr>
    </w:p>
    <w:p w14:paraId="079706FB" w14:textId="77777777" w:rsidR="00FD2E9E" w:rsidRDefault="00FD2E9E" w:rsidP="00FD2E9E">
      <w:pPr>
        <w:pStyle w:val="Code"/>
      </w:pPr>
      <w:r>
        <w:t xml:space="preserve">            isBreak = false;</w:t>
      </w:r>
    </w:p>
    <w:p w14:paraId="47F390CB" w14:textId="77777777" w:rsidR="00FD2E9E" w:rsidRDefault="00FD2E9E" w:rsidP="00FD2E9E">
      <w:pPr>
        <w:pStyle w:val="Code"/>
      </w:pPr>
      <w:r>
        <w:t xml:space="preserve">            return null;</w:t>
      </w:r>
    </w:p>
    <w:p w14:paraId="66068BC4" w14:textId="77777777" w:rsidR="00FD2E9E" w:rsidRDefault="00FD2E9E" w:rsidP="00FD2E9E">
      <w:pPr>
        <w:pStyle w:val="Code"/>
      </w:pPr>
      <w:r>
        <w:t xml:space="preserve">        }</w:t>
      </w:r>
    </w:p>
    <w:p w14:paraId="242CDE1C" w14:textId="77777777" w:rsidR="00FD2E9E" w:rsidRDefault="00FD2E9E" w:rsidP="00FD2E9E">
      <w:pPr>
        <w:pStyle w:val="Code"/>
      </w:pPr>
      <w:r>
        <w:t xml:space="preserve">    }</w:t>
      </w:r>
    </w:p>
    <w:p w14:paraId="68518DF8" w14:textId="77777777" w:rsidR="00FD2E9E" w:rsidRDefault="00FD2E9E" w:rsidP="00FD2E9E">
      <w:pPr>
        <w:pStyle w:val="Code"/>
      </w:pPr>
    </w:p>
    <w:p w14:paraId="1BC04CF8" w14:textId="77777777" w:rsidR="00FD2E9E" w:rsidRDefault="00FD2E9E" w:rsidP="00FD2E9E">
      <w:pPr>
        <w:pStyle w:val="Code"/>
      </w:pPr>
      <w:r>
        <w:t xml:space="preserve">    public partial class DoStmt : Statement</w:t>
      </w:r>
    </w:p>
    <w:p w14:paraId="3B5592D2" w14:textId="77777777" w:rsidR="00FD2E9E" w:rsidRDefault="00FD2E9E" w:rsidP="00FD2E9E">
      <w:pPr>
        <w:pStyle w:val="Code"/>
      </w:pPr>
      <w:r>
        <w:t xml:space="preserve">    {</w:t>
      </w:r>
    </w:p>
    <w:p w14:paraId="5CEE5C20" w14:textId="77777777" w:rsidR="00FD2E9E" w:rsidRDefault="00FD2E9E" w:rsidP="00FD2E9E">
      <w:pPr>
        <w:pStyle w:val="Code"/>
      </w:pPr>
      <w:r>
        <w:t xml:space="preserve">        public override LuaValue Execute(LuaTable </w:t>
      </w:r>
      <w:r w:rsidR="00E17669">
        <w:t>environment</w:t>
      </w:r>
      <w:r>
        <w:t>, out bool isBreak)</w:t>
      </w:r>
    </w:p>
    <w:p w14:paraId="3F512FA9" w14:textId="77777777" w:rsidR="00FD2E9E" w:rsidRDefault="00FD2E9E" w:rsidP="00FD2E9E">
      <w:pPr>
        <w:pStyle w:val="Code"/>
      </w:pPr>
      <w:r>
        <w:t xml:space="preserve">        {</w:t>
      </w:r>
    </w:p>
    <w:p w14:paraId="289E3FC9" w14:textId="77777777" w:rsidR="00E17669" w:rsidRDefault="00E17669" w:rsidP="00E17669">
      <w:pPr>
        <w:pStyle w:val="Code"/>
      </w:pPr>
      <w:r>
        <w:t xml:space="preserve">            return Body.Execute(environment, out isBreak);</w:t>
      </w:r>
    </w:p>
    <w:p w14:paraId="5A01D03E" w14:textId="77777777" w:rsidR="00FD2E9E" w:rsidRDefault="00FD2E9E" w:rsidP="00FD2E9E">
      <w:pPr>
        <w:pStyle w:val="Code"/>
      </w:pPr>
      <w:r>
        <w:t xml:space="preserve">        }</w:t>
      </w:r>
    </w:p>
    <w:p w14:paraId="129ECCA4" w14:textId="77777777" w:rsidR="00FD2E9E" w:rsidRDefault="00FD2E9E" w:rsidP="00FD2E9E">
      <w:pPr>
        <w:pStyle w:val="Code"/>
      </w:pPr>
      <w:r>
        <w:t xml:space="preserve">    }</w:t>
      </w:r>
    </w:p>
    <w:p w14:paraId="711D7B8E" w14:textId="77777777" w:rsidR="00FD2E9E" w:rsidRDefault="00FD2E9E" w:rsidP="00FD2E9E">
      <w:pPr>
        <w:pStyle w:val="Code"/>
      </w:pPr>
    </w:p>
    <w:p w14:paraId="1319D779" w14:textId="77777777" w:rsidR="00FD2E9E" w:rsidRDefault="00FD2E9E" w:rsidP="00FD2E9E">
      <w:pPr>
        <w:pStyle w:val="Code"/>
      </w:pPr>
      <w:r>
        <w:t xml:space="preserve">    public partial class ExprStmt : Statement</w:t>
      </w:r>
    </w:p>
    <w:p w14:paraId="616BEB30" w14:textId="77777777" w:rsidR="00FD2E9E" w:rsidRDefault="00FD2E9E" w:rsidP="00FD2E9E">
      <w:pPr>
        <w:pStyle w:val="Code"/>
      </w:pPr>
      <w:r>
        <w:t xml:space="preserve">    {</w:t>
      </w:r>
    </w:p>
    <w:p w14:paraId="042A6D0E" w14:textId="77777777" w:rsidR="00FD2E9E" w:rsidRDefault="00FD2E9E" w:rsidP="00FD2E9E">
      <w:pPr>
        <w:pStyle w:val="Code"/>
      </w:pPr>
      <w:r>
        <w:t xml:space="preserve">        public override LuaValue Execute(LuaTable </w:t>
      </w:r>
      <w:r w:rsidR="00E17669">
        <w:t>environment</w:t>
      </w:r>
      <w:r>
        <w:t>, out bool isBreak)</w:t>
      </w:r>
    </w:p>
    <w:p w14:paraId="6AA652AD" w14:textId="77777777" w:rsidR="00FD2E9E" w:rsidRDefault="00FD2E9E" w:rsidP="00FD2E9E">
      <w:pPr>
        <w:pStyle w:val="Code"/>
      </w:pPr>
      <w:r>
        <w:t xml:space="preserve">        {</w:t>
      </w:r>
    </w:p>
    <w:p w14:paraId="09BEB794" w14:textId="77777777" w:rsidR="00E17669" w:rsidRDefault="00E17669" w:rsidP="00E17669">
      <w:pPr>
        <w:pStyle w:val="Code"/>
      </w:pPr>
      <w:r>
        <w:t xml:space="preserve">            Expr.Evaluate(environment);</w:t>
      </w:r>
    </w:p>
    <w:p w14:paraId="74955E7D" w14:textId="77777777" w:rsidR="00FD2E9E" w:rsidRDefault="00FD2E9E" w:rsidP="00FD2E9E">
      <w:pPr>
        <w:pStyle w:val="Code"/>
      </w:pPr>
      <w:r>
        <w:t xml:space="preserve">            isBreak = false;</w:t>
      </w:r>
    </w:p>
    <w:p w14:paraId="2156C451" w14:textId="77777777" w:rsidR="00FD2E9E" w:rsidRDefault="00FD2E9E" w:rsidP="00FD2E9E">
      <w:pPr>
        <w:pStyle w:val="Code"/>
      </w:pPr>
      <w:r>
        <w:t xml:space="preserve">            return null;</w:t>
      </w:r>
    </w:p>
    <w:p w14:paraId="18B62847" w14:textId="77777777" w:rsidR="00FD2E9E" w:rsidRDefault="00FD2E9E" w:rsidP="00FD2E9E">
      <w:pPr>
        <w:pStyle w:val="Code"/>
      </w:pPr>
      <w:r>
        <w:t xml:space="preserve">        }</w:t>
      </w:r>
    </w:p>
    <w:p w14:paraId="1F33DEE5" w14:textId="77777777" w:rsidR="00FD2E9E" w:rsidRDefault="00FD2E9E" w:rsidP="00FD2E9E">
      <w:pPr>
        <w:pStyle w:val="Code"/>
      </w:pPr>
      <w:r>
        <w:t xml:space="preserve">    }</w:t>
      </w:r>
    </w:p>
    <w:p w14:paraId="23FACC63" w14:textId="77777777" w:rsidR="00FD2E9E" w:rsidRDefault="00FD2E9E" w:rsidP="00FD2E9E">
      <w:pPr>
        <w:pStyle w:val="Code"/>
      </w:pPr>
    </w:p>
    <w:p w14:paraId="677FB998" w14:textId="77777777" w:rsidR="00FD2E9E" w:rsidRDefault="00FD2E9E" w:rsidP="00FD2E9E">
      <w:pPr>
        <w:pStyle w:val="Code"/>
      </w:pPr>
      <w:r>
        <w:t xml:space="preserve">    public partial class ForInStmt : Statement</w:t>
      </w:r>
    </w:p>
    <w:p w14:paraId="29FFEEF0" w14:textId="77777777" w:rsidR="00FD2E9E" w:rsidRDefault="00FD2E9E" w:rsidP="00FD2E9E">
      <w:pPr>
        <w:pStyle w:val="Code"/>
      </w:pPr>
      <w:r>
        <w:t xml:space="preserve">    {</w:t>
      </w:r>
    </w:p>
    <w:p w14:paraId="5A7E242F" w14:textId="77777777" w:rsidR="00FD2E9E" w:rsidRDefault="00FD2E9E" w:rsidP="00FD2E9E">
      <w:pPr>
        <w:pStyle w:val="Code"/>
      </w:pPr>
      <w:r>
        <w:t xml:space="preserve">        public override LuaValue Execute(LuaTable </w:t>
      </w:r>
      <w:r w:rsidR="00E17669">
        <w:t>environment</w:t>
      </w:r>
      <w:r>
        <w:t>, out bool isBreak)</w:t>
      </w:r>
    </w:p>
    <w:p w14:paraId="343F055A" w14:textId="77777777" w:rsidR="00FD2E9E" w:rsidRDefault="00FD2E9E" w:rsidP="00FD2E9E">
      <w:pPr>
        <w:pStyle w:val="Code"/>
      </w:pPr>
      <w:r>
        <w:t xml:space="preserve">        {</w:t>
      </w:r>
    </w:p>
    <w:p w14:paraId="70BD2535" w14:textId="77777777" w:rsidR="00E17669" w:rsidRDefault="00E17669" w:rsidP="00E17669">
      <w:pPr>
        <w:pStyle w:val="Code"/>
      </w:pPr>
      <w:r>
        <w:t xml:space="preserve">            LuaValue[] values = ExprList.ConvertAll(expr =&gt; expr.Evaluate(environment)).ToArray();</w:t>
      </w:r>
    </w:p>
    <w:p w14:paraId="23496874" w14:textId="77777777" w:rsidR="00FD2E9E" w:rsidRDefault="00FD2E9E" w:rsidP="00FD2E9E">
      <w:pPr>
        <w:pStyle w:val="Code"/>
      </w:pPr>
      <w:r>
        <w:t xml:space="preserve">            LuaValue[] neatValues = LuaMultiValue.UnWrapLuaValues(values);</w:t>
      </w:r>
    </w:p>
    <w:p w14:paraId="5238E9E7" w14:textId="77777777" w:rsidR="00FD2E9E" w:rsidRDefault="00FD2E9E" w:rsidP="00FD2E9E">
      <w:pPr>
        <w:pStyle w:val="Code"/>
      </w:pPr>
    </w:p>
    <w:p w14:paraId="6C7232DC" w14:textId="77777777" w:rsidR="00FD2E9E" w:rsidRDefault="00FD2E9E" w:rsidP="00FD2E9E">
      <w:pPr>
        <w:pStyle w:val="Code"/>
      </w:pPr>
      <w:r>
        <w:t xml:space="preserve">            LuaFunction func = neatValues[0] as LuaFunction;</w:t>
      </w:r>
    </w:p>
    <w:p w14:paraId="741609FF" w14:textId="77777777" w:rsidR="00FD2E9E" w:rsidRDefault="00FD2E9E" w:rsidP="00FD2E9E">
      <w:pPr>
        <w:pStyle w:val="Code"/>
      </w:pPr>
      <w:r>
        <w:t xml:space="preserve">            LuaValue state = neatValues[1];</w:t>
      </w:r>
    </w:p>
    <w:p w14:paraId="0C8A6105" w14:textId="77777777" w:rsidR="00FD2E9E" w:rsidRDefault="00FD2E9E" w:rsidP="00FD2E9E">
      <w:pPr>
        <w:pStyle w:val="Code"/>
      </w:pPr>
      <w:r>
        <w:lastRenderedPageBreak/>
        <w:t xml:space="preserve">            LuaValue loopVar = neatValues[2];</w:t>
      </w:r>
    </w:p>
    <w:p w14:paraId="33B8A727" w14:textId="77777777" w:rsidR="00FD2E9E" w:rsidRDefault="00FD2E9E" w:rsidP="00FD2E9E">
      <w:pPr>
        <w:pStyle w:val="Code"/>
      </w:pPr>
    </w:p>
    <w:p w14:paraId="4DF14EB2" w14:textId="77777777" w:rsidR="00FD2E9E" w:rsidRDefault="00FD2E9E" w:rsidP="00FD2E9E">
      <w:pPr>
        <w:pStyle w:val="Code"/>
      </w:pPr>
      <w:r>
        <w:t xml:space="preserve">            var table = new LuaTable(</w:t>
      </w:r>
      <w:r w:rsidR="00E17669">
        <w:t>environment</w:t>
      </w:r>
      <w:r>
        <w:t>);</w:t>
      </w:r>
    </w:p>
    <w:p w14:paraId="3D64E01A" w14:textId="77777777" w:rsidR="00E17669" w:rsidRDefault="00E17669" w:rsidP="00E17669">
      <w:pPr>
        <w:pStyle w:val="Code"/>
      </w:pPr>
      <w:r>
        <w:t xml:space="preserve">            Body.Environment = table;</w:t>
      </w:r>
    </w:p>
    <w:p w14:paraId="61F60C53" w14:textId="77777777" w:rsidR="00FD2E9E" w:rsidRDefault="00FD2E9E" w:rsidP="00FD2E9E">
      <w:pPr>
        <w:pStyle w:val="Code"/>
      </w:pPr>
    </w:p>
    <w:p w14:paraId="3743C5E9" w14:textId="77777777" w:rsidR="00FD2E9E" w:rsidRDefault="00FD2E9E" w:rsidP="00FD2E9E">
      <w:pPr>
        <w:pStyle w:val="Code"/>
      </w:pPr>
      <w:r>
        <w:t xml:space="preserve">            while (true)</w:t>
      </w:r>
    </w:p>
    <w:p w14:paraId="3E0C5BDA" w14:textId="77777777" w:rsidR="00FD2E9E" w:rsidRDefault="00FD2E9E" w:rsidP="00FD2E9E">
      <w:pPr>
        <w:pStyle w:val="Code"/>
      </w:pPr>
      <w:r>
        <w:t xml:space="preserve">            {</w:t>
      </w:r>
    </w:p>
    <w:p w14:paraId="7B2C9CB9" w14:textId="77777777" w:rsidR="00FD2E9E" w:rsidRDefault="00FD2E9E" w:rsidP="00FD2E9E">
      <w:pPr>
        <w:pStyle w:val="Code"/>
      </w:pPr>
      <w:r>
        <w:t xml:space="preserve">                LuaValue result = func.Invoke(new LuaValue[] { state, loopVar });</w:t>
      </w:r>
    </w:p>
    <w:p w14:paraId="79855FF0" w14:textId="77777777" w:rsidR="00FD2E9E" w:rsidRDefault="00FD2E9E" w:rsidP="00FD2E9E">
      <w:pPr>
        <w:pStyle w:val="Code"/>
      </w:pPr>
      <w:r>
        <w:t xml:space="preserve">                LuaMultiValue multiValue = result as LuaMultiValue;</w:t>
      </w:r>
    </w:p>
    <w:p w14:paraId="0CBE6869" w14:textId="77777777" w:rsidR="00FD2E9E" w:rsidRDefault="00FD2E9E" w:rsidP="00FD2E9E">
      <w:pPr>
        <w:pStyle w:val="Code"/>
      </w:pPr>
    </w:p>
    <w:p w14:paraId="7FB83F1C" w14:textId="77777777" w:rsidR="00FD2E9E" w:rsidRDefault="00FD2E9E" w:rsidP="00FD2E9E">
      <w:pPr>
        <w:pStyle w:val="Code"/>
      </w:pPr>
      <w:r>
        <w:t xml:space="preserve">                if (multiValue != null)</w:t>
      </w:r>
    </w:p>
    <w:p w14:paraId="5A5A1380" w14:textId="77777777" w:rsidR="00FD2E9E" w:rsidRDefault="00FD2E9E" w:rsidP="00FD2E9E">
      <w:pPr>
        <w:pStyle w:val="Code"/>
      </w:pPr>
      <w:r>
        <w:t xml:space="preserve">                {</w:t>
      </w:r>
    </w:p>
    <w:p w14:paraId="4CAAF8EE" w14:textId="77777777" w:rsidR="00FD2E9E" w:rsidRDefault="00FD2E9E" w:rsidP="00FD2E9E">
      <w:pPr>
        <w:pStyle w:val="Code"/>
      </w:pPr>
      <w:r>
        <w:t xml:space="preserve">                    neatValues = LuaMultiValue.UnWrapLuaValues(multiValue.Values);</w:t>
      </w:r>
    </w:p>
    <w:p w14:paraId="561C9DB9" w14:textId="77777777" w:rsidR="00FD2E9E" w:rsidRDefault="00FD2E9E" w:rsidP="00FD2E9E">
      <w:pPr>
        <w:pStyle w:val="Code"/>
      </w:pPr>
      <w:r>
        <w:t xml:space="preserve">                    loopVar = neatValues[0];</w:t>
      </w:r>
    </w:p>
    <w:p w14:paraId="22DBA530" w14:textId="77777777" w:rsidR="00FD2E9E" w:rsidRDefault="00FD2E9E" w:rsidP="00FD2E9E">
      <w:pPr>
        <w:pStyle w:val="Code"/>
      </w:pPr>
    </w:p>
    <w:p w14:paraId="5F5CFA40" w14:textId="77777777" w:rsidR="00FD2E9E" w:rsidRDefault="00FD2E9E" w:rsidP="00FD2E9E">
      <w:pPr>
        <w:pStyle w:val="Code"/>
      </w:pPr>
      <w:r>
        <w:t xml:space="preserve">                    for (int i = 0; i &lt; Math.Min(NameList.Count, neatValues.Length); i++)</w:t>
      </w:r>
    </w:p>
    <w:p w14:paraId="0CF964F6" w14:textId="77777777" w:rsidR="00FD2E9E" w:rsidRDefault="00FD2E9E" w:rsidP="00FD2E9E">
      <w:pPr>
        <w:pStyle w:val="Code"/>
      </w:pPr>
      <w:r>
        <w:t xml:space="preserve">                    {</w:t>
      </w:r>
    </w:p>
    <w:p w14:paraId="56A2E092" w14:textId="77777777" w:rsidR="00FD2E9E" w:rsidRDefault="00FD2E9E" w:rsidP="00FD2E9E">
      <w:pPr>
        <w:pStyle w:val="Code"/>
      </w:pPr>
      <w:r>
        <w:t xml:space="preserve">                        table.SetNameValue(NameList[i], neatValues[i]);</w:t>
      </w:r>
    </w:p>
    <w:p w14:paraId="418E2B83" w14:textId="77777777" w:rsidR="00FD2E9E" w:rsidRDefault="00FD2E9E" w:rsidP="00FD2E9E">
      <w:pPr>
        <w:pStyle w:val="Code"/>
      </w:pPr>
      <w:r>
        <w:t xml:space="preserve">                    }</w:t>
      </w:r>
    </w:p>
    <w:p w14:paraId="06281EB4" w14:textId="77777777" w:rsidR="00FD2E9E" w:rsidRDefault="00FD2E9E" w:rsidP="00FD2E9E">
      <w:pPr>
        <w:pStyle w:val="Code"/>
      </w:pPr>
      <w:r>
        <w:t xml:space="preserve">                }</w:t>
      </w:r>
    </w:p>
    <w:p w14:paraId="4C2E9843" w14:textId="77777777" w:rsidR="00FD2E9E" w:rsidRDefault="00FD2E9E" w:rsidP="00FD2E9E">
      <w:pPr>
        <w:pStyle w:val="Code"/>
      </w:pPr>
      <w:r>
        <w:t xml:space="preserve">                else</w:t>
      </w:r>
    </w:p>
    <w:p w14:paraId="32941703" w14:textId="77777777" w:rsidR="00FD2E9E" w:rsidRDefault="00FD2E9E" w:rsidP="00FD2E9E">
      <w:pPr>
        <w:pStyle w:val="Code"/>
      </w:pPr>
      <w:r>
        <w:t xml:space="preserve">                {</w:t>
      </w:r>
    </w:p>
    <w:p w14:paraId="76438B4E" w14:textId="77777777" w:rsidR="00FD2E9E" w:rsidRDefault="00FD2E9E" w:rsidP="00FD2E9E">
      <w:pPr>
        <w:pStyle w:val="Code"/>
      </w:pPr>
      <w:r>
        <w:t xml:space="preserve">                    loopVar = result;</w:t>
      </w:r>
    </w:p>
    <w:p w14:paraId="1844188A" w14:textId="77777777" w:rsidR="00FD2E9E" w:rsidRDefault="00FD2E9E" w:rsidP="00FD2E9E">
      <w:pPr>
        <w:pStyle w:val="Code"/>
      </w:pPr>
      <w:r>
        <w:t xml:space="preserve">                    table.SetNameValue(NameList[0], result);</w:t>
      </w:r>
    </w:p>
    <w:p w14:paraId="076E1A83" w14:textId="77777777" w:rsidR="00FD2E9E" w:rsidRDefault="00FD2E9E" w:rsidP="00FD2E9E">
      <w:pPr>
        <w:pStyle w:val="Code"/>
      </w:pPr>
      <w:r>
        <w:t xml:space="preserve">                }</w:t>
      </w:r>
    </w:p>
    <w:p w14:paraId="25FBC5CB" w14:textId="77777777" w:rsidR="00FD2E9E" w:rsidRDefault="00FD2E9E" w:rsidP="00FD2E9E">
      <w:pPr>
        <w:pStyle w:val="Code"/>
      </w:pPr>
    </w:p>
    <w:p w14:paraId="46DFCB0C" w14:textId="77777777" w:rsidR="00FD2E9E" w:rsidRDefault="00FD2E9E" w:rsidP="00FD2E9E">
      <w:pPr>
        <w:pStyle w:val="Code"/>
      </w:pPr>
      <w:r>
        <w:t xml:space="preserve">                if (loopVar == LuaNil.Nil)</w:t>
      </w:r>
    </w:p>
    <w:p w14:paraId="127D5E15" w14:textId="77777777" w:rsidR="00FD2E9E" w:rsidRDefault="00FD2E9E" w:rsidP="00FD2E9E">
      <w:pPr>
        <w:pStyle w:val="Code"/>
      </w:pPr>
      <w:r>
        <w:t xml:space="preserve">                {</w:t>
      </w:r>
    </w:p>
    <w:p w14:paraId="6E8F137C" w14:textId="77777777" w:rsidR="00FD2E9E" w:rsidRDefault="00FD2E9E" w:rsidP="00FD2E9E">
      <w:pPr>
        <w:pStyle w:val="Code"/>
      </w:pPr>
      <w:r>
        <w:t xml:space="preserve">                    break;</w:t>
      </w:r>
    </w:p>
    <w:p w14:paraId="01EB5D4F" w14:textId="77777777" w:rsidR="00FD2E9E" w:rsidRDefault="00FD2E9E" w:rsidP="00FD2E9E">
      <w:pPr>
        <w:pStyle w:val="Code"/>
      </w:pPr>
      <w:r>
        <w:t xml:space="preserve">                }</w:t>
      </w:r>
    </w:p>
    <w:p w14:paraId="3D674A7C" w14:textId="77777777" w:rsidR="00FD2E9E" w:rsidRDefault="00FD2E9E" w:rsidP="00FD2E9E">
      <w:pPr>
        <w:pStyle w:val="Code"/>
      </w:pPr>
    </w:p>
    <w:p w14:paraId="3EA14606" w14:textId="77777777" w:rsidR="00FD2E9E" w:rsidRDefault="00FD2E9E" w:rsidP="00FD2E9E">
      <w:pPr>
        <w:pStyle w:val="Code"/>
      </w:pPr>
      <w:r>
        <w:t xml:space="preserve">                var returnValue = Body.Execute(out isBreak);</w:t>
      </w:r>
    </w:p>
    <w:p w14:paraId="4C082FE4" w14:textId="77777777" w:rsidR="00FD2E9E" w:rsidRDefault="00FD2E9E" w:rsidP="00FD2E9E">
      <w:pPr>
        <w:pStyle w:val="Code"/>
      </w:pPr>
      <w:r>
        <w:t xml:space="preserve">                if (returnValue != null || isBreak == true)</w:t>
      </w:r>
    </w:p>
    <w:p w14:paraId="71222441" w14:textId="77777777" w:rsidR="00FD2E9E" w:rsidRDefault="00FD2E9E" w:rsidP="00FD2E9E">
      <w:pPr>
        <w:pStyle w:val="Code"/>
      </w:pPr>
      <w:r>
        <w:lastRenderedPageBreak/>
        <w:t xml:space="preserve">                {</w:t>
      </w:r>
    </w:p>
    <w:p w14:paraId="45D5B711" w14:textId="77777777" w:rsidR="00FD2E9E" w:rsidRDefault="00FD2E9E" w:rsidP="00FD2E9E">
      <w:pPr>
        <w:pStyle w:val="Code"/>
      </w:pPr>
      <w:r>
        <w:t xml:space="preserve">                    isBreak = false;</w:t>
      </w:r>
    </w:p>
    <w:p w14:paraId="32DCDEEB" w14:textId="77777777" w:rsidR="00FD2E9E" w:rsidRDefault="00FD2E9E" w:rsidP="00FD2E9E">
      <w:pPr>
        <w:pStyle w:val="Code"/>
      </w:pPr>
      <w:r>
        <w:t xml:space="preserve">                    return returnValue;</w:t>
      </w:r>
    </w:p>
    <w:p w14:paraId="5E60ABBF" w14:textId="77777777" w:rsidR="00FD2E9E" w:rsidRDefault="00FD2E9E" w:rsidP="00FD2E9E">
      <w:pPr>
        <w:pStyle w:val="Code"/>
      </w:pPr>
      <w:r>
        <w:t xml:space="preserve">                }</w:t>
      </w:r>
    </w:p>
    <w:p w14:paraId="3DA99814" w14:textId="77777777" w:rsidR="00FD2E9E" w:rsidRDefault="00FD2E9E" w:rsidP="00FD2E9E">
      <w:pPr>
        <w:pStyle w:val="Code"/>
      </w:pPr>
      <w:r>
        <w:t xml:space="preserve">            }</w:t>
      </w:r>
    </w:p>
    <w:p w14:paraId="2E3BFB01" w14:textId="77777777" w:rsidR="00FD2E9E" w:rsidRDefault="00FD2E9E" w:rsidP="00FD2E9E">
      <w:pPr>
        <w:pStyle w:val="Code"/>
      </w:pPr>
    </w:p>
    <w:p w14:paraId="4E1910A2" w14:textId="77777777" w:rsidR="00FD2E9E" w:rsidRDefault="00FD2E9E" w:rsidP="00FD2E9E">
      <w:pPr>
        <w:pStyle w:val="Code"/>
      </w:pPr>
      <w:r>
        <w:t xml:space="preserve">            isBreak = false;</w:t>
      </w:r>
    </w:p>
    <w:p w14:paraId="329FE454" w14:textId="77777777" w:rsidR="00FD2E9E" w:rsidRDefault="00FD2E9E" w:rsidP="00FD2E9E">
      <w:pPr>
        <w:pStyle w:val="Code"/>
      </w:pPr>
      <w:r>
        <w:t xml:space="preserve">            return null;</w:t>
      </w:r>
    </w:p>
    <w:p w14:paraId="3B073D50" w14:textId="77777777" w:rsidR="00FD2E9E" w:rsidRDefault="00FD2E9E" w:rsidP="00FD2E9E">
      <w:pPr>
        <w:pStyle w:val="Code"/>
      </w:pPr>
      <w:r>
        <w:t xml:space="preserve">        }</w:t>
      </w:r>
    </w:p>
    <w:p w14:paraId="1FC7F4E4" w14:textId="77777777" w:rsidR="00FD2E9E" w:rsidRDefault="00FD2E9E" w:rsidP="00FD2E9E">
      <w:pPr>
        <w:pStyle w:val="Code"/>
      </w:pPr>
      <w:r>
        <w:t xml:space="preserve">    }</w:t>
      </w:r>
    </w:p>
    <w:p w14:paraId="550A859A" w14:textId="77777777" w:rsidR="00FD2E9E" w:rsidRDefault="00FD2E9E" w:rsidP="00FD2E9E">
      <w:pPr>
        <w:pStyle w:val="Code"/>
      </w:pPr>
    </w:p>
    <w:p w14:paraId="0FB43652" w14:textId="77777777" w:rsidR="00FD2E9E" w:rsidRDefault="00FD2E9E" w:rsidP="00FD2E9E">
      <w:pPr>
        <w:pStyle w:val="Code"/>
      </w:pPr>
      <w:r>
        <w:t xml:space="preserve">    public partial class ForStmt : Statement</w:t>
      </w:r>
    </w:p>
    <w:p w14:paraId="0F94A54F" w14:textId="77777777" w:rsidR="00FD2E9E" w:rsidRDefault="00FD2E9E" w:rsidP="00FD2E9E">
      <w:pPr>
        <w:pStyle w:val="Code"/>
      </w:pPr>
      <w:r>
        <w:t xml:space="preserve">    {</w:t>
      </w:r>
    </w:p>
    <w:p w14:paraId="5496800B" w14:textId="77777777" w:rsidR="00FD2E9E" w:rsidRDefault="00FD2E9E" w:rsidP="00FD2E9E">
      <w:pPr>
        <w:pStyle w:val="Code"/>
      </w:pPr>
      <w:r>
        <w:t xml:space="preserve">        public override LuaValue Execute(LuaTable </w:t>
      </w:r>
      <w:r w:rsidR="00E17669">
        <w:t>environment</w:t>
      </w:r>
      <w:r>
        <w:t>, out bool isBreak)</w:t>
      </w:r>
    </w:p>
    <w:p w14:paraId="2CBB169D" w14:textId="77777777" w:rsidR="00FD2E9E" w:rsidRDefault="00FD2E9E" w:rsidP="00FD2E9E">
      <w:pPr>
        <w:pStyle w:val="Code"/>
      </w:pPr>
      <w:r>
        <w:t xml:space="preserve">        {</w:t>
      </w:r>
    </w:p>
    <w:p w14:paraId="205F5F1A" w14:textId="77777777" w:rsidR="00E17669" w:rsidRDefault="00E17669" w:rsidP="00E17669">
      <w:pPr>
        <w:pStyle w:val="Code"/>
      </w:pPr>
      <w:r>
        <w:t xml:space="preserve">            LuaNumber start = Start.Evaluate(environment) as LuaNumber;</w:t>
      </w:r>
    </w:p>
    <w:p w14:paraId="05D028AA" w14:textId="77777777" w:rsidR="00E17669" w:rsidRDefault="00E17669" w:rsidP="00E17669">
      <w:pPr>
        <w:pStyle w:val="Code"/>
      </w:pPr>
      <w:r>
        <w:t xml:space="preserve">            LuaNumber end = End.Evaluate(environment) as LuaNumber;</w:t>
      </w:r>
    </w:p>
    <w:p w14:paraId="1DB4A86C" w14:textId="77777777" w:rsidR="00FD2E9E" w:rsidRDefault="00FD2E9E" w:rsidP="00FD2E9E">
      <w:pPr>
        <w:pStyle w:val="Code"/>
      </w:pPr>
    </w:p>
    <w:p w14:paraId="36AE0696" w14:textId="77777777" w:rsidR="00FD2E9E" w:rsidRDefault="00FD2E9E" w:rsidP="00FD2E9E">
      <w:pPr>
        <w:pStyle w:val="Code"/>
      </w:pPr>
      <w:r>
        <w:t xml:space="preserve">            double step = 1;</w:t>
      </w:r>
    </w:p>
    <w:p w14:paraId="4D3F69AE" w14:textId="77777777" w:rsidR="00FD2E9E" w:rsidRDefault="00FD2E9E" w:rsidP="00FD2E9E">
      <w:pPr>
        <w:pStyle w:val="Code"/>
      </w:pPr>
      <w:r>
        <w:t xml:space="preserve">            if (Step != null)</w:t>
      </w:r>
    </w:p>
    <w:p w14:paraId="14C6131A" w14:textId="77777777" w:rsidR="00FD2E9E" w:rsidRDefault="00FD2E9E" w:rsidP="00FD2E9E">
      <w:pPr>
        <w:pStyle w:val="Code"/>
      </w:pPr>
      <w:r>
        <w:t xml:space="preserve">            {</w:t>
      </w:r>
    </w:p>
    <w:p w14:paraId="0DD78C96" w14:textId="77777777" w:rsidR="00FD2E9E" w:rsidRDefault="00FD2E9E" w:rsidP="00FD2E9E">
      <w:pPr>
        <w:pStyle w:val="Code"/>
      </w:pPr>
      <w:r>
        <w:t xml:space="preserve">                step = (Step.Evaluate(</w:t>
      </w:r>
      <w:r w:rsidR="00E17669">
        <w:t>environment</w:t>
      </w:r>
      <w:r>
        <w:t>) as LuaNumber).Number;</w:t>
      </w:r>
    </w:p>
    <w:p w14:paraId="21391C8D" w14:textId="77777777" w:rsidR="00FD2E9E" w:rsidRDefault="00FD2E9E" w:rsidP="00FD2E9E">
      <w:pPr>
        <w:pStyle w:val="Code"/>
      </w:pPr>
      <w:r>
        <w:t xml:space="preserve">            }</w:t>
      </w:r>
    </w:p>
    <w:p w14:paraId="270920B2" w14:textId="77777777" w:rsidR="00FD2E9E" w:rsidRDefault="00FD2E9E" w:rsidP="00FD2E9E">
      <w:pPr>
        <w:pStyle w:val="Code"/>
      </w:pPr>
    </w:p>
    <w:p w14:paraId="24380D7B" w14:textId="77777777" w:rsidR="00E17669" w:rsidRDefault="00E17669" w:rsidP="00E17669">
      <w:pPr>
        <w:pStyle w:val="Code"/>
      </w:pPr>
      <w:r>
        <w:t xml:space="preserve">            var table = new LuaTable(environment);</w:t>
      </w:r>
    </w:p>
    <w:p w14:paraId="1569DFBC" w14:textId="77777777" w:rsidR="00FD2E9E" w:rsidRDefault="00FD2E9E" w:rsidP="00FD2E9E">
      <w:pPr>
        <w:pStyle w:val="Code"/>
      </w:pPr>
      <w:r>
        <w:t xml:space="preserve">            table.SetNameValue(VarName, start);</w:t>
      </w:r>
    </w:p>
    <w:p w14:paraId="19B8DDAE" w14:textId="77777777" w:rsidR="00FD2E9E" w:rsidRDefault="00FD2E9E" w:rsidP="00FD2E9E">
      <w:pPr>
        <w:pStyle w:val="Code"/>
      </w:pPr>
      <w:r>
        <w:t xml:space="preserve">            Body.</w:t>
      </w:r>
      <w:r w:rsidR="00E17669">
        <w:t>Environment</w:t>
      </w:r>
      <w:r>
        <w:t xml:space="preserve"> = table;</w:t>
      </w:r>
    </w:p>
    <w:p w14:paraId="641D2065" w14:textId="77777777" w:rsidR="00FD2E9E" w:rsidRDefault="00FD2E9E" w:rsidP="00FD2E9E">
      <w:pPr>
        <w:pStyle w:val="Code"/>
      </w:pPr>
    </w:p>
    <w:p w14:paraId="4C70A7C5" w14:textId="77777777" w:rsidR="00FD2E9E" w:rsidRDefault="00FD2E9E" w:rsidP="00FD2E9E">
      <w:pPr>
        <w:pStyle w:val="Code"/>
      </w:pPr>
      <w:r>
        <w:t xml:space="preserve">            while (step &gt; 0 &amp;&amp; start.Number &lt;= end.Number ||</w:t>
      </w:r>
    </w:p>
    <w:p w14:paraId="18E10BAF" w14:textId="77777777" w:rsidR="00FD2E9E" w:rsidRDefault="00FD2E9E" w:rsidP="00FD2E9E">
      <w:pPr>
        <w:pStyle w:val="Code"/>
      </w:pPr>
      <w:r>
        <w:t xml:space="preserve">                   step &lt;= 0 &amp;&amp; start.Number &gt;= end.Number)</w:t>
      </w:r>
    </w:p>
    <w:p w14:paraId="0C89E742" w14:textId="77777777" w:rsidR="00FD2E9E" w:rsidRDefault="00FD2E9E" w:rsidP="00FD2E9E">
      <w:pPr>
        <w:pStyle w:val="Code"/>
      </w:pPr>
      <w:r>
        <w:t xml:space="preserve">            {</w:t>
      </w:r>
    </w:p>
    <w:p w14:paraId="217988AC" w14:textId="77777777" w:rsidR="00FD2E9E" w:rsidRDefault="00FD2E9E" w:rsidP="00FD2E9E">
      <w:pPr>
        <w:pStyle w:val="Code"/>
      </w:pPr>
      <w:r>
        <w:t xml:space="preserve">                var returnValue = Body.Execute(out isBreak);</w:t>
      </w:r>
    </w:p>
    <w:p w14:paraId="4E7D0314" w14:textId="77777777" w:rsidR="00FD2E9E" w:rsidRDefault="00FD2E9E" w:rsidP="00FD2E9E">
      <w:pPr>
        <w:pStyle w:val="Code"/>
      </w:pPr>
      <w:r>
        <w:t xml:space="preserve">                if (returnValue != null || isBreak == true)</w:t>
      </w:r>
    </w:p>
    <w:p w14:paraId="2CEBF2E1" w14:textId="77777777" w:rsidR="00FD2E9E" w:rsidRDefault="00FD2E9E" w:rsidP="00FD2E9E">
      <w:pPr>
        <w:pStyle w:val="Code"/>
      </w:pPr>
      <w:r>
        <w:t xml:space="preserve">                {</w:t>
      </w:r>
    </w:p>
    <w:p w14:paraId="72D168B1" w14:textId="77777777" w:rsidR="00FD2E9E" w:rsidRDefault="00FD2E9E" w:rsidP="00FD2E9E">
      <w:pPr>
        <w:pStyle w:val="Code"/>
      </w:pPr>
      <w:r>
        <w:lastRenderedPageBreak/>
        <w:t xml:space="preserve">                    isBreak = false;</w:t>
      </w:r>
    </w:p>
    <w:p w14:paraId="66AA4F07" w14:textId="77777777" w:rsidR="00FD2E9E" w:rsidRDefault="00FD2E9E" w:rsidP="00FD2E9E">
      <w:pPr>
        <w:pStyle w:val="Code"/>
      </w:pPr>
      <w:r>
        <w:t xml:space="preserve">                    return returnValue;</w:t>
      </w:r>
    </w:p>
    <w:p w14:paraId="2EA69BC8" w14:textId="77777777" w:rsidR="00FD2E9E" w:rsidRDefault="00FD2E9E" w:rsidP="00FD2E9E">
      <w:pPr>
        <w:pStyle w:val="Code"/>
      </w:pPr>
      <w:r>
        <w:t xml:space="preserve">                }</w:t>
      </w:r>
    </w:p>
    <w:p w14:paraId="48B31223" w14:textId="77777777" w:rsidR="00FD2E9E" w:rsidRDefault="00FD2E9E" w:rsidP="00FD2E9E">
      <w:pPr>
        <w:pStyle w:val="Code"/>
      </w:pPr>
      <w:r>
        <w:t xml:space="preserve">                start.Number += step;</w:t>
      </w:r>
    </w:p>
    <w:p w14:paraId="18CB9153" w14:textId="77777777" w:rsidR="00FD2E9E" w:rsidRDefault="00FD2E9E" w:rsidP="00FD2E9E">
      <w:pPr>
        <w:pStyle w:val="Code"/>
      </w:pPr>
      <w:r>
        <w:t xml:space="preserve">            }</w:t>
      </w:r>
    </w:p>
    <w:p w14:paraId="5492D100" w14:textId="77777777" w:rsidR="00FD2E9E" w:rsidRDefault="00FD2E9E" w:rsidP="00FD2E9E">
      <w:pPr>
        <w:pStyle w:val="Code"/>
      </w:pPr>
    </w:p>
    <w:p w14:paraId="1F68E184" w14:textId="77777777" w:rsidR="00FD2E9E" w:rsidRDefault="00FD2E9E" w:rsidP="00FD2E9E">
      <w:pPr>
        <w:pStyle w:val="Code"/>
      </w:pPr>
      <w:r>
        <w:t xml:space="preserve">            isBreak = false;</w:t>
      </w:r>
    </w:p>
    <w:p w14:paraId="15A049BD" w14:textId="77777777" w:rsidR="00FD2E9E" w:rsidRDefault="00FD2E9E" w:rsidP="00FD2E9E">
      <w:pPr>
        <w:pStyle w:val="Code"/>
      </w:pPr>
      <w:r>
        <w:t xml:space="preserve">            return null;</w:t>
      </w:r>
    </w:p>
    <w:p w14:paraId="4139A7C2" w14:textId="77777777" w:rsidR="00FD2E9E" w:rsidRDefault="00FD2E9E" w:rsidP="00FD2E9E">
      <w:pPr>
        <w:pStyle w:val="Code"/>
      </w:pPr>
      <w:r>
        <w:t xml:space="preserve">        }</w:t>
      </w:r>
    </w:p>
    <w:p w14:paraId="5BE59DFC" w14:textId="77777777" w:rsidR="00FD2E9E" w:rsidRDefault="00FD2E9E" w:rsidP="00FD2E9E">
      <w:pPr>
        <w:pStyle w:val="Code"/>
      </w:pPr>
      <w:r>
        <w:t xml:space="preserve">    }</w:t>
      </w:r>
    </w:p>
    <w:p w14:paraId="12EAA497" w14:textId="77777777" w:rsidR="00FD2E9E" w:rsidRDefault="00FD2E9E" w:rsidP="00FD2E9E">
      <w:pPr>
        <w:pStyle w:val="Code"/>
      </w:pPr>
    </w:p>
    <w:p w14:paraId="4EB8F8BD" w14:textId="77777777" w:rsidR="00FD2E9E" w:rsidRDefault="00FD2E9E" w:rsidP="00FD2E9E">
      <w:pPr>
        <w:pStyle w:val="Code"/>
      </w:pPr>
      <w:r>
        <w:t xml:space="preserve">    public partial class Function : Statement</w:t>
      </w:r>
    </w:p>
    <w:p w14:paraId="292B5A3B" w14:textId="77777777" w:rsidR="00FD2E9E" w:rsidRDefault="00FD2E9E" w:rsidP="00FD2E9E">
      <w:pPr>
        <w:pStyle w:val="Code"/>
      </w:pPr>
      <w:r>
        <w:t xml:space="preserve">    {</w:t>
      </w:r>
    </w:p>
    <w:p w14:paraId="7F314EAA" w14:textId="77777777" w:rsidR="00FD2E9E" w:rsidRDefault="00FD2E9E" w:rsidP="00FD2E9E">
      <w:pPr>
        <w:pStyle w:val="Code"/>
      </w:pPr>
      <w:r>
        <w:t xml:space="preserve">        public override LuaValue Execute(LuaTable </w:t>
      </w:r>
      <w:r w:rsidR="00E17669">
        <w:t>environment</w:t>
      </w:r>
      <w:r>
        <w:t>, out bool isBreak)</w:t>
      </w:r>
    </w:p>
    <w:p w14:paraId="21A3C9AB" w14:textId="77777777" w:rsidR="00FD2E9E" w:rsidRDefault="00FD2E9E" w:rsidP="00FD2E9E">
      <w:pPr>
        <w:pStyle w:val="Code"/>
      </w:pPr>
      <w:r>
        <w:t xml:space="preserve">        {</w:t>
      </w:r>
    </w:p>
    <w:p w14:paraId="237C6CFB" w14:textId="77777777" w:rsidR="00E17669" w:rsidRDefault="00E17669" w:rsidP="00E17669">
      <w:pPr>
        <w:pStyle w:val="Code"/>
      </w:pPr>
      <w:r>
        <w:t xml:space="preserve">            LuaTable table = environment;</w:t>
      </w:r>
    </w:p>
    <w:p w14:paraId="776D9413" w14:textId="77777777" w:rsidR="00FD2E9E" w:rsidRDefault="00FD2E9E" w:rsidP="00FD2E9E">
      <w:pPr>
        <w:pStyle w:val="Code"/>
      </w:pPr>
    </w:p>
    <w:p w14:paraId="41D69443" w14:textId="77777777" w:rsidR="00FD2E9E" w:rsidRDefault="00FD2E9E" w:rsidP="00FD2E9E">
      <w:pPr>
        <w:pStyle w:val="Code"/>
      </w:pPr>
      <w:r>
        <w:t xml:space="preserve">            if (Name.MethodName == null)</w:t>
      </w:r>
    </w:p>
    <w:p w14:paraId="6002B5D0" w14:textId="77777777" w:rsidR="00FD2E9E" w:rsidRDefault="00FD2E9E" w:rsidP="00FD2E9E">
      <w:pPr>
        <w:pStyle w:val="Code"/>
      </w:pPr>
      <w:r>
        <w:t xml:space="preserve">            {</w:t>
      </w:r>
    </w:p>
    <w:p w14:paraId="6305E6D8" w14:textId="77777777" w:rsidR="00FD2E9E" w:rsidRDefault="00FD2E9E" w:rsidP="00FD2E9E">
      <w:pPr>
        <w:pStyle w:val="Code"/>
      </w:pPr>
      <w:r>
        <w:t xml:space="preserve">                for (int i = 0; i &lt; Name.FullName.Count - 1; i++)</w:t>
      </w:r>
    </w:p>
    <w:p w14:paraId="7475D717" w14:textId="77777777" w:rsidR="00FD2E9E" w:rsidRDefault="00FD2E9E" w:rsidP="00FD2E9E">
      <w:pPr>
        <w:pStyle w:val="Code"/>
      </w:pPr>
      <w:r>
        <w:t xml:space="preserve">                {</w:t>
      </w:r>
    </w:p>
    <w:p w14:paraId="67C97966" w14:textId="77777777" w:rsidR="00FD2E9E" w:rsidRDefault="00FD2E9E" w:rsidP="00FD2E9E">
      <w:pPr>
        <w:pStyle w:val="Code"/>
      </w:pPr>
      <w:r>
        <w:t xml:space="preserve">                    LuaValue obj = </w:t>
      </w:r>
      <w:r w:rsidR="00E17669">
        <w:t>environment</w:t>
      </w:r>
      <w:r>
        <w:t>.GetValue(Name.FullName[i]);</w:t>
      </w:r>
    </w:p>
    <w:p w14:paraId="37433B8F" w14:textId="77777777" w:rsidR="00FD2E9E" w:rsidRDefault="00FD2E9E" w:rsidP="00FD2E9E">
      <w:pPr>
        <w:pStyle w:val="Code"/>
      </w:pPr>
      <w:r>
        <w:t xml:space="preserve">                    table = obj as LuaTable;</w:t>
      </w:r>
    </w:p>
    <w:p w14:paraId="2950C04E" w14:textId="77777777" w:rsidR="00FD2E9E" w:rsidRDefault="00FD2E9E" w:rsidP="00FD2E9E">
      <w:pPr>
        <w:pStyle w:val="Code"/>
      </w:pPr>
    </w:p>
    <w:p w14:paraId="19EE44A2" w14:textId="77777777" w:rsidR="00FD2E9E" w:rsidRDefault="00FD2E9E" w:rsidP="00FD2E9E">
      <w:pPr>
        <w:pStyle w:val="Code"/>
      </w:pPr>
      <w:r>
        <w:t xml:space="preserve">                    if (table == null)</w:t>
      </w:r>
    </w:p>
    <w:p w14:paraId="64CBBB96" w14:textId="77777777" w:rsidR="00FD2E9E" w:rsidRDefault="00FD2E9E" w:rsidP="00FD2E9E">
      <w:pPr>
        <w:pStyle w:val="Code"/>
      </w:pPr>
      <w:r>
        <w:t xml:space="preserve">                    {</w:t>
      </w:r>
    </w:p>
    <w:p w14:paraId="76E8674B" w14:textId="77777777" w:rsidR="00FD2E9E" w:rsidRDefault="00FD2E9E" w:rsidP="00FD2E9E">
      <w:pPr>
        <w:pStyle w:val="Code"/>
      </w:pPr>
      <w:r>
        <w:t xml:space="preserve">                        throw new Exception("Interpreter: Not a table: " + Name.FullName[i]);</w:t>
      </w:r>
    </w:p>
    <w:p w14:paraId="4CCFA779" w14:textId="77777777" w:rsidR="00FD2E9E" w:rsidRDefault="00FD2E9E" w:rsidP="00FD2E9E">
      <w:pPr>
        <w:pStyle w:val="Code"/>
      </w:pPr>
      <w:r>
        <w:t xml:space="preserve">                    }</w:t>
      </w:r>
    </w:p>
    <w:p w14:paraId="5558B748" w14:textId="77777777" w:rsidR="00FD2E9E" w:rsidRDefault="00FD2E9E" w:rsidP="00FD2E9E">
      <w:pPr>
        <w:pStyle w:val="Code"/>
      </w:pPr>
      <w:r>
        <w:t xml:space="preserve">                }</w:t>
      </w:r>
    </w:p>
    <w:p w14:paraId="477C1554" w14:textId="77777777" w:rsidR="00FD2E9E" w:rsidRDefault="00FD2E9E" w:rsidP="00FD2E9E">
      <w:pPr>
        <w:pStyle w:val="Code"/>
      </w:pPr>
    </w:p>
    <w:p w14:paraId="7E4B1EFD" w14:textId="77777777" w:rsidR="00FD2E9E" w:rsidRDefault="00FD2E9E" w:rsidP="00FD2E9E">
      <w:pPr>
        <w:pStyle w:val="Code"/>
      </w:pPr>
      <w:r>
        <w:t xml:space="preserve">                table.SetNameValue(</w:t>
      </w:r>
    </w:p>
    <w:p w14:paraId="22F0CA32" w14:textId="77777777" w:rsidR="00FD2E9E" w:rsidRDefault="00FD2E9E" w:rsidP="00FD2E9E">
      <w:pPr>
        <w:pStyle w:val="Code"/>
      </w:pPr>
      <w:r>
        <w:t xml:space="preserve">                    Name.FullName[Name.FullName.Count - 1],</w:t>
      </w:r>
    </w:p>
    <w:p w14:paraId="0A89A46D" w14:textId="77777777" w:rsidR="00FD2E9E" w:rsidRDefault="00FD2E9E" w:rsidP="00FD2E9E">
      <w:pPr>
        <w:pStyle w:val="Code"/>
      </w:pPr>
      <w:r>
        <w:t xml:space="preserve">                    Body.Evaluate(</w:t>
      </w:r>
      <w:r w:rsidR="00E17669">
        <w:t>environment</w:t>
      </w:r>
      <w:r>
        <w:t>));</w:t>
      </w:r>
    </w:p>
    <w:p w14:paraId="5D75AF48" w14:textId="77777777" w:rsidR="00FD2E9E" w:rsidRDefault="00FD2E9E" w:rsidP="00FD2E9E">
      <w:pPr>
        <w:pStyle w:val="Code"/>
      </w:pPr>
      <w:r>
        <w:lastRenderedPageBreak/>
        <w:t xml:space="preserve">            }</w:t>
      </w:r>
    </w:p>
    <w:p w14:paraId="06D23427" w14:textId="77777777" w:rsidR="00FD2E9E" w:rsidRDefault="00FD2E9E" w:rsidP="00FD2E9E">
      <w:pPr>
        <w:pStyle w:val="Code"/>
      </w:pPr>
      <w:r>
        <w:t xml:space="preserve">            else</w:t>
      </w:r>
    </w:p>
    <w:p w14:paraId="49276B39" w14:textId="77777777" w:rsidR="00FD2E9E" w:rsidRDefault="00FD2E9E" w:rsidP="00FD2E9E">
      <w:pPr>
        <w:pStyle w:val="Code"/>
      </w:pPr>
      <w:r>
        <w:t xml:space="preserve">            {</w:t>
      </w:r>
    </w:p>
    <w:p w14:paraId="0849463F" w14:textId="77777777" w:rsidR="00FD2E9E" w:rsidRDefault="00FD2E9E" w:rsidP="00FD2E9E">
      <w:pPr>
        <w:pStyle w:val="Code"/>
      </w:pPr>
      <w:r>
        <w:t xml:space="preserve">                for (int i = 0; i &lt; Name.FullName.Count; i++)</w:t>
      </w:r>
    </w:p>
    <w:p w14:paraId="7E189EDF" w14:textId="77777777" w:rsidR="00FD2E9E" w:rsidRDefault="00FD2E9E" w:rsidP="00FD2E9E">
      <w:pPr>
        <w:pStyle w:val="Code"/>
      </w:pPr>
      <w:r>
        <w:t xml:space="preserve">                {</w:t>
      </w:r>
    </w:p>
    <w:p w14:paraId="1193D5DD" w14:textId="77777777" w:rsidR="00FD2E9E" w:rsidRDefault="00FD2E9E" w:rsidP="00FD2E9E">
      <w:pPr>
        <w:pStyle w:val="Code"/>
      </w:pPr>
      <w:r>
        <w:t xml:space="preserve">                    LuaValue obj = </w:t>
      </w:r>
      <w:r w:rsidR="00E17669">
        <w:t>environment</w:t>
      </w:r>
      <w:r>
        <w:t>.GetValue(Name.FullName[i]);</w:t>
      </w:r>
    </w:p>
    <w:p w14:paraId="6F8034B5" w14:textId="77777777" w:rsidR="00FD2E9E" w:rsidRDefault="00FD2E9E" w:rsidP="00FD2E9E">
      <w:pPr>
        <w:pStyle w:val="Code"/>
      </w:pPr>
      <w:r>
        <w:t xml:space="preserve">                    table = obj as LuaTable;</w:t>
      </w:r>
    </w:p>
    <w:p w14:paraId="2472F127" w14:textId="77777777" w:rsidR="00FD2E9E" w:rsidRDefault="00FD2E9E" w:rsidP="00FD2E9E">
      <w:pPr>
        <w:pStyle w:val="Code"/>
      </w:pPr>
    </w:p>
    <w:p w14:paraId="689A2022" w14:textId="77777777" w:rsidR="00FD2E9E" w:rsidRDefault="00FD2E9E" w:rsidP="00FD2E9E">
      <w:pPr>
        <w:pStyle w:val="Code"/>
      </w:pPr>
      <w:r>
        <w:t xml:space="preserve">                    if (table == null)</w:t>
      </w:r>
    </w:p>
    <w:p w14:paraId="7BCFB6AD" w14:textId="77777777" w:rsidR="00FD2E9E" w:rsidRDefault="00FD2E9E" w:rsidP="00FD2E9E">
      <w:pPr>
        <w:pStyle w:val="Code"/>
      </w:pPr>
      <w:r>
        <w:t xml:space="preserve">                    {</w:t>
      </w:r>
    </w:p>
    <w:p w14:paraId="6AA0147D" w14:textId="77777777" w:rsidR="00FD2E9E" w:rsidRDefault="00FD2E9E" w:rsidP="00FD2E9E">
      <w:pPr>
        <w:pStyle w:val="Code"/>
      </w:pPr>
      <w:r>
        <w:t xml:space="preserve">                        throw new Exception("Interpreter: Not a table " + Name.FullName[i]);</w:t>
      </w:r>
    </w:p>
    <w:p w14:paraId="1A3EF32D" w14:textId="77777777" w:rsidR="00FD2E9E" w:rsidRDefault="00FD2E9E" w:rsidP="00FD2E9E">
      <w:pPr>
        <w:pStyle w:val="Code"/>
      </w:pPr>
      <w:r>
        <w:t xml:space="preserve">                    }</w:t>
      </w:r>
    </w:p>
    <w:p w14:paraId="7C03D12C" w14:textId="77777777" w:rsidR="00FD2E9E" w:rsidRDefault="00FD2E9E" w:rsidP="00FD2E9E">
      <w:pPr>
        <w:pStyle w:val="Code"/>
      </w:pPr>
      <w:r>
        <w:t xml:space="preserve">                }</w:t>
      </w:r>
    </w:p>
    <w:p w14:paraId="397C7E4B" w14:textId="77777777" w:rsidR="00FD2E9E" w:rsidRDefault="00FD2E9E" w:rsidP="00FD2E9E">
      <w:pPr>
        <w:pStyle w:val="Code"/>
      </w:pPr>
    </w:p>
    <w:p w14:paraId="7805E014" w14:textId="77777777" w:rsidR="00FD2E9E" w:rsidRDefault="00FD2E9E" w:rsidP="00FD2E9E">
      <w:pPr>
        <w:pStyle w:val="Code"/>
      </w:pPr>
      <w:r>
        <w:t xml:space="preserve">                Body.ParamList.NameList.Insert(0, "self");</w:t>
      </w:r>
    </w:p>
    <w:p w14:paraId="1472617E" w14:textId="77777777" w:rsidR="00FD2E9E" w:rsidRDefault="00FD2E9E" w:rsidP="00FD2E9E">
      <w:pPr>
        <w:pStyle w:val="Code"/>
      </w:pPr>
    </w:p>
    <w:p w14:paraId="0312ECED" w14:textId="77777777" w:rsidR="00FD2E9E" w:rsidRDefault="00FD2E9E" w:rsidP="00FD2E9E">
      <w:pPr>
        <w:pStyle w:val="Code"/>
      </w:pPr>
      <w:r>
        <w:t xml:space="preserve">                table.SetNameValue(</w:t>
      </w:r>
    </w:p>
    <w:p w14:paraId="081804E3" w14:textId="77777777" w:rsidR="00FD2E9E" w:rsidRDefault="00FD2E9E" w:rsidP="00FD2E9E">
      <w:pPr>
        <w:pStyle w:val="Code"/>
      </w:pPr>
      <w:r>
        <w:t xml:space="preserve">                    Name.MethodName,</w:t>
      </w:r>
    </w:p>
    <w:p w14:paraId="1C802234" w14:textId="77777777" w:rsidR="00FD2E9E" w:rsidRDefault="00FD2E9E" w:rsidP="00FD2E9E">
      <w:pPr>
        <w:pStyle w:val="Code"/>
      </w:pPr>
      <w:r>
        <w:t xml:space="preserve">                    Body.Evaluate(</w:t>
      </w:r>
      <w:r w:rsidR="00E17669">
        <w:t>environment</w:t>
      </w:r>
      <w:r>
        <w:t>));</w:t>
      </w:r>
    </w:p>
    <w:p w14:paraId="7AACF606" w14:textId="77777777" w:rsidR="00FD2E9E" w:rsidRDefault="00FD2E9E" w:rsidP="00FD2E9E">
      <w:pPr>
        <w:pStyle w:val="Code"/>
      </w:pPr>
      <w:r>
        <w:t xml:space="preserve">            }</w:t>
      </w:r>
    </w:p>
    <w:p w14:paraId="586750A2" w14:textId="77777777" w:rsidR="00FD2E9E" w:rsidRDefault="00FD2E9E" w:rsidP="00FD2E9E">
      <w:pPr>
        <w:pStyle w:val="Code"/>
      </w:pPr>
    </w:p>
    <w:p w14:paraId="0E8D303F" w14:textId="77777777" w:rsidR="00FD2E9E" w:rsidRDefault="00FD2E9E" w:rsidP="00FD2E9E">
      <w:pPr>
        <w:pStyle w:val="Code"/>
      </w:pPr>
      <w:r>
        <w:t xml:space="preserve">            isBreak = false;</w:t>
      </w:r>
    </w:p>
    <w:p w14:paraId="598088BF" w14:textId="77777777" w:rsidR="00FD2E9E" w:rsidRDefault="00FD2E9E" w:rsidP="00FD2E9E">
      <w:pPr>
        <w:pStyle w:val="Code"/>
      </w:pPr>
      <w:r>
        <w:t xml:space="preserve">            return null;</w:t>
      </w:r>
    </w:p>
    <w:p w14:paraId="330AF981" w14:textId="77777777" w:rsidR="00FD2E9E" w:rsidRDefault="00FD2E9E" w:rsidP="00FD2E9E">
      <w:pPr>
        <w:pStyle w:val="Code"/>
      </w:pPr>
      <w:r>
        <w:t xml:space="preserve">        }</w:t>
      </w:r>
    </w:p>
    <w:p w14:paraId="471295D7" w14:textId="77777777" w:rsidR="00FD2E9E" w:rsidRDefault="00FD2E9E" w:rsidP="00FD2E9E">
      <w:pPr>
        <w:pStyle w:val="Code"/>
      </w:pPr>
      <w:r>
        <w:t xml:space="preserve">    }</w:t>
      </w:r>
    </w:p>
    <w:p w14:paraId="2F0B39FD" w14:textId="77777777" w:rsidR="00FD2E9E" w:rsidRDefault="00FD2E9E" w:rsidP="00FD2E9E">
      <w:pPr>
        <w:pStyle w:val="Code"/>
      </w:pPr>
    </w:p>
    <w:p w14:paraId="5CBC736E" w14:textId="77777777" w:rsidR="00FD2E9E" w:rsidRDefault="00FD2E9E" w:rsidP="00FD2E9E">
      <w:pPr>
        <w:pStyle w:val="Code"/>
      </w:pPr>
      <w:r>
        <w:t xml:space="preserve">    public partial class IfStmt : Statement</w:t>
      </w:r>
    </w:p>
    <w:p w14:paraId="44A5189B" w14:textId="77777777" w:rsidR="00FD2E9E" w:rsidRDefault="00FD2E9E" w:rsidP="00FD2E9E">
      <w:pPr>
        <w:pStyle w:val="Code"/>
      </w:pPr>
      <w:r>
        <w:t xml:space="preserve">    {</w:t>
      </w:r>
    </w:p>
    <w:p w14:paraId="0CADBD64" w14:textId="77777777" w:rsidR="00FD2E9E" w:rsidRDefault="00FD2E9E" w:rsidP="00FD2E9E">
      <w:pPr>
        <w:pStyle w:val="Code"/>
      </w:pPr>
      <w:r>
        <w:t xml:space="preserve">        public override LuaValue Execute(LuaTable </w:t>
      </w:r>
      <w:r w:rsidR="00E17669">
        <w:t>environment</w:t>
      </w:r>
      <w:r>
        <w:t>, out bool isBreak)</w:t>
      </w:r>
    </w:p>
    <w:p w14:paraId="004758F5" w14:textId="77777777" w:rsidR="00FD2E9E" w:rsidRDefault="00FD2E9E" w:rsidP="00FD2E9E">
      <w:pPr>
        <w:pStyle w:val="Code"/>
      </w:pPr>
      <w:r>
        <w:t xml:space="preserve">        {</w:t>
      </w:r>
    </w:p>
    <w:p w14:paraId="4C2C6840" w14:textId="77777777" w:rsidR="00E17669" w:rsidRDefault="00E17669" w:rsidP="00E17669">
      <w:pPr>
        <w:pStyle w:val="Code"/>
      </w:pPr>
      <w:r>
        <w:t xml:space="preserve">            LuaValue condition = Condition.Evaluate(environment);</w:t>
      </w:r>
    </w:p>
    <w:p w14:paraId="5EA83066" w14:textId="77777777" w:rsidR="00FD2E9E" w:rsidRDefault="00FD2E9E" w:rsidP="00FD2E9E">
      <w:pPr>
        <w:pStyle w:val="Code"/>
      </w:pPr>
    </w:p>
    <w:p w14:paraId="7555966A" w14:textId="77777777" w:rsidR="00FD2E9E" w:rsidRDefault="00FD2E9E" w:rsidP="00FD2E9E">
      <w:pPr>
        <w:pStyle w:val="Code"/>
      </w:pPr>
      <w:r>
        <w:t xml:space="preserve">            if (condition.GetBooleanValue() == true)</w:t>
      </w:r>
    </w:p>
    <w:p w14:paraId="6F7846C8" w14:textId="77777777" w:rsidR="00FD2E9E" w:rsidRDefault="00FD2E9E" w:rsidP="00FD2E9E">
      <w:pPr>
        <w:pStyle w:val="Code"/>
      </w:pPr>
      <w:r>
        <w:lastRenderedPageBreak/>
        <w:t xml:space="preserve">            {</w:t>
      </w:r>
    </w:p>
    <w:p w14:paraId="7440649C" w14:textId="77777777" w:rsidR="00FD2E9E" w:rsidRDefault="00FD2E9E" w:rsidP="00FD2E9E">
      <w:pPr>
        <w:pStyle w:val="Code"/>
      </w:pPr>
      <w:r>
        <w:t xml:space="preserve">                return ThenBlock.Execute(</w:t>
      </w:r>
      <w:r w:rsidR="00E17669">
        <w:t>environment</w:t>
      </w:r>
      <w:r>
        <w:t>, out isBreak);</w:t>
      </w:r>
    </w:p>
    <w:p w14:paraId="65609B8C" w14:textId="77777777" w:rsidR="00FD2E9E" w:rsidRDefault="00FD2E9E" w:rsidP="00FD2E9E">
      <w:pPr>
        <w:pStyle w:val="Code"/>
      </w:pPr>
      <w:r>
        <w:t xml:space="preserve">            }</w:t>
      </w:r>
    </w:p>
    <w:p w14:paraId="463C32D5" w14:textId="77777777" w:rsidR="00FD2E9E" w:rsidRDefault="00FD2E9E" w:rsidP="00FD2E9E">
      <w:pPr>
        <w:pStyle w:val="Code"/>
      </w:pPr>
      <w:r>
        <w:t xml:space="preserve">            else</w:t>
      </w:r>
    </w:p>
    <w:p w14:paraId="0E770194" w14:textId="77777777" w:rsidR="00FD2E9E" w:rsidRDefault="00FD2E9E" w:rsidP="00FD2E9E">
      <w:pPr>
        <w:pStyle w:val="Code"/>
      </w:pPr>
      <w:r>
        <w:t xml:space="preserve">            {</w:t>
      </w:r>
    </w:p>
    <w:p w14:paraId="06844956" w14:textId="77777777" w:rsidR="00FD2E9E" w:rsidRDefault="00FD2E9E" w:rsidP="00FD2E9E">
      <w:pPr>
        <w:pStyle w:val="Code"/>
      </w:pPr>
      <w:r>
        <w:t xml:space="preserve">                foreach (ElseifBlock elseifBlock in ElseifBlocks)</w:t>
      </w:r>
    </w:p>
    <w:p w14:paraId="1BFE0F0F" w14:textId="77777777" w:rsidR="00FD2E9E" w:rsidRDefault="00FD2E9E" w:rsidP="00FD2E9E">
      <w:pPr>
        <w:pStyle w:val="Code"/>
      </w:pPr>
      <w:r>
        <w:t xml:space="preserve">                {</w:t>
      </w:r>
    </w:p>
    <w:p w14:paraId="7C94695E" w14:textId="77777777" w:rsidR="00FD2E9E" w:rsidRDefault="00FD2E9E" w:rsidP="00FD2E9E">
      <w:pPr>
        <w:pStyle w:val="Code"/>
      </w:pPr>
      <w:r>
        <w:t xml:space="preserve">                    condition = elseifBlock.Condition.Evaluate(</w:t>
      </w:r>
      <w:r w:rsidR="00E17669">
        <w:t>environment</w:t>
      </w:r>
      <w:r>
        <w:t>);</w:t>
      </w:r>
    </w:p>
    <w:p w14:paraId="649B40D2" w14:textId="77777777" w:rsidR="00FD2E9E" w:rsidRDefault="00FD2E9E" w:rsidP="00FD2E9E">
      <w:pPr>
        <w:pStyle w:val="Code"/>
      </w:pPr>
    </w:p>
    <w:p w14:paraId="331293ED" w14:textId="77777777" w:rsidR="00FD2E9E" w:rsidRDefault="00FD2E9E" w:rsidP="00FD2E9E">
      <w:pPr>
        <w:pStyle w:val="Code"/>
      </w:pPr>
      <w:r>
        <w:t xml:space="preserve">                    if (condition.GetBooleanValue() == true)</w:t>
      </w:r>
    </w:p>
    <w:p w14:paraId="6AC1CA8E" w14:textId="77777777" w:rsidR="00FD2E9E" w:rsidRDefault="00FD2E9E" w:rsidP="00FD2E9E">
      <w:pPr>
        <w:pStyle w:val="Code"/>
      </w:pPr>
      <w:r>
        <w:t xml:space="preserve">                    {</w:t>
      </w:r>
    </w:p>
    <w:p w14:paraId="27849329" w14:textId="77777777" w:rsidR="00FD2E9E" w:rsidRDefault="00FD2E9E" w:rsidP="00FD2E9E">
      <w:pPr>
        <w:pStyle w:val="Code"/>
      </w:pPr>
      <w:r>
        <w:t xml:space="preserve">                        return elseifBlock.ThenBlock.Execute(</w:t>
      </w:r>
      <w:r w:rsidR="00E17669">
        <w:t>environment</w:t>
      </w:r>
      <w:r>
        <w:t>, out isBreak);</w:t>
      </w:r>
    </w:p>
    <w:p w14:paraId="240E631D" w14:textId="77777777" w:rsidR="00FD2E9E" w:rsidRDefault="00FD2E9E" w:rsidP="00FD2E9E">
      <w:pPr>
        <w:pStyle w:val="Code"/>
      </w:pPr>
      <w:r>
        <w:t xml:space="preserve">                    }</w:t>
      </w:r>
    </w:p>
    <w:p w14:paraId="56FD137E" w14:textId="77777777" w:rsidR="00FD2E9E" w:rsidRDefault="00FD2E9E" w:rsidP="00FD2E9E">
      <w:pPr>
        <w:pStyle w:val="Code"/>
      </w:pPr>
      <w:r>
        <w:t xml:space="preserve">                }</w:t>
      </w:r>
    </w:p>
    <w:p w14:paraId="45E1BF4F" w14:textId="77777777" w:rsidR="00FD2E9E" w:rsidRDefault="00FD2E9E" w:rsidP="00FD2E9E">
      <w:pPr>
        <w:pStyle w:val="Code"/>
      </w:pPr>
    </w:p>
    <w:p w14:paraId="0075212E" w14:textId="77777777" w:rsidR="00FD2E9E" w:rsidRDefault="00FD2E9E" w:rsidP="00FD2E9E">
      <w:pPr>
        <w:pStyle w:val="Code"/>
      </w:pPr>
      <w:r>
        <w:t xml:space="preserve">                if (ElseBlock != null)</w:t>
      </w:r>
    </w:p>
    <w:p w14:paraId="28868F45" w14:textId="77777777" w:rsidR="00FD2E9E" w:rsidRDefault="00FD2E9E" w:rsidP="00FD2E9E">
      <w:pPr>
        <w:pStyle w:val="Code"/>
      </w:pPr>
      <w:r>
        <w:t xml:space="preserve">                {</w:t>
      </w:r>
    </w:p>
    <w:p w14:paraId="4D330E54" w14:textId="77777777" w:rsidR="00FD2E9E" w:rsidRDefault="00FD2E9E" w:rsidP="00FD2E9E">
      <w:pPr>
        <w:pStyle w:val="Code"/>
      </w:pPr>
      <w:r>
        <w:t xml:space="preserve">                    return ElseBlock.Execute(</w:t>
      </w:r>
      <w:r w:rsidR="00E17669">
        <w:t>environment</w:t>
      </w:r>
      <w:r>
        <w:t>, out isBreak);</w:t>
      </w:r>
    </w:p>
    <w:p w14:paraId="3AB97DB3" w14:textId="77777777" w:rsidR="00FD2E9E" w:rsidRDefault="00FD2E9E" w:rsidP="00FD2E9E">
      <w:pPr>
        <w:pStyle w:val="Code"/>
      </w:pPr>
      <w:r>
        <w:t xml:space="preserve">                }</w:t>
      </w:r>
    </w:p>
    <w:p w14:paraId="791821A0" w14:textId="77777777" w:rsidR="00FD2E9E" w:rsidRDefault="00FD2E9E" w:rsidP="00FD2E9E">
      <w:pPr>
        <w:pStyle w:val="Code"/>
      </w:pPr>
      <w:r>
        <w:t xml:space="preserve">            }</w:t>
      </w:r>
    </w:p>
    <w:p w14:paraId="2DCF0304" w14:textId="77777777" w:rsidR="00FD2E9E" w:rsidRDefault="00FD2E9E" w:rsidP="00FD2E9E">
      <w:pPr>
        <w:pStyle w:val="Code"/>
      </w:pPr>
    </w:p>
    <w:p w14:paraId="79B38F16" w14:textId="77777777" w:rsidR="00FD2E9E" w:rsidRDefault="00FD2E9E" w:rsidP="00FD2E9E">
      <w:pPr>
        <w:pStyle w:val="Code"/>
      </w:pPr>
      <w:r>
        <w:t xml:space="preserve">            isBreak = false;</w:t>
      </w:r>
    </w:p>
    <w:p w14:paraId="788528A3" w14:textId="77777777" w:rsidR="00FD2E9E" w:rsidRDefault="00FD2E9E" w:rsidP="00FD2E9E">
      <w:pPr>
        <w:pStyle w:val="Code"/>
      </w:pPr>
      <w:r>
        <w:t xml:space="preserve">            return null;</w:t>
      </w:r>
    </w:p>
    <w:p w14:paraId="2774F9EA" w14:textId="77777777" w:rsidR="00FD2E9E" w:rsidRDefault="00FD2E9E" w:rsidP="00FD2E9E">
      <w:pPr>
        <w:pStyle w:val="Code"/>
      </w:pPr>
      <w:r>
        <w:t xml:space="preserve">        }</w:t>
      </w:r>
    </w:p>
    <w:p w14:paraId="4DA453DC" w14:textId="77777777" w:rsidR="00FD2E9E" w:rsidRDefault="00FD2E9E" w:rsidP="00FD2E9E">
      <w:pPr>
        <w:pStyle w:val="Code"/>
      </w:pPr>
      <w:r>
        <w:t xml:space="preserve">    }</w:t>
      </w:r>
    </w:p>
    <w:p w14:paraId="3431EE32" w14:textId="77777777" w:rsidR="00FD2E9E" w:rsidRDefault="00FD2E9E" w:rsidP="00FD2E9E">
      <w:pPr>
        <w:pStyle w:val="Code"/>
      </w:pPr>
    </w:p>
    <w:p w14:paraId="7A8BD4BE" w14:textId="77777777" w:rsidR="00FD2E9E" w:rsidRDefault="00FD2E9E" w:rsidP="00FD2E9E">
      <w:pPr>
        <w:pStyle w:val="Code"/>
      </w:pPr>
      <w:r>
        <w:t xml:space="preserve">    public partial class LocalFunc : Statement</w:t>
      </w:r>
    </w:p>
    <w:p w14:paraId="616D8265" w14:textId="77777777" w:rsidR="00FD2E9E" w:rsidRDefault="00FD2E9E" w:rsidP="00FD2E9E">
      <w:pPr>
        <w:pStyle w:val="Code"/>
      </w:pPr>
      <w:r>
        <w:t xml:space="preserve">    {</w:t>
      </w:r>
    </w:p>
    <w:p w14:paraId="413042D2" w14:textId="77777777" w:rsidR="00FD2E9E" w:rsidRDefault="00FD2E9E" w:rsidP="00FD2E9E">
      <w:pPr>
        <w:pStyle w:val="Code"/>
      </w:pPr>
      <w:r>
        <w:t xml:space="preserve">        public override LuaValue Execute(LuaTable </w:t>
      </w:r>
      <w:r w:rsidR="00E17669">
        <w:t>environment</w:t>
      </w:r>
      <w:r>
        <w:t>, out bool isBreak)</w:t>
      </w:r>
    </w:p>
    <w:p w14:paraId="73803BDE" w14:textId="77777777" w:rsidR="00FD2E9E" w:rsidRDefault="00FD2E9E" w:rsidP="00FD2E9E">
      <w:pPr>
        <w:pStyle w:val="Code"/>
      </w:pPr>
      <w:r>
        <w:t xml:space="preserve">        {</w:t>
      </w:r>
    </w:p>
    <w:p w14:paraId="19859BBA" w14:textId="77777777" w:rsidR="00E17669" w:rsidRDefault="00E17669" w:rsidP="00E17669">
      <w:pPr>
        <w:pStyle w:val="Code"/>
      </w:pPr>
      <w:r>
        <w:t xml:space="preserve">            environment.SetNameValue(Name, Body.Evaluate(environment));</w:t>
      </w:r>
    </w:p>
    <w:p w14:paraId="35B3ED96" w14:textId="77777777" w:rsidR="00FD2E9E" w:rsidRDefault="00FD2E9E" w:rsidP="00FD2E9E">
      <w:pPr>
        <w:pStyle w:val="Code"/>
      </w:pPr>
      <w:r>
        <w:t xml:space="preserve">            isBreak = false;</w:t>
      </w:r>
    </w:p>
    <w:p w14:paraId="52AE641D" w14:textId="77777777" w:rsidR="00FD2E9E" w:rsidRDefault="00FD2E9E" w:rsidP="00FD2E9E">
      <w:pPr>
        <w:pStyle w:val="Code"/>
      </w:pPr>
      <w:r>
        <w:t xml:space="preserve">            return null;</w:t>
      </w:r>
    </w:p>
    <w:p w14:paraId="07439776" w14:textId="77777777" w:rsidR="00FD2E9E" w:rsidRDefault="00FD2E9E" w:rsidP="00FD2E9E">
      <w:pPr>
        <w:pStyle w:val="Code"/>
      </w:pPr>
      <w:r>
        <w:lastRenderedPageBreak/>
        <w:t xml:space="preserve">        }</w:t>
      </w:r>
    </w:p>
    <w:p w14:paraId="4716450F" w14:textId="77777777" w:rsidR="00FD2E9E" w:rsidRDefault="00FD2E9E" w:rsidP="00FD2E9E">
      <w:pPr>
        <w:pStyle w:val="Code"/>
      </w:pPr>
      <w:r>
        <w:t xml:space="preserve">    }</w:t>
      </w:r>
    </w:p>
    <w:p w14:paraId="3C643D52" w14:textId="77777777" w:rsidR="00FD2E9E" w:rsidRDefault="00FD2E9E" w:rsidP="00FD2E9E">
      <w:pPr>
        <w:pStyle w:val="Code"/>
      </w:pPr>
    </w:p>
    <w:p w14:paraId="6C9149B4" w14:textId="77777777" w:rsidR="00FD2E9E" w:rsidRDefault="00FD2E9E" w:rsidP="00FD2E9E">
      <w:pPr>
        <w:pStyle w:val="Code"/>
      </w:pPr>
      <w:r>
        <w:t xml:space="preserve">    public partial class LocalVar : Statement</w:t>
      </w:r>
    </w:p>
    <w:p w14:paraId="1CC57335" w14:textId="77777777" w:rsidR="00FD2E9E" w:rsidRDefault="00FD2E9E" w:rsidP="00FD2E9E">
      <w:pPr>
        <w:pStyle w:val="Code"/>
      </w:pPr>
      <w:r>
        <w:t xml:space="preserve">    {</w:t>
      </w:r>
    </w:p>
    <w:p w14:paraId="5DE1729F" w14:textId="77777777" w:rsidR="00FD2E9E" w:rsidRDefault="00FD2E9E" w:rsidP="00FD2E9E">
      <w:pPr>
        <w:pStyle w:val="Code"/>
      </w:pPr>
      <w:r>
        <w:t xml:space="preserve">        public override LuaValue Execute(LuaTable </w:t>
      </w:r>
      <w:r w:rsidR="00E17669">
        <w:t>environment</w:t>
      </w:r>
      <w:r>
        <w:t>, out bool isBreak)</w:t>
      </w:r>
    </w:p>
    <w:p w14:paraId="2CF72AB5" w14:textId="77777777" w:rsidR="00FD2E9E" w:rsidRDefault="00FD2E9E" w:rsidP="00FD2E9E">
      <w:pPr>
        <w:pStyle w:val="Code"/>
      </w:pPr>
      <w:r>
        <w:t xml:space="preserve">        {</w:t>
      </w:r>
    </w:p>
    <w:p w14:paraId="212E3FA4" w14:textId="77777777" w:rsidR="00E17669" w:rsidRDefault="00E17669" w:rsidP="00E17669">
      <w:pPr>
        <w:pStyle w:val="Code"/>
      </w:pPr>
      <w:r>
        <w:t xml:space="preserve">            LuaValue[] values = ExprList.ConvertAll(expr =&gt; expr.Evaluate(environment)).ToArray();</w:t>
      </w:r>
    </w:p>
    <w:p w14:paraId="064C40E9" w14:textId="77777777" w:rsidR="00FD2E9E" w:rsidRDefault="00FD2E9E" w:rsidP="00FD2E9E">
      <w:pPr>
        <w:pStyle w:val="Code"/>
      </w:pPr>
      <w:r>
        <w:t xml:space="preserve">            LuaValue[] neatValues = LuaMultiValue.UnWrapLuaValues(values);</w:t>
      </w:r>
    </w:p>
    <w:p w14:paraId="3662E550" w14:textId="77777777" w:rsidR="00FD2E9E" w:rsidRDefault="00FD2E9E" w:rsidP="00FD2E9E">
      <w:pPr>
        <w:pStyle w:val="Code"/>
      </w:pPr>
    </w:p>
    <w:p w14:paraId="0B041086" w14:textId="77777777" w:rsidR="00FD2E9E" w:rsidRDefault="00FD2E9E" w:rsidP="00FD2E9E">
      <w:pPr>
        <w:pStyle w:val="Code"/>
      </w:pPr>
      <w:r>
        <w:t xml:space="preserve">            for (int i = 0; i &lt; Math.Min(NameList.Count, neatValues.Length); i++)</w:t>
      </w:r>
    </w:p>
    <w:p w14:paraId="35FA8BB8" w14:textId="77777777" w:rsidR="00FD2E9E" w:rsidRDefault="00FD2E9E" w:rsidP="00FD2E9E">
      <w:pPr>
        <w:pStyle w:val="Code"/>
      </w:pPr>
      <w:r>
        <w:t xml:space="preserve">            {</w:t>
      </w:r>
    </w:p>
    <w:p w14:paraId="67CEDDAB" w14:textId="77777777" w:rsidR="00FD2E9E" w:rsidRDefault="00E17669" w:rsidP="00FD2E9E">
      <w:pPr>
        <w:pStyle w:val="Code"/>
      </w:pPr>
      <w:r>
        <w:t xml:space="preserve">                environment</w:t>
      </w:r>
      <w:r w:rsidR="00FD2E9E">
        <w:t>.RawSetValue(NameList[i], neatValues[i]);</w:t>
      </w:r>
    </w:p>
    <w:p w14:paraId="061AE26F" w14:textId="77777777" w:rsidR="00FD2E9E" w:rsidRDefault="00FD2E9E" w:rsidP="00FD2E9E">
      <w:pPr>
        <w:pStyle w:val="Code"/>
      </w:pPr>
      <w:r>
        <w:t xml:space="preserve">            }</w:t>
      </w:r>
    </w:p>
    <w:p w14:paraId="506D72B9" w14:textId="77777777" w:rsidR="00FD2E9E" w:rsidRDefault="00FD2E9E" w:rsidP="00FD2E9E">
      <w:pPr>
        <w:pStyle w:val="Code"/>
      </w:pPr>
    </w:p>
    <w:p w14:paraId="11D6F81B" w14:textId="77777777" w:rsidR="00FD2E9E" w:rsidRDefault="00FD2E9E" w:rsidP="00FD2E9E">
      <w:pPr>
        <w:pStyle w:val="Code"/>
      </w:pPr>
      <w:r>
        <w:t xml:space="preserve">            if (neatValues.Length &lt; NameList.Count)</w:t>
      </w:r>
    </w:p>
    <w:p w14:paraId="7EF8CF90" w14:textId="77777777" w:rsidR="00FD2E9E" w:rsidRDefault="00FD2E9E" w:rsidP="00FD2E9E">
      <w:pPr>
        <w:pStyle w:val="Code"/>
      </w:pPr>
      <w:r>
        <w:t xml:space="preserve">            {</w:t>
      </w:r>
    </w:p>
    <w:p w14:paraId="2A3FCA83" w14:textId="77777777" w:rsidR="00FD2E9E" w:rsidRDefault="00FD2E9E" w:rsidP="00FD2E9E">
      <w:pPr>
        <w:pStyle w:val="Code"/>
      </w:pPr>
      <w:r>
        <w:t xml:space="preserve">                for (int i = neatValues.Length; i &lt; NameList.Count - neatValues.Length; i++)</w:t>
      </w:r>
    </w:p>
    <w:p w14:paraId="6C48DF86" w14:textId="77777777" w:rsidR="00FD2E9E" w:rsidRDefault="00FD2E9E" w:rsidP="00FD2E9E">
      <w:pPr>
        <w:pStyle w:val="Code"/>
      </w:pPr>
      <w:r>
        <w:t xml:space="preserve">                {</w:t>
      </w:r>
    </w:p>
    <w:p w14:paraId="42B41303" w14:textId="77777777" w:rsidR="00FD2E9E" w:rsidRDefault="00E17669" w:rsidP="00FD2E9E">
      <w:pPr>
        <w:pStyle w:val="Code"/>
      </w:pPr>
      <w:r>
        <w:t xml:space="preserve">                    environment</w:t>
      </w:r>
      <w:r w:rsidR="00FD2E9E">
        <w:t>.RawSetValue(NameList[i], LuaNil.Nil);</w:t>
      </w:r>
    </w:p>
    <w:p w14:paraId="114A3355" w14:textId="77777777" w:rsidR="00FD2E9E" w:rsidRDefault="00FD2E9E" w:rsidP="00FD2E9E">
      <w:pPr>
        <w:pStyle w:val="Code"/>
      </w:pPr>
      <w:r>
        <w:t xml:space="preserve">                }</w:t>
      </w:r>
    </w:p>
    <w:p w14:paraId="66A0042A" w14:textId="77777777" w:rsidR="00FD2E9E" w:rsidRDefault="00FD2E9E" w:rsidP="00FD2E9E">
      <w:pPr>
        <w:pStyle w:val="Code"/>
      </w:pPr>
      <w:r>
        <w:t xml:space="preserve">            }</w:t>
      </w:r>
    </w:p>
    <w:p w14:paraId="23CCB99E" w14:textId="77777777" w:rsidR="00FD2E9E" w:rsidRDefault="00FD2E9E" w:rsidP="00FD2E9E">
      <w:pPr>
        <w:pStyle w:val="Code"/>
      </w:pPr>
    </w:p>
    <w:p w14:paraId="7FF9AD9F" w14:textId="77777777" w:rsidR="00FD2E9E" w:rsidRDefault="00FD2E9E" w:rsidP="00FD2E9E">
      <w:pPr>
        <w:pStyle w:val="Code"/>
      </w:pPr>
      <w:r>
        <w:t xml:space="preserve">            isBreak = false;</w:t>
      </w:r>
    </w:p>
    <w:p w14:paraId="2886BB0D" w14:textId="77777777" w:rsidR="00FD2E9E" w:rsidRDefault="00FD2E9E" w:rsidP="00FD2E9E">
      <w:pPr>
        <w:pStyle w:val="Code"/>
      </w:pPr>
      <w:r>
        <w:t xml:space="preserve">            return null;</w:t>
      </w:r>
    </w:p>
    <w:p w14:paraId="53C2B92A" w14:textId="77777777" w:rsidR="00FD2E9E" w:rsidRDefault="00FD2E9E" w:rsidP="00FD2E9E">
      <w:pPr>
        <w:pStyle w:val="Code"/>
      </w:pPr>
      <w:r>
        <w:t xml:space="preserve">        }</w:t>
      </w:r>
    </w:p>
    <w:p w14:paraId="7046591F" w14:textId="77777777" w:rsidR="00FD2E9E" w:rsidRDefault="00FD2E9E" w:rsidP="00FD2E9E">
      <w:pPr>
        <w:pStyle w:val="Code"/>
      </w:pPr>
      <w:r>
        <w:t xml:space="preserve">    }</w:t>
      </w:r>
    </w:p>
    <w:p w14:paraId="55D5E46F" w14:textId="77777777" w:rsidR="00FD2E9E" w:rsidRDefault="00FD2E9E" w:rsidP="00FD2E9E">
      <w:pPr>
        <w:pStyle w:val="Code"/>
      </w:pPr>
    </w:p>
    <w:p w14:paraId="09A95F01" w14:textId="77777777" w:rsidR="00FD2E9E" w:rsidRDefault="00FD2E9E" w:rsidP="00FD2E9E">
      <w:pPr>
        <w:pStyle w:val="Code"/>
      </w:pPr>
      <w:r>
        <w:t xml:space="preserve">    public partial class RepeatStmt : Statement</w:t>
      </w:r>
    </w:p>
    <w:p w14:paraId="41AE5353" w14:textId="77777777" w:rsidR="00FD2E9E" w:rsidRDefault="00FD2E9E" w:rsidP="00FD2E9E">
      <w:pPr>
        <w:pStyle w:val="Code"/>
      </w:pPr>
      <w:r>
        <w:t xml:space="preserve">    {</w:t>
      </w:r>
    </w:p>
    <w:p w14:paraId="57BF6633" w14:textId="77777777" w:rsidR="00FD2E9E" w:rsidRDefault="00FD2E9E" w:rsidP="00FD2E9E">
      <w:pPr>
        <w:pStyle w:val="Code"/>
      </w:pPr>
      <w:r>
        <w:t xml:space="preserve">        public override LuaValue Execute(LuaTable </w:t>
      </w:r>
      <w:r w:rsidR="00E17669">
        <w:t>environment</w:t>
      </w:r>
      <w:r>
        <w:t>, out bool isBreak)</w:t>
      </w:r>
    </w:p>
    <w:p w14:paraId="64C0A491" w14:textId="77777777" w:rsidR="00FD2E9E" w:rsidRDefault="00FD2E9E" w:rsidP="00FD2E9E">
      <w:pPr>
        <w:pStyle w:val="Code"/>
      </w:pPr>
      <w:r>
        <w:t xml:space="preserve">        {</w:t>
      </w:r>
    </w:p>
    <w:p w14:paraId="4D763A0C" w14:textId="77777777" w:rsidR="00FD2E9E" w:rsidRDefault="00FD2E9E" w:rsidP="00FD2E9E">
      <w:pPr>
        <w:pStyle w:val="Code"/>
      </w:pPr>
      <w:r>
        <w:t xml:space="preserve">            while (true)</w:t>
      </w:r>
    </w:p>
    <w:p w14:paraId="4B9DC35D" w14:textId="77777777" w:rsidR="00FD2E9E" w:rsidRDefault="00FD2E9E" w:rsidP="00FD2E9E">
      <w:pPr>
        <w:pStyle w:val="Code"/>
      </w:pPr>
      <w:r>
        <w:lastRenderedPageBreak/>
        <w:t xml:space="preserve">            {</w:t>
      </w:r>
    </w:p>
    <w:p w14:paraId="7E5C9AED" w14:textId="77777777" w:rsidR="00FD2E9E" w:rsidRDefault="00FD2E9E" w:rsidP="00FD2E9E">
      <w:pPr>
        <w:pStyle w:val="Code"/>
      </w:pPr>
      <w:r>
        <w:t xml:space="preserve">                var returnValue = Body.Execute(</w:t>
      </w:r>
      <w:r w:rsidR="00E17669">
        <w:t>environment</w:t>
      </w:r>
      <w:r>
        <w:t>, out isBreak);</w:t>
      </w:r>
    </w:p>
    <w:p w14:paraId="41B075A0" w14:textId="77777777" w:rsidR="00FD2E9E" w:rsidRDefault="00FD2E9E" w:rsidP="00FD2E9E">
      <w:pPr>
        <w:pStyle w:val="Code"/>
      </w:pPr>
      <w:r>
        <w:t xml:space="preserve">                if (returnValue != null || isBreak == true)</w:t>
      </w:r>
    </w:p>
    <w:p w14:paraId="299D5AF6" w14:textId="77777777" w:rsidR="00FD2E9E" w:rsidRDefault="00FD2E9E" w:rsidP="00FD2E9E">
      <w:pPr>
        <w:pStyle w:val="Code"/>
      </w:pPr>
      <w:r>
        <w:t xml:space="preserve">                {</w:t>
      </w:r>
    </w:p>
    <w:p w14:paraId="14B74F0F" w14:textId="77777777" w:rsidR="00FD2E9E" w:rsidRDefault="00FD2E9E" w:rsidP="00FD2E9E">
      <w:pPr>
        <w:pStyle w:val="Code"/>
      </w:pPr>
      <w:r>
        <w:t xml:space="preserve">                    isBreak = false;</w:t>
      </w:r>
    </w:p>
    <w:p w14:paraId="5760B50F" w14:textId="77777777" w:rsidR="00FD2E9E" w:rsidRDefault="00FD2E9E" w:rsidP="00FD2E9E">
      <w:pPr>
        <w:pStyle w:val="Code"/>
      </w:pPr>
      <w:r>
        <w:t xml:space="preserve">                    return returnValue;</w:t>
      </w:r>
    </w:p>
    <w:p w14:paraId="340EECA6" w14:textId="77777777" w:rsidR="00FD2E9E" w:rsidRDefault="00FD2E9E" w:rsidP="00FD2E9E">
      <w:pPr>
        <w:pStyle w:val="Code"/>
      </w:pPr>
      <w:r>
        <w:t xml:space="preserve">                }</w:t>
      </w:r>
    </w:p>
    <w:p w14:paraId="3B995ADF" w14:textId="77777777" w:rsidR="00FD2E9E" w:rsidRDefault="00FD2E9E" w:rsidP="00FD2E9E">
      <w:pPr>
        <w:pStyle w:val="Code"/>
      </w:pPr>
    </w:p>
    <w:p w14:paraId="053FEA31" w14:textId="77777777" w:rsidR="00FD2E9E" w:rsidRDefault="00FD2E9E" w:rsidP="00FD2E9E">
      <w:pPr>
        <w:pStyle w:val="Code"/>
      </w:pPr>
      <w:r>
        <w:t xml:space="preserve">                LuaValue condition = Condition.Evaluate(</w:t>
      </w:r>
      <w:r w:rsidR="00E17669">
        <w:t>environment</w:t>
      </w:r>
      <w:r>
        <w:t>);</w:t>
      </w:r>
    </w:p>
    <w:p w14:paraId="000810BA" w14:textId="77777777" w:rsidR="00FD2E9E" w:rsidRDefault="00FD2E9E" w:rsidP="00FD2E9E">
      <w:pPr>
        <w:pStyle w:val="Code"/>
      </w:pPr>
    </w:p>
    <w:p w14:paraId="50766884" w14:textId="77777777" w:rsidR="00FD2E9E" w:rsidRDefault="00FD2E9E" w:rsidP="00FD2E9E">
      <w:pPr>
        <w:pStyle w:val="Code"/>
      </w:pPr>
      <w:r>
        <w:t xml:space="preserve">                if (condition.GetBooleanValue() == true)</w:t>
      </w:r>
    </w:p>
    <w:p w14:paraId="69946B97" w14:textId="77777777" w:rsidR="00FD2E9E" w:rsidRDefault="00FD2E9E" w:rsidP="00FD2E9E">
      <w:pPr>
        <w:pStyle w:val="Code"/>
      </w:pPr>
      <w:r>
        <w:t xml:space="preserve">                {</w:t>
      </w:r>
    </w:p>
    <w:p w14:paraId="7DF06CF3" w14:textId="77777777" w:rsidR="00FD2E9E" w:rsidRDefault="00FD2E9E" w:rsidP="00FD2E9E">
      <w:pPr>
        <w:pStyle w:val="Code"/>
      </w:pPr>
      <w:r>
        <w:t xml:space="preserve">                    break;</w:t>
      </w:r>
    </w:p>
    <w:p w14:paraId="0B90921A" w14:textId="77777777" w:rsidR="00FD2E9E" w:rsidRDefault="00FD2E9E" w:rsidP="00FD2E9E">
      <w:pPr>
        <w:pStyle w:val="Code"/>
      </w:pPr>
      <w:r>
        <w:t xml:space="preserve">                }</w:t>
      </w:r>
    </w:p>
    <w:p w14:paraId="4441B19B" w14:textId="77777777" w:rsidR="00FD2E9E" w:rsidRDefault="00FD2E9E" w:rsidP="00FD2E9E">
      <w:pPr>
        <w:pStyle w:val="Code"/>
      </w:pPr>
      <w:r>
        <w:t xml:space="preserve">            }</w:t>
      </w:r>
    </w:p>
    <w:p w14:paraId="2747700F" w14:textId="77777777" w:rsidR="00FD2E9E" w:rsidRDefault="00FD2E9E" w:rsidP="00FD2E9E">
      <w:pPr>
        <w:pStyle w:val="Code"/>
      </w:pPr>
    </w:p>
    <w:p w14:paraId="7AA2C6BD" w14:textId="77777777" w:rsidR="00FD2E9E" w:rsidRDefault="00FD2E9E" w:rsidP="00FD2E9E">
      <w:pPr>
        <w:pStyle w:val="Code"/>
      </w:pPr>
      <w:r>
        <w:t xml:space="preserve">            return null;</w:t>
      </w:r>
    </w:p>
    <w:p w14:paraId="51AF31F3" w14:textId="77777777" w:rsidR="00FD2E9E" w:rsidRDefault="00FD2E9E" w:rsidP="00FD2E9E">
      <w:pPr>
        <w:pStyle w:val="Code"/>
      </w:pPr>
      <w:r>
        <w:t xml:space="preserve">        }</w:t>
      </w:r>
    </w:p>
    <w:p w14:paraId="491C29B1" w14:textId="77777777" w:rsidR="00FD2E9E" w:rsidRDefault="00FD2E9E" w:rsidP="00FD2E9E">
      <w:pPr>
        <w:pStyle w:val="Code"/>
      </w:pPr>
      <w:r>
        <w:t xml:space="preserve">    }</w:t>
      </w:r>
    </w:p>
    <w:p w14:paraId="58785326" w14:textId="77777777" w:rsidR="00FD2E9E" w:rsidRDefault="00FD2E9E" w:rsidP="00FD2E9E">
      <w:pPr>
        <w:pStyle w:val="Code"/>
      </w:pPr>
    </w:p>
    <w:p w14:paraId="1B1ACF92" w14:textId="77777777" w:rsidR="00FD2E9E" w:rsidRDefault="00FD2E9E" w:rsidP="00FD2E9E">
      <w:pPr>
        <w:pStyle w:val="Code"/>
      </w:pPr>
      <w:r>
        <w:t xml:space="preserve">    public partial class ReturnStmt : Statement</w:t>
      </w:r>
    </w:p>
    <w:p w14:paraId="6E99C3B1" w14:textId="77777777" w:rsidR="00FD2E9E" w:rsidRDefault="00FD2E9E" w:rsidP="00FD2E9E">
      <w:pPr>
        <w:pStyle w:val="Code"/>
      </w:pPr>
      <w:r>
        <w:t xml:space="preserve">    {</w:t>
      </w:r>
    </w:p>
    <w:p w14:paraId="1BF54B39" w14:textId="77777777" w:rsidR="00FD2E9E" w:rsidRDefault="00FD2E9E" w:rsidP="00FD2E9E">
      <w:pPr>
        <w:pStyle w:val="Code"/>
      </w:pPr>
      <w:r>
        <w:t xml:space="preserve">        public override LuaValue Execute(LuaTable </w:t>
      </w:r>
      <w:r w:rsidR="00E17669">
        <w:t>environment</w:t>
      </w:r>
      <w:r>
        <w:t>, out bool isBreak)</w:t>
      </w:r>
    </w:p>
    <w:p w14:paraId="2C538F2B" w14:textId="77777777" w:rsidR="00FD2E9E" w:rsidRDefault="00FD2E9E" w:rsidP="00FD2E9E">
      <w:pPr>
        <w:pStyle w:val="Code"/>
      </w:pPr>
      <w:r>
        <w:t xml:space="preserve">        {</w:t>
      </w:r>
    </w:p>
    <w:p w14:paraId="1CA826B6" w14:textId="77777777" w:rsidR="00FD2E9E" w:rsidRDefault="00FD2E9E" w:rsidP="00FD2E9E">
      <w:pPr>
        <w:pStyle w:val="Code"/>
      </w:pPr>
      <w:r>
        <w:t xml:space="preserve">            throw new NotImplementedException();</w:t>
      </w:r>
    </w:p>
    <w:p w14:paraId="79E1CF88" w14:textId="77777777" w:rsidR="00FD2E9E" w:rsidRDefault="00FD2E9E" w:rsidP="00FD2E9E">
      <w:pPr>
        <w:pStyle w:val="Code"/>
      </w:pPr>
      <w:r>
        <w:t xml:space="preserve">        }</w:t>
      </w:r>
    </w:p>
    <w:p w14:paraId="66E3962E" w14:textId="77777777" w:rsidR="00FD2E9E" w:rsidRDefault="00FD2E9E" w:rsidP="00FD2E9E">
      <w:pPr>
        <w:pStyle w:val="Code"/>
      </w:pPr>
      <w:r>
        <w:t xml:space="preserve">    }</w:t>
      </w:r>
    </w:p>
    <w:p w14:paraId="440553A1" w14:textId="77777777" w:rsidR="00FD2E9E" w:rsidRDefault="00FD2E9E" w:rsidP="00FD2E9E">
      <w:pPr>
        <w:pStyle w:val="Code"/>
      </w:pPr>
    </w:p>
    <w:p w14:paraId="1B661711" w14:textId="77777777" w:rsidR="00FD2E9E" w:rsidRDefault="00FD2E9E" w:rsidP="00FD2E9E">
      <w:pPr>
        <w:pStyle w:val="Code"/>
      </w:pPr>
      <w:r>
        <w:t xml:space="preserve">    public abstract partial class Statement</w:t>
      </w:r>
    </w:p>
    <w:p w14:paraId="368F96E8" w14:textId="77777777" w:rsidR="00FD2E9E" w:rsidRDefault="00FD2E9E" w:rsidP="00FD2E9E">
      <w:pPr>
        <w:pStyle w:val="Code"/>
      </w:pPr>
      <w:r>
        <w:t xml:space="preserve">    {</w:t>
      </w:r>
    </w:p>
    <w:p w14:paraId="3D9D10CE" w14:textId="77777777" w:rsidR="00FD2E9E" w:rsidRDefault="00FD2E9E" w:rsidP="00FD2E9E">
      <w:pPr>
        <w:pStyle w:val="Code"/>
      </w:pPr>
      <w:r>
        <w:t xml:space="preserve">        public abstract LuaValue Execute(LuaTable </w:t>
      </w:r>
      <w:r w:rsidR="00E17669">
        <w:t>environment</w:t>
      </w:r>
      <w:r>
        <w:t>, out bool isBreak);</w:t>
      </w:r>
    </w:p>
    <w:p w14:paraId="4D9A9676" w14:textId="77777777" w:rsidR="00FD2E9E" w:rsidRDefault="00FD2E9E" w:rsidP="00FD2E9E">
      <w:pPr>
        <w:pStyle w:val="Code"/>
      </w:pPr>
      <w:r>
        <w:t xml:space="preserve">    }</w:t>
      </w:r>
    </w:p>
    <w:p w14:paraId="3E8B0EB9" w14:textId="77777777" w:rsidR="00FD2E9E" w:rsidRDefault="00FD2E9E" w:rsidP="00FD2E9E">
      <w:pPr>
        <w:pStyle w:val="Code"/>
      </w:pPr>
    </w:p>
    <w:p w14:paraId="77C0B196" w14:textId="77777777" w:rsidR="00FD2E9E" w:rsidRDefault="00FD2E9E" w:rsidP="00FD2E9E">
      <w:pPr>
        <w:pStyle w:val="Code"/>
      </w:pPr>
      <w:r>
        <w:t xml:space="preserve">    public partial class WhileStmt : Statement</w:t>
      </w:r>
    </w:p>
    <w:p w14:paraId="3669B44A" w14:textId="77777777" w:rsidR="00FD2E9E" w:rsidRDefault="00FD2E9E" w:rsidP="00FD2E9E">
      <w:pPr>
        <w:pStyle w:val="Code"/>
      </w:pPr>
      <w:r>
        <w:lastRenderedPageBreak/>
        <w:t xml:space="preserve">    {</w:t>
      </w:r>
    </w:p>
    <w:p w14:paraId="10364AD6" w14:textId="77777777" w:rsidR="00FD2E9E" w:rsidRDefault="00FD2E9E" w:rsidP="00FD2E9E">
      <w:pPr>
        <w:pStyle w:val="Code"/>
      </w:pPr>
      <w:r>
        <w:t xml:space="preserve">        public override LuaValue Execute(LuaTable </w:t>
      </w:r>
      <w:r w:rsidR="00E17669">
        <w:t>environment</w:t>
      </w:r>
      <w:r>
        <w:t>, out bool isBreak)</w:t>
      </w:r>
    </w:p>
    <w:p w14:paraId="0DE19FF4" w14:textId="77777777" w:rsidR="00FD2E9E" w:rsidRDefault="00FD2E9E" w:rsidP="00FD2E9E">
      <w:pPr>
        <w:pStyle w:val="Code"/>
      </w:pPr>
      <w:r>
        <w:t xml:space="preserve">        {</w:t>
      </w:r>
    </w:p>
    <w:p w14:paraId="23C20D90" w14:textId="77777777" w:rsidR="00FD2E9E" w:rsidRDefault="00FD2E9E" w:rsidP="00FD2E9E">
      <w:pPr>
        <w:pStyle w:val="Code"/>
      </w:pPr>
      <w:r>
        <w:t xml:space="preserve">            while (true)</w:t>
      </w:r>
    </w:p>
    <w:p w14:paraId="668F1072" w14:textId="77777777" w:rsidR="00FD2E9E" w:rsidRDefault="00FD2E9E" w:rsidP="00FD2E9E">
      <w:pPr>
        <w:pStyle w:val="Code"/>
      </w:pPr>
      <w:r>
        <w:t xml:space="preserve">            {</w:t>
      </w:r>
    </w:p>
    <w:p w14:paraId="1976DC07" w14:textId="77777777" w:rsidR="00FD2E9E" w:rsidRDefault="00FD2E9E" w:rsidP="00FD2E9E">
      <w:pPr>
        <w:pStyle w:val="Code"/>
      </w:pPr>
      <w:r>
        <w:t xml:space="preserve">                LuaValue condition = Condition.Evaluate(</w:t>
      </w:r>
      <w:r w:rsidR="00E17669">
        <w:t>environment</w:t>
      </w:r>
      <w:r>
        <w:t>);</w:t>
      </w:r>
    </w:p>
    <w:p w14:paraId="7FE3C09F" w14:textId="77777777" w:rsidR="00FD2E9E" w:rsidRDefault="00FD2E9E" w:rsidP="00FD2E9E">
      <w:pPr>
        <w:pStyle w:val="Code"/>
      </w:pPr>
    </w:p>
    <w:p w14:paraId="5F6189EC" w14:textId="77777777" w:rsidR="00FD2E9E" w:rsidRDefault="00FD2E9E" w:rsidP="00FD2E9E">
      <w:pPr>
        <w:pStyle w:val="Code"/>
      </w:pPr>
      <w:r>
        <w:t xml:space="preserve">                if (condition.GetBooleanValue() == false)</w:t>
      </w:r>
    </w:p>
    <w:p w14:paraId="3BF50DCF" w14:textId="77777777" w:rsidR="00FD2E9E" w:rsidRDefault="00FD2E9E" w:rsidP="00FD2E9E">
      <w:pPr>
        <w:pStyle w:val="Code"/>
      </w:pPr>
      <w:r>
        <w:t xml:space="preserve">                {</w:t>
      </w:r>
    </w:p>
    <w:p w14:paraId="431F8754" w14:textId="77777777" w:rsidR="00FD2E9E" w:rsidRDefault="00FD2E9E" w:rsidP="00FD2E9E">
      <w:pPr>
        <w:pStyle w:val="Code"/>
      </w:pPr>
      <w:r>
        <w:t xml:space="preserve">                    break;</w:t>
      </w:r>
    </w:p>
    <w:p w14:paraId="2B978625" w14:textId="77777777" w:rsidR="00FD2E9E" w:rsidRDefault="00FD2E9E" w:rsidP="00FD2E9E">
      <w:pPr>
        <w:pStyle w:val="Code"/>
      </w:pPr>
      <w:r>
        <w:t xml:space="preserve">                }</w:t>
      </w:r>
    </w:p>
    <w:p w14:paraId="6F02111B" w14:textId="77777777" w:rsidR="00FD2E9E" w:rsidRDefault="00FD2E9E" w:rsidP="00FD2E9E">
      <w:pPr>
        <w:pStyle w:val="Code"/>
      </w:pPr>
    </w:p>
    <w:p w14:paraId="3D572694" w14:textId="77777777" w:rsidR="00FD2E9E" w:rsidRDefault="00FD2E9E" w:rsidP="00FD2E9E">
      <w:pPr>
        <w:pStyle w:val="Code"/>
      </w:pPr>
      <w:r>
        <w:t xml:space="preserve">                var returnValue = Body.Execute(</w:t>
      </w:r>
      <w:r w:rsidR="00E17669">
        <w:t>environment</w:t>
      </w:r>
      <w:r>
        <w:t>, out isBreak);</w:t>
      </w:r>
    </w:p>
    <w:p w14:paraId="536FD9A6" w14:textId="77777777" w:rsidR="00FD2E9E" w:rsidRDefault="00FD2E9E" w:rsidP="00FD2E9E">
      <w:pPr>
        <w:pStyle w:val="Code"/>
      </w:pPr>
      <w:r>
        <w:t xml:space="preserve">                if (returnValue != null || isBreak == true)</w:t>
      </w:r>
    </w:p>
    <w:p w14:paraId="04FDA600" w14:textId="77777777" w:rsidR="00FD2E9E" w:rsidRDefault="00FD2E9E" w:rsidP="00FD2E9E">
      <w:pPr>
        <w:pStyle w:val="Code"/>
      </w:pPr>
      <w:r>
        <w:t xml:space="preserve">                {</w:t>
      </w:r>
    </w:p>
    <w:p w14:paraId="11D608AC" w14:textId="77777777" w:rsidR="00FD2E9E" w:rsidRDefault="00FD2E9E" w:rsidP="00FD2E9E">
      <w:pPr>
        <w:pStyle w:val="Code"/>
      </w:pPr>
      <w:r>
        <w:t xml:space="preserve">                    isBreak = false;</w:t>
      </w:r>
    </w:p>
    <w:p w14:paraId="5B176A93" w14:textId="77777777" w:rsidR="00FD2E9E" w:rsidRDefault="00FD2E9E" w:rsidP="00FD2E9E">
      <w:pPr>
        <w:pStyle w:val="Code"/>
      </w:pPr>
      <w:r>
        <w:t xml:space="preserve">                    return returnValue;</w:t>
      </w:r>
    </w:p>
    <w:p w14:paraId="2C607D2B" w14:textId="77777777" w:rsidR="00FD2E9E" w:rsidRDefault="00FD2E9E" w:rsidP="00FD2E9E">
      <w:pPr>
        <w:pStyle w:val="Code"/>
      </w:pPr>
      <w:r>
        <w:t xml:space="preserve">                }</w:t>
      </w:r>
    </w:p>
    <w:p w14:paraId="0CAEA674" w14:textId="77777777" w:rsidR="00FD2E9E" w:rsidRDefault="00FD2E9E" w:rsidP="00FD2E9E">
      <w:pPr>
        <w:pStyle w:val="Code"/>
      </w:pPr>
      <w:r>
        <w:t xml:space="preserve">            }</w:t>
      </w:r>
    </w:p>
    <w:p w14:paraId="23345CBA" w14:textId="77777777" w:rsidR="00FD2E9E" w:rsidRDefault="00FD2E9E" w:rsidP="00FD2E9E">
      <w:pPr>
        <w:pStyle w:val="Code"/>
      </w:pPr>
    </w:p>
    <w:p w14:paraId="2AD601F8" w14:textId="77777777" w:rsidR="00FD2E9E" w:rsidRDefault="00FD2E9E" w:rsidP="00FD2E9E">
      <w:pPr>
        <w:pStyle w:val="Code"/>
      </w:pPr>
      <w:r>
        <w:t xml:space="preserve">            isBreak = false;</w:t>
      </w:r>
    </w:p>
    <w:p w14:paraId="6F165BFC" w14:textId="77777777" w:rsidR="00FD2E9E" w:rsidRDefault="00FD2E9E" w:rsidP="00FD2E9E">
      <w:pPr>
        <w:pStyle w:val="Code"/>
      </w:pPr>
      <w:r>
        <w:t xml:space="preserve">            return null;</w:t>
      </w:r>
    </w:p>
    <w:p w14:paraId="47D3CB08" w14:textId="77777777" w:rsidR="00FD2E9E" w:rsidRDefault="00FD2E9E" w:rsidP="00FD2E9E">
      <w:pPr>
        <w:pStyle w:val="Code"/>
      </w:pPr>
      <w:r>
        <w:t xml:space="preserve">        }</w:t>
      </w:r>
    </w:p>
    <w:p w14:paraId="2320CEBF" w14:textId="77777777" w:rsidR="00FD2E9E" w:rsidRDefault="00FD2E9E" w:rsidP="00FD2E9E">
      <w:pPr>
        <w:pStyle w:val="Code"/>
      </w:pPr>
      <w:r>
        <w:t xml:space="preserve">    }</w:t>
      </w:r>
    </w:p>
    <w:p w14:paraId="4F21063B" w14:textId="77777777" w:rsidR="00FD2E9E" w:rsidRDefault="00FD2E9E" w:rsidP="00FD2E9E">
      <w:pPr>
        <w:pStyle w:val="Code"/>
      </w:pPr>
      <w:r>
        <w:t>}</w:t>
      </w:r>
    </w:p>
    <w:p w14:paraId="110B975E" w14:textId="1DB8A1B9" w:rsidR="00FD2E9E" w:rsidRDefault="00FD2E9E" w:rsidP="00FD2E9E">
      <w:pPr>
        <w:pStyle w:val="Code"/>
        <w:rPr>
          <w:u w:val="single"/>
        </w:rPr>
      </w:pPr>
      <w:r>
        <w:rPr>
          <w:u w:val="single"/>
        </w:rPr>
        <w:t>Expr.cs</w:t>
      </w:r>
    </w:p>
    <w:p w14:paraId="03DDFB99" w14:textId="77777777" w:rsidR="00FD2E9E" w:rsidRDefault="00FD2E9E" w:rsidP="00FD2E9E">
      <w:pPr>
        <w:pStyle w:val="Code"/>
      </w:pPr>
      <w:r>
        <w:t>using System;</w:t>
      </w:r>
    </w:p>
    <w:p w14:paraId="7609C903" w14:textId="77777777" w:rsidR="00FD2E9E" w:rsidRDefault="00FD2E9E" w:rsidP="00FD2E9E">
      <w:pPr>
        <w:pStyle w:val="Code"/>
      </w:pPr>
      <w:r>
        <w:t>using System.Collections.Generic;</w:t>
      </w:r>
    </w:p>
    <w:p w14:paraId="70716D46" w14:textId="77777777" w:rsidR="00FD2E9E" w:rsidRDefault="00FD2E9E" w:rsidP="00FD2E9E">
      <w:pPr>
        <w:pStyle w:val="Code"/>
      </w:pPr>
      <w:r>
        <w:t>using System.Globalization;</w:t>
      </w:r>
    </w:p>
    <w:p w14:paraId="4A7A19EE" w14:textId="77777777" w:rsidR="00FD2E9E" w:rsidRDefault="00FD2E9E" w:rsidP="00FD2E9E">
      <w:pPr>
        <w:pStyle w:val="Code"/>
      </w:pPr>
    </w:p>
    <w:p w14:paraId="494190E8" w14:textId="77777777" w:rsidR="00FD2E9E" w:rsidRDefault="00FD2E9E" w:rsidP="00FD2E9E">
      <w:pPr>
        <w:pStyle w:val="Code"/>
      </w:pPr>
      <w:r>
        <w:t>namespace Language.Lua</w:t>
      </w:r>
    </w:p>
    <w:p w14:paraId="7360FF20" w14:textId="77777777" w:rsidR="00FD2E9E" w:rsidRDefault="00FD2E9E" w:rsidP="00FD2E9E">
      <w:pPr>
        <w:pStyle w:val="Code"/>
      </w:pPr>
      <w:r>
        <w:t>{</w:t>
      </w:r>
    </w:p>
    <w:p w14:paraId="6B286F93" w14:textId="77777777" w:rsidR="00FD2E9E" w:rsidRDefault="00FD2E9E" w:rsidP="00FD2E9E">
      <w:pPr>
        <w:pStyle w:val="Code"/>
      </w:pPr>
      <w:r>
        <w:t xml:space="preserve">    public enum Associativity</w:t>
      </w:r>
    </w:p>
    <w:p w14:paraId="094D4B79" w14:textId="77777777" w:rsidR="00FD2E9E" w:rsidRDefault="00FD2E9E" w:rsidP="00FD2E9E">
      <w:pPr>
        <w:pStyle w:val="Code"/>
      </w:pPr>
      <w:r>
        <w:t xml:space="preserve">    {</w:t>
      </w:r>
    </w:p>
    <w:p w14:paraId="7555182D" w14:textId="77777777" w:rsidR="00FD2E9E" w:rsidRDefault="00FD2E9E" w:rsidP="00FD2E9E">
      <w:pPr>
        <w:pStyle w:val="Code"/>
      </w:pPr>
      <w:r>
        <w:lastRenderedPageBreak/>
        <w:t xml:space="preserve">        NonAssociative,</w:t>
      </w:r>
    </w:p>
    <w:p w14:paraId="5C8D7187" w14:textId="77777777" w:rsidR="00FD2E9E" w:rsidRDefault="00FD2E9E" w:rsidP="00FD2E9E">
      <w:pPr>
        <w:pStyle w:val="Code"/>
      </w:pPr>
      <w:r>
        <w:t xml:space="preserve">        LeftAssociative,</w:t>
      </w:r>
    </w:p>
    <w:p w14:paraId="3949398F" w14:textId="77777777" w:rsidR="00FD2E9E" w:rsidRDefault="00FD2E9E" w:rsidP="00FD2E9E">
      <w:pPr>
        <w:pStyle w:val="Code"/>
      </w:pPr>
      <w:r>
        <w:t xml:space="preserve">        RightAssociative</w:t>
      </w:r>
    </w:p>
    <w:p w14:paraId="493203E8" w14:textId="77777777" w:rsidR="00FD2E9E" w:rsidRDefault="00FD2E9E" w:rsidP="00FD2E9E">
      <w:pPr>
        <w:pStyle w:val="Code"/>
      </w:pPr>
      <w:r>
        <w:t xml:space="preserve">    }</w:t>
      </w:r>
    </w:p>
    <w:p w14:paraId="1ECCB6C5" w14:textId="77777777" w:rsidR="00FD2E9E" w:rsidRDefault="00FD2E9E" w:rsidP="00FD2E9E">
      <w:pPr>
        <w:pStyle w:val="Code"/>
      </w:pPr>
    </w:p>
    <w:p w14:paraId="2E8C7517" w14:textId="77777777" w:rsidR="00FD2E9E" w:rsidRDefault="00FD2E9E" w:rsidP="00FD2E9E">
      <w:pPr>
        <w:pStyle w:val="Code"/>
      </w:pPr>
      <w:r>
        <w:t xml:space="preserve">    public abstract partial class Access</w:t>
      </w:r>
    </w:p>
    <w:p w14:paraId="5D74BECF" w14:textId="77777777" w:rsidR="00FD2E9E" w:rsidRDefault="00FD2E9E" w:rsidP="00FD2E9E">
      <w:pPr>
        <w:pStyle w:val="Code"/>
      </w:pPr>
      <w:r>
        <w:t xml:space="preserve">    {</w:t>
      </w:r>
    </w:p>
    <w:p w14:paraId="62C8E1AA" w14:textId="77777777" w:rsidR="00FD2E9E" w:rsidRDefault="00FD2E9E" w:rsidP="00FD2E9E">
      <w:pPr>
        <w:pStyle w:val="Code"/>
      </w:pPr>
      <w:r>
        <w:t xml:space="preserve">        public abstract LuaValue Evaluate(LuaValue baseValue, LuaTable </w:t>
      </w:r>
      <w:r w:rsidR="00E17669">
        <w:t>environment</w:t>
      </w:r>
      <w:r>
        <w:t>);</w:t>
      </w:r>
    </w:p>
    <w:p w14:paraId="4F862820" w14:textId="77777777" w:rsidR="00FD2E9E" w:rsidRDefault="00FD2E9E" w:rsidP="00FD2E9E">
      <w:pPr>
        <w:pStyle w:val="Code"/>
      </w:pPr>
      <w:r>
        <w:t xml:space="preserve">    }</w:t>
      </w:r>
    </w:p>
    <w:p w14:paraId="68BE26A5" w14:textId="77777777" w:rsidR="00FD2E9E" w:rsidRDefault="00FD2E9E" w:rsidP="00FD2E9E">
      <w:pPr>
        <w:pStyle w:val="Code"/>
      </w:pPr>
    </w:p>
    <w:p w14:paraId="61DD6BAB" w14:textId="77777777" w:rsidR="00FD2E9E" w:rsidRDefault="00FD2E9E" w:rsidP="00FD2E9E">
      <w:pPr>
        <w:pStyle w:val="Code"/>
      </w:pPr>
      <w:r>
        <w:t xml:space="preserve">    public abstract partial class BaseExpr : Term</w:t>
      </w:r>
    </w:p>
    <w:p w14:paraId="06787643" w14:textId="77777777" w:rsidR="00FD2E9E" w:rsidRDefault="00FD2E9E" w:rsidP="00FD2E9E">
      <w:pPr>
        <w:pStyle w:val="Code"/>
      </w:pPr>
      <w:r>
        <w:t xml:space="preserve">    {</w:t>
      </w:r>
    </w:p>
    <w:p w14:paraId="565D9479" w14:textId="77777777" w:rsidR="00FD2E9E" w:rsidRDefault="00FD2E9E" w:rsidP="00FD2E9E">
      <w:pPr>
        <w:pStyle w:val="Code"/>
      </w:pPr>
      <w:r>
        <w:t xml:space="preserve">    }</w:t>
      </w:r>
    </w:p>
    <w:p w14:paraId="5F15BF45" w14:textId="77777777" w:rsidR="00FD2E9E" w:rsidRDefault="00FD2E9E" w:rsidP="00FD2E9E">
      <w:pPr>
        <w:pStyle w:val="Code"/>
      </w:pPr>
    </w:p>
    <w:p w14:paraId="6057A7AF" w14:textId="77777777" w:rsidR="00FD2E9E" w:rsidRDefault="00FD2E9E" w:rsidP="00FD2E9E">
      <w:pPr>
        <w:pStyle w:val="Code"/>
      </w:pPr>
      <w:r>
        <w:t xml:space="preserve">    public partial class BoolLiteral : Term</w:t>
      </w:r>
    </w:p>
    <w:p w14:paraId="1DC8DAD0" w14:textId="77777777" w:rsidR="00FD2E9E" w:rsidRDefault="00FD2E9E" w:rsidP="00FD2E9E">
      <w:pPr>
        <w:pStyle w:val="Code"/>
      </w:pPr>
      <w:r>
        <w:t xml:space="preserve">    {</w:t>
      </w:r>
    </w:p>
    <w:p w14:paraId="3D7F292A" w14:textId="77777777" w:rsidR="00FD2E9E" w:rsidRDefault="00FD2E9E" w:rsidP="00FD2E9E">
      <w:pPr>
        <w:pStyle w:val="Code"/>
      </w:pPr>
      <w:r>
        <w:t xml:space="preserve">        public override LuaValue Evaluate(LuaTable </w:t>
      </w:r>
      <w:r w:rsidR="00E17669">
        <w:t>environment</w:t>
      </w:r>
      <w:r>
        <w:t>)</w:t>
      </w:r>
    </w:p>
    <w:p w14:paraId="525B14A9" w14:textId="77777777" w:rsidR="00FD2E9E" w:rsidRDefault="00FD2E9E" w:rsidP="00FD2E9E">
      <w:pPr>
        <w:pStyle w:val="Code"/>
      </w:pPr>
      <w:r>
        <w:t xml:space="preserve">        {</w:t>
      </w:r>
    </w:p>
    <w:p w14:paraId="0B348086" w14:textId="77777777" w:rsidR="00FD2E9E" w:rsidRDefault="00FD2E9E" w:rsidP="00FD2E9E">
      <w:pPr>
        <w:pStyle w:val="Code"/>
      </w:pPr>
      <w:r>
        <w:t xml:space="preserve">            return LuaBoolean.From(bool.Parse(Text));</w:t>
      </w:r>
    </w:p>
    <w:p w14:paraId="78334215" w14:textId="77777777" w:rsidR="00FD2E9E" w:rsidRDefault="00FD2E9E" w:rsidP="00FD2E9E">
      <w:pPr>
        <w:pStyle w:val="Code"/>
      </w:pPr>
      <w:r>
        <w:t xml:space="preserve">        }</w:t>
      </w:r>
    </w:p>
    <w:p w14:paraId="617B22AD" w14:textId="77777777" w:rsidR="00FD2E9E" w:rsidRDefault="00FD2E9E" w:rsidP="00FD2E9E">
      <w:pPr>
        <w:pStyle w:val="Code"/>
      </w:pPr>
      <w:r>
        <w:t xml:space="preserve">    }</w:t>
      </w:r>
    </w:p>
    <w:p w14:paraId="4BEE3B36" w14:textId="77777777" w:rsidR="00FD2E9E" w:rsidRDefault="00FD2E9E" w:rsidP="00FD2E9E">
      <w:pPr>
        <w:pStyle w:val="Code"/>
      </w:pPr>
    </w:p>
    <w:p w14:paraId="0D6263D5" w14:textId="77777777" w:rsidR="00FD2E9E" w:rsidRDefault="00FD2E9E" w:rsidP="00FD2E9E">
      <w:pPr>
        <w:pStyle w:val="Code"/>
      </w:pPr>
      <w:r>
        <w:t xml:space="preserve">    public abstract partial class Expr</w:t>
      </w:r>
    </w:p>
    <w:p w14:paraId="129C945C" w14:textId="77777777" w:rsidR="00FD2E9E" w:rsidRDefault="00FD2E9E" w:rsidP="00FD2E9E">
      <w:pPr>
        <w:pStyle w:val="Code"/>
      </w:pPr>
      <w:r>
        <w:t xml:space="preserve">    {</w:t>
      </w:r>
    </w:p>
    <w:p w14:paraId="1BF446D2" w14:textId="77777777" w:rsidR="00FD2E9E" w:rsidRDefault="00FD2E9E" w:rsidP="00FD2E9E">
      <w:pPr>
        <w:pStyle w:val="Code"/>
      </w:pPr>
      <w:r>
        <w:t xml:space="preserve">        public abstract LuaValue Evaluate(LuaTable </w:t>
      </w:r>
      <w:r w:rsidR="00E17669">
        <w:t>environment</w:t>
      </w:r>
      <w:r>
        <w:t>);</w:t>
      </w:r>
    </w:p>
    <w:p w14:paraId="054D9F04" w14:textId="77777777" w:rsidR="00FD2E9E" w:rsidRDefault="00FD2E9E" w:rsidP="00FD2E9E">
      <w:pPr>
        <w:pStyle w:val="Code"/>
      </w:pPr>
    </w:p>
    <w:p w14:paraId="0DD9FCD3" w14:textId="77777777" w:rsidR="00FD2E9E" w:rsidRDefault="00FD2E9E" w:rsidP="00FD2E9E">
      <w:pPr>
        <w:pStyle w:val="Code"/>
      </w:pPr>
      <w:r>
        <w:t xml:space="preserve">        public abstract Term Simplify();</w:t>
      </w:r>
    </w:p>
    <w:p w14:paraId="7EC4F01B" w14:textId="77777777" w:rsidR="00FD2E9E" w:rsidRDefault="00FD2E9E" w:rsidP="00FD2E9E">
      <w:pPr>
        <w:pStyle w:val="Code"/>
      </w:pPr>
      <w:r>
        <w:t xml:space="preserve">    }</w:t>
      </w:r>
    </w:p>
    <w:p w14:paraId="643C4A9F" w14:textId="77777777" w:rsidR="00FD2E9E" w:rsidRDefault="00FD2E9E" w:rsidP="00FD2E9E">
      <w:pPr>
        <w:pStyle w:val="Code"/>
      </w:pPr>
    </w:p>
    <w:p w14:paraId="780797B1" w14:textId="77777777" w:rsidR="00FD2E9E" w:rsidRDefault="00FD2E9E" w:rsidP="00FD2E9E">
      <w:pPr>
        <w:pStyle w:val="Code"/>
      </w:pPr>
      <w:r>
        <w:t xml:space="preserve">    public partial class FunctionBody</w:t>
      </w:r>
    </w:p>
    <w:p w14:paraId="56534AA6" w14:textId="77777777" w:rsidR="00FD2E9E" w:rsidRDefault="00FD2E9E" w:rsidP="00FD2E9E">
      <w:pPr>
        <w:pStyle w:val="Code"/>
      </w:pPr>
      <w:r>
        <w:t xml:space="preserve">    {</w:t>
      </w:r>
    </w:p>
    <w:p w14:paraId="5463AB21" w14:textId="77777777" w:rsidR="00FD2E9E" w:rsidRDefault="00FD2E9E" w:rsidP="00FD2E9E">
      <w:pPr>
        <w:pStyle w:val="Code"/>
      </w:pPr>
      <w:r>
        <w:t xml:space="preserve">        public LuaValue Evaluate(LuaTable </w:t>
      </w:r>
      <w:r w:rsidR="00E17669">
        <w:t>environment</w:t>
      </w:r>
      <w:r>
        <w:t>)</w:t>
      </w:r>
    </w:p>
    <w:p w14:paraId="0EA8EF40" w14:textId="77777777" w:rsidR="00FD2E9E" w:rsidRDefault="00FD2E9E" w:rsidP="00FD2E9E">
      <w:pPr>
        <w:pStyle w:val="Code"/>
      </w:pPr>
      <w:r>
        <w:t xml:space="preserve">        {</w:t>
      </w:r>
    </w:p>
    <w:p w14:paraId="01EF3110" w14:textId="77777777" w:rsidR="00FD2E9E" w:rsidRDefault="00FD2E9E" w:rsidP="00FD2E9E">
      <w:pPr>
        <w:pStyle w:val="Code"/>
      </w:pPr>
      <w:r>
        <w:lastRenderedPageBreak/>
        <w:t xml:space="preserve">            return new LuaFunction(</w:t>
      </w:r>
    </w:p>
    <w:p w14:paraId="5039D8E0" w14:textId="77777777" w:rsidR="00FD2E9E" w:rsidRDefault="00FD2E9E" w:rsidP="00FD2E9E">
      <w:pPr>
        <w:pStyle w:val="Code"/>
      </w:pPr>
      <w:r>
        <w:t xml:space="preserve">                new LuaFunc(delegate (LuaValue[] args)</w:t>
      </w:r>
    </w:p>
    <w:p w14:paraId="5641EDB5" w14:textId="77777777" w:rsidR="00FD2E9E" w:rsidRDefault="00FD2E9E" w:rsidP="00FD2E9E">
      <w:pPr>
        <w:pStyle w:val="Code"/>
      </w:pPr>
      <w:r>
        <w:t xml:space="preserve">                {</w:t>
      </w:r>
    </w:p>
    <w:p w14:paraId="3A490B8D" w14:textId="77777777" w:rsidR="00FD2E9E" w:rsidRDefault="00FD2E9E" w:rsidP="00FD2E9E">
      <w:pPr>
        <w:pStyle w:val="Code"/>
      </w:pPr>
      <w:r>
        <w:t xml:space="preserve">                    var table = new LuaTable(</w:t>
      </w:r>
      <w:r w:rsidR="00E17669">
        <w:t>environment</w:t>
      </w:r>
      <w:r>
        <w:t>);</w:t>
      </w:r>
    </w:p>
    <w:p w14:paraId="1F4CEF0D" w14:textId="77777777" w:rsidR="00FD2E9E" w:rsidRDefault="00FD2E9E" w:rsidP="00FD2E9E">
      <w:pPr>
        <w:pStyle w:val="Code"/>
      </w:pPr>
    </w:p>
    <w:p w14:paraId="657B7C7E" w14:textId="77777777" w:rsidR="00FD2E9E" w:rsidRDefault="00FD2E9E" w:rsidP="00FD2E9E">
      <w:pPr>
        <w:pStyle w:val="Code"/>
      </w:pPr>
      <w:r>
        <w:t xml:space="preserve">                    List&lt;string&gt; names = ParamList.NameList;</w:t>
      </w:r>
    </w:p>
    <w:p w14:paraId="4D63E582" w14:textId="77777777" w:rsidR="00FD2E9E" w:rsidRDefault="00FD2E9E" w:rsidP="00FD2E9E">
      <w:pPr>
        <w:pStyle w:val="Code"/>
      </w:pPr>
    </w:p>
    <w:p w14:paraId="0C68901C" w14:textId="77777777" w:rsidR="00FD2E9E" w:rsidRDefault="00FD2E9E" w:rsidP="00FD2E9E">
      <w:pPr>
        <w:pStyle w:val="Code"/>
      </w:pPr>
      <w:r>
        <w:t xml:space="preserve">                    if (names.Count &gt; 0)</w:t>
      </w:r>
    </w:p>
    <w:p w14:paraId="226D3A85" w14:textId="77777777" w:rsidR="00FD2E9E" w:rsidRDefault="00FD2E9E" w:rsidP="00FD2E9E">
      <w:pPr>
        <w:pStyle w:val="Code"/>
      </w:pPr>
      <w:r>
        <w:t xml:space="preserve">                    {</w:t>
      </w:r>
    </w:p>
    <w:p w14:paraId="536ACA92" w14:textId="77777777" w:rsidR="00FD2E9E" w:rsidRDefault="00FD2E9E" w:rsidP="00FD2E9E">
      <w:pPr>
        <w:pStyle w:val="Code"/>
      </w:pPr>
      <w:r>
        <w:t xml:space="preserve">                        int argCount = Math.Min(names.Count, args.Length);</w:t>
      </w:r>
    </w:p>
    <w:p w14:paraId="42EA1D1A" w14:textId="77777777" w:rsidR="00FD2E9E" w:rsidRDefault="00FD2E9E" w:rsidP="00FD2E9E">
      <w:pPr>
        <w:pStyle w:val="Code"/>
      </w:pPr>
    </w:p>
    <w:p w14:paraId="2A6B5506" w14:textId="77777777" w:rsidR="00FD2E9E" w:rsidRDefault="00FD2E9E" w:rsidP="00FD2E9E">
      <w:pPr>
        <w:pStyle w:val="Code"/>
      </w:pPr>
      <w:r>
        <w:t xml:space="preserve">                        for (int i = 0; i &lt; argCount; i++)</w:t>
      </w:r>
    </w:p>
    <w:p w14:paraId="72A99434" w14:textId="77777777" w:rsidR="00FD2E9E" w:rsidRDefault="00FD2E9E" w:rsidP="00FD2E9E">
      <w:pPr>
        <w:pStyle w:val="Code"/>
      </w:pPr>
      <w:r>
        <w:t xml:space="preserve">                        {</w:t>
      </w:r>
    </w:p>
    <w:p w14:paraId="6EA7849A" w14:textId="77777777" w:rsidR="00FD2E9E" w:rsidRDefault="00FD2E9E" w:rsidP="00FD2E9E">
      <w:pPr>
        <w:pStyle w:val="Code"/>
      </w:pPr>
      <w:r>
        <w:t xml:space="preserve">                            table.SetNameValue(names[i], args[i]);</w:t>
      </w:r>
    </w:p>
    <w:p w14:paraId="2B96EF93" w14:textId="77777777" w:rsidR="00FD2E9E" w:rsidRDefault="00FD2E9E" w:rsidP="00FD2E9E">
      <w:pPr>
        <w:pStyle w:val="Code"/>
      </w:pPr>
      <w:r>
        <w:t xml:space="preserve">                        }</w:t>
      </w:r>
    </w:p>
    <w:p w14:paraId="587195F8" w14:textId="77777777" w:rsidR="00FD2E9E" w:rsidRDefault="00FD2E9E" w:rsidP="00FD2E9E">
      <w:pPr>
        <w:pStyle w:val="Code"/>
      </w:pPr>
    </w:p>
    <w:p w14:paraId="18933472" w14:textId="77777777" w:rsidR="00FD2E9E" w:rsidRDefault="00FD2E9E" w:rsidP="00FD2E9E">
      <w:pPr>
        <w:pStyle w:val="Code"/>
      </w:pPr>
      <w:r>
        <w:t xml:space="preserve">                        if (ParamList.HasVarArg)</w:t>
      </w:r>
    </w:p>
    <w:p w14:paraId="624FBBB9" w14:textId="77777777" w:rsidR="00FD2E9E" w:rsidRDefault="00FD2E9E" w:rsidP="00FD2E9E">
      <w:pPr>
        <w:pStyle w:val="Code"/>
      </w:pPr>
      <w:r>
        <w:t xml:space="preserve">                        {</w:t>
      </w:r>
    </w:p>
    <w:p w14:paraId="27E19EE5" w14:textId="77777777" w:rsidR="00FD2E9E" w:rsidRDefault="00FD2E9E" w:rsidP="00FD2E9E">
      <w:pPr>
        <w:pStyle w:val="Code"/>
      </w:pPr>
      <w:r>
        <w:t xml:space="preserve">                            if (argCount &lt; args.Length)</w:t>
      </w:r>
    </w:p>
    <w:p w14:paraId="1599863E" w14:textId="77777777" w:rsidR="00FD2E9E" w:rsidRDefault="00FD2E9E" w:rsidP="00FD2E9E">
      <w:pPr>
        <w:pStyle w:val="Code"/>
      </w:pPr>
      <w:r>
        <w:t xml:space="preserve">                            {</w:t>
      </w:r>
    </w:p>
    <w:p w14:paraId="3DBFC434" w14:textId="77777777" w:rsidR="00FD2E9E" w:rsidRDefault="00FD2E9E" w:rsidP="00FD2E9E">
      <w:pPr>
        <w:pStyle w:val="Code"/>
      </w:pPr>
      <w:r>
        <w:t xml:space="preserve">                                LuaValue[] remainedArgs = new LuaValue[args.Length - argCount];</w:t>
      </w:r>
    </w:p>
    <w:p w14:paraId="00D6C3E7" w14:textId="77777777" w:rsidR="00FD2E9E" w:rsidRDefault="00FD2E9E" w:rsidP="00FD2E9E">
      <w:pPr>
        <w:pStyle w:val="Code"/>
      </w:pPr>
      <w:r>
        <w:t xml:space="preserve">                                for (int i = 0; i &lt; remainedArgs.Length; i++)</w:t>
      </w:r>
    </w:p>
    <w:p w14:paraId="4A26338F" w14:textId="77777777" w:rsidR="00FD2E9E" w:rsidRDefault="00FD2E9E" w:rsidP="00FD2E9E">
      <w:pPr>
        <w:pStyle w:val="Code"/>
      </w:pPr>
      <w:r>
        <w:t xml:space="preserve">                                {</w:t>
      </w:r>
    </w:p>
    <w:p w14:paraId="3694C919" w14:textId="77777777" w:rsidR="00FD2E9E" w:rsidRDefault="00FD2E9E" w:rsidP="00FD2E9E">
      <w:pPr>
        <w:pStyle w:val="Code"/>
      </w:pPr>
      <w:r>
        <w:t xml:space="preserve">                                    remainedArgs[i] = args[argCount + i];</w:t>
      </w:r>
    </w:p>
    <w:p w14:paraId="04F3825A" w14:textId="77777777" w:rsidR="00FD2E9E" w:rsidRDefault="00FD2E9E" w:rsidP="00FD2E9E">
      <w:pPr>
        <w:pStyle w:val="Code"/>
      </w:pPr>
      <w:r>
        <w:t xml:space="preserve">                                }</w:t>
      </w:r>
    </w:p>
    <w:p w14:paraId="0CDC6800" w14:textId="77777777" w:rsidR="00FD2E9E" w:rsidRDefault="00FD2E9E" w:rsidP="00FD2E9E">
      <w:pPr>
        <w:pStyle w:val="Code"/>
      </w:pPr>
      <w:r>
        <w:t xml:space="preserve">                                table.SetNameValue("...", new LuaMultiValue(remainedArgs));</w:t>
      </w:r>
    </w:p>
    <w:p w14:paraId="7E8E8F67" w14:textId="77777777" w:rsidR="00FD2E9E" w:rsidRDefault="00FD2E9E" w:rsidP="00FD2E9E">
      <w:pPr>
        <w:pStyle w:val="Code"/>
      </w:pPr>
      <w:r>
        <w:t xml:space="preserve">                            }</w:t>
      </w:r>
    </w:p>
    <w:p w14:paraId="3E206698" w14:textId="77777777" w:rsidR="00FD2E9E" w:rsidRDefault="00FD2E9E" w:rsidP="00FD2E9E">
      <w:pPr>
        <w:pStyle w:val="Code"/>
      </w:pPr>
      <w:r>
        <w:t xml:space="preserve">                        }</w:t>
      </w:r>
    </w:p>
    <w:p w14:paraId="7C0C9893" w14:textId="77777777" w:rsidR="00FD2E9E" w:rsidRDefault="00FD2E9E" w:rsidP="00FD2E9E">
      <w:pPr>
        <w:pStyle w:val="Code"/>
      </w:pPr>
      <w:r>
        <w:t xml:space="preserve">                    }</w:t>
      </w:r>
    </w:p>
    <w:p w14:paraId="0A464AEC" w14:textId="77777777" w:rsidR="00FD2E9E" w:rsidRDefault="00FD2E9E" w:rsidP="00FD2E9E">
      <w:pPr>
        <w:pStyle w:val="Code"/>
      </w:pPr>
      <w:r>
        <w:t xml:space="preserve">                    else if (ParamList.IsVarArg != null)</w:t>
      </w:r>
    </w:p>
    <w:p w14:paraId="45B4FB9A" w14:textId="77777777" w:rsidR="00FD2E9E" w:rsidRDefault="00FD2E9E" w:rsidP="00FD2E9E">
      <w:pPr>
        <w:pStyle w:val="Code"/>
      </w:pPr>
      <w:r>
        <w:t xml:space="preserve">                    {</w:t>
      </w:r>
    </w:p>
    <w:p w14:paraId="4B2521CE" w14:textId="77777777" w:rsidR="00FD2E9E" w:rsidRDefault="00FD2E9E" w:rsidP="00FD2E9E">
      <w:pPr>
        <w:pStyle w:val="Code"/>
      </w:pPr>
      <w:r>
        <w:t xml:space="preserve">                        table.SetNameValue("...", new LuaMultiValue(args));</w:t>
      </w:r>
    </w:p>
    <w:p w14:paraId="6A8EB406" w14:textId="77777777" w:rsidR="00FD2E9E" w:rsidRDefault="00FD2E9E" w:rsidP="00FD2E9E">
      <w:pPr>
        <w:pStyle w:val="Code"/>
      </w:pPr>
      <w:r>
        <w:t xml:space="preserve">                    }</w:t>
      </w:r>
    </w:p>
    <w:p w14:paraId="7F9D425C" w14:textId="77777777" w:rsidR="00FD2E9E" w:rsidRDefault="00FD2E9E" w:rsidP="00FD2E9E">
      <w:pPr>
        <w:pStyle w:val="Code"/>
      </w:pPr>
    </w:p>
    <w:p w14:paraId="4F07D11C" w14:textId="77777777" w:rsidR="00FD2E9E" w:rsidRDefault="00FD2E9E" w:rsidP="00FD2E9E">
      <w:pPr>
        <w:pStyle w:val="Code"/>
      </w:pPr>
      <w:r>
        <w:t xml:space="preserve">                    Chunk.</w:t>
      </w:r>
      <w:r w:rsidR="00E17669">
        <w:t>Environment</w:t>
      </w:r>
      <w:r>
        <w:t xml:space="preserve"> = table;</w:t>
      </w:r>
    </w:p>
    <w:p w14:paraId="79EE0B97" w14:textId="77777777" w:rsidR="00FD2E9E" w:rsidRDefault="00FD2E9E" w:rsidP="00FD2E9E">
      <w:pPr>
        <w:pStyle w:val="Code"/>
      </w:pPr>
    </w:p>
    <w:p w14:paraId="3C3F99B0" w14:textId="77777777" w:rsidR="00FD2E9E" w:rsidRDefault="00FD2E9E" w:rsidP="00FD2E9E">
      <w:pPr>
        <w:pStyle w:val="Code"/>
      </w:pPr>
      <w:r>
        <w:t xml:space="preserve">                    return Chunk.Execute();</w:t>
      </w:r>
    </w:p>
    <w:p w14:paraId="6EF7DC43" w14:textId="77777777" w:rsidR="00FD2E9E" w:rsidRDefault="00FD2E9E" w:rsidP="00FD2E9E">
      <w:pPr>
        <w:pStyle w:val="Code"/>
      </w:pPr>
      <w:r>
        <w:t xml:space="preserve">                })</w:t>
      </w:r>
    </w:p>
    <w:p w14:paraId="35C9E2B0" w14:textId="77777777" w:rsidR="00FD2E9E" w:rsidRDefault="00FD2E9E" w:rsidP="00FD2E9E">
      <w:pPr>
        <w:pStyle w:val="Code"/>
      </w:pPr>
      <w:r>
        <w:t xml:space="preserve">            );</w:t>
      </w:r>
    </w:p>
    <w:p w14:paraId="1D0A4697" w14:textId="77777777" w:rsidR="00FD2E9E" w:rsidRDefault="00FD2E9E" w:rsidP="00FD2E9E">
      <w:pPr>
        <w:pStyle w:val="Code"/>
      </w:pPr>
      <w:r>
        <w:t xml:space="preserve">        }</w:t>
      </w:r>
    </w:p>
    <w:p w14:paraId="2E42E1BA" w14:textId="77777777" w:rsidR="00FD2E9E" w:rsidRDefault="00FD2E9E" w:rsidP="00FD2E9E">
      <w:pPr>
        <w:pStyle w:val="Code"/>
      </w:pPr>
      <w:r>
        <w:t xml:space="preserve">    }</w:t>
      </w:r>
    </w:p>
    <w:p w14:paraId="56DA725D" w14:textId="77777777" w:rsidR="00FD2E9E" w:rsidRDefault="00FD2E9E" w:rsidP="00FD2E9E">
      <w:pPr>
        <w:pStyle w:val="Code"/>
      </w:pPr>
    </w:p>
    <w:p w14:paraId="156232CE" w14:textId="77777777" w:rsidR="00FD2E9E" w:rsidRDefault="00FD2E9E" w:rsidP="00FD2E9E">
      <w:pPr>
        <w:pStyle w:val="Code"/>
      </w:pPr>
      <w:r>
        <w:t xml:space="preserve">    public partial class FunctionCall : Access</w:t>
      </w:r>
    </w:p>
    <w:p w14:paraId="7343B437" w14:textId="77777777" w:rsidR="00FD2E9E" w:rsidRDefault="00FD2E9E" w:rsidP="00FD2E9E">
      <w:pPr>
        <w:pStyle w:val="Code"/>
      </w:pPr>
      <w:r>
        <w:t xml:space="preserve">    {</w:t>
      </w:r>
    </w:p>
    <w:p w14:paraId="0765A8B5" w14:textId="77777777" w:rsidR="00FD2E9E" w:rsidRDefault="00FD2E9E" w:rsidP="00FD2E9E">
      <w:pPr>
        <w:pStyle w:val="Code"/>
      </w:pPr>
      <w:r>
        <w:t xml:space="preserve">        public override LuaValue Evaluate(LuaValue baseValue, LuaTable </w:t>
      </w:r>
      <w:r w:rsidR="00E17669">
        <w:t>environment</w:t>
      </w:r>
      <w:r>
        <w:t>)</w:t>
      </w:r>
    </w:p>
    <w:p w14:paraId="6205CBA5" w14:textId="77777777" w:rsidR="00FD2E9E" w:rsidRDefault="00FD2E9E" w:rsidP="00FD2E9E">
      <w:pPr>
        <w:pStyle w:val="Code"/>
      </w:pPr>
      <w:r>
        <w:t xml:space="preserve">        {</w:t>
      </w:r>
    </w:p>
    <w:p w14:paraId="13625302" w14:textId="77777777" w:rsidR="00FD2E9E" w:rsidRDefault="00FD2E9E" w:rsidP="00FD2E9E">
      <w:pPr>
        <w:pStyle w:val="Code"/>
      </w:pPr>
      <w:r>
        <w:t xml:space="preserve">            LuaFunction function = baseValue as LuaFunction;</w:t>
      </w:r>
    </w:p>
    <w:p w14:paraId="3E1733F1" w14:textId="77777777" w:rsidR="00FD2E9E" w:rsidRDefault="00FD2E9E" w:rsidP="00FD2E9E">
      <w:pPr>
        <w:pStyle w:val="Code"/>
      </w:pPr>
    </w:p>
    <w:p w14:paraId="1B307194" w14:textId="77777777" w:rsidR="00FD2E9E" w:rsidRDefault="00FD2E9E" w:rsidP="00FD2E9E">
      <w:pPr>
        <w:pStyle w:val="Code"/>
      </w:pPr>
      <w:r>
        <w:t xml:space="preserve">            if (function != null)</w:t>
      </w:r>
    </w:p>
    <w:p w14:paraId="2C820A1E" w14:textId="77777777" w:rsidR="00FD2E9E" w:rsidRDefault="00FD2E9E" w:rsidP="00FD2E9E">
      <w:pPr>
        <w:pStyle w:val="Code"/>
      </w:pPr>
      <w:r>
        <w:t xml:space="preserve">            {</w:t>
      </w:r>
    </w:p>
    <w:p w14:paraId="13CAE217" w14:textId="77777777" w:rsidR="00FD2E9E" w:rsidRDefault="00FD2E9E" w:rsidP="00FD2E9E">
      <w:pPr>
        <w:pStyle w:val="Code"/>
      </w:pPr>
      <w:r>
        <w:t xml:space="preserve">                if (function.Function.Method.DeclaringType.FullName == "Language.Lua.Library.BaseLib" &amp;&amp;</w:t>
      </w:r>
    </w:p>
    <w:p w14:paraId="695040E1" w14:textId="77777777" w:rsidR="00FD2E9E" w:rsidRDefault="00FD2E9E" w:rsidP="00FD2E9E">
      <w:pPr>
        <w:pStyle w:val="Code"/>
      </w:pPr>
      <w:r>
        <w:t xml:space="preserve">                    (function.Function.Method.Name == "loadstring" || function.Function.Method.Name == "dofile"))</w:t>
      </w:r>
    </w:p>
    <w:p w14:paraId="46D5DE3D" w14:textId="77777777" w:rsidR="00FD2E9E" w:rsidRDefault="00FD2E9E" w:rsidP="00FD2E9E">
      <w:pPr>
        <w:pStyle w:val="Code"/>
      </w:pPr>
      <w:r>
        <w:t xml:space="preserve">                {</w:t>
      </w:r>
    </w:p>
    <w:p w14:paraId="15BBB696" w14:textId="77777777" w:rsidR="00FD2E9E" w:rsidRDefault="00FD2E9E" w:rsidP="00FD2E9E">
      <w:pPr>
        <w:pStyle w:val="Code"/>
      </w:pPr>
      <w:r>
        <w:t xml:space="preserve">                    if (Args.String != null)</w:t>
      </w:r>
    </w:p>
    <w:p w14:paraId="5D584599" w14:textId="77777777" w:rsidR="00FD2E9E" w:rsidRDefault="00FD2E9E" w:rsidP="00FD2E9E">
      <w:pPr>
        <w:pStyle w:val="Code"/>
      </w:pPr>
      <w:r>
        <w:t xml:space="preserve">                    {</w:t>
      </w:r>
    </w:p>
    <w:p w14:paraId="1E72E5C3" w14:textId="77777777" w:rsidR="00FD2E9E" w:rsidRDefault="00FD2E9E" w:rsidP="00FD2E9E">
      <w:pPr>
        <w:pStyle w:val="Code"/>
      </w:pPr>
      <w:r>
        <w:t xml:space="preserve">                        return function.Function.Invoke(new LuaValue[] { Args.String.Evaluate(</w:t>
      </w:r>
      <w:r w:rsidR="00E17669">
        <w:t>environment), environment</w:t>
      </w:r>
      <w:r>
        <w:t xml:space="preserve"> });</w:t>
      </w:r>
    </w:p>
    <w:p w14:paraId="38E521E3" w14:textId="77777777" w:rsidR="00FD2E9E" w:rsidRDefault="00FD2E9E" w:rsidP="00FD2E9E">
      <w:pPr>
        <w:pStyle w:val="Code"/>
      </w:pPr>
      <w:r>
        <w:t xml:space="preserve">                    }</w:t>
      </w:r>
    </w:p>
    <w:p w14:paraId="4951D635" w14:textId="77777777" w:rsidR="00FD2E9E" w:rsidRDefault="00FD2E9E" w:rsidP="00FD2E9E">
      <w:pPr>
        <w:pStyle w:val="Code"/>
      </w:pPr>
      <w:r>
        <w:t xml:space="preserve">                    else</w:t>
      </w:r>
    </w:p>
    <w:p w14:paraId="639399CD" w14:textId="77777777" w:rsidR="00FD2E9E" w:rsidRDefault="00FD2E9E" w:rsidP="00FD2E9E">
      <w:pPr>
        <w:pStyle w:val="Code"/>
      </w:pPr>
      <w:r>
        <w:t xml:space="preserve">                    {</w:t>
      </w:r>
    </w:p>
    <w:p w14:paraId="3080328D" w14:textId="77777777" w:rsidR="00FD2E9E" w:rsidRDefault="00FD2E9E" w:rsidP="00FD2E9E">
      <w:pPr>
        <w:pStyle w:val="Code"/>
      </w:pPr>
      <w:r>
        <w:t xml:space="preserve">                        return function.Function.Invoke(new LuaValue[] { Args.ArgList[0].Evaluate(</w:t>
      </w:r>
      <w:r w:rsidR="00E17669">
        <w:t>environment), environment</w:t>
      </w:r>
      <w:r>
        <w:t xml:space="preserve"> });</w:t>
      </w:r>
    </w:p>
    <w:p w14:paraId="41202656" w14:textId="77777777" w:rsidR="00FD2E9E" w:rsidRDefault="00FD2E9E" w:rsidP="00FD2E9E">
      <w:pPr>
        <w:pStyle w:val="Code"/>
      </w:pPr>
      <w:r>
        <w:t xml:space="preserve">                    }</w:t>
      </w:r>
    </w:p>
    <w:p w14:paraId="096B864A" w14:textId="77777777" w:rsidR="00FD2E9E" w:rsidRDefault="00FD2E9E" w:rsidP="00FD2E9E">
      <w:pPr>
        <w:pStyle w:val="Code"/>
      </w:pPr>
      <w:r>
        <w:t xml:space="preserve">                }</w:t>
      </w:r>
    </w:p>
    <w:p w14:paraId="7D0B7E93" w14:textId="77777777" w:rsidR="00FD2E9E" w:rsidRDefault="00FD2E9E" w:rsidP="00FD2E9E">
      <w:pPr>
        <w:pStyle w:val="Code"/>
      </w:pPr>
    </w:p>
    <w:p w14:paraId="3D03C85C" w14:textId="77777777" w:rsidR="00FD2E9E" w:rsidRDefault="00FD2E9E" w:rsidP="00FD2E9E">
      <w:pPr>
        <w:pStyle w:val="Code"/>
      </w:pPr>
      <w:r>
        <w:t xml:space="preserve">                if (Args.Table != null)</w:t>
      </w:r>
    </w:p>
    <w:p w14:paraId="552A4E1B" w14:textId="77777777" w:rsidR="00FD2E9E" w:rsidRDefault="00FD2E9E" w:rsidP="00FD2E9E">
      <w:pPr>
        <w:pStyle w:val="Code"/>
      </w:pPr>
      <w:r>
        <w:lastRenderedPageBreak/>
        <w:t xml:space="preserve">                {</w:t>
      </w:r>
    </w:p>
    <w:p w14:paraId="53035619" w14:textId="77777777" w:rsidR="00FD2E9E" w:rsidRDefault="00FD2E9E" w:rsidP="00FD2E9E">
      <w:pPr>
        <w:pStyle w:val="Code"/>
      </w:pPr>
      <w:r>
        <w:t xml:space="preserve">                    return function.Function.Invoke(new LuaValue[] { Args.Table.Evaluate(</w:t>
      </w:r>
      <w:r w:rsidR="00E17669">
        <w:t>environment</w:t>
      </w:r>
      <w:r>
        <w:t>) });</w:t>
      </w:r>
    </w:p>
    <w:p w14:paraId="420AD353" w14:textId="77777777" w:rsidR="00FD2E9E" w:rsidRDefault="00FD2E9E" w:rsidP="00FD2E9E">
      <w:pPr>
        <w:pStyle w:val="Code"/>
      </w:pPr>
      <w:r>
        <w:t xml:space="preserve">                }</w:t>
      </w:r>
    </w:p>
    <w:p w14:paraId="3459F39D" w14:textId="77777777" w:rsidR="00FD2E9E" w:rsidRDefault="00FD2E9E" w:rsidP="00FD2E9E">
      <w:pPr>
        <w:pStyle w:val="Code"/>
      </w:pPr>
      <w:r>
        <w:t xml:space="preserve">                else if (Args.String != null)</w:t>
      </w:r>
    </w:p>
    <w:p w14:paraId="79E3AD6A" w14:textId="77777777" w:rsidR="00FD2E9E" w:rsidRDefault="00FD2E9E" w:rsidP="00FD2E9E">
      <w:pPr>
        <w:pStyle w:val="Code"/>
      </w:pPr>
      <w:r>
        <w:t xml:space="preserve">                {</w:t>
      </w:r>
    </w:p>
    <w:p w14:paraId="2E80C47A" w14:textId="77777777" w:rsidR="00FD2E9E" w:rsidRDefault="00FD2E9E" w:rsidP="00FD2E9E">
      <w:pPr>
        <w:pStyle w:val="Code"/>
      </w:pPr>
      <w:r>
        <w:t xml:space="preserve">                    return function.Function.Invoke(new LuaValue[] { Args.String.Evaluate(</w:t>
      </w:r>
      <w:r w:rsidR="00E17669">
        <w:t>environment</w:t>
      </w:r>
      <w:r>
        <w:t>) });</w:t>
      </w:r>
    </w:p>
    <w:p w14:paraId="1CFE57A9" w14:textId="77777777" w:rsidR="00FD2E9E" w:rsidRDefault="00FD2E9E" w:rsidP="00FD2E9E">
      <w:pPr>
        <w:pStyle w:val="Code"/>
      </w:pPr>
      <w:r>
        <w:t xml:space="preserve">                }</w:t>
      </w:r>
    </w:p>
    <w:p w14:paraId="6475B1FA" w14:textId="77777777" w:rsidR="00FD2E9E" w:rsidRDefault="00FD2E9E" w:rsidP="00FD2E9E">
      <w:pPr>
        <w:pStyle w:val="Code"/>
      </w:pPr>
      <w:r>
        <w:t xml:space="preserve">                else</w:t>
      </w:r>
    </w:p>
    <w:p w14:paraId="1239BDE2" w14:textId="77777777" w:rsidR="00FD2E9E" w:rsidRDefault="00FD2E9E" w:rsidP="00FD2E9E">
      <w:pPr>
        <w:pStyle w:val="Code"/>
      </w:pPr>
      <w:r>
        <w:t xml:space="preserve">                {</w:t>
      </w:r>
    </w:p>
    <w:p w14:paraId="4C363675" w14:textId="77777777" w:rsidR="00FD2E9E" w:rsidRDefault="00FD2E9E" w:rsidP="00FD2E9E">
      <w:pPr>
        <w:pStyle w:val="Code"/>
      </w:pPr>
      <w:r>
        <w:t xml:space="preserve">                    List&lt;LuaValue&gt; args = Args.ArgList.ConvertAll(arg =&gt; arg.Evaluate(</w:t>
      </w:r>
      <w:r w:rsidR="00E17669">
        <w:t>environment</w:t>
      </w:r>
      <w:r>
        <w:t>));</w:t>
      </w:r>
    </w:p>
    <w:p w14:paraId="56D3F88D" w14:textId="77777777" w:rsidR="00FD2E9E" w:rsidRDefault="00FD2E9E" w:rsidP="00FD2E9E">
      <w:pPr>
        <w:pStyle w:val="Code"/>
      </w:pPr>
    </w:p>
    <w:p w14:paraId="1CF30F18" w14:textId="77777777" w:rsidR="00FD2E9E" w:rsidRDefault="00FD2E9E" w:rsidP="00FD2E9E">
      <w:pPr>
        <w:pStyle w:val="Code"/>
      </w:pPr>
      <w:r>
        <w:t xml:space="preserve">                    return function.Function.Invoke(LuaMultiValue.UnWrapLuaValues(args.ToArray()));</w:t>
      </w:r>
    </w:p>
    <w:p w14:paraId="3396C557" w14:textId="77777777" w:rsidR="00FD2E9E" w:rsidRDefault="00FD2E9E" w:rsidP="00FD2E9E">
      <w:pPr>
        <w:pStyle w:val="Code"/>
      </w:pPr>
      <w:r>
        <w:t xml:space="preserve">                }</w:t>
      </w:r>
    </w:p>
    <w:p w14:paraId="3A1D683B" w14:textId="77777777" w:rsidR="00FD2E9E" w:rsidRDefault="00FD2E9E" w:rsidP="00FD2E9E">
      <w:pPr>
        <w:pStyle w:val="Code"/>
      </w:pPr>
      <w:r>
        <w:t xml:space="preserve">            }</w:t>
      </w:r>
    </w:p>
    <w:p w14:paraId="1534802B" w14:textId="77777777" w:rsidR="00FD2E9E" w:rsidRDefault="00FD2E9E" w:rsidP="00FD2E9E">
      <w:pPr>
        <w:pStyle w:val="Code"/>
      </w:pPr>
      <w:r>
        <w:t xml:space="preserve">            else</w:t>
      </w:r>
    </w:p>
    <w:p w14:paraId="1A25B835" w14:textId="77777777" w:rsidR="00FD2E9E" w:rsidRDefault="00FD2E9E" w:rsidP="00FD2E9E">
      <w:pPr>
        <w:pStyle w:val="Code"/>
      </w:pPr>
      <w:r>
        <w:t xml:space="preserve">            {</w:t>
      </w:r>
    </w:p>
    <w:p w14:paraId="341880C7" w14:textId="77777777" w:rsidR="00FD2E9E" w:rsidRDefault="00FD2E9E" w:rsidP="00FD2E9E">
      <w:pPr>
        <w:pStyle w:val="Code"/>
      </w:pPr>
      <w:r>
        <w:t xml:space="preserve">                throw new Exception("Interpreter: Invoke function call on non function value.");</w:t>
      </w:r>
    </w:p>
    <w:p w14:paraId="2B111CA0" w14:textId="77777777" w:rsidR="00FD2E9E" w:rsidRDefault="00FD2E9E" w:rsidP="00FD2E9E">
      <w:pPr>
        <w:pStyle w:val="Code"/>
      </w:pPr>
      <w:r>
        <w:t xml:space="preserve">            }</w:t>
      </w:r>
    </w:p>
    <w:p w14:paraId="4A83E0CB" w14:textId="77777777" w:rsidR="00FD2E9E" w:rsidRDefault="00FD2E9E" w:rsidP="00FD2E9E">
      <w:pPr>
        <w:pStyle w:val="Code"/>
      </w:pPr>
      <w:r>
        <w:t xml:space="preserve">        }</w:t>
      </w:r>
    </w:p>
    <w:p w14:paraId="4053AE34" w14:textId="77777777" w:rsidR="00FD2E9E" w:rsidRDefault="00FD2E9E" w:rsidP="00FD2E9E">
      <w:pPr>
        <w:pStyle w:val="Code"/>
      </w:pPr>
      <w:r>
        <w:t xml:space="preserve">    }</w:t>
      </w:r>
    </w:p>
    <w:p w14:paraId="654ECE4A" w14:textId="77777777" w:rsidR="00FD2E9E" w:rsidRDefault="00FD2E9E" w:rsidP="00FD2E9E">
      <w:pPr>
        <w:pStyle w:val="Code"/>
      </w:pPr>
    </w:p>
    <w:p w14:paraId="1B4CDF13" w14:textId="77777777" w:rsidR="00FD2E9E" w:rsidRDefault="00FD2E9E" w:rsidP="00FD2E9E">
      <w:pPr>
        <w:pStyle w:val="Code"/>
      </w:pPr>
      <w:r>
        <w:t xml:space="preserve">    public partial class FunctionValue : Term</w:t>
      </w:r>
    </w:p>
    <w:p w14:paraId="6F16AED8" w14:textId="77777777" w:rsidR="00FD2E9E" w:rsidRDefault="00FD2E9E" w:rsidP="00FD2E9E">
      <w:pPr>
        <w:pStyle w:val="Code"/>
      </w:pPr>
      <w:r>
        <w:t xml:space="preserve">    {</w:t>
      </w:r>
    </w:p>
    <w:p w14:paraId="543E9798" w14:textId="77777777" w:rsidR="00FD2E9E" w:rsidRDefault="00FD2E9E" w:rsidP="00FD2E9E">
      <w:pPr>
        <w:pStyle w:val="Code"/>
      </w:pPr>
      <w:r>
        <w:t xml:space="preserve">        public override LuaValue Evaluate(LuaTable </w:t>
      </w:r>
      <w:r w:rsidR="00E17669">
        <w:t>environment</w:t>
      </w:r>
      <w:r>
        <w:t>)</w:t>
      </w:r>
    </w:p>
    <w:p w14:paraId="004A7744" w14:textId="77777777" w:rsidR="00FD2E9E" w:rsidRDefault="00FD2E9E" w:rsidP="00FD2E9E">
      <w:pPr>
        <w:pStyle w:val="Code"/>
      </w:pPr>
      <w:r>
        <w:t xml:space="preserve">        {</w:t>
      </w:r>
    </w:p>
    <w:p w14:paraId="43CE2566" w14:textId="77777777" w:rsidR="00E17669" w:rsidRDefault="00E17669" w:rsidP="00E17669">
      <w:pPr>
        <w:pStyle w:val="Code"/>
      </w:pPr>
      <w:r>
        <w:t xml:space="preserve">            return Body.Evaluate(environment);</w:t>
      </w:r>
    </w:p>
    <w:p w14:paraId="567D8EA6" w14:textId="77777777" w:rsidR="00FD2E9E" w:rsidRDefault="00FD2E9E" w:rsidP="00FD2E9E">
      <w:pPr>
        <w:pStyle w:val="Code"/>
      </w:pPr>
      <w:r>
        <w:t xml:space="preserve">        }</w:t>
      </w:r>
    </w:p>
    <w:p w14:paraId="29D6614E" w14:textId="77777777" w:rsidR="00FD2E9E" w:rsidRDefault="00FD2E9E" w:rsidP="00FD2E9E">
      <w:pPr>
        <w:pStyle w:val="Code"/>
      </w:pPr>
      <w:r>
        <w:t xml:space="preserve">    }</w:t>
      </w:r>
    </w:p>
    <w:p w14:paraId="205FAF80" w14:textId="77777777" w:rsidR="00FD2E9E" w:rsidRDefault="00FD2E9E" w:rsidP="00FD2E9E">
      <w:pPr>
        <w:pStyle w:val="Code"/>
      </w:pPr>
    </w:p>
    <w:p w14:paraId="11DC83E4" w14:textId="77777777" w:rsidR="00FD2E9E" w:rsidRDefault="00FD2E9E" w:rsidP="00FD2E9E">
      <w:pPr>
        <w:pStyle w:val="Code"/>
      </w:pPr>
      <w:r>
        <w:t xml:space="preserve">    public partial class GroupExpr : BaseExpr</w:t>
      </w:r>
    </w:p>
    <w:p w14:paraId="53BC72C1" w14:textId="77777777" w:rsidR="00FD2E9E" w:rsidRDefault="00FD2E9E" w:rsidP="00FD2E9E">
      <w:pPr>
        <w:pStyle w:val="Code"/>
      </w:pPr>
      <w:r>
        <w:t xml:space="preserve">    {</w:t>
      </w:r>
    </w:p>
    <w:p w14:paraId="7F8B4767" w14:textId="77777777" w:rsidR="00FD2E9E" w:rsidRDefault="00FD2E9E" w:rsidP="00FD2E9E">
      <w:pPr>
        <w:pStyle w:val="Code"/>
      </w:pPr>
      <w:r>
        <w:lastRenderedPageBreak/>
        <w:t xml:space="preserve">        public override LuaValue Evaluate(LuaTable </w:t>
      </w:r>
      <w:r w:rsidR="00E17669">
        <w:t>environment</w:t>
      </w:r>
      <w:r>
        <w:t>)</w:t>
      </w:r>
    </w:p>
    <w:p w14:paraId="1D3F2CD6" w14:textId="77777777" w:rsidR="00FD2E9E" w:rsidRDefault="00FD2E9E" w:rsidP="00FD2E9E">
      <w:pPr>
        <w:pStyle w:val="Code"/>
      </w:pPr>
      <w:r>
        <w:t xml:space="preserve">        {</w:t>
      </w:r>
    </w:p>
    <w:p w14:paraId="1BA7CF4F" w14:textId="77777777" w:rsidR="00E17669" w:rsidRDefault="00E17669" w:rsidP="00E17669">
      <w:pPr>
        <w:pStyle w:val="Code"/>
      </w:pPr>
      <w:r>
        <w:t xml:space="preserve">            return Expr.Evaluate(environment);</w:t>
      </w:r>
    </w:p>
    <w:p w14:paraId="0FC8BAB5" w14:textId="77777777" w:rsidR="00FD2E9E" w:rsidRDefault="00FD2E9E" w:rsidP="00FD2E9E">
      <w:pPr>
        <w:pStyle w:val="Code"/>
      </w:pPr>
      <w:r>
        <w:t xml:space="preserve">        }</w:t>
      </w:r>
    </w:p>
    <w:p w14:paraId="22AF5D4A" w14:textId="77777777" w:rsidR="00FD2E9E" w:rsidRDefault="00FD2E9E" w:rsidP="00FD2E9E">
      <w:pPr>
        <w:pStyle w:val="Code"/>
      </w:pPr>
    </w:p>
    <w:p w14:paraId="3C9AA7D1" w14:textId="77777777" w:rsidR="00FD2E9E" w:rsidRDefault="00FD2E9E" w:rsidP="00FD2E9E">
      <w:pPr>
        <w:pStyle w:val="Code"/>
      </w:pPr>
      <w:r>
        <w:t xml:space="preserve">        public override Term Simplify()</w:t>
      </w:r>
    </w:p>
    <w:p w14:paraId="1424BECA" w14:textId="77777777" w:rsidR="00FD2E9E" w:rsidRDefault="00FD2E9E" w:rsidP="00FD2E9E">
      <w:pPr>
        <w:pStyle w:val="Code"/>
      </w:pPr>
      <w:r>
        <w:t xml:space="preserve">        {</w:t>
      </w:r>
    </w:p>
    <w:p w14:paraId="60B81842" w14:textId="77777777" w:rsidR="00FD2E9E" w:rsidRDefault="00FD2E9E" w:rsidP="00FD2E9E">
      <w:pPr>
        <w:pStyle w:val="Code"/>
      </w:pPr>
      <w:r>
        <w:t xml:space="preserve">            return Expr.Simplify();</w:t>
      </w:r>
    </w:p>
    <w:p w14:paraId="118783C1" w14:textId="77777777" w:rsidR="00FD2E9E" w:rsidRDefault="00FD2E9E" w:rsidP="00FD2E9E">
      <w:pPr>
        <w:pStyle w:val="Code"/>
      </w:pPr>
      <w:r>
        <w:t xml:space="preserve">        }</w:t>
      </w:r>
    </w:p>
    <w:p w14:paraId="16D64C8C" w14:textId="77777777" w:rsidR="00FD2E9E" w:rsidRDefault="00FD2E9E" w:rsidP="00FD2E9E">
      <w:pPr>
        <w:pStyle w:val="Code"/>
      </w:pPr>
      <w:r>
        <w:t xml:space="preserve">    }</w:t>
      </w:r>
    </w:p>
    <w:p w14:paraId="36434AA3" w14:textId="77777777" w:rsidR="00FD2E9E" w:rsidRDefault="00FD2E9E" w:rsidP="00FD2E9E">
      <w:pPr>
        <w:pStyle w:val="Code"/>
      </w:pPr>
    </w:p>
    <w:p w14:paraId="4E931665" w14:textId="77777777" w:rsidR="00FD2E9E" w:rsidRDefault="00FD2E9E" w:rsidP="00FD2E9E">
      <w:pPr>
        <w:pStyle w:val="Code"/>
      </w:pPr>
      <w:r>
        <w:t xml:space="preserve">    public partial class KeyAccess : Access</w:t>
      </w:r>
    </w:p>
    <w:p w14:paraId="7BCF0FF5" w14:textId="77777777" w:rsidR="00FD2E9E" w:rsidRDefault="00FD2E9E" w:rsidP="00FD2E9E">
      <w:pPr>
        <w:pStyle w:val="Code"/>
      </w:pPr>
      <w:r>
        <w:t xml:space="preserve">    {</w:t>
      </w:r>
    </w:p>
    <w:p w14:paraId="51A42017" w14:textId="77777777" w:rsidR="00FD2E9E" w:rsidRDefault="00FD2E9E" w:rsidP="00FD2E9E">
      <w:pPr>
        <w:pStyle w:val="Code"/>
      </w:pPr>
      <w:r>
        <w:t xml:space="preserve">        public override LuaValue Evaluate(LuaValue baseValue, LuaTable </w:t>
      </w:r>
      <w:r w:rsidR="00E17669">
        <w:t>environment</w:t>
      </w:r>
      <w:r>
        <w:t>)</w:t>
      </w:r>
    </w:p>
    <w:p w14:paraId="206FF663" w14:textId="77777777" w:rsidR="00FD2E9E" w:rsidRDefault="00FD2E9E" w:rsidP="00FD2E9E">
      <w:pPr>
        <w:pStyle w:val="Code"/>
      </w:pPr>
      <w:r>
        <w:t xml:space="preserve">        {</w:t>
      </w:r>
    </w:p>
    <w:p w14:paraId="024BFA40" w14:textId="77777777" w:rsidR="00E17669" w:rsidRDefault="00E17669" w:rsidP="00E17669">
      <w:pPr>
        <w:pStyle w:val="Code"/>
      </w:pPr>
      <w:r>
        <w:t xml:space="preserve">            LuaValue key = Key.Evaluate(environment);</w:t>
      </w:r>
    </w:p>
    <w:p w14:paraId="37CC2B43" w14:textId="77777777" w:rsidR="00FD2E9E" w:rsidRDefault="00FD2E9E" w:rsidP="00FD2E9E">
      <w:pPr>
        <w:pStyle w:val="Code"/>
      </w:pPr>
      <w:r>
        <w:t xml:space="preserve">            return LuaValue.GetKeyValue(baseValue, key);</w:t>
      </w:r>
    </w:p>
    <w:p w14:paraId="2EA48428" w14:textId="77777777" w:rsidR="00FD2E9E" w:rsidRDefault="00FD2E9E" w:rsidP="00FD2E9E">
      <w:pPr>
        <w:pStyle w:val="Code"/>
      </w:pPr>
      <w:r>
        <w:t xml:space="preserve">        }</w:t>
      </w:r>
    </w:p>
    <w:p w14:paraId="786EC2B4" w14:textId="77777777" w:rsidR="00FD2E9E" w:rsidRDefault="00FD2E9E" w:rsidP="00FD2E9E">
      <w:pPr>
        <w:pStyle w:val="Code"/>
      </w:pPr>
      <w:r>
        <w:t xml:space="preserve">    }</w:t>
      </w:r>
    </w:p>
    <w:p w14:paraId="4C305ADE" w14:textId="77777777" w:rsidR="00FD2E9E" w:rsidRDefault="00FD2E9E" w:rsidP="00FD2E9E">
      <w:pPr>
        <w:pStyle w:val="Code"/>
      </w:pPr>
    </w:p>
    <w:p w14:paraId="761ACAA4" w14:textId="77777777" w:rsidR="00FD2E9E" w:rsidRDefault="00FD2E9E" w:rsidP="00FD2E9E">
      <w:pPr>
        <w:pStyle w:val="Code"/>
      </w:pPr>
      <w:r>
        <w:t xml:space="preserve">    public partial class MethodCall : Access</w:t>
      </w:r>
    </w:p>
    <w:p w14:paraId="7CDCE72B" w14:textId="77777777" w:rsidR="00FD2E9E" w:rsidRDefault="00FD2E9E" w:rsidP="00FD2E9E">
      <w:pPr>
        <w:pStyle w:val="Code"/>
      </w:pPr>
      <w:r>
        <w:t xml:space="preserve">    {</w:t>
      </w:r>
    </w:p>
    <w:p w14:paraId="419D448C" w14:textId="77777777" w:rsidR="00FD2E9E" w:rsidRDefault="00FD2E9E" w:rsidP="00FD2E9E">
      <w:pPr>
        <w:pStyle w:val="Code"/>
      </w:pPr>
      <w:r>
        <w:t xml:space="preserve">        public override LuaValue Evaluate(LuaValue baseValue, LuaTable </w:t>
      </w:r>
      <w:r w:rsidR="00E17669">
        <w:t>environment</w:t>
      </w:r>
      <w:r>
        <w:t>)</w:t>
      </w:r>
    </w:p>
    <w:p w14:paraId="495B864D" w14:textId="77777777" w:rsidR="00FD2E9E" w:rsidRDefault="00FD2E9E" w:rsidP="00FD2E9E">
      <w:pPr>
        <w:pStyle w:val="Code"/>
      </w:pPr>
      <w:r>
        <w:t xml:space="preserve">        {</w:t>
      </w:r>
    </w:p>
    <w:p w14:paraId="573C10D6" w14:textId="77777777" w:rsidR="00FD2E9E" w:rsidRDefault="00FD2E9E" w:rsidP="00FD2E9E">
      <w:pPr>
        <w:pStyle w:val="Code"/>
      </w:pPr>
      <w:r>
        <w:t xml:space="preserve">            LuaValue value = LuaValue.GetKeyValue(baseValue, new LuaString(Method));</w:t>
      </w:r>
    </w:p>
    <w:p w14:paraId="365ECBEB" w14:textId="77777777" w:rsidR="00FD2E9E" w:rsidRDefault="00FD2E9E" w:rsidP="00FD2E9E">
      <w:pPr>
        <w:pStyle w:val="Code"/>
      </w:pPr>
      <w:r>
        <w:t xml:space="preserve">            LuaFunction function = value as LuaFunction;</w:t>
      </w:r>
    </w:p>
    <w:p w14:paraId="6DC1B89B" w14:textId="77777777" w:rsidR="00FD2E9E" w:rsidRDefault="00FD2E9E" w:rsidP="00FD2E9E">
      <w:pPr>
        <w:pStyle w:val="Code"/>
      </w:pPr>
    </w:p>
    <w:p w14:paraId="3BD40207" w14:textId="77777777" w:rsidR="00FD2E9E" w:rsidRDefault="00FD2E9E" w:rsidP="00FD2E9E">
      <w:pPr>
        <w:pStyle w:val="Code"/>
      </w:pPr>
      <w:r>
        <w:t xml:space="preserve">            if (function != null)</w:t>
      </w:r>
    </w:p>
    <w:p w14:paraId="4F5E99CA" w14:textId="77777777" w:rsidR="00FD2E9E" w:rsidRDefault="00FD2E9E" w:rsidP="00FD2E9E">
      <w:pPr>
        <w:pStyle w:val="Code"/>
      </w:pPr>
      <w:r>
        <w:t xml:space="preserve">            {</w:t>
      </w:r>
    </w:p>
    <w:p w14:paraId="7B3EACA7" w14:textId="77777777" w:rsidR="00FD2E9E" w:rsidRDefault="00FD2E9E" w:rsidP="00FD2E9E">
      <w:pPr>
        <w:pStyle w:val="Code"/>
      </w:pPr>
      <w:r>
        <w:t xml:space="preserve">                if (Args.Table != null)</w:t>
      </w:r>
    </w:p>
    <w:p w14:paraId="2E726D71" w14:textId="77777777" w:rsidR="00FD2E9E" w:rsidRDefault="00FD2E9E" w:rsidP="00FD2E9E">
      <w:pPr>
        <w:pStyle w:val="Code"/>
      </w:pPr>
      <w:r>
        <w:t xml:space="preserve">                {</w:t>
      </w:r>
    </w:p>
    <w:p w14:paraId="76DD5BBE" w14:textId="77777777" w:rsidR="00FD2E9E" w:rsidRDefault="00FD2E9E" w:rsidP="00FD2E9E">
      <w:pPr>
        <w:pStyle w:val="Code"/>
      </w:pPr>
      <w:r>
        <w:lastRenderedPageBreak/>
        <w:t xml:space="preserve">                    return function.Function.Invoke(new LuaValue[] { baseValue, Args.Table.Evaluate(</w:t>
      </w:r>
      <w:r w:rsidR="00E17669">
        <w:t>environment</w:t>
      </w:r>
      <w:r>
        <w:t>) });</w:t>
      </w:r>
    </w:p>
    <w:p w14:paraId="2515841B" w14:textId="77777777" w:rsidR="00FD2E9E" w:rsidRDefault="00FD2E9E" w:rsidP="00FD2E9E">
      <w:pPr>
        <w:pStyle w:val="Code"/>
      </w:pPr>
      <w:r>
        <w:t xml:space="preserve">                }</w:t>
      </w:r>
    </w:p>
    <w:p w14:paraId="4579D1DB" w14:textId="77777777" w:rsidR="00FD2E9E" w:rsidRDefault="00FD2E9E" w:rsidP="00FD2E9E">
      <w:pPr>
        <w:pStyle w:val="Code"/>
      </w:pPr>
      <w:r>
        <w:t xml:space="preserve">                else if (Args.String != null)</w:t>
      </w:r>
    </w:p>
    <w:p w14:paraId="6D74946D" w14:textId="77777777" w:rsidR="00FD2E9E" w:rsidRDefault="00FD2E9E" w:rsidP="00FD2E9E">
      <w:pPr>
        <w:pStyle w:val="Code"/>
      </w:pPr>
      <w:r>
        <w:t xml:space="preserve">                {</w:t>
      </w:r>
    </w:p>
    <w:p w14:paraId="2C6EF995" w14:textId="77777777" w:rsidR="00FD2E9E" w:rsidRDefault="00FD2E9E" w:rsidP="00FD2E9E">
      <w:pPr>
        <w:pStyle w:val="Code"/>
      </w:pPr>
      <w:r>
        <w:t xml:space="preserve">                    return function.Function.Invoke(new LuaValue[] { baseValue, Args.String.Evaluate(</w:t>
      </w:r>
      <w:r w:rsidR="00E17669">
        <w:t>environment</w:t>
      </w:r>
      <w:r>
        <w:t>) });</w:t>
      </w:r>
    </w:p>
    <w:p w14:paraId="386996D5" w14:textId="77777777" w:rsidR="00FD2E9E" w:rsidRDefault="00FD2E9E" w:rsidP="00FD2E9E">
      <w:pPr>
        <w:pStyle w:val="Code"/>
      </w:pPr>
      <w:r>
        <w:t xml:space="preserve">                }</w:t>
      </w:r>
    </w:p>
    <w:p w14:paraId="45CC2AB7" w14:textId="77777777" w:rsidR="00FD2E9E" w:rsidRDefault="00FD2E9E" w:rsidP="00FD2E9E">
      <w:pPr>
        <w:pStyle w:val="Code"/>
      </w:pPr>
      <w:r>
        <w:t xml:space="preserve">                else</w:t>
      </w:r>
    </w:p>
    <w:p w14:paraId="448F974E" w14:textId="77777777" w:rsidR="00FD2E9E" w:rsidRDefault="00FD2E9E" w:rsidP="00FD2E9E">
      <w:pPr>
        <w:pStyle w:val="Code"/>
      </w:pPr>
      <w:r>
        <w:t xml:space="preserve">                {</w:t>
      </w:r>
    </w:p>
    <w:p w14:paraId="53AC6998" w14:textId="77777777" w:rsidR="00FD2E9E" w:rsidRDefault="00FD2E9E" w:rsidP="00FD2E9E">
      <w:pPr>
        <w:pStyle w:val="Code"/>
      </w:pPr>
      <w:r>
        <w:t xml:space="preserve">                    List&lt;LuaValue&gt; args = Args.ArgList.ConvertAll(arg =&gt; arg.Evaluate(</w:t>
      </w:r>
      <w:r w:rsidR="00E17669">
        <w:t>environment</w:t>
      </w:r>
      <w:r>
        <w:t>));</w:t>
      </w:r>
    </w:p>
    <w:p w14:paraId="185BD964" w14:textId="77777777" w:rsidR="00FD2E9E" w:rsidRDefault="00FD2E9E" w:rsidP="00FD2E9E">
      <w:pPr>
        <w:pStyle w:val="Code"/>
      </w:pPr>
      <w:r>
        <w:t xml:space="preserve">                    args.Insert(0, baseValue);</w:t>
      </w:r>
    </w:p>
    <w:p w14:paraId="16AF9DC2" w14:textId="77777777" w:rsidR="00FD2E9E" w:rsidRDefault="00FD2E9E" w:rsidP="00FD2E9E">
      <w:pPr>
        <w:pStyle w:val="Code"/>
      </w:pPr>
      <w:r>
        <w:t xml:space="preserve">                    return function.Function.Invoke(args.ToArray());</w:t>
      </w:r>
    </w:p>
    <w:p w14:paraId="6A43D971" w14:textId="77777777" w:rsidR="00FD2E9E" w:rsidRDefault="00FD2E9E" w:rsidP="00FD2E9E">
      <w:pPr>
        <w:pStyle w:val="Code"/>
      </w:pPr>
      <w:r>
        <w:t xml:space="preserve">                }</w:t>
      </w:r>
    </w:p>
    <w:p w14:paraId="47F9A635" w14:textId="77777777" w:rsidR="00FD2E9E" w:rsidRDefault="00FD2E9E" w:rsidP="00FD2E9E">
      <w:pPr>
        <w:pStyle w:val="Code"/>
      </w:pPr>
      <w:r>
        <w:t xml:space="preserve">            }</w:t>
      </w:r>
    </w:p>
    <w:p w14:paraId="4F6A1725" w14:textId="77777777" w:rsidR="00FD2E9E" w:rsidRDefault="00FD2E9E" w:rsidP="00FD2E9E">
      <w:pPr>
        <w:pStyle w:val="Code"/>
      </w:pPr>
      <w:r>
        <w:t xml:space="preserve">            else</w:t>
      </w:r>
    </w:p>
    <w:p w14:paraId="3406C2C1" w14:textId="77777777" w:rsidR="00FD2E9E" w:rsidRDefault="00FD2E9E" w:rsidP="00FD2E9E">
      <w:pPr>
        <w:pStyle w:val="Code"/>
      </w:pPr>
      <w:r>
        <w:t xml:space="preserve">            {</w:t>
      </w:r>
    </w:p>
    <w:p w14:paraId="026A3790" w14:textId="77777777" w:rsidR="00FD2E9E" w:rsidRDefault="00FD2E9E" w:rsidP="00FD2E9E">
      <w:pPr>
        <w:pStyle w:val="Code"/>
      </w:pPr>
      <w:r>
        <w:t xml:space="preserve">                throw new Exception("Interpreter: Invoke method call on non function value.");</w:t>
      </w:r>
    </w:p>
    <w:p w14:paraId="3FE253CC" w14:textId="77777777" w:rsidR="00FD2E9E" w:rsidRDefault="00FD2E9E" w:rsidP="00FD2E9E">
      <w:pPr>
        <w:pStyle w:val="Code"/>
      </w:pPr>
      <w:r>
        <w:t xml:space="preserve">            }</w:t>
      </w:r>
    </w:p>
    <w:p w14:paraId="68B593B3" w14:textId="77777777" w:rsidR="00FD2E9E" w:rsidRDefault="00FD2E9E" w:rsidP="00FD2E9E">
      <w:pPr>
        <w:pStyle w:val="Code"/>
      </w:pPr>
      <w:r>
        <w:t xml:space="preserve">        }</w:t>
      </w:r>
    </w:p>
    <w:p w14:paraId="18F01BA9" w14:textId="77777777" w:rsidR="00FD2E9E" w:rsidRDefault="00FD2E9E" w:rsidP="00FD2E9E">
      <w:pPr>
        <w:pStyle w:val="Code"/>
      </w:pPr>
      <w:r>
        <w:t xml:space="preserve">    }</w:t>
      </w:r>
    </w:p>
    <w:p w14:paraId="4E61EFDF" w14:textId="77777777" w:rsidR="00FD2E9E" w:rsidRDefault="00FD2E9E" w:rsidP="00FD2E9E">
      <w:pPr>
        <w:pStyle w:val="Code"/>
      </w:pPr>
    </w:p>
    <w:p w14:paraId="1E3C10CF" w14:textId="77777777" w:rsidR="00FD2E9E" w:rsidRDefault="00FD2E9E" w:rsidP="00FD2E9E">
      <w:pPr>
        <w:pStyle w:val="Code"/>
      </w:pPr>
      <w:r>
        <w:t xml:space="preserve">    public partial class NameAccess : Access</w:t>
      </w:r>
    </w:p>
    <w:p w14:paraId="015DA407" w14:textId="77777777" w:rsidR="00FD2E9E" w:rsidRDefault="00FD2E9E" w:rsidP="00FD2E9E">
      <w:pPr>
        <w:pStyle w:val="Code"/>
      </w:pPr>
      <w:r>
        <w:t xml:space="preserve">    {</w:t>
      </w:r>
    </w:p>
    <w:p w14:paraId="006A5752" w14:textId="77777777" w:rsidR="00FD2E9E" w:rsidRDefault="00FD2E9E" w:rsidP="00FD2E9E">
      <w:pPr>
        <w:pStyle w:val="Code"/>
      </w:pPr>
      <w:r>
        <w:t xml:space="preserve">        public override LuaValue Evaluate(LuaValue baseValue, LuaTable </w:t>
      </w:r>
      <w:r w:rsidR="00E17669">
        <w:t>environment</w:t>
      </w:r>
      <w:r>
        <w:t>)</w:t>
      </w:r>
    </w:p>
    <w:p w14:paraId="0AA48FCD" w14:textId="77777777" w:rsidR="00FD2E9E" w:rsidRDefault="00FD2E9E" w:rsidP="00FD2E9E">
      <w:pPr>
        <w:pStyle w:val="Code"/>
      </w:pPr>
      <w:r>
        <w:t xml:space="preserve">        {</w:t>
      </w:r>
    </w:p>
    <w:p w14:paraId="662D747C" w14:textId="77777777" w:rsidR="00FD2E9E" w:rsidRDefault="00FD2E9E" w:rsidP="00FD2E9E">
      <w:pPr>
        <w:pStyle w:val="Code"/>
      </w:pPr>
      <w:r>
        <w:t xml:space="preserve">            LuaValue key = new LuaString(Name);</w:t>
      </w:r>
    </w:p>
    <w:p w14:paraId="78DAB5C5" w14:textId="77777777" w:rsidR="00FD2E9E" w:rsidRDefault="00FD2E9E" w:rsidP="00FD2E9E">
      <w:pPr>
        <w:pStyle w:val="Code"/>
      </w:pPr>
      <w:r>
        <w:t xml:space="preserve">            return LuaValue.GetKeyValue(baseValue, key);</w:t>
      </w:r>
    </w:p>
    <w:p w14:paraId="797C4FE8" w14:textId="77777777" w:rsidR="00FD2E9E" w:rsidRDefault="00FD2E9E" w:rsidP="00FD2E9E">
      <w:pPr>
        <w:pStyle w:val="Code"/>
      </w:pPr>
      <w:r>
        <w:t xml:space="preserve">        }</w:t>
      </w:r>
    </w:p>
    <w:p w14:paraId="31127589" w14:textId="77777777" w:rsidR="00FD2E9E" w:rsidRDefault="00FD2E9E" w:rsidP="00FD2E9E">
      <w:pPr>
        <w:pStyle w:val="Code"/>
      </w:pPr>
      <w:r>
        <w:t xml:space="preserve">    }</w:t>
      </w:r>
    </w:p>
    <w:p w14:paraId="2C33E528" w14:textId="77777777" w:rsidR="00FD2E9E" w:rsidRDefault="00FD2E9E" w:rsidP="00FD2E9E">
      <w:pPr>
        <w:pStyle w:val="Code"/>
      </w:pPr>
    </w:p>
    <w:p w14:paraId="5DEB07F2" w14:textId="77777777" w:rsidR="00FD2E9E" w:rsidRDefault="00FD2E9E" w:rsidP="00FD2E9E">
      <w:pPr>
        <w:pStyle w:val="Code"/>
      </w:pPr>
      <w:r>
        <w:t xml:space="preserve">    public partial class NilLiteral : Term</w:t>
      </w:r>
    </w:p>
    <w:p w14:paraId="1C9CB5A5" w14:textId="77777777" w:rsidR="00FD2E9E" w:rsidRDefault="00FD2E9E" w:rsidP="00FD2E9E">
      <w:pPr>
        <w:pStyle w:val="Code"/>
      </w:pPr>
      <w:r>
        <w:t xml:space="preserve">    {</w:t>
      </w:r>
    </w:p>
    <w:p w14:paraId="42F12F8B" w14:textId="77777777" w:rsidR="00FD2E9E" w:rsidRDefault="00FD2E9E" w:rsidP="00FD2E9E">
      <w:pPr>
        <w:pStyle w:val="Code"/>
      </w:pPr>
      <w:r>
        <w:lastRenderedPageBreak/>
        <w:t xml:space="preserve">        public override LuaValue Evaluate(LuaTable </w:t>
      </w:r>
      <w:r w:rsidR="00E17669">
        <w:t>environment</w:t>
      </w:r>
      <w:r>
        <w:t>)</w:t>
      </w:r>
    </w:p>
    <w:p w14:paraId="39B9AE9B" w14:textId="77777777" w:rsidR="00FD2E9E" w:rsidRDefault="00FD2E9E" w:rsidP="00FD2E9E">
      <w:pPr>
        <w:pStyle w:val="Code"/>
      </w:pPr>
      <w:r>
        <w:t xml:space="preserve">        {</w:t>
      </w:r>
    </w:p>
    <w:p w14:paraId="236C323F" w14:textId="77777777" w:rsidR="00FD2E9E" w:rsidRDefault="00FD2E9E" w:rsidP="00FD2E9E">
      <w:pPr>
        <w:pStyle w:val="Code"/>
      </w:pPr>
      <w:r>
        <w:t xml:space="preserve">            return LuaNil.Nil;</w:t>
      </w:r>
    </w:p>
    <w:p w14:paraId="08D06EBC" w14:textId="77777777" w:rsidR="00FD2E9E" w:rsidRDefault="00FD2E9E" w:rsidP="00FD2E9E">
      <w:pPr>
        <w:pStyle w:val="Code"/>
      </w:pPr>
      <w:r>
        <w:t xml:space="preserve">        }</w:t>
      </w:r>
    </w:p>
    <w:p w14:paraId="3F34DF97" w14:textId="77777777" w:rsidR="00FD2E9E" w:rsidRDefault="00FD2E9E" w:rsidP="00FD2E9E">
      <w:pPr>
        <w:pStyle w:val="Code"/>
      </w:pPr>
      <w:r>
        <w:t xml:space="preserve">    }</w:t>
      </w:r>
    </w:p>
    <w:p w14:paraId="6A726DA8" w14:textId="77777777" w:rsidR="00FD2E9E" w:rsidRDefault="00FD2E9E" w:rsidP="00FD2E9E">
      <w:pPr>
        <w:pStyle w:val="Code"/>
      </w:pPr>
    </w:p>
    <w:p w14:paraId="42E5C303" w14:textId="77777777" w:rsidR="00FD2E9E" w:rsidRDefault="00FD2E9E" w:rsidP="00FD2E9E">
      <w:pPr>
        <w:pStyle w:val="Code"/>
      </w:pPr>
      <w:r>
        <w:t xml:space="preserve">    public partial class NumberLiteral : Term</w:t>
      </w:r>
    </w:p>
    <w:p w14:paraId="03772309" w14:textId="77777777" w:rsidR="00FD2E9E" w:rsidRDefault="00FD2E9E" w:rsidP="00FD2E9E">
      <w:pPr>
        <w:pStyle w:val="Code"/>
      </w:pPr>
      <w:r>
        <w:t xml:space="preserve">    {</w:t>
      </w:r>
    </w:p>
    <w:p w14:paraId="0C87B4B0" w14:textId="77777777" w:rsidR="00FD2E9E" w:rsidRDefault="00FD2E9E" w:rsidP="00FD2E9E">
      <w:pPr>
        <w:pStyle w:val="Code"/>
      </w:pPr>
      <w:r>
        <w:t xml:space="preserve">        public override LuaValue Evaluate(LuaTable </w:t>
      </w:r>
      <w:r w:rsidR="00E17669">
        <w:t>environment</w:t>
      </w:r>
      <w:r>
        <w:t>)</w:t>
      </w:r>
    </w:p>
    <w:p w14:paraId="4D2B820D" w14:textId="77777777" w:rsidR="00FD2E9E" w:rsidRDefault="00FD2E9E" w:rsidP="00FD2E9E">
      <w:pPr>
        <w:pStyle w:val="Code"/>
      </w:pPr>
      <w:r>
        <w:t xml:space="preserve">        {</w:t>
      </w:r>
    </w:p>
    <w:p w14:paraId="19291CD1" w14:textId="77777777" w:rsidR="00FD2E9E" w:rsidRDefault="00FD2E9E" w:rsidP="00FD2E9E">
      <w:pPr>
        <w:pStyle w:val="Code"/>
      </w:pPr>
      <w:r>
        <w:t xml:space="preserve">            double number;</w:t>
      </w:r>
    </w:p>
    <w:p w14:paraId="59434D93" w14:textId="77777777" w:rsidR="00FD2E9E" w:rsidRDefault="00FD2E9E" w:rsidP="00FD2E9E">
      <w:pPr>
        <w:pStyle w:val="Code"/>
      </w:pPr>
    </w:p>
    <w:p w14:paraId="0603DD78" w14:textId="77777777" w:rsidR="00FD2E9E" w:rsidRDefault="00FD2E9E" w:rsidP="00FD2E9E">
      <w:pPr>
        <w:pStyle w:val="Code"/>
      </w:pPr>
      <w:r>
        <w:t xml:space="preserve">            if (string.IsNullOrEmpty(HexicalText))</w:t>
      </w:r>
    </w:p>
    <w:p w14:paraId="5D53E8A2" w14:textId="77777777" w:rsidR="00FD2E9E" w:rsidRDefault="00FD2E9E" w:rsidP="00FD2E9E">
      <w:pPr>
        <w:pStyle w:val="Code"/>
      </w:pPr>
      <w:r>
        <w:t xml:space="preserve">            {</w:t>
      </w:r>
    </w:p>
    <w:p w14:paraId="771076D9" w14:textId="77777777" w:rsidR="00FD2E9E" w:rsidRDefault="00FD2E9E" w:rsidP="00FD2E9E">
      <w:pPr>
        <w:pStyle w:val="Code"/>
      </w:pPr>
      <w:r>
        <w:t xml:space="preserve">                number = double.Parse(Text, NumberStyles.AllowDecimalPoint | NumberStyles.AllowExponent | NumberStyles.AllowLeadingSign);</w:t>
      </w:r>
    </w:p>
    <w:p w14:paraId="4DAC6788" w14:textId="77777777" w:rsidR="00FD2E9E" w:rsidRDefault="00FD2E9E" w:rsidP="00FD2E9E">
      <w:pPr>
        <w:pStyle w:val="Code"/>
      </w:pPr>
      <w:r>
        <w:t xml:space="preserve">            }</w:t>
      </w:r>
    </w:p>
    <w:p w14:paraId="6A0C9A41" w14:textId="77777777" w:rsidR="00FD2E9E" w:rsidRDefault="00FD2E9E" w:rsidP="00FD2E9E">
      <w:pPr>
        <w:pStyle w:val="Code"/>
      </w:pPr>
      <w:r>
        <w:t xml:space="preserve">            else</w:t>
      </w:r>
    </w:p>
    <w:p w14:paraId="0086A541" w14:textId="77777777" w:rsidR="00FD2E9E" w:rsidRDefault="00FD2E9E" w:rsidP="00FD2E9E">
      <w:pPr>
        <w:pStyle w:val="Code"/>
      </w:pPr>
      <w:r>
        <w:t xml:space="preserve">            {</w:t>
      </w:r>
    </w:p>
    <w:p w14:paraId="487E68D5" w14:textId="77777777" w:rsidR="00FD2E9E" w:rsidRDefault="00FD2E9E" w:rsidP="00FD2E9E">
      <w:pPr>
        <w:pStyle w:val="Code"/>
      </w:pPr>
      <w:r>
        <w:t xml:space="preserve">                number = int.Parse(HexicalText, NumberStyles.HexNumber);</w:t>
      </w:r>
    </w:p>
    <w:p w14:paraId="34889264" w14:textId="77777777" w:rsidR="00FD2E9E" w:rsidRDefault="00FD2E9E" w:rsidP="00FD2E9E">
      <w:pPr>
        <w:pStyle w:val="Code"/>
      </w:pPr>
      <w:r>
        <w:t xml:space="preserve">            }</w:t>
      </w:r>
    </w:p>
    <w:p w14:paraId="7664D18E" w14:textId="77777777" w:rsidR="00FD2E9E" w:rsidRDefault="00FD2E9E" w:rsidP="00FD2E9E">
      <w:pPr>
        <w:pStyle w:val="Code"/>
      </w:pPr>
    </w:p>
    <w:p w14:paraId="14C81C84" w14:textId="77777777" w:rsidR="00FD2E9E" w:rsidRDefault="00FD2E9E" w:rsidP="00FD2E9E">
      <w:pPr>
        <w:pStyle w:val="Code"/>
      </w:pPr>
      <w:r>
        <w:t xml:space="preserve">            return new LuaNumber(number);</w:t>
      </w:r>
    </w:p>
    <w:p w14:paraId="5BFAA508" w14:textId="77777777" w:rsidR="00FD2E9E" w:rsidRDefault="00FD2E9E" w:rsidP="00FD2E9E">
      <w:pPr>
        <w:pStyle w:val="Code"/>
      </w:pPr>
      <w:r>
        <w:t xml:space="preserve">        }</w:t>
      </w:r>
    </w:p>
    <w:p w14:paraId="3999FCC6" w14:textId="77777777" w:rsidR="00FD2E9E" w:rsidRDefault="00FD2E9E" w:rsidP="00FD2E9E">
      <w:pPr>
        <w:pStyle w:val="Code"/>
      </w:pPr>
      <w:r>
        <w:t xml:space="preserve">    }</w:t>
      </w:r>
    </w:p>
    <w:p w14:paraId="6382FBBD" w14:textId="77777777" w:rsidR="00FD2E9E" w:rsidRDefault="00FD2E9E" w:rsidP="00FD2E9E">
      <w:pPr>
        <w:pStyle w:val="Code"/>
      </w:pPr>
    </w:p>
    <w:p w14:paraId="33006A43" w14:textId="77777777" w:rsidR="00FD2E9E" w:rsidRDefault="00FD2E9E" w:rsidP="00FD2E9E">
      <w:pPr>
        <w:pStyle w:val="Code"/>
      </w:pPr>
      <w:r>
        <w:t xml:space="preserve">    /// &lt;summary&gt;</w:t>
      </w:r>
    </w:p>
    <w:p w14:paraId="31F955B2" w14:textId="77777777" w:rsidR="00FD2E9E" w:rsidRDefault="00FD2E9E" w:rsidP="00FD2E9E">
      <w:pPr>
        <w:pStyle w:val="Code"/>
      </w:pPr>
      <w:r>
        <w:t xml:space="preserve">    /// Represent Unary or Binary Operation, for Unary Operation the LeftOperand is not used.</w:t>
      </w:r>
    </w:p>
    <w:p w14:paraId="455960D6" w14:textId="77777777" w:rsidR="00FD2E9E" w:rsidRDefault="00FD2E9E" w:rsidP="00FD2E9E">
      <w:pPr>
        <w:pStyle w:val="Code"/>
      </w:pPr>
      <w:r>
        <w:t xml:space="preserve">    /// &lt;/summary&gt;</w:t>
      </w:r>
    </w:p>
    <w:p w14:paraId="10E4BD0C" w14:textId="77777777" w:rsidR="00FD2E9E" w:rsidRDefault="00FD2E9E" w:rsidP="00FD2E9E">
      <w:pPr>
        <w:pStyle w:val="Code"/>
      </w:pPr>
      <w:r>
        <w:t xml:space="preserve">    public partial class Operation : Term</w:t>
      </w:r>
    </w:p>
    <w:p w14:paraId="32353DE4" w14:textId="77777777" w:rsidR="00FD2E9E" w:rsidRDefault="00FD2E9E" w:rsidP="00FD2E9E">
      <w:pPr>
        <w:pStyle w:val="Code"/>
      </w:pPr>
      <w:r>
        <w:t xml:space="preserve">    {</w:t>
      </w:r>
    </w:p>
    <w:p w14:paraId="3F942713" w14:textId="77777777" w:rsidR="00FD2E9E" w:rsidRDefault="00FD2E9E" w:rsidP="00FD2E9E">
      <w:pPr>
        <w:pStyle w:val="Code"/>
      </w:pPr>
      <w:r>
        <w:t xml:space="preserve">        public Term LeftOperand;</w:t>
      </w:r>
    </w:p>
    <w:p w14:paraId="31ABD62D" w14:textId="77777777" w:rsidR="00FD2E9E" w:rsidRDefault="00FD2E9E" w:rsidP="00FD2E9E">
      <w:pPr>
        <w:pStyle w:val="Code"/>
      </w:pPr>
      <w:r>
        <w:t xml:space="preserve">        public string Operator;</w:t>
      </w:r>
    </w:p>
    <w:p w14:paraId="284440C2" w14:textId="77777777" w:rsidR="00FD2E9E" w:rsidRDefault="00FD2E9E" w:rsidP="00FD2E9E">
      <w:pPr>
        <w:pStyle w:val="Code"/>
      </w:pPr>
      <w:r>
        <w:t xml:space="preserve">        public Term RightOperand;</w:t>
      </w:r>
    </w:p>
    <w:p w14:paraId="5D752618" w14:textId="77777777" w:rsidR="00FD2E9E" w:rsidRDefault="00FD2E9E" w:rsidP="00FD2E9E">
      <w:pPr>
        <w:pStyle w:val="Code"/>
      </w:pPr>
    </w:p>
    <w:p w14:paraId="72435BD4" w14:textId="77777777" w:rsidR="00FD2E9E" w:rsidRDefault="00FD2E9E" w:rsidP="00FD2E9E">
      <w:pPr>
        <w:pStyle w:val="Code"/>
      </w:pPr>
      <w:r>
        <w:t xml:space="preserve">        public Operation(string oper)</w:t>
      </w:r>
    </w:p>
    <w:p w14:paraId="1D26D08D" w14:textId="77777777" w:rsidR="00FD2E9E" w:rsidRDefault="00FD2E9E" w:rsidP="00FD2E9E">
      <w:pPr>
        <w:pStyle w:val="Code"/>
      </w:pPr>
      <w:r>
        <w:t xml:space="preserve">        {</w:t>
      </w:r>
    </w:p>
    <w:p w14:paraId="751B6080" w14:textId="77777777" w:rsidR="00FD2E9E" w:rsidRDefault="00FD2E9E" w:rsidP="00FD2E9E">
      <w:pPr>
        <w:pStyle w:val="Code"/>
      </w:pPr>
      <w:r>
        <w:t xml:space="preserve">            Operator = oper;</w:t>
      </w:r>
    </w:p>
    <w:p w14:paraId="3651FFF1" w14:textId="77777777" w:rsidR="00FD2E9E" w:rsidRDefault="00FD2E9E" w:rsidP="00FD2E9E">
      <w:pPr>
        <w:pStyle w:val="Code"/>
      </w:pPr>
      <w:r>
        <w:t xml:space="preserve">        }</w:t>
      </w:r>
    </w:p>
    <w:p w14:paraId="02D49AB2" w14:textId="77777777" w:rsidR="00FD2E9E" w:rsidRDefault="00FD2E9E" w:rsidP="00FD2E9E">
      <w:pPr>
        <w:pStyle w:val="Code"/>
      </w:pPr>
    </w:p>
    <w:p w14:paraId="313F3F7C" w14:textId="77777777" w:rsidR="00FD2E9E" w:rsidRDefault="00FD2E9E" w:rsidP="00FD2E9E">
      <w:pPr>
        <w:pStyle w:val="Code"/>
      </w:pPr>
      <w:r>
        <w:t xml:space="preserve">        public Operation(string oper, Term left, Term right)</w:t>
      </w:r>
    </w:p>
    <w:p w14:paraId="627340F4" w14:textId="77777777" w:rsidR="00FD2E9E" w:rsidRDefault="00FD2E9E" w:rsidP="00FD2E9E">
      <w:pPr>
        <w:pStyle w:val="Code"/>
      </w:pPr>
      <w:r>
        <w:t xml:space="preserve">        {</w:t>
      </w:r>
    </w:p>
    <w:p w14:paraId="7A8FB75D" w14:textId="77777777" w:rsidR="00FD2E9E" w:rsidRDefault="00FD2E9E" w:rsidP="00FD2E9E">
      <w:pPr>
        <w:pStyle w:val="Code"/>
      </w:pPr>
      <w:r>
        <w:t xml:space="preserve">            Operator = oper;</w:t>
      </w:r>
    </w:p>
    <w:p w14:paraId="767A6C1C" w14:textId="77777777" w:rsidR="00FD2E9E" w:rsidRDefault="00FD2E9E" w:rsidP="00FD2E9E">
      <w:pPr>
        <w:pStyle w:val="Code"/>
      </w:pPr>
      <w:r>
        <w:t xml:space="preserve">            LeftOperand = left == null ? null : left.Simplify();</w:t>
      </w:r>
    </w:p>
    <w:p w14:paraId="51925BCB" w14:textId="77777777" w:rsidR="00FD2E9E" w:rsidRDefault="00FD2E9E" w:rsidP="00FD2E9E">
      <w:pPr>
        <w:pStyle w:val="Code"/>
      </w:pPr>
      <w:r>
        <w:t xml:space="preserve">            RightOperand = right == null ? null : right.Simplify();</w:t>
      </w:r>
    </w:p>
    <w:p w14:paraId="76D84AB1" w14:textId="77777777" w:rsidR="00FD2E9E" w:rsidRDefault="00FD2E9E" w:rsidP="00FD2E9E">
      <w:pPr>
        <w:pStyle w:val="Code"/>
      </w:pPr>
      <w:r>
        <w:t xml:space="preserve">        }</w:t>
      </w:r>
    </w:p>
    <w:p w14:paraId="62B6613C" w14:textId="77777777" w:rsidR="00FD2E9E" w:rsidRDefault="00FD2E9E" w:rsidP="00FD2E9E">
      <w:pPr>
        <w:pStyle w:val="Code"/>
      </w:pPr>
    </w:p>
    <w:p w14:paraId="09BD1B3C" w14:textId="77777777" w:rsidR="00FD2E9E" w:rsidRDefault="00FD2E9E" w:rsidP="00FD2E9E">
      <w:pPr>
        <w:pStyle w:val="Code"/>
      </w:pPr>
      <w:r>
        <w:t xml:space="preserve">        public override LuaValue Evaluate(LuaTable </w:t>
      </w:r>
      <w:r w:rsidR="00E17669">
        <w:t>environment</w:t>
      </w:r>
      <w:r>
        <w:t>)</w:t>
      </w:r>
    </w:p>
    <w:p w14:paraId="36CA7782" w14:textId="77777777" w:rsidR="00FD2E9E" w:rsidRDefault="00FD2E9E" w:rsidP="00FD2E9E">
      <w:pPr>
        <w:pStyle w:val="Code"/>
      </w:pPr>
      <w:r>
        <w:t xml:space="preserve">        {</w:t>
      </w:r>
    </w:p>
    <w:p w14:paraId="10577E3C" w14:textId="77777777" w:rsidR="00FD2E9E" w:rsidRDefault="00FD2E9E" w:rsidP="00FD2E9E">
      <w:pPr>
        <w:pStyle w:val="Code"/>
      </w:pPr>
      <w:r>
        <w:t xml:space="preserve">            if (LeftOperand == null)</w:t>
      </w:r>
    </w:p>
    <w:p w14:paraId="07928CA2" w14:textId="77777777" w:rsidR="00FD2E9E" w:rsidRDefault="00FD2E9E" w:rsidP="00FD2E9E">
      <w:pPr>
        <w:pStyle w:val="Code"/>
      </w:pPr>
      <w:r>
        <w:t xml:space="preserve">            {</w:t>
      </w:r>
    </w:p>
    <w:p w14:paraId="1C29C53F" w14:textId="77777777" w:rsidR="00FD2E9E" w:rsidRDefault="00FD2E9E" w:rsidP="00FD2E9E">
      <w:pPr>
        <w:pStyle w:val="Code"/>
      </w:pPr>
      <w:r>
        <w:t xml:space="preserve">                return PrefixUnaryOperation(Operator, RightOperand, </w:t>
      </w:r>
      <w:r w:rsidR="00E17669">
        <w:t>environment</w:t>
      </w:r>
      <w:r>
        <w:t>);</w:t>
      </w:r>
    </w:p>
    <w:p w14:paraId="0980C3AD" w14:textId="77777777" w:rsidR="00FD2E9E" w:rsidRDefault="00FD2E9E" w:rsidP="00FD2E9E">
      <w:pPr>
        <w:pStyle w:val="Code"/>
      </w:pPr>
      <w:r>
        <w:t xml:space="preserve">            }</w:t>
      </w:r>
    </w:p>
    <w:p w14:paraId="2BDF89C2" w14:textId="77777777" w:rsidR="00FD2E9E" w:rsidRDefault="00FD2E9E" w:rsidP="00FD2E9E">
      <w:pPr>
        <w:pStyle w:val="Code"/>
      </w:pPr>
      <w:r>
        <w:t xml:space="preserve">            else if (RightOperand == null)</w:t>
      </w:r>
    </w:p>
    <w:p w14:paraId="39B49D03" w14:textId="77777777" w:rsidR="00FD2E9E" w:rsidRDefault="00FD2E9E" w:rsidP="00FD2E9E">
      <w:pPr>
        <w:pStyle w:val="Code"/>
      </w:pPr>
      <w:r>
        <w:t xml:space="preserve">            {</w:t>
      </w:r>
    </w:p>
    <w:p w14:paraId="60F84525" w14:textId="77777777" w:rsidR="00FD2E9E" w:rsidRDefault="00FD2E9E" w:rsidP="00FD2E9E">
      <w:pPr>
        <w:pStyle w:val="Code"/>
      </w:pPr>
      <w:r>
        <w:t xml:space="preserve">                return LeftOperand.Evaluate(</w:t>
      </w:r>
      <w:r w:rsidR="00E17669">
        <w:t>environment</w:t>
      </w:r>
      <w:r>
        <w:t>);</w:t>
      </w:r>
    </w:p>
    <w:p w14:paraId="2F817A1A" w14:textId="77777777" w:rsidR="00FD2E9E" w:rsidRDefault="00FD2E9E" w:rsidP="00FD2E9E">
      <w:pPr>
        <w:pStyle w:val="Code"/>
      </w:pPr>
      <w:r>
        <w:t xml:space="preserve">            }</w:t>
      </w:r>
    </w:p>
    <w:p w14:paraId="1536133C" w14:textId="77777777" w:rsidR="00FD2E9E" w:rsidRDefault="00FD2E9E" w:rsidP="00FD2E9E">
      <w:pPr>
        <w:pStyle w:val="Code"/>
      </w:pPr>
      <w:r>
        <w:t xml:space="preserve">            else</w:t>
      </w:r>
    </w:p>
    <w:p w14:paraId="568CABD4" w14:textId="77777777" w:rsidR="00FD2E9E" w:rsidRDefault="00FD2E9E" w:rsidP="00FD2E9E">
      <w:pPr>
        <w:pStyle w:val="Code"/>
      </w:pPr>
      <w:r>
        <w:t xml:space="preserve">            {</w:t>
      </w:r>
    </w:p>
    <w:p w14:paraId="6DA8C558" w14:textId="77777777" w:rsidR="00FD2E9E" w:rsidRDefault="00FD2E9E" w:rsidP="00FD2E9E">
      <w:pPr>
        <w:pStyle w:val="Code"/>
      </w:pPr>
      <w:r>
        <w:t xml:space="preserve">                return InfixBinaryOperation(LeftOperand, Operator, RightOperand, </w:t>
      </w:r>
      <w:r w:rsidR="00E17669">
        <w:t>environment</w:t>
      </w:r>
      <w:r>
        <w:t>);</w:t>
      </w:r>
    </w:p>
    <w:p w14:paraId="7EA7BF4B" w14:textId="77777777" w:rsidR="00FD2E9E" w:rsidRDefault="00FD2E9E" w:rsidP="00FD2E9E">
      <w:pPr>
        <w:pStyle w:val="Code"/>
      </w:pPr>
      <w:r>
        <w:t xml:space="preserve">            }</w:t>
      </w:r>
    </w:p>
    <w:p w14:paraId="0462AA0B" w14:textId="77777777" w:rsidR="00FD2E9E" w:rsidRDefault="00FD2E9E" w:rsidP="00FD2E9E">
      <w:pPr>
        <w:pStyle w:val="Code"/>
      </w:pPr>
      <w:r>
        <w:t xml:space="preserve">        }</w:t>
      </w:r>
    </w:p>
    <w:p w14:paraId="58221CF8" w14:textId="77777777" w:rsidR="00FD2E9E" w:rsidRDefault="00FD2E9E" w:rsidP="00FD2E9E">
      <w:pPr>
        <w:pStyle w:val="Code"/>
      </w:pPr>
    </w:p>
    <w:p w14:paraId="2FBE400B" w14:textId="77777777" w:rsidR="00FD2E9E" w:rsidRDefault="00FD2E9E" w:rsidP="00FD2E9E">
      <w:pPr>
        <w:pStyle w:val="Code"/>
      </w:pPr>
      <w:r>
        <w:t xml:space="preserve">        private static int? Compare(LuaValue leftValue, LuaValue rightValue)</w:t>
      </w:r>
    </w:p>
    <w:p w14:paraId="30ABB9B1" w14:textId="77777777" w:rsidR="00FD2E9E" w:rsidRDefault="00FD2E9E" w:rsidP="00FD2E9E">
      <w:pPr>
        <w:pStyle w:val="Code"/>
      </w:pPr>
      <w:r>
        <w:t xml:space="preserve">        {</w:t>
      </w:r>
    </w:p>
    <w:p w14:paraId="46FF9105" w14:textId="77777777" w:rsidR="00FD2E9E" w:rsidRDefault="00FD2E9E" w:rsidP="00FD2E9E">
      <w:pPr>
        <w:pStyle w:val="Code"/>
      </w:pPr>
      <w:r>
        <w:t xml:space="preserve">            LuaNumber left = leftValue as LuaNumber;</w:t>
      </w:r>
    </w:p>
    <w:p w14:paraId="556B3EDD" w14:textId="77777777" w:rsidR="00FD2E9E" w:rsidRDefault="00FD2E9E" w:rsidP="00FD2E9E">
      <w:pPr>
        <w:pStyle w:val="Code"/>
      </w:pPr>
      <w:r>
        <w:t xml:space="preserve">            LuaNumber right = rightValue as LuaNumber;</w:t>
      </w:r>
    </w:p>
    <w:p w14:paraId="0E577A28" w14:textId="77777777" w:rsidR="00FD2E9E" w:rsidRDefault="00FD2E9E" w:rsidP="00FD2E9E">
      <w:pPr>
        <w:pStyle w:val="Code"/>
      </w:pPr>
      <w:r>
        <w:lastRenderedPageBreak/>
        <w:t xml:space="preserve">            if (left != null &amp;&amp; right != null)</w:t>
      </w:r>
    </w:p>
    <w:p w14:paraId="4CF60A27" w14:textId="77777777" w:rsidR="00FD2E9E" w:rsidRDefault="00FD2E9E" w:rsidP="00FD2E9E">
      <w:pPr>
        <w:pStyle w:val="Code"/>
      </w:pPr>
      <w:r>
        <w:t xml:space="preserve">            {</w:t>
      </w:r>
    </w:p>
    <w:p w14:paraId="15F047CC" w14:textId="77777777" w:rsidR="00FD2E9E" w:rsidRDefault="00FD2E9E" w:rsidP="00FD2E9E">
      <w:pPr>
        <w:pStyle w:val="Code"/>
      </w:pPr>
      <w:r>
        <w:t xml:space="preserve">                return left.Number.CompareTo(right.Number);</w:t>
      </w:r>
    </w:p>
    <w:p w14:paraId="3DFF177B" w14:textId="77777777" w:rsidR="00FD2E9E" w:rsidRDefault="00FD2E9E" w:rsidP="00FD2E9E">
      <w:pPr>
        <w:pStyle w:val="Code"/>
      </w:pPr>
      <w:r>
        <w:t xml:space="preserve">            }</w:t>
      </w:r>
    </w:p>
    <w:p w14:paraId="7E349043" w14:textId="77777777" w:rsidR="00FD2E9E" w:rsidRDefault="00FD2E9E" w:rsidP="00FD2E9E">
      <w:pPr>
        <w:pStyle w:val="Code"/>
      </w:pPr>
    </w:p>
    <w:p w14:paraId="418F5E97" w14:textId="77777777" w:rsidR="00FD2E9E" w:rsidRDefault="00FD2E9E" w:rsidP="00FD2E9E">
      <w:pPr>
        <w:pStyle w:val="Code"/>
      </w:pPr>
      <w:r>
        <w:t xml:space="preserve">            LuaString leftString = leftValue as LuaString;</w:t>
      </w:r>
    </w:p>
    <w:p w14:paraId="342C9143" w14:textId="77777777" w:rsidR="00FD2E9E" w:rsidRDefault="00FD2E9E" w:rsidP="00FD2E9E">
      <w:pPr>
        <w:pStyle w:val="Code"/>
      </w:pPr>
      <w:r>
        <w:t xml:space="preserve">            LuaString rightString = rightValue as LuaString;</w:t>
      </w:r>
    </w:p>
    <w:p w14:paraId="2CCD78FB" w14:textId="77777777" w:rsidR="00FD2E9E" w:rsidRDefault="00FD2E9E" w:rsidP="00FD2E9E">
      <w:pPr>
        <w:pStyle w:val="Code"/>
      </w:pPr>
      <w:r>
        <w:t xml:space="preserve">            if (leftString != null &amp;&amp; rightString != null)</w:t>
      </w:r>
    </w:p>
    <w:p w14:paraId="61A6ED27" w14:textId="77777777" w:rsidR="00FD2E9E" w:rsidRDefault="00FD2E9E" w:rsidP="00FD2E9E">
      <w:pPr>
        <w:pStyle w:val="Code"/>
      </w:pPr>
      <w:r>
        <w:t xml:space="preserve">            {</w:t>
      </w:r>
    </w:p>
    <w:p w14:paraId="5BE4E54E" w14:textId="77777777" w:rsidR="00FD2E9E" w:rsidRDefault="00FD2E9E" w:rsidP="00FD2E9E">
      <w:pPr>
        <w:pStyle w:val="Code"/>
      </w:pPr>
      <w:r>
        <w:t xml:space="preserve">                return StringComparer.Ordinal.Compare(leftString.Text, rightString.Text);</w:t>
      </w:r>
    </w:p>
    <w:p w14:paraId="773DD001" w14:textId="77777777" w:rsidR="00FD2E9E" w:rsidRDefault="00FD2E9E" w:rsidP="00FD2E9E">
      <w:pPr>
        <w:pStyle w:val="Code"/>
      </w:pPr>
      <w:r>
        <w:t xml:space="preserve">            }</w:t>
      </w:r>
    </w:p>
    <w:p w14:paraId="19619B12" w14:textId="77777777" w:rsidR="00FD2E9E" w:rsidRDefault="00FD2E9E" w:rsidP="00FD2E9E">
      <w:pPr>
        <w:pStyle w:val="Code"/>
      </w:pPr>
    </w:p>
    <w:p w14:paraId="5086B9CF" w14:textId="77777777" w:rsidR="00FD2E9E" w:rsidRDefault="00FD2E9E" w:rsidP="00FD2E9E">
      <w:pPr>
        <w:pStyle w:val="Code"/>
      </w:pPr>
      <w:r>
        <w:t xml:space="preserve">            return null;</w:t>
      </w:r>
    </w:p>
    <w:p w14:paraId="5B9323D9" w14:textId="77777777" w:rsidR="00FD2E9E" w:rsidRDefault="00FD2E9E" w:rsidP="00FD2E9E">
      <w:pPr>
        <w:pStyle w:val="Code"/>
      </w:pPr>
      <w:r>
        <w:t xml:space="preserve">        }</w:t>
      </w:r>
    </w:p>
    <w:p w14:paraId="36D31A05" w14:textId="77777777" w:rsidR="00FD2E9E" w:rsidRDefault="00FD2E9E" w:rsidP="00FD2E9E">
      <w:pPr>
        <w:pStyle w:val="Code"/>
      </w:pPr>
    </w:p>
    <w:p w14:paraId="5B99F1A7" w14:textId="77777777" w:rsidR="00FD2E9E" w:rsidRDefault="00FD2E9E" w:rsidP="00FD2E9E">
      <w:pPr>
        <w:pStyle w:val="Code"/>
      </w:pPr>
      <w:r>
        <w:t xml:space="preserve">        private static LuaFunction GetMetaFunction(string name, LuaValue leftValue, LuaValue rightValue)</w:t>
      </w:r>
    </w:p>
    <w:p w14:paraId="3BD88A94" w14:textId="77777777" w:rsidR="00FD2E9E" w:rsidRDefault="00FD2E9E" w:rsidP="00FD2E9E">
      <w:pPr>
        <w:pStyle w:val="Code"/>
      </w:pPr>
      <w:r>
        <w:t xml:space="preserve">        {</w:t>
      </w:r>
    </w:p>
    <w:p w14:paraId="7D4933B7" w14:textId="77777777" w:rsidR="00FD2E9E" w:rsidRDefault="00FD2E9E" w:rsidP="00FD2E9E">
      <w:pPr>
        <w:pStyle w:val="Code"/>
      </w:pPr>
      <w:r>
        <w:t xml:space="preserve">            LuaTable left = leftValue as LuaTable;</w:t>
      </w:r>
    </w:p>
    <w:p w14:paraId="7C51FF85" w14:textId="77777777" w:rsidR="00FD2E9E" w:rsidRDefault="00FD2E9E" w:rsidP="00FD2E9E">
      <w:pPr>
        <w:pStyle w:val="Code"/>
      </w:pPr>
    </w:p>
    <w:p w14:paraId="70C47DE3" w14:textId="77777777" w:rsidR="00FD2E9E" w:rsidRDefault="00FD2E9E" w:rsidP="00FD2E9E">
      <w:pPr>
        <w:pStyle w:val="Code"/>
      </w:pPr>
      <w:r>
        <w:t xml:space="preserve">            if (left != null)</w:t>
      </w:r>
    </w:p>
    <w:p w14:paraId="3D1E4EF2" w14:textId="77777777" w:rsidR="00FD2E9E" w:rsidRDefault="00FD2E9E" w:rsidP="00FD2E9E">
      <w:pPr>
        <w:pStyle w:val="Code"/>
      </w:pPr>
      <w:r>
        <w:t xml:space="preserve">            {</w:t>
      </w:r>
    </w:p>
    <w:p w14:paraId="4EC77FE4" w14:textId="77777777" w:rsidR="00FD2E9E" w:rsidRDefault="00FD2E9E" w:rsidP="00FD2E9E">
      <w:pPr>
        <w:pStyle w:val="Code"/>
      </w:pPr>
      <w:r>
        <w:t xml:space="preserve">                LuaFunction func = left.GetValue(name) as LuaFunction;</w:t>
      </w:r>
    </w:p>
    <w:p w14:paraId="56822FD5" w14:textId="77777777" w:rsidR="00FD2E9E" w:rsidRDefault="00FD2E9E" w:rsidP="00FD2E9E">
      <w:pPr>
        <w:pStyle w:val="Code"/>
      </w:pPr>
    </w:p>
    <w:p w14:paraId="5B71EEB2" w14:textId="77777777" w:rsidR="00FD2E9E" w:rsidRDefault="00FD2E9E" w:rsidP="00FD2E9E">
      <w:pPr>
        <w:pStyle w:val="Code"/>
      </w:pPr>
      <w:r>
        <w:t xml:space="preserve">                if (func != null)</w:t>
      </w:r>
    </w:p>
    <w:p w14:paraId="3CDF0738" w14:textId="77777777" w:rsidR="00FD2E9E" w:rsidRDefault="00FD2E9E" w:rsidP="00FD2E9E">
      <w:pPr>
        <w:pStyle w:val="Code"/>
      </w:pPr>
      <w:r>
        <w:t xml:space="preserve">                {</w:t>
      </w:r>
    </w:p>
    <w:p w14:paraId="5324C00A" w14:textId="77777777" w:rsidR="00FD2E9E" w:rsidRDefault="00FD2E9E" w:rsidP="00FD2E9E">
      <w:pPr>
        <w:pStyle w:val="Code"/>
      </w:pPr>
      <w:r>
        <w:t xml:space="preserve">                    return func;</w:t>
      </w:r>
    </w:p>
    <w:p w14:paraId="43E83186" w14:textId="77777777" w:rsidR="00FD2E9E" w:rsidRDefault="00FD2E9E" w:rsidP="00FD2E9E">
      <w:pPr>
        <w:pStyle w:val="Code"/>
      </w:pPr>
      <w:r>
        <w:t xml:space="preserve">                }</w:t>
      </w:r>
    </w:p>
    <w:p w14:paraId="3DC0BF1E" w14:textId="77777777" w:rsidR="00FD2E9E" w:rsidRDefault="00FD2E9E" w:rsidP="00FD2E9E">
      <w:pPr>
        <w:pStyle w:val="Code"/>
      </w:pPr>
      <w:r>
        <w:t xml:space="preserve">            }</w:t>
      </w:r>
    </w:p>
    <w:p w14:paraId="2670A8C8" w14:textId="77777777" w:rsidR="00FD2E9E" w:rsidRDefault="00FD2E9E" w:rsidP="00FD2E9E">
      <w:pPr>
        <w:pStyle w:val="Code"/>
      </w:pPr>
    </w:p>
    <w:p w14:paraId="4B07D40D" w14:textId="77777777" w:rsidR="00FD2E9E" w:rsidRDefault="00FD2E9E" w:rsidP="00FD2E9E">
      <w:pPr>
        <w:pStyle w:val="Code"/>
      </w:pPr>
      <w:r>
        <w:t xml:space="preserve">            LuaTable right = rightValue as LuaTable;</w:t>
      </w:r>
    </w:p>
    <w:p w14:paraId="065ED6EF" w14:textId="77777777" w:rsidR="00FD2E9E" w:rsidRDefault="00FD2E9E" w:rsidP="00FD2E9E">
      <w:pPr>
        <w:pStyle w:val="Code"/>
      </w:pPr>
    </w:p>
    <w:p w14:paraId="7F684AFD" w14:textId="77777777" w:rsidR="00FD2E9E" w:rsidRDefault="00FD2E9E" w:rsidP="00FD2E9E">
      <w:pPr>
        <w:pStyle w:val="Code"/>
      </w:pPr>
      <w:r>
        <w:t xml:space="preserve">            if (right != null)</w:t>
      </w:r>
    </w:p>
    <w:p w14:paraId="5F11C6A4" w14:textId="77777777" w:rsidR="00FD2E9E" w:rsidRDefault="00FD2E9E" w:rsidP="00FD2E9E">
      <w:pPr>
        <w:pStyle w:val="Code"/>
      </w:pPr>
      <w:r>
        <w:t xml:space="preserve">            {</w:t>
      </w:r>
    </w:p>
    <w:p w14:paraId="47FE6FCC" w14:textId="77777777" w:rsidR="00FD2E9E" w:rsidRDefault="00FD2E9E" w:rsidP="00FD2E9E">
      <w:pPr>
        <w:pStyle w:val="Code"/>
      </w:pPr>
      <w:r>
        <w:lastRenderedPageBreak/>
        <w:t xml:space="preserve">                return right.GetValue(name) as LuaFunction;</w:t>
      </w:r>
    </w:p>
    <w:p w14:paraId="0713C65F" w14:textId="77777777" w:rsidR="00FD2E9E" w:rsidRDefault="00FD2E9E" w:rsidP="00FD2E9E">
      <w:pPr>
        <w:pStyle w:val="Code"/>
      </w:pPr>
      <w:r>
        <w:t xml:space="preserve">            }</w:t>
      </w:r>
    </w:p>
    <w:p w14:paraId="1CADD526" w14:textId="77777777" w:rsidR="00FD2E9E" w:rsidRDefault="00FD2E9E" w:rsidP="00FD2E9E">
      <w:pPr>
        <w:pStyle w:val="Code"/>
      </w:pPr>
    </w:p>
    <w:p w14:paraId="53D6D3D7" w14:textId="77777777" w:rsidR="00FD2E9E" w:rsidRDefault="00FD2E9E" w:rsidP="00FD2E9E">
      <w:pPr>
        <w:pStyle w:val="Code"/>
      </w:pPr>
      <w:r>
        <w:t xml:space="preserve">            return null;</w:t>
      </w:r>
    </w:p>
    <w:p w14:paraId="7389D26B" w14:textId="77777777" w:rsidR="00FD2E9E" w:rsidRDefault="00FD2E9E" w:rsidP="00FD2E9E">
      <w:pPr>
        <w:pStyle w:val="Code"/>
      </w:pPr>
      <w:r>
        <w:t xml:space="preserve">        }</w:t>
      </w:r>
    </w:p>
    <w:p w14:paraId="095A419E" w14:textId="77777777" w:rsidR="00FD2E9E" w:rsidRDefault="00FD2E9E" w:rsidP="00FD2E9E">
      <w:pPr>
        <w:pStyle w:val="Code"/>
      </w:pPr>
    </w:p>
    <w:p w14:paraId="66940FDB" w14:textId="77777777" w:rsidR="00FD2E9E" w:rsidRDefault="00FD2E9E" w:rsidP="00FD2E9E">
      <w:pPr>
        <w:pStyle w:val="Code"/>
      </w:pPr>
      <w:r>
        <w:t xml:space="preserve">        private LuaValue InfixBinaryOperation(Term LeftOperand, string Operator, Term RightOperand, LuaTable </w:t>
      </w:r>
      <w:r w:rsidR="00E17669">
        <w:t>environment</w:t>
      </w:r>
      <w:r>
        <w:t>)</w:t>
      </w:r>
    </w:p>
    <w:p w14:paraId="59312D02" w14:textId="77777777" w:rsidR="00FD2E9E" w:rsidRDefault="00FD2E9E" w:rsidP="00FD2E9E">
      <w:pPr>
        <w:pStyle w:val="Code"/>
      </w:pPr>
      <w:r>
        <w:t xml:space="preserve">        {</w:t>
      </w:r>
    </w:p>
    <w:p w14:paraId="4E988782" w14:textId="77777777" w:rsidR="00E17669" w:rsidRDefault="00E17669" w:rsidP="00E17669">
      <w:pPr>
        <w:pStyle w:val="Code"/>
      </w:pPr>
      <w:r>
        <w:t xml:space="preserve">            LuaValue leftValue = LeftOperand.Evaluate(environment);</w:t>
      </w:r>
    </w:p>
    <w:p w14:paraId="4C9361A3" w14:textId="77777777" w:rsidR="00E17669" w:rsidRDefault="00E17669" w:rsidP="00E17669">
      <w:pPr>
        <w:pStyle w:val="Code"/>
      </w:pPr>
      <w:r>
        <w:t xml:space="preserve">            LuaValue rightValue = RightOperand.Evaluate(environment);</w:t>
      </w:r>
    </w:p>
    <w:p w14:paraId="4D159B22" w14:textId="77777777" w:rsidR="00FD2E9E" w:rsidRDefault="00FD2E9E" w:rsidP="00FD2E9E">
      <w:pPr>
        <w:pStyle w:val="Code"/>
      </w:pPr>
    </w:p>
    <w:p w14:paraId="50ED36ED" w14:textId="77777777" w:rsidR="00FD2E9E" w:rsidRDefault="00FD2E9E" w:rsidP="00FD2E9E">
      <w:pPr>
        <w:pStyle w:val="Code"/>
      </w:pPr>
      <w:r>
        <w:t xml:space="preserve">            switch (Operator)</w:t>
      </w:r>
    </w:p>
    <w:p w14:paraId="3760F831" w14:textId="77777777" w:rsidR="00FD2E9E" w:rsidRDefault="00FD2E9E" w:rsidP="00FD2E9E">
      <w:pPr>
        <w:pStyle w:val="Code"/>
      </w:pPr>
      <w:r>
        <w:t xml:space="preserve">            {</w:t>
      </w:r>
    </w:p>
    <w:p w14:paraId="1E1E3E54" w14:textId="77777777" w:rsidR="00FD2E9E" w:rsidRDefault="00FD2E9E" w:rsidP="00FD2E9E">
      <w:pPr>
        <w:pStyle w:val="Code"/>
      </w:pPr>
      <w:r>
        <w:t xml:space="preserve">                case "+":</w:t>
      </w:r>
    </w:p>
    <w:p w14:paraId="0949DDC8" w14:textId="77777777" w:rsidR="00FD2E9E" w:rsidRDefault="00FD2E9E" w:rsidP="00FD2E9E">
      <w:pPr>
        <w:pStyle w:val="Code"/>
      </w:pPr>
      <w:r>
        <w:t xml:space="preserve">                    var left = leftValue as LuaNumber;</w:t>
      </w:r>
    </w:p>
    <w:p w14:paraId="71CDFD26" w14:textId="77777777" w:rsidR="00FD2E9E" w:rsidRDefault="00FD2E9E" w:rsidP="00FD2E9E">
      <w:pPr>
        <w:pStyle w:val="Code"/>
      </w:pPr>
      <w:r>
        <w:t xml:space="preserve">                    var right = rightValue as LuaNumber;</w:t>
      </w:r>
    </w:p>
    <w:p w14:paraId="06757D30" w14:textId="77777777" w:rsidR="00FD2E9E" w:rsidRDefault="00FD2E9E" w:rsidP="00FD2E9E">
      <w:pPr>
        <w:pStyle w:val="Code"/>
      </w:pPr>
      <w:r>
        <w:t xml:space="preserve">                    if (left != null &amp;&amp; right != null)</w:t>
      </w:r>
    </w:p>
    <w:p w14:paraId="645060F1" w14:textId="77777777" w:rsidR="00FD2E9E" w:rsidRDefault="00FD2E9E" w:rsidP="00FD2E9E">
      <w:pPr>
        <w:pStyle w:val="Code"/>
      </w:pPr>
      <w:r>
        <w:t xml:space="preserve">                    {</w:t>
      </w:r>
    </w:p>
    <w:p w14:paraId="7AA3FAD4" w14:textId="77777777" w:rsidR="00FD2E9E" w:rsidRDefault="00FD2E9E" w:rsidP="00FD2E9E">
      <w:pPr>
        <w:pStyle w:val="Code"/>
      </w:pPr>
      <w:r>
        <w:t xml:space="preserve">                        return new LuaNumber(left.Number + right.Number);</w:t>
      </w:r>
    </w:p>
    <w:p w14:paraId="7FDA8BD3" w14:textId="77777777" w:rsidR="00FD2E9E" w:rsidRDefault="00FD2E9E" w:rsidP="00FD2E9E">
      <w:pPr>
        <w:pStyle w:val="Code"/>
      </w:pPr>
      <w:r>
        <w:t xml:space="preserve">                    }</w:t>
      </w:r>
    </w:p>
    <w:p w14:paraId="7E3324BF" w14:textId="77777777" w:rsidR="00FD2E9E" w:rsidRDefault="00FD2E9E" w:rsidP="00FD2E9E">
      <w:pPr>
        <w:pStyle w:val="Code"/>
      </w:pPr>
      <w:r>
        <w:t xml:space="preserve">                    else</w:t>
      </w:r>
    </w:p>
    <w:p w14:paraId="0B15A069" w14:textId="77777777" w:rsidR="00FD2E9E" w:rsidRDefault="00FD2E9E" w:rsidP="00FD2E9E">
      <w:pPr>
        <w:pStyle w:val="Code"/>
      </w:pPr>
      <w:r>
        <w:t xml:space="preserve">                    {</w:t>
      </w:r>
    </w:p>
    <w:p w14:paraId="57B79AB5" w14:textId="77777777" w:rsidR="00FD2E9E" w:rsidRDefault="00FD2E9E" w:rsidP="00FD2E9E">
      <w:pPr>
        <w:pStyle w:val="Code"/>
      </w:pPr>
      <w:r>
        <w:t xml:space="preserve">                        LuaFunction func = GetMetaFunction("__add", leftValue, rightValue);</w:t>
      </w:r>
    </w:p>
    <w:p w14:paraId="39B7054B" w14:textId="77777777" w:rsidR="00FD2E9E" w:rsidRDefault="00FD2E9E" w:rsidP="00FD2E9E">
      <w:pPr>
        <w:pStyle w:val="Code"/>
      </w:pPr>
      <w:r>
        <w:t xml:space="preserve">                        if (func != null)</w:t>
      </w:r>
    </w:p>
    <w:p w14:paraId="3D52EB88" w14:textId="77777777" w:rsidR="00FD2E9E" w:rsidRDefault="00FD2E9E" w:rsidP="00FD2E9E">
      <w:pPr>
        <w:pStyle w:val="Code"/>
      </w:pPr>
      <w:r>
        <w:t xml:space="preserve">                        {</w:t>
      </w:r>
    </w:p>
    <w:p w14:paraId="31229FB7" w14:textId="77777777" w:rsidR="00FD2E9E" w:rsidRDefault="00FD2E9E" w:rsidP="00FD2E9E">
      <w:pPr>
        <w:pStyle w:val="Code"/>
      </w:pPr>
      <w:r>
        <w:t xml:space="preserve">                            return func.Invoke(new LuaValue[] { leftValue, rightValue });</w:t>
      </w:r>
    </w:p>
    <w:p w14:paraId="18560B1F" w14:textId="77777777" w:rsidR="00FD2E9E" w:rsidRDefault="00FD2E9E" w:rsidP="00FD2E9E">
      <w:pPr>
        <w:pStyle w:val="Code"/>
      </w:pPr>
      <w:r>
        <w:t xml:space="preserve">                        }</w:t>
      </w:r>
    </w:p>
    <w:p w14:paraId="37F55D5C" w14:textId="77777777" w:rsidR="00FD2E9E" w:rsidRDefault="00FD2E9E" w:rsidP="00FD2E9E">
      <w:pPr>
        <w:pStyle w:val="Code"/>
      </w:pPr>
      <w:r>
        <w:t xml:space="preserve">                    }</w:t>
      </w:r>
    </w:p>
    <w:p w14:paraId="5B0B55A2" w14:textId="77777777" w:rsidR="00FD2E9E" w:rsidRDefault="00FD2E9E" w:rsidP="00FD2E9E">
      <w:pPr>
        <w:pStyle w:val="Code"/>
      </w:pPr>
      <w:r>
        <w:t xml:space="preserve">                    break;</w:t>
      </w:r>
    </w:p>
    <w:p w14:paraId="5CE0FF11" w14:textId="77777777" w:rsidR="00FD2E9E" w:rsidRDefault="00FD2E9E" w:rsidP="00FD2E9E">
      <w:pPr>
        <w:pStyle w:val="Code"/>
      </w:pPr>
    </w:p>
    <w:p w14:paraId="3EA61980" w14:textId="77777777" w:rsidR="00FD2E9E" w:rsidRDefault="00FD2E9E" w:rsidP="00FD2E9E">
      <w:pPr>
        <w:pStyle w:val="Code"/>
      </w:pPr>
      <w:r>
        <w:t xml:space="preserve">                case "-":</w:t>
      </w:r>
    </w:p>
    <w:p w14:paraId="052D13AD" w14:textId="77777777" w:rsidR="00FD2E9E" w:rsidRDefault="00FD2E9E" w:rsidP="00FD2E9E">
      <w:pPr>
        <w:pStyle w:val="Code"/>
      </w:pPr>
      <w:r>
        <w:t xml:space="preserve">                    left = leftValue as LuaNumber;</w:t>
      </w:r>
    </w:p>
    <w:p w14:paraId="2D5894F6" w14:textId="77777777" w:rsidR="00FD2E9E" w:rsidRDefault="00FD2E9E" w:rsidP="00FD2E9E">
      <w:pPr>
        <w:pStyle w:val="Code"/>
      </w:pPr>
      <w:r>
        <w:lastRenderedPageBreak/>
        <w:t xml:space="preserve">                    right = rightValue as LuaNumber;</w:t>
      </w:r>
    </w:p>
    <w:p w14:paraId="3A57754A" w14:textId="77777777" w:rsidR="00FD2E9E" w:rsidRDefault="00FD2E9E" w:rsidP="00FD2E9E">
      <w:pPr>
        <w:pStyle w:val="Code"/>
      </w:pPr>
      <w:r>
        <w:t xml:space="preserve">                    if (left != null &amp;&amp; right != null)</w:t>
      </w:r>
    </w:p>
    <w:p w14:paraId="483B5C24" w14:textId="77777777" w:rsidR="00FD2E9E" w:rsidRDefault="00FD2E9E" w:rsidP="00FD2E9E">
      <w:pPr>
        <w:pStyle w:val="Code"/>
      </w:pPr>
      <w:r>
        <w:t xml:space="preserve">                    {</w:t>
      </w:r>
    </w:p>
    <w:p w14:paraId="284ABD20" w14:textId="77777777" w:rsidR="00FD2E9E" w:rsidRDefault="00FD2E9E" w:rsidP="00FD2E9E">
      <w:pPr>
        <w:pStyle w:val="Code"/>
      </w:pPr>
      <w:r>
        <w:t xml:space="preserve">                        return new LuaNumber(left.Number - right.Number);</w:t>
      </w:r>
    </w:p>
    <w:p w14:paraId="56464B9E" w14:textId="77777777" w:rsidR="00FD2E9E" w:rsidRDefault="00FD2E9E" w:rsidP="00FD2E9E">
      <w:pPr>
        <w:pStyle w:val="Code"/>
      </w:pPr>
      <w:r>
        <w:t xml:space="preserve">                    }</w:t>
      </w:r>
    </w:p>
    <w:p w14:paraId="61CFC1D1" w14:textId="77777777" w:rsidR="00FD2E9E" w:rsidRDefault="00FD2E9E" w:rsidP="00FD2E9E">
      <w:pPr>
        <w:pStyle w:val="Code"/>
      </w:pPr>
      <w:r>
        <w:t xml:space="preserve">                    else</w:t>
      </w:r>
    </w:p>
    <w:p w14:paraId="7A4B4B76" w14:textId="77777777" w:rsidR="00FD2E9E" w:rsidRDefault="00FD2E9E" w:rsidP="00FD2E9E">
      <w:pPr>
        <w:pStyle w:val="Code"/>
      </w:pPr>
      <w:r>
        <w:t xml:space="preserve">                    {</w:t>
      </w:r>
    </w:p>
    <w:p w14:paraId="359AD438" w14:textId="77777777" w:rsidR="00FD2E9E" w:rsidRDefault="00FD2E9E" w:rsidP="00FD2E9E">
      <w:pPr>
        <w:pStyle w:val="Code"/>
      </w:pPr>
      <w:r>
        <w:t xml:space="preserve">                        LuaFunction func = GetMetaFunction("__sub", leftValue, rightValue);</w:t>
      </w:r>
    </w:p>
    <w:p w14:paraId="0FCC46FB" w14:textId="77777777" w:rsidR="00FD2E9E" w:rsidRDefault="00FD2E9E" w:rsidP="00FD2E9E">
      <w:pPr>
        <w:pStyle w:val="Code"/>
      </w:pPr>
      <w:r>
        <w:t xml:space="preserve">                        if (func != null)</w:t>
      </w:r>
    </w:p>
    <w:p w14:paraId="2ACBCE79" w14:textId="77777777" w:rsidR="00FD2E9E" w:rsidRDefault="00FD2E9E" w:rsidP="00FD2E9E">
      <w:pPr>
        <w:pStyle w:val="Code"/>
      </w:pPr>
      <w:r>
        <w:t xml:space="preserve">                        {</w:t>
      </w:r>
    </w:p>
    <w:p w14:paraId="67BCAFC7" w14:textId="77777777" w:rsidR="00FD2E9E" w:rsidRDefault="00FD2E9E" w:rsidP="00FD2E9E">
      <w:pPr>
        <w:pStyle w:val="Code"/>
      </w:pPr>
      <w:r>
        <w:t xml:space="preserve">                            return func.Invoke(new LuaValue[] { leftValue, rightValue });</w:t>
      </w:r>
    </w:p>
    <w:p w14:paraId="4CB04B7F" w14:textId="77777777" w:rsidR="00FD2E9E" w:rsidRDefault="00FD2E9E" w:rsidP="00FD2E9E">
      <w:pPr>
        <w:pStyle w:val="Code"/>
      </w:pPr>
      <w:r>
        <w:t xml:space="preserve">                        }</w:t>
      </w:r>
    </w:p>
    <w:p w14:paraId="224D17B0" w14:textId="77777777" w:rsidR="00FD2E9E" w:rsidRDefault="00FD2E9E" w:rsidP="00FD2E9E">
      <w:pPr>
        <w:pStyle w:val="Code"/>
      </w:pPr>
      <w:r>
        <w:t xml:space="preserve">                    }</w:t>
      </w:r>
    </w:p>
    <w:p w14:paraId="02927888" w14:textId="77777777" w:rsidR="00FD2E9E" w:rsidRDefault="00FD2E9E" w:rsidP="00FD2E9E">
      <w:pPr>
        <w:pStyle w:val="Code"/>
      </w:pPr>
      <w:r>
        <w:t xml:space="preserve">                    break;</w:t>
      </w:r>
    </w:p>
    <w:p w14:paraId="4826B8B8" w14:textId="77777777" w:rsidR="00FD2E9E" w:rsidRDefault="00FD2E9E" w:rsidP="00FD2E9E">
      <w:pPr>
        <w:pStyle w:val="Code"/>
      </w:pPr>
    </w:p>
    <w:p w14:paraId="10895758" w14:textId="77777777" w:rsidR="00FD2E9E" w:rsidRDefault="00FD2E9E" w:rsidP="00FD2E9E">
      <w:pPr>
        <w:pStyle w:val="Code"/>
      </w:pPr>
      <w:r>
        <w:t xml:space="preserve">                case "*":</w:t>
      </w:r>
    </w:p>
    <w:p w14:paraId="7FE8960B" w14:textId="77777777" w:rsidR="00FD2E9E" w:rsidRDefault="00FD2E9E" w:rsidP="00FD2E9E">
      <w:pPr>
        <w:pStyle w:val="Code"/>
      </w:pPr>
      <w:r>
        <w:t xml:space="preserve">                    left = leftValue as LuaNumber;</w:t>
      </w:r>
    </w:p>
    <w:p w14:paraId="18D1245A" w14:textId="77777777" w:rsidR="00FD2E9E" w:rsidRDefault="00FD2E9E" w:rsidP="00FD2E9E">
      <w:pPr>
        <w:pStyle w:val="Code"/>
      </w:pPr>
      <w:r>
        <w:t xml:space="preserve">                    right = rightValue as LuaNumber;</w:t>
      </w:r>
    </w:p>
    <w:p w14:paraId="2A6C4A04" w14:textId="77777777" w:rsidR="00FD2E9E" w:rsidRDefault="00FD2E9E" w:rsidP="00FD2E9E">
      <w:pPr>
        <w:pStyle w:val="Code"/>
      </w:pPr>
      <w:r>
        <w:t xml:space="preserve">                    if (left != null &amp;&amp; right != null)</w:t>
      </w:r>
    </w:p>
    <w:p w14:paraId="17605392" w14:textId="77777777" w:rsidR="00FD2E9E" w:rsidRDefault="00FD2E9E" w:rsidP="00FD2E9E">
      <w:pPr>
        <w:pStyle w:val="Code"/>
      </w:pPr>
      <w:r>
        <w:t xml:space="preserve">                    {</w:t>
      </w:r>
    </w:p>
    <w:p w14:paraId="6572D2E4" w14:textId="77777777" w:rsidR="00FD2E9E" w:rsidRDefault="00FD2E9E" w:rsidP="00FD2E9E">
      <w:pPr>
        <w:pStyle w:val="Code"/>
      </w:pPr>
      <w:r>
        <w:t xml:space="preserve">                        return new LuaNumber(left.Number * right.Number);</w:t>
      </w:r>
    </w:p>
    <w:p w14:paraId="01116048" w14:textId="77777777" w:rsidR="00FD2E9E" w:rsidRDefault="00FD2E9E" w:rsidP="00FD2E9E">
      <w:pPr>
        <w:pStyle w:val="Code"/>
      </w:pPr>
      <w:r>
        <w:t xml:space="preserve">                    }</w:t>
      </w:r>
    </w:p>
    <w:p w14:paraId="12A74968" w14:textId="77777777" w:rsidR="00FD2E9E" w:rsidRDefault="00FD2E9E" w:rsidP="00FD2E9E">
      <w:pPr>
        <w:pStyle w:val="Code"/>
      </w:pPr>
      <w:r>
        <w:t xml:space="preserve">                    else</w:t>
      </w:r>
    </w:p>
    <w:p w14:paraId="36B7C472" w14:textId="77777777" w:rsidR="00FD2E9E" w:rsidRDefault="00FD2E9E" w:rsidP="00FD2E9E">
      <w:pPr>
        <w:pStyle w:val="Code"/>
      </w:pPr>
      <w:r>
        <w:t xml:space="preserve">                    {</w:t>
      </w:r>
    </w:p>
    <w:p w14:paraId="42F80817" w14:textId="77777777" w:rsidR="00FD2E9E" w:rsidRDefault="00FD2E9E" w:rsidP="00FD2E9E">
      <w:pPr>
        <w:pStyle w:val="Code"/>
      </w:pPr>
      <w:r>
        <w:t xml:space="preserve">                        LuaFunction func = GetMetaFunction("__mul", leftValue, rightValue);</w:t>
      </w:r>
    </w:p>
    <w:p w14:paraId="405B4534" w14:textId="77777777" w:rsidR="00FD2E9E" w:rsidRDefault="00FD2E9E" w:rsidP="00FD2E9E">
      <w:pPr>
        <w:pStyle w:val="Code"/>
      </w:pPr>
      <w:r>
        <w:t xml:space="preserve">                        if (func != null)</w:t>
      </w:r>
    </w:p>
    <w:p w14:paraId="087AB67C" w14:textId="77777777" w:rsidR="00FD2E9E" w:rsidRDefault="00FD2E9E" w:rsidP="00FD2E9E">
      <w:pPr>
        <w:pStyle w:val="Code"/>
      </w:pPr>
      <w:r>
        <w:t xml:space="preserve">                        {</w:t>
      </w:r>
    </w:p>
    <w:p w14:paraId="66B7574F" w14:textId="77777777" w:rsidR="00FD2E9E" w:rsidRDefault="00FD2E9E" w:rsidP="00FD2E9E">
      <w:pPr>
        <w:pStyle w:val="Code"/>
      </w:pPr>
      <w:r>
        <w:t xml:space="preserve">                            return func.Invoke(new LuaValue[] { leftValue, rightValue });</w:t>
      </w:r>
    </w:p>
    <w:p w14:paraId="229D6E9B" w14:textId="77777777" w:rsidR="00FD2E9E" w:rsidRDefault="00FD2E9E" w:rsidP="00FD2E9E">
      <w:pPr>
        <w:pStyle w:val="Code"/>
      </w:pPr>
      <w:r>
        <w:t xml:space="preserve">                        }</w:t>
      </w:r>
    </w:p>
    <w:p w14:paraId="0CA90249" w14:textId="77777777" w:rsidR="00FD2E9E" w:rsidRDefault="00FD2E9E" w:rsidP="00FD2E9E">
      <w:pPr>
        <w:pStyle w:val="Code"/>
      </w:pPr>
      <w:r>
        <w:t xml:space="preserve">                    }</w:t>
      </w:r>
    </w:p>
    <w:p w14:paraId="4AC9530E" w14:textId="77777777" w:rsidR="00FD2E9E" w:rsidRDefault="00FD2E9E" w:rsidP="00FD2E9E">
      <w:pPr>
        <w:pStyle w:val="Code"/>
      </w:pPr>
      <w:r>
        <w:t xml:space="preserve">                    break;</w:t>
      </w:r>
    </w:p>
    <w:p w14:paraId="28842431" w14:textId="77777777" w:rsidR="00FD2E9E" w:rsidRDefault="00FD2E9E" w:rsidP="00FD2E9E">
      <w:pPr>
        <w:pStyle w:val="Code"/>
      </w:pPr>
    </w:p>
    <w:p w14:paraId="706D390D" w14:textId="77777777" w:rsidR="00FD2E9E" w:rsidRDefault="00FD2E9E" w:rsidP="00FD2E9E">
      <w:pPr>
        <w:pStyle w:val="Code"/>
      </w:pPr>
      <w:r>
        <w:t xml:space="preserve">                case "/":</w:t>
      </w:r>
    </w:p>
    <w:p w14:paraId="29328BFA" w14:textId="77777777" w:rsidR="00FD2E9E" w:rsidRDefault="00FD2E9E" w:rsidP="00FD2E9E">
      <w:pPr>
        <w:pStyle w:val="Code"/>
      </w:pPr>
      <w:r>
        <w:t xml:space="preserve">                    left = leftValue as LuaNumber;</w:t>
      </w:r>
    </w:p>
    <w:p w14:paraId="1330D129" w14:textId="77777777" w:rsidR="00FD2E9E" w:rsidRDefault="00FD2E9E" w:rsidP="00FD2E9E">
      <w:pPr>
        <w:pStyle w:val="Code"/>
      </w:pPr>
      <w:r>
        <w:t xml:space="preserve">                    right = rightValue as LuaNumber;</w:t>
      </w:r>
    </w:p>
    <w:p w14:paraId="52D4D57B" w14:textId="77777777" w:rsidR="00FD2E9E" w:rsidRDefault="00FD2E9E" w:rsidP="00FD2E9E">
      <w:pPr>
        <w:pStyle w:val="Code"/>
      </w:pPr>
      <w:r>
        <w:t xml:space="preserve">                    if (left != null &amp;&amp; right != null)</w:t>
      </w:r>
    </w:p>
    <w:p w14:paraId="4A0EA361" w14:textId="77777777" w:rsidR="00FD2E9E" w:rsidRDefault="00FD2E9E" w:rsidP="00FD2E9E">
      <w:pPr>
        <w:pStyle w:val="Code"/>
      </w:pPr>
      <w:r>
        <w:t xml:space="preserve">                    {</w:t>
      </w:r>
    </w:p>
    <w:p w14:paraId="2E9E95F5" w14:textId="77777777" w:rsidR="00FD2E9E" w:rsidRDefault="00FD2E9E" w:rsidP="00FD2E9E">
      <w:pPr>
        <w:pStyle w:val="Code"/>
      </w:pPr>
      <w:r>
        <w:t xml:space="preserve">                        return new LuaNumber(left.Number / right.Number);</w:t>
      </w:r>
    </w:p>
    <w:p w14:paraId="14EBAA0E" w14:textId="77777777" w:rsidR="00FD2E9E" w:rsidRDefault="00FD2E9E" w:rsidP="00FD2E9E">
      <w:pPr>
        <w:pStyle w:val="Code"/>
      </w:pPr>
      <w:r>
        <w:t xml:space="preserve">                    }</w:t>
      </w:r>
    </w:p>
    <w:p w14:paraId="2FE78A97" w14:textId="77777777" w:rsidR="00FD2E9E" w:rsidRDefault="00FD2E9E" w:rsidP="00FD2E9E">
      <w:pPr>
        <w:pStyle w:val="Code"/>
      </w:pPr>
      <w:r>
        <w:t xml:space="preserve">                    else</w:t>
      </w:r>
    </w:p>
    <w:p w14:paraId="60BCA2D6" w14:textId="77777777" w:rsidR="00FD2E9E" w:rsidRDefault="00FD2E9E" w:rsidP="00FD2E9E">
      <w:pPr>
        <w:pStyle w:val="Code"/>
      </w:pPr>
      <w:r>
        <w:t xml:space="preserve">                    {</w:t>
      </w:r>
    </w:p>
    <w:p w14:paraId="3FBFDFBB" w14:textId="77777777" w:rsidR="00FD2E9E" w:rsidRDefault="00FD2E9E" w:rsidP="00FD2E9E">
      <w:pPr>
        <w:pStyle w:val="Code"/>
      </w:pPr>
      <w:r>
        <w:t xml:space="preserve">                        LuaFunction func = GetMetaFunction("__div", leftValue, rightValue);</w:t>
      </w:r>
    </w:p>
    <w:p w14:paraId="3EF6E9AB" w14:textId="77777777" w:rsidR="00FD2E9E" w:rsidRDefault="00FD2E9E" w:rsidP="00FD2E9E">
      <w:pPr>
        <w:pStyle w:val="Code"/>
      </w:pPr>
      <w:r>
        <w:t xml:space="preserve">                        if (func != null)</w:t>
      </w:r>
    </w:p>
    <w:p w14:paraId="216F0BB5" w14:textId="77777777" w:rsidR="00FD2E9E" w:rsidRDefault="00FD2E9E" w:rsidP="00FD2E9E">
      <w:pPr>
        <w:pStyle w:val="Code"/>
      </w:pPr>
      <w:r>
        <w:t xml:space="preserve">                        {</w:t>
      </w:r>
    </w:p>
    <w:p w14:paraId="3C20D647" w14:textId="77777777" w:rsidR="00FD2E9E" w:rsidRDefault="00FD2E9E" w:rsidP="00FD2E9E">
      <w:pPr>
        <w:pStyle w:val="Code"/>
      </w:pPr>
      <w:r>
        <w:t xml:space="preserve">                            return func.Invoke(new LuaValue[] { leftValue, rightValue });</w:t>
      </w:r>
    </w:p>
    <w:p w14:paraId="52C92C1F" w14:textId="77777777" w:rsidR="00FD2E9E" w:rsidRDefault="00FD2E9E" w:rsidP="00FD2E9E">
      <w:pPr>
        <w:pStyle w:val="Code"/>
      </w:pPr>
      <w:r>
        <w:t xml:space="preserve">                        }</w:t>
      </w:r>
    </w:p>
    <w:p w14:paraId="0AAE824C" w14:textId="77777777" w:rsidR="00FD2E9E" w:rsidRDefault="00FD2E9E" w:rsidP="00FD2E9E">
      <w:pPr>
        <w:pStyle w:val="Code"/>
      </w:pPr>
      <w:r>
        <w:t xml:space="preserve">                    }</w:t>
      </w:r>
    </w:p>
    <w:p w14:paraId="63C959B3" w14:textId="77777777" w:rsidR="00FD2E9E" w:rsidRDefault="00FD2E9E" w:rsidP="00FD2E9E">
      <w:pPr>
        <w:pStyle w:val="Code"/>
      </w:pPr>
      <w:r>
        <w:t xml:space="preserve">                    break;</w:t>
      </w:r>
    </w:p>
    <w:p w14:paraId="3E831BCB" w14:textId="77777777" w:rsidR="00FD2E9E" w:rsidRDefault="00FD2E9E" w:rsidP="00FD2E9E">
      <w:pPr>
        <w:pStyle w:val="Code"/>
      </w:pPr>
    </w:p>
    <w:p w14:paraId="46CE0693" w14:textId="77777777" w:rsidR="00FD2E9E" w:rsidRDefault="00FD2E9E" w:rsidP="00FD2E9E">
      <w:pPr>
        <w:pStyle w:val="Code"/>
      </w:pPr>
      <w:r>
        <w:t xml:space="preserve">                case "%":</w:t>
      </w:r>
    </w:p>
    <w:p w14:paraId="68DF0859" w14:textId="77777777" w:rsidR="00FD2E9E" w:rsidRDefault="00FD2E9E" w:rsidP="00FD2E9E">
      <w:pPr>
        <w:pStyle w:val="Code"/>
      </w:pPr>
      <w:r>
        <w:t xml:space="preserve">                    left = leftValue as LuaNumber;</w:t>
      </w:r>
    </w:p>
    <w:p w14:paraId="4F501B18" w14:textId="77777777" w:rsidR="00FD2E9E" w:rsidRDefault="00FD2E9E" w:rsidP="00FD2E9E">
      <w:pPr>
        <w:pStyle w:val="Code"/>
      </w:pPr>
      <w:r>
        <w:t xml:space="preserve">                    right = rightValue as LuaNumber;</w:t>
      </w:r>
    </w:p>
    <w:p w14:paraId="4F2C3C9D" w14:textId="77777777" w:rsidR="00FD2E9E" w:rsidRDefault="00FD2E9E" w:rsidP="00FD2E9E">
      <w:pPr>
        <w:pStyle w:val="Code"/>
      </w:pPr>
      <w:r>
        <w:t xml:space="preserve">                    if (left != null &amp;&amp; right != null)</w:t>
      </w:r>
    </w:p>
    <w:p w14:paraId="6F1E2527" w14:textId="77777777" w:rsidR="00FD2E9E" w:rsidRDefault="00FD2E9E" w:rsidP="00FD2E9E">
      <w:pPr>
        <w:pStyle w:val="Code"/>
      </w:pPr>
      <w:r>
        <w:t xml:space="preserve">                    {</w:t>
      </w:r>
    </w:p>
    <w:p w14:paraId="72844C5D" w14:textId="77777777" w:rsidR="00FD2E9E" w:rsidRDefault="00FD2E9E" w:rsidP="00FD2E9E">
      <w:pPr>
        <w:pStyle w:val="Code"/>
      </w:pPr>
      <w:r>
        <w:t xml:space="preserve">                        return new LuaNumber(left.Number % right.Number);</w:t>
      </w:r>
    </w:p>
    <w:p w14:paraId="58728E16" w14:textId="77777777" w:rsidR="00FD2E9E" w:rsidRDefault="00FD2E9E" w:rsidP="00FD2E9E">
      <w:pPr>
        <w:pStyle w:val="Code"/>
      </w:pPr>
      <w:r>
        <w:t xml:space="preserve">                    }</w:t>
      </w:r>
    </w:p>
    <w:p w14:paraId="3DC1B709" w14:textId="77777777" w:rsidR="00FD2E9E" w:rsidRDefault="00FD2E9E" w:rsidP="00FD2E9E">
      <w:pPr>
        <w:pStyle w:val="Code"/>
      </w:pPr>
      <w:r>
        <w:t xml:space="preserve">                    else</w:t>
      </w:r>
    </w:p>
    <w:p w14:paraId="4B97B454" w14:textId="77777777" w:rsidR="00FD2E9E" w:rsidRDefault="00FD2E9E" w:rsidP="00FD2E9E">
      <w:pPr>
        <w:pStyle w:val="Code"/>
      </w:pPr>
      <w:r>
        <w:t xml:space="preserve">                    {</w:t>
      </w:r>
    </w:p>
    <w:p w14:paraId="15EDCF1D" w14:textId="77777777" w:rsidR="00FD2E9E" w:rsidRDefault="00FD2E9E" w:rsidP="00FD2E9E">
      <w:pPr>
        <w:pStyle w:val="Code"/>
      </w:pPr>
      <w:r>
        <w:t xml:space="preserve">                        LuaFunction func = GetMetaFunction("__mod", leftValue, rightValue);</w:t>
      </w:r>
    </w:p>
    <w:p w14:paraId="5F2F41C8" w14:textId="77777777" w:rsidR="00FD2E9E" w:rsidRDefault="00FD2E9E" w:rsidP="00FD2E9E">
      <w:pPr>
        <w:pStyle w:val="Code"/>
      </w:pPr>
      <w:r>
        <w:t xml:space="preserve">                        if (func != null)</w:t>
      </w:r>
    </w:p>
    <w:p w14:paraId="32FB82FA" w14:textId="77777777" w:rsidR="00FD2E9E" w:rsidRDefault="00FD2E9E" w:rsidP="00FD2E9E">
      <w:pPr>
        <w:pStyle w:val="Code"/>
      </w:pPr>
      <w:r>
        <w:t xml:space="preserve">                        {</w:t>
      </w:r>
    </w:p>
    <w:p w14:paraId="75DC8B2E" w14:textId="77777777" w:rsidR="00FD2E9E" w:rsidRDefault="00FD2E9E" w:rsidP="00FD2E9E">
      <w:pPr>
        <w:pStyle w:val="Code"/>
      </w:pPr>
      <w:r>
        <w:t xml:space="preserve">                            return func.Invoke(new LuaValue[] { leftValue, rightValue });</w:t>
      </w:r>
    </w:p>
    <w:p w14:paraId="28D4662A" w14:textId="77777777" w:rsidR="00FD2E9E" w:rsidRDefault="00FD2E9E" w:rsidP="00FD2E9E">
      <w:pPr>
        <w:pStyle w:val="Code"/>
      </w:pPr>
      <w:r>
        <w:lastRenderedPageBreak/>
        <w:t xml:space="preserve">                        }</w:t>
      </w:r>
    </w:p>
    <w:p w14:paraId="776015DF" w14:textId="77777777" w:rsidR="00FD2E9E" w:rsidRDefault="00FD2E9E" w:rsidP="00FD2E9E">
      <w:pPr>
        <w:pStyle w:val="Code"/>
      </w:pPr>
      <w:r>
        <w:t xml:space="preserve">                    }</w:t>
      </w:r>
    </w:p>
    <w:p w14:paraId="3C340A31" w14:textId="77777777" w:rsidR="00FD2E9E" w:rsidRDefault="00FD2E9E" w:rsidP="00FD2E9E">
      <w:pPr>
        <w:pStyle w:val="Code"/>
      </w:pPr>
      <w:r>
        <w:t xml:space="preserve">                    break;</w:t>
      </w:r>
    </w:p>
    <w:p w14:paraId="3377CF25" w14:textId="77777777" w:rsidR="00FD2E9E" w:rsidRDefault="00FD2E9E" w:rsidP="00FD2E9E">
      <w:pPr>
        <w:pStyle w:val="Code"/>
      </w:pPr>
    </w:p>
    <w:p w14:paraId="16529403" w14:textId="77777777" w:rsidR="00FD2E9E" w:rsidRDefault="00FD2E9E" w:rsidP="00FD2E9E">
      <w:pPr>
        <w:pStyle w:val="Code"/>
      </w:pPr>
      <w:r>
        <w:t xml:space="preserve">                case "^":</w:t>
      </w:r>
    </w:p>
    <w:p w14:paraId="7904FB32" w14:textId="77777777" w:rsidR="00FD2E9E" w:rsidRDefault="00FD2E9E" w:rsidP="00FD2E9E">
      <w:pPr>
        <w:pStyle w:val="Code"/>
      </w:pPr>
      <w:r>
        <w:t xml:space="preserve">                    left = leftValue as LuaNumber;</w:t>
      </w:r>
    </w:p>
    <w:p w14:paraId="4F25B1A3" w14:textId="77777777" w:rsidR="00FD2E9E" w:rsidRDefault="00FD2E9E" w:rsidP="00FD2E9E">
      <w:pPr>
        <w:pStyle w:val="Code"/>
      </w:pPr>
      <w:r>
        <w:t xml:space="preserve">                    right = rightValue as LuaNumber;</w:t>
      </w:r>
    </w:p>
    <w:p w14:paraId="741C9972" w14:textId="77777777" w:rsidR="00FD2E9E" w:rsidRDefault="00FD2E9E" w:rsidP="00FD2E9E">
      <w:pPr>
        <w:pStyle w:val="Code"/>
      </w:pPr>
      <w:r>
        <w:t xml:space="preserve">                    if (left != null &amp;&amp; right != null)</w:t>
      </w:r>
    </w:p>
    <w:p w14:paraId="0837A573" w14:textId="77777777" w:rsidR="00FD2E9E" w:rsidRDefault="00FD2E9E" w:rsidP="00FD2E9E">
      <w:pPr>
        <w:pStyle w:val="Code"/>
      </w:pPr>
      <w:r>
        <w:t xml:space="preserve">                    {</w:t>
      </w:r>
    </w:p>
    <w:p w14:paraId="59D2EA24" w14:textId="77777777" w:rsidR="00FD2E9E" w:rsidRDefault="00FD2E9E" w:rsidP="00FD2E9E">
      <w:pPr>
        <w:pStyle w:val="Code"/>
      </w:pPr>
      <w:r>
        <w:t xml:space="preserve">                        return new LuaNumber(Math.Pow(left.Number, right.Number));</w:t>
      </w:r>
    </w:p>
    <w:p w14:paraId="0B6D5E38" w14:textId="77777777" w:rsidR="00FD2E9E" w:rsidRDefault="00FD2E9E" w:rsidP="00FD2E9E">
      <w:pPr>
        <w:pStyle w:val="Code"/>
      </w:pPr>
      <w:r>
        <w:t xml:space="preserve">                    }</w:t>
      </w:r>
    </w:p>
    <w:p w14:paraId="7DC43679" w14:textId="77777777" w:rsidR="00FD2E9E" w:rsidRDefault="00FD2E9E" w:rsidP="00FD2E9E">
      <w:pPr>
        <w:pStyle w:val="Code"/>
      </w:pPr>
      <w:r>
        <w:t xml:space="preserve">                    else</w:t>
      </w:r>
    </w:p>
    <w:p w14:paraId="6B6ABFA2" w14:textId="77777777" w:rsidR="00FD2E9E" w:rsidRDefault="00FD2E9E" w:rsidP="00FD2E9E">
      <w:pPr>
        <w:pStyle w:val="Code"/>
      </w:pPr>
      <w:r>
        <w:t xml:space="preserve">                    {</w:t>
      </w:r>
    </w:p>
    <w:p w14:paraId="79469778" w14:textId="77777777" w:rsidR="00FD2E9E" w:rsidRDefault="00FD2E9E" w:rsidP="00FD2E9E">
      <w:pPr>
        <w:pStyle w:val="Code"/>
      </w:pPr>
      <w:r>
        <w:t xml:space="preserve">                        LuaFunction func = GetMetaFunction("__pow", leftValue, rightValue);</w:t>
      </w:r>
    </w:p>
    <w:p w14:paraId="242DCCE8" w14:textId="77777777" w:rsidR="00FD2E9E" w:rsidRDefault="00FD2E9E" w:rsidP="00FD2E9E">
      <w:pPr>
        <w:pStyle w:val="Code"/>
      </w:pPr>
      <w:r>
        <w:t xml:space="preserve">                        if (func != null)</w:t>
      </w:r>
    </w:p>
    <w:p w14:paraId="0C1AB2EE" w14:textId="77777777" w:rsidR="00FD2E9E" w:rsidRDefault="00FD2E9E" w:rsidP="00FD2E9E">
      <w:pPr>
        <w:pStyle w:val="Code"/>
      </w:pPr>
      <w:r>
        <w:t xml:space="preserve">                        {</w:t>
      </w:r>
    </w:p>
    <w:p w14:paraId="774F1559" w14:textId="77777777" w:rsidR="00FD2E9E" w:rsidRDefault="00FD2E9E" w:rsidP="00FD2E9E">
      <w:pPr>
        <w:pStyle w:val="Code"/>
      </w:pPr>
      <w:r>
        <w:t xml:space="preserve">                            return func.Invoke(new LuaValue[] { leftValue, rightValue });</w:t>
      </w:r>
    </w:p>
    <w:p w14:paraId="2FF2DCB6" w14:textId="77777777" w:rsidR="00FD2E9E" w:rsidRDefault="00FD2E9E" w:rsidP="00FD2E9E">
      <w:pPr>
        <w:pStyle w:val="Code"/>
      </w:pPr>
      <w:r>
        <w:t xml:space="preserve">                        }</w:t>
      </w:r>
    </w:p>
    <w:p w14:paraId="130A02D1" w14:textId="77777777" w:rsidR="00FD2E9E" w:rsidRDefault="00FD2E9E" w:rsidP="00FD2E9E">
      <w:pPr>
        <w:pStyle w:val="Code"/>
      </w:pPr>
      <w:r>
        <w:t xml:space="preserve">                    }</w:t>
      </w:r>
    </w:p>
    <w:p w14:paraId="021AD775" w14:textId="77777777" w:rsidR="00FD2E9E" w:rsidRDefault="00FD2E9E" w:rsidP="00FD2E9E">
      <w:pPr>
        <w:pStyle w:val="Code"/>
      </w:pPr>
      <w:r>
        <w:t xml:space="preserve">                    break;</w:t>
      </w:r>
    </w:p>
    <w:p w14:paraId="5AC85A93" w14:textId="77777777" w:rsidR="00FD2E9E" w:rsidRDefault="00FD2E9E" w:rsidP="00FD2E9E">
      <w:pPr>
        <w:pStyle w:val="Code"/>
      </w:pPr>
    </w:p>
    <w:p w14:paraId="5347A6A6" w14:textId="77777777" w:rsidR="00FD2E9E" w:rsidRDefault="00FD2E9E" w:rsidP="00FD2E9E">
      <w:pPr>
        <w:pStyle w:val="Code"/>
      </w:pPr>
      <w:r>
        <w:t xml:space="preserve">                case "==":</w:t>
      </w:r>
    </w:p>
    <w:p w14:paraId="7ED118B3" w14:textId="77777777" w:rsidR="00FD2E9E" w:rsidRDefault="00FD2E9E" w:rsidP="00FD2E9E">
      <w:pPr>
        <w:pStyle w:val="Code"/>
      </w:pPr>
      <w:r>
        <w:t xml:space="preserve">                    return LuaBoolean.From(leftValue.Equals(rightValue));</w:t>
      </w:r>
    </w:p>
    <w:p w14:paraId="36AD8888" w14:textId="77777777" w:rsidR="00FD2E9E" w:rsidRDefault="00FD2E9E" w:rsidP="00FD2E9E">
      <w:pPr>
        <w:pStyle w:val="Code"/>
      </w:pPr>
    </w:p>
    <w:p w14:paraId="3A5BACD6" w14:textId="77777777" w:rsidR="00FD2E9E" w:rsidRDefault="00FD2E9E" w:rsidP="00FD2E9E">
      <w:pPr>
        <w:pStyle w:val="Code"/>
      </w:pPr>
      <w:r>
        <w:t xml:space="preserve">                case "~=":</w:t>
      </w:r>
    </w:p>
    <w:p w14:paraId="6A026901" w14:textId="77777777" w:rsidR="00FD2E9E" w:rsidRDefault="00FD2E9E" w:rsidP="00FD2E9E">
      <w:pPr>
        <w:pStyle w:val="Code"/>
      </w:pPr>
      <w:r>
        <w:t xml:space="preserve">                    return LuaBoolean.From(leftValue.Equals(rightValue) == false);</w:t>
      </w:r>
    </w:p>
    <w:p w14:paraId="79832E57" w14:textId="77777777" w:rsidR="00FD2E9E" w:rsidRDefault="00FD2E9E" w:rsidP="00FD2E9E">
      <w:pPr>
        <w:pStyle w:val="Code"/>
      </w:pPr>
    </w:p>
    <w:p w14:paraId="3895BDC9" w14:textId="77777777" w:rsidR="00FD2E9E" w:rsidRDefault="00FD2E9E" w:rsidP="00FD2E9E">
      <w:pPr>
        <w:pStyle w:val="Code"/>
      </w:pPr>
      <w:r>
        <w:t xml:space="preserve">                case "&lt;":</w:t>
      </w:r>
    </w:p>
    <w:p w14:paraId="639E9D5C" w14:textId="77777777" w:rsidR="00FD2E9E" w:rsidRDefault="00FD2E9E" w:rsidP="00FD2E9E">
      <w:pPr>
        <w:pStyle w:val="Code"/>
      </w:pPr>
      <w:r>
        <w:t xml:space="preserve">                    int? compare = Compare(leftValue, rightValue);</w:t>
      </w:r>
    </w:p>
    <w:p w14:paraId="5707CE5A" w14:textId="77777777" w:rsidR="00FD2E9E" w:rsidRDefault="00FD2E9E" w:rsidP="00FD2E9E">
      <w:pPr>
        <w:pStyle w:val="Code"/>
      </w:pPr>
      <w:r>
        <w:t xml:space="preserve">                    if (compare != null)</w:t>
      </w:r>
    </w:p>
    <w:p w14:paraId="61843D2B" w14:textId="77777777" w:rsidR="00FD2E9E" w:rsidRDefault="00FD2E9E" w:rsidP="00FD2E9E">
      <w:pPr>
        <w:pStyle w:val="Code"/>
      </w:pPr>
      <w:r>
        <w:t xml:space="preserve">                    {</w:t>
      </w:r>
    </w:p>
    <w:p w14:paraId="292B78BC" w14:textId="77777777" w:rsidR="00FD2E9E" w:rsidRDefault="00FD2E9E" w:rsidP="00FD2E9E">
      <w:pPr>
        <w:pStyle w:val="Code"/>
      </w:pPr>
      <w:r>
        <w:t xml:space="preserve">                        return LuaBoolean.From(compare &lt; 0);</w:t>
      </w:r>
    </w:p>
    <w:p w14:paraId="03C37D2C" w14:textId="77777777" w:rsidR="00FD2E9E" w:rsidRDefault="00FD2E9E" w:rsidP="00FD2E9E">
      <w:pPr>
        <w:pStyle w:val="Code"/>
      </w:pPr>
      <w:r>
        <w:t xml:space="preserve">                    }</w:t>
      </w:r>
    </w:p>
    <w:p w14:paraId="7DA5AF49" w14:textId="77777777" w:rsidR="00FD2E9E" w:rsidRDefault="00FD2E9E" w:rsidP="00FD2E9E">
      <w:pPr>
        <w:pStyle w:val="Code"/>
      </w:pPr>
      <w:r>
        <w:lastRenderedPageBreak/>
        <w:t xml:space="preserve">                    else</w:t>
      </w:r>
    </w:p>
    <w:p w14:paraId="58428D76" w14:textId="77777777" w:rsidR="00FD2E9E" w:rsidRDefault="00FD2E9E" w:rsidP="00FD2E9E">
      <w:pPr>
        <w:pStyle w:val="Code"/>
      </w:pPr>
      <w:r>
        <w:t xml:space="preserve">                    {</w:t>
      </w:r>
    </w:p>
    <w:p w14:paraId="0C39D125" w14:textId="77777777" w:rsidR="00FD2E9E" w:rsidRDefault="00FD2E9E" w:rsidP="00FD2E9E">
      <w:pPr>
        <w:pStyle w:val="Code"/>
      </w:pPr>
      <w:r>
        <w:t xml:space="preserve">                        LuaFunction func = GetMetaFunction("__lt", leftValue, rightValue);</w:t>
      </w:r>
    </w:p>
    <w:p w14:paraId="211933C9" w14:textId="77777777" w:rsidR="00FD2E9E" w:rsidRDefault="00FD2E9E" w:rsidP="00FD2E9E">
      <w:pPr>
        <w:pStyle w:val="Code"/>
      </w:pPr>
      <w:r>
        <w:t xml:space="preserve">                        if (func != null)</w:t>
      </w:r>
    </w:p>
    <w:p w14:paraId="5EE47A76" w14:textId="77777777" w:rsidR="00FD2E9E" w:rsidRDefault="00FD2E9E" w:rsidP="00FD2E9E">
      <w:pPr>
        <w:pStyle w:val="Code"/>
      </w:pPr>
      <w:r>
        <w:t xml:space="preserve">                        {</w:t>
      </w:r>
    </w:p>
    <w:p w14:paraId="7E3AF5E7" w14:textId="77777777" w:rsidR="00FD2E9E" w:rsidRDefault="00FD2E9E" w:rsidP="00FD2E9E">
      <w:pPr>
        <w:pStyle w:val="Code"/>
      </w:pPr>
      <w:r>
        <w:t xml:space="preserve">                            return func.Invoke(new LuaValue[] { leftValue, rightValue });</w:t>
      </w:r>
    </w:p>
    <w:p w14:paraId="36F8947B" w14:textId="77777777" w:rsidR="00FD2E9E" w:rsidRDefault="00FD2E9E" w:rsidP="00FD2E9E">
      <w:pPr>
        <w:pStyle w:val="Code"/>
      </w:pPr>
      <w:r>
        <w:t xml:space="preserve">                        }</w:t>
      </w:r>
    </w:p>
    <w:p w14:paraId="79650C5F" w14:textId="77777777" w:rsidR="00FD2E9E" w:rsidRDefault="00FD2E9E" w:rsidP="00FD2E9E">
      <w:pPr>
        <w:pStyle w:val="Code"/>
      </w:pPr>
      <w:r>
        <w:t xml:space="preserve">                    }</w:t>
      </w:r>
    </w:p>
    <w:p w14:paraId="3498829C" w14:textId="77777777" w:rsidR="00FD2E9E" w:rsidRDefault="00FD2E9E" w:rsidP="00FD2E9E">
      <w:pPr>
        <w:pStyle w:val="Code"/>
      </w:pPr>
      <w:r>
        <w:t xml:space="preserve">                    break;</w:t>
      </w:r>
    </w:p>
    <w:p w14:paraId="59D77C4D" w14:textId="77777777" w:rsidR="00FD2E9E" w:rsidRDefault="00FD2E9E" w:rsidP="00FD2E9E">
      <w:pPr>
        <w:pStyle w:val="Code"/>
      </w:pPr>
    </w:p>
    <w:p w14:paraId="3AC889D0" w14:textId="77777777" w:rsidR="00FD2E9E" w:rsidRDefault="00FD2E9E" w:rsidP="00FD2E9E">
      <w:pPr>
        <w:pStyle w:val="Code"/>
      </w:pPr>
      <w:r>
        <w:t xml:space="preserve">                case "&gt;":</w:t>
      </w:r>
    </w:p>
    <w:p w14:paraId="3A5BC35C" w14:textId="77777777" w:rsidR="00FD2E9E" w:rsidRDefault="00FD2E9E" w:rsidP="00FD2E9E">
      <w:pPr>
        <w:pStyle w:val="Code"/>
      </w:pPr>
      <w:r>
        <w:t xml:space="preserve">                    compare = Compare(leftValue, rightValue);</w:t>
      </w:r>
    </w:p>
    <w:p w14:paraId="6D626F3E" w14:textId="77777777" w:rsidR="00FD2E9E" w:rsidRDefault="00FD2E9E" w:rsidP="00FD2E9E">
      <w:pPr>
        <w:pStyle w:val="Code"/>
      </w:pPr>
      <w:r>
        <w:t xml:space="preserve">                    if (compare != null)</w:t>
      </w:r>
    </w:p>
    <w:p w14:paraId="7452A105" w14:textId="77777777" w:rsidR="00FD2E9E" w:rsidRDefault="00FD2E9E" w:rsidP="00FD2E9E">
      <w:pPr>
        <w:pStyle w:val="Code"/>
      </w:pPr>
      <w:r>
        <w:t xml:space="preserve">                    {</w:t>
      </w:r>
    </w:p>
    <w:p w14:paraId="20F834A1" w14:textId="77777777" w:rsidR="00FD2E9E" w:rsidRDefault="00FD2E9E" w:rsidP="00FD2E9E">
      <w:pPr>
        <w:pStyle w:val="Code"/>
      </w:pPr>
      <w:r>
        <w:t xml:space="preserve">                        return LuaBoolean.From(compare &gt; 0);</w:t>
      </w:r>
    </w:p>
    <w:p w14:paraId="6D07C90C" w14:textId="77777777" w:rsidR="00FD2E9E" w:rsidRDefault="00FD2E9E" w:rsidP="00FD2E9E">
      <w:pPr>
        <w:pStyle w:val="Code"/>
      </w:pPr>
      <w:r>
        <w:t xml:space="preserve">                    }</w:t>
      </w:r>
    </w:p>
    <w:p w14:paraId="5EB8B2EA" w14:textId="77777777" w:rsidR="00FD2E9E" w:rsidRDefault="00FD2E9E" w:rsidP="00FD2E9E">
      <w:pPr>
        <w:pStyle w:val="Code"/>
      </w:pPr>
      <w:r>
        <w:t xml:space="preserve">                    else</w:t>
      </w:r>
    </w:p>
    <w:p w14:paraId="6EB4A807" w14:textId="77777777" w:rsidR="00FD2E9E" w:rsidRDefault="00FD2E9E" w:rsidP="00FD2E9E">
      <w:pPr>
        <w:pStyle w:val="Code"/>
      </w:pPr>
      <w:r>
        <w:t xml:space="preserve">                    {</w:t>
      </w:r>
    </w:p>
    <w:p w14:paraId="239EF966" w14:textId="77777777" w:rsidR="00FD2E9E" w:rsidRDefault="00FD2E9E" w:rsidP="00FD2E9E">
      <w:pPr>
        <w:pStyle w:val="Code"/>
      </w:pPr>
      <w:r>
        <w:t xml:space="preserve">                        LuaFunction func = GetMetaFunction("__gt", leftValue, rightValue);</w:t>
      </w:r>
    </w:p>
    <w:p w14:paraId="24D2846A" w14:textId="77777777" w:rsidR="00FD2E9E" w:rsidRDefault="00FD2E9E" w:rsidP="00FD2E9E">
      <w:pPr>
        <w:pStyle w:val="Code"/>
      </w:pPr>
      <w:r>
        <w:t xml:space="preserve">                        if (func != null)</w:t>
      </w:r>
    </w:p>
    <w:p w14:paraId="3B2E9F7D" w14:textId="77777777" w:rsidR="00FD2E9E" w:rsidRDefault="00FD2E9E" w:rsidP="00FD2E9E">
      <w:pPr>
        <w:pStyle w:val="Code"/>
      </w:pPr>
      <w:r>
        <w:t xml:space="preserve">                        {</w:t>
      </w:r>
    </w:p>
    <w:p w14:paraId="06A9551B" w14:textId="77777777" w:rsidR="00FD2E9E" w:rsidRDefault="00FD2E9E" w:rsidP="00FD2E9E">
      <w:pPr>
        <w:pStyle w:val="Code"/>
      </w:pPr>
      <w:r>
        <w:t xml:space="preserve">                            return func.Invoke(new LuaValue[] { leftValue, rightValue });</w:t>
      </w:r>
    </w:p>
    <w:p w14:paraId="2932A65B" w14:textId="77777777" w:rsidR="00FD2E9E" w:rsidRDefault="00FD2E9E" w:rsidP="00FD2E9E">
      <w:pPr>
        <w:pStyle w:val="Code"/>
      </w:pPr>
      <w:r>
        <w:t xml:space="preserve">                        }</w:t>
      </w:r>
    </w:p>
    <w:p w14:paraId="1724B7B8" w14:textId="77777777" w:rsidR="00FD2E9E" w:rsidRDefault="00FD2E9E" w:rsidP="00FD2E9E">
      <w:pPr>
        <w:pStyle w:val="Code"/>
      </w:pPr>
      <w:r>
        <w:t xml:space="preserve">                    }</w:t>
      </w:r>
    </w:p>
    <w:p w14:paraId="76A8CC55" w14:textId="77777777" w:rsidR="00FD2E9E" w:rsidRDefault="00FD2E9E" w:rsidP="00FD2E9E">
      <w:pPr>
        <w:pStyle w:val="Code"/>
      </w:pPr>
      <w:r>
        <w:t xml:space="preserve">                    break;</w:t>
      </w:r>
    </w:p>
    <w:p w14:paraId="44B3C573" w14:textId="77777777" w:rsidR="00FD2E9E" w:rsidRDefault="00FD2E9E" w:rsidP="00FD2E9E">
      <w:pPr>
        <w:pStyle w:val="Code"/>
      </w:pPr>
    </w:p>
    <w:p w14:paraId="3FAAAE42" w14:textId="77777777" w:rsidR="00FD2E9E" w:rsidRDefault="00FD2E9E" w:rsidP="00FD2E9E">
      <w:pPr>
        <w:pStyle w:val="Code"/>
      </w:pPr>
      <w:r>
        <w:t xml:space="preserve">                case "&lt;=":</w:t>
      </w:r>
    </w:p>
    <w:p w14:paraId="11EBFFE2" w14:textId="77777777" w:rsidR="00FD2E9E" w:rsidRDefault="00FD2E9E" w:rsidP="00FD2E9E">
      <w:pPr>
        <w:pStyle w:val="Code"/>
      </w:pPr>
      <w:r>
        <w:t xml:space="preserve">                    compare = Compare(leftValue, rightValue);</w:t>
      </w:r>
    </w:p>
    <w:p w14:paraId="25C435C7" w14:textId="77777777" w:rsidR="00FD2E9E" w:rsidRDefault="00FD2E9E" w:rsidP="00FD2E9E">
      <w:pPr>
        <w:pStyle w:val="Code"/>
      </w:pPr>
      <w:r>
        <w:t xml:space="preserve">                    if (compare != null)</w:t>
      </w:r>
    </w:p>
    <w:p w14:paraId="734FE15E" w14:textId="77777777" w:rsidR="00FD2E9E" w:rsidRDefault="00FD2E9E" w:rsidP="00FD2E9E">
      <w:pPr>
        <w:pStyle w:val="Code"/>
      </w:pPr>
      <w:r>
        <w:t xml:space="preserve">                    {</w:t>
      </w:r>
    </w:p>
    <w:p w14:paraId="5A85B754" w14:textId="77777777" w:rsidR="00FD2E9E" w:rsidRDefault="00FD2E9E" w:rsidP="00FD2E9E">
      <w:pPr>
        <w:pStyle w:val="Code"/>
      </w:pPr>
      <w:r>
        <w:t xml:space="preserve">                        return LuaBoolean.From(compare &lt;= 0);</w:t>
      </w:r>
    </w:p>
    <w:p w14:paraId="56D6E5CF" w14:textId="77777777" w:rsidR="00FD2E9E" w:rsidRDefault="00FD2E9E" w:rsidP="00FD2E9E">
      <w:pPr>
        <w:pStyle w:val="Code"/>
      </w:pPr>
      <w:r>
        <w:lastRenderedPageBreak/>
        <w:t xml:space="preserve">                    }</w:t>
      </w:r>
    </w:p>
    <w:p w14:paraId="0D3B1D4E" w14:textId="77777777" w:rsidR="00FD2E9E" w:rsidRDefault="00FD2E9E" w:rsidP="00FD2E9E">
      <w:pPr>
        <w:pStyle w:val="Code"/>
      </w:pPr>
      <w:r>
        <w:t xml:space="preserve">                    else</w:t>
      </w:r>
    </w:p>
    <w:p w14:paraId="2FDFEA6A" w14:textId="77777777" w:rsidR="00FD2E9E" w:rsidRDefault="00FD2E9E" w:rsidP="00FD2E9E">
      <w:pPr>
        <w:pStyle w:val="Code"/>
      </w:pPr>
      <w:r>
        <w:t xml:space="preserve">                    {</w:t>
      </w:r>
    </w:p>
    <w:p w14:paraId="3C30BD60" w14:textId="77777777" w:rsidR="00FD2E9E" w:rsidRDefault="00FD2E9E" w:rsidP="00FD2E9E">
      <w:pPr>
        <w:pStyle w:val="Code"/>
      </w:pPr>
      <w:r>
        <w:t xml:space="preserve">                        LuaFunction func = GetMetaFunction("__le", leftValue, rightValue);</w:t>
      </w:r>
    </w:p>
    <w:p w14:paraId="34DDCFB0" w14:textId="77777777" w:rsidR="00FD2E9E" w:rsidRDefault="00FD2E9E" w:rsidP="00FD2E9E">
      <w:pPr>
        <w:pStyle w:val="Code"/>
      </w:pPr>
      <w:r>
        <w:t xml:space="preserve">                        if (func != null)</w:t>
      </w:r>
    </w:p>
    <w:p w14:paraId="3C75552D" w14:textId="77777777" w:rsidR="00FD2E9E" w:rsidRDefault="00FD2E9E" w:rsidP="00FD2E9E">
      <w:pPr>
        <w:pStyle w:val="Code"/>
      </w:pPr>
      <w:r>
        <w:t xml:space="preserve">                        {</w:t>
      </w:r>
    </w:p>
    <w:p w14:paraId="7C5168B3" w14:textId="77777777" w:rsidR="00FD2E9E" w:rsidRDefault="00FD2E9E" w:rsidP="00FD2E9E">
      <w:pPr>
        <w:pStyle w:val="Code"/>
      </w:pPr>
      <w:r>
        <w:t xml:space="preserve">                            return func.Invoke(new LuaValue[] { leftValue, rightValue });</w:t>
      </w:r>
    </w:p>
    <w:p w14:paraId="5A2A948F" w14:textId="77777777" w:rsidR="00FD2E9E" w:rsidRDefault="00FD2E9E" w:rsidP="00FD2E9E">
      <w:pPr>
        <w:pStyle w:val="Code"/>
      </w:pPr>
      <w:r>
        <w:t xml:space="preserve">                        }</w:t>
      </w:r>
    </w:p>
    <w:p w14:paraId="2E9223C4" w14:textId="77777777" w:rsidR="00FD2E9E" w:rsidRDefault="00FD2E9E" w:rsidP="00FD2E9E">
      <w:pPr>
        <w:pStyle w:val="Code"/>
      </w:pPr>
      <w:r>
        <w:t xml:space="preserve">                    }</w:t>
      </w:r>
    </w:p>
    <w:p w14:paraId="3772ECAC" w14:textId="77777777" w:rsidR="00FD2E9E" w:rsidRDefault="00FD2E9E" w:rsidP="00FD2E9E">
      <w:pPr>
        <w:pStyle w:val="Code"/>
      </w:pPr>
      <w:r>
        <w:t xml:space="preserve">                    break;</w:t>
      </w:r>
    </w:p>
    <w:p w14:paraId="4EEE4D7D" w14:textId="77777777" w:rsidR="00FD2E9E" w:rsidRDefault="00FD2E9E" w:rsidP="00FD2E9E">
      <w:pPr>
        <w:pStyle w:val="Code"/>
      </w:pPr>
    </w:p>
    <w:p w14:paraId="271F876F" w14:textId="77777777" w:rsidR="00FD2E9E" w:rsidRDefault="00FD2E9E" w:rsidP="00FD2E9E">
      <w:pPr>
        <w:pStyle w:val="Code"/>
      </w:pPr>
      <w:r>
        <w:t xml:space="preserve">                case "&gt;=":</w:t>
      </w:r>
    </w:p>
    <w:p w14:paraId="7F9B6AB0" w14:textId="77777777" w:rsidR="00FD2E9E" w:rsidRDefault="00FD2E9E" w:rsidP="00FD2E9E">
      <w:pPr>
        <w:pStyle w:val="Code"/>
      </w:pPr>
      <w:r>
        <w:t xml:space="preserve">                    compare = Compare(leftValue, rightValue);</w:t>
      </w:r>
    </w:p>
    <w:p w14:paraId="0858D914" w14:textId="77777777" w:rsidR="00FD2E9E" w:rsidRDefault="00FD2E9E" w:rsidP="00FD2E9E">
      <w:pPr>
        <w:pStyle w:val="Code"/>
      </w:pPr>
      <w:r>
        <w:t xml:space="preserve">                    if (compare != null)</w:t>
      </w:r>
    </w:p>
    <w:p w14:paraId="538C808C" w14:textId="77777777" w:rsidR="00FD2E9E" w:rsidRDefault="00FD2E9E" w:rsidP="00FD2E9E">
      <w:pPr>
        <w:pStyle w:val="Code"/>
      </w:pPr>
      <w:r>
        <w:t xml:space="preserve">                    {</w:t>
      </w:r>
    </w:p>
    <w:p w14:paraId="502C621C" w14:textId="77777777" w:rsidR="00FD2E9E" w:rsidRDefault="00FD2E9E" w:rsidP="00FD2E9E">
      <w:pPr>
        <w:pStyle w:val="Code"/>
      </w:pPr>
      <w:r>
        <w:t xml:space="preserve">                        return LuaBoolean.From(compare &gt;= 0);</w:t>
      </w:r>
    </w:p>
    <w:p w14:paraId="51BCB18D" w14:textId="77777777" w:rsidR="00FD2E9E" w:rsidRDefault="00FD2E9E" w:rsidP="00FD2E9E">
      <w:pPr>
        <w:pStyle w:val="Code"/>
      </w:pPr>
      <w:r>
        <w:t xml:space="preserve">                    }</w:t>
      </w:r>
    </w:p>
    <w:p w14:paraId="4EF43ED8" w14:textId="77777777" w:rsidR="00FD2E9E" w:rsidRDefault="00FD2E9E" w:rsidP="00FD2E9E">
      <w:pPr>
        <w:pStyle w:val="Code"/>
      </w:pPr>
      <w:r>
        <w:t xml:space="preserve">                    else</w:t>
      </w:r>
    </w:p>
    <w:p w14:paraId="0B1BCF65" w14:textId="77777777" w:rsidR="00FD2E9E" w:rsidRDefault="00FD2E9E" w:rsidP="00FD2E9E">
      <w:pPr>
        <w:pStyle w:val="Code"/>
      </w:pPr>
      <w:r>
        <w:t xml:space="preserve">                    {</w:t>
      </w:r>
    </w:p>
    <w:p w14:paraId="44F010E3" w14:textId="77777777" w:rsidR="00FD2E9E" w:rsidRDefault="00FD2E9E" w:rsidP="00FD2E9E">
      <w:pPr>
        <w:pStyle w:val="Code"/>
      </w:pPr>
      <w:r>
        <w:t xml:space="preserve">                        LuaFunction func = GetMetaFunction("__ge", leftValue, rightValue);</w:t>
      </w:r>
    </w:p>
    <w:p w14:paraId="48C49AF9" w14:textId="77777777" w:rsidR="00FD2E9E" w:rsidRDefault="00FD2E9E" w:rsidP="00FD2E9E">
      <w:pPr>
        <w:pStyle w:val="Code"/>
      </w:pPr>
      <w:r>
        <w:t xml:space="preserve">                        if (func != null)</w:t>
      </w:r>
    </w:p>
    <w:p w14:paraId="397A1960" w14:textId="77777777" w:rsidR="00FD2E9E" w:rsidRDefault="00FD2E9E" w:rsidP="00FD2E9E">
      <w:pPr>
        <w:pStyle w:val="Code"/>
      </w:pPr>
      <w:r>
        <w:t xml:space="preserve">                        {</w:t>
      </w:r>
    </w:p>
    <w:p w14:paraId="1C2C4654" w14:textId="77777777" w:rsidR="00FD2E9E" w:rsidRDefault="00FD2E9E" w:rsidP="00FD2E9E">
      <w:pPr>
        <w:pStyle w:val="Code"/>
      </w:pPr>
      <w:r>
        <w:t xml:space="preserve">                            return func.Invoke(new LuaValue[] { leftValue, rightValue });</w:t>
      </w:r>
    </w:p>
    <w:p w14:paraId="6992BECF" w14:textId="77777777" w:rsidR="00FD2E9E" w:rsidRDefault="00FD2E9E" w:rsidP="00FD2E9E">
      <w:pPr>
        <w:pStyle w:val="Code"/>
      </w:pPr>
      <w:r>
        <w:t xml:space="preserve">                        }</w:t>
      </w:r>
    </w:p>
    <w:p w14:paraId="3DAEF12D" w14:textId="77777777" w:rsidR="00FD2E9E" w:rsidRDefault="00FD2E9E" w:rsidP="00FD2E9E">
      <w:pPr>
        <w:pStyle w:val="Code"/>
      </w:pPr>
      <w:r>
        <w:t xml:space="preserve">                    }</w:t>
      </w:r>
    </w:p>
    <w:p w14:paraId="7B672D5A" w14:textId="77777777" w:rsidR="00FD2E9E" w:rsidRDefault="00FD2E9E" w:rsidP="00FD2E9E">
      <w:pPr>
        <w:pStyle w:val="Code"/>
      </w:pPr>
      <w:r>
        <w:t xml:space="preserve">                    break;</w:t>
      </w:r>
    </w:p>
    <w:p w14:paraId="4043C603" w14:textId="77777777" w:rsidR="00FD2E9E" w:rsidRDefault="00FD2E9E" w:rsidP="00FD2E9E">
      <w:pPr>
        <w:pStyle w:val="Code"/>
      </w:pPr>
    </w:p>
    <w:p w14:paraId="031045B9" w14:textId="77777777" w:rsidR="00FD2E9E" w:rsidRDefault="00FD2E9E" w:rsidP="00FD2E9E">
      <w:pPr>
        <w:pStyle w:val="Code"/>
      </w:pPr>
      <w:r>
        <w:t xml:space="preserve">                case "..":</w:t>
      </w:r>
    </w:p>
    <w:p w14:paraId="224F7B83" w14:textId="77777777" w:rsidR="00FD2E9E" w:rsidRDefault="00FD2E9E" w:rsidP="00FD2E9E">
      <w:pPr>
        <w:pStyle w:val="Code"/>
      </w:pPr>
      <w:r>
        <w:t xml:space="preserve">                    if ((leftValue is LuaString || leftValue is LuaNumber) &amp;&amp;</w:t>
      </w:r>
    </w:p>
    <w:p w14:paraId="5E4217FF" w14:textId="77777777" w:rsidR="00FD2E9E" w:rsidRDefault="00FD2E9E" w:rsidP="00FD2E9E">
      <w:pPr>
        <w:pStyle w:val="Code"/>
      </w:pPr>
      <w:r>
        <w:t xml:space="preserve">                        (rightValue is LuaString || rightValue is LuaNumber))</w:t>
      </w:r>
    </w:p>
    <w:p w14:paraId="289F8674" w14:textId="77777777" w:rsidR="00FD2E9E" w:rsidRDefault="00FD2E9E" w:rsidP="00FD2E9E">
      <w:pPr>
        <w:pStyle w:val="Code"/>
      </w:pPr>
      <w:r>
        <w:t xml:space="preserve">                    {</w:t>
      </w:r>
    </w:p>
    <w:p w14:paraId="0AF5CA70" w14:textId="77777777" w:rsidR="00FD2E9E" w:rsidRDefault="00FD2E9E" w:rsidP="00FD2E9E">
      <w:pPr>
        <w:pStyle w:val="Code"/>
      </w:pPr>
      <w:r>
        <w:lastRenderedPageBreak/>
        <w:t xml:space="preserve">                        return new LuaString(string.Concat(leftValue, rightValue));</w:t>
      </w:r>
    </w:p>
    <w:p w14:paraId="1263EA4E" w14:textId="77777777" w:rsidR="00FD2E9E" w:rsidRDefault="00FD2E9E" w:rsidP="00FD2E9E">
      <w:pPr>
        <w:pStyle w:val="Code"/>
      </w:pPr>
      <w:r>
        <w:t xml:space="preserve">                    }</w:t>
      </w:r>
    </w:p>
    <w:p w14:paraId="1E206DFB" w14:textId="77777777" w:rsidR="00FD2E9E" w:rsidRDefault="00FD2E9E" w:rsidP="00FD2E9E">
      <w:pPr>
        <w:pStyle w:val="Code"/>
      </w:pPr>
      <w:r>
        <w:t xml:space="preserve">                    else</w:t>
      </w:r>
    </w:p>
    <w:p w14:paraId="5D280023" w14:textId="77777777" w:rsidR="00FD2E9E" w:rsidRDefault="00FD2E9E" w:rsidP="00FD2E9E">
      <w:pPr>
        <w:pStyle w:val="Code"/>
      </w:pPr>
      <w:r>
        <w:t xml:space="preserve">                    {</w:t>
      </w:r>
    </w:p>
    <w:p w14:paraId="629A2344" w14:textId="77777777" w:rsidR="00FD2E9E" w:rsidRDefault="00FD2E9E" w:rsidP="00FD2E9E">
      <w:pPr>
        <w:pStyle w:val="Code"/>
      </w:pPr>
      <w:r>
        <w:t xml:space="preserve">                        LuaFunction func = GetMetaFunction("__concat", leftValue, rightValue);</w:t>
      </w:r>
    </w:p>
    <w:p w14:paraId="4E47DEC3" w14:textId="77777777" w:rsidR="00FD2E9E" w:rsidRDefault="00FD2E9E" w:rsidP="00FD2E9E">
      <w:pPr>
        <w:pStyle w:val="Code"/>
      </w:pPr>
      <w:r>
        <w:t xml:space="preserve">                        if (func != null)</w:t>
      </w:r>
    </w:p>
    <w:p w14:paraId="3639D0BB" w14:textId="77777777" w:rsidR="00FD2E9E" w:rsidRDefault="00FD2E9E" w:rsidP="00FD2E9E">
      <w:pPr>
        <w:pStyle w:val="Code"/>
      </w:pPr>
      <w:r>
        <w:t xml:space="preserve">                        {</w:t>
      </w:r>
    </w:p>
    <w:p w14:paraId="6309735E" w14:textId="77777777" w:rsidR="00FD2E9E" w:rsidRDefault="00FD2E9E" w:rsidP="00FD2E9E">
      <w:pPr>
        <w:pStyle w:val="Code"/>
      </w:pPr>
      <w:r>
        <w:t xml:space="preserve">                            return func.Invoke(new LuaValue[] { leftValue, rightValue });</w:t>
      </w:r>
    </w:p>
    <w:p w14:paraId="7C9BCA64" w14:textId="77777777" w:rsidR="00FD2E9E" w:rsidRDefault="00FD2E9E" w:rsidP="00FD2E9E">
      <w:pPr>
        <w:pStyle w:val="Code"/>
      </w:pPr>
      <w:r>
        <w:t xml:space="preserve">                        }</w:t>
      </w:r>
    </w:p>
    <w:p w14:paraId="7FB05815" w14:textId="77777777" w:rsidR="00FD2E9E" w:rsidRDefault="00FD2E9E" w:rsidP="00FD2E9E">
      <w:pPr>
        <w:pStyle w:val="Code"/>
      </w:pPr>
      <w:r>
        <w:t xml:space="preserve">                    }</w:t>
      </w:r>
    </w:p>
    <w:p w14:paraId="2B302447" w14:textId="77777777" w:rsidR="00FD2E9E" w:rsidRDefault="00FD2E9E" w:rsidP="00FD2E9E">
      <w:pPr>
        <w:pStyle w:val="Code"/>
      </w:pPr>
      <w:r>
        <w:t xml:space="preserve">                    break;</w:t>
      </w:r>
    </w:p>
    <w:p w14:paraId="70EC7B00" w14:textId="77777777" w:rsidR="00FD2E9E" w:rsidRDefault="00FD2E9E" w:rsidP="00FD2E9E">
      <w:pPr>
        <w:pStyle w:val="Code"/>
      </w:pPr>
    </w:p>
    <w:p w14:paraId="3B37AC95" w14:textId="77777777" w:rsidR="00FD2E9E" w:rsidRDefault="00FD2E9E" w:rsidP="00FD2E9E">
      <w:pPr>
        <w:pStyle w:val="Code"/>
      </w:pPr>
      <w:r>
        <w:t xml:space="preserve">                case "and":</w:t>
      </w:r>
    </w:p>
    <w:p w14:paraId="61E49416" w14:textId="77777777" w:rsidR="00FD2E9E" w:rsidRDefault="00FD2E9E" w:rsidP="00FD2E9E">
      <w:pPr>
        <w:pStyle w:val="Code"/>
      </w:pPr>
      <w:r>
        <w:t xml:space="preserve">                    bool leftBool = leftValue.GetBooleanValue();</w:t>
      </w:r>
    </w:p>
    <w:p w14:paraId="19120688" w14:textId="77777777" w:rsidR="00FD2E9E" w:rsidRDefault="00FD2E9E" w:rsidP="00FD2E9E">
      <w:pPr>
        <w:pStyle w:val="Code"/>
      </w:pPr>
      <w:r>
        <w:t xml:space="preserve">                    bool rightBool = rightValue.GetBooleanValue();</w:t>
      </w:r>
    </w:p>
    <w:p w14:paraId="63915084" w14:textId="77777777" w:rsidR="00FD2E9E" w:rsidRDefault="00FD2E9E" w:rsidP="00FD2E9E">
      <w:pPr>
        <w:pStyle w:val="Code"/>
      </w:pPr>
      <w:r>
        <w:t xml:space="preserve">                    if (leftBool == false)</w:t>
      </w:r>
    </w:p>
    <w:p w14:paraId="58CAD23C" w14:textId="77777777" w:rsidR="00FD2E9E" w:rsidRDefault="00FD2E9E" w:rsidP="00FD2E9E">
      <w:pPr>
        <w:pStyle w:val="Code"/>
      </w:pPr>
      <w:r>
        <w:t xml:space="preserve">                    {</w:t>
      </w:r>
    </w:p>
    <w:p w14:paraId="77F0326B" w14:textId="77777777" w:rsidR="00FD2E9E" w:rsidRDefault="00FD2E9E" w:rsidP="00FD2E9E">
      <w:pPr>
        <w:pStyle w:val="Code"/>
      </w:pPr>
      <w:r>
        <w:t xml:space="preserve">                        return leftValue;</w:t>
      </w:r>
    </w:p>
    <w:p w14:paraId="54CB1EEB" w14:textId="77777777" w:rsidR="00FD2E9E" w:rsidRDefault="00FD2E9E" w:rsidP="00FD2E9E">
      <w:pPr>
        <w:pStyle w:val="Code"/>
      </w:pPr>
      <w:r>
        <w:t xml:space="preserve">                    }</w:t>
      </w:r>
    </w:p>
    <w:p w14:paraId="0F6DF484" w14:textId="77777777" w:rsidR="00FD2E9E" w:rsidRDefault="00FD2E9E" w:rsidP="00FD2E9E">
      <w:pPr>
        <w:pStyle w:val="Code"/>
      </w:pPr>
      <w:r>
        <w:t xml:space="preserve">                    else</w:t>
      </w:r>
    </w:p>
    <w:p w14:paraId="084A28F3" w14:textId="77777777" w:rsidR="00FD2E9E" w:rsidRDefault="00FD2E9E" w:rsidP="00FD2E9E">
      <w:pPr>
        <w:pStyle w:val="Code"/>
      </w:pPr>
      <w:r>
        <w:t xml:space="preserve">                    {</w:t>
      </w:r>
    </w:p>
    <w:p w14:paraId="2011A036" w14:textId="77777777" w:rsidR="00FD2E9E" w:rsidRDefault="00FD2E9E" w:rsidP="00FD2E9E">
      <w:pPr>
        <w:pStyle w:val="Code"/>
      </w:pPr>
      <w:r>
        <w:t xml:space="preserve">                        return rightValue;</w:t>
      </w:r>
    </w:p>
    <w:p w14:paraId="5F3BF85B" w14:textId="77777777" w:rsidR="00FD2E9E" w:rsidRDefault="00FD2E9E" w:rsidP="00FD2E9E">
      <w:pPr>
        <w:pStyle w:val="Code"/>
      </w:pPr>
      <w:r>
        <w:t xml:space="preserve">                    }</w:t>
      </w:r>
    </w:p>
    <w:p w14:paraId="1AB39281" w14:textId="77777777" w:rsidR="00FD2E9E" w:rsidRDefault="00FD2E9E" w:rsidP="00FD2E9E">
      <w:pPr>
        <w:pStyle w:val="Code"/>
      </w:pPr>
      <w:r>
        <w:t xml:space="preserve">                case "or":</w:t>
      </w:r>
    </w:p>
    <w:p w14:paraId="7608115D" w14:textId="77777777" w:rsidR="00FD2E9E" w:rsidRDefault="00FD2E9E" w:rsidP="00FD2E9E">
      <w:pPr>
        <w:pStyle w:val="Code"/>
      </w:pPr>
      <w:r>
        <w:t xml:space="preserve">                    leftBool = leftValue.GetBooleanValue();</w:t>
      </w:r>
    </w:p>
    <w:p w14:paraId="2E8F06F6" w14:textId="77777777" w:rsidR="00FD2E9E" w:rsidRDefault="00FD2E9E" w:rsidP="00FD2E9E">
      <w:pPr>
        <w:pStyle w:val="Code"/>
      </w:pPr>
      <w:r>
        <w:t xml:space="preserve">                    rightBool = rightValue.GetBooleanValue();</w:t>
      </w:r>
    </w:p>
    <w:p w14:paraId="400ACDAE" w14:textId="77777777" w:rsidR="00FD2E9E" w:rsidRDefault="00FD2E9E" w:rsidP="00FD2E9E">
      <w:pPr>
        <w:pStyle w:val="Code"/>
      </w:pPr>
      <w:r>
        <w:t xml:space="preserve">                    if (leftBool == true)</w:t>
      </w:r>
    </w:p>
    <w:p w14:paraId="79815C88" w14:textId="77777777" w:rsidR="00FD2E9E" w:rsidRDefault="00FD2E9E" w:rsidP="00FD2E9E">
      <w:pPr>
        <w:pStyle w:val="Code"/>
      </w:pPr>
      <w:r>
        <w:t xml:space="preserve">                    {</w:t>
      </w:r>
    </w:p>
    <w:p w14:paraId="72C7C2D1" w14:textId="77777777" w:rsidR="00FD2E9E" w:rsidRDefault="00FD2E9E" w:rsidP="00FD2E9E">
      <w:pPr>
        <w:pStyle w:val="Code"/>
      </w:pPr>
      <w:r>
        <w:t xml:space="preserve">                        return leftValue;</w:t>
      </w:r>
    </w:p>
    <w:p w14:paraId="7489BE0A" w14:textId="77777777" w:rsidR="00FD2E9E" w:rsidRDefault="00FD2E9E" w:rsidP="00FD2E9E">
      <w:pPr>
        <w:pStyle w:val="Code"/>
      </w:pPr>
      <w:r>
        <w:t xml:space="preserve">                    }</w:t>
      </w:r>
    </w:p>
    <w:p w14:paraId="634C780C" w14:textId="77777777" w:rsidR="00FD2E9E" w:rsidRDefault="00FD2E9E" w:rsidP="00FD2E9E">
      <w:pPr>
        <w:pStyle w:val="Code"/>
      </w:pPr>
      <w:r>
        <w:t xml:space="preserve">                    else</w:t>
      </w:r>
    </w:p>
    <w:p w14:paraId="07A64C4A" w14:textId="77777777" w:rsidR="00FD2E9E" w:rsidRDefault="00FD2E9E" w:rsidP="00FD2E9E">
      <w:pPr>
        <w:pStyle w:val="Code"/>
      </w:pPr>
      <w:r>
        <w:t xml:space="preserve">                    {</w:t>
      </w:r>
    </w:p>
    <w:p w14:paraId="11C963E4" w14:textId="77777777" w:rsidR="00FD2E9E" w:rsidRDefault="00FD2E9E" w:rsidP="00FD2E9E">
      <w:pPr>
        <w:pStyle w:val="Code"/>
      </w:pPr>
      <w:r>
        <w:lastRenderedPageBreak/>
        <w:t xml:space="preserve">                        return rightValue;</w:t>
      </w:r>
    </w:p>
    <w:p w14:paraId="7609CD5C" w14:textId="77777777" w:rsidR="00FD2E9E" w:rsidRDefault="00FD2E9E" w:rsidP="00FD2E9E">
      <w:pPr>
        <w:pStyle w:val="Code"/>
      </w:pPr>
      <w:r>
        <w:t xml:space="preserve">                    }</w:t>
      </w:r>
    </w:p>
    <w:p w14:paraId="711830B7" w14:textId="77777777" w:rsidR="00FD2E9E" w:rsidRDefault="00FD2E9E" w:rsidP="00FD2E9E">
      <w:pPr>
        <w:pStyle w:val="Code"/>
      </w:pPr>
      <w:r>
        <w:t xml:space="preserve">            }</w:t>
      </w:r>
    </w:p>
    <w:p w14:paraId="4811C4B5" w14:textId="77777777" w:rsidR="00FD2E9E" w:rsidRDefault="00FD2E9E" w:rsidP="00FD2E9E">
      <w:pPr>
        <w:pStyle w:val="Code"/>
      </w:pPr>
    </w:p>
    <w:p w14:paraId="6CB420B4" w14:textId="77777777" w:rsidR="00FD2E9E" w:rsidRDefault="00FD2E9E" w:rsidP="00FD2E9E">
      <w:pPr>
        <w:pStyle w:val="Code"/>
      </w:pPr>
      <w:r>
        <w:t xml:space="preserve">            return null;</w:t>
      </w:r>
    </w:p>
    <w:p w14:paraId="55578822" w14:textId="77777777" w:rsidR="00FD2E9E" w:rsidRDefault="00FD2E9E" w:rsidP="00FD2E9E">
      <w:pPr>
        <w:pStyle w:val="Code"/>
      </w:pPr>
      <w:r>
        <w:t xml:space="preserve">        }</w:t>
      </w:r>
    </w:p>
    <w:p w14:paraId="1A0E6C2D" w14:textId="77777777" w:rsidR="00FD2E9E" w:rsidRDefault="00FD2E9E" w:rsidP="00FD2E9E">
      <w:pPr>
        <w:pStyle w:val="Code"/>
      </w:pPr>
    </w:p>
    <w:p w14:paraId="3658BC6F" w14:textId="77777777" w:rsidR="00FD2E9E" w:rsidRDefault="00FD2E9E" w:rsidP="00FD2E9E">
      <w:pPr>
        <w:pStyle w:val="Code"/>
      </w:pPr>
      <w:r>
        <w:t xml:space="preserve">        private LuaValue PrefixUnaryOperation(string Operator, Term RightOperand, LuaTable </w:t>
      </w:r>
      <w:r w:rsidR="00E17669">
        <w:t>environment</w:t>
      </w:r>
      <w:r>
        <w:t>)</w:t>
      </w:r>
    </w:p>
    <w:p w14:paraId="0541D01C" w14:textId="77777777" w:rsidR="00FD2E9E" w:rsidRDefault="00FD2E9E" w:rsidP="00FD2E9E">
      <w:pPr>
        <w:pStyle w:val="Code"/>
      </w:pPr>
      <w:r>
        <w:t xml:space="preserve">        {</w:t>
      </w:r>
    </w:p>
    <w:p w14:paraId="48D97739" w14:textId="77777777" w:rsidR="00E17669" w:rsidRDefault="00E17669" w:rsidP="00E17669">
      <w:pPr>
        <w:pStyle w:val="Code"/>
      </w:pPr>
      <w:r>
        <w:t xml:space="preserve">            LuaValue rightValue = RightOperand.Evaluate(environment);</w:t>
      </w:r>
    </w:p>
    <w:p w14:paraId="59BF9042" w14:textId="77777777" w:rsidR="00FD2E9E" w:rsidRDefault="00FD2E9E" w:rsidP="00FD2E9E">
      <w:pPr>
        <w:pStyle w:val="Code"/>
      </w:pPr>
    </w:p>
    <w:p w14:paraId="250E29EA" w14:textId="77777777" w:rsidR="00FD2E9E" w:rsidRDefault="00FD2E9E" w:rsidP="00FD2E9E">
      <w:pPr>
        <w:pStyle w:val="Code"/>
      </w:pPr>
      <w:r>
        <w:t xml:space="preserve">            switch (Operator)</w:t>
      </w:r>
    </w:p>
    <w:p w14:paraId="2B6ACC1A" w14:textId="77777777" w:rsidR="00FD2E9E" w:rsidRDefault="00FD2E9E" w:rsidP="00FD2E9E">
      <w:pPr>
        <w:pStyle w:val="Code"/>
      </w:pPr>
      <w:r>
        <w:t xml:space="preserve">            {</w:t>
      </w:r>
    </w:p>
    <w:p w14:paraId="3B24CFF9" w14:textId="77777777" w:rsidR="00FD2E9E" w:rsidRDefault="00FD2E9E" w:rsidP="00FD2E9E">
      <w:pPr>
        <w:pStyle w:val="Code"/>
      </w:pPr>
      <w:r>
        <w:t xml:space="preserve">                case "-":</w:t>
      </w:r>
    </w:p>
    <w:p w14:paraId="0E4B44B9" w14:textId="77777777" w:rsidR="00FD2E9E" w:rsidRDefault="00FD2E9E" w:rsidP="00FD2E9E">
      <w:pPr>
        <w:pStyle w:val="Code"/>
      </w:pPr>
      <w:r>
        <w:t xml:space="preserve">                    var number = rightValue as LuaNumber;</w:t>
      </w:r>
    </w:p>
    <w:p w14:paraId="789828B2" w14:textId="77777777" w:rsidR="00FD2E9E" w:rsidRDefault="00FD2E9E" w:rsidP="00FD2E9E">
      <w:pPr>
        <w:pStyle w:val="Code"/>
      </w:pPr>
      <w:r>
        <w:t xml:space="preserve">                    if (number != null)</w:t>
      </w:r>
    </w:p>
    <w:p w14:paraId="005E3D6A" w14:textId="77777777" w:rsidR="00FD2E9E" w:rsidRDefault="00FD2E9E" w:rsidP="00FD2E9E">
      <w:pPr>
        <w:pStyle w:val="Code"/>
      </w:pPr>
      <w:r>
        <w:t xml:space="preserve">                    {</w:t>
      </w:r>
    </w:p>
    <w:p w14:paraId="3A66ABA7" w14:textId="77777777" w:rsidR="00FD2E9E" w:rsidRDefault="00FD2E9E" w:rsidP="00FD2E9E">
      <w:pPr>
        <w:pStyle w:val="Code"/>
      </w:pPr>
      <w:r>
        <w:t xml:space="preserve">                        return new LuaNumber(-number.Number);</w:t>
      </w:r>
    </w:p>
    <w:p w14:paraId="0FD3FC97" w14:textId="77777777" w:rsidR="00FD2E9E" w:rsidRDefault="00FD2E9E" w:rsidP="00FD2E9E">
      <w:pPr>
        <w:pStyle w:val="Code"/>
      </w:pPr>
      <w:r>
        <w:t xml:space="preserve">                    }</w:t>
      </w:r>
    </w:p>
    <w:p w14:paraId="528DE354" w14:textId="77777777" w:rsidR="00FD2E9E" w:rsidRDefault="00FD2E9E" w:rsidP="00FD2E9E">
      <w:pPr>
        <w:pStyle w:val="Code"/>
      </w:pPr>
      <w:r>
        <w:t xml:space="preserve">                    else</w:t>
      </w:r>
    </w:p>
    <w:p w14:paraId="2856E961" w14:textId="77777777" w:rsidR="00FD2E9E" w:rsidRDefault="00FD2E9E" w:rsidP="00FD2E9E">
      <w:pPr>
        <w:pStyle w:val="Code"/>
      </w:pPr>
      <w:r>
        <w:t xml:space="preserve">                    {</w:t>
      </w:r>
    </w:p>
    <w:p w14:paraId="2943FC3E" w14:textId="77777777" w:rsidR="00FD2E9E" w:rsidRDefault="00FD2E9E" w:rsidP="00FD2E9E">
      <w:pPr>
        <w:pStyle w:val="Code"/>
      </w:pPr>
      <w:r>
        <w:t xml:space="preserve">                        LuaFunction func = GetMetaFunction("__unm", rightValue, null);</w:t>
      </w:r>
    </w:p>
    <w:p w14:paraId="30308D5F" w14:textId="77777777" w:rsidR="00FD2E9E" w:rsidRDefault="00FD2E9E" w:rsidP="00FD2E9E">
      <w:pPr>
        <w:pStyle w:val="Code"/>
      </w:pPr>
      <w:r>
        <w:t xml:space="preserve">                        if (func != null)</w:t>
      </w:r>
    </w:p>
    <w:p w14:paraId="51AC4DDA" w14:textId="77777777" w:rsidR="00FD2E9E" w:rsidRDefault="00FD2E9E" w:rsidP="00FD2E9E">
      <w:pPr>
        <w:pStyle w:val="Code"/>
      </w:pPr>
      <w:r>
        <w:t xml:space="preserve">                        {</w:t>
      </w:r>
    </w:p>
    <w:p w14:paraId="5A3383F4" w14:textId="77777777" w:rsidR="00FD2E9E" w:rsidRDefault="00FD2E9E" w:rsidP="00FD2E9E">
      <w:pPr>
        <w:pStyle w:val="Code"/>
      </w:pPr>
      <w:r>
        <w:t xml:space="preserve">                            return func.Invoke(new LuaValue[] { rightValue });</w:t>
      </w:r>
    </w:p>
    <w:p w14:paraId="055A06BB" w14:textId="77777777" w:rsidR="00FD2E9E" w:rsidRDefault="00FD2E9E" w:rsidP="00FD2E9E">
      <w:pPr>
        <w:pStyle w:val="Code"/>
      </w:pPr>
      <w:r>
        <w:t xml:space="preserve">                        }</w:t>
      </w:r>
    </w:p>
    <w:p w14:paraId="69C0D44D" w14:textId="77777777" w:rsidR="00FD2E9E" w:rsidRDefault="00FD2E9E" w:rsidP="00FD2E9E">
      <w:pPr>
        <w:pStyle w:val="Code"/>
      </w:pPr>
      <w:r>
        <w:t xml:space="preserve">                    }</w:t>
      </w:r>
    </w:p>
    <w:p w14:paraId="259D79CC" w14:textId="77777777" w:rsidR="00FD2E9E" w:rsidRDefault="00FD2E9E" w:rsidP="00FD2E9E">
      <w:pPr>
        <w:pStyle w:val="Code"/>
      </w:pPr>
      <w:r>
        <w:t xml:space="preserve">                    break;</w:t>
      </w:r>
    </w:p>
    <w:p w14:paraId="25564933" w14:textId="77777777" w:rsidR="00FD2E9E" w:rsidRDefault="00FD2E9E" w:rsidP="00FD2E9E">
      <w:pPr>
        <w:pStyle w:val="Code"/>
      </w:pPr>
    </w:p>
    <w:p w14:paraId="7A42E4F1" w14:textId="77777777" w:rsidR="00FD2E9E" w:rsidRDefault="00FD2E9E" w:rsidP="00FD2E9E">
      <w:pPr>
        <w:pStyle w:val="Code"/>
      </w:pPr>
      <w:r>
        <w:t xml:space="preserve">                case "#":</w:t>
      </w:r>
    </w:p>
    <w:p w14:paraId="7355F353" w14:textId="77777777" w:rsidR="00FD2E9E" w:rsidRDefault="00FD2E9E" w:rsidP="00FD2E9E">
      <w:pPr>
        <w:pStyle w:val="Code"/>
      </w:pPr>
      <w:r>
        <w:t xml:space="preserve">                    var table = rightValue as LuaTable;</w:t>
      </w:r>
    </w:p>
    <w:p w14:paraId="4364A812" w14:textId="77777777" w:rsidR="00FD2E9E" w:rsidRDefault="00FD2E9E" w:rsidP="00FD2E9E">
      <w:pPr>
        <w:pStyle w:val="Code"/>
      </w:pPr>
      <w:r>
        <w:t xml:space="preserve">                    if (table != null)</w:t>
      </w:r>
    </w:p>
    <w:p w14:paraId="07908A31" w14:textId="77777777" w:rsidR="00FD2E9E" w:rsidRDefault="00FD2E9E" w:rsidP="00FD2E9E">
      <w:pPr>
        <w:pStyle w:val="Code"/>
      </w:pPr>
      <w:r>
        <w:t xml:space="preserve">                    {</w:t>
      </w:r>
    </w:p>
    <w:p w14:paraId="4F12307F" w14:textId="77777777" w:rsidR="00FD2E9E" w:rsidRDefault="00FD2E9E" w:rsidP="00FD2E9E">
      <w:pPr>
        <w:pStyle w:val="Code"/>
      </w:pPr>
      <w:r>
        <w:lastRenderedPageBreak/>
        <w:t xml:space="preserve">                        return new LuaNumber(table.Length);</w:t>
      </w:r>
    </w:p>
    <w:p w14:paraId="07DB68E8" w14:textId="77777777" w:rsidR="00FD2E9E" w:rsidRDefault="00FD2E9E" w:rsidP="00FD2E9E">
      <w:pPr>
        <w:pStyle w:val="Code"/>
      </w:pPr>
      <w:r>
        <w:t xml:space="preserve">                    }</w:t>
      </w:r>
    </w:p>
    <w:p w14:paraId="07544DEC" w14:textId="77777777" w:rsidR="00FD2E9E" w:rsidRDefault="00FD2E9E" w:rsidP="00FD2E9E">
      <w:pPr>
        <w:pStyle w:val="Code"/>
      </w:pPr>
      <w:r>
        <w:t xml:space="preserve">                    var str = rightValue as LuaString;</w:t>
      </w:r>
    </w:p>
    <w:p w14:paraId="483E0EB5" w14:textId="77777777" w:rsidR="00FD2E9E" w:rsidRDefault="00FD2E9E" w:rsidP="00FD2E9E">
      <w:pPr>
        <w:pStyle w:val="Code"/>
      </w:pPr>
      <w:r>
        <w:t xml:space="preserve">                    if (str != null)</w:t>
      </w:r>
    </w:p>
    <w:p w14:paraId="0FC70388" w14:textId="77777777" w:rsidR="00FD2E9E" w:rsidRDefault="00FD2E9E" w:rsidP="00FD2E9E">
      <w:pPr>
        <w:pStyle w:val="Code"/>
      </w:pPr>
      <w:r>
        <w:t xml:space="preserve">                    {</w:t>
      </w:r>
    </w:p>
    <w:p w14:paraId="60DF40B6" w14:textId="77777777" w:rsidR="00FD2E9E" w:rsidRDefault="00FD2E9E" w:rsidP="00FD2E9E">
      <w:pPr>
        <w:pStyle w:val="Code"/>
      </w:pPr>
      <w:r>
        <w:t xml:space="preserve">                        return new LuaNumber(str.Text.Length);</w:t>
      </w:r>
    </w:p>
    <w:p w14:paraId="6FC26AD1" w14:textId="77777777" w:rsidR="00FD2E9E" w:rsidRDefault="00FD2E9E" w:rsidP="00FD2E9E">
      <w:pPr>
        <w:pStyle w:val="Code"/>
      </w:pPr>
      <w:r>
        <w:t xml:space="preserve">                    }</w:t>
      </w:r>
    </w:p>
    <w:p w14:paraId="1088D8ED" w14:textId="77777777" w:rsidR="00FD2E9E" w:rsidRDefault="00FD2E9E" w:rsidP="00FD2E9E">
      <w:pPr>
        <w:pStyle w:val="Code"/>
      </w:pPr>
      <w:r>
        <w:t xml:space="preserve">                    break;</w:t>
      </w:r>
    </w:p>
    <w:p w14:paraId="6CF6BF75" w14:textId="77777777" w:rsidR="00FD2E9E" w:rsidRDefault="00FD2E9E" w:rsidP="00FD2E9E">
      <w:pPr>
        <w:pStyle w:val="Code"/>
      </w:pPr>
    </w:p>
    <w:p w14:paraId="511BD0A8" w14:textId="77777777" w:rsidR="00FD2E9E" w:rsidRDefault="00FD2E9E" w:rsidP="00FD2E9E">
      <w:pPr>
        <w:pStyle w:val="Code"/>
      </w:pPr>
      <w:r>
        <w:t xml:space="preserve">                case "not":</w:t>
      </w:r>
    </w:p>
    <w:p w14:paraId="33209F43" w14:textId="77777777" w:rsidR="00FD2E9E" w:rsidRDefault="00FD2E9E" w:rsidP="00FD2E9E">
      <w:pPr>
        <w:pStyle w:val="Code"/>
      </w:pPr>
      <w:r>
        <w:t xml:space="preserve">                    var rightBool = rightValue as LuaBoolean;</w:t>
      </w:r>
    </w:p>
    <w:p w14:paraId="058AAC34" w14:textId="77777777" w:rsidR="00FD2E9E" w:rsidRDefault="00FD2E9E" w:rsidP="00FD2E9E">
      <w:pPr>
        <w:pStyle w:val="Code"/>
      </w:pPr>
      <w:r>
        <w:t xml:space="preserve">                    if (rightBool != null)</w:t>
      </w:r>
    </w:p>
    <w:p w14:paraId="33FCF8B8" w14:textId="77777777" w:rsidR="00FD2E9E" w:rsidRDefault="00FD2E9E" w:rsidP="00FD2E9E">
      <w:pPr>
        <w:pStyle w:val="Code"/>
      </w:pPr>
      <w:r>
        <w:t xml:space="preserve">                    {</w:t>
      </w:r>
    </w:p>
    <w:p w14:paraId="0ADE7CAB" w14:textId="77777777" w:rsidR="00FD2E9E" w:rsidRDefault="00FD2E9E" w:rsidP="00FD2E9E">
      <w:pPr>
        <w:pStyle w:val="Code"/>
      </w:pPr>
      <w:r>
        <w:t xml:space="preserve">                        return LuaBoolean.From(!rightBool.BoolValue);</w:t>
      </w:r>
    </w:p>
    <w:p w14:paraId="14616D16" w14:textId="77777777" w:rsidR="00FD2E9E" w:rsidRDefault="00FD2E9E" w:rsidP="00FD2E9E">
      <w:pPr>
        <w:pStyle w:val="Code"/>
      </w:pPr>
      <w:r>
        <w:t xml:space="preserve">                    }</w:t>
      </w:r>
    </w:p>
    <w:p w14:paraId="78A2AAF9" w14:textId="77777777" w:rsidR="00FD2E9E" w:rsidRDefault="00FD2E9E" w:rsidP="00FD2E9E">
      <w:pPr>
        <w:pStyle w:val="Code"/>
      </w:pPr>
      <w:r>
        <w:t xml:space="preserve">                    break;</w:t>
      </w:r>
    </w:p>
    <w:p w14:paraId="13860553" w14:textId="77777777" w:rsidR="00FD2E9E" w:rsidRDefault="00FD2E9E" w:rsidP="00FD2E9E">
      <w:pPr>
        <w:pStyle w:val="Code"/>
      </w:pPr>
      <w:r>
        <w:t xml:space="preserve">            }</w:t>
      </w:r>
    </w:p>
    <w:p w14:paraId="1787062A" w14:textId="77777777" w:rsidR="00FD2E9E" w:rsidRDefault="00FD2E9E" w:rsidP="00FD2E9E">
      <w:pPr>
        <w:pStyle w:val="Code"/>
      </w:pPr>
    </w:p>
    <w:p w14:paraId="320437E6" w14:textId="77777777" w:rsidR="00FD2E9E" w:rsidRDefault="00FD2E9E" w:rsidP="00FD2E9E">
      <w:pPr>
        <w:pStyle w:val="Code"/>
      </w:pPr>
      <w:r>
        <w:t xml:space="preserve">            return LuaNil.Nil;</w:t>
      </w:r>
    </w:p>
    <w:p w14:paraId="66E146B2" w14:textId="77777777" w:rsidR="00FD2E9E" w:rsidRDefault="00FD2E9E" w:rsidP="00FD2E9E">
      <w:pPr>
        <w:pStyle w:val="Code"/>
      </w:pPr>
      <w:r>
        <w:t xml:space="preserve">        }</w:t>
      </w:r>
    </w:p>
    <w:p w14:paraId="6B621A31" w14:textId="77777777" w:rsidR="00FD2E9E" w:rsidRDefault="00FD2E9E" w:rsidP="00FD2E9E">
      <w:pPr>
        <w:pStyle w:val="Code"/>
      </w:pPr>
      <w:r>
        <w:t xml:space="preserve">    }</w:t>
      </w:r>
    </w:p>
    <w:p w14:paraId="2D93A97C" w14:textId="77777777" w:rsidR="00FD2E9E" w:rsidRDefault="00FD2E9E" w:rsidP="00FD2E9E">
      <w:pPr>
        <w:pStyle w:val="Code"/>
      </w:pPr>
    </w:p>
    <w:p w14:paraId="14D9D23E" w14:textId="77777777" w:rsidR="00FD2E9E" w:rsidRDefault="00FD2E9E" w:rsidP="00FD2E9E">
      <w:pPr>
        <w:pStyle w:val="Code"/>
      </w:pPr>
      <w:r>
        <w:t xml:space="preserve">    public partial class OperatorExpr : Expr</w:t>
      </w:r>
    </w:p>
    <w:p w14:paraId="03633FFC" w14:textId="77777777" w:rsidR="00FD2E9E" w:rsidRDefault="00FD2E9E" w:rsidP="00FD2E9E">
      <w:pPr>
        <w:pStyle w:val="Code"/>
      </w:pPr>
      <w:r>
        <w:t xml:space="preserve">    {</w:t>
      </w:r>
    </w:p>
    <w:p w14:paraId="119A6783" w14:textId="77777777" w:rsidR="00FD2E9E" w:rsidRDefault="00FD2E9E" w:rsidP="00FD2E9E">
      <w:pPr>
        <w:pStyle w:val="Code"/>
      </w:pPr>
      <w:r>
        <w:t xml:space="preserve">        public LinkedList&lt;object&gt; Terms = new LinkedList&lt;object&gt;();</w:t>
      </w:r>
    </w:p>
    <w:p w14:paraId="6B81D292" w14:textId="77777777" w:rsidR="00FD2E9E" w:rsidRDefault="00FD2E9E" w:rsidP="00FD2E9E">
      <w:pPr>
        <w:pStyle w:val="Code"/>
      </w:pPr>
    </w:p>
    <w:p w14:paraId="6E781DE7" w14:textId="77777777" w:rsidR="00FD2E9E" w:rsidRDefault="00FD2E9E" w:rsidP="00FD2E9E">
      <w:pPr>
        <w:pStyle w:val="Code"/>
      </w:pPr>
      <w:r>
        <w:t xml:space="preserve">        public void Add(string oper)</w:t>
      </w:r>
    </w:p>
    <w:p w14:paraId="1120124B" w14:textId="77777777" w:rsidR="00FD2E9E" w:rsidRDefault="00FD2E9E" w:rsidP="00FD2E9E">
      <w:pPr>
        <w:pStyle w:val="Code"/>
      </w:pPr>
      <w:r>
        <w:t xml:space="preserve">        {</w:t>
      </w:r>
    </w:p>
    <w:p w14:paraId="166A85F7" w14:textId="77777777" w:rsidR="00FD2E9E" w:rsidRDefault="00FD2E9E" w:rsidP="00FD2E9E">
      <w:pPr>
        <w:pStyle w:val="Code"/>
      </w:pPr>
      <w:r>
        <w:t xml:space="preserve">            Terms.AddLast(oper);</w:t>
      </w:r>
    </w:p>
    <w:p w14:paraId="0FA2097C" w14:textId="77777777" w:rsidR="00FD2E9E" w:rsidRDefault="00FD2E9E" w:rsidP="00FD2E9E">
      <w:pPr>
        <w:pStyle w:val="Code"/>
      </w:pPr>
      <w:r>
        <w:t xml:space="preserve">        }</w:t>
      </w:r>
    </w:p>
    <w:p w14:paraId="565288BA" w14:textId="77777777" w:rsidR="00FD2E9E" w:rsidRDefault="00FD2E9E" w:rsidP="00FD2E9E">
      <w:pPr>
        <w:pStyle w:val="Code"/>
      </w:pPr>
    </w:p>
    <w:p w14:paraId="375427A1" w14:textId="77777777" w:rsidR="00FD2E9E" w:rsidRDefault="00FD2E9E" w:rsidP="00FD2E9E">
      <w:pPr>
        <w:pStyle w:val="Code"/>
      </w:pPr>
      <w:r>
        <w:t xml:space="preserve">        public void Add(Term term)</w:t>
      </w:r>
    </w:p>
    <w:p w14:paraId="32812015" w14:textId="77777777" w:rsidR="00FD2E9E" w:rsidRDefault="00FD2E9E" w:rsidP="00FD2E9E">
      <w:pPr>
        <w:pStyle w:val="Code"/>
      </w:pPr>
      <w:r>
        <w:t xml:space="preserve">        {</w:t>
      </w:r>
    </w:p>
    <w:p w14:paraId="1EB8A23E" w14:textId="77777777" w:rsidR="00FD2E9E" w:rsidRDefault="00FD2E9E" w:rsidP="00FD2E9E">
      <w:pPr>
        <w:pStyle w:val="Code"/>
      </w:pPr>
      <w:r>
        <w:t xml:space="preserve">            Terms.AddLast(term);</w:t>
      </w:r>
    </w:p>
    <w:p w14:paraId="2C34EB7B" w14:textId="77777777" w:rsidR="00FD2E9E" w:rsidRDefault="00FD2E9E" w:rsidP="00FD2E9E">
      <w:pPr>
        <w:pStyle w:val="Code"/>
      </w:pPr>
      <w:r>
        <w:lastRenderedPageBreak/>
        <w:t xml:space="preserve">        }</w:t>
      </w:r>
    </w:p>
    <w:p w14:paraId="053AA80D" w14:textId="77777777" w:rsidR="00FD2E9E" w:rsidRDefault="00FD2E9E" w:rsidP="00FD2E9E">
      <w:pPr>
        <w:pStyle w:val="Code"/>
      </w:pPr>
    </w:p>
    <w:p w14:paraId="364DB072" w14:textId="77777777" w:rsidR="00FD2E9E" w:rsidRDefault="00FD2E9E" w:rsidP="00FD2E9E">
      <w:pPr>
        <w:pStyle w:val="Code"/>
      </w:pPr>
      <w:r>
        <w:t xml:space="preserve">        public Term BuildExpressionTree()</w:t>
      </w:r>
    </w:p>
    <w:p w14:paraId="5D76E851" w14:textId="77777777" w:rsidR="00FD2E9E" w:rsidRDefault="00FD2E9E" w:rsidP="00FD2E9E">
      <w:pPr>
        <w:pStyle w:val="Code"/>
      </w:pPr>
      <w:r>
        <w:t xml:space="preserve">        {</w:t>
      </w:r>
    </w:p>
    <w:p w14:paraId="35BB62A3" w14:textId="77777777" w:rsidR="00FD2E9E" w:rsidRDefault="00FD2E9E" w:rsidP="00FD2E9E">
      <w:pPr>
        <w:pStyle w:val="Code"/>
      </w:pPr>
      <w:r>
        <w:t xml:space="preserve">            var node = Terms.First;</w:t>
      </w:r>
    </w:p>
    <w:p w14:paraId="70C3E0AD" w14:textId="77777777" w:rsidR="00FD2E9E" w:rsidRDefault="00FD2E9E" w:rsidP="00FD2E9E">
      <w:pPr>
        <w:pStyle w:val="Code"/>
      </w:pPr>
      <w:r>
        <w:t xml:space="preserve">            Term term = node.Value as Term;</w:t>
      </w:r>
    </w:p>
    <w:p w14:paraId="258F4868" w14:textId="77777777" w:rsidR="00FD2E9E" w:rsidRDefault="00FD2E9E" w:rsidP="00FD2E9E">
      <w:pPr>
        <w:pStyle w:val="Code"/>
      </w:pPr>
    </w:p>
    <w:p w14:paraId="04D9857E" w14:textId="77777777" w:rsidR="00FD2E9E" w:rsidRDefault="00FD2E9E" w:rsidP="00FD2E9E">
      <w:pPr>
        <w:pStyle w:val="Code"/>
      </w:pPr>
      <w:r>
        <w:t xml:space="preserve">            if (Terms.Count == 1)</w:t>
      </w:r>
    </w:p>
    <w:p w14:paraId="27E2DFBB" w14:textId="77777777" w:rsidR="00FD2E9E" w:rsidRDefault="00FD2E9E" w:rsidP="00FD2E9E">
      <w:pPr>
        <w:pStyle w:val="Code"/>
      </w:pPr>
      <w:r>
        <w:t xml:space="preserve">            {</w:t>
      </w:r>
    </w:p>
    <w:p w14:paraId="45ADE22C" w14:textId="77777777" w:rsidR="00FD2E9E" w:rsidRDefault="00FD2E9E" w:rsidP="00FD2E9E">
      <w:pPr>
        <w:pStyle w:val="Code"/>
      </w:pPr>
      <w:r>
        <w:t xml:space="preserve">                return term;</w:t>
      </w:r>
    </w:p>
    <w:p w14:paraId="3ACA98A3" w14:textId="77777777" w:rsidR="00FD2E9E" w:rsidRDefault="00FD2E9E" w:rsidP="00FD2E9E">
      <w:pPr>
        <w:pStyle w:val="Code"/>
      </w:pPr>
      <w:r>
        <w:t xml:space="preserve">            }</w:t>
      </w:r>
    </w:p>
    <w:p w14:paraId="094E7937" w14:textId="77777777" w:rsidR="00FD2E9E" w:rsidRDefault="00FD2E9E" w:rsidP="00FD2E9E">
      <w:pPr>
        <w:pStyle w:val="Code"/>
      </w:pPr>
      <w:r>
        <w:t xml:space="preserve">            else</w:t>
      </w:r>
    </w:p>
    <w:p w14:paraId="228CD7D9" w14:textId="77777777" w:rsidR="00FD2E9E" w:rsidRDefault="00FD2E9E" w:rsidP="00FD2E9E">
      <w:pPr>
        <w:pStyle w:val="Code"/>
      </w:pPr>
      <w:r>
        <w:t xml:space="preserve">            {</w:t>
      </w:r>
    </w:p>
    <w:p w14:paraId="10416166" w14:textId="77777777" w:rsidR="00FD2E9E" w:rsidRDefault="00FD2E9E" w:rsidP="00FD2E9E">
      <w:pPr>
        <w:pStyle w:val="Code"/>
      </w:pPr>
      <w:r>
        <w:t xml:space="preserve">                if (term != null)</w:t>
      </w:r>
    </w:p>
    <w:p w14:paraId="3742370F" w14:textId="77777777" w:rsidR="00FD2E9E" w:rsidRDefault="00FD2E9E" w:rsidP="00FD2E9E">
      <w:pPr>
        <w:pStyle w:val="Code"/>
      </w:pPr>
      <w:r>
        <w:t xml:space="preserve">                {</w:t>
      </w:r>
    </w:p>
    <w:p w14:paraId="02470C5A" w14:textId="77777777" w:rsidR="00FD2E9E" w:rsidRDefault="00FD2E9E" w:rsidP="00FD2E9E">
      <w:pPr>
        <w:pStyle w:val="Code"/>
      </w:pPr>
      <w:r>
        <w:t xml:space="preserve">                    return BuildExpressionTree(node.Value as Term, node.Next);</w:t>
      </w:r>
    </w:p>
    <w:p w14:paraId="7AB17A43" w14:textId="77777777" w:rsidR="00FD2E9E" w:rsidRDefault="00FD2E9E" w:rsidP="00FD2E9E">
      <w:pPr>
        <w:pStyle w:val="Code"/>
      </w:pPr>
      <w:r>
        <w:t xml:space="preserve">                }</w:t>
      </w:r>
    </w:p>
    <w:p w14:paraId="05AC4492" w14:textId="77777777" w:rsidR="00FD2E9E" w:rsidRDefault="00FD2E9E" w:rsidP="00FD2E9E">
      <w:pPr>
        <w:pStyle w:val="Code"/>
      </w:pPr>
    </w:p>
    <w:p w14:paraId="3CCF528E" w14:textId="77777777" w:rsidR="00FD2E9E" w:rsidRDefault="00FD2E9E" w:rsidP="00FD2E9E">
      <w:pPr>
        <w:pStyle w:val="Code"/>
      </w:pPr>
      <w:r>
        <w:t xml:space="preserve">                string oper = node.Value as string;</w:t>
      </w:r>
    </w:p>
    <w:p w14:paraId="789EF04B" w14:textId="77777777" w:rsidR="00FD2E9E" w:rsidRDefault="00FD2E9E" w:rsidP="00FD2E9E">
      <w:pPr>
        <w:pStyle w:val="Code"/>
      </w:pPr>
    </w:p>
    <w:p w14:paraId="04755DDE" w14:textId="77777777" w:rsidR="00FD2E9E" w:rsidRDefault="00FD2E9E" w:rsidP="00FD2E9E">
      <w:pPr>
        <w:pStyle w:val="Code"/>
      </w:pPr>
      <w:r>
        <w:t xml:space="preserve">                if (oper != null)</w:t>
      </w:r>
    </w:p>
    <w:p w14:paraId="259EC16D" w14:textId="77777777" w:rsidR="00FD2E9E" w:rsidRDefault="00FD2E9E" w:rsidP="00FD2E9E">
      <w:pPr>
        <w:pStyle w:val="Code"/>
      </w:pPr>
      <w:r>
        <w:t xml:space="preserve">                {</w:t>
      </w:r>
    </w:p>
    <w:p w14:paraId="566F39C7" w14:textId="77777777" w:rsidR="00FD2E9E" w:rsidRDefault="00FD2E9E" w:rsidP="00FD2E9E">
      <w:pPr>
        <w:pStyle w:val="Code"/>
      </w:pPr>
      <w:r>
        <w:t xml:space="preserve">                    return BuildExpressionTree(null, node);</w:t>
      </w:r>
    </w:p>
    <w:p w14:paraId="04087691" w14:textId="77777777" w:rsidR="00FD2E9E" w:rsidRDefault="00FD2E9E" w:rsidP="00FD2E9E">
      <w:pPr>
        <w:pStyle w:val="Code"/>
      </w:pPr>
      <w:r>
        <w:t xml:space="preserve">                }</w:t>
      </w:r>
    </w:p>
    <w:p w14:paraId="53B94209" w14:textId="77777777" w:rsidR="00FD2E9E" w:rsidRDefault="00FD2E9E" w:rsidP="00FD2E9E">
      <w:pPr>
        <w:pStyle w:val="Code"/>
      </w:pPr>
    </w:p>
    <w:p w14:paraId="0527374D" w14:textId="77777777" w:rsidR="00FD2E9E" w:rsidRDefault="00FD2E9E" w:rsidP="00FD2E9E">
      <w:pPr>
        <w:pStyle w:val="Code"/>
      </w:pPr>
      <w:r>
        <w:t xml:space="preserve">                return null;</w:t>
      </w:r>
    </w:p>
    <w:p w14:paraId="4C814B41" w14:textId="77777777" w:rsidR="00FD2E9E" w:rsidRDefault="00FD2E9E" w:rsidP="00FD2E9E">
      <w:pPr>
        <w:pStyle w:val="Code"/>
      </w:pPr>
      <w:r>
        <w:t xml:space="preserve">            }</w:t>
      </w:r>
    </w:p>
    <w:p w14:paraId="1730E4FE" w14:textId="77777777" w:rsidR="00FD2E9E" w:rsidRDefault="00FD2E9E" w:rsidP="00FD2E9E">
      <w:pPr>
        <w:pStyle w:val="Code"/>
      </w:pPr>
      <w:r>
        <w:t xml:space="preserve">        }</w:t>
      </w:r>
    </w:p>
    <w:p w14:paraId="49CD98B9" w14:textId="77777777" w:rsidR="00FD2E9E" w:rsidRDefault="00FD2E9E" w:rsidP="00FD2E9E">
      <w:pPr>
        <w:pStyle w:val="Code"/>
      </w:pPr>
    </w:p>
    <w:p w14:paraId="6F68D0BD" w14:textId="77777777" w:rsidR="00FD2E9E" w:rsidRDefault="00FD2E9E" w:rsidP="00FD2E9E">
      <w:pPr>
        <w:pStyle w:val="Code"/>
      </w:pPr>
      <w:r>
        <w:t xml:space="preserve">        public override LuaValue Evaluate(LuaTable </w:t>
      </w:r>
      <w:r w:rsidR="00E17669">
        <w:t>environment</w:t>
      </w:r>
      <w:r>
        <w:t>)</w:t>
      </w:r>
    </w:p>
    <w:p w14:paraId="231CD334" w14:textId="77777777" w:rsidR="00FD2E9E" w:rsidRDefault="00FD2E9E" w:rsidP="00FD2E9E">
      <w:pPr>
        <w:pStyle w:val="Code"/>
      </w:pPr>
      <w:r>
        <w:t xml:space="preserve">        {</w:t>
      </w:r>
    </w:p>
    <w:p w14:paraId="23DF4523" w14:textId="77777777" w:rsidR="00FD2E9E" w:rsidRDefault="00FD2E9E" w:rsidP="00FD2E9E">
      <w:pPr>
        <w:pStyle w:val="Code"/>
      </w:pPr>
      <w:r>
        <w:t xml:space="preserve">            Term term = BuildExpressionTree();</w:t>
      </w:r>
    </w:p>
    <w:p w14:paraId="476C21FC" w14:textId="77777777" w:rsidR="00FD2E9E" w:rsidRDefault="00FD2E9E" w:rsidP="00FD2E9E">
      <w:pPr>
        <w:pStyle w:val="Code"/>
      </w:pPr>
      <w:r>
        <w:t xml:space="preserve">            return term.Evaluate(</w:t>
      </w:r>
      <w:r w:rsidR="00E17669">
        <w:t>environment</w:t>
      </w:r>
      <w:r>
        <w:t>);</w:t>
      </w:r>
    </w:p>
    <w:p w14:paraId="1A60AB53" w14:textId="77777777" w:rsidR="00FD2E9E" w:rsidRDefault="00FD2E9E" w:rsidP="00FD2E9E">
      <w:pPr>
        <w:pStyle w:val="Code"/>
      </w:pPr>
      <w:r>
        <w:t xml:space="preserve">        }</w:t>
      </w:r>
    </w:p>
    <w:p w14:paraId="09993C6A" w14:textId="77777777" w:rsidR="00FD2E9E" w:rsidRDefault="00FD2E9E" w:rsidP="00FD2E9E">
      <w:pPr>
        <w:pStyle w:val="Code"/>
      </w:pPr>
    </w:p>
    <w:p w14:paraId="56AF56E5" w14:textId="77777777" w:rsidR="00FD2E9E" w:rsidRDefault="00FD2E9E" w:rsidP="00FD2E9E">
      <w:pPr>
        <w:pStyle w:val="Code"/>
      </w:pPr>
      <w:r>
        <w:t xml:space="preserve">        public override Term Simplify()</w:t>
      </w:r>
    </w:p>
    <w:p w14:paraId="1FA5655C" w14:textId="77777777" w:rsidR="00FD2E9E" w:rsidRDefault="00FD2E9E" w:rsidP="00FD2E9E">
      <w:pPr>
        <w:pStyle w:val="Code"/>
      </w:pPr>
      <w:r>
        <w:t xml:space="preserve">        {</w:t>
      </w:r>
    </w:p>
    <w:p w14:paraId="272E4FEB" w14:textId="77777777" w:rsidR="00FD2E9E" w:rsidRDefault="00FD2E9E" w:rsidP="00FD2E9E">
      <w:pPr>
        <w:pStyle w:val="Code"/>
      </w:pPr>
      <w:r>
        <w:t xml:space="preserve">            return BuildExpressionTree().Simplify();</w:t>
      </w:r>
    </w:p>
    <w:p w14:paraId="36BCA783" w14:textId="77777777" w:rsidR="00FD2E9E" w:rsidRDefault="00FD2E9E" w:rsidP="00FD2E9E">
      <w:pPr>
        <w:pStyle w:val="Code"/>
      </w:pPr>
      <w:r>
        <w:t xml:space="preserve">        }</w:t>
      </w:r>
    </w:p>
    <w:p w14:paraId="7E732ED1" w14:textId="77777777" w:rsidR="00FD2E9E" w:rsidRDefault="00FD2E9E" w:rsidP="00FD2E9E">
      <w:pPr>
        <w:pStyle w:val="Code"/>
      </w:pPr>
    </w:p>
    <w:p w14:paraId="23D80D26" w14:textId="77777777" w:rsidR="00FD2E9E" w:rsidRDefault="00FD2E9E" w:rsidP="00FD2E9E">
      <w:pPr>
        <w:pStyle w:val="Code"/>
      </w:pPr>
      <w:r>
        <w:t xml:space="preserve">        // Operator-precedence parsing algorithm</w:t>
      </w:r>
    </w:p>
    <w:p w14:paraId="327D4325" w14:textId="77777777" w:rsidR="00FD2E9E" w:rsidRDefault="00FD2E9E" w:rsidP="00FD2E9E">
      <w:pPr>
        <w:pStyle w:val="Code"/>
      </w:pPr>
      <w:r>
        <w:t xml:space="preserve">        private static Term BuildExpressionTree(Term leftTerm, LinkedListNode&lt;object&gt; node)</w:t>
      </w:r>
    </w:p>
    <w:p w14:paraId="0A85C234" w14:textId="77777777" w:rsidR="00FD2E9E" w:rsidRDefault="00FD2E9E" w:rsidP="00FD2E9E">
      <w:pPr>
        <w:pStyle w:val="Code"/>
      </w:pPr>
      <w:r>
        <w:t xml:space="preserve">        {</w:t>
      </w:r>
    </w:p>
    <w:p w14:paraId="4877FD9C" w14:textId="77777777" w:rsidR="00FD2E9E" w:rsidRDefault="00FD2E9E" w:rsidP="00FD2E9E">
      <w:pPr>
        <w:pStyle w:val="Code"/>
      </w:pPr>
      <w:r>
        <w:t xml:space="preserve">            string oper = node.Value as string;</w:t>
      </w:r>
    </w:p>
    <w:p w14:paraId="3E4936C5" w14:textId="77777777" w:rsidR="00FD2E9E" w:rsidRDefault="00FD2E9E" w:rsidP="00FD2E9E">
      <w:pPr>
        <w:pStyle w:val="Code"/>
      </w:pPr>
      <w:r>
        <w:t xml:space="preserve">            var rightNode = node.Next;</w:t>
      </w:r>
    </w:p>
    <w:p w14:paraId="19C6E907" w14:textId="77777777" w:rsidR="00FD2E9E" w:rsidRDefault="00FD2E9E" w:rsidP="00FD2E9E">
      <w:pPr>
        <w:pStyle w:val="Code"/>
      </w:pPr>
      <w:r>
        <w:t xml:space="preserve">            Term rightTerm = rightNode.Value as Term;</w:t>
      </w:r>
    </w:p>
    <w:p w14:paraId="7EE673A0" w14:textId="77777777" w:rsidR="00FD2E9E" w:rsidRDefault="00FD2E9E" w:rsidP="00FD2E9E">
      <w:pPr>
        <w:pStyle w:val="Code"/>
      </w:pPr>
    </w:p>
    <w:p w14:paraId="69EEC944" w14:textId="77777777" w:rsidR="00FD2E9E" w:rsidRDefault="00FD2E9E" w:rsidP="00FD2E9E">
      <w:pPr>
        <w:pStyle w:val="Code"/>
      </w:pPr>
      <w:r>
        <w:t xml:space="preserve">            if (rightNode.Next == null) // last node</w:t>
      </w:r>
    </w:p>
    <w:p w14:paraId="08AC378F" w14:textId="77777777" w:rsidR="00FD2E9E" w:rsidRDefault="00FD2E9E" w:rsidP="00FD2E9E">
      <w:pPr>
        <w:pStyle w:val="Code"/>
      </w:pPr>
      <w:r>
        <w:t xml:space="preserve">            {</w:t>
      </w:r>
    </w:p>
    <w:p w14:paraId="51DC141B" w14:textId="77777777" w:rsidR="00FD2E9E" w:rsidRDefault="00FD2E9E" w:rsidP="00FD2E9E">
      <w:pPr>
        <w:pStyle w:val="Code"/>
      </w:pPr>
      <w:r>
        <w:t xml:space="preserve">                return new Operation(oper, leftTerm, rightTerm);</w:t>
      </w:r>
    </w:p>
    <w:p w14:paraId="02FC41A1" w14:textId="77777777" w:rsidR="00FD2E9E" w:rsidRDefault="00FD2E9E" w:rsidP="00FD2E9E">
      <w:pPr>
        <w:pStyle w:val="Code"/>
      </w:pPr>
      <w:r>
        <w:t xml:space="preserve">            }</w:t>
      </w:r>
    </w:p>
    <w:p w14:paraId="226E6D98" w14:textId="77777777" w:rsidR="00FD2E9E" w:rsidRDefault="00FD2E9E" w:rsidP="00FD2E9E">
      <w:pPr>
        <w:pStyle w:val="Code"/>
      </w:pPr>
      <w:r>
        <w:t xml:space="preserve">            else</w:t>
      </w:r>
    </w:p>
    <w:p w14:paraId="016F2B3A" w14:textId="77777777" w:rsidR="00FD2E9E" w:rsidRDefault="00FD2E9E" w:rsidP="00FD2E9E">
      <w:pPr>
        <w:pStyle w:val="Code"/>
      </w:pPr>
      <w:r>
        <w:t xml:space="preserve">            {</w:t>
      </w:r>
    </w:p>
    <w:p w14:paraId="20DA13BC" w14:textId="77777777" w:rsidR="00FD2E9E" w:rsidRDefault="00FD2E9E" w:rsidP="00FD2E9E">
      <w:pPr>
        <w:pStyle w:val="Code"/>
      </w:pPr>
      <w:r>
        <w:t xml:space="preserve">                string nextOper = rightNode.Next.Value as string;</w:t>
      </w:r>
    </w:p>
    <w:p w14:paraId="6933C799" w14:textId="77777777" w:rsidR="00FD2E9E" w:rsidRDefault="00FD2E9E" w:rsidP="00FD2E9E">
      <w:pPr>
        <w:pStyle w:val="Code"/>
      </w:pPr>
    </w:p>
    <w:p w14:paraId="027D15AF" w14:textId="77777777" w:rsidR="00FD2E9E" w:rsidRDefault="00FD2E9E" w:rsidP="00FD2E9E">
      <w:pPr>
        <w:pStyle w:val="Code"/>
      </w:pPr>
      <w:r>
        <w:t xml:space="preserve">                if (OperTable.IsPrior(oper, nextOper))</w:t>
      </w:r>
    </w:p>
    <w:p w14:paraId="13B59552" w14:textId="77777777" w:rsidR="00FD2E9E" w:rsidRDefault="00FD2E9E" w:rsidP="00FD2E9E">
      <w:pPr>
        <w:pStyle w:val="Code"/>
      </w:pPr>
      <w:r>
        <w:t xml:space="preserve">                {</w:t>
      </w:r>
    </w:p>
    <w:p w14:paraId="382E2DDA" w14:textId="77777777" w:rsidR="00FD2E9E" w:rsidRDefault="00FD2E9E" w:rsidP="00FD2E9E">
      <w:pPr>
        <w:pStyle w:val="Code"/>
      </w:pPr>
      <w:r>
        <w:t xml:space="preserve">                    return BuildExpressionTree(new Operation(oper, leftTerm, rightTerm), rightNode.Next);</w:t>
      </w:r>
    </w:p>
    <w:p w14:paraId="5EA1E47A" w14:textId="77777777" w:rsidR="00FD2E9E" w:rsidRDefault="00FD2E9E" w:rsidP="00FD2E9E">
      <w:pPr>
        <w:pStyle w:val="Code"/>
      </w:pPr>
      <w:r>
        <w:t xml:space="preserve">                }</w:t>
      </w:r>
    </w:p>
    <w:p w14:paraId="03C705D3" w14:textId="77777777" w:rsidR="00FD2E9E" w:rsidRDefault="00FD2E9E" w:rsidP="00FD2E9E">
      <w:pPr>
        <w:pStyle w:val="Code"/>
      </w:pPr>
      <w:r>
        <w:t xml:space="preserve">                else</w:t>
      </w:r>
    </w:p>
    <w:p w14:paraId="0537198B" w14:textId="77777777" w:rsidR="00FD2E9E" w:rsidRDefault="00FD2E9E" w:rsidP="00FD2E9E">
      <w:pPr>
        <w:pStyle w:val="Code"/>
      </w:pPr>
      <w:r>
        <w:t xml:space="preserve">                {</w:t>
      </w:r>
    </w:p>
    <w:p w14:paraId="2DDB8B37" w14:textId="77777777" w:rsidR="00FD2E9E" w:rsidRDefault="00FD2E9E" w:rsidP="00FD2E9E">
      <w:pPr>
        <w:pStyle w:val="Code"/>
      </w:pPr>
      <w:r>
        <w:t xml:space="preserve">                    return new Operation(oper, leftTerm, BuildExpressionTree(rightTerm, rightNode.Next));</w:t>
      </w:r>
    </w:p>
    <w:p w14:paraId="5A788CC7" w14:textId="77777777" w:rsidR="00FD2E9E" w:rsidRDefault="00FD2E9E" w:rsidP="00FD2E9E">
      <w:pPr>
        <w:pStyle w:val="Code"/>
      </w:pPr>
      <w:r>
        <w:t xml:space="preserve">                }</w:t>
      </w:r>
    </w:p>
    <w:p w14:paraId="5DBD994A" w14:textId="77777777" w:rsidR="00FD2E9E" w:rsidRDefault="00FD2E9E" w:rsidP="00FD2E9E">
      <w:pPr>
        <w:pStyle w:val="Code"/>
      </w:pPr>
      <w:r>
        <w:t xml:space="preserve">            }</w:t>
      </w:r>
    </w:p>
    <w:p w14:paraId="4DAE9468" w14:textId="77777777" w:rsidR="00FD2E9E" w:rsidRDefault="00FD2E9E" w:rsidP="00FD2E9E">
      <w:pPr>
        <w:pStyle w:val="Code"/>
      </w:pPr>
      <w:r>
        <w:t xml:space="preserve">        }</w:t>
      </w:r>
    </w:p>
    <w:p w14:paraId="3D804288" w14:textId="77777777" w:rsidR="00FD2E9E" w:rsidRDefault="00FD2E9E" w:rsidP="00FD2E9E">
      <w:pPr>
        <w:pStyle w:val="Code"/>
      </w:pPr>
      <w:r>
        <w:t xml:space="preserve">    }</w:t>
      </w:r>
    </w:p>
    <w:p w14:paraId="7C8532B2" w14:textId="77777777" w:rsidR="00FD2E9E" w:rsidRDefault="00FD2E9E" w:rsidP="00FD2E9E">
      <w:pPr>
        <w:pStyle w:val="Code"/>
      </w:pPr>
    </w:p>
    <w:p w14:paraId="1CF6C7F5" w14:textId="77777777" w:rsidR="00FD2E9E" w:rsidRDefault="00FD2E9E" w:rsidP="00FD2E9E">
      <w:pPr>
        <w:pStyle w:val="Code"/>
      </w:pPr>
      <w:r>
        <w:t xml:space="preserve">    public class OperTable</w:t>
      </w:r>
    </w:p>
    <w:p w14:paraId="4261CE0E" w14:textId="77777777" w:rsidR="00FD2E9E" w:rsidRDefault="00FD2E9E" w:rsidP="00FD2E9E">
      <w:pPr>
        <w:pStyle w:val="Code"/>
      </w:pPr>
      <w:r>
        <w:t xml:space="preserve">    {</w:t>
      </w:r>
    </w:p>
    <w:p w14:paraId="3D2AD6F0" w14:textId="77777777" w:rsidR="00FD2E9E" w:rsidRDefault="00FD2E9E" w:rsidP="00FD2E9E">
      <w:pPr>
        <w:pStyle w:val="Code"/>
      </w:pPr>
      <w:r>
        <w:t xml:space="preserve">        private static Associativity[] associativity;</w:t>
      </w:r>
    </w:p>
    <w:p w14:paraId="2F848596" w14:textId="77777777" w:rsidR="00FD2E9E" w:rsidRDefault="00FD2E9E" w:rsidP="00FD2E9E">
      <w:pPr>
        <w:pStyle w:val="Code"/>
      </w:pPr>
      <w:r>
        <w:t xml:space="preserve">        private static Dictionary&lt;string, int&gt; precedence = new Dictionary&lt;string, int&gt;();</w:t>
      </w:r>
    </w:p>
    <w:p w14:paraId="0A05A183" w14:textId="77777777" w:rsidR="00FD2E9E" w:rsidRDefault="00FD2E9E" w:rsidP="00FD2E9E">
      <w:pPr>
        <w:pStyle w:val="Code"/>
      </w:pPr>
    </w:p>
    <w:p w14:paraId="1511E626" w14:textId="77777777" w:rsidR="00FD2E9E" w:rsidRDefault="00FD2E9E" w:rsidP="00FD2E9E">
      <w:pPr>
        <w:pStyle w:val="Code"/>
      </w:pPr>
      <w:r>
        <w:t xml:space="preserve">        static OperTable()</w:t>
      </w:r>
    </w:p>
    <w:p w14:paraId="6AB70530" w14:textId="77777777" w:rsidR="00FD2E9E" w:rsidRDefault="00FD2E9E" w:rsidP="00FD2E9E">
      <w:pPr>
        <w:pStyle w:val="Code"/>
      </w:pPr>
      <w:r>
        <w:t xml:space="preserve">        {</w:t>
      </w:r>
    </w:p>
    <w:p w14:paraId="0A4EE3EC" w14:textId="77777777" w:rsidR="00FD2E9E" w:rsidRDefault="00FD2E9E" w:rsidP="00FD2E9E">
      <w:pPr>
        <w:pStyle w:val="Code"/>
      </w:pPr>
      <w:r>
        <w:t xml:space="preserve">            List&lt;string[]&gt; operators = new List&lt;string[]&gt;();</w:t>
      </w:r>
    </w:p>
    <w:p w14:paraId="0F8A9447" w14:textId="77777777" w:rsidR="00FD2E9E" w:rsidRDefault="00FD2E9E" w:rsidP="00FD2E9E">
      <w:pPr>
        <w:pStyle w:val="Code"/>
      </w:pPr>
      <w:r>
        <w:t xml:space="preserve">            operators.Add(new string[] { "or" });</w:t>
      </w:r>
    </w:p>
    <w:p w14:paraId="52671C77" w14:textId="77777777" w:rsidR="00FD2E9E" w:rsidRDefault="00FD2E9E" w:rsidP="00FD2E9E">
      <w:pPr>
        <w:pStyle w:val="Code"/>
      </w:pPr>
      <w:r>
        <w:t xml:space="preserve">            operators.Add(new string[] { "and" });</w:t>
      </w:r>
    </w:p>
    <w:p w14:paraId="58BBF5AB" w14:textId="77777777" w:rsidR="00FD2E9E" w:rsidRDefault="00FD2E9E" w:rsidP="00FD2E9E">
      <w:pPr>
        <w:pStyle w:val="Code"/>
      </w:pPr>
      <w:r>
        <w:t xml:space="preserve">            operators.Add(new string[] { "==", "~=" });</w:t>
      </w:r>
    </w:p>
    <w:p w14:paraId="3DCC854D" w14:textId="77777777" w:rsidR="00FD2E9E" w:rsidRDefault="00FD2E9E" w:rsidP="00FD2E9E">
      <w:pPr>
        <w:pStyle w:val="Code"/>
      </w:pPr>
      <w:r>
        <w:t xml:space="preserve">            operators.Add(new string[] { "&gt;", "&gt;=", "&lt;", "&lt;=" });</w:t>
      </w:r>
    </w:p>
    <w:p w14:paraId="6A22AF31" w14:textId="77777777" w:rsidR="00FD2E9E" w:rsidRDefault="00FD2E9E" w:rsidP="00FD2E9E">
      <w:pPr>
        <w:pStyle w:val="Code"/>
      </w:pPr>
      <w:r>
        <w:t xml:space="preserve">            operators.Add(new string[] { ".." });</w:t>
      </w:r>
    </w:p>
    <w:p w14:paraId="4FA7CAEF" w14:textId="77777777" w:rsidR="00FD2E9E" w:rsidRDefault="00FD2E9E" w:rsidP="00FD2E9E">
      <w:pPr>
        <w:pStyle w:val="Code"/>
      </w:pPr>
      <w:r>
        <w:t xml:space="preserve">            operators.Add(new string[] { "+", "-" });</w:t>
      </w:r>
    </w:p>
    <w:p w14:paraId="73210E62" w14:textId="77777777" w:rsidR="00FD2E9E" w:rsidRDefault="00FD2E9E" w:rsidP="00FD2E9E">
      <w:pPr>
        <w:pStyle w:val="Code"/>
      </w:pPr>
      <w:r>
        <w:t xml:space="preserve">            operators.Add(new string[] { "*", "/", "%" });</w:t>
      </w:r>
    </w:p>
    <w:p w14:paraId="5631C474" w14:textId="77777777" w:rsidR="00FD2E9E" w:rsidRDefault="00FD2E9E" w:rsidP="00FD2E9E">
      <w:pPr>
        <w:pStyle w:val="Code"/>
      </w:pPr>
      <w:r>
        <w:t xml:space="preserve">            operators.Add(new string[] { "#", "not" });</w:t>
      </w:r>
    </w:p>
    <w:p w14:paraId="4E4A83E9" w14:textId="77777777" w:rsidR="00FD2E9E" w:rsidRDefault="00FD2E9E" w:rsidP="00FD2E9E">
      <w:pPr>
        <w:pStyle w:val="Code"/>
      </w:pPr>
      <w:r>
        <w:t xml:space="preserve">            operators.Add(new string[] { "^" });</w:t>
      </w:r>
    </w:p>
    <w:p w14:paraId="1BB35F75" w14:textId="77777777" w:rsidR="00FD2E9E" w:rsidRDefault="00FD2E9E" w:rsidP="00FD2E9E">
      <w:pPr>
        <w:pStyle w:val="Code"/>
      </w:pPr>
    </w:p>
    <w:p w14:paraId="4B61CEDD" w14:textId="77777777" w:rsidR="00FD2E9E" w:rsidRDefault="00FD2E9E" w:rsidP="00FD2E9E">
      <w:pPr>
        <w:pStyle w:val="Code"/>
      </w:pPr>
      <w:r>
        <w:t xml:space="preserve">            for (int index = 0; index &lt; operators.Count; index++)</w:t>
      </w:r>
    </w:p>
    <w:p w14:paraId="0249D971" w14:textId="77777777" w:rsidR="00FD2E9E" w:rsidRDefault="00FD2E9E" w:rsidP="00FD2E9E">
      <w:pPr>
        <w:pStyle w:val="Code"/>
      </w:pPr>
      <w:r>
        <w:t xml:space="preserve">            {</w:t>
      </w:r>
    </w:p>
    <w:p w14:paraId="66277FC4" w14:textId="77777777" w:rsidR="00FD2E9E" w:rsidRDefault="00FD2E9E" w:rsidP="00FD2E9E">
      <w:pPr>
        <w:pStyle w:val="Code"/>
      </w:pPr>
      <w:r>
        <w:t xml:space="preserve">                foreach (string oper in operators[index])</w:t>
      </w:r>
    </w:p>
    <w:p w14:paraId="145D797F" w14:textId="77777777" w:rsidR="00FD2E9E" w:rsidRDefault="00FD2E9E" w:rsidP="00FD2E9E">
      <w:pPr>
        <w:pStyle w:val="Code"/>
      </w:pPr>
      <w:r>
        <w:t xml:space="preserve">                {</w:t>
      </w:r>
    </w:p>
    <w:p w14:paraId="610AA7D8" w14:textId="77777777" w:rsidR="00FD2E9E" w:rsidRDefault="00FD2E9E" w:rsidP="00FD2E9E">
      <w:pPr>
        <w:pStyle w:val="Code"/>
      </w:pPr>
      <w:r>
        <w:t xml:space="preserve">                    precedence.Add(oper, index);</w:t>
      </w:r>
    </w:p>
    <w:p w14:paraId="70D5F7D6" w14:textId="77777777" w:rsidR="00FD2E9E" w:rsidRDefault="00FD2E9E" w:rsidP="00FD2E9E">
      <w:pPr>
        <w:pStyle w:val="Code"/>
      </w:pPr>
      <w:r>
        <w:t xml:space="preserve">                }</w:t>
      </w:r>
    </w:p>
    <w:p w14:paraId="5B91BBEF" w14:textId="77777777" w:rsidR="00FD2E9E" w:rsidRDefault="00FD2E9E" w:rsidP="00FD2E9E">
      <w:pPr>
        <w:pStyle w:val="Code"/>
      </w:pPr>
      <w:r>
        <w:t xml:space="preserve">            }</w:t>
      </w:r>
    </w:p>
    <w:p w14:paraId="00E3AEF2" w14:textId="77777777" w:rsidR="00FD2E9E" w:rsidRDefault="00FD2E9E" w:rsidP="00FD2E9E">
      <w:pPr>
        <w:pStyle w:val="Code"/>
      </w:pPr>
    </w:p>
    <w:p w14:paraId="39BB3BB4" w14:textId="77777777" w:rsidR="00FD2E9E" w:rsidRDefault="00FD2E9E" w:rsidP="00FD2E9E">
      <w:pPr>
        <w:pStyle w:val="Code"/>
      </w:pPr>
      <w:r>
        <w:t xml:space="preserve">            associativity = new Associativity[operators.Count];</w:t>
      </w:r>
    </w:p>
    <w:p w14:paraId="5EEE2E4C" w14:textId="77777777" w:rsidR="00FD2E9E" w:rsidRDefault="00FD2E9E" w:rsidP="00FD2E9E">
      <w:pPr>
        <w:pStyle w:val="Code"/>
      </w:pPr>
      <w:r>
        <w:t xml:space="preserve">            associativity[0] = Associativity.LeftAssociative;</w:t>
      </w:r>
    </w:p>
    <w:p w14:paraId="727310F8" w14:textId="77777777" w:rsidR="00FD2E9E" w:rsidRDefault="00FD2E9E" w:rsidP="00FD2E9E">
      <w:pPr>
        <w:pStyle w:val="Code"/>
      </w:pPr>
      <w:r>
        <w:t xml:space="preserve">            associativity[1] = Associativity.LeftAssociative;</w:t>
      </w:r>
    </w:p>
    <w:p w14:paraId="435EE17F" w14:textId="77777777" w:rsidR="00FD2E9E" w:rsidRDefault="00FD2E9E" w:rsidP="00FD2E9E">
      <w:pPr>
        <w:pStyle w:val="Code"/>
      </w:pPr>
      <w:r>
        <w:t xml:space="preserve">            associativity[2] = Associativity.NonAssociative;</w:t>
      </w:r>
    </w:p>
    <w:p w14:paraId="29FD9217" w14:textId="77777777" w:rsidR="00FD2E9E" w:rsidRDefault="00FD2E9E" w:rsidP="00FD2E9E">
      <w:pPr>
        <w:pStyle w:val="Code"/>
      </w:pPr>
      <w:r>
        <w:t xml:space="preserve">            associativity[3] = Associativity.LeftAssociative;</w:t>
      </w:r>
    </w:p>
    <w:p w14:paraId="7FDA44BC" w14:textId="77777777" w:rsidR="00FD2E9E" w:rsidRDefault="00FD2E9E" w:rsidP="00FD2E9E">
      <w:pPr>
        <w:pStyle w:val="Code"/>
      </w:pPr>
      <w:r>
        <w:t xml:space="preserve">            associativity[4] = Associativity.LeftAssociative;</w:t>
      </w:r>
    </w:p>
    <w:p w14:paraId="738BCBF7" w14:textId="77777777" w:rsidR="00FD2E9E" w:rsidRDefault="00FD2E9E" w:rsidP="00FD2E9E">
      <w:pPr>
        <w:pStyle w:val="Code"/>
      </w:pPr>
      <w:r>
        <w:lastRenderedPageBreak/>
        <w:t xml:space="preserve">            associativity[5] = Associativity.LeftAssociative;</w:t>
      </w:r>
    </w:p>
    <w:p w14:paraId="551CC3AE" w14:textId="77777777" w:rsidR="00FD2E9E" w:rsidRDefault="00FD2E9E" w:rsidP="00FD2E9E">
      <w:pPr>
        <w:pStyle w:val="Code"/>
      </w:pPr>
      <w:r>
        <w:t xml:space="preserve">            associativity[6] = Associativity.LeftAssociative;</w:t>
      </w:r>
    </w:p>
    <w:p w14:paraId="4B8BDB47" w14:textId="77777777" w:rsidR="00FD2E9E" w:rsidRDefault="00FD2E9E" w:rsidP="00FD2E9E">
      <w:pPr>
        <w:pStyle w:val="Code"/>
      </w:pPr>
      <w:r>
        <w:t xml:space="preserve">            associativity[7] = Associativity.NonAssociative;</w:t>
      </w:r>
    </w:p>
    <w:p w14:paraId="4F68104E" w14:textId="77777777" w:rsidR="00FD2E9E" w:rsidRDefault="00FD2E9E" w:rsidP="00FD2E9E">
      <w:pPr>
        <w:pStyle w:val="Code"/>
      </w:pPr>
      <w:r>
        <w:t xml:space="preserve">            associativity[8] = Associativity.RightAssociative;</w:t>
      </w:r>
    </w:p>
    <w:p w14:paraId="66464E2F" w14:textId="77777777" w:rsidR="00FD2E9E" w:rsidRDefault="00FD2E9E" w:rsidP="00FD2E9E">
      <w:pPr>
        <w:pStyle w:val="Code"/>
      </w:pPr>
      <w:r>
        <w:t xml:space="preserve">        }</w:t>
      </w:r>
    </w:p>
    <w:p w14:paraId="323256B6" w14:textId="77777777" w:rsidR="00FD2E9E" w:rsidRDefault="00FD2E9E" w:rsidP="00FD2E9E">
      <w:pPr>
        <w:pStyle w:val="Code"/>
      </w:pPr>
    </w:p>
    <w:p w14:paraId="503564B3" w14:textId="77777777" w:rsidR="00FD2E9E" w:rsidRDefault="00FD2E9E" w:rsidP="00FD2E9E">
      <w:pPr>
        <w:pStyle w:val="Code"/>
      </w:pPr>
      <w:r>
        <w:t xml:space="preserve">        /// &lt;summary&gt;</w:t>
      </w:r>
    </w:p>
    <w:p w14:paraId="2B65060A" w14:textId="77777777" w:rsidR="00FD2E9E" w:rsidRDefault="00FD2E9E" w:rsidP="00FD2E9E">
      <w:pPr>
        <w:pStyle w:val="Code"/>
      </w:pPr>
      <w:r>
        <w:t xml:space="preserve">        /// Whether the input text is an operator or not</w:t>
      </w:r>
    </w:p>
    <w:p w14:paraId="5DA56D65" w14:textId="77777777" w:rsidR="00FD2E9E" w:rsidRDefault="00FD2E9E" w:rsidP="00FD2E9E">
      <w:pPr>
        <w:pStyle w:val="Code"/>
      </w:pPr>
      <w:r>
        <w:t xml:space="preserve">        /// &lt;/summary&gt;</w:t>
      </w:r>
    </w:p>
    <w:p w14:paraId="2E62ABA3" w14:textId="77777777" w:rsidR="00FD2E9E" w:rsidRDefault="00FD2E9E" w:rsidP="00FD2E9E">
      <w:pPr>
        <w:pStyle w:val="Code"/>
      </w:pPr>
      <w:r>
        <w:t xml:space="preserve">        /// &lt;param name="oper"&gt;&lt;/param&gt;</w:t>
      </w:r>
    </w:p>
    <w:p w14:paraId="1A5F4DEE" w14:textId="77777777" w:rsidR="00FD2E9E" w:rsidRDefault="00FD2E9E" w:rsidP="00FD2E9E">
      <w:pPr>
        <w:pStyle w:val="Code"/>
      </w:pPr>
      <w:r>
        <w:t xml:space="preserve">        /// &lt;returns&gt;&lt;/returns&gt;</w:t>
      </w:r>
    </w:p>
    <w:p w14:paraId="553D6266" w14:textId="77777777" w:rsidR="00FD2E9E" w:rsidRDefault="00FD2E9E" w:rsidP="00FD2E9E">
      <w:pPr>
        <w:pStyle w:val="Code"/>
      </w:pPr>
      <w:r>
        <w:t xml:space="preserve">        public static bool Contains(string oper)</w:t>
      </w:r>
    </w:p>
    <w:p w14:paraId="2EF4D313" w14:textId="77777777" w:rsidR="00FD2E9E" w:rsidRDefault="00FD2E9E" w:rsidP="00FD2E9E">
      <w:pPr>
        <w:pStyle w:val="Code"/>
      </w:pPr>
      <w:r>
        <w:t xml:space="preserve">        {</w:t>
      </w:r>
    </w:p>
    <w:p w14:paraId="01524896" w14:textId="77777777" w:rsidR="00FD2E9E" w:rsidRDefault="00FD2E9E" w:rsidP="00FD2E9E">
      <w:pPr>
        <w:pStyle w:val="Code"/>
      </w:pPr>
      <w:r>
        <w:t xml:space="preserve">            return precedence.ContainsKey(oper);</w:t>
      </w:r>
    </w:p>
    <w:p w14:paraId="4CB75D4F" w14:textId="77777777" w:rsidR="00FD2E9E" w:rsidRDefault="00FD2E9E" w:rsidP="00FD2E9E">
      <w:pPr>
        <w:pStyle w:val="Code"/>
      </w:pPr>
      <w:r>
        <w:t xml:space="preserve">        }</w:t>
      </w:r>
    </w:p>
    <w:p w14:paraId="31839018" w14:textId="77777777" w:rsidR="00FD2E9E" w:rsidRDefault="00FD2E9E" w:rsidP="00FD2E9E">
      <w:pPr>
        <w:pStyle w:val="Code"/>
      </w:pPr>
    </w:p>
    <w:p w14:paraId="1F3BB958" w14:textId="77777777" w:rsidR="00FD2E9E" w:rsidRDefault="00FD2E9E" w:rsidP="00FD2E9E">
      <w:pPr>
        <w:pStyle w:val="Code"/>
      </w:pPr>
      <w:r>
        <w:t xml:space="preserve">        /// &lt;summary&gt;</w:t>
      </w:r>
    </w:p>
    <w:p w14:paraId="51422987" w14:textId="77777777" w:rsidR="00FD2E9E" w:rsidRDefault="00FD2E9E" w:rsidP="00FD2E9E">
      <w:pPr>
        <w:pStyle w:val="Code"/>
      </w:pPr>
      <w:r>
        <w:t xml:space="preserve">        /// whether operLeft has higher precedence than operRight</w:t>
      </w:r>
    </w:p>
    <w:p w14:paraId="72400199" w14:textId="77777777" w:rsidR="00FD2E9E" w:rsidRDefault="00FD2E9E" w:rsidP="00FD2E9E">
      <w:pPr>
        <w:pStyle w:val="Code"/>
      </w:pPr>
      <w:r>
        <w:t xml:space="preserve">        /// &lt;/summary&gt;</w:t>
      </w:r>
    </w:p>
    <w:p w14:paraId="1C8A3775" w14:textId="77777777" w:rsidR="00FD2E9E" w:rsidRDefault="00FD2E9E" w:rsidP="00FD2E9E">
      <w:pPr>
        <w:pStyle w:val="Code"/>
      </w:pPr>
      <w:r>
        <w:t xml:space="preserve">        /// &lt;param name="operLeft"&gt;&lt;/param&gt;</w:t>
      </w:r>
    </w:p>
    <w:p w14:paraId="7D7E3421" w14:textId="77777777" w:rsidR="00FD2E9E" w:rsidRDefault="00FD2E9E" w:rsidP="00FD2E9E">
      <w:pPr>
        <w:pStyle w:val="Code"/>
      </w:pPr>
      <w:r>
        <w:t xml:space="preserve">        /// &lt;param name="operRight"&gt;&lt;/param&gt;</w:t>
      </w:r>
    </w:p>
    <w:p w14:paraId="6DA2D1C4" w14:textId="77777777" w:rsidR="00FD2E9E" w:rsidRDefault="00FD2E9E" w:rsidP="00FD2E9E">
      <w:pPr>
        <w:pStyle w:val="Code"/>
      </w:pPr>
      <w:r>
        <w:t xml:space="preserve">        /// &lt;returns&gt;&lt;/returns&gt;</w:t>
      </w:r>
    </w:p>
    <w:p w14:paraId="1A564F1B" w14:textId="77777777" w:rsidR="00FD2E9E" w:rsidRDefault="00FD2E9E" w:rsidP="00FD2E9E">
      <w:pPr>
        <w:pStyle w:val="Code"/>
      </w:pPr>
      <w:r>
        <w:t xml:space="preserve">        public static bool IsPrior(string operLeft, string operRight)</w:t>
      </w:r>
    </w:p>
    <w:p w14:paraId="7C257EDE" w14:textId="77777777" w:rsidR="00FD2E9E" w:rsidRDefault="00FD2E9E" w:rsidP="00FD2E9E">
      <w:pPr>
        <w:pStyle w:val="Code"/>
      </w:pPr>
      <w:r>
        <w:t xml:space="preserve">        {</w:t>
      </w:r>
    </w:p>
    <w:p w14:paraId="45811677" w14:textId="77777777" w:rsidR="00FD2E9E" w:rsidRDefault="00FD2E9E" w:rsidP="00FD2E9E">
      <w:pPr>
        <w:pStyle w:val="Code"/>
      </w:pPr>
      <w:r>
        <w:t xml:space="preserve">            if (operLeft == null) return false;</w:t>
      </w:r>
    </w:p>
    <w:p w14:paraId="0447AAFA" w14:textId="77777777" w:rsidR="00FD2E9E" w:rsidRDefault="00FD2E9E" w:rsidP="00FD2E9E">
      <w:pPr>
        <w:pStyle w:val="Code"/>
      </w:pPr>
      <w:r>
        <w:t xml:space="preserve">            if (operRight == null) return true;</w:t>
      </w:r>
    </w:p>
    <w:p w14:paraId="4C76E0D5" w14:textId="77777777" w:rsidR="00FD2E9E" w:rsidRDefault="00FD2E9E" w:rsidP="00FD2E9E">
      <w:pPr>
        <w:pStyle w:val="Code"/>
      </w:pPr>
    </w:p>
    <w:p w14:paraId="079C2512" w14:textId="77777777" w:rsidR="00FD2E9E" w:rsidRDefault="00FD2E9E" w:rsidP="00FD2E9E">
      <w:pPr>
        <w:pStyle w:val="Code"/>
      </w:pPr>
      <w:r>
        <w:t xml:space="preserve">            int priLeft = precedence[operLeft];</w:t>
      </w:r>
    </w:p>
    <w:p w14:paraId="0C46E747" w14:textId="77777777" w:rsidR="00FD2E9E" w:rsidRDefault="00FD2E9E" w:rsidP="00FD2E9E">
      <w:pPr>
        <w:pStyle w:val="Code"/>
      </w:pPr>
      <w:r>
        <w:t xml:space="preserve">            int priRight = precedence[operRight];</w:t>
      </w:r>
    </w:p>
    <w:p w14:paraId="17234A10" w14:textId="77777777" w:rsidR="00FD2E9E" w:rsidRDefault="00FD2E9E" w:rsidP="00FD2E9E">
      <w:pPr>
        <w:pStyle w:val="Code"/>
      </w:pPr>
      <w:r>
        <w:t xml:space="preserve">            if (priLeft &gt; priRight)</w:t>
      </w:r>
    </w:p>
    <w:p w14:paraId="3FDD154A" w14:textId="77777777" w:rsidR="00FD2E9E" w:rsidRDefault="00FD2E9E" w:rsidP="00FD2E9E">
      <w:pPr>
        <w:pStyle w:val="Code"/>
      </w:pPr>
      <w:r>
        <w:t xml:space="preserve">            {</w:t>
      </w:r>
    </w:p>
    <w:p w14:paraId="1F868AAE" w14:textId="77777777" w:rsidR="00FD2E9E" w:rsidRDefault="00FD2E9E" w:rsidP="00FD2E9E">
      <w:pPr>
        <w:pStyle w:val="Code"/>
      </w:pPr>
      <w:r>
        <w:t xml:space="preserve">                return true;</w:t>
      </w:r>
    </w:p>
    <w:p w14:paraId="0783040A" w14:textId="77777777" w:rsidR="00FD2E9E" w:rsidRDefault="00FD2E9E" w:rsidP="00FD2E9E">
      <w:pPr>
        <w:pStyle w:val="Code"/>
      </w:pPr>
      <w:r>
        <w:t xml:space="preserve">            }</w:t>
      </w:r>
    </w:p>
    <w:p w14:paraId="483EAA68" w14:textId="77777777" w:rsidR="00FD2E9E" w:rsidRDefault="00FD2E9E" w:rsidP="00FD2E9E">
      <w:pPr>
        <w:pStyle w:val="Code"/>
      </w:pPr>
      <w:r>
        <w:t xml:space="preserve">            else if (priLeft &lt; priRight)</w:t>
      </w:r>
    </w:p>
    <w:p w14:paraId="271C2928" w14:textId="77777777" w:rsidR="00FD2E9E" w:rsidRDefault="00FD2E9E" w:rsidP="00FD2E9E">
      <w:pPr>
        <w:pStyle w:val="Code"/>
      </w:pPr>
      <w:r>
        <w:lastRenderedPageBreak/>
        <w:t xml:space="preserve">            {</w:t>
      </w:r>
    </w:p>
    <w:p w14:paraId="7E63A10B" w14:textId="77777777" w:rsidR="00FD2E9E" w:rsidRDefault="00FD2E9E" w:rsidP="00FD2E9E">
      <w:pPr>
        <w:pStyle w:val="Code"/>
      </w:pPr>
      <w:r>
        <w:t xml:space="preserve">                return false;</w:t>
      </w:r>
    </w:p>
    <w:p w14:paraId="4F262811" w14:textId="77777777" w:rsidR="00FD2E9E" w:rsidRDefault="00FD2E9E" w:rsidP="00FD2E9E">
      <w:pPr>
        <w:pStyle w:val="Code"/>
      </w:pPr>
      <w:r>
        <w:t xml:space="preserve">            }</w:t>
      </w:r>
    </w:p>
    <w:p w14:paraId="05DC04CC" w14:textId="77777777" w:rsidR="00FD2E9E" w:rsidRDefault="00FD2E9E" w:rsidP="00FD2E9E">
      <w:pPr>
        <w:pStyle w:val="Code"/>
      </w:pPr>
      <w:r>
        <w:t xml:space="preserve">            else</w:t>
      </w:r>
    </w:p>
    <w:p w14:paraId="64B0B9CF" w14:textId="77777777" w:rsidR="00FD2E9E" w:rsidRDefault="00FD2E9E" w:rsidP="00FD2E9E">
      <w:pPr>
        <w:pStyle w:val="Code"/>
      </w:pPr>
      <w:r>
        <w:t xml:space="preserve">            {</w:t>
      </w:r>
    </w:p>
    <w:p w14:paraId="6AD520C6" w14:textId="77777777" w:rsidR="00FD2E9E" w:rsidRDefault="00FD2E9E" w:rsidP="00FD2E9E">
      <w:pPr>
        <w:pStyle w:val="Code"/>
      </w:pPr>
      <w:r>
        <w:t xml:space="preserve">                switch (associativity[priLeft])</w:t>
      </w:r>
    </w:p>
    <w:p w14:paraId="0D573F53" w14:textId="77777777" w:rsidR="00FD2E9E" w:rsidRDefault="00FD2E9E" w:rsidP="00FD2E9E">
      <w:pPr>
        <w:pStyle w:val="Code"/>
      </w:pPr>
      <w:r>
        <w:t xml:space="preserve">                {</w:t>
      </w:r>
    </w:p>
    <w:p w14:paraId="6724FC23" w14:textId="77777777" w:rsidR="00FD2E9E" w:rsidRDefault="00FD2E9E" w:rsidP="00FD2E9E">
      <w:pPr>
        <w:pStyle w:val="Code"/>
      </w:pPr>
      <w:r>
        <w:t xml:space="preserve">                    case Associativity.LeftAssociative:</w:t>
      </w:r>
    </w:p>
    <w:p w14:paraId="10E9B245" w14:textId="77777777" w:rsidR="00FD2E9E" w:rsidRDefault="00FD2E9E" w:rsidP="00FD2E9E">
      <w:pPr>
        <w:pStyle w:val="Code"/>
      </w:pPr>
      <w:r>
        <w:t xml:space="preserve">                        return true;</w:t>
      </w:r>
    </w:p>
    <w:p w14:paraId="7068B597" w14:textId="77777777" w:rsidR="00FD2E9E" w:rsidRDefault="00FD2E9E" w:rsidP="00FD2E9E">
      <w:pPr>
        <w:pStyle w:val="Code"/>
      </w:pPr>
    </w:p>
    <w:p w14:paraId="7C0B485B" w14:textId="77777777" w:rsidR="00FD2E9E" w:rsidRDefault="00FD2E9E" w:rsidP="00FD2E9E">
      <w:pPr>
        <w:pStyle w:val="Code"/>
      </w:pPr>
      <w:r>
        <w:t xml:space="preserve">                    case Associativity.RightAssociative:</w:t>
      </w:r>
    </w:p>
    <w:p w14:paraId="57E3B77B" w14:textId="77777777" w:rsidR="00FD2E9E" w:rsidRDefault="00FD2E9E" w:rsidP="00FD2E9E">
      <w:pPr>
        <w:pStyle w:val="Code"/>
      </w:pPr>
      <w:r>
        <w:t xml:space="preserve">                        return false;</w:t>
      </w:r>
    </w:p>
    <w:p w14:paraId="5602BD3A" w14:textId="77777777" w:rsidR="00FD2E9E" w:rsidRDefault="00FD2E9E" w:rsidP="00FD2E9E">
      <w:pPr>
        <w:pStyle w:val="Code"/>
      </w:pPr>
    </w:p>
    <w:p w14:paraId="42224837" w14:textId="77777777" w:rsidR="00FD2E9E" w:rsidRDefault="00FD2E9E" w:rsidP="00FD2E9E">
      <w:pPr>
        <w:pStyle w:val="Code"/>
      </w:pPr>
      <w:r>
        <w:t xml:space="preserve">                    default:</w:t>
      </w:r>
    </w:p>
    <w:p w14:paraId="38394045" w14:textId="77777777" w:rsidR="00FD2E9E" w:rsidRDefault="00FD2E9E" w:rsidP="00FD2E9E">
      <w:pPr>
        <w:pStyle w:val="Code"/>
      </w:pPr>
      <w:r>
        <w:t xml:space="preserve">                        return true;</w:t>
      </w:r>
    </w:p>
    <w:p w14:paraId="07636C30" w14:textId="77777777" w:rsidR="00FD2E9E" w:rsidRDefault="00FD2E9E" w:rsidP="00FD2E9E">
      <w:pPr>
        <w:pStyle w:val="Code"/>
      </w:pPr>
      <w:r>
        <w:t xml:space="preserve">                }</w:t>
      </w:r>
    </w:p>
    <w:p w14:paraId="0C3A2E1B" w14:textId="77777777" w:rsidR="00FD2E9E" w:rsidRDefault="00FD2E9E" w:rsidP="00FD2E9E">
      <w:pPr>
        <w:pStyle w:val="Code"/>
      </w:pPr>
      <w:r>
        <w:t xml:space="preserve">            }</w:t>
      </w:r>
    </w:p>
    <w:p w14:paraId="2F076BEB" w14:textId="77777777" w:rsidR="00FD2E9E" w:rsidRDefault="00FD2E9E" w:rsidP="00FD2E9E">
      <w:pPr>
        <w:pStyle w:val="Code"/>
      </w:pPr>
      <w:r>
        <w:t xml:space="preserve">        }</w:t>
      </w:r>
    </w:p>
    <w:p w14:paraId="4AC3F35B" w14:textId="77777777" w:rsidR="00FD2E9E" w:rsidRDefault="00FD2E9E" w:rsidP="00FD2E9E">
      <w:pPr>
        <w:pStyle w:val="Code"/>
      </w:pPr>
      <w:r>
        <w:t xml:space="preserve">    }</w:t>
      </w:r>
    </w:p>
    <w:p w14:paraId="5A5BD3DB" w14:textId="77777777" w:rsidR="00FD2E9E" w:rsidRDefault="00FD2E9E" w:rsidP="00FD2E9E">
      <w:pPr>
        <w:pStyle w:val="Code"/>
      </w:pPr>
    </w:p>
    <w:p w14:paraId="0FDB64AF" w14:textId="77777777" w:rsidR="00FD2E9E" w:rsidRDefault="00FD2E9E" w:rsidP="00FD2E9E">
      <w:pPr>
        <w:pStyle w:val="Code"/>
      </w:pPr>
      <w:r>
        <w:t xml:space="preserve">    public partial class PrimaryExpr : Term</w:t>
      </w:r>
    </w:p>
    <w:p w14:paraId="6EB2452B" w14:textId="77777777" w:rsidR="00FD2E9E" w:rsidRDefault="00FD2E9E" w:rsidP="00FD2E9E">
      <w:pPr>
        <w:pStyle w:val="Code"/>
      </w:pPr>
      <w:r>
        <w:t xml:space="preserve">    {</w:t>
      </w:r>
    </w:p>
    <w:p w14:paraId="48147A48" w14:textId="77777777" w:rsidR="00FD2E9E" w:rsidRDefault="00FD2E9E" w:rsidP="00FD2E9E">
      <w:pPr>
        <w:pStyle w:val="Code"/>
      </w:pPr>
      <w:r>
        <w:t xml:space="preserve">        public override LuaValue Evaluate(LuaTable </w:t>
      </w:r>
      <w:r w:rsidR="00E17669">
        <w:t>environment</w:t>
      </w:r>
      <w:r>
        <w:t>)</w:t>
      </w:r>
    </w:p>
    <w:p w14:paraId="54A3F924" w14:textId="77777777" w:rsidR="00FD2E9E" w:rsidRDefault="00FD2E9E" w:rsidP="00FD2E9E">
      <w:pPr>
        <w:pStyle w:val="Code"/>
      </w:pPr>
      <w:r>
        <w:t xml:space="preserve">        {</w:t>
      </w:r>
    </w:p>
    <w:p w14:paraId="3199C3E1" w14:textId="77777777" w:rsidR="00E17669" w:rsidRDefault="00E17669" w:rsidP="00E17669">
      <w:pPr>
        <w:pStyle w:val="Code"/>
      </w:pPr>
      <w:r>
        <w:t xml:space="preserve">            LuaValue baseValue = Base.Evaluate(environment);</w:t>
      </w:r>
    </w:p>
    <w:p w14:paraId="72FC547E" w14:textId="77777777" w:rsidR="00FD2E9E" w:rsidRDefault="00FD2E9E" w:rsidP="00FD2E9E">
      <w:pPr>
        <w:pStyle w:val="Code"/>
      </w:pPr>
    </w:p>
    <w:p w14:paraId="55426A19" w14:textId="77777777" w:rsidR="00FD2E9E" w:rsidRDefault="00FD2E9E" w:rsidP="00FD2E9E">
      <w:pPr>
        <w:pStyle w:val="Code"/>
      </w:pPr>
      <w:r>
        <w:t xml:space="preserve">            foreach (Access access in Accesses)</w:t>
      </w:r>
    </w:p>
    <w:p w14:paraId="6FED1287" w14:textId="77777777" w:rsidR="00FD2E9E" w:rsidRDefault="00FD2E9E" w:rsidP="00FD2E9E">
      <w:pPr>
        <w:pStyle w:val="Code"/>
      </w:pPr>
      <w:r>
        <w:t xml:space="preserve">            {</w:t>
      </w:r>
    </w:p>
    <w:p w14:paraId="74ECAFE3" w14:textId="77777777" w:rsidR="00FD2E9E" w:rsidRDefault="00FD2E9E" w:rsidP="00FD2E9E">
      <w:pPr>
        <w:pStyle w:val="Code"/>
      </w:pPr>
      <w:r>
        <w:t xml:space="preserve">                baseValue = access.Evaluate(baseValue, </w:t>
      </w:r>
      <w:r w:rsidR="00E17669">
        <w:t>environment</w:t>
      </w:r>
      <w:r>
        <w:t>);</w:t>
      </w:r>
    </w:p>
    <w:p w14:paraId="37249891" w14:textId="77777777" w:rsidR="00FD2E9E" w:rsidRDefault="00FD2E9E" w:rsidP="00FD2E9E">
      <w:pPr>
        <w:pStyle w:val="Code"/>
      </w:pPr>
      <w:r>
        <w:t xml:space="preserve">            }</w:t>
      </w:r>
    </w:p>
    <w:p w14:paraId="11FDCB52" w14:textId="77777777" w:rsidR="00FD2E9E" w:rsidRDefault="00FD2E9E" w:rsidP="00FD2E9E">
      <w:pPr>
        <w:pStyle w:val="Code"/>
      </w:pPr>
    </w:p>
    <w:p w14:paraId="506DB7B2" w14:textId="77777777" w:rsidR="00FD2E9E" w:rsidRDefault="00FD2E9E" w:rsidP="00FD2E9E">
      <w:pPr>
        <w:pStyle w:val="Code"/>
      </w:pPr>
      <w:r>
        <w:t xml:space="preserve">            return baseValue;</w:t>
      </w:r>
    </w:p>
    <w:p w14:paraId="1C2CF644" w14:textId="77777777" w:rsidR="00FD2E9E" w:rsidRDefault="00FD2E9E" w:rsidP="00FD2E9E">
      <w:pPr>
        <w:pStyle w:val="Code"/>
      </w:pPr>
      <w:r>
        <w:t xml:space="preserve">        }</w:t>
      </w:r>
    </w:p>
    <w:p w14:paraId="03F056F0" w14:textId="77777777" w:rsidR="00FD2E9E" w:rsidRDefault="00FD2E9E" w:rsidP="00FD2E9E">
      <w:pPr>
        <w:pStyle w:val="Code"/>
      </w:pPr>
    </w:p>
    <w:p w14:paraId="3643EC8F" w14:textId="77777777" w:rsidR="00FD2E9E" w:rsidRDefault="00FD2E9E" w:rsidP="00FD2E9E">
      <w:pPr>
        <w:pStyle w:val="Code"/>
      </w:pPr>
      <w:r>
        <w:lastRenderedPageBreak/>
        <w:t xml:space="preserve">        public override Term Simplify()</w:t>
      </w:r>
    </w:p>
    <w:p w14:paraId="66D70CB4" w14:textId="77777777" w:rsidR="00FD2E9E" w:rsidRDefault="00FD2E9E" w:rsidP="00FD2E9E">
      <w:pPr>
        <w:pStyle w:val="Code"/>
      </w:pPr>
      <w:r>
        <w:t xml:space="preserve">        {</w:t>
      </w:r>
    </w:p>
    <w:p w14:paraId="630F3EAA" w14:textId="77777777" w:rsidR="00FD2E9E" w:rsidRDefault="00FD2E9E" w:rsidP="00FD2E9E">
      <w:pPr>
        <w:pStyle w:val="Code"/>
      </w:pPr>
      <w:r>
        <w:t xml:space="preserve">            if (Accesses.Count == 0)</w:t>
      </w:r>
    </w:p>
    <w:p w14:paraId="5AE3E177" w14:textId="77777777" w:rsidR="00FD2E9E" w:rsidRDefault="00FD2E9E" w:rsidP="00FD2E9E">
      <w:pPr>
        <w:pStyle w:val="Code"/>
      </w:pPr>
      <w:r>
        <w:t xml:space="preserve">            {</w:t>
      </w:r>
    </w:p>
    <w:p w14:paraId="734D66AC" w14:textId="77777777" w:rsidR="00FD2E9E" w:rsidRDefault="00FD2E9E" w:rsidP="00FD2E9E">
      <w:pPr>
        <w:pStyle w:val="Code"/>
      </w:pPr>
      <w:r>
        <w:t xml:space="preserve">                return Base.Simplify();</w:t>
      </w:r>
    </w:p>
    <w:p w14:paraId="7B68C985" w14:textId="77777777" w:rsidR="00FD2E9E" w:rsidRDefault="00FD2E9E" w:rsidP="00FD2E9E">
      <w:pPr>
        <w:pStyle w:val="Code"/>
      </w:pPr>
      <w:r>
        <w:t xml:space="preserve">            }</w:t>
      </w:r>
    </w:p>
    <w:p w14:paraId="7E07E906" w14:textId="77777777" w:rsidR="00FD2E9E" w:rsidRDefault="00FD2E9E" w:rsidP="00FD2E9E">
      <w:pPr>
        <w:pStyle w:val="Code"/>
      </w:pPr>
      <w:r>
        <w:t xml:space="preserve">            else</w:t>
      </w:r>
    </w:p>
    <w:p w14:paraId="1083992C" w14:textId="77777777" w:rsidR="00FD2E9E" w:rsidRDefault="00FD2E9E" w:rsidP="00FD2E9E">
      <w:pPr>
        <w:pStyle w:val="Code"/>
      </w:pPr>
      <w:r>
        <w:t xml:space="preserve">            {</w:t>
      </w:r>
    </w:p>
    <w:p w14:paraId="2397E88E" w14:textId="77777777" w:rsidR="00FD2E9E" w:rsidRDefault="00FD2E9E" w:rsidP="00FD2E9E">
      <w:pPr>
        <w:pStyle w:val="Code"/>
      </w:pPr>
      <w:r>
        <w:t xml:space="preserve">                return this;</w:t>
      </w:r>
    </w:p>
    <w:p w14:paraId="15C15293" w14:textId="77777777" w:rsidR="00FD2E9E" w:rsidRDefault="00FD2E9E" w:rsidP="00FD2E9E">
      <w:pPr>
        <w:pStyle w:val="Code"/>
      </w:pPr>
      <w:r>
        <w:t xml:space="preserve">            }</w:t>
      </w:r>
    </w:p>
    <w:p w14:paraId="348993B7" w14:textId="77777777" w:rsidR="00FD2E9E" w:rsidRDefault="00FD2E9E" w:rsidP="00FD2E9E">
      <w:pPr>
        <w:pStyle w:val="Code"/>
      </w:pPr>
      <w:r>
        <w:t xml:space="preserve">        }</w:t>
      </w:r>
    </w:p>
    <w:p w14:paraId="1CF4A3CE" w14:textId="77777777" w:rsidR="00FD2E9E" w:rsidRDefault="00FD2E9E" w:rsidP="00FD2E9E">
      <w:pPr>
        <w:pStyle w:val="Code"/>
      </w:pPr>
      <w:r>
        <w:t xml:space="preserve">    }</w:t>
      </w:r>
    </w:p>
    <w:p w14:paraId="703CE4E2" w14:textId="77777777" w:rsidR="00FD2E9E" w:rsidRDefault="00FD2E9E" w:rsidP="00FD2E9E">
      <w:pPr>
        <w:pStyle w:val="Code"/>
      </w:pPr>
    </w:p>
    <w:p w14:paraId="6B25A424" w14:textId="77777777" w:rsidR="00FD2E9E" w:rsidRDefault="00FD2E9E" w:rsidP="00FD2E9E">
      <w:pPr>
        <w:pStyle w:val="Code"/>
      </w:pPr>
      <w:r>
        <w:t xml:space="preserve">    public partial class StringLiteral : Term</w:t>
      </w:r>
    </w:p>
    <w:p w14:paraId="1E16E49A" w14:textId="77777777" w:rsidR="00FD2E9E" w:rsidRDefault="00FD2E9E" w:rsidP="00FD2E9E">
      <w:pPr>
        <w:pStyle w:val="Code"/>
      </w:pPr>
      <w:r>
        <w:t xml:space="preserve">    {</w:t>
      </w:r>
    </w:p>
    <w:p w14:paraId="6F4CB498" w14:textId="77777777" w:rsidR="00FD2E9E" w:rsidRDefault="00FD2E9E" w:rsidP="00FD2E9E">
      <w:pPr>
        <w:pStyle w:val="Code"/>
      </w:pPr>
      <w:r>
        <w:t xml:space="preserve">        public override LuaValue Evaluate(LuaTable </w:t>
      </w:r>
      <w:r w:rsidR="00E17669">
        <w:t>environment</w:t>
      </w:r>
      <w:r>
        <w:t>)</w:t>
      </w:r>
    </w:p>
    <w:p w14:paraId="6CB92473" w14:textId="77777777" w:rsidR="00FD2E9E" w:rsidRDefault="00FD2E9E" w:rsidP="00FD2E9E">
      <w:pPr>
        <w:pStyle w:val="Code"/>
      </w:pPr>
      <w:r>
        <w:t xml:space="preserve">        {</w:t>
      </w:r>
    </w:p>
    <w:p w14:paraId="15B84C16" w14:textId="77777777" w:rsidR="00FD2E9E" w:rsidRDefault="00FD2E9E" w:rsidP="00FD2E9E">
      <w:pPr>
        <w:pStyle w:val="Code"/>
      </w:pPr>
      <w:r>
        <w:t xml:space="preserve">            return new LuaString(Text);</w:t>
      </w:r>
    </w:p>
    <w:p w14:paraId="5A4BA8A7" w14:textId="77777777" w:rsidR="00FD2E9E" w:rsidRDefault="00FD2E9E" w:rsidP="00FD2E9E">
      <w:pPr>
        <w:pStyle w:val="Code"/>
      </w:pPr>
      <w:r>
        <w:t xml:space="preserve">        }</w:t>
      </w:r>
    </w:p>
    <w:p w14:paraId="23920582" w14:textId="77777777" w:rsidR="00FD2E9E" w:rsidRDefault="00FD2E9E" w:rsidP="00FD2E9E">
      <w:pPr>
        <w:pStyle w:val="Code"/>
      </w:pPr>
      <w:r>
        <w:t xml:space="preserve">    }</w:t>
      </w:r>
    </w:p>
    <w:p w14:paraId="33EA02DA" w14:textId="77777777" w:rsidR="00FD2E9E" w:rsidRDefault="00FD2E9E" w:rsidP="00FD2E9E">
      <w:pPr>
        <w:pStyle w:val="Code"/>
      </w:pPr>
    </w:p>
    <w:p w14:paraId="337C28A2" w14:textId="77777777" w:rsidR="00FD2E9E" w:rsidRDefault="00FD2E9E" w:rsidP="00FD2E9E">
      <w:pPr>
        <w:pStyle w:val="Code"/>
      </w:pPr>
      <w:r>
        <w:t xml:space="preserve">    public partial class TableConstructor : Term</w:t>
      </w:r>
    </w:p>
    <w:p w14:paraId="3D2F949C" w14:textId="77777777" w:rsidR="00FD2E9E" w:rsidRDefault="00FD2E9E" w:rsidP="00FD2E9E">
      <w:pPr>
        <w:pStyle w:val="Code"/>
      </w:pPr>
      <w:r>
        <w:t xml:space="preserve">    {</w:t>
      </w:r>
    </w:p>
    <w:p w14:paraId="656502A1" w14:textId="77777777" w:rsidR="00FD2E9E" w:rsidRDefault="00FD2E9E" w:rsidP="00FD2E9E">
      <w:pPr>
        <w:pStyle w:val="Code"/>
      </w:pPr>
      <w:r>
        <w:t xml:space="preserve">        public override LuaValue Evaluate(LuaTable </w:t>
      </w:r>
      <w:r w:rsidR="00E17669">
        <w:t>environment</w:t>
      </w:r>
      <w:r>
        <w:t>)</w:t>
      </w:r>
    </w:p>
    <w:p w14:paraId="6F22D225" w14:textId="77777777" w:rsidR="00FD2E9E" w:rsidRDefault="00FD2E9E" w:rsidP="00FD2E9E">
      <w:pPr>
        <w:pStyle w:val="Code"/>
      </w:pPr>
      <w:r>
        <w:t xml:space="preserve">        {</w:t>
      </w:r>
    </w:p>
    <w:p w14:paraId="25E4D8B8" w14:textId="77777777" w:rsidR="00FD2E9E" w:rsidRDefault="00FD2E9E" w:rsidP="00FD2E9E">
      <w:pPr>
        <w:pStyle w:val="Code"/>
      </w:pPr>
      <w:r>
        <w:t xml:space="preserve">            LuaTable table = new LuaTable();</w:t>
      </w:r>
    </w:p>
    <w:p w14:paraId="575AC74F" w14:textId="77777777" w:rsidR="00FD2E9E" w:rsidRDefault="00FD2E9E" w:rsidP="00FD2E9E">
      <w:pPr>
        <w:pStyle w:val="Code"/>
      </w:pPr>
    </w:p>
    <w:p w14:paraId="509D11F1" w14:textId="77777777" w:rsidR="00FD2E9E" w:rsidRDefault="00FD2E9E" w:rsidP="00FD2E9E">
      <w:pPr>
        <w:pStyle w:val="Code"/>
      </w:pPr>
      <w:r>
        <w:t xml:space="preserve">            foreach (Field field in FieldList)</w:t>
      </w:r>
    </w:p>
    <w:p w14:paraId="34C62823" w14:textId="77777777" w:rsidR="00FD2E9E" w:rsidRDefault="00FD2E9E" w:rsidP="00FD2E9E">
      <w:pPr>
        <w:pStyle w:val="Code"/>
      </w:pPr>
      <w:r>
        <w:t xml:space="preserve">            {</w:t>
      </w:r>
    </w:p>
    <w:p w14:paraId="30FE9B89" w14:textId="77777777" w:rsidR="00FD2E9E" w:rsidRDefault="00FD2E9E" w:rsidP="00FD2E9E">
      <w:pPr>
        <w:pStyle w:val="Code"/>
      </w:pPr>
      <w:r>
        <w:t xml:space="preserve">                NameValue nameValue = field as NameValue;</w:t>
      </w:r>
    </w:p>
    <w:p w14:paraId="32A1A1EC" w14:textId="77777777" w:rsidR="00FD2E9E" w:rsidRDefault="00FD2E9E" w:rsidP="00FD2E9E">
      <w:pPr>
        <w:pStyle w:val="Code"/>
      </w:pPr>
      <w:r>
        <w:t xml:space="preserve">                if (nameValue != null)</w:t>
      </w:r>
    </w:p>
    <w:p w14:paraId="7DCDBBB0" w14:textId="77777777" w:rsidR="00FD2E9E" w:rsidRDefault="00FD2E9E" w:rsidP="00FD2E9E">
      <w:pPr>
        <w:pStyle w:val="Code"/>
      </w:pPr>
      <w:r>
        <w:t xml:space="preserve">                {</w:t>
      </w:r>
    </w:p>
    <w:p w14:paraId="58A650C9" w14:textId="77777777" w:rsidR="00FD2E9E" w:rsidRDefault="00FD2E9E" w:rsidP="00FD2E9E">
      <w:pPr>
        <w:pStyle w:val="Code"/>
      </w:pPr>
      <w:r>
        <w:t xml:space="preserve">                    table.SetNameValue(nameValue.Name, nameValue.Value.Evaluate(</w:t>
      </w:r>
      <w:r w:rsidR="00E17669">
        <w:t>environment</w:t>
      </w:r>
      <w:r>
        <w:t>));</w:t>
      </w:r>
    </w:p>
    <w:p w14:paraId="7F7626FA" w14:textId="77777777" w:rsidR="00FD2E9E" w:rsidRDefault="00FD2E9E" w:rsidP="00FD2E9E">
      <w:pPr>
        <w:pStyle w:val="Code"/>
      </w:pPr>
      <w:r>
        <w:lastRenderedPageBreak/>
        <w:t xml:space="preserve">                    continue;</w:t>
      </w:r>
    </w:p>
    <w:p w14:paraId="72C23D9A" w14:textId="77777777" w:rsidR="00FD2E9E" w:rsidRDefault="00FD2E9E" w:rsidP="00FD2E9E">
      <w:pPr>
        <w:pStyle w:val="Code"/>
      </w:pPr>
      <w:r>
        <w:t xml:space="preserve">                }</w:t>
      </w:r>
    </w:p>
    <w:p w14:paraId="20C235A8" w14:textId="77777777" w:rsidR="00FD2E9E" w:rsidRDefault="00FD2E9E" w:rsidP="00FD2E9E">
      <w:pPr>
        <w:pStyle w:val="Code"/>
      </w:pPr>
    </w:p>
    <w:p w14:paraId="5591397C" w14:textId="77777777" w:rsidR="00FD2E9E" w:rsidRDefault="00FD2E9E" w:rsidP="00FD2E9E">
      <w:pPr>
        <w:pStyle w:val="Code"/>
      </w:pPr>
      <w:r>
        <w:t xml:space="preserve">                KeyValue keyValue = field as KeyValue;</w:t>
      </w:r>
    </w:p>
    <w:p w14:paraId="3F572084" w14:textId="77777777" w:rsidR="00FD2E9E" w:rsidRDefault="00FD2E9E" w:rsidP="00FD2E9E">
      <w:pPr>
        <w:pStyle w:val="Code"/>
      </w:pPr>
      <w:r>
        <w:t xml:space="preserve">                if (keyValue != null)</w:t>
      </w:r>
    </w:p>
    <w:p w14:paraId="0C8732F6" w14:textId="77777777" w:rsidR="00FD2E9E" w:rsidRDefault="00FD2E9E" w:rsidP="00FD2E9E">
      <w:pPr>
        <w:pStyle w:val="Code"/>
      </w:pPr>
      <w:r>
        <w:t xml:space="preserve">                {</w:t>
      </w:r>
    </w:p>
    <w:p w14:paraId="39BAB406" w14:textId="77777777" w:rsidR="00FD2E9E" w:rsidRDefault="00FD2E9E" w:rsidP="00FD2E9E">
      <w:pPr>
        <w:pStyle w:val="Code"/>
      </w:pPr>
      <w:r>
        <w:t xml:space="preserve">                    table.SetKeyValue(</w:t>
      </w:r>
    </w:p>
    <w:p w14:paraId="4A992DE9" w14:textId="77777777" w:rsidR="00FD2E9E" w:rsidRDefault="00FD2E9E" w:rsidP="00FD2E9E">
      <w:pPr>
        <w:pStyle w:val="Code"/>
      </w:pPr>
      <w:r>
        <w:t xml:space="preserve">                        keyValue.Key.Evaluate(</w:t>
      </w:r>
      <w:r w:rsidR="00E17669">
        <w:t>environment</w:t>
      </w:r>
      <w:r>
        <w:t>),</w:t>
      </w:r>
    </w:p>
    <w:p w14:paraId="7183146A" w14:textId="77777777" w:rsidR="00E17669" w:rsidRDefault="00E17669" w:rsidP="00E17669">
      <w:pPr>
        <w:pStyle w:val="Code"/>
      </w:pPr>
      <w:r>
        <w:t xml:space="preserve">                        keyValue.Value.Evaluate(environment));</w:t>
      </w:r>
    </w:p>
    <w:p w14:paraId="4CB31F5E" w14:textId="77777777" w:rsidR="00FD2E9E" w:rsidRDefault="00FD2E9E" w:rsidP="00FD2E9E">
      <w:pPr>
        <w:pStyle w:val="Code"/>
      </w:pPr>
      <w:r>
        <w:t xml:space="preserve">                    continue;</w:t>
      </w:r>
    </w:p>
    <w:p w14:paraId="0EC7328B" w14:textId="77777777" w:rsidR="00FD2E9E" w:rsidRDefault="00FD2E9E" w:rsidP="00FD2E9E">
      <w:pPr>
        <w:pStyle w:val="Code"/>
      </w:pPr>
      <w:r>
        <w:t xml:space="preserve">                }</w:t>
      </w:r>
    </w:p>
    <w:p w14:paraId="0AEAA65D" w14:textId="77777777" w:rsidR="00FD2E9E" w:rsidRDefault="00FD2E9E" w:rsidP="00FD2E9E">
      <w:pPr>
        <w:pStyle w:val="Code"/>
      </w:pPr>
    </w:p>
    <w:p w14:paraId="66FCE32C" w14:textId="77777777" w:rsidR="00FD2E9E" w:rsidRDefault="00FD2E9E" w:rsidP="00FD2E9E">
      <w:pPr>
        <w:pStyle w:val="Code"/>
      </w:pPr>
      <w:r>
        <w:t xml:space="preserve">                ItemValue itemValue = field as ItemValue;</w:t>
      </w:r>
    </w:p>
    <w:p w14:paraId="0EA40154" w14:textId="77777777" w:rsidR="00FD2E9E" w:rsidRDefault="00FD2E9E" w:rsidP="00FD2E9E">
      <w:pPr>
        <w:pStyle w:val="Code"/>
      </w:pPr>
      <w:r>
        <w:t xml:space="preserve">                if (itemValue != null)</w:t>
      </w:r>
    </w:p>
    <w:p w14:paraId="44D3AE09" w14:textId="77777777" w:rsidR="00FD2E9E" w:rsidRDefault="00FD2E9E" w:rsidP="00FD2E9E">
      <w:pPr>
        <w:pStyle w:val="Code"/>
      </w:pPr>
      <w:r>
        <w:t xml:space="preserve">                {</w:t>
      </w:r>
    </w:p>
    <w:p w14:paraId="07C863CB" w14:textId="77777777" w:rsidR="00FD2E9E" w:rsidRDefault="00FD2E9E" w:rsidP="00FD2E9E">
      <w:pPr>
        <w:pStyle w:val="Code"/>
      </w:pPr>
      <w:r>
        <w:t xml:space="preserve">                    table.AddValue(itemValue.Value.Evaluate(</w:t>
      </w:r>
      <w:r w:rsidR="00E17669">
        <w:t>environment</w:t>
      </w:r>
      <w:r>
        <w:t>));</w:t>
      </w:r>
    </w:p>
    <w:p w14:paraId="2DA91207" w14:textId="77777777" w:rsidR="00FD2E9E" w:rsidRDefault="00FD2E9E" w:rsidP="00FD2E9E">
      <w:pPr>
        <w:pStyle w:val="Code"/>
      </w:pPr>
      <w:r>
        <w:t xml:space="preserve">                    continue;</w:t>
      </w:r>
    </w:p>
    <w:p w14:paraId="4A25619F" w14:textId="77777777" w:rsidR="00FD2E9E" w:rsidRDefault="00FD2E9E" w:rsidP="00FD2E9E">
      <w:pPr>
        <w:pStyle w:val="Code"/>
      </w:pPr>
      <w:r>
        <w:t xml:space="preserve">                }</w:t>
      </w:r>
    </w:p>
    <w:p w14:paraId="171EEAC1" w14:textId="77777777" w:rsidR="00FD2E9E" w:rsidRDefault="00FD2E9E" w:rsidP="00FD2E9E">
      <w:pPr>
        <w:pStyle w:val="Code"/>
      </w:pPr>
      <w:r>
        <w:t xml:space="preserve">            }</w:t>
      </w:r>
    </w:p>
    <w:p w14:paraId="1820A75C" w14:textId="77777777" w:rsidR="00FD2E9E" w:rsidRDefault="00FD2E9E" w:rsidP="00FD2E9E">
      <w:pPr>
        <w:pStyle w:val="Code"/>
      </w:pPr>
    </w:p>
    <w:p w14:paraId="37C14592" w14:textId="77777777" w:rsidR="00FD2E9E" w:rsidRDefault="00FD2E9E" w:rsidP="00FD2E9E">
      <w:pPr>
        <w:pStyle w:val="Code"/>
      </w:pPr>
      <w:r>
        <w:t xml:space="preserve">            return table;</w:t>
      </w:r>
    </w:p>
    <w:p w14:paraId="0C96C104" w14:textId="77777777" w:rsidR="00FD2E9E" w:rsidRDefault="00FD2E9E" w:rsidP="00FD2E9E">
      <w:pPr>
        <w:pStyle w:val="Code"/>
      </w:pPr>
      <w:r>
        <w:t xml:space="preserve">        }</w:t>
      </w:r>
    </w:p>
    <w:p w14:paraId="0E777B2A" w14:textId="77777777" w:rsidR="00FD2E9E" w:rsidRDefault="00FD2E9E" w:rsidP="00FD2E9E">
      <w:pPr>
        <w:pStyle w:val="Code"/>
      </w:pPr>
      <w:r>
        <w:t xml:space="preserve">    }</w:t>
      </w:r>
    </w:p>
    <w:p w14:paraId="18BCC364" w14:textId="77777777" w:rsidR="00FD2E9E" w:rsidRDefault="00FD2E9E" w:rsidP="00FD2E9E">
      <w:pPr>
        <w:pStyle w:val="Code"/>
      </w:pPr>
    </w:p>
    <w:p w14:paraId="1CA09199" w14:textId="77777777" w:rsidR="00FD2E9E" w:rsidRDefault="00FD2E9E" w:rsidP="00FD2E9E">
      <w:pPr>
        <w:pStyle w:val="Code"/>
      </w:pPr>
      <w:r>
        <w:t xml:space="preserve">    public partial class Term : Expr</w:t>
      </w:r>
    </w:p>
    <w:p w14:paraId="56FE4BE2" w14:textId="77777777" w:rsidR="00FD2E9E" w:rsidRDefault="00FD2E9E" w:rsidP="00FD2E9E">
      <w:pPr>
        <w:pStyle w:val="Code"/>
      </w:pPr>
      <w:r>
        <w:t xml:space="preserve">    {</w:t>
      </w:r>
    </w:p>
    <w:p w14:paraId="74B20ADE" w14:textId="77777777" w:rsidR="00FD2E9E" w:rsidRDefault="00FD2E9E" w:rsidP="00FD2E9E">
      <w:pPr>
        <w:pStyle w:val="Code"/>
      </w:pPr>
      <w:r>
        <w:t xml:space="preserve">        public override LuaValue Evaluate(LuaTable </w:t>
      </w:r>
      <w:r w:rsidR="00E17669">
        <w:t>environment</w:t>
      </w:r>
      <w:r>
        <w:t>)</w:t>
      </w:r>
    </w:p>
    <w:p w14:paraId="6D57EAD2" w14:textId="77777777" w:rsidR="00FD2E9E" w:rsidRDefault="00FD2E9E" w:rsidP="00FD2E9E">
      <w:pPr>
        <w:pStyle w:val="Code"/>
      </w:pPr>
      <w:r>
        <w:t xml:space="preserve">        {</w:t>
      </w:r>
    </w:p>
    <w:p w14:paraId="60D86403" w14:textId="77777777" w:rsidR="00FD2E9E" w:rsidRDefault="00FD2E9E" w:rsidP="00FD2E9E">
      <w:pPr>
        <w:pStyle w:val="Code"/>
      </w:pPr>
      <w:r>
        <w:t xml:space="preserve">            throw new NotImplementedException();</w:t>
      </w:r>
    </w:p>
    <w:p w14:paraId="6881AC51" w14:textId="77777777" w:rsidR="00FD2E9E" w:rsidRDefault="00FD2E9E" w:rsidP="00FD2E9E">
      <w:pPr>
        <w:pStyle w:val="Code"/>
      </w:pPr>
      <w:r>
        <w:t xml:space="preserve">        }</w:t>
      </w:r>
    </w:p>
    <w:p w14:paraId="51BC8879" w14:textId="77777777" w:rsidR="00FD2E9E" w:rsidRDefault="00FD2E9E" w:rsidP="00FD2E9E">
      <w:pPr>
        <w:pStyle w:val="Code"/>
      </w:pPr>
    </w:p>
    <w:p w14:paraId="48CC7D1F" w14:textId="77777777" w:rsidR="00FD2E9E" w:rsidRDefault="00FD2E9E" w:rsidP="00FD2E9E">
      <w:pPr>
        <w:pStyle w:val="Code"/>
      </w:pPr>
      <w:r>
        <w:t xml:space="preserve">        public override Term Simplify()</w:t>
      </w:r>
    </w:p>
    <w:p w14:paraId="67E8EF11" w14:textId="77777777" w:rsidR="00FD2E9E" w:rsidRDefault="00FD2E9E" w:rsidP="00FD2E9E">
      <w:pPr>
        <w:pStyle w:val="Code"/>
      </w:pPr>
      <w:r>
        <w:t xml:space="preserve">        {</w:t>
      </w:r>
    </w:p>
    <w:p w14:paraId="6E285316" w14:textId="77777777" w:rsidR="00FD2E9E" w:rsidRDefault="00FD2E9E" w:rsidP="00FD2E9E">
      <w:pPr>
        <w:pStyle w:val="Code"/>
      </w:pPr>
      <w:r>
        <w:t xml:space="preserve">            return this;</w:t>
      </w:r>
    </w:p>
    <w:p w14:paraId="1C08731F" w14:textId="77777777" w:rsidR="00FD2E9E" w:rsidRDefault="00FD2E9E" w:rsidP="00FD2E9E">
      <w:pPr>
        <w:pStyle w:val="Code"/>
      </w:pPr>
      <w:r>
        <w:lastRenderedPageBreak/>
        <w:t xml:space="preserve">        }</w:t>
      </w:r>
    </w:p>
    <w:p w14:paraId="0B35371E" w14:textId="77777777" w:rsidR="00FD2E9E" w:rsidRDefault="00FD2E9E" w:rsidP="00FD2E9E">
      <w:pPr>
        <w:pStyle w:val="Code"/>
      </w:pPr>
      <w:r>
        <w:t xml:space="preserve">    }</w:t>
      </w:r>
    </w:p>
    <w:p w14:paraId="13903EFC" w14:textId="77777777" w:rsidR="00FD2E9E" w:rsidRDefault="00FD2E9E" w:rsidP="00FD2E9E">
      <w:pPr>
        <w:pStyle w:val="Code"/>
      </w:pPr>
    </w:p>
    <w:p w14:paraId="1FCD0F28" w14:textId="77777777" w:rsidR="00FD2E9E" w:rsidRDefault="00FD2E9E" w:rsidP="00FD2E9E">
      <w:pPr>
        <w:pStyle w:val="Code"/>
      </w:pPr>
      <w:r>
        <w:t xml:space="preserve">    public partial class VariableArg : Term</w:t>
      </w:r>
    </w:p>
    <w:p w14:paraId="18CB418F" w14:textId="77777777" w:rsidR="00FD2E9E" w:rsidRDefault="00FD2E9E" w:rsidP="00FD2E9E">
      <w:pPr>
        <w:pStyle w:val="Code"/>
      </w:pPr>
      <w:r>
        <w:t xml:space="preserve">    {</w:t>
      </w:r>
    </w:p>
    <w:p w14:paraId="489EBE20" w14:textId="77777777" w:rsidR="00FD2E9E" w:rsidRDefault="00FD2E9E" w:rsidP="00FD2E9E">
      <w:pPr>
        <w:pStyle w:val="Code"/>
      </w:pPr>
      <w:r>
        <w:t xml:space="preserve">        public override LuaValue Evaluate(LuaTable </w:t>
      </w:r>
      <w:r w:rsidR="00E17669">
        <w:t>environment</w:t>
      </w:r>
      <w:r>
        <w:t>)</w:t>
      </w:r>
    </w:p>
    <w:p w14:paraId="0CF0ADCA" w14:textId="77777777" w:rsidR="00FD2E9E" w:rsidRDefault="00FD2E9E" w:rsidP="00FD2E9E">
      <w:pPr>
        <w:pStyle w:val="Code"/>
      </w:pPr>
      <w:r>
        <w:t xml:space="preserve">        {</w:t>
      </w:r>
    </w:p>
    <w:p w14:paraId="0847E1E6" w14:textId="77777777" w:rsidR="00E17669" w:rsidRDefault="00E17669" w:rsidP="00E17669">
      <w:pPr>
        <w:pStyle w:val="Code"/>
      </w:pPr>
      <w:r>
        <w:t xml:space="preserve">            return environment.GetValue(Name);</w:t>
      </w:r>
    </w:p>
    <w:p w14:paraId="48B1DAEB" w14:textId="77777777" w:rsidR="00FD2E9E" w:rsidRDefault="00FD2E9E" w:rsidP="00FD2E9E">
      <w:pPr>
        <w:pStyle w:val="Code"/>
      </w:pPr>
      <w:r>
        <w:t xml:space="preserve">        }</w:t>
      </w:r>
    </w:p>
    <w:p w14:paraId="6A284335" w14:textId="77777777" w:rsidR="00FD2E9E" w:rsidRDefault="00FD2E9E" w:rsidP="00FD2E9E">
      <w:pPr>
        <w:pStyle w:val="Code"/>
      </w:pPr>
      <w:r>
        <w:t xml:space="preserve">    }</w:t>
      </w:r>
    </w:p>
    <w:p w14:paraId="25A7404A" w14:textId="77777777" w:rsidR="00FD2E9E" w:rsidRDefault="00FD2E9E" w:rsidP="00FD2E9E">
      <w:pPr>
        <w:pStyle w:val="Code"/>
      </w:pPr>
    </w:p>
    <w:p w14:paraId="1C5A3046" w14:textId="77777777" w:rsidR="00FD2E9E" w:rsidRDefault="00FD2E9E" w:rsidP="00FD2E9E">
      <w:pPr>
        <w:pStyle w:val="Code"/>
      </w:pPr>
      <w:r>
        <w:t xml:space="preserve">    public partial class VarName : BaseExpr</w:t>
      </w:r>
    </w:p>
    <w:p w14:paraId="4AFABBA8" w14:textId="77777777" w:rsidR="00FD2E9E" w:rsidRDefault="00FD2E9E" w:rsidP="00FD2E9E">
      <w:pPr>
        <w:pStyle w:val="Code"/>
      </w:pPr>
      <w:r>
        <w:t xml:space="preserve">    {</w:t>
      </w:r>
    </w:p>
    <w:p w14:paraId="0FFDE7C9" w14:textId="77777777" w:rsidR="00FD2E9E" w:rsidRDefault="00FD2E9E" w:rsidP="00FD2E9E">
      <w:pPr>
        <w:pStyle w:val="Code"/>
      </w:pPr>
      <w:r>
        <w:t xml:space="preserve">        public override LuaValue Evaluate(LuaTable </w:t>
      </w:r>
      <w:r w:rsidR="00E17669">
        <w:t>environment</w:t>
      </w:r>
      <w:r>
        <w:t>)</w:t>
      </w:r>
    </w:p>
    <w:p w14:paraId="1AB1D600" w14:textId="77777777" w:rsidR="00FD2E9E" w:rsidRDefault="00FD2E9E" w:rsidP="00FD2E9E">
      <w:pPr>
        <w:pStyle w:val="Code"/>
      </w:pPr>
      <w:r>
        <w:t xml:space="preserve">        {</w:t>
      </w:r>
    </w:p>
    <w:p w14:paraId="336B7885" w14:textId="77777777" w:rsidR="00E17669" w:rsidRDefault="00E17669" w:rsidP="00E17669">
      <w:pPr>
        <w:pStyle w:val="Code"/>
      </w:pPr>
      <w:r>
        <w:t xml:space="preserve">            return environment.GetValue(Name);</w:t>
      </w:r>
    </w:p>
    <w:p w14:paraId="3CFB5AD6" w14:textId="77777777" w:rsidR="00FD2E9E" w:rsidRDefault="00FD2E9E" w:rsidP="00FD2E9E">
      <w:pPr>
        <w:pStyle w:val="Code"/>
      </w:pPr>
      <w:r>
        <w:t xml:space="preserve">        }</w:t>
      </w:r>
    </w:p>
    <w:p w14:paraId="11D89963" w14:textId="77777777" w:rsidR="00FD2E9E" w:rsidRDefault="00FD2E9E" w:rsidP="00FD2E9E">
      <w:pPr>
        <w:pStyle w:val="Code"/>
      </w:pPr>
    </w:p>
    <w:p w14:paraId="3D81360B" w14:textId="77777777" w:rsidR="00FD2E9E" w:rsidRDefault="00FD2E9E" w:rsidP="00FD2E9E">
      <w:pPr>
        <w:pStyle w:val="Code"/>
      </w:pPr>
      <w:r>
        <w:t xml:space="preserve">        public override Term Simplify()</w:t>
      </w:r>
    </w:p>
    <w:p w14:paraId="21031DFD" w14:textId="77777777" w:rsidR="00FD2E9E" w:rsidRDefault="00FD2E9E" w:rsidP="00FD2E9E">
      <w:pPr>
        <w:pStyle w:val="Code"/>
      </w:pPr>
      <w:r>
        <w:t xml:space="preserve">        {</w:t>
      </w:r>
    </w:p>
    <w:p w14:paraId="0FA22C29" w14:textId="77777777" w:rsidR="00FD2E9E" w:rsidRDefault="00FD2E9E" w:rsidP="00FD2E9E">
      <w:pPr>
        <w:pStyle w:val="Code"/>
      </w:pPr>
      <w:r>
        <w:t xml:space="preserve">            return this;</w:t>
      </w:r>
    </w:p>
    <w:p w14:paraId="5B84CBAD" w14:textId="77777777" w:rsidR="00FD2E9E" w:rsidRDefault="00FD2E9E" w:rsidP="00FD2E9E">
      <w:pPr>
        <w:pStyle w:val="Code"/>
      </w:pPr>
      <w:r>
        <w:t xml:space="preserve">        }</w:t>
      </w:r>
    </w:p>
    <w:p w14:paraId="1086A130" w14:textId="77777777" w:rsidR="00FD2E9E" w:rsidRDefault="00FD2E9E" w:rsidP="00FD2E9E">
      <w:pPr>
        <w:pStyle w:val="Code"/>
      </w:pPr>
      <w:r>
        <w:t xml:space="preserve">    }</w:t>
      </w:r>
    </w:p>
    <w:p w14:paraId="7E951E96" w14:textId="77777777" w:rsidR="00FD2E9E" w:rsidRDefault="00FD2E9E" w:rsidP="00FD2E9E">
      <w:pPr>
        <w:pStyle w:val="Code"/>
      </w:pPr>
      <w:r>
        <w:t>}</w:t>
      </w:r>
    </w:p>
    <w:p w14:paraId="7EF66CBC" w14:textId="4B4704EF" w:rsidR="00F71939" w:rsidRDefault="00F71939" w:rsidP="00FD2E9E">
      <w:pPr>
        <w:pStyle w:val="Code"/>
        <w:rPr>
          <w:u w:val="single"/>
        </w:rPr>
      </w:pPr>
      <w:r>
        <w:rPr>
          <w:u w:val="single"/>
        </w:rPr>
        <w:t>LuaInterpreter.cs</w:t>
      </w:r>
    </w:p>
    <w:p w14:paraId="50E8F302" w14:textId="77777777" w:rsidR="00F71939" w:rsidRPr="00F71939" w:rsidRDefault="00F71939" w:rsidP="00F71939">
      <w:pPr>
        <w:pStyle w:val="Code"/>
      </w:pPr>
      <w:r w:rsidRPr="00F71939">
        <w:t>using System;</w:t>
      </w:r>
    </w:p>
    <w:p w14:paraId="13BF7D14" w14:textId="77777777" w:rsidR="00E17669" w:rsidRDefault="00E17669" w:rsidP="00E17669">
      <w:pPr>
        <w:pStyle w:val="Code"/>
      </w:pPr>
      <w:r>
        <w:t>using System.Collections.Generic;</w:t>
      </w:r>
    </w:p>
    <w:p w14:paraId="342E2A94" w14:textId="77777777" w:rsidR="00E17669" w:rsidRDefault="00E17669" w:rsidP="00E17669">
      <w:pPr>
        <w:pStyle w:val="Code"/>
      </w:pPr>
      <w:r>
        <w:t>using System.Globalization;</w:t>
      </w:r>
    </w:p>
    <w:p w14:paraId="6A244016" w14:textId="77777777" w:rsidR="00F71939" w:rsidRPr="00F71939" w:rsidRDefault="00F71939" w:rsidP="00F71939">
      <w:pPr>
        <w:pStyle w:val="Code"/>
      </w:pPr>
    </w:p>
    <w:p w14:paraId="0BBB8169" w14:textId="77777777" w:rsidR="00F71939" w:rsidRPr="00F71939" w:rsidRDefault="00F71939" w:rsidP="00F71939">
      <w:pPr>
        <w:pStyle w:val="Code"/>
      </w:pPr>
      <w:r w:rsidRPr="00F71939">
        <w:t>namespace Language.Lua</w:t>
      </w:r>
    </w:p>
    <w:p w14:paraId="33603E76" w14:textId="77777777" w:rsidR="00F71939" w:rsidRPr="00F71939" w:rsidRDefault="00F71939" w:rsidP="00F71939">
      <w:pPr>
        <w:pStyle w:val="Code"/>
      </w:pPr>
      <w:r w:rsidRPr="00F71939">
        <w:t>{</w:t>
      </w:r>
    </w:p>
    <w:p w14:paraId="0E48F9E1" w14:textId="77777777" w:rsidR="00E17669" w:rsidRDefault="00E17669" w:rsidP="00E17669">
      <w:pPr>
        <w:pStyle w:val="Code"/>
      </w:pPr>
      <w:r>
        <w:t xml:space="preserve">    public enum Associativity</w:t>
      </w:r>
    </w:p>
    <w:p w14:paraId="20A6EB61" w14:textId="77777777" w:rsidR="00E17669" w:rsidRDefault="00E17669" w:rsidP="00E17669">
      <w:pPr>
        <w:pStyle w:val="Code"/>
      </w:pPr>
      <w:r>
        <w:t xml:space="preserve">    {</w:t>
      </w:r>
    </w:p>
    <w:p w14:paraId="3EA0BC62" w14:textId="77777777" w:rsidR="00E17669" w:rsidRDefault="00E17669" w:rsidP="00E17669">
      <w:pPr>
        <w:pStyle w:val="Code"/>
      </w:pPr>
      <w:r>
        <w:t xml:space="preserve">        NonAssociative,</w:t>
      </w:r>
    </w:p>
    <w:p w14:paraId="3767D4C4" w14:textId="77777777" w:rsidR="00E17669" w:rsidRDefault="00E17669" w:rsidP="00E17669">
      <w:pPr>
        <w:pStyle w:val="Code"/>
      </w:pPr>
      <w:r>
        <w:lastRenderedPageBreak/>
        <w:t xml:space="preserve">        LeftAssociative,</w:t>
      </w:r>
    </w:p>
    <w:p w14:paraId="255A42E3" w14:textId="77777777" w:rsidR="00E17669" w:rsidRDefault="00E17669" w:rsidP="00E17669">
      <w:pPr>
        <w:pStyle w:val="Code"/>
      </w:pPr>
      <w:r>
        <w:t xml:space="preserve">        RightAssociative</w:t>
      </w:r>
    </w:p>
    <w:p w14:paraId="12C4D695" w14:textId="77777777" w:rsidR="00E17669" w:rsidRDefault="00E17669" w:rsidP="00E17669">
      <w:pPr>
        <w:pStyle w:val="Code"/>
      </w:pPr>
      <w:r>
        <w:t xml:space="preserve">    }</w:t>
      </w:r>
    </w:p>
    <w:p w14:paraId="2468DCFC" w14:textId="77777777" w:rsidR="00E17669" w:rsidRDefault="00E17669" w:rsidP="00E17669">
      <w:pPr>
        <w:pStyle w:val="Code"/>
      </w:pPr>
    </w:p>
    <w:p w14:paraId="65F274A1" w14:textId="77777777" w:rsidR="00E17669" w:rsidRDefault="00E17669" w:rsidP="00E17669">
      <w:pPr>
        <w:pStyle w:val="Code"/>
      </w:pPr>
      <w:r>
        <w:t xml:space="preserve">    public abstract partial class Access</w:t>
      </w:r>
    </w:p>
    <w:p w14:paraId="21713076" w14:textId="77777777" w:rsidR="00E17669" w:rsidRDefault="00E17669" w:rsidP="00E17669">
      <w:pPr>
        <w:pStyle w:val="Code"/>
      </w:pPr>
      <w:r>
        <w:t xml:space="preserve">    {</w:t>
      </w:r>
    </w:p>
    <w:p w14:paraId="0E5CEEE5" w14:textId="77777777" w:rsidR="00E17669" w:rsidRDefault="00E17669" w:rsidP="00E17669">
      <w:pPr>
        <w:pStyle w:val="Code"/>
      </w:pPr>
      <w:r>
        <w:t xml:space="preserve">        public abstract LuaValue Evaluate(LuaValue baseValue, LuaTable environment);</w:t>
      </w:r>
    </w:p>
    <w:p w14:paraId="1E457A5F" w14:textId="77777777" w:rsidR="00E17669" w:rsidRDefault="00E17669" w:rsidP="00E17669">
      <w:pPr>
        <w:pStyle w:val="Code"/>
      </w:pPr>
      <w:r>
        <w:t xml:space="preserve">    }</w:t>
      </w:r>
    </w:p>
    <w:p w14:paraId="6A74444F" w14:textId="77777777" w:rsidR="00E17669" w:rsidRDefault="00E17669" w:rsidP="00E17669">
      <w:pPr>
        <w:pStyle w:val="Code"/>
      </w:pPr>
    </w:p>
    <w:p w14:paraId="096D7494" w14:textId="77777777" w:rsidR="00E17669" w:rsidRDefault="00E17669" w:rsidP="00E17669">
      <w:pPr>
        <w:pStyle w:val="Code"/>
      </w:pPr>
      <w:r>
        <w:t xml:space="preserve">    public abstract partial class BaseExpr : Term</w:t>
      </w:r>
    </w:p>
    <w:p w14:paraId="471DF821" w14:textId="77777777" w:rsidR="00E17669" w:rsidRDefault="00E17669" w:rsidP="00E17669">
      <w:pPr>
        <w:pStyle w:val="Code"/>
      </w:pPr>
      <w:r>
        <w:t xml:space="preserve">    {</w:t>
      </w:r>
    </w:p>
    <w:p w14:paraId="63C4E3D3" w14:textId="77777777" w:rsidR="00E17669" w:rsidRDefault="00E17669" w:rsidP="00E17669">
      <w:pPr>
        <w:pStyle w:val="Code"/>
      </w:pPr>
      <w:r>
        <w:t xml:space="preserve">    }</w:t>
      </w:r>
    </w:p>
    <w:p w14:paraId="13650DB1" w14:textId="77777777" w:rsidR="00E17669" w:rsidRDefault="00E17669" w:rsidP="00E17669">
      <w:pPr>
        <w:pStyle w:val="Code"/>
      </w:pPr>
    </w:p>
    <w:p w14:paraId="26CAF254" w14:textId="77777777" w:rsidR="00E17669" w:rsidRDefault="00E17669" w:rsidP="00E17669">
      <w:pPr>
        <w:pStyle w:val="Code"/>
      </w:pPr>
      <w:r>
        <w:t xml:space="preserve">    public partial class BoolLiteral : Term</w:t>
      </w:r>
    </w:p>
    <w:p w14:paraId="52BF4EBD" w14:textId="77777777" w:rsidR="00E17669" w:rsidRDefault="00E17669" w:rsidP="00E17669">
      <w:pPr>
        <w:pStyle w:val="Code"/>
      </w:pPr>
      <w:r>
        <w:t xml:space="preserve">    {</w:t>
      </w:r>
    </w:p>
    <w:p w14:paraId="103C9AC7" w14:textId="77777777" w:rsidR="00E17669" w:rsidRDefault="00E17669" w:rsidP="00E17669">
      <w:pPr>
        <w:pStyle w:val="Code"/>
      </w:pPr>
      <w:r>
        <w:t xml:space="preserve">        public override LuaValue Evaluate(LuaTable environment)</w:t>
      </w:r>
    </w:p>
    <w:p w14:paraId="000A9046" w14:textId="77777777" w:rsidR="00E17669" w:rsidRDefault="00E17669" w:rsidP="00E17669">
      <w:pPr>
        <w:pStyle w:val="Code"/>
      </w:pPr>
      <w:r>
        <w:t xml:space="preserve">        {</w:t>
      </w:r>
    </w:p>
    <w:p w14:paraId="304D87F3" w14:textId="77777777" w:rsidR="00E17669" w:rsidRDefault="00E17669" w:rsidP="00E17669">
      <w:pPr>
        <w:pStyle w:val="Code"/>
      </w:pPr>
      <w:r>
        <w:t xml:space="preserve">            return LuaBoolean.From(bool.Parse(Text));</w:t>
      </w:r>
    </w:p>
    <w:p w14:paraId="296549CD" w14:textId="77777777" w:rsidR="00E17669" w:rsidRDefault="00E17669" w:rsidP="00E17669">
      <w:pPr>
        <w:pStyle w:val="Code"/>
      </w:pPr>
      <w:r>
        <w:t xml:space="preserve">        }</w:t>
      </w:r>
    </w:p>
    <w:p w14:paraId="2DCCFA64" w14:textId="77777777" w:rsidR="00E17669" w:rsidRDefault="00E17669" w:rsidP="00E17669">
      <w:pPr>
        <w:pStyle w:val="Code"/>
      </w:pPr>
      <w:r>
        <w:t xml:space="preserve">    }</w:t>
      </w:r>
    </w:p>
    <w:p w14:paraId="2BAE9BA8" w14:textId="77777777" w:rsidR="00E17669" w:rsidRDefault="00E17669" w:rsidP="00E17669">
      <w:pPr>
        <w:pStyle w:val="Code"/>
      </w:pPr>
    </w:p>
    <w:p w14:paraId="649640E3" w14:textId="77777777" w:rsidR="00E17669" w:rsidRDefault="00E17669" w:rsidP="00E17669">
      <w:pPr>
        <w:pStyle w:val="Code"/>
      </w:pPr>
      <w:r>
        <w:t xml:space="preserve">    public abstract partial class Expr</w:t>
      </w:r>
    </w:p>
    <w:p w14:paraId="734441E4" w14:textId="77777777" w:rsidR="00E17669" w:rsidRDefault="00E17669" w:rsidP="00E17669">
      <w:pPr>
        <w:pStyle w:val="Code"/>
      </w:pPr>
      <w:r>
        <w:t xml:space="preserve">    {</w:t>
      </w:r>
    </w:p>
    <w:p w14:paraId="1CA0CA95" w14:textId="77777777" w:rsidR="00E17669" w:rsidRDefault="00E17669" w:rsidP="00E17669">
      <w:pPr>
        <w:pStyle w:val="Code"/>
      </w:pPr>
      <w:r>
        <w:t xml:space="preserve">        public abstract LuaValue Evaluate(LuaTable environment);</w:t>
      </w:r>
    </w:p>
    <w:p w14:paraId="5F886841" w14:textId="77777777" w:rsidR="00E17669" w:rsidRDefault="00E17669" w:rsidP="00E17669">
      <w:pPr>
        <w:pStyle w:val="Code"/>
      </w:pPr>
    </w:p>
    <w:p w14:paraId="0F147350" w14:textId="77777777" w:rsidR="00E17669" w:rsidRDefault="00E17669" w:rsidP="00E17669">
      <w:pPr>
        <w:pStyle w:val="Code"/>
      </w:pPr>
      <w:r>
        <w:t xml:space="preserve">        public abstract Term Simplify();</w:t>
      </w:r>
    </w:p>
    <w:p w14:paraId="1E98748B" w14:textId="77777777" w:rsidR="00E17669" w:rsidRDefault="00E17669" w:rsidP="00E17669">
      <w:pPr>
        <w:pStyle w:val="Code"/>
      </w:pPr>
      <w:r>
        <w:t xml:space="preserve">    }</w:t>
      </w:r>
    </w:p>
    <w:p w14:paraId="59BBBFFA" w14:textId="77777777" w:rsidR="00E17669" w:rsidRDefault="00E17669" w:rsidP="00E17669">
      <w:pPr>
        <w:pStyle w:val="Code"/>
      </w:pPr>
    </w:p>
    <w:p w14:paraId="12C0BE9A" w14:textId="77777777" w:rsidR="00E17669" w:rsidRDefault="00E17669" w:rsidP="00E17669">
      <w:pPr>
        <w:pStyle w:val="Code"/>
      </w:pPr>
      <w:r>
        <w:t xml:space="preserve">    public partial class FunctionBody</w:t>
      </w:r>
    </w:p>
    <w:p w14:paraId="075CD930" w14:textId="77777777" w:rsidR="00E17669" w:rsidRDefault="00E17669" w:rsidP="00E17669">
      <w:pPr>
        <w:pStyle w:val="Code"/>
      </w:pPr>
      <w:r>
        <w:t xml:space="preserve">    {</w:t>
      </w:r>
    </w:p>
    <w:p w14:paraId="1004C59B" w14:textId="77777777" w:rsidR="00E17669" w:rsidRDefault="00E17669" w:rsidP="00E17669">
      <w:pPr>
        <w:pStyle w:val="Code"/>
      </w:pPr>
      <w:r>
        <w:t xml:space="preserve">        public LuaValue Evaluate(LuaTable environment)</w:t>
      </w:r>
    </w:p>
    <w:p w14:paraId="221D8382" w14:textId="77777777" w:rsidR="00E17669" w:rsidRDefault="00E17669" w:rsidP="00E17669">
      <w:pPr>
        <w:pStyle w:val="Code"/>
      </w:pPr>
      <w:r>
        <w:t xml:space="preserve">        {</w:t>
      </w:r>
    </w:p>
    <w:p w14:paraId="614ACE8B" w14:textId="77777777" w:rsidR="00E17669" w:rsidRDefault="00E17669" w:rsidP="00E17669">
      <w:pPr>
        <w:pStyle w:val="Code"/>
      </w:pPr>
      <w:r>
        <w:t xml:space="preserve">            return new LuaFunction(</w:t>
      </w:r>
    </w:p>
    <w:p w14:paraId="0DE28CCE" w14:textId="77777777" w:rsidR="00E17669" w:rsidRDefault="00E17669" w:rsidP="00E17669">
      <w:pPr>
        <w:pStyle w:val="Code"/>
      </w:pPr>
      <w:r>
        <w:lastRenderedPageBreak/>
        <w:t xml:space="preserve">                new LuaFunc(delegate (LuaValue[] args)</w:t>
      </w:r>
    </w:p>
    <w:p w14:paraId="47407A4D" w14:textId="77777777" w:rsidR="00E17669" w:rsidRDefault="00E17669" w:rsidP="00E17669">
      <w:pPr>
        <w:pStyle w:val="Code"/>
      </w:pPr>
      <w:r>
        <w:t xml:space="preserve">                {</w:t>
      </w:r>
    </w:p>
    <w:p w14:paraId="0FA0B00C" w14:textId="77777777" w:rsidR="00E17669" w:rsidRDefault="00E17669" w:rsidP="00E17669">
      <w:pPr>
        <w:pStyle w:val="Code"/>
      </w:pPr>
      <w:r>
        <w:t xml:space="preserve">                    var table = new LuaTable(environment);</w:t>
      </w:r>
    </w:p>
    <w:p w14:paraId="228E6832" w14:textId="77777777" w:rsidR="00E17669" w:rsidRDefault="00E17669" w:rsidP="00E17669">
      <w:pPr>
        <w:pStyle w:val="Code"/>
      </w:pPr>
    </w:p>
    <w:p w14:paraId="4C40039B" w14:textId="77777777" w:rsidR="00E17669" w:rsidRDefault="00E17669" w:rsidP="00E17669">
      <w:pPr>
        <w:pStyle w:val="Code"/>
      </w:pPr>
      <w:r>
        <w:t xml:space="preserve">                    List&lt;string&gt; names = ParamList.NameList;</w:t>
      </w:r>
    </w:p>
    <w:p w14:paraId="4ED7290D" w14:textId="77777777" w:rsidR="00E17669" w:rsidRDefault="00E17669" w:rsidP="00E17669">
      <w:pPr>
        <w:pStyle w:val="Code"/>
      </w:pPr>
    </w:p>
    <w:p w14:paraId="2F4EA619" w14:textId="77777777" w:rsidR="00E17669" w:rsidRDefault="00E17669" w:rsidP="00E17669">
      <w:pPr>
        <w:pStyle w:val="Code"/>
      </w:pPr>
      <w:r>
        <w:t xml:space="preserve">                    if (names.Count &gt; 0)</w:t>
      </w:r>
    </w:p>
    <w:p w14:paraId="7746E6C5" w14:textId="77777777" w:rsidR="00E17669" w:rsidRDefault="00E17669" w:rsidP="00E17669">
      <w:pPr>
        <w:pStyle w:val="Code"/>
      </w:pPr>
      <w:r>
        <w:t xml:space="preserve">                    {</w:t>
      </w:r>
    </w:p>
    <w:p w14:paraId="760FFDA9" w14:textId="77777777" w:rsidR="00E17669" w:rsidRDefault="00E17669" w:rsidP="00E17669">
      <w:pPr>
        <w:pStyle w:val="Code"/>
      </w:pPr>
      <w:r>
        <w:t xml:space="preserve">                        int argCount = Math.Min(names.Count, args.Length);</w:t>
      </w:r>
    </w:p>
    <w:p w14:paraId="5E834463" w14:textId="77777777" w:rsidR="00E17669" w:rsidRDefault="00E17669" w:rsidP="00E17669">
      <w:pPr>
        <w:pStyle w:val="Code"/>
      </w:pPr>
    </w:p>
    <w:p w14:paraId="6CE37DE0" w14:textId="77777777" w:rsidR="00E17669" w:rsidRDefault="00E17669" w:rsidP="00E17669">
      <w:pPr>
        <w:pStyle w:val="Code"/>
      </w:pPr>
      <w:r>
        <w:t xml:space="preserve">                        for (int i = 0; i &lt; argCount; i++)</w:t>
      </w:r>
    </w:p>
    <w:p w14:paraId="6E60FA80" w14:textId="77777777" w:rsidR="00E17669" w:rsidRDefault="00E17669" w:rsidP="00E17669">
      <w:pPr>
        <w:pStyle w:val="Code"/>
      </w:pPr>
      <w:r>
        <w:t xml:space="preserve">                        {</w:t>
      </w:r>
    </w:p>
    <w:p w14:paraId="1976F1B8" w14:textId="77777777" w:rsidR="00E17669" w:rsidRDefault="00E17669" w:rsidP="00E17669">
      <w:pPr>
        <w:pStyle w:val="Code"/>
      </w:pPr>
      <w:r>
        <w:t xml:space="preserve">                            table.SetNameValue(names[i], args[i]);</w:t>
      </w:r>
    </w:p>
    <w:p w14:paraId="0323E502" w14:textId="77777777" w:rsidR="00E17669" w:rsidRDefault="00E17669" w:rsidP="00E17669">
      <w:pPr>
        <w:pStyle w:val="Code"/>
      </w:pPr>
      <w:r>
        <w:t xml:space="preserve">                        }</w:t>
      </w:r>
    </w:p>
    <w:p w14:paraId="131523F1" w14:textId="77777777" w:rsidR="00E17669" w:rsidRDefault="00E17669" w:rsidP="00E17669">
      <w:pPr>
        <w:pStyle w:val="Code"/>
      </w:pPr>
    </w:p>
    <w:p w14:paraId="2D10A075" w14:textId="77777777" w:rsidR="00E17669" w:rsidRDefault="00E17669" w:rsidP="00E17669">
      <w:pPr>
        <w:pStyle w:val="Code"/>
      </w:pPr>
      <w:r>
        <w:t xml:space="preserve">                        if (ParamList.HasVarArg)</w:t>
      </w:r>
    </w:p>
    <w:p w14:paraId="71E8730E" w14:textId="77777777" w:rsidR="00E17669" w:rsidRDefault="00E17669" w:rsidP="00E17669">
      <w:pPr>
        <w:pStyle w:val="Code"/>
      </w:pPr>
      <w:r>
        <w:t xml:space="preserve">                        {</w:t>
      </w:r>
    </w:p>
    <w:p w14:paraId="7D92D605" w14:textId="77777777" w:rsidR="00E17669" w:rsidRDefault="00E17669" w:rsidP="00E17669">
      <w:pPr>
        <w:pStyle w:val="Code"/>
      </w:pPr>
      <w:r>
        <w:t xml:space="preserve">                            if (argCount &lt; args.Length)</w:t>
      </w:r>
    </w:p>
    <w:p w14:paraId="05297A6D" w14:textId="77777777" w:rsidR="00E17669" w:rsidRDefault="00E17669" w:rsidP="00E17669">
      <w:pPr>
        <w:pStyle w:val="Code"/>
      </w:pPr>
      <w:r>
        <w:t xml:space="preserve">                            {</w:t>
      </w:r>
    </w:p>
    <w:p w14:paraId="234A5DC6" w14:textId="77777777" w:rsidR="00E17669" w:rsidRDefault="00E17669" w:rsidP="00E17669">
      <w:pPr>
        <w:pStyle w:val="Code"/>
      </w:pPr>
      <w:r>
        <w:t xml:space="preserve">                                LuaValue[] remainedArgs = new LuaValue[args.Length - argCount];</w:t>
      </w:r>
    </w:p>
    <w:p w14:paraId="76FC34EA" w14:textId="77777777" w:rsidR="00E17669" w:rsidRDefault="00E17669" w:rsidP="00E17669">
      <w:pPr>
        <w:pStyle w:val="Code"/>
      </w:pPr>
      <w:r>
        <w:t xml:space="preserve">                                for (int i = 0; i &lt; remainedArgs.Length; i++)</w:t>
      </w:r>
    </w:p>
    <w:p w14:paraId="4486F9DB" w14:textId="77777777" w:rsidR="00E17669" w:rsidRDefault="00E17669" w:rsidP="00E17669">
      <w:pPr>
        <w:pStyle w:val="Code"/>
      </w:pPr>
      <w:r>
        <w:t xml:space="preserve">                                {</w:t>
      </w:r>
    </w:p>
    <w:p w14:paraId="092C2259" w14:textId="77777777" w:rsidR="00E17669" w:rsidRDefault="00E17669" w:rsidP="00E17669">
      <w:pPr>
        <w:pStyle w:val="Code"/>
      </w:pPr>
      <w:r>
        <w:t xml:space="preserve">                                    remainedArgs[i] = args[argCount + i];</w:t>
      </w:r>
    </w:p>
    <w:p w14:paraId="7D2E775C" w14:textId="77777777" w:rsidR="00E17669" w:rsidRDefault="00E17669" w:rsidP="00E17669">
      <w:pPr>
        <w:pStyle w:val="Code"/>
      </w:pPr>
      <w:r>
        <w:t xml:space="preserve">                                }</w:t>
      </w:r>
    </w:p>
    <w:p w14:paraId="7AA60C1D" w14:textId="77777777" w:rsidR="00E17669" w:rsidRDefault="00E17669" w:rsidP="00E17669">
      <w:pPr>
        <w:pStyle w:val="Code"/>
      </w:pPr>
      <w:r>
        <w:t xml:space="preserve">                                table.SetNameValue("...", new LuaMultiValue(remainedArgs));</w:t>
      </w:r>
    </w:p>
    <w:p w14:paraId="4F2BB2F0" w14:textId="77777777" w:rsidR="00E17669" w:rsidRDefault="00E17669" w:rsidP="00E17669">
      <w:pPr>
        <w:pStyle w:val="Code"/>
      </w:pPr>
      <w:r>
        <w:t xml:space="preserve">                            }</w:t>
      </w:r>
    </w:p>
    <w:p w14:paraId="5A7C8B82" w14:textId="77777777" w:rsidR="00E17669" w:rsidRDefault="00E17669" w:rsidP="00E17669">
      <w:pPr>
        <w:pStyle w:val="Code"/>
      </w:pPr>
      <w:r>
        <w:t xml:space="preserve">                        }</w:t>
      </w:r>
    </w:p>
    <w:p w14:paraId="7700F0C3" w14:textId="77777777" w:rsidR="00E17669" w:rsidRDefault="00E17669" w:rsidP="00E17669">
      <w:pPr>
        <w:pStyle w:val="Code"/>
      </w:pPr>
      <w:r>
        <w:t xml:space="preserve">                    }</w:t>
      </w:r>
    </w:p>
    <w:p w14:paraId="7A215050" w14:textId="77777777" w:rsidR="00E17669" w:rsidRDefault="00E17669" w:rsidP="00E17669">
      <w:pPr>
        <w:pStyle w:val="Code"/>
      </w:pPr>
      <w:r>
        <w:t xml:space="preserve">                    else if (ParamList.IsVarArg != null)</w:t>
      </w:r>
    </w:p>
    <w:p w14:paraId="6B13076B" w14:textId="77777777" w:rsidR="00E17669" w:rsidRDefault="00E17669" w:rsidP="00E17669">
      <w:pPr>
        <w:pStyle w:val="Code"/>
      </w:pPr>
      <w:r>
        <w:t xml:space="preserve">                    {</w:t>
      </w:r>
    </w:p>
    <w:p w14:paraId="54108589" w14:textId="77777777" w:rsidR="00E17669" w:rsidRDefault="00E17669" w:rsidP="00E17669">
      <w:pPr>
        <w:pStyle w:val="Code"/>
      </w:pPr>
      <w:r>
        <w:t xml:space="preserve">                        table.SetNameValue("...", new LuaMultiValue(args));</w:t>
      </w:r>
    </w:p>
    <w:p w14:paraId="18DFC7BE" w14:textId="77777777" w:rsidR="00E17669" w:rsidRDefault="00E17669" w:rsidP="00E17669">
      <w:pPr>
        <w:pStyle w:val="Code"/>
      </w:pPr>
      <w:r>
        <w:t xml:space="preserve">                    }</w:t>
      </w:r>
    </w:p>
    <w:p w14:paraId="5BFE77DF" w14:textId="77777777" w:rsidR="00E17669" w:rsidRDefault="00E17669" w:rsidP="00E17669">
      <w:pPr>
        <w:pStyle w:val="Code"/>
      </w:pPr>
    </w:p>
    <w:p w14:paraId="4C499A86" w14:textId="77777777" w:rsidR="00E17669" w:rsidRDefault="00E17669" w:rsidP="00E17669">
      <w:pPr>
        <w:pStyle w:val="Code"/>
      </w:pPr>
      <w:r>
        <w:lastRenderedPageBreak/>
        <w:t xml:space="preserve">                    Chunk.Environment = table;</w:t>
      </w:r>
    </w:p>
    <w:p w14:paraId="3EB9F1D4" w14:textId="77777777" w:rsidR="00E17669" w:rsidRDefault="00E17669" w:rsidP="00E17669">
      <w:pPr>
        <w:pStyle w:val="Code"/>
      </w:pPr>
    </w:p>
    <w:p w14:paraId="7E7F221C" w14:textId="77777777" w:rsidR="00E17669" w:rsidRDefault="00E17669" w:rsidP="00E17669">
      <w:pPr>
        <w:pStyle w:val="Code"/>
      </w:pPr>
      <w:r>
        <w:t xml:space="preserve">                    return Chunk.Execute();</w:t>
      </w:r>
    </w:p>
    <w:p w14:paraId="6E4C930A" w14:textId="77777777" w:rsidR="00E17669" w:rsidRDefault="00E17669" w:rsidP="00E17669">
      <w:pPr>
        <w:pStyle w:val="Code"/>
      </w:pPr>
      <w:r>
        <w:t xml:space="preserve">                })</w:t>
      </w:r>
    </w:p>
    <w:p w14:paraId="0AB1E50A" w14:textId="77777777" w:rsidR="00E17669" w:rsidRDefault="00E17669" w:rsidP="00E17669">
      <w:pPr>
        <w:pStyle w:val="Code"/>
      </w:pPr>
      <w:r>
        <w:t xml:space="preserve">            );</w:t>
      </w:r>
    </w:p>
    <w:p w14:paraId="65AC7497" w14:textId="77777777" w:rsidR="00E17669" w:rsidRDefault="00E17669" w:rsidP="00E17669">
      <w:pPr>
        <w:pStyle w:val="Code"/>
      </w:pPr>
      <w:r>
        <w:t xml:space="preserve">        }</w:t>
      </w:r>
    </w:p>
    <w:p w14:paraId="2401BB65" w14:textId="77777777" w:rsidR="00E17669" w:rsidRDefault="00E17669" w:rsidP="00E17669">
      <w:pPr>
        <w:pStyle w:val="Code"/>
      </w:pPr>
      <w:r>
        <w:t xml:space="preserve">    }</w:t>
      </w:r>
    </w:p>
    <w:p w14:paraId="717ED2CD" w14:textId="77777777" w:rsidR="00E17669" w:rsidRDefault="00E17669" w:rsidP="00E17669">
      <w:pPr>
        <w:pStyle w:val="Code"/>
      </w:pPr>
    </w:p>
    <w:p w14:paraId="2969FCC2" w14:textId="77777777" w:rsidR="00E17669" w:rsidRDefault="00E17669" w:rsidP="00E17669">
      <w:pPr>
        <w:pStyle w:val="Code"/>
      </w:pPr>
      <w:r>
        <w:t xml:space="preserve">    public partial class FunctionCall : Access</w:t>
      </w:r>
    </w:p>
    <w:p w14:paraId="621262BC" w14:textId="77777777" w:rsidR="00E17669" w:rsidRDefault="00E17669" w:rsidP="00E17669">
      <w:pPr>
        <w:pStyle w:val="Code"/>
      </w:pPr>
      <w:r>
        <w:t xml:space="preserve">    {</w:t>
      </w:r>
    </w:p>
    <w:p w14:paraId="7662B257" w14:textId="77777777" w:rsidR="00E17669" w:rsidRDefault="00E17669" w:rsidP="00E17669">
      <w:pPr>
        <w:pStyle w:val="Code"/>
      </w:pPr>
      <w:r>
        <w:t xml:space="preserve">        public override LuaValue Evaluate(LuaValue baseValue, LuaTable environment)</w:t>
      </w:r>
    </w:p>
    <w:p w14:paraId="4360B0F6" w14:textId="77777777" w:rsidR="00E17669" w:rsidRDefault="00E17669" w:rsidP="00E17669">
      <w:pPr>
        <w:pStyle w:val="Code"/>
      </w:pPr>
      <w:r>
        <w:t xml:space="preserve">        {</w:t>
      </w:r>
    </w:p>
    <w:p w14:paraId="6F71A2DC" w14:textId="77777777" w:rsidR="00E17669" w:rsidRDefault="00E17669" w:rsidP="00E17669">
      <w:pPr>
        <w:pStyle w:val="Code"/>
      </w:pPr>
      <w:r>
        <w:t xml:space="preserve">            LuaFunction function = baseValue as LuaFunction;</w:t>
      </w:r>
    </w:p>
    <w:p w14:paraId="7581B56C" w14:textId="77777777" w:rsidR="00E17669" w:rsidRDefault="00E17669" w:rsidP="00E17669">
      <w:pPr>
        <w:pStyle w:val="Code"/>
      </w:pPr>
    </w:p>
    <w:p w14:paraId="0C19F8D5" w14:textId="77777777" w:rsidR="00E17669" w:rsidRDefault="00E17669" w:rsidP="00E17669">
      <w:pPr>
        <w:pStyle w:val="Code"/>
      </w:pPr>
      <w:r>
        <w:t xml:space="preserve">            if (function != null)</w:t>
      </w:r>
    </w:p>
    <w:p w14:paraId="5B6BBBF3" w14:textId="77777777" w:rsidR="00E17669" w:rsidRDefault="00E17669" w:rsidP="00E17669">
      <w:pPr>
        <w:pStyle w:val="Code"/>
      </w:pPr>
      <w:r>
        <w:t xml:space="preserve">            {</w:t>
      </w:r>
    </w:p>
    <w:p w14:paraId="4F163870" w14:textId="77777777" w:rsidR="00E17669" w:rsidRDefault="00E17669" w:rsidP="00E17669">
      <w:pPr>
        <w:pStyle w:val="Code"/>
      </w:pPr>
      <w:r>
        <w:t xml:space="preserve">                if (function.Function.Method.DeclaringType.FullName == "Language.Lua.Library.BaseLib" &amp;&amp;</w:t>
      </w:r>
    </w:p>
    <w:p w14:paraId="227FEE64" w14:textId="77777777" w:rsidR="00E17669" w:rsidRDefault="00E17669" w:rsidP="00E17669">
      <w:pPr>
        <w:pStyle w:val="Code"/>
      </w:pPr>
      <w:r>
        <w:t xml:space="preserve">                    (function.Function.Method.Name == "loadstring" || function.Function.Method.Name == "dofile"))</w:t>
      </w:r>
    </w:p>
    <w:p w14:paraId="20E933AB" w14:textId="77777777" w:rsidR="00E17669" w:rsidRDefault="00E17669" w:rsidP="00E17669">
      <w:pPr>
        <w:pStyle w:val="Code"/>
      </w:pPr>
      <w:r>
        <w:t xml:space="preserve">                {</w:t>
      </w:r>
    </w:p>
    <w:p w14:paraId="2D6FE995" w14:textId="77777777" w:rsidR="00E17669" w:rsidRDefault="00E17669" w:rsidP="00E17669">
      <w:pPr>
        <w:pStyle w:val="Code"/>
      </w:pPr>
      <w:r>
        <w:t xml:space="preserve">                    if (Args.String != null)</w:t>
      </w:r>
    </w:p>
    <w:p w14:paraId="3960D764" w14:textId="77777777" w:rsidR="00E17669" w:rsidRDefault="00E17669" w:rsidP="00E17669">
      <w:pPr>
        <w:pStyle w:val="Code"/>
      </w:pPr>
      <w:r>
        <w:t xml:space="preserve">                    {</w:t>
      </w:r>
    </w:p>
    <w:p w14:paraId="5333DE22" w14:textId="77777777" w:rsidR="00E17669" w:rsidRDefault="00E17669" w:rsidP="00E17669">
      <w:pPr>
        <w:pStyle w:val="Code"/>
      </w:pPr>
      <w:r>
        <w:t xml:space="preserve">                        return function.Function.Invoke(new LuaValue[] { Args.String.Evaluate(environment), environment });</w:t>
      </w:r>
    </w:p>
    <w:p w14:paraId="07DDB125" w14:textId="77777777" w:rsidR="00E17669" w:rsidRDefault="00E17669" w:rsidP="00E17669">
      <w:pPr>
        <w:pStyle w:val="Code"/>
      </w:pPr>
      <w:r>
        <w:t xml:space="preserve">                    }</w:t>
      </w:r>
    </w:p>
    <w:p w14:paraId="5EE19668" w14:textId="77777777" w:rsidR="00E17669" w:rsidRDefault="00E17669" w:rsidP="00E17669">
      <w:pPr>
        <w:pStyle w:val="Code"/>
      </w:pPr>
      <w:r>
        <w:t xml:space="preserve">                    else</w:t>
      </w:r>
    </w:p>
    <w:p w14:paraId="0F53F5F1" w14:textId="77777777" w:rsidR="00E17669" w:rsidRDefault="00E17669" w:rsidP="00E17669">
      <w:pPr>
        <w:pStyle w:val="Code"/>
      </w:pPr>
      <w:r>
        <w:t xml:space="preserve">                    {</w:t>
      </w:r>
    </w:p>
    <w:p w14:paraId="230ED015" w14:textId="77777777" w:rsidR="00E17669" w:rsidRDefault="00E17669" w:rsidP="00E17669">
      <w:pPr>
        <w:pStyle w:val="Code"/>
      </w:pPr>
      <w:r>
        <w:t xml:space="preserve">                        return function.Function.Invoke(new LuaValue[] { Args.ArgList[0].Evaluate(environment), environment });</w:t>
      </w:r>
    </w:p>
    <w:p w14:paraId="0A516B95" w14:textId="77777777" w:rsidR="00E17669" w:rsidRDefault="00E17669" w:rsidP="00E17669">
      <w:pPr>
        <w:pStyle w:val="Code"/>
      </w:pPr>
      <w:r>
        <w:t xml:space="preserve">                    }</w:t>
      </w:r>
    </w:p>
    <w:p w14:paraId="7098DE36" w14:textId="77777777" w:rsidR="00E17669" w:rsidRDefault="00E17669" w:rsidP="00E17669">
      <w:pPr>
        <w:pStyle w:val="Code"/>
      </w:pPr>
      <w:r>
        <w:t xml:space="preserve">                }</w:t>
      </w:r>
    </w:p>
    <w:p w14:paraId="3391A877" w14:textId="77777777" w:rsidR="00E17669" w:rsidRDefault="00E17669" w:rsidP="00E17669">
      <w:pPr>
        <w:pStyle w:val="Code"/>
      </w:pPr>
    </w:p>
    <w:p w14:paraId="75F8B7F7" w14:textId="77777777" w:rsidR="00E17669" w:rsidRDefault="00E17669" w:rsidP="00E17669">
      <w:pPr>
        <w:pStyle w:val="Code"/>
      </w:pPr>
      <w:r>
        <w:t xml:space="preserve">                if (Args.Table != null)</w:t>
      </w:r>
    </w:p>
    <w:p w14:paraId="61B67DA8" w14:textId="77777777" w:rsidR="00E17669" w:rsidRDefault="00E17669" w:rsidP="00E17669">
      <w:pPr>
        <w:pStyle w:val="Code"/>
      </w:pPr>
      <w:r>
        <w:t xml:space="preserve">                {</w:t>
      </w:r>
    </w:p>
    <w:p w14:paraId="30FF8AD8" w14:textId="77777777" w:rsidR="00E17669" w:rsidRDefault="00E17669" w:rsidP="00E17669">
      <w:pPr>
        <w:pStyle w:val="Code"/>
      </w:pPr>
      <w:r>
        <w:lastRenderedPageBreak/>
        <w:t xml:space="preserve">                    return function.Function.Invoke(new LuaValue[] { Args.Table.Evaluate(environment) });</w:t>
      </w:r>
    </w:p>
    <w:p w14:paraId="567E6120" w14:textId="77777777" w:rsidR="00E17669" w:rsidRDefault="00E17669" w:rsidP="00E17669">
      <w:pPr>
        <w:pStyle w:val="Code"/>
      </w:pPr>
      <w:r>
        <w:t xml:space="preserve">                }</w:t>
      </w:r>
    </w:p>
    <w:p w14:paraId="4960EE9A" w14:textId="77777777" w:rsidR="00E17669" w:rsidRDefault="00E17669" w:rsidP="00E17669">
      <w:pPr>
        <w:pStyle w:val="Code"/>
      </w:pPr>
      <w:r>
        <w:t xml:space="preserve">                else if (Args.String != null)</w:t>
      </w:r>
    </w:p>
    <w:p w14:paraId="26AE6BF4" w14:textId="77777777" w:rsidR="00E17669" w:rsidRDefault="00E17669" w:rsidP="00E17669">
      <w:pPr>
        <w:pStyle w:val="Code"/>
      </w:pPr>
      <w:r>
        <w:t xml:space="preserve">                {</w:t>
      </w:r>
    </w:p>
    <w:p w14:paraId="0C703999" w14:textId="77777777" w:rsidR="00E17669" w:rsidRDefault="00E17669" w:rsidP="00E17669">
      <w:pPr>
        <w:pStyle w:val="Code"/>
      </w:pPr>
      <w:r>
        <w:t xml:space="preserve">                    return function.Function.Invoke(new LuaValue[] { Args.String.Evaluate(environment) });</w:t>
      </w:r>
    </w:p>
    <w:p w14:paraId="485E60C6" w14:textId="77777777" w:rsidR="00E17669" w:rsidRDefault="00E17669" w:rsidP="00E17669">
      <w:pPr>
        <w:pStyle w:val="Code"/>
      </w:pPr>
      <w:r>
        <w:t xml:space="preserve">                }</w:t>
      </w:r>
    </w:p>
    <w:p w14:paraId="67B35CA0" w14:textId="77777777" w:rsidR="00E17669" w:rsidRDefault="00E17669" w:rsidP="00E17669">
      <w:pPr>
        <w:pStyle w:val="Code"/>
      </w:pPr>
      <w:r>
        <w:t xml:space="preserve">                else</w:t>
      </w:r>
    </w:p>
    <w:p w14:paraId="66F55804" w14:textId="77777777" w:rsidR="00E17669" w:rsidRDefault="00E17669" w:rsidP="00E17669">
      <w:pPr>
        <w:pStyle w:val="Code"/>
      </w:pPr>
      <w:r>
        <w:t xml:space="preserve">                {</w:t>
      </w:r>
    </w:p>
    <w:p w14:paraId="6D3E6EE3" w14:textId="77777777" w:rsidR="00E17669" w:rsidRDefault="00E17669" w:rsidP="00E17669">
      <w:pPr>
        <w:pStyle w:val="Code"/>
      </w:pPr>
      <w:r>
        <w:t xml:space="preserve">                    List&lt;LuaValue&gt; args = Args.ArgList.ConvertAll(arg =&gt; arg.Evaluate(environment));</w:t>
      </w:r>
    </w:p>
    <w:p w14:paraId="0F30E7B7" w14:textId="77777777" w:rsidR="00E17669" w:rsidRDefault="00E17669" w:rsidP="00E17669">
      <w:pPr>
        <w:pStyle w:val="Code"/>
      </w:pPr>
    </w:p>
    <w:p w14:paraId="623604A9" w14:textId="77777777" w:rsidR="00E17669" w:rsidRDefault="00E17669" w:rsidP="00E17669">
      <w:pPr>
        <w:pStyle w:val="Code"/>
      </w:pPr>
      <w:r>
        <w:t xml:space="preserve">                    return function.Function.Invoke(LuaMultiValue.UnWrapLuaValues(args.ToArray()));</w:t>
      </w:r>
    </w:p>
    <w:p w14:paraId="4D5DB58A" w14:textId="77777777" w:rsidR="00E17669" w:rsidRDefault="00E17669" w:rsidP="00E17669">
      <w:pPr>
        <w:pStyle w:val="Code"/>
      </w:pPr>
      <w:r>
        <w:t xml:space="preserve">                }</w:t>
      </w:r>
    </w:p>
    <w:p w14:paraId="1F0A496C" w14:textId="77777777" w:rsidR="00E17669" w:rsidRDefault="00E17669" w:rsidP="00E17669">
      <w:pPr>
        <w:pStyle w:val="Code"/>
      </w:pPr>
      <w:r>
        <w:t xml:space="preserve">            }</w:t>
      </w:r>
    </w:p>
    <w:p w14:paraId="68AF895A" w14:textId="77777777" w:rsidR="00E17669" w:rsidRDefault="00E17669" w:rsidP="00E17669">
      <w:pPr>
        <w:pStyle w:val="Code"/>
      </w:pPr>
      <w:r>
        <w:t xml:space="preserve">            else</w:t>
      </w:r>
    </w:p>
    <w:p w14:paraId="313528B9" w14:textId="77777777" w:rsidR="00E17669" w:rsidRDefault="00E17669" w:rsidP="00E17669">
      <w:pPr>
        <w:pStyle w:val="Code"/>
      </w:pPr>
      <w:r>
        <w:t xml:space="preserve">            {</w:t>
      </w:r>
    </w:p>
    <w:p w14:paraId="5F6811AE" w14:textId="77777777" w:rsidR="00E17669" w:rsidRDefault="00E17669" w:rsidP="00E17669">
      <w:pPr>
        <w:pStyle w:val="Code"/>
      </w:pPr>
      <w:r>
        <w:t xml:space="preserve">                throw new Exception("Interpreter: Invoke function call on non function value.");</w:t>
      </w:r>
    </w:p>
    <w:p w14:paraId="367B1D33" w14:textId="77777777" w:rsidR="00E17669" w:rsidRDefault="00E17669" w:rsidP="00E17669">
      <w:pPr>
        <w:pStyle w:val="Code"/>
      </w:pPr>
      <w:r>
        <w:t xml:space="preserve">            }</w:t>
      </w:r>
    </w:p>
    <w:p w14:paraId="2C1BF0F7" w14:textId="77777777" w:rsidR="00E17669" w:rsidRDefault="00E17669" w:rsidP="00E17669">
      <w:pPr>
        <w:pStyle w:val="Code"/>
      </w:pPr>
      <w:r>
        <w:t xml:space="preserve">        }</w:t>
      </w:r>
    </w:p>
    <w:p w14:paraId="46F7F97D" w14:textId="77777777" w:rsidR="00E17669" w:rsidRDefault="00E17669" w:rsidP="00E17669">
      <w:pPr>
        <w:pStyle w:val="Code"/>
      </w:pPr>
      <w:r>
        <w:t xml:space="preserve">    }</w:t>
      </w:r>
    </w:p>
    <w:p w14:paraId="322B0E5F" w14:textId="77777777" w:rsidR="00E17669" w:rsidRDefault="00E17669" w:rsidP="00E17669">
      <w:pPr>
        <w:pStyle w:val="Code"/>
      </w:pPr>
    </w:p>
    <w:p w14:paraId="38D323CF" w14:textId="77777777" w:rsidR="00E17669" w:rsidRDefault="00E17669" w:rsidP="00E17669">
      <w:pPr>
        <w:pStyle w:val="Code"/>
      </w:pPr>
      <w:r>
        <w:t xml:space="preserve">    public partial class FunctionValue : Term</w:t>
      </w:r>
    </w:p>
    <w:p w14:paraId="1711991D" w14:textId="77777777" w:rsidR="00E17669" w:rsidRDefault="00E17669" w:rsidP="00E17669">
      <w:pPr>
        <w:pStyle w:val="Code"/>
      </w:pPr>
      <w:r>
        <w:t xml:space="preserve">    {</w:t>
      </w:r>
    </w:p>
    <w:p w14:paraId="192BAA01" w14:textId="77777777" w:rsidR="00E17669" w:rsidRDefault="00E17669" w:rsidP="00E17669">
      <w:pPr>
        <w:pStyle w:val="Code"/>
      </w:pPr>
      <w:r>
        <w:t xml:space="preserve">        public override LuaValue Evaluate(LuaTable environment)</w:t>
      </w:r>
    </w:p>
    <w:p w14:paraId="3B25B23E" w14:textId="77777777" w:rsidR="00E17669" w:rsidRDefault="00E17669" w:rsidP="00E17669">
      <w:pPr>
        <w:pStyle w:val="Code"/>
      </w:pPr>
      <w:r>
        <w:t xml:space="preserve">        {</w:t>
      </w:r>
    </w:p>
    <w:p w14:paraId="3033D21C" w14:textId="77777777" w:rsidR="00E17669" w:rsidRDefault="00E17669" w:rsidP="00E17669">
      <w:pPr>
        <w:pStyle w:val="Code"/>
      </w:pPr>
      <w:r>
        <w:t xml:space="preserve">            return Body.Evaluate(environment);</w:t>
      </w:r>
    </w:p>
    <w:p w14:paraId="4F1050FD" w14:textId="77777777" w:rsidR="00E17669" w:rsidRDefault="00E17669" w:rsidP="00E17669">
      <w:pPr>
        <w:pStyle w:val="Code"/>
      </w:pPr>
      <w:r>
        <w:t xml:space="preserve">        }</w:t>
      </w:r>
    </w:p>
    <w:p w14:paraId="3FFFEB6D" w14:textId="77777777" w:rsidR="00E17669" w:rsidRDefault="00E17669" w:rsidP="00E17669">
      <w:pPr>
        <w:pStyle w:val="Code"/>
      </w:pPr>
      <w:r>
        <w:t xml:space="preserve">    }</w:t>
      </w:r>
    </w:p>
    <w:p w14:paraId="57F7958E" w14:textId="77777777" w:rsidR="00E17669" w:rsidRDefault="00E17669" w:rsidP="00E17669">
      <w:pPr>
        <w:pStyle w:val="Code"/>
      </w:pPr>
    </w:p>
    <w:p w14:paraId="50314413" w14:textId="77777777" w:rsidR="00E17669" w:rsidRDefault="00E17669" w:rsidP="00E17669">
      <w:pPr>
        <w:pStyle w:val="Code"/>
      </w:pPr>
      <w:r>
        <w:t xml:space="preserve">    public partial class GroupExpr : BaseExpr</w:t>
      </w:r>
    </w:p>
    <w:p w14:paraId="0D0D5E6E" w14:textId="77777777" w:rsidR="00E17669" w:rsidRDefault="00E17669" w:rsidP="00E17669">
      <w:pPr>
        <w:pStyle w:val="Code"/>
      </w:pPr>
      <w:r>
        <w:t xml:space="preserve">    {</w:t>
      </w:r>
    </w:p>
    <w:p w14:paraId="54EC470D" w14:textId="77777777" w:rsidR="00E17669" w:rsidRDefault="00E17669" w:rsidP="00E17669">
      <w:pPr>
        <w:pStyle w:val="Code"/>
      </w:pPr>
      <w:r>
        <w:t xml:space="preserve">        public override LuaValue Evaluate(LuaTable environment)</w:t>
      </w:r>
    </w:p>
    <w:p w14:paraId="076E9432" w14:textId="77777777" w:rsidR="00E17669" w:rsidRDefault="00E17669" w:rsidP="00E17669">
      <w:pPr>
        <w:pStyle w:val="Code"/>
      </w:pPr>
      <w:r>
        <w:lastRenderedPageBreak/>
        <w:t xml:space="preserve">        {</w:t>
      </w:r>
    </w:p>
    <w:p w14:paraId="3837E6CE" w14:textId="77777777" w:rsidR="00E17669" w:rsidRDefault="00E17669" w:rsidP="00E17669">
      <w:pPr>
        <w:pStyle w:val="Code"/>
      </w:pPr>
      <w:r>
        <w:t xml:space="preserve">            return Expr.Evaluate(environment);</w:t>
      </w:r>
    </w:p>
    <w:p w14:paraId="539E3FDB" w14:textId="77777777" w:rsidR="00E17669" w:rsidRDefault="00E17669" w:rsidP="00E17669">
      <w:pPr>
        <w:pStyle w:val="Code"/>
      </w:pPr>
      <w:r>
        <w:t xml:space="preserve">        }</w:t>
      </w:r>
    </w:p>
    <w:p w14:paraId="79049849" w14:textId="77777777" w:rsidR="00E17669" w:rsidRDefault="00E17669" w:rsidP="00E17669">
      <w:pPr>
        <w:pStyle w:val="Code"/>
      </w:pPr>
    </w:p>
    <w:p w14:paraId="40531FA8" w14:textId="77777777" w:rsidR="00E17669" w:rsidRDefault="00E17669" w:rsidP="00E17669">
      <w:pPr>
        <w:pStyle w:val="Code"/>
      </w:pPr>
      <w:r>
        <w:t xml:space="preserve">        public override Term Simplify()</w:t>
      </w:r>
    </w:p>
    <w:p w14:paraId="4FF242AD" w14:textId="77777777" w:rsidR="00E17669" w:rsidRDefault="00E17669" w:rsidP="00E17669">
      <w:pPr>
        <w:pStyle w:val="Code"/>
      </w:pPr>
      <w:r>
        <w:t xml:space="preserve">        {</w:t>
      </w:r>
    </w:p>
    <w:p w14:paraId="1BF4CE1A" w14:textId="77777777" w:rsidR="00E17669" w:rsidRDefault="00E17669" w:rsidP="00E17669">
      <w:pPr>
        <w:pStyle w:val="Code"/>
      </w:pPr>
      <w:r>
        <w:t xml:space="preserve">            return Expr.Simplify();</w:t>
      </w:r>
    </w:p>
    <w:p w14:paraId="19937A76" w14:textId="77777777" w:rsidR="00E17669" w:rsidRDefault="00E17669" w:rsidP="00E17669">
      <w:pPr>
        <w:pStyle w:val="Code"/>
      </w:pPr>
      <w:r>
        <w:t xml:space="preserve">        }</w:t>
      </w:r>
    </w:p>
    <w:p w14:paraId="49CDD17D" w14:textId="77777777" w:rsidR="00E17669" w:rsidRDefault="00E17669" w:rsidP="00E17669">
      <w:pPr>
        <w:pStyle w:val="Code"/>
      </w:pPr>
      <w:r>
        <w:t xml:space="preserve">    }</w:t>
      </w:r>
    </w:p>
    <w:p w14:paraId="77EA9354" w14:textId="77777777" w:rsidR="00E17669" w:rsidRDefault="00E17669" w:rsidP="00E17669">
      <w:pPr>
        <w:pStyle w:val="Code"/>
      </w:pPr>
    </w:p>
    <w:p w14:paraId="7D23056F" w14:textId="77777777" w:rsidR="00E17669" w:rsidRDefault="00E17669" w:rsidP="00E17669">
      <w:pPr>
        <w:pStyle w:val="Code"/>
      </w:pPr>
      <w:r>
        <w:t xml:space="preserve">    public partial class KeyAccess : Access</w:t>
      </w:r>
    </w:p>
    <w:p w14:paraId="43946058" w14:textId="77777777" w:rsidR="00E17669" w:rsidRDefault="00E17669" w:rsidP="00E17669">
      <w:pPr>
        <w:pStyle w:val="Code"/>
      </w:pPr>
      <w:r>
        <w:t xml:space="preserve">    {</w:t>
      </w:r>
    </w:p>
    <w:p w14:paraId="2E40F4E6" w14:textId="77777777" w:rsidR="00E17669" w:rsidRDefault="00E17669" w:rsidP="00E17669">
      <w:pPr>
        <w:pStyle w:val="Code"/>
      </w:pPr>
      <w:r>
        <w:t xml:space="preserve">        public override LuaValue Evaluate(LuaValue baseValue, LuaTable environment)</w:t>
      </w:r>
    </w:p>
    <w:p w14:paraId="0CFFE8BC" w14:textId="77777777" w:rsidR="00E17669" w:rsidRDefault="00E17669" w:rsidP="00E17669">
      <w:pPr>
        <w:pStyle w:val="Code"/>
      </w:pPr>
      <w:r>
        <w:t xml:space="preserve">        {</w:t>
      </w:r>
    </w:p>
    <w:p w14:paraId="50902B38" w14:textId="77777777" w:rsidR="00E17669" w:rsidRDefault="00E17669" w:rsidP="00E17669">
      <w:pPr>
        <w:pStyle w:val="Code"/>
      </w:pPr>
      <w:r>
        <w:t xml:space="preserve">            LuaValue key = Key.Evaluate(environment);</w:t>
      </w:r>
    </w:p>
    <w:p w14:paraId="45D6E2A7" w14:textId="77777777" w:rsidR="00E17669" w:rsidRDefault="00E17669" w:rsidP="00E17669">
      <w:pPr>
        <w:pStyle w:val="Code"/>
      </w:pPr>
      <w:r>
        <w:t xml:space="preserve">            return LuaValue.GetKeyValue(baseValue, key);</w:t>
      </w:r>
    </w:p>
    <w:p w14:paraId="5FC1FC4E" w14:textId="77777777" w:rsidR="00E17669" w:rsidRDefault="00E17669" w:rsidP="00E17669">
      <w:pPr>
        <w:pStyle w:val="Code"/>
      </w:pPr>
      <w:r>
        <w:t xml:space="preserve">        }</w:t>
      </w:r>
    </w:p>
    <w:p w14:paraId="2FF91BCC" w14:textId="77777777" w:rsidR="00E17669" w:rsidRDefault="00E17669" w:rsidP="00E17669">
      <w:pPr>
        <w:pStyle w:val="Code"/>
      </w:pPr>
      <w:r>
        <w:t xml:space="preserve">    }</w:t>
      </w:r>
    </w:p>
    <w:p w14:paraId="02AC2453" w14:textId="77777777" w:rsidR="00E17669" w:rsidRDefault="00E17669" w:rsidP="00E17669">
      <w:pPr>
        <w:pStyle w:val="Code"/>
      </w:pPr>
    </w:p>
    <w:p w14:paraId="20FA3502" w14:textId="77777777" w:rsidR="00E17669" w:rsidRDefault="00E17669" w:rsidP="00E17669">
      <w:pPr>
        <w:pStyle w:val="Code"/>
      </w:pPr>
      <w:r>
        <w:t xml:space="preserve">    public partial class MethodCall : Access</w:t>
      </w:r>
    </w:p>
    <w:p w14:paraId="39D051B1" w14:textId="77777777" w:rsidR="00E17669" w:rsidRDefault="00E17669" w:rsidP="00E17669">
      <w:pPr>
        <w:pStyle w:val="Code"/>
      </w:pPr>
      <w:r>
        <w:t xml:space="preserve">    {</w:t>
      </w:r>
    </w:p>
    <w:p w14:paraId="07DAB41E" w14:textId="77777777" w:rsidR="00E17669" w:rsidRDefault="00E17669" w:rsidP="00E17669">
      <w:pPr>
        <w:pStyle w:val="Code"/>
      </w:pPr>
      <w:r>
        <w:t xml:space="preserve">        public override LuaValue Evaluate(LuaValue baseValue, LuaTable environment)</w:t>
      </w:r>
    </w:p>
    <w:p w14:paraId="6C3C9AF1" w14:textId="77777777" w:rsidR="00E17669" w:rsidRDefault="00E17669" w:rsidP="00E17669">
      <w:pPr>
        <w:pStyle w:val="Code"/>
      </w:pPr>
      <w:r>
        <w:t xml:space="preserve">        {</w:t>
      </w:r>
    </w:p>
    <w:p w14:paraId="6C110AA8" w14:textId="77777777" w:rsidR="00E17669" w:rsidRDefault="00E17669" w:rsidP="00E17669">
      <w:pPr>
        <w:pStyle w:val="Code"/>
      </w:pPr>
      <w:r>
        <w:t xml:space="preserve">            LuaValue value = LuaValue.GetKeyValue(baseValue, new LuaString(Method));</w:t>
      </w:r>
    </w:p>
    <w:p w14:paraId="64D2B9A7" w14:textId="77777777" w:rsidR="00E17669" w:rsidRDefault="00E17669" w:rsidP="00E17669">
      <w:pPr>
        <w:pStyle w:val="Code"/>
      </w:pPr>
      <w:r>
        <w:t xml:space="preserve">            LuaFunction function = value as LuaFunction;</w:t>
      </w:r>
    </w:p>
    <w:p w14:paraId="032927CB" w14:textId="77777777" w:rsidR="00E17669" w:rsidRDefault="00E17669" w:rsidP="00E17669">
      <w:pPr>
        <w:pStyle w:val="Code"/>
      </w:pPr>
    </w:p>
    <w:p w14:paraId="5CE84E57" w14:textId="77777777" w:rsidR="00E17669" w:rsidRDefault="00E17669" w:rsidP="00E17669">
      <w:pPr>
        <w:pStyle w:val="Code"/>
      </w:pPr>
      <w:r>
        <w:t xml:space="preserve">            if (function != null)</w:t>
      </w:r>
    </w:p>
    <w:p w14:paraId="57125744" w14:textId="77777777" w:rsidR="00E17669" w:rsidRDefault="00E17669" w:rsidP="00E17669">
      <w:pPr>
        <w:pStyle w:val="Code"/>
      </w:pPr>
      <w:r>
        <w:t xml:space="preserve">            {</w:t>
      </w:r>
    </w:p>
    <w:p w14:paraId="75AABF9D" w14:textId="77777777" w:rsidR="00E17669" w:rsidRDefault="00E17669" w:rsidP="00E17669">
      <w:pPr>
        <w:pStyle w:val="Code"/>
      </w:pPr>
      <w:r>
        <w:t xml:space="preserve">                if (Args.Table != null)</w:t>
      </w:r>
    </w:p>
    <w:p w14:paraId="3285EA2A" w14:textId="77777777" w:rsidR="00E17669" w:rsidRDefault="00E17669" w:rsidP="00E17669">
      <w:pPr>
        <w:pStyle w:val="Code"/>
      </w:pPr>
      <w:r>
        <w:t xml:space="preserve">                {</w:t>
      </w:r>
    </w:p>
    <w:p w14:paraId="5675181C" w14:textId="77777777" w:rsidR="00E17669" w:rsidRDefault="00E17669" w:rsidP="00E17669">
      <w:pPr>
        <w:pStyle w:val="Code"/>
      </w:pPr>
      <w:r>
        <w:t xml:space="preserve">                    return function.Function.Invoke(new LuaValue[] { baseValue, Args.Table.Evaluate(environment) });</w:t>
      </w:r>
    </w:p>
    <w:p w14:paraId="652AD59E" w14:textId="77777777" w:rsidR="00E17669" w:rsidRDefault="00E17669" w:rsidP="00E17669">
      <w:pPr>
        <w:pStyle w:val="Code"/>
      </w:pPr>
      <w:r>
        <w:lastRenderedPageBreak/>
        <w:t xml:space="preserve">                }</w:t>
      </w:r>
    </w:p>
    <w:p w14:paraId="3751FA5F" w14:textId="77777777" w:rsidR="00E17669" w:rsidRDefault="00E17669" w:rsidP="00E17669">
      <w:pPr>
        <w:pStyle w:val="Code"/>
      </w:pPr>
      <w:r>
        <w:t xml:space="preserve">                else if (Args.String != null)</w:t>
      </w:r>
    </w:p>
    <w:p w14:paraId="5EFEDE89" w14:textId="77777777" w:rsidR="00E17669" w:rsidRDefault="00E17669" w:rsidP="00E17669">
      <w:pPr>
        <w:pStyle w:val="Code"/>
      </w:pPr>
      <w:r>
        <w:t xml:space="preserve">                {</w:t>
      </w:r>
    </w:p>
    <w:p w14:paraId="72AC074E" w14:textId="77777777" w:rsidR="00E17669" w:rsidRDefault="00E17669" w:rsidP="00E17669">
      <w:pPr>
        <w:pStyle w:val="Code"/>
      </w:pPr>
      <w:r>
        <w:t xml:space="preserve">                    return function.Function.Invoke(new LuaValue[] { baseValue, Args.String.Evaluate(environment) });</w:t>
      </w:r>
    </w:p>
    <w:p w14:paraId="4CA13DDC" w14:textId="77777777" w:rsidR="00E17669" w:rsidRDefault="00E17669" w:rsidP="00E17669">
      <w:pPr>
        <w:pStyle w:val="Code"/>
      </w:pPr>
      <w:r>
        <w:t xml:space="preserve">                }</w:t>
      </w:r>
    </w:p>
    <w:p w14:paraId="60CF0AF2" w14:textId="77777777" w:rsidR="00E17669" w:rsidRDefault="00E17669" w:rsidP="00E17669">
      <w:pPr>
        <w:pStyle w:val="Code"/>
      </w:pPr>
      <w:r>
        <w:t xml:space="preserve">                else</w:t>
      </w:r>
    </w:p>
    <w:p w14:paraId="01E3C095" w14:textId="77777777" w:rsidR="00E17669" w:rsidRDefault="00E17669" w:rsidP="00E17669">
      <w:pPr>
        <w:pStyle w:val="Code"/>
      </w:pPr>
      <w:r>
        <w:t xml:space="preserve">                {</w:t>
      </w:r>
    </w:p>
    <w:p w14:paraId="195FBF5D" w14:textId="77777777" w:rsidR="00E17669" w:rsidRDefault="00E17669" w:rsidP="00E17669">
      <w:pPr>
        <w:pStyle w:val="Code"/>
      </w:pPr>
      <w:r>
        <w:t xml:space="preserve">                    List&lt;LuaValue&gt; args = Args.ArgList.ConvertAll(arg =&gt; arg.Evaluate(environment));</w:t>
      </w:r>
    </w:p>
    <w:p w14:paraId="093D2536" w14:textId="77777777" w:rsidR="00E17669" w:rsidRDefault="00E17669" w:rsidP="00E17669">
      <w:pPr>
        <w:pStyle w:val="Code"/>
      </w:pPr>
      <w:r>
        <w:t xml:space="preserve">                    args.Insert(0, baseValue);</w:t>
      </w:r>
    </w:p>
    <w:p w14:paraId="09C94B9B" w14:textId="77777777" w:rsidR="00E17669" w:rsidRDefault="00E17669" w:rsidP="00E17669">
      <w:pPr>
        <w:pStyle w:val="Code"/>
      </w:pPr>
      <w:r>
        <w:t xml:space="preserve">                    return function.Function.Invoke(args.ToArray());</w:t>
      </w:r>
    </w:p>
    <w:p w14:paraId="0A663BA0" w14:textId="77777777" w:rsidR="00E17669" w:rsidRDefault="00E17669" w:rsidP="00E17669">
      <w:pPr>
        <w:pStyle w:val="Code"/>
      </w:pPr>
      <w:r>
        <w:t xml:space="preserve">                }</w:t>
      </w:r>
    </w:p>
    <w:p w14:paraId="0F0A1317" w14:textId="77777777" w:rsidR="00E17669" w:rsidRDefault="00E17669" w:rsidP="00E17669">
      <w:pPr>
        <w:pStyle w:val="Code"/>
      </w:pPr>
      <w:r>
        <w:t xml:space="preserve">            }</w:t>
      </w:r>
    </w:p>
    <w:p w14:paraId="108B020B" w14:textId="77777777" w:rsidR="00E17669" w:rsidRDefault="00E17669" w:rsidP="00E17669">
      <w:pPr>
        <w:pStyle w:val="Code"/>
      </w:pPr>
      <w:r>
        <w:t xml:space="preserve">            else</w:t>
      </w:r>
    </w:p>
    <w:p w14:paraId="3FDA2BAD" w14:textId="77777777" w:rsidR="00E17669" w:rsidRDefault="00E17669" w:rsidP="00E17669">
      <w:pPr>
        <w:pStyle w:val="Code"/>
      </w:pPr>
      <w:r>
        <w:t xml:space="preserve">            {</w:t>
      </w:r>
    </w:p>
    <w:p w14:paraId="2FCA50DC" w14:textId="77777777" w:rsidR="00E17669" w:rsidRDefault="00E17669" w:rsidP="00E17669">
      <w:pPr>
        <w:pStyle w:val="Code"/>
      </w:pPr>
      <w:r>
        <w:t xml:space="preserve">                throw new Exception("Interpreter: Invoke method call on non function value.");</w:t>
      </w:r>
    </w:p>
    <w:p w14:paraId="7F8CC68F" w14:textId="77777777" w:rsidR="00E17669" w:rsidRDefault="00E17669" w:rsidP="00E17669">
      <w:pPr>
        <w:pStyle w:val="Code"/>
      </w:pPr>
      <w:r>
        <w:t xml:space="preserve">            }</w:t>
      </w:r>
    </w:p>
    <w:p w14:paraId="56AA5675" w14:textId="77777777" w:rsidR="00E17669" w:rsidRDefault="00E17669" w:rsidP="00E17669">
      <w:pPr>
        <w:pStyle w:val="Code"/>
      </w:pPr>
      <w:r>
        <w:t xml:space="preserve">        }</w:t>
      </w:r>
    </w:p>
    <w:p w14:paraId="5FC39FBE" w14:textId="77777777" w:rsidR="00E17669" w:rsidRDefault="00E17669" w:rsidP="00E17669">
      <w:pPr>
        <w:pStyle w:val="Code"/>
      </w:pPr>
      <w:r>
        <w:t xml:space="preserve">    }</w:t>
      </w:r>
    </w:p>
    <w:p w14:paraId="6ED422AC" w14:textId="77777777" w:rsidR="00E17669" w:rsidRDefault="00E17669" w:rsidP="00E17669">
      <w:pPr>
        <w:pStyle w:val="Code"/>
      </w:pPr>
    </w:p>
    <w:p w14:paraId="5B431AD7" w14:textId="77777777" w:rsidR="00E17669" w:rsidRDefault="00E17669" w:rsidP="00E17669">
      <w:pPr>
        <w:pStyle w:val="Code"/>
      </w:pPr>
      <w:r>
        <w:t xml:space="preserve">    public partial class NameAccess : Access</w:t>
      </w:r>
    </w:p>
    <w:p w14:paraId="38699BC6" w14:textId="77777777" w:rsidR="00E17669" w:rsidRDefault="00E17669" w:rsidP="00E17669">
      <w:pPr>
        <w:pStyle w:val="Code"/>
      </w:pPr>
      <w:r>
        <w:t xml:space="preserve">    {</w:t>
      </w:r>
    </w:p>
    <w:p w14:paraId="4689C376" w14:textId="77777777" w:rsidR="00E17669" w:rsidRDefault="00E17669" w:rsidP="00E17669">
      <w:pPr>
        <w:pStyle w:val="Code"/>
      </w:pPr>
      <w:r>
        <w:t xml:space="preserve">        public override LuaValue Evaluate(LuaValue baseValue, LuaTable environment)</w:t>
      </w:r>
    </w:p>
    <w:p w14:paraId="2E1C591D" w14:textId="77777777" w:rsidR="00E17669" w:rsidRDefault="00E17669" w:rsidP="00E17669">
      <w:pPr>
        <w:pStyle w:val="Code"/>
      </w:pPr>
      <w:r>
        <w:t xml:space="preserve">        {</w:t>
      </w:r>
    </w:p>
    <w:p w14:paraId="10937FCF" w14:textId="77777777" w:rsidR="00E17669" w:rsidRDefault="00E17669" w:rsidP="00E17669">
      <w:pPr>
        <w:pStyle w:val="Code"/>
      </w:pPr>
      <w:r>
        <w:t xml:space="preserve">            LuaValue key = new LuaString(Name);</w:t>
      </w:r>
    </w:p>
    <w:p w14:paraId="059AEC9D" w14:textId="77777777" w:rsidR="00E17669" w:rsidRDefault="00E17669" w:rsidP="00E17669">
      <w:pPr>
        <w:pStyle w:val="Code"/>
      </w:pPr>
      <w:r>
        <w:t xml:space="preserve">            return LuaValue.GetKeyValue(baseValue, key);</w:t>
      </w:r>
    </w:p>
    <w:p w14:paraId="2373F04B" w14:textId="77777777" w:rsidR="00E17669" w:rsidRDefault="00E17669" w:rsidP="00E17669">
      <w:pPr>
        <w:pStyle w:val="Code"/>
      </w:pPr>
      <w:r>
        <w:t xml:space="preserve">        }</w:t>
      </w:r>
    </w:p>
    <w:p w14:paraId="31D63BFF" w14:textId="77777777" w:rsidR="00E17669" w:rsidRDefault="00E17669" w:rsidP="00E17669">
      <w:pPr>
        <w:pStyle w:val="Code"/>
      </w:pPr>
      <w:r>
        <w:t xml:space="preserve">    }</w:t>
      </w:r>
    </w:p>
    <w:p w14:paraId="02C87BCF" w14:textId="77777777" w:rsidR="00E17669" w:rsidRDefault="00E17669" w:rsidP="00E17669">
      <w:pPr>
        <w:pStyle w:val="Code"/>
      </w:pPr>
    </w:p>
    <w:p w14:paraId="60426354" w14:textId="77777777" w:rsidR="00E17669" w:rsidRDefault="00E17669" w:rsidP="00E17669">
      <w:pPr>
        <w:pStyle w:val="Code"/>
      </w:pPr>
      <w:r>
        <w:t xml:space="preserve">    public partial class NilLiteral : Term</w:t>
      </w:r>
    </w:p>
    <w:p w14:paraId="6DE97105" w14:textId="77777777" w:rsidR="00E17669" w:rsidRDefault="00E17669" w:rsidP="00E17669">
      <w:pPr>
        <w:pStyle w:val="Code"/>
      </w:pPr>
      <w:r>
        <w:t xml:space="preserve">    {</w:t>
      </w:r>
    </w:p>
    <w:p w14:paraId="2FA1C60D" w14:textId="77777777" w:rsidR="00E17669" w:rsidRDefault="00E17669" w:rsidP="00E17669">
      <w:pPr>
        <w:pStyle w:val="Code"/>
      </w:pPr>
      <w:r>
        <w:t xml:space="preserve">        public override LuaValue Evaluate(LuaTable environment)</w:t>
      </w:r>
    </w:p>
    <w:p w14:paraId="6C37B6AA" w14:textId="77777777" w:rsidR="00E17669" w:rsidRDefault="00E17669" w:rsidP="00E17669">
      <w:pPr>
        <w:pStyle w:val="Code"/>
      </w:pPr>
      <w:r>
        <w:lastRenderedPageBreak/>
        <w:t xml:space="preserve">        {</w:t>
      </w:r>
    </w:p>
    <w:p w14:paraId="30677EB6" w14:textId="77777777" w:rsidR="00E17669" w:rsidRDefault="00E17669" w:rsidP="00E17669">
      <w:pPr>
        <w:pStyle w:val="Code"/>
      </w:pPr>
      <w:r>
        <w:t xml:space="preserve">            return LuaNil.Nil;</w:t>
      </w:r>
    </w:p>
    <w:p w14:paraId="0D74D5C6" w14:textId="77777777" w:rsidR="00E17669" w:rsidRDefault="00E17669" w:rsidP="00E17669">
      <w:pPr>
        <w:pStyle w:val="Code"/>
      </w:pPr>
      <w:r>
        <w:t xml:space="preserve">        }</w:t>
      </w:r>
    </w:p>
    <w:p w14:paraId="5639D59C" w14:textId="77777777" w:rsidR="00E17669" w:rsidRDefault="00E17669" w:rsidP="00E17669">
      <w:pPr>
        <w:pStyle w:val="Code"/>
      </w:pPr>
      <w:r>
        <w:t xml:space="preserve">    }</w:t>
      </w:r>
    </w:p>
    <w:p w14:paraId="03C4A2DC" w14:textId="77777777" w:rsidR="00E17669" w:rsidRDefault="00E17669" w:rsidP="00E17669">
      <w:pPr>
        <w:pStyle w:val="Code"/>
      </w:pPr>
    </w:p>
    <w:p w14:paraId="29A87597" w14:textId="77777777" w:rsidR="00E17669" w:rsidRDefault="00E17669" w:rsidP="00E17669">
      <w:pPr>
        <w:pStyle w:val="Code"/>
      </w:pPr>
      <w:r>
        <w:t xml:space="preserve">    public partial class NumberLiteral : Term</w:t>
      </w:r>
    </w:p>
    <w:p w14:paraId="3EB3E704" w14:textId="77777777" w:rsidR="00E17669" w:rsidRDefault="00E17669" w:rsidP="00E17669">
      <w:pPr>
        <w:pStyle w:val="Code"/>
      </w:pPr>
      <w:r>
        <w:t xml:space="preserve">    {</w:t>
      </w:r>
    </w:p>
    <w:p w14:paraId="16B25108" w14:textId="77777777" w:rsidR="00E17669" w:rsidRDefault="00E17669" w:rsidP="00E17669">
      <w:pPr>
        <w:pStyle w:val="Code"/>
      </w:pPr>
      <w:r>
        <w:t xml:space="preserve">        public override LuaValue Evaluate(LuaTable environment)</w:t>
      </w:r>
    </w:p>
    <w:p w14:paraId="51DB6BCF" w14:textId="77777777" w:rsidR="00E17669" w:rsidRDefault="00E17669" w:rsidP="00E17669">
      <w:pPr>
        <w:pStyle w:val="Code"/>
      </w:pPr>
      <w:r>
        <w:t xml:space="preserve">        {</w:t>
      </w:r>
    </w:p>
    <w:p w14:paraId="69C3BE1C" w14:textId="77777777" w:rsidR="00E17669" w:rsidRDefault="00E17669" w:rsidP="00E17669">
      <w:pPr>
        <w:pStyle w:val="Code"/>
      </w:pPr>
      <w:r>
        <w:t xml:space="preserve">            double number;</w:t>
      </w:r>
    </w:p>
    <w:p w14:paraId="1561372E" w14:textId="77777777" w:rsidR="00E17669" w:rsidRDefault="00E17669" w:rsidP="00E17669">
      <w:pPr>
        <w:pStyle w:val="Code"/>
      </w:pPr>
    </w:p>
    <w:p w14:paraId="4D8E8E9E" w14:textId="77777777" w:rsidR="00E17669" w:rsidRDefault="00E17669" w:rsidP="00E17669">
      <w:pPr>
        <w:pStyle w:val="Code"/>
      </w:pPr>
      <w:r>
        <w:t xml:space="preserve">            if (string.IsNullOrEmpty(HexicalText))</w:t>
      </w:r>
    </w:p>
    <w:p w14:paraId="710211FF" w14:textId="77777777" w:rsidR="00E17669" w:rsidRDefault="00E17669" w:rsidP="00E17669">
      <w:pPr>
        <w:pStyle w:val="Code"/>
      </w:pPr>
      <w:r>
        <w:t xml:space="preserve">            {</w:t>
      </w:r>
    </w:p>
    <w:p w14:paraId="7779523A" w14:textId="77777777" w:rsidR="00E17669" w:rsidRDefault="00E17669" w:rsidP="00E17669">
      <w:pPr>
        <w:pStyle w:val="Code"/>
      </w:pPr>
      <w:r>
        <w:t xml:space="preserve">                number = double.Parse(Text, NumberStyles.AllowDecimalPoint | NumberStyles.AllowExponent | NumberStyles.AllowLeadingSign);</w:t>
      </w:r>
    </w:p>
    <w:p w14:paraId="04547F2C" w14:textId="77777777" w:rsidR="00E17669" w:rsidRDefault="00E17669" w:rsidP="00E17669">
      <w:pPr>
        <w:pStyle w:val="Code"/>
      </w:pPr>
      <w:r>
        <w:t xml:space="preserve">            }</w:t>
      </w:r>
    </w:p>
    <w:p w14:paraId="389F7774" w14:textId="77777777" w:rsidR="00E17669" w:rsidRDefault="00E17669" w:rsidP="00E17669">
      <w:pPr>
        <w:pStyle w:val="Code"/>
      </w:pPr>
      <w:r>
        <w:t xml:space="preserve">            else</w:t>
      </w:r>
    </w:p>
    <w:p w14:paraId="58B66705" w14:textId="77777777" w:rsidR="00E17669" w:rsidRDefault="00E17669" w:rsidP="00E17669">
      <w:pPr>
        <w:pStyle w:val="Code"/>
      </w:pPr>
      <w:r>
        <w:t xml:space="preserve">            {</w:t>
      </w:r>
    </w:p>
    <w:p w14:paraId="689B0866" w14:textId="77777777" w:rsidR="00E17669" w:rsidRDefault="00E17669" w:rsidP="00E17669">
      <w:pPr>
        <w:pStyle w:val="Code"/>
      </w:pPr>
      <w:r>
        <w:t xml:space="preserve">                number = int.Parse(HexicalText, NumberStyles.HexNumber);</w:t>
      </w:r>
    </w:p>
    <w:p w14:paraId="1E9E2C3D" w14:textId="77777777" w:rsidR="00E17669" w:rsidRDefault="00E17669" w:rsidP="00E17669">
      <w:pPr>
        <w:pStyle w:val="Code"/>
      </w:pPr>
      <w:r>
        <w:t xml:space="preserve">            }</w:t>
      </w:r>
    </w:p>
    <w:p w14:paraId="3513EB50" w14:textId="77777777" w:rsidR="00E17669" w:rsidRDefault="00E17669" w:rsidP="00E17669">
      <w:pPr>
        <w:pStyle w:val="Code"/>
      </w:pPr>
    </w:p>
    <w:p w14:paraId="58373D05" w14:textId="77777777" w:rsidR="00E17669" w:rsidRDefault="00E17669" w:rsidP="00E17669">
      <w:pPr>
        <w:pStyle w:val="Code"/>
      </w:pPr>
      <w:r>
        <w:t xml:space="preserve">            return new LuaNumber(number);</w:t>
      </w:r>
    </w:p>
    <w:p w14:paraId="5A2CC44D" w14:textId="77777777" w:rsidR="00E17669" w:rsidRDefault="00E17669" w:rsidP="00E17669">
      <w:pPr>
        <w:pStyle w:val="Code"/>
      </w:pPr>
      <w:r>
        <w:t xml:space="preserve">        }</w:t>
      </w:r>
    </w:p>
    <w:p w14:paraId="0273B5DD" w14:textId="77777777" w:rsidR="00E17669" w:rsidRDefault="00E17669" w:rsidP="00E17669">
      <w:pPr>
        <w:pStyle w:val="Code"/>
      </w:pPr>
      <w:r>
        <w:t xml:space="preserve">    }</w:t>
      </w:r>
    </w:p>
    <w:p w14:paraId="2C148460" w14:textId="77777777" w:rsidR="00E17669" w:rsidRDefault="00E17669" w:rsidP="00E17669">
      <w:pPr>
        <w:pStyle w:val="Code"/>
      </w:pPr>
    </w:p>
    <w:p w14:paraId="2A272D59" w14:textId="77777777" w:rsidR="00E17669" w:rsidRDefault="00E17669" w:rsidP="00E17669">
      <w:pPr>
        <w:pStyle w:val="Code"/>
      </w:pPr>
      <w:r>
        <w:t xml:space="preserve">    /// &lt;summary&gt;</w:t>
      </w:r>
    </w:p>
    <w:p w14:paraId="3C036AFA" w14:textId="77777777" w:rsidR="00E17669" w:rsidRDefault="00E17669" w:rsidP="00E17669">
      <w:pPr>
        <w:pStyle w:val="Code"/>
      </w:pPr>
      <w:r>
        <w:t xml:space="preserve">    /// Represent Unary or Binary Operation, for Unary Operation the LeftOperand is not used.</w:t>
      </w:r>
    </w:p>
    <w:p w14:paraId="6A2BC2C6" w14:textId="77777777" w:rsidR="00E17669" w:rsidRDefault="00E17669" w:rsidP="00E17669">
      <w:pPr>
        <w:pStyle w:val="Code"/>
      </w:pPr>
      <w:r>
        <w:t xml:space="preserve">    /// &lt;/summary&gt;</w:t>
      </w:r>
    </w:p>
    <w:p w14:paraId="2BDC0A7C" w14:textId="77777777" w:rsidR="00E17669" w:rsidRDefault="00E17669" w:rsidP="00E17669">
      <w:pPr>
        <w:pStyle w:val="Code"/>
      </w:pPr>
      <w:r>
        <w:t xml:space="preserve">    public partial class Operation : Term</w:t>
      </w:r>
    </w:p>
    <w:p w14:paraId="338B07BF" w14:textId="77777777" w:rsidR="00E17669" w:rsidRDefault="00E17669" w:rsidP="00E17669">
      <w:pPr>
        <w:pStyle w:val="Code"/>
      </w:pPr>
      <w:r>
        <w:t xml:space="preserve">    {</w:t>
      </w:r>
    </w:p>
    <w:p w14:paraId="77B4F5E9" w14:textId="77777777" w:rsidR="00E17669" w:rsidRDefault="00E17669" w:rsidP="00E17669">
      <w:pPr>
        <w:pStyle w:val="Code"/>
      </w:pPr>
      <w:r>
        <w:t xml:space="preserve">        public Term LeftOperand;</w:t>
      </w:r>
    </w:p>
    <w:p w14:paraId="744AEF71" w14:textId="77777777" w:rsidR="00E17669" w:rsidRDefault="00E17669" w:rsidP="00E17669">
      <w:pPr>
        <w:pStyle w:val="Code"/>
      </w:pPr>
      <w:r>
        <w:t xml:space="preserve">        public string Operator;</w:t>
      </w:r>
    </w:p>
    <w:p w14:paraId="79D0AF5E" w14:textId="77777777" w:rsidR="00E17669" w:rsidRDefault="00E17669" w:rsidP="00E17669">
      <w:pPr>
        <w:pStyle w:val="Code"/>
      </w:pPr>
      <w:r>
        <w:t xml:space="preserve">        public Term RightOperand;</w:t>
      </w:r>
    </w:p>
    <w:p w14:paraId="55E4A9F3" w14:textId="77777777" w:rsidR="00E17669" w:rsidRDefault="00E17669" w:rsidP="00E17669">
      <w:pPr>
        <w:pStyle w:val="Code"/>
      </w:pPr>
    </w:p>
    <w:p w14:paraId="4058B268" w14:textId="77777777" w:rsidR="00E17669" w:rsidRDefault="00E17669" w:rsidP="00E17669">
      <w:pPr>
        <w:pStyle w:val="Code"/>
      </w:pPr>
      <w:r>
        <w:lastRenderedPageBreak/>
        <w:t xml:space="preserve">        public Operation(string oper)</w:t>
      </w:r>
    </w:p>
    <w:p w14:paraId="25C12589" w14:textId="77777777" w:rsidR="00E17669" w:rsidRDefault="00E17669" w:rsidP="00E17669">
      <w:pPr>
        <w:pStyle w:val="Code"/>
      </w:pPr>
      <w:r>
        <w:t xml:space="preserve">        {</w:t>
      </w:r>
    </w:p>
    <w:p w14:paraId="7DC9C5DE" w14:textId="77777777" w:rsidR="00E17669" w:rsidRDefault="00E17669" w:rsidP="00E17669">
      <w:pPr>
        <w:pStyle w:val="Code"/>
      </w:pPr>
      <w:r>
        <w:t xml:space="preserve">            Operator = oper;</w:t>
      </w:r>
    </w:p>
    <w:p w14:paraId="40B8D254" w14:textId="77777777" w:rsidR="00E17669" w:rsidRDefault="00E17669" w:rsidP="00E17669">
      <w:pPr>
        <w:pStyle w:val="Code"/>
      </w:pPr>
      <w:r>
        <w:t xml:space="preserve">        }</w:t>
      </w:r>
    </w:p>
    <w:p w14:paraId="0D69C3F3" w14:textId="77777777" w:rsidR="00E17669" w:rsidRDefault="00E17669" w:rsidP="00E17669">
      <w:pPr>
        <w:pStyle w:val="Code"/>
      </w:pPr>
    </w:p>
    <w:p w14:paraId="2D8EF62E" w14:textId="77777777" w:rsidR="00E17669" w:rsidRDefault="00E17669" w:rsidP="00E17669">
      <w:pPr>
        <w:pStyle w:val="Code"/>
      </w:pPr>
      <w:r>
        <w:t xml:space="preserve">        public Operation(string oper, Term left, Term right)</w:t>
      </w:r>
    </w:p>
    <w:p w14:paraId="6086FF54" w14:textId="77777777" w:rsidR="00E17669" w:rsidRDefault="00E17669" w:rsidP="00E17669">
      <w:pPr>
        <w:pStyle w:val="Code"/>
      </w:pPr>
      <w:r>
        <w:t xml:space="preserve">        {</w:t>
      </w:r>
    </w:p>
    <w:p w14:paraId="35FE1155" w14:textId="77777777" w:rsidR="00E17669" w:rsidRDefault="00E17669" w:rsidP="00E17669">
      <w:pPr>
        <w:pStyle w:val="Code"/>
      </w:pPr>
      <w:r>
        <w:t xml:space="preserve">            Operator = oper;</w:t>
      </w:r>
    </w:p>
    <w:p w14:paraId="6EEBBF38" w14:textId="77777777" w:rsidR="00E17669" w:rsidRDefault="00E17669" w:rsidP="00E17669">
      <w:pPr>
        <w:pStyle w:val="Code"/>
      </w:pPr>
      <w:r>
        <w:t xml:space="preserve">            LeftOperand = left == null ? null : left.Simplify();</w:t>
      </w:r>
    </w:p>
    <w:p w14:paraId="6513C346" w14:textId="77777777" w:rsidR="00E17669" w:rsidRDefault="00E17669" w:rsidP="00E17669">
      <w:pPr>
        <w:pStyle w:val="Code"/>
      </w:pPr>
      <w:r>
        <w:t xml:space="preserve">            RightOperand = right == null ? null : right.Simplify();</w:t>
      </w:r>
    </w:p>
    <w:p w14:paraId="42373F0E" w14:textId="77777777" w:rsidR="00E17669" w:rsidRDefault="00E17669" w:rsidP="00E17669">
      <w:pPr>
        <w:pStyle w:val="Code"/>
      </w:pPr>
      <w:r>
        <w:t xml:space="preserve">        }</w:t>
      </w:r>
    </w:p>
    <w:p w14:paraId="5C7AC1C5" w14:textId="77777777" w:rsidR="00E17669" w:rsidRDefault="00E17669" w:rsidP="00E17669">
      <w:pPr>
        <w:pStyle w:val="Code"/>
      </w:pPr>
    </w:p>
    <w:p w14:paraId="6C68798E" w14:textId="77777777" w:rsidR="00E17669" w:rsidRDefault="00E17669" w:rsidP="00E17669">
      <w:pPr>
        <w:pStyle w:val="Code"/>
      </w:pPr>
      <w:r>
        <w:t xml:space="preserve">        public override LuaValue Evaluate(LuaTable environment)</w:t>
      </w:r>
    </w:p>
    <w:p w14:paraId="7F0C385D" w14:textId="77777777" w:rsidR="00E17669" w:rsidRDefault="00E17669" w:rsidP="00E17669">
      <w:pPr>
        <w:pStyle w:val="Code"/>
      </w:pPr>
      <w:r>
        <w:t xml:space="preserve">        {</w:t>
      </w:r>
    </w:p>
    <w:p w14:paraId="12DB4AB0" w14:textId="77777777" w:rsidR="00E17669" w:rsidRDefault="00E17669" w:rsidP="00E17669">
      <w:pPr>
        <w:pStyle w:val="Code"/>
      </w:pPr>
      <w:r>
        <w:t xml:space="preserve">            if (LeftOperand == null)</w:t>
      </w:r>
    </w:p>
    <w:p w14:paraId="01CD0201" w14:textId="77777777" w:rsidR="00E17669" w:rsidRDefault="00E17669" w:rsidP="00E17669">
      <w:pPr>
        <w:pStyle w:val="Code"/>
      </w:pPr>
      <w:r>
        <w:t xml:space="preserve">            {</w:t>
      </w:r>
    </w:p>
    <w:p w14:paraId="30D29F74" w14:textId="77777777" w:rsidR="00E17669" w:rsidRDefault="00E17669" w:rsidP="00E17669">
      <w:pPr>
        <w:pStyle w:val="Code"/>
      </w:pPr>
      <w:r>
        <w:t xml:space="preserve">                return PrefixUnaryOperation(Operator, RightOperand, environment);</w:t>
      </w:r>
    </w:p>
    <w:p w14:paraId="1B3BFCBD" w14:textId="77777777" w:rsidR="00E17669" w:rsidRDefault="00E17669" w:rsidP="00E17669">
      <w:pPr>
        <w:pStyle w:val="Code"/>
      </w:pPr>
      <w:r>
        <w:t xml:space="preserve">            }</w:t>
      </w:r>
    </w:p>
    <w:p w14:paraId="675B8FBC" w14:textId="77777777" w:rsidR="00E17669" w:rsidRDefault="00E17669" w:rsidP="00E17669">
      <w:pPr>
        <w:pStyle w:val="Code"/>
      </w:pPr>
      <w:r>
        <w:t xml:space="preserve">            else if (RightOperand == null)</w:t>
      </w:r>
    </w:p>
    <w:p w14:paraId="3EA61E87" w14:textId="77777777" w:rsidR="00E17669" w:rsidRDefault="00E17669" w:rsidP="00E17669">
      <w:pPr>
        <w:pStyle w:val="Code"/>
      </w:pPr>
      <w:r>
        <w:t xml:space="preserve">            {</w:t>
      </w:r>
    </w:p>
    <w:p w14:paraId="05EDE4DB" w14:textId="77777777" w:rsidR="00E17669" w:rsidRDefault="00E17669" w:rsidP="00E17669">
      <w:pPr>
        <w:pStyle w:val="Code"/>
      </w:pPr>
      <w:r>
        <w:t xml:space="preserve">                return LeftOperand.Evaluate(environment);</w:t>
      </w:r>
    </w:p>
    <w:p w14:paraId="127167CC" w14:textId="77777777" w:rsidR="00E17669" w:rsidRDefault="00E17669" w:rsidP="00E17669">
      <w:pPr>
        <w:pStyle w:val="Code"/>
      </w:pPr>
      <w:r>
        <w:t xml:space="preserve">            }</w:t>
      </w:r>
    </w:p>
    <w:p w14:paraId="23A7C677" w14:textId="77777777" w:rsidR="00E17669" w:rsidRDefault="00E17669" w:rsidP="00E17669">
      <w:pPr>
        <w:pStyle w:val="Code"/>
      </w:pPr>
      <w:r>
        <w:t xml:space="preserve">            else</w:t>
      </w:r>
    </w:p>
    <w:p w14:paraId="76759666" w14:textId="77777777" w:rsidR="00E17669" w:rsidRDefault="00E17669" w:rsidP="00E17669">
      <w:pPr>
        <w:pStyle w:val="Code"/>
      </w:pPr>
      <w:r>
        <w:t xml:space="preserve">            {</w:t>
      </w:r>
    </w:p>
    <w:p w14:paraId="1817B8B9" w14:textId="77777777" w:rsidR="00E17669" w:rsidRDefault="00E17669" w:rsidP="00E17669">
      <w:pPr>
        <w:pStyle w:val="Code"/>
      </w:pPr>
      <w:r>
        <w:t xml:space="preserve">                return InfixBinaryOperation(LeftOperand, Operator, RightOperand, environment);</w:t>
      </w:r>
    </w:p>
    <w:p w14:paraId="611659D0" w14:textId="77777777" w:rsidR="00E17669" w:rsidRDefault="00E17669" w:rsidP="00E17669">
      <w:pPr>
        <w:pStyle w:val="Code"/>
      </w:pPr>
      <w:r>
        <w:t xml:space="preserve">            }</w:t>
      </w:r>
    </w:p>
    <w:p w14:paraId="31805AC7" w14:textId="77777777" w:rsidR="00E17669" w:rsidRDefault="00E17669" w:rsidP="00E17669">
      <w:pPr>
        <w:pStyle w:val="Code"/>
      </w:pPr>
      <w:r>
        <w:t xml:space="preserve">        }</w:t>
      </w:r>
    </w:p>
    <w:p w14:paraId="24275272" w14:textId="77777777" w:rsidR="00E17669" w:rsidRDefault="00E17669" w:rsidP="00E17669">
      <w:pPr>
        <w:pStyle w:val="Code"/>
      </w:pPr>
    </w:p>
    <w:p w14:paraId="1392A434" w14:textId="77777777" w:rsidR="00E17669" w:rsidRDefault="00E17669" w:rsidP="00E17669">
      <w:pPr>
        <w:pStyle w:val="Code"/>
      </w:pPr>
      <w:r>
        <w:t xml:space="preserve">        private static int? Compare(LuaValue leftValue, LuaValue rightValue)</w:t>
      </w:r>
    </w:p>
    <w:p w14:paraId="7BB2089F" w14:textId="77777777" w:rsidR="00E17669" w:rsidRDefault="00E17669" w:rsidP="00E17669">
      <w:pPr>
        <w:pStyle w:val="Code"/>
      </w:pPr>
      <w:r>
        <w:t xml:space="preserve">        {</w:t>
      </w:r>
    </w:p>
    <w:p w14:paraId="7801C2A1" w14:textId="77777777" w:rsidR="00E17669" w:rsidRDefault="00E17669" w:rsidP="00E17669">
      <w:pPr>
        <w:pStyle w:val="Code"/>
      </w:pPr>
      <w:r>
        <w:t xml:space="preserve">            LuaNumber left = leftValue as LuaNumber;</w:t>
      </w:r>
    </w:p>
    <w:p w14:paraId="769498E4" w14:textId="77777777" w:rsidR="00E17669" w:rsidRDefault="00E17669" w:rsidP="00E17669">
      <w:pPr>
        <w:pStyle w:val="Code"/>
      </w:pPr>
      <w:r>
        <w:t xml:space="preserve">            LuaNumber right = rightValue as LuaNumber;</w:t>
      </w:r>
    </w:p>
    <w:p w14:paraId="3DBA4D27" w14:textId="77777777" w:rsidR="00E17669" w:rsidRDefault="00E17669" w:rsidP="00E17669">
      <w:pPr>
        <w:pStyle w:val="Code"/>
      </w:pPr>
      <w:r>
        <w:t xml:space="preserve">            if (left != null &amp;&amp; right != null)</w:t>
      </w:r>
    </w:p>
    <w:p w14:paraId="2F2EA16B" w14:textId="77777777" w:rsidR="00E17669" w:rsidRDefault="00E17669" w:rsidP="00E17669">
      <w:pPr>
        <w:pStyle w:val="Code"/>
      </w:pPr>
      <w:r>
        <w:lastRenderedPageBreak/>
        <w:t xml:space="preserve">            {</w:t>
      </w:r>
    </w:p>
    <w:p w14:paraId="2AF34DF4" w14:textId="77777777" w:rsidR="00E17669" w:rsidRDefault="00E17669" w:rsidP="00E17669">
      <w:pPr>
        <w:pStyle w:val="Code"/>
      </w:pPr>
      <w:r>
        <w:t xml:space="preserve">                return left.Number.CompareTo(right.Number);</w:t>
      </w:r>
    </w:p>
    <w:p w14:paraId="53025970" w14:textId="77777777" w:rsidR="00E17669" w:rsidRDefault="00E17669" w:rsidP="00E17669">
      <w:pPr>
        <w:pStyle w:val="Code"/>
      </w:pPr>
      <w:r>
        <w:t xml:space="preserve">            }</w:t>
      </w:r>
    </w:p>
    <w:p w14:paraId="1C2E08B0" w14:textId="77777777" w:rsidR="00E17669" w:rsidRDefault="00E17669" w:rsidP="00E17669">
      <w:pPr>
        <w:pStyle w:val="Code"/>
      </w:pPr>
    </w:p>
    <w:p w14:paraId="2D100A1A" w14:textId="77777777" w:rsidR="00E17669" w:rsidRDefault="00E17669" w:rsidP="00E17669">
      <w:pPr>
        <w:pStyle w:val="Code"/>
      </w:pPr>
      <w:r>
        <w:t xml:space="preserve">            LuaString leftString = leftValue as LuaString;</w:t>
      </w:r>
    </w:p>
    <w:p w14:paraId="5B6049D5" w14:textId="77777777" w:rsidR="00E17669" w:rsidRDefault="00E17669" w:rsidP="00E17669">
      <w:pPr>
        <w:pStyle w:val="Code"/>
      </w:pPr>
      <w:r>
        <w:t xml:space="preserve">            LuaString rightString = rightValue as LuaString;</w:t>
      </w:r>
    </w:p>
    <w:p w14:paraId="17FD47AC" w14:textId="77777777" w:rsidR="00E17669" w:rsidRDefault="00E17669" w:rsidP="00E17669">
      <w:pPr>
        <w:pStyle w:val="Code"/>
      </w:pPr>
      <w:r>
        <w:t xml:space="preserve">            if (leftString != null &amp;&amp; rightString != null)</w:t>
      </w:r>
    </w:p>
    <w:p w14:paraId="6AB35C69" w14:textId="77777777" w:rsidR="00E17669" w:rsidRDefault="00E17669" w:rsidP="00E17669">
      <w:pPr>
        <w:pStyle w:val="Code"/>
      </w:pPr>
      <w:r>
        <w:t xml:space="preserve">            {</w:t>
      </w:r>
    </w:p>
    <w:p w14:paraId="7DED1A8E" w14:textId="77777777" w:rsidR="00E17669" w:rsidRDefault="00E17669" w:rsidP="00E17669">
      <w:pPr>
        <w:pStyle w:val="Code"/>
      </w:pPr>
      <w:r>
        <w:t xml:space="preserve">                return StringComparer.Ordinal.Compare(leftString.Text, rightString.Text);</w:t>
      </w:r>
    </w:p>
    <w:p w14:paraId="0C20C7CE" w14:textId="77777777" w:rsidR="00E17669" w:rsidRDefault="00E17669" w:rsidP="00E17669">
      <w:pPr>
        <w:pStyle w:val="Code"/>
      </w:pPr>
      <w:r>
        <w:t xml:space="preserve">            }</w:t>
      </w:r>
    </w:p>
    <w:p w14:paraId="609DD405" w14:textId="77777777" w:rsidR="00E17669" w:rsidRDefault="00E17669" w:rsidP="00E17669">
      <w:pPr>
        <w:pStyle w:val="Code"/>
      </w:pPr>
    </w:p>
    <w:p w14:paraId="21DBA7C6" w14:textId="77777777" w:rsidR="00E17669" w:rsidRDefault="00E17669" w:rsidP="00E17669">
      <w:pPr>
        <w:pStyle w:val="Code"/>
      </w:pPr>
      <w:r>
        <w:t xml:space="preserve">            return null;</w:t>
      </w:r>
    </w:p>
    <w:p w14:paraId="02C01640" w14:textId="77777777" w:rsidR="00E17669" w:rsidRDefault="00E17669" w:rsidP="00E17669">
      <w:pPr>
        <w:pStyle w:val="Code"/>
      </w:pPr>
      <w:r>
        <w:t xml:space="preserve">        }</w:t>
      </w:r>
    </w:p>
    <w:p w14:paraId="1E223506" w14:textId="77777777" w:rsidR="00E17669" w:rsidRDefault="00E17669" w:rsidP="00E17669">
      <w:pPr>
        <w:pStyle w:val="Code"/>
      </w:pPr>
    </w:p>
    <w:p w14:paraId="2158DB42" w14:textId="77777777" w:rsidR="00E17669" w:rsidRDefault="00E17669" w:rsidP="00E17669">
      <w:pPr>
        <w:pStyle w:val="Code"/>
      </w:pPr>
      <w:r>
        <w:t xml:space="preserve">        private static LuaFunction GetMetaFunction(string name, LuaValue leftValue, LuaValue rightValue)</w:t>
      </w:r>
    </w:p>
    <w:p w14:paraId="68E046AB" w14:textId="77777777" w:rsidR="00E17669" w:rsidRDefault="00E17669" w:rsidP="00E17669">
      <w:pPr>
        <w:pStyle w:val="Code"/>
      </w:pPr>
      <w:r>
        <w:t xml:space="preserve">        {</w:t>
      </w:r>
    </w:p>
    <w:p w14:paraId="7F040A33" w14:textId="77777777" w:rsidR="00E17669" w:rsidRDefault="00E17669" w:rsidP="00E17669">
      <w:pPr>
        <w:pStyle w:val="Code"/>
      </w:pPr>
      <w:r>
        <w:t xml:space="preserve">            LuaTable left = leftValue as LuaTable;</w:t>
      </w:r>
    </w:p>
    <w:p w14:paraId="59083EF0" w14:textId="77777777" w:rsidR="00E17669" w:rsidRDefault="00E17669" w:rsidP="00E17669">
      <w:pPr>
        <w:pStyle w:val="Code"/>
      </w:pPr>
    </w:p>
    <w:p w14:paraId="2C635322" w14:textId="77777777" w:rsidR="00E17669" w:rsidRDefault="00E17669" w:rsidP="00E17669">
      <w:pPr>
        <w:pStyle w:val="Code"/>
      </w:pPr>
      <w:r>
        <w:t xml:space="preserve">            if (left != null)</w:t>
      </w:r>
    </w:p>
    <w:p w14:paraId="7978FFF0" w14:textId="77777777" w:rsidR="00E17669" w:rsidRDefault="00E17669" w:rsidP="00E17669">
      <w:pPr>
        <w:pStyle w:val="Code"/>
      </w:pPr>
      <w:r>
        <w:t xml:space="preserve">            {</w:t>
      </w:r>
    </w:p>
    <w:p w14:paraId="31FF8A0E" w14:textId="77777777" w:rsidR="00E17669" w:rsidRDefault="00E17669" w:rsidP="00E17669">
      <w:pPr>
        <w:pStyle w:val="Code"/>
      </w:pPr>
      <w:r>
        <w:t xml:space="preserve">                LuaFunction func = left.GetValue(name) as LuaFunction;</w:t>
      </w:r>
    </w:p>
    <w:p w14:paraId="33601C45" w14:textId="77777777" w:rsidR="00E17669" w:rsidRDefault="00E17669" w:rsidP="00E17669">
      <w:pPr>
        <w:pStyle w:val="Code"/>
      </w:pPr>
    </w:p>
    <w:p w14:paraId="09294D19" w14:textId="77777777" w:rsidR="00E17669" w:rsidRDefault="00E17669" w:rsidP="00E17669">
      <w:pPr>
        <w:pStyle w:val="Code"/>
      </w:pPr>
      <w:r>
        <w:t xml:space="preserve">                if (func != null)</w:t>
      </w:r>
    </w:p>
    <w:p w14:paraId="107F7D3E" w14:textId="77777777" w:rsidR="00E17669" w:rsidRDefault="00E17669" w:rsidP="00E17669">
      <w:pPr>
        <w:pStyle w:val="Code"/>
      </w:pPr>
      <w:r>
        <w:t xml:space="preserve">                {</w:t>
      </w:r>
    </w:p>
    <w:p w14:paraId="05F4801B" w14:textId="77777777" w:rsidR="00E17669" w:rsidRDefault="00E17669" w:rsidP="00E17669">
      <w:pPr>
        <w:pStyle w:val="Code"/>
      </w:pPr>
      <w:r>
        <w:t xml:space="preserve">                    return func;</w:t>
      </w:r>
    </w:p>
    <w:p w14:paraId="0FE3315A" w14:textId="77777777" w:rsidR="00E17669" w:rsidRDefault="00E17669" w:rsidP="00E17669">
      <w:pPr>
        <w:pStyle w:val="Code"/>
      </w:pPr>
      <w:r>
        <w:t xml:space="preserve">                }</w:t>
      </w:r>
    </w:p>
    <w:p w14:paraId="19E8FD40" w14:textId="77777777" w:rsidR="00E17669" w:rsidRDefault="00E17669" w:rsidP="00E17669">
      <w:pPr>
        <w:pStyle w:val="Code"/>
      </w:pPr>
      <w:r>
        <w:t xml:space="preserve">            }</w:t>
      </w:r>
    </w:p>
    <w:p w14:paraId="1A483288" w14:textId="77777777" w:rsidR="00E17669" w:rsidRDefault="00E17669" w:rsidP="00E17669">
      <w:pPr>
        <w:pStyle w:val="Code"/>
      </w:pPr>
    </w:p>
    <w:p w14:paraId="5EC73A4F" w14:textId="77777777" w:rsidR="00E17669" w:rsidRDefault="00E17669" w:rsidP="00E17669">
      <w:pPr>
        <w:pStyle w:val="Code"/>
      </w:pPr>
      <w:r>
        <w:t xml:space="preserve">            LuaTable right = rightValue as LuaTable;</w:t>
      </w:r>
    </w:p>
    <w:p w14:paraId="1C14DDAA" w14:textId="77777777" w:rsidR="00E17669" w:rsidRDefault="00E17669" w:rsidP="00E17669">
      <w:pPr>
        <w:pStyle w:val="Code"/>
      </w:pPr>
    </w:p>
    <w:p w14:paraId="67888AFD" w14:textId="77777777" w:rsidR="00E17669" w:rsidRDefault="00E17669" w:rsidP="00E17669">
      <w:pPr>
        <w:pStyle w:val="Code"/>
      </w:pPr>
      <w:r>
        <w:t xml:space="preserve">            if (right != null)</w:t>
      </w:r>
    </w:p>
    <w:p w14:paraId="7C48E9A4" w14:textId="77777777" w:rsidR="00E17669" w:rsidRDefault="00E17669" w:rsidP="00E17669">
      <w:pPr>
        <w:pStyle w:val="Code"/>
      </w:pPr>
      <w:r>
        <w:t xml:space="preserve">            {</w:t>
      </w:r>
    </w:p>
    <w:p w14:paraId="143841B3" w14:textId="77777777" w:rsidR="00E17669" w:rsidRDefault="00E17669" w:rsidP="00E17669">
      <w:pPr>
        <w:pStyle w:val="Code"/>
      </w:pPr>
      <w:r>
        <w:t xml:space="preserve">                return right.GetValue(name) as LuaFunction;</w:t>
      </w:r>
    </w:p>
    <w:p w14:paraId="4D3D3316" w14:textId="77777777" w:rsidR="00E17669" w:rsidRDefault="00E17669" w:rsidP="00E17669">
      <w:pPr>
        <w:pStyle w:val="Code"/>
      </w:pPr>
      <w:r>
        <w:lastRenderedPageBreak/>
        <w:t xml:space="preserve">            }</w:t>
      </w:r>
    </w:p>
    <w:p w14:paraId="3FDDC2A3" w14:textId="77777777" w:rsidR="00E17669" w:rsidRDefault="00E17669" w:rsidP="00E17669">
      <w:pPr>
        <w:pStyle w:val="Code"/>
      </w:pPr>
    </w:p>
    <w:p w14:paraId="3980B36B" w14:textId="77777777" w:rsidR="00E17669" w:rsidRDefault="00E17669" w:rsidP="00E17669">
      <w:pPr>
        <w:pStyle w:val="Code"/>
      </w:pPr>
      <w:r>
        <w:t xml:space="preserve">            return null;</w:t>
      </w:r>
    </w:p>
    <w:p w14:paraId="196FDF4C" w14:textId="77777777" w:rsidR="00E17669" w:rsidRDefault="00E17669" w:rsidP="00E17669">
      <w:pPr>
        <w:pStyle w:val="Code"/>
      </w:pPr>
      <w:r>
        <w:t xml:space="preserve">        }</w:t>
      </w:r>
    </w:p>
    <w:p w14:paraId="73D62EC3" w14:textId="77777777" w:rsidR="00E17669" w:rsidRDefault="00E17669" w:rsidP="00E17669">
      <w:pPr>
        <w:pStyle w:val="Code"/>
      </w:pPr>
    </w:p>
    <w:p w14:paraId="7ACCEBF8" w14:textId="77777777" w:rsidR="00E17669" w:rsidRDefault="00E17669" w:rsidP="00E17669">
      <w:pPr>
        <w:pStyle w:val="Code"/>
      </w:pPr>
      <w:r>
        <w:t xml:space="preserve">        private LuaValue InfixBinaryOperation(Term LeftOperand, string Operator, Term RightOperand, LuaTable environment)</w:t>
      </w:r>
    </w:p>
    <w:p w14:paraId="2285701F" w14:textId="77777777" w:rsidR="00E17669" w:rsidRDefault="00E17669" w:rsidP="00E17669">
      <w:pPr>
        <w:pStyle w:val="Code"/>
      </w:pPr>
      <w:r>
        <w:t xml:space="preserve">        {</w:t>
      </w:r>
    </w:p>
    <w:p w14:paraId="742B25CF" w14:textId="77777777" w:rsidR="00E17669" w:rsidRDefault="00E17669" w:rsidP="00E17669">
      <w:pPr>
        <w:pStyle w:val="Code"/>
      </w:pPr>
      <w:r>
        <w:t xml:space="preserve">            LuaValue leftValue = LeftOperand.Evaluate(environment);</w:t>
      </w:r>
    </w:p>
    <w:p w14:paraId="36565A28" w14:textId="77777777" w:rsidR="00E17669" w:rsidRDefault="00E17669" w:rsidP="00E17669">
      <w:pPr>
        <w:pStyle w:val="Code"/>
      </w:pPr>
      <w:r>
        <w:t xml:space="preserve">            LuaValue rightValue = RightOperand.Evaluate(environment);</w:t>
      </w:r>
    </w:p>
    <w:p w14:paraId="29CD6FFF" w14:textId="77777777" w:rsidR="00E17669" w:rsidRDefault="00E17669" w:rsidP="00E17669">
      <w:pPr>
        <w:pStyle w:val="Code"/>
      </w:pPr>
    </w:p>
    <w:p w14:paraId="494E5DB5" w14:textId="77777777" w:rsidR="00E17669" w:rsidRDefault="00E17669" w:rsidP="00E17669">
      <w:pPr>
        <w:pStyle w:val="Code"/>
      </w:pPr>
      <w:r>
        <w:t xml:space="preserve">            switch (Operator)</w:t>
      </w:r>
    </w:p>
    <w:p w14:paraId="5E6DBAF3" w14:textId="77777777" w:rsidR="00E17669" w:rsidRDefault="00E17669" w:rsidP="00E17669">
      <w:pPr>
        <w:pStyle w:val="Code"/>
      </w:pPr>
      <w:r>
        <w:t xml:space="preserve">            {</w:t>
      </w:r>
    </w:p>
    <w:p w14:paraId="32A9E015" w14:textId="77777777" w:rsidR="00E17669" w:rsidRDefault="00E17669" w:rsidP="00E17669">
      <w:pPr>
        <w:pStyle w:val="Code"/>
      </w:pPr>
      <w:r>
        <w:t xml:space="preserve">                case "+":</w:t>
      </w:r>
    </w:p>
    <w:p w14:paraId="3A065D5F" w14:textId="77777777" w:rsidR="00E17669" w:rsidRDefault="00E17669" w:rsidP="00E17669">
      <w:pPr>
        <w:pStyle w:val="Code"/>
      </w:pPr>
      <w:r>
        <w:t xml:space="preserve">                    var left = leftValue as LuaNumber;</w:t>
      </w:r>
    </w:p>
    <w:p w14:paraId="2138D3E4" w14:textId="77777777" w:rsidR="00E17669" w:rsidRDefault="00E17669" w:rsidP="00E17669">
      <w:pPr>
        <w:pStyle w:val="Code"/>
      </w:pPr>
      <w:r>
        <w:t xml:space="preserve">                    var right = rightValue as LuaNumber;</w:t>
      </w:r>
    </w:p>
    <w:p w14:paraId="1C258528" w14:textId="77777777" w:rsidR="00E17669" w:rsidRDefault="00E17669" w:rsidP="00E17669">
      <w:pPr>
        <w:pStyle w:val="Code"/>
      </w:pPr>
      <w:r>
        <w:t xml:space="preserve">                    if (left != null &amp;&amp; right != null)</w:t>
      </w:r>
    </w:p>
    <w:p w14:paraId="66721344" w14:textId="77777777" w:rsidR="00E17669" w:rsidRDefault="00E17669" w:rsidP="00E17669">
      <w:pPr>
        <w:pStyle w:val="Code"/>
      </w:pPr>
      <w:r>
        <w:t xml:space="preserve">                    {</w:t>
      </w:r>
    </w:p>
    <w:p w14:paraId="4159F956" w14:textId="77777777" w:rsidR="00E17669" w:rsidRDefault="00E17669" w:rsidP="00E17669">
      <w:pPr>
        <w:pStyle w:val="Code"/>
      </w:pPr>
      <w:r>
        <w:t xml:space="preserve">                        return new LuaNumber(left.Number + right.Number);</w:t>
      </w:r>
    </w:p>
    <w:p w14:paraId="33BF25B8" w14:textId="77777777" w:rsidR="00E17669" w:rsidRDefault="00E17669" w:rsidP="00E17669">
      <w:pPr>
        <w:pStyle w:val="Code"/>
      </w:pPr>
      <w:r>
        <w:t xml:space="preserve">                    }</w:t>
      </w:r>
    </w:p>
    <w:p w14:paraId="4716D6A4" w14:textId="77777777" w:rsidR="00E17669" w:rsidRDefault="00E17669" w:rsidP="00E17669">
      <w:pPr>
        <w:pStyle w:val="Code"/>
      </w:pPr>
      <w:r>
        <w:t xml:space="preserve">                    else</w:t>
      </w:r>
    </w:p>
    <w:p w14:paraId="52352067" w14:textId="77777777" w:rsidR="00E17669" w:rsidRDefault="00E17669" w:rsidP="00E17669">
      <w:pPr>
        <w:pStyle w:val="Code"/>
      </w:pPr>
      <w:r>
        <w:t xml:space="preserve">                    {</w:t>
      </w:r>
    </w:p>
    <w:p w14:paraId="5B28EC8D" w14:textId="77777777" w:rsidR="00E17669" w:rsidRDefault="00E17669" w:rsidP="00E17669">
      <w:pPr>
        <w:pStyle w:val="Code"/>
      </w:pPr>
      <w:r>
        <w:t xml:space="preserve">                        LuaFunction func = GetMetaFunction("__add", leftValue, rightValue);</w:t>
      </w:r>
    </w:p>
    <w:p w14:paraId="4C07D4F5" w14:textId="77777777" w:rsidR="00E17669" w:rsidRDefault="00E17669" w:rsidP="00E17669">
      <w:pPr>
        <w:pStyle w:val="Code"/>
      </w:pPr>
      <w:r>
        <w:t xml:space="preserve">                        if (func != null)</w:t>
      </w:r>
    </w:p>
    <w:p w14:paraId="63819EE2" w14:textId="77777777" w:rsidR="00E17669" w:rsidRDefault="00E17669" w:rsidP="00E17669">
      <w:pPr>
        <w:pStyle w:val="Code"/>
      </w:pPr>
      <w:r>
        <w:t xml:space="preserve">                        {</w:t>
      </w:r>
    </w:p>
    <w:p w14:paraId="7EB922CF" w14:textId="77777777" w:rsidR="00E17669" w:rsidRDefault="00E17669" w:rsidP="00E17669">
      <w:pPr>
        <w:pStyle w:val="Code"/>
      </w:pPr>
      <w:r>
        <w:t xml:space="preserve">                            return func.Invoke(new LuaValue[] { leftValue, rightValue });</w:t>
      </w:r>
    </w:p>
    <w:p w14:paraId="1F794FD2" w14:textId="77777777" w:rsidR="00E17669" w:rsidRDefault="00E17669" w:rsidP="00E17669">
      <w:pPr>
        <w:pStyle w:val="Code"/>
      </w:pPr>
      <w:r>
        <w:t xml:space="preserve">                        }</w:t>
      </w:r>
    </w:p>
    <w:p w14:paraId="0BF7DF11" w14:textId="77777777" w:rsidR="00E17669" w:rsidRDefault="00E17669" w:rsidP="00E17669">
      <w:pPr>
        <w:pStyle w:val="Code"/>
      </w:pPr>
      <w:r>
        <w:t xml:space="preserve">                    }</w:t>
      </w:r>
    </w:p>
    <w:p w14:paraId="3F35565C" w14:textId="77777777" w:rsidR="00E17669" w:rsidRDefault="00E17669" w:rsidP="00E17669">
      <w:pPr>
        <w:pStyle w:val="Code"/>
      </w:pPr>
      <w:r>
        <w:t xml:space="preserve">                    break;</w:t>
      </w:r>
    </w:p>
    <w:p w14:paraId="7C3ED053" w14:textId="77777777" w:rsidR="00E17669" w:rsidRDefault="00E17669" w:rsidP="00E17669">
      <w:pPr>
        <w:pStyle w:val="Code"/>
      </w:pPr>
    </w:p>
    <w:p w14:paraId="10CAF63E" w14:textId="77777777" w:rsidR="00E17669" w:rsidRDefault="00E17669" w:rsidP="00E17669">
      <w:pPr>
        <w:pStyle w:val="Code"/>
      </w:pPr>
      <w:r>
        <w:t xml:space="preserve">                case "-":</w:t>
      </w:r>
    </w:p>
    <w:p w14:paraId="55556630" w14:textId="77777777" w:rsidR="00E17669" w:rsidRDefault="00E17669" w:rsidP="00E17669">
      <w:pPr>
        <w:pStyle w:val="Code"/>
      </w:pPr>
      <w:r>
        <w:t xml:space="preserve">                    left = leftValue as LuaNumber;</w:t>
      </w:r>
    </w:p>
    <w:p w14:paraId="483E2C15" w14:textId="77777777" w:rsidR="00E17669" w:rsidRDefault="00E17669" w:rsidP="00E17669">
      <w:pPr>
        <w:pStyle w:val="Code"/>
      </w:pPr>
      <w:r>
        <w:t xml:space="preserve">                    right = rightValue as LuaNumber;</w:t>
      </w:r>
    </w:p>
    <w:p w14:paraId="142E0A02" w14:textId="77777777" w:rsidR="00E17669" w:rsidRDefault="00E17669" w:rsidP="00E17669">
      <w:pPr>
        <w:pStyle w:val="Code"/>
      </w:pPr>
      <w:r>
        <w:lastRenderedPageBreak/>
        <w:t xml:space="preserve">                    if (left != null &amp;&amp; right != null)</w:t>
      </w:r>
    </w:p>
    <w:p w14:paraId="4542A32D" w14:textId="77777777" w:rsidR="00E17669" w:rsidRDefault="00E17669" w:rsidP="00E17669">
      <w:pPr>
        <w:pStyle w:val="Code"/>
      </w:pPr>
      <w:r>
        <w:t xml:space="preserve">                    {</w:t>
      </w:r>
    </w:p>
    <w:p w14:paraId="287AD4E2" w14:textId="77777777" w:rsidR="00E17669" w:rsidRDefault="00E17669" w:rsidP="00E17669">
      <w:pPr>
        <w:pStyle w:val="Code"/>
      </w:pPr>
      <w:r>
        <w:t xml:space="preserve">                        return new LuaNumber(left.Number - right.Number);</w:t>
      </w:r>
    </w:p>
    <w:p w14:paraId="0B45AC49" w14:textId="77777777" w:rsidR="00E17669" w:rsidRDefault="00E17669" w:rsidP="00E17669">
      <w:pPr>
        <w:pStyle w:val="Code"/>
      </w:pPr>
      <w:r>
        <w:t xml:space="preserve">                    }</w:t>
      </w:r>
    </w:p>
    <w:p w14:paraId="0AEF1941" w14:textId="77777777" w:rsidR="00E17669" w:rsidRDefault="00E17669" w:rsidP="00E17669">
      <w:pPr>
        <w:pStyle w:val="Code"/>
      </w:pPr>
      <w:r>
        <w:t xml:space="preserve">                    else</w:t>
      </w:r>
    </w:p>
    <w:p w14:paraId="11A896F3" w14:textId="77777777" w:rsidR="00E17669" w:rsidRDefault="00E17669" w:rsidP="00E17669">
      <w:pPr>
        <w:pStyle w:val="Code"/>
      </w:pPr>
      <w:r>
        <w:t xml:space="preserve">                    {</w:t>
      </w:r>
    </w:p>
    <w:p w14:paraId="0BB3B4EF" w14:textId="77777777" w:rsidR="00E17669" w:rsidRDefault="00E17669" w:rsidP="00E17669">
      <w:pPr>
        <w:pStyle w:val="Code"/>
      </w:pPr>
      <w:r>
        <w:t xml:space="preserve">                        LuaFunction func = GetMetaFunction("__sub", leftValue, rightValue);</w:t>
      </w:r>
    </w:p>
    <w:p w14:paraId="0830E156" w14:textId="77777777" w:rsidR="00E17669" w:rsidRDefault="00E17669" w:rsidP="00E17669">
      <w:pPr>
        <w:pStyle w:val="Code"/>
      </w:pPr>
      <w:r>
        <w:t xml:space="preserve">                        if (func != null)</w:t>
      </w:r>
    </w:p>
    <w:p w14:paraId="56414FAC" w14:textId="77777777" w:rsidR="00E17669" w:rsidRDefault="00E17669" w:rsidP="00E17669">
      <w:pPr>
        <w:pStyle w:val="Code"/>
      </w:pPr>
      <w:r>
        <w:t xml:space="preserve">                        {</w:t>
      </w:r>
    </w:p>
    <w:p w14:paraId="229A5280" w14:textId="77777777" w:rsidR="00E17669" w:rsidRDefault="00E17669" w:rsidP="00E17669">
      <w:pPr>
        <w:pStyle w:val="Code"/>
      </w:pPr>
      <w:r>
        <w:t xml:space="preserve">                            return func.Invoke(new LuaValue[] { leftValue, rightValue });</w:t>
      </w:r>
    </w:p>
    <w:p w14:paraId="155BCA40" w14:textId="77777777" w:rsidR="00E17669" w:rsidRDefault="00E17669" w:rsidP="00E17669">
      <w:pPr>
        <w:pStyle w:val="Code"/>
      </w:pPr>
      <w:r>
        <w:t xml:space="preserve">                        }</w:t>
      </w:r>
    </w:p>
    <w:p w14:paraId="7D6AB33E" w14:textId="77777777" w:rsidR="00E17669" w:rsidRDefault="00E17669" w:rsidP="00E17669">
      <w:pPr>
        <w:pStyle w:val="Code"/>
      </w:pPr>
      <w:r>
        <w:t xml:space="preserve">                    }</w:t>
      </w:r>
    </w:p>
    <w:p w14:paraId="016B41FF" w14:textId="77777777" w:rsidR="00E17669" w:rsidRDefault="00E17669" w:rsidP="00E17669">
      <w:pPr>
        <w:pStyle w:val="Code"/>
      </w:pPr>
      <w:r>
        <w:t xml:space="preserve">                    break;</w:t>
      </w:r>
    </w:p>
    <w:p w14:paraId="0ACF797B" w14:textId="77777777" w:rsidR="00E17669" w:rsidRDefault="00E17669" w:rsidP="00E17669">
      <w:pPr>
        <w:pStyle w:val="Code"/>
      </w:pPr>
    </w:p>
    <w:p w14:paraId="54740CBF" w14:textId="77777777" w:rsidR="00E17669" w:rsidRDefault="00E17669" w:rsidP="00E17669">
      <w:pPr>
        <w:pStyle w:val="Code"/>
      </w:pPr>
      <w:r>
        <w:t xml:space="preserve">                case "*":</w:t>
      </w:r>
    </w:p>
    <w:p w14:paraId="0319CF0C" w14:textId="77777777" w:rsidR="00E17669" w:rsidRDefault="00E17669" w:rsidP="00E17669">
      <w:pPr>
        <w:pStyle w:val="Code"/>
      </w:pPr>
      <w:r>
        <w:t xml:space="preserve">                    left = leftValue as LuaNumber;</w:t>
      </w:r>
    </w:p>
    <w:p w14:paraId="1028BE74" w14:textId="77777777" w:rsidR="00E17669" w:rsidRDefault="00E17669" w:rsidP="00E17669">
      <w:pPr>
        <w:pStyle w:val="Code"/>
      </w:pPr>
      <w:r>
        <w:t xml:space="preserve">                    right = rightValue as LuaNumber;</w:t>
      </w:r>
    </w:p>
    <w:p w14:paraId="061F1960" w14:textId="77777777" w:rsidR="00E17669" w:rsidRDefault="00E17669" w:rsidP="00E17669">
      <w:pPr>
        <w:pStyle w:val="Code"/>
      </w:pPr>
      <w:r>
        <w:t xml:space="preserve">                    if (left != null &amp;&amp; right != null)</w:t>
      </w:r>
    </w:p>
    <w:p w14:paraId="721D28F3" w14:textId="77777777" w:rsidR="00E17669" w:rsidRDefault="00E17669" w:rsidP="00E17669">
      <w:pPr>
        <w:pStyle w:val="Code"/>
      </w:pPr>
      <w:r>
        <w:t xml:space="preserve">                    {</w:t>
      </w:r>
    </w:p>
    <w:p w14:paraId="63B8F181" w14:textId="77777777" w:rsidR="00E17669" w:rsidRDefault="00E17669" w:rsidP="00E17669">
      <w:pPr>
        <w:pStyle w:val="Code"/>
      </w:pPr>
      <w:r>
        <w:t xml:space="preserve">                        return new LuaNumber(left.Number * right.Number);</w:t>
      </w:r>
    </w:p>
    <w:p w14:paraId="4915CC30" w14:textId="77777777" w:rsidR="00E17669" w:rsidRDefault="00E17669" w:rsidP="00E17669">
      <w:pPr>
        <w:pStyle w:val="Code"/>
      </w:pPr>
      <w:r>
        <w:t xml:space="preserve">                    }</w:t>
      </w:r>
    </w:p>
    <w:p w14:paraId="64471D9C" w14:textId="77777777" w:rsidR="00E17669" w:rsidRDefault="00E17669" w:rsidP="00E17669">
      <w:pPr>
        <w:pStyle w:val="Code"/>
      </w:pPr>
      <w:r>
        <w:t xml:space="preserve">                    else</w:t>
      </w:r>
    </w:p>
    <w:p w14:paraId="1747D127" w14:textId="77777777" w:rsidR="00E17669" w:rsidRDefault="00E17669" w:rsidP="00E17669">
      <w:pPr>
        <w:pStyle w:val="Code"/>
      </w:pPr>
      <w:r>
        <w:t xml:space="preserve">                    {</w:t>
      </w:r>
    </w:p>
    <w:p w14:paraId="392F72BA" w14:textId="77777777" w:rsidR="00E17669" w:rsidRDefault="00E17669" w:rsidP="00E17669">
      <w:pPr>
        <w:pStyle w:val="Code"/>
      </w:pPr>
      <w:r>
        <w:t xml:space="preserve">                        LuaFunction func = GetMetaFunction("__mul", leftValue, rightValue);</w:t>
      </w:r>
    </w:p>
    <w:p w14:paraId="6C510DD4" w14:textId="77777777" w:rsidR="00E17669" w:rsidRDefault="00E17669" w:rsidP="00E17669">
      <w:pPr>
        <w:pStyle w:val="Code"/>
      </w:pPr>
      <w:r>
        <w:t xml:space="preserve">                        if (func != null)</w:t>
      </w:r>
    </w:p>
    <w:p w14:paraId="7C8C6A0F" w14:textId="77777777" w:rsidR="00E17669" w:rsidRDefault="00E17669" w:rsidP="00E17669">
      <w:pPr>
        <w:pStyle w:val="Code"/>
      </w:pPr>
      <w:r>
        <w:t xml:space="preserve">                        {</w:t>
      </w:r>
    </w:p>
    <w:p w14:paraId="31CDBEF5" w14:textId="77777777" w:rsidR="00E17669" w:rsidRDefault="00E17669" w:rsidP="00E17669">
      <w:pPr>
        <w:pStyle w:val="Code"/>
      </w:pPr>
      <w:r>
        <w:t xml:space="preserve">                            return func.Invoke(new LuaValue[] { leftValue, rightValue });</w:t>
      </w:r>
    </w:p>
    <w:p w14:paraId="3D237A12" w14:textId="77777777" w:rsidR="00E17669" w:rsidRDefault="00E17669" w:rsidP="00E17669">
      <w:pPr>
        <w:pStyle w:val="Code"/>
      </w:pPr>
      <w:r>
        <w:t xml:space="preserve">                        }</w:t>
      </w:r>
    </w:p>
    <w:p w14:paraId="150EDFCE" w14:textId="77777777" w:rsidR="00E17669" w:rsidRDefault="00E17669" w:rsidP="00E17669">
      <w:pPr>
        <w:pStyle w:val="Code"/>
      </w:pPr>
      <w:r>
        <w:t xml:space="preserve">                    }</w:t>
      </w:r>
    </w:p>
    <w:p w14:paraId="76AC9E73" w14:textId="77777777" w:rsidR="00E17669" w:rsidRDefault="00E17669" w:rsidP="00E17669">
      <w:pPr>
        <w:pStyle w:val="Code"/>
      </w:pPr>
      <w:r>
        <w:t xml:space="preserve">                    break;</w:t>
      </w:r>
    </w:p>
    <w:p w14:paraId="57479FF5" w14:textId="77777777" w:rsidR="00E17669" w:rsidRDefault="00E17669" w:rsidP="00E17669">
      <w:pPr>
        <w:pStyle w:val="Code"/>
      </w:pPr>
    </w:p>
    <w:p w14:paraId="71D04F58" w14:textId="77777777" w:rsidR="00E17669" w:rsidRDefault="00E17669" w:rsidP="00E17669">
      <w:pPr>
        <w:pStyle w:val="Code"/>
      </w:pPr>
      <w:r>
        <w:lastRenderedPageBreak/>
        <w:t xml:space="preserve">                case "/":</w:t>
      </w:r>
    </w:p>
    <w:p w14:paraId="5F80DEE6" w14:textId="77777777" w:rsidR="00E17669" w:rsidRDefault="00E17669" w:rsidP="00E17669">
      <w:pPr>
        <w:pStyle w:val="Code"/>
      </w:pPr>
      <w:r>
        <w:t xml:space="preserve">                    left = leftValue as LuaNumber;</w:t>
      </w:r>
    </w:p>
    <w:p w14:paraId="6DF4082D" w14:textId="77777777" w:rsidR="00E17669" w:rsidRDefault="00E17669" w:rsidP="00E17669">
      <w:pPr>
        <w:pStyle w:val="Code"/>
      </w:pPr>
      <w:r>
        <w:t xml:space="preserve">                    right = rightValue as LuaNumber;</w:t>
      </w:r>
    </w:p>
    <w:p w14:paraId="45EA9265" w14:textId="77777777" w:rsidR="00E17669" w:rsidRDefault="00E17669" w:rsidP="00E17669">
      <w:pPr>
        <w:pStyle w:val="Code"/>
      </w:pPr>
      <w:r>
        <w:t xml:space="preserve">                    if (left != null &amp;&amp; right != null)</w:t>
      </w:r>
    </w:p>
    <w:p w14:paraId="52FF03D5" w14:textId="77777777" w:rsidR="00E17669" w:rsidRDefault="00E17669" w:rsidP="00E17669">
      <w:pPr>
        <w:pStyle w:val="Code"/>
      </w:pPr>
      <w:r>
        <w:t xml:space="preserve">                    {</w:t>
      </w:r>
    </w:p>
    <w:p w14:paraId="1C42E5BC" w14:textId="77777777" w:rsidR="00E17669" w:rsidRDefault="00E17669" w:rsidP="00E17669">
      <w:pPr>
        <w:pStyle w:val="Code"/>
      </w:pPr>
      <w:r>
        <w:t xml:space="preserve">                        return new LuaNumber(left.Number / right.Number);</w:t>
      </w:r>
    </w:p>
    <w:p w14:paraId="4D743197" w14:textId="77777777" w:rsidR="00E17669" w:rsidRDefault="00E17669" w:rsidP="00E17669">
      <w:pPr>
        <w:pStyle w:val="Code"/>
      </w:pPr>
      <w:r>
        <w:t xml:space="preserve">                    }</w:t>
      </w:r>
    </w:p>
    <w:p w14:paraId="7D9F54F4" w14:textId="77777777" w:rsidR="00E17669" w:rsidRDefault="00E17669" w:rsidP="00E17669">
      <w:pPr>
        <w:pStyle w:val="Code"/>
      </w:pPr>
      <w:r>
        <w:t xml:space="preserve">                    else</w:t>
      </w:r>
    </w:p>
    <w:p w14:paraId="648B1271" w14:textId="77777777" w:rsidR="00E17669" w:rsidRDefault="00E17669" w:rsidP="00E17669">
      <w:pPr>
        <w:pStyle w:val="Code"/>
      </w:pPr>
      <w:r>
        <w:t xml:space="preserve">                    {</w:t>
      </w:r>
    </w:p>
    <w:p w14:paraId="464F785B" w14:textId="77777777" w:rsidR="00E17669" w:rsidRDefault="00E17669" w:rsidP="00E17669">
      <w:pPr>
        <w:pStyle w:val="Code"/>
      </w:pPr>
      <w:r>
        <w:t xml:space="preserve">                        LuaFunction func = GetMetaFunction("__div", leftValue, rightValue);</w:t>
      </w:r>
    </w:p>
    <w:p w14:paraId="71C905D6" w14:textId="77777777" w:rsidR="00E17669" w:rsidRDefault="00E17669" w:rsidP="00E17669">
      <w:pPr>
        <w:pStyle w:val="Code"/>
      </w:pPr>
      <w:r>
        <w:t xml:space="preserve">                        if (func != null)</w:t>
      </w:r>
    </w:p>
    <w:p w14:paraId="47F1C739" w14:textId="77777777" w:rsidR="00E17669" w:rsidRDefault="00E17669" w:rsidP="00E17669">
      <w:pPr>
        <w:pStyle w:val="Code"/>
      </w:pPr>
      <w:r>
        <w:t xml:space="preserve">                        {</w:t>
      </w:r>
    </w:p>
    <w:p w14:paraId="21749F83" w14:textId="77777777" w:rsidR="00E17669" w:rsidRDefault="00E17669" w:rsidP="00E17669">
      <w:pPr>
        <w:pStyle w:val="Code"/>
      </w:pPr>
      <w:r>
        <w:t xml:space="preserve">                            return func.Invoke(new LuaValue[] { leftValue, rightValue });</w:t>
      </w:r>
    </w:p>
    <w:p w14:paraId="12183B36" w14:textId="77777777" w:rsidR="00E17669" w:rsidRDefault="00E17669" w:rsidP="00E17669">
      <w:pPr>
        <w:pStyle w:val="Code"/>
      </w:pPr>
      <w:r>
        <w:t xml:space="preserve">                        }</w:t>
      </w:r>
    </w:p>
    <w:p w14:paraId="46A43932" w14:textId="77777777" w:rsidR="00E17669" w:rsidRDefault="00E17669" w:rsidP="00E17669">
      <w:pPr>
        <w:pStyle w:val="Code"/>
      </w:pPr>
      <w:r>
        <w:t xml:space="preserve">                    }</w:t>
      </w:r>
    </w:p>
    <w:p w14:paraId="2532FDF2" w14:textId="77777777" w:rsidR="00E17669" w:rsidRDefault="00E17669" w:rsidP="00E17669">
      <w:pPr>
        <w:pStyle w:val="Code"/>
      </w:pPr>
      <w:r>
        <w:t xml:space="preserve">                    break;</w:t>
      </w:r>
    </w:p>
    <w:p w14:paraId="3044EB08" w14:textId="77777777" w:rsidR="00E17669" w:rsidRDefault="00E17669" w:rsidP="00E17669">
      <w:pPr>
        <w:pStyle w:val="Code"/>
      </w:pPr>
    </w:p>
    <w:p w14:paraId="5EF95BA2" w14:textId="77777777" w:rsidR="00E17669" w:rsidRDefault="00E17669" w:rsidP="00E17669">
      <w:pPr>
        <w:pStyle w:val="Code"/>
      </w:pPr>
      <w:r>
        <w:t xml:space="preserve">                case "%":</w:t>
      </w:r>
    </w:p>
    <w:p w14:paraId="1F3D4BDE" w14:textId="77777777" w:rsidR="00E17669" w:rsidRDefault="00E17669" w:rsidP="00E17669">
      <w:pPr>
        <w:pStyle w:val="Code"/>
      </w:pPr>
      <w:r>
        <w:t xml:space="preserve">                    left = leftValue as LuaNumber;</w:t>
      </w:r>
    </w:p>
    <w:p w14:paraId="0D943A59" w14:textId="77777777" w:rsidR="00E17669" w:rsidRDefault="00E17669" w:rsidP="00E17669">
      <w:pPr>
        <w:pStyle w:val="Code"/>
      </w:pPr>
      <w:r>
        <w:t xml:space="preserve">                    right = rightValue as LuaNumber;</w:t>
      </w:r>
    </w:p>
    <w:p w14:paraId="0A8F32BD" w14:textId="77777777" w:rsidR="00E17669" w:rsidRDefault="00E17669" w:rsidP="00E17669">
      <w:pPr>
        <w:pStyle w:val="Code"/>
      </w:pPr>
      <w:r>
        <w:t xml:space="preserve">                    if (left != null &amp;&amp; right != null)</w:t>
      </w:r>
    </w:p>
    <w:p w14:paraId="329A3E4C" w14:textId="77777777" w:rsidR="00E17669" w:rsidRDefault="00E17669" w:rsidP="00E17669">
      <w:pPr>
        <w:pStyle w:val="Code"/>
      </w:pPr>
      <w:r>
        <w:t xml:space="preserve">                    {</w:t>
      </w:r>
    </w:p>
    <w:p w14:paraId="6254C7F1" w14:textId="77777777" w:rsidR="00E17669" w:rsidRDefault="00E17669" w:rsidP="00E17669">
      <w:pPr>
        <w:pStyle w:val="Code"/>
      </w:pPr>
      <w:r>
        <w:t xml:space="preserve">                        return new LuaNumber(left.Number % right.Number);</w:t>
      </w:r>
    </w:p>
    <w:p w14:paraId="69875CB0" w14:textId="77777777" w:rsidR="00E17669" w:rsidRDefault="00E17669" w:rsidP="00E17669">
      <w:pPr>
        <w:pStyle w:val="Code"/>
      </w:pPr>
      <w:r>
        <w:t xml:space="preserve">                    }</w:t>
      </w:r>
    </w:p>
    <w:p w14:paraId="08FBBA9C" w14:textId="77777777" w:rsidR="00E17669" w:rsidRDefault="00E17669" w:rsidP="00E17669">
      <w:pPr>
        <w:pStyle w:val="Code"/>
      </w:pPr>
      <w:r>
        <w:t xml:space="preserve">                    else</w:t>
      </w:r>
    </w:p>
    <w:p w14:paraId="3C32B103" w14:textId="77777777" w:rsidR="00E17669" w:rsidRDefault="00E17669" w:rsidP="00E17669">
      <w:pPr>
        <w:pStyle w:val="Code"/>
      </w:pPr>
      <w:r>
        <w:t xml:space="preserve">                    {</w:t>
      </w:r>
    </w:p>
    <w:p w14:paraId="7FBD9EB9" w14:textId="77777777" w:rsidR="00E17669" w:rsidRDefault="00E17669" w:rsidP="00E17669">
      <w:pPr>
        <w:pStyle w:val="Code"/>
      </w:pPr>
      <w:r>
        <w:t xml:space="preserve">                        LuaFunction func = GetMetaFunction("__mod", leftValue, rightValue);</w:t>
      </w:r>
    </w:p>
    <w:p w14:paraId="287F08DC" w14:textId="77777777" w:rsidR="00E17669" w:rsidRDefault="00E17669" w:rsidP="00E17669">
      <w:pPr>
        <w:pStyle w:val="Code"/>
      </w:pPr>
      <w:r>
        <w:t xml:space="preserve">                        if (func != null)</w:t>
      </w:r>
    </w:p>
    <w:p w14:paraId="2C8397E5" w14:textId="77777777" w:rsidR="00E17669" w:rsidRDefault="00E17669" w:rsidP="00E17669">
      <w:pPr>
        <w:pStyle w:val="Code"/>
      </w:pPr>
      <w:r>
        <w:t xml:space="preserve">                        {</w:t>
      </w:r>
    </w:p>
    <w:p w14:paraId="4F66F9F7" w14:textId="77777777" w:rsidR="00E17669" w:rsidRDefault="00E17669" w:rsidP="00E17669">
      <w:pPr>
        <w:pStyle w:val="Code"/>
      </w:pPr>
      <w:r>
        <w:t xml:space="preserve">                            return func.Invoke(new LuaValue[] { leftValue, rightValue });</w:t>
      </w:r>
    </w:p>
    <w:p w14:paraId="3C906766" w14:textId="77777777" w:rsidR="00E17669" w:rsidRDefault="00E17669" w:rsidP="00E17669">
      <w:pPr>
        <w:pStyle w:val="Code"/>
      </w:pPr>
      <w:r>
        <w:t xml:space="preserve">                        }</w:t>
      </w:r>
    </w:p>
    <w:p w14:paraId="0ADB98C3" w14:textId="77777777" w:rsidR="00E17669" w:rsidRDefault="00E17669" w:rsidP="00E17669">
      <w:pPr>
        <w:pStyle w:val="Code"/>
      </w:pPr>
      <w:r>
        <w:lastRenderedPageBreak/>
        <w:t xml:space="preserve">                    }</w:t>
      </w:r>
    </w:p>
    <w:p w14:paraId="2580291D" w14:textId="77777777" w:rsidR="00E17669" w:rsidRDefault="00E17669" w:rsidP="00E17669">
      <w:pPr>
        <w:pStyle w:val="Code"/>
      </w:pPr>
      <w:r>
        <w:t xml:space="preserve">                    break;</w:t>
      </w:r>
    </w:p>
    <w:p w14:paraId="40B600D2" w14:textId="77777777" w:rsidR="00E17669" w:rsidRDefault="00E17669" w:rsidP="00E17669">
      <w:pPr>
        <w:pStyle w:val="Code"/>
      </w:pPr>
    </w:p>
    <w:p w14:paraId="214A567A" w14:textId="77777777" w:rsidR="00E17669" w:rsidRDefault="00E17669" w:rsidP="00E17669">
      <w:pPr>
        <w:pStyle w:val="Code"/>
      </w:pPr>
      <w:r>
        <w:t xml:space="preserve">                case "^":</w:t>
      </w:r>
    </w:p>
    <w:p w14:paraId="3BE44629" w14:textId="77777777" w:rsidR="00E17669" w:rsidRDefault="00E17669" w:rsidP="00E17669">
      <w:pPr>
        <w:pStyle w:val="Code"/>
      </w:pPr>
      <w:r>
        <w:t xml:space="preserve">                    left = leftValue as LuaNumber;</w:t>
      </w:r>
    </w:p>
    <w:p w14:paraId="3F646371" w14:textId="77777777" w:rsidR="00E17669" w:rsidRDefault="00E17669" w:rsidP="00E17669">
      <w:pPr>
        <w:pStyle w:val="Code"/>
      </w:pPr>
      <w:r>
        <w:t xml:space="preserve">                    right = rightValue as LuaNumber;</w:t>
      </w:r>
    </w:p>
    <w:p w14:paraId="0947CA02" w14:textId="77777777" w:rsidR="00E17669" w:rsidRDefault="00E17669" w:rsidP="00E17669">
      <w:pPr>
        <w:pStyle w:val="Code"/>
      </w:pPr>
      <w:r>
        <w:t xml:space="preserve">                    if (left != null &amp;&amp; right != null)</w:t>
      </w:r>
    </w:p>
    <w:p w14:paraId="221D6E0B" w14:textId="77777777" w:rsidR="00E17669" w:rsidRDefault="00E17669" w:rsidP="00E17669">
      <w:pPr>
        <w:pStyle w:val="Code"/>
      </w:pPr>
      <w:r>
        <w:t xml:space="preserve">                    {</w:t>
      </w:r>
    </w:p>
    <w:p w14:paraId="5E136221" w14:textId="77777777" w:rsidR="00E17669" w:rsidRDefault="00E17669" w:rsidP="00E17669">
      <w:pPr>
        <w:pStyle w:val="Code"/>
      </w:pPr>
      <w:r>
        <w:t xml:space="preserve">                        return new LuaNumber(Math.Pow(left.Number, right.Number));</w:t>
      </w:r>
    </w:p>
    <w:p w14:paraId="28A8666E" w14:textId="77777777" w:rsidR="00E17669" w:rsidRDefault="00E17669" w:rsidP="00E17669">
      <w:pPr>
        <w:pStyle w:val="Code"/>
      </w:pPr>
      <w:r>
        <w:t xml:space="preserve">                    }</w:t>
      </w:r>
    </w:p>
    <w:p w14:paraId="5F6E46A7" w14:textId="77777777" w:rsidR="00E17669" w:rsidRDefault="00E17669" w:rsidP="00E17669">
      <w:pPr>
        <w:pStyle w:val="Code"/>
      </w:pPr>
      <w:r>
        <w:t xml:space="preserve">                    else</w:t>
      </w:r>
    </w:p>
    <w:p w14:paraId="24995374" w14:textId="77777777" w:rsidR="00E17669" w:rsidRDefault="00E17669" w:rsidP="00E17669">
      <w:pPr>
        <w:pStyle w:val="Code"/>
      </w:pPr>
      <w:r>
        <w:t xml:space="preserve">                    {</w:t>
      </w:r>
    </w:p>
    <w:p w14:paraId="29235A5D" w14:textId="77777777" w:rsidR="00E17669" w:rsidRDefault="00E17669" w:rsidP="00E17669">
      <w:pPr>
        <w:pStyle w:val="Code"/>
      </w:pPr>
      <w:r>
        <w:t xml:space="preserve">                        LuaFunction func = GetMetaFunction("__pow", leftValue, rightValue);</w:t>
      </w:r>
    </w:p>
    <w:p w14:paraId="4C4E77BA" w14:textId="77777777" w:rsidR="00E17669" w:rsidRDefault="00E17669" w:rsidP="00E17669">
      <w:pPr>
        <w:pStyle w:val="Code"/>
      </w:pPr>
      <w:r>
        <w:t xml:space="preserve">                        if (func != null)</w:t>
      </w:r>
    </w:p>
    <w:p w14:paraId="79540185" w14:textId="77777777" w:rsidR="00E17669" w:rsidRDefault="00E17669" w:rsidP="00E17669">
      <w:pPr>
        <w:pStyle w:val="Code"/>
      </w:pPr>
      <w:r>
        <w:t xml:space="preserve">                        {</w:t>
      </w:r>
    </w:p>
    <w:p w14:paraId="26CB3B30" w14:textId="77777777" w:rsidR="00E17669" w:rsidRDefault="00E17669" w:rsidP="00E17669">
      <w:pPr>
        <w:pStyle w:val="Code"/>
      </w:pPr>
      <w:r>
        <w:t xml:space="preserve">                            return func.Invoke(new LuaValue[] { leftValue, rightValue });</w:t>
      </w:r>
    </w:p>
    <w:p w14:paraId="5DAA5B41" w14:textId="77777777" w:rsidR="00E17669" w:rsidRDefault="00E17669" w:rsidP="00E17669">
      <w:pPr>
        <w:pStyle w:val="Code"/>
      </w:pPr>
      <w:r>
        <w:t xml:space="preserve">                        }</w:t>
      </w:r>
    </w:p>
    <w:p w14:paraId="6B7BBD01" w14:textId="77777777" w:rsidR="00E17669" w:rsidRDefault="00E17669" w:rsidP="00E17669">
      <w:pPr>
        <w:pStyle w:val="Code"/>
      </w:pPr>
      <w:r>
        <w:t xml:space="preserve">                    }</w:t>
      </w:r>
    </w:p>
    <w:p w14:paraId="050EBAE4" w14:textId="77777777" w:rsidR="00E17669" w:rsidRDefault="00E17669" w:rsidP="00E17669">
      <w:pPr>
        <w:pStyle w:val="Code"/>
      </w:pPr>
      <w:r>
        <w:t xml:space="preserve">                    break;</w:t>
      </w:r>
    </w:p>
    <w:p w14:paraId="2124631E" w14:textId="77777777" w:rsidR="00E17669" w:rsidRDefault="00E17669" w:rsidP="00E17669">
      <w:pPr>
        <w:pStyle w:val="Code"/>
      </w:pPr>
    </w:p>
    <w:p w14:paraId="0BFB48C6" w14:textId="77777777" w:rsidR="00E17669" w:rsidRDefault="00E17669" w:rsidP="00E17669">
      <w:pPr>
        <w:pStyle w:val="Code"/>
      </w:pPr>
      <w:r>
        <w:t xml:space="preserve">                case "==":</w:t>
      </w:r>
    </w:p>
    <w:p w14:paraId="4223835C" w14:textId="77777777" w:rsidR="00E17669" w:rsidRDefault="00E17669" w:rsidP="00E17669">
      <w:pPr>
        <w:pStyle w:val="Code"/>
      </w:pPr>
      <w:r>
        <w:t xml:space="preserve">                    return LuaBoolean.From(leftValue.Equals(rightValue));</w:t>
      </w:r>
    </w:p>
    <w:p w14:paraId="6773396F" w14:textId="77777777" w:rsidR="00E17669" w:rsidRDefault="00E17669" w:rsidP="00E17669">
      <w:pPr>
        <w:pStyle w:val="Code"/>
      </w:pPr>
    </w:p>
    <w:p w14:paraId="4A6F4F6F" w14:textId="77777777" w:rsidR="00E17669" w:rsidRDefault="00E17669" w:rsidP="00E17669">
      <w:pPr>
        <w:pStyle w:val="Code"/>
      </w:pPr>
      <w:r>
        <w:t xml:space="preserve">                case "~=":</w:t>
      </w:r>
    </w:p>
    <w:p w14:paraId="2B4735AF" w14:textId="77777777" w:rsidR="00E17669" w:rsidRDefault="00E17669" w:rsidP="00E17669">
      <w:pPr>
        <w:pStyle w:val="Code"/>
      </w:pPr>
      <w:r>
        <w:t xml:space="preserve">                    return LuaBoolean.From(leftValue.Equals(rightValue) == false);</w:t>
      </w:r>
    </w:p>
    <w:p w14:paraId="65E344AD" w14:textId="77777777" w:rsidR="00E17669" w:rsidRDefault="00E17669" w:rsidP="00E17669">
      <w:pPr>
        <w:pStyle w:val="Code"/>
      </w:pPr>
    </w:p>
    <w:p w14:paraId="5ACE9356" w14:textId="77777777" w:rsidR="00E17669" w:rsidRDefault="00E17669" w:rsidP="00E17669">
      <w:pPr>
        <w:pStyle w:val="Code"/>
      </w:pPr>
      <w:r>
        <w:t xml:space="preserve">                case "&lt;":</w:t>
      </w:r>
    </w:p>
    <w:p w14:paraId="41F73910" w14:textId="77777777" w:rsidR="00E17669" w:rsidRDefault="00E17669" w:rsidP="00E17669">
      <w:pPr>
        <w:pStyle w:val="Code"/>
      </w:pPr>
      <w:r>
        <w:t xml:space="preserve">                    int? compare = Compare(leftValue, rightValue);</w:t>
      </w:r>
    </w:p>
    <w:p w14:paraId="4454E717" w14:textId="77777777" w:rsidR="00E17669" w:rsidRDefault="00E17669" w:rsidP="00E17669">
      <w:pPr>
        <w:pStyle w:val="Code"/>
      </w:pPr>
      <w:r>
        <w:t xml:space="preserve">                    if (compare != null)</w:t>
      </w:r>
    </w:p>
    <w:p w14:paraId="083233C0" w14:textId="77777777" w:rsidR="00E17669" w:rsidRDefault="00E17669" w:rsidP="00E17669">
      <w:pPr>
        <w:pStyle w:val="Code"/>
      </w:pPr>
      <w:r>
        <w:t xml:space="preserve">                    {</w:t>
      </w:r>
    </w:p>
    <w:p w14:paraId="08F810CA" w14:textId="77777777" w:rsidR="00E17669" w:rsidRDefault="00E17669" w:rsidP="00E17669">
      <w:pPr>
        <w:pStyle w:val="Code"/>
      </w:pPr>
      <w:r>
        <w:t xml:space="preserve">                        return LuaBoolean.From(compare &lt; 0);</w:t>
      </w:r>
    </w:p>
    <w:p w14:paraId="2FA8C62A" w14:textId="77777777" w:rsidR="00E17669" w:rsidRDefault="00E17669" w:rsidP="00E17669">
      <w:pPr>
        <w:pStyle w:val="Code"/>
      </w:pPr>
      <w:r>
        <w:t xml:space="preserve">                    }</w:t>
      </w:r>
    </w:p>
    <w:p w14:paraId="78C6F63F" w14:textId="77777777" w:rsidR="00E17669" w:rsidRDefault="00E17669" w:rsidP="00E17669">
      <w:pPr>
        <w:pStyle w:val="Code"/>
      </w:pPr>
      <w:r>
        <w:t xml:space="preserve">                    else</w:t>
      </w:r>
    </w:p>
    <w:p w14:paraId="03E1C98C" w14:textId="77777777" w:rsidR="00E17669" w:rsidRDefault="00E17669" w:rsidP="00E17669">
      <w:pPr>
        <w:pStyle w:val="Code"/>
      </w:pPr>
      <w:r>
        <w:lastRenderedPageBreak/>
        <w:t xml:space="preserve">                    {</w:t>
      </w:r>
    </w:p>
    <w:p w14:paraId="07FDC0AD" w14:textId="77777777" w:rsidR="00E17669" w:rsidRDefault="00E17669" w:rsidP="00E17669">
      <w:pPr>
        <w:pStyle w:val="Code"/>
      </w:pPr>
      <w:r>
        <w:t xml:space="preserve">                        LuaFunction func = GetMetaFunction("__lt", leftValue, rightValue);</w:t>
      </w:r>
    </w:p>
    <w:p w14:paraId="2CD564E5" w14:textId="77777777" w:rsidR="00E17669" w:rsidRDefault="00E17669" w:rsidP="00E17669">
      <w:pPr>
        <w:pStyle w:val="Code"/>
      </w:pPr>
      <w:r>
        <w:t xml:space="preserve">                        if (func != null)</w:t>
      </w:r>
    </w:p>
    <w:p w14:paraId="118C79F0" w14:textId="77777777" w:rsidR="00E17669" w:rsidRDefault="00E17669" w:rsidP="00E17669">
      <w:pPr>
        <w:pStyle w:val="Code"/>
      </w:pPr>
      <w:r>
        <w:t xml:space="preserve">                        {</w:t>
      </w:r>
    </w:p>
    <w:p w14:paraId="552EB05F" w14:textId="77777777" w:rsidR="00E17669" w:rsidRDefault="00E17669" w:rsidP="00E17669">
      <w:pPr>
        <w:pStyle w:val="Code"/>
      </w:pPr>
      <w:r>
        <w:t xml:space="preserve">                            return func.Invoke(new LuaValue[] { leftValue, rightValue });</w:t>
      </w:r>
    </w:p>
    <w:p w14:paraId="7B311196" w14:textId="77777777" w:rsidR="00E17669" w:rsidRDefault="00E17669" w:rsidP="00E17669">
      <w:pPr>
        <w:pStyle w:val="Code"/>
      </w:pPr>
      <w:r>
        <w:t xml:space="preserve">                        }</w:t>
      </w:r>
    </w:p>
    <w:p w14:paraId="247CA8F8" w14:textId="77777777" w:rsidR="00E17669" w:rsidRDefault="00E17669" w:rsidP="00E17669">
      <w:pPr>
        <w:pStyle w:val="Code"/>
      </w:pPr>
      <w:r>
        <w:t xml:space="preserve">                    }</w:t>
      </w:r>
    </w:p>
    <w:p w14:paraId="5D6B0723" w14:textId="77777777" w:rsidR="00E17669" w:rsidRDefault="00E17669" w:rsidP="00E17669">
      <w:pPr>
        <w:pStyle w:val="Code"/>
      </w:pPr>
      <w:r>
        <w:t xml:space="preserve">                    break;</w:t>
      </w:r>
    </w:p>
    <w:p w14:paraId="6DFDA9C5" w14:textId="77777777" w:rsidR="00E17669" w:rsidRDefault="00E17669" w:rsidP="00E17669">
      <w:pPr>
        <w:pStyle w:val="Code"/>
      </w:pPr>
    </w:p>
    <w:p w14:paraId="3766E586" w14:textId="77777777" w:rsidR="00E17669" w:rsidRDefault="00E17669" w:rsidP="00E17669">
      <w:pPr>
        <w:pStyle w:val="Code"/>
      </w:pPr>
      <w:r>
        <w:t xml:space="preserve">                case "&gt;":</w:t>
      </w:r>
    </w:p>
    <w:p w14:paraId="0180225F" w14:textId="77777777" w:rsidR="00E17669" w:rsidRDefault="00E17669" w:rsidP="00E17669">
      <w:pPr>
        <w:pStyle w:val="Code"/>
      </w:pPr>
      <w:r>
        <w:t xml:space="preserve">                    compare = Compare(leftValue, rightValue);</w:t>
      </w:r>
    </w:p>
    <w:p w14:paraId="2BB33E13" w14:textId="77777777" w:rsidR="00E17669" w:rsidRDefault="00E17669" w:rsidP="00E17669">
      <w:pPr>
        <w:pStyle w:val="Code"/>
      </w:pPr>
      <w:r>
        <w:t xml:space="preserve">                    if (compare != null)</w:t>
      </w:r>
    </w:p>
    <w:p w14:paraId="16613526" w14:textId="77777777" w:rsidR="00E17669" w:rsidRDefault="00E17669" w:rsidP="00E17669">
      <w:pPr>
        <w:pStyle w:val="Code"/>
      </w:pPr>
      <w:r>
        <w:t xml:space="preserve">                    {</w:t>
      </w:r>
    </w:p>
    <w:p w14:paraId="2A40B468" w14:textId="77777777" w:rsidR="00E17669" w:rsidRDefault="00E17669" w:rsidP="00E17669">
      <w:pPr>
        <w:pStyle w:val="Code"/>
      </w:pPr>
      <w:r>
        <w:t xml:space="preserve">                        return LuaBoolean.From(compare &gt; 0);</w:t>
      </w:r>
    </w:p>
    <w:p w14:paraId="0F55C174" w14:textId="77777777" w:rsidR="00E17669" w:rsidRDefault="00E17669" w:rsidP="00E17669">
      <w:pPr>
        <w:pStyle w:val="Code"/>
      </w:pPr>
      <w:r>
        <w:t xml:space="preserve">                    }</w:t>
      </w:r>
    </w:p>
    <w:p w14:paraId="67EB3BCB" w14:textId="77777777" w:rsidR="00E17669" w:rsidRDefault="00E17669" w:rsidP="00E17669">
      <w:pPr>
        <w:pStyle w:val="Code"/>
      </w:pPr>
      <w:r>
        <w:t xml:space="preserve">                    else</w:t>
      </w:r>
    </w:p>
    <w:p w14:paraId="4661C93A" w14:textId="77777777" w:rsidR="00E17669" w:rsidRDefault="00E17669" w:rsidP="00E17669">
      <w:pPr>
        <w:pStyle w:val="Code"/>
      </w:pPr>
      <w:r>
        <w:t xml:space="preserve">                    {</w:t>
      </w:r>
    </w:p>
    <w:p w14:paraId="30719C93" w14:textId="77777777" w:rsidR="00E17669" w:rsidRDefault="00E17669" w:rsidP="00E17669">
      <w:pPr>
        <w:pStyle w:val="Code"/>
      </w:pPr>
      <w:r>
        <w:t xml:space="preserve">                        LuaFunction func = GetMetaFunction("__gt", leftValue, rightValue);</w:t>
      </w:r>
    </w:p>
    <w:p w14:paraId="11907977" w14:textId="77777777" w:rsidR="00E17669" w:rsidRDefault="00E17669" w:rsidP="00E17669">
      <w:pPr>
        <w:pStyle w:val="Code"/>
      </w:pPr>
      <w:r>
        <w:t xml:space="preserve">                        if (func != null)</w:t>
      </w:r>
    </w:p>
    <w:p w14:paraId="6E907756" w14:textId="77777777" w:rsidR="00E17669" w:rsidRDefault="00E17669" w:rsidP="00E17669">
      <w:pPr>
        <w:pStyle w:val="Code"/>
      </w:pPr>
      <w:r>
        <w:t xml:space="preserve">                        {</w:t>
      </w:r>
    </w:p>
    <w:p w14:paraId="373F056B" w14:textId="77777777" w:rsidR="00E17669" w:rsidRDefault="00E17669" w:rsidP="00E17669">
      <w:pPr>
        <w:pStyle w:val="Code"/>
      </w:pPr>
      <w:r>
        <w:t xml:space="preserve">                            return func.Invoke(new LuaValue[] { leftValue, rightValue });</w:t>
      </w:r>
    </w:p>
    <w:p w14:paraId="07BFB85C" w14:textId="77777777" w:rsidR="00E17669" w:rsidRDefault="00E17669" w:rsidP="00E17669">
      <w:pPr>
        <w:pStyle w:val="Code"/>
      </w:pPr>
      <w:r>
        <w:t xml:space="preserve">                        }</w:t>
      </w:r>
    </w:p>
    <w:p w14:paraId="611056C5" w14:textId="77777777" w:rsidR="00E17669" w:rsidRDefault="00E17669" w:rsidP="00E17669">
      <w:pPr>
        <w:pStyle w:val="Code"/>
      </w:pPr>
      <w:r>
        <w:t xml:space="preserve">                    }</w:t>
      </w:r>
    </w:p>
    <w:p w14:paraId="4ADDA9FE" w14:textId="77777777" w:rsidR="00E17669" w:rsidRDefault="00E17669" w:rsidP="00E17669">
      <w:pPr>
        <w:pStyle w:val="Code"/>
      </w:pPr>
      <w:r>
        <w:t xml:space="preserve">                    break;</w:t>
      </w:r>
    </w:p>
    <w:p w14:paraId="34CF5ABA" w14:textId="77777777" w:rsidR="00E17669" w:rsidRDefault="00E17669" w:rsidP="00E17669">
      <w:pPr>
        <w:pStyle w:val="Code"/>
      </w:pPr>
    </w:p>
    <w:p w14:paraId="11D8692A" w14:textId="77777777" w:rsidR="00E17669" w:rsidRDefault="00E17669" w:rsidP="00E17669">
      <w:pPr>
        <w:pStyle w:val="Code"/>
      </w:pPr>
      <w:r>
        <w:t xml:space="preserve">                case "&lt;=":</w:t>
      </w:r>
    </w:p>
    <w:p w14:paraId="364730B2" w14:textId="77777777" w:rsidR="00E17669" w:rsidRDefault="00E17669" w:rsidP="00E17669">
      <w:pPr>
        <w:pStyle w:val="Code"/>
      </w:pPr>
      <w:r>
        <w:t xml:space="preserve">                    compare = Compare(leftValue, rightValue);</w:t>
      </w:r>
    </w:p>
    <w:p w14:paraId="6423FE98" w14:textId="77777777" w:rsidR="00E17669" w:rsidRDefault="00E17669" w:rsidP="00E17669">
      <w:pPr>
        <w:pStyle w:val="Code"/>
      </w:pPr>
      <w:r>
        <w:t xml:space="preserve">                    if (compare != null)</w:t>
      </w:r>
    </w:p>
    <w:p w14:paraId="53EAF691" w14:textId="77777777" w:rsidR="00E17669" w:rsidRDefault="00E17669" w:rsidP="00E17669">
      <w:pPr>
        <w:pStyle w:val="Code"/>
      </w:pPr>
      <w:r>
        <w:t xml:space="preserve">                    {</w:t>
      </w:r>
    </w:p>
    <w:p w14:paraId="78020159" w14:textId="77777777" w:rsidR="00E17669" w:rsidRDefault="00E17669" w:rsidP="00E17669">
      <w:pPr>
        <w:pStyle w:val="Code"/>
      </w:pPr>
      <w:r>
        <w:t xml:space="preserve">                        return LuaBoolean.From(compare &lt;= 0);</w:t>
      </w:r>
    </w:p>
    <w:p w14:paraId="7FFAAA04" w14:textId="77777777" w:rsidR="00E17669" w:rsidRDefault="00E17669" w:rsidP="00E17669">
      <w:pPr>
        <w:pStyle w:val="Code"/>
      </w:pPr>
      <w:r>
        <w:t xml:space="preserve">                    }</w:t>
      </w:r>
    </w:p>
    <w:p w14:paraId="4E5950DD" w14:textId="77777777" w:rsidR="00E17669" w:rsidRDefault="00E17669" w:rsidP="00E17669">
      <w:pPr>
        <w:pStyle w:val="Code"/>
      </w:pPr>
      <w:r>
        <w:lastRenderedPageBreak/>
        <w:t xml:space="preserve">                    else</w:t>
      </w:r>
    </w:p>
    <w:p w14:paraId="53802066" w14:textId="77777777" w:rsidR="00E17669" w:rsidRDefault="00E17669" w:rsidP="00E17669">
      <w:pPr>
        <w:pStyle w:val="Code"/>
      </w:pPr>
      <w:r>
        <w:t xml:space="preserve">                    {</w:t>
      </w:r>
    </w:p>
    <w:p w14:paraId="7567DB64" w14:textId="77777777" w:rsidR="00E17669" w:rsidRDefault="00E17669" w:rsidP="00E17669">
      <w:pPr>
        <w:pStyle w:val="Code"/>
      </w:pPr>
      <w:r>
        <w:t xml:space="preserve">                        LuaFunction func = GetMetaFunction("__le", leftValue, rightValue);</w:t>
      </w:r>
    </w:p>
    <w:p w14:paraId="2C589293" w14:textId="77777777" w:rsidR="00E17669" w:rsidRDefault="00E17669" w:rsidP="00E17669">
      <w:pPr>
        <w:pStyle w:val="Code"/>
      </w:pPr>
      <w:r>
        <w:t xml:space="preserve">                        if (func != null)</w:t>
      </w:r>
    </w:p>
    <w:p w14:paraId="5CFBE5FF" w14:textId="77777777" w:rsidR="00E17669" w:rsidRDefault="00E17669" w:rsidP="00E17669">
      <w:pPr>
        <w:pStyle w:val="Code"/>
      </w:pPr>
      <w:r>
        <w:t xml:space="preserve">                        {</w:t>
      </w:r>
    </w:p>
    <w:p w14:paraId="46B3443F" w14:textId="77777777" w:rsidR="00E17669" w:rsidRDefault="00E17669" w:rsidP="00E17669">
      <w:pPr>
        <w:pStyle w:val="Code"/>
      </w:pPr>
      <w:r>
        <w:t xml:space="preserve">                            return func.Invoke(new LuaValue[] { leftValue, rightValue });</w:t>
      </w:r>
    </w:p>
    <w:p w14:paraId="664E1235" w14:textId="77777777" w:rsidR="00E17669" w:rsidRDefault="00E17669" w:rsidP="00E17669">
      <w:pPr>
        <w:pStyle w:val="Code"/>
      </w:pPr>
      <w:r>
        <w:t xml:space="preserve">                        }</w:t>
      </w:r>
    </w:p>
    <w:p w14:paraId="5C1D559E" w14:textId="77777777" w:rsidR="00E17669" w:rsidRDefault="00E17669" w:rsidP="00E17669">
      <w:pPr>
        <w:pStyle w:val="Code"/>
      </w:pPr>
      <w:r>
        <w:t xml:space="preserve">                    }</w:t>
      </w:r>
    </w:p>
    <w:p w14:paraId="6C6A6A7C" w14:textId="77777777" w:rsidR="00E17669" w:rsidRDefault="00E17669" w:rsidP="00E17669">
      <w:pPr>
        <w:pStyle w:val="Code"/>
      </w:pPr>
      <w:r>
        <w:t xml:space="preserve">                    break;</w:t>
      </w:r>
    </w:p>
    <w:p w14:paraId="4983F9F4" w14:textId="77777777" w:rsidR="00E17669" w:rsidRDefault="00E17669" w:rsidP="00E17669">
      <w:pPr>
        <w:pStyle w:val="Code"/>
      </w:pPr>
    </w:p>
    <w:p w14:paraId="6718D67C" w14:textId="77777777" w:rsidR="00E17669" w:rsidRDefault="00E17669" w:rsidP="00E17669">
      <w:pPr>
        <w:pStyle w:val="Code"/>
      </w:pPr>
      <w:r>
        <w:t xml:space="preserve">                case "&gt;=":</w:t>
      </w:r>
    </w:p>
    <w:p w14:paraId="3EE952E0" w14:textId="77777777" w:rsidR="00E17669" w:rsidRDefault="00E17669" w:rsidP="00E17669">
      <w:pPr>
        <w:pStyle w:val="Code"/>
      </w:pPr>
      <w:r>
        <w:t xml:space="preserve">                    compare = Compare(leftValue, rightValue);</w:t>
      </w:r>
    </w:p>
    <w:p w14:paraId="181D3092" w14:textId="77777777" w:rsidR="00E17669" w:rsidRDefault="00E17669" w:rsidP="00E17669">
      <w:pPr>
        <w:pStyle w:val="Code"/>
      </w:pPr>
      <w:r>
        <w:t xml:space="preserve">                    if (compare != null)</w:t>
      </w:r>
    </w:p>
    <w:p w14:paraId="32DD18AC" w14:textId="77777777" w:rsidR="00E17669" w:rsidRDefault="00E17669" w:rsidP="00E17669">
      <w:pPr>
        <w:pStyle w:val="Code"/>
      </w:pPr>
      <w:r>
        <w:t xml:space="preserve">                    {</w:t>
      </w:r>
    </w:p>
    <w:p w14:paraId="67084AD6" w14:textId="77777777" w:rsidR="00E17669" w:rsidRDefault="00E17669" w:rsidP="00E17669">
      <w:pPr>
        <w:pStyle w:val="Code"/>
      </w:pPr>
      <w:r>
        <w:t xml:space="preserve">                        return LuaBoolean.From(compare &gt;= 0);</w:t>
      </w:r>
    </w:p>
    <w:p w14:paraId="442BD11A" w14:textId="77777777" w:rsidR="00E17669" w:rsidRDefault="00E17669" w:rsidP="00E17669">
      <w:pPr>
        <w:pStyle w:val="Code"/>
      </w:pPr>
      <w:r>
        <w:t xml:space="preserve">                    }</w:t>
      </w:r>
    </w:p>
    <w:p w14:paraId="6001B8B9" w14:textId="77777777" w:rsidR="00E17669" w:rsidRDefault="00E17669" w:rsidP="00E17669">
      <w:pPr>
        <w:pStyle w:val="Code"/>
      </w:pPr>
      <w:r>
        <w:t xml:space="preserve">                    else</w:t>
      </w:r>
    </w:p>
    <w:p w14:paraId="3D1868B9" w14:textId="77777777" w:rsidR="00E17669" w:rsidRDefault="00E17669" w:rsidP="00E17669">
      <w:pPr>
        <w:pStyle w:val="Code"/>
      </w:pPr>
      <w:r>
        <w:t xml:space="preserve">                    {</w:t>
      </w:r>
    </w:p>
    <w:p w14:paraId="6C76610A" w14:textId="77777777" w:rsidR="00E17669" w:rsidRDefault="00E17669" w:rsidP="00E17669">
      <w:pPr>
        <w:pStyle w:val="Code"/>
      </w:pPr>
      <w:r>
        <w:t xml:space="preserve">                        LuaFunction func = GetMetaFunction("__ge", leftValue, rightValue);</w:t>
      </w:r>
    </w:p>
    <w:p w14:paraId="1475A2B0" w14:textId="77777777" w:rsidR="00E17669" w:rsidRDefault="00E17669" w:rsidP="00E17669">
      <w:pPr>
        <w:pStyle w:val="Code"/>
      </w:pPr>
      <w:r>
        <w:t xml:space="preserve">                        if (func != null)</w:t>
      </w:r>
    </w:p>
    <w:p w14:paraId="7FEEFCB2" w14:textId="77777777" w:rsidR="00E17669" w:rsidRDefault="00E17669" w:rsidP="00E17669">
      <w:pPr>
        <w:pStyle w:val="Code"/>
      </w:pPr>
      <w:r>
        <w:t xml:space="preserve">                        {</w:t>
      </w:r>
    </w:p>
    <w:p w14:paraId="0E6132CD" w14:textId="77777777" w:rsidR="00E17669" w:rsidRDefault="00E17669" w:rsidP="00E17669">
      <w:pPr>
        <w:pStyle w:val="Code"/>
      </w:pPr>
      <w:r>
        <w:t xml:space="preserve">                            return func.Invoke(new LuaValue[] { leftValue, rightValue });</w:t>
      </w:r>
    </w:p>
    <w:p w14:paraId="41E698F2" w14:textId="77777777" w:rsidR="00E17669" w:rsidRDefault="00E17669" w:rsidP="00E17669">
      <w:pPr>
        <w:pStyle w:val="Code"/>
      </w:pPr>
      <w:r>
        <w:t xml:space="preserve">                        }</w:t>
      </w:r>
    </w:p>
    <w:p w14:paraId="468657C7" w14:textId="77777777" w:rsidR="00E17669" w:rsidRDefault="00E17669" w:rsidP="00E17669">
      <w:pPr>
        <w:pStyle w:val="Code"/>
      </w:pPr>
      <w:r>
        <w:t xml:space="preserve">                    }</w:t>
      </w:r>
    </w:p>
    <w:p w14:paraId="2AE23B4C" w14:textId="77777777" w:rsidR="00E17669" w:rsidRDefault="00E17669" w:rsidP="00E17669">
      <w:pPr>
        <w:pStyle w:val="Code"/>
      </w:pPr>
      <w:r>
        <w:t xml:space="preserve">                    break;</w:t>
      </w:r>
    </w:p>
    <w:p w14:paraId="44098975" w14:textId="77777777" w:rsidR="00E17669" w:rsidRDefault="00E17669" w:rsidP="00E17669">
      <w:pPr>
        <w:pStyle w:val="Code"/>
      </w:pPr>
    </w:p>
    <w:p w14:paraId="3CEB25D8" w14:textId="77777777" w:rsidR="00E17669" w:rsidRDefault="00E17669" w:rsidP="00E17669">
      <w:pPr>
        <w:pStyle w:val="Code"/>
      </w:pPr>
      <w:r>
        <w:t xml:space="preserve">                case "..":</w:t>
      </w:r>
    </w:p>
    <w:p w14:paraId="2417AF3B" w14:textId="77777777" w:rsidR="00E17669" w:rsidRDefault="00E17669" w:rsidP="00E17669">
      <w:pPr>
        <w:pStyle w:val="Code"/>
      </w:pPr>
      <w:r>
        <w:t xml:space="preserve">                    if ((leftValue is LuaString || leftValue is LuaNumber) &amp;&amp;</w:t>
      </w:r>
    </w:p>
    <w:p w14:paraId="3BAA2328" w14:textId="77777777" w:rsidR="00E17669" w:rsidRDefault="00E17669" w:rsidP="00E17669">
      <w:pPr>
        <w:pStyle w:val="Code"/>
      </w:pPr>
      <w:r>
        <w:t xml:space="preserve">                        (rightValue is LuaString || rightValue is LuaNumber))</w:t>
      </w:r>
    </w:p>
    <w:p w14:paraId="09137C44" w14:textId="77777777" w:rsidR="00E17669" w:rsidRDefault="00E17669" w:rsidP="00E17669">
      <w:pPr>
        <w:pStyle w:val="Code"/>
      </w:pPr>
      <w:r>
        <w:t xml:space="preserve">                    {</w:t>
      </w:r>
    </w:p>
    <w:p w14:paraId="4B930229" w14:textId="77777777" w:rsidR="00E17669" w:rsidRDefault="00E17669" w:rsidP="00E17669">
      <w:pPr>
        <w:pStyle w:val="Code"/>
      </w:pPr>
      <w:r>
        <w:t xml:space="preserve">                        return new LuaString(string.Concat(leftValue, rightValue));</w:t>
      </w:r>
    </w:p>
    <w:p w14:paraId="61C6C758" w14:textId="77777777" w:rsidR="00E17669" w:rsidRDefault="00E17669" w:rsidP="00E17669">
      <w:pPr>
        <w:pStyle w:val="Code"/>
      </w:pPr>
      <w:r>
        <w:lastRenderedPageBreak/>
        <w:t xml:space="preserve">                    }</w:t>
      </w:r>
    </w:p>
    <w:p w14:paraId="21DA5CC1" w14:textId="77777777" w:rsidR="00E17669" w:rsidRDefault="00E17669" w:rsidP="00E17669">
      <w:pPr>
        <w:pStyle w:val="Code"/>
      </w:pPr>
      <w:r>
        <w:t xml:space="preserve">                    else</w:t>
      </w:r>
    </w:p>
    <w:p w14:paraId="51250D29" w14:textId="77777777" w:rsidR="00E17669" w:rsidRDefault="00E17669" w:rsidP="00E17669">
      <w:pPr>
        <w:pStyle w:val="Code"/>
      </w:pPr>
      <w:r>
        <w:t xml:space="preserve">                    {</w:t>
      </w:r>
    </w:p>
    <w:p w14:paraId="1576CED0" w14:textId="77777777" w:rsidR="00E17669" w:rsidRDefault="00E17669" w:rsidP="00E17669">
      <w:pPr>
        <w:pStyle w:val="Code"/>
      </w:pPr>
      <w:r>
        <w:t xml:space="preserve">                        LuaFunction func = GetMetaFunction("__concat", leftValue, rightValue);</w:t>
      </w:r>
    </w:p>
    <w:p w14:paraId="09E8D124" w14:textId="77777777" w:rsidR="00E17669" w:rsidRDefault="00E17669" w:rsidP="00E17669">
      <w:pPr>
        <w:pStyle w:val="Code"/>
      </w:pPr>
      <w:r>
        <w:t xml:space="preserve">                        if (func != null)</w:t>
      </w:r>
    </w:p>
    <w:p w14:paraId="43AC01CF" w14:textId="77777777" w:rsidR="00E17669" w:rsidRDefault="00E17669" w:rsidP="00E17669">
      <w:pPr>
        <w:pStyle w:val="Code"/>
      </w:pPr>
      <w:r>
        <w:t xml:space="preserve">                        {</w:t>
      </w:r>
    </w:p>
    <w:p w14:paraId="38CE30BA" w14:textId="77777777" w:rsidR="00E17669" w:rsidRDefault="00E17669" w:rsidP="00E17669">
      <w:pPr>
        <w:pStyle w:val="Code"/>
      </w:pPr>
      <w:r>
        <w:t xml:space="preserve">                            return func.Invoke(new LuaValue[] { leftValue, rightValue });</w:t>
      </w:r>
    </w:p>
    <w:p w14:paraId="593010D5" w14:textId="77777777" w:rsidR="00E17669" w:rsidRDefault="00E17669" w:rsidP="00E17669">
      <w:pPr>
        <w:pStyle w:val="Code"/>
      </w:pPr>
      <w:r>
        <w:t xml:space="preserve">                        }</w:t>
      </w:r>
    </w:p>
    <w:p w14:paraId="24029D3D" w14:textId="77777777" w:rsidR="00E17669" w:rsidRDefault="00E17669" w:rsidP="00E17669">
      <w:pPr>
        <w:pStyle w:val="Code"/>
      </w:pPr>
      <w:r>
        <w:t xml:space="preserve">                    }</w:t>
      </w:r>
    </w:p>
    <w:p w14:paraId="1356E92E" w14:textId="77777777" w:rsidR="00E17669" w:rsidRDefault="00E17669" w:rsidP="00E17669">
      <w:pPr>
        <w:pStyle w:val="Code"/>
      </w:pPr>
      <w:r>
        <w:t xml:space="preserve">                    break;</w:t>
      </w:r>
    </w:p>
    <w:p w14:paraId="083C5026" w14:textId="77777777" w:rsidR="00E17669" w:rsidRDefault="00E17669" w:rsidP="00E17669">
      <w:pPr>
        <w:pStyle w:val="Code"/>
      </w:pPr>
    </w:p>
    <w:p w14:paraId="0CDB6B65" w14:textId="77777777" w:rsidR="00E17669" w:rsidRDefault="00E17669" w:rsidP="00E17669">
      <w:pPr>
        <w:pStyle w:val="Code"/>
      </w:pPr>
      <w:r>
        <w:t xml:space="preserve">                case "and":</w:t>
      </w:r>
    </w:p>
    <w:p w14:paraId="58B3ADE6" w14:textId="77777777" w:rsidR="00E17669" w:rsidRDefault="00E17669" w:rsidP="00E17669">
      <w:pPr>
        <w:pStyle w:val="Code"/>
      </w:pPr>
      <w:r>
        <w:t xml:space="preserve">                    bool leftBool = leftValue.GetBooleanValue();</w:t>
      </w:r>
    </w:p>
    <w:p w14:paraId="002330D7" w14:textId="77777777" w:rsidR="00E17669" w:rsidRDefault="00E17669" w:rsidP="00E17669">
      <w:pPr>
        <w:pStyle w:val="Code"/>
      </w:pPr>
      <w:r>
        <w:t xml:space="preserve">                    bool rightBool = rightValue.GetBooleanValue();</w:t>
      </w:r>
    </w:p>
    <w:p w14:paraId="61156B3D" w14:textId="77777777" w:rsidR="00E17669" w:rsidRDefault="00E17669" w:rsidP="00E17669">
      <w:pPr>
        <w:pStyle w:val="Code"/>
      </w:pPr>
      <w:r>
        <w:t xml:space="preserve">                    if (leftBool == false)</w:t>
      </w:r>
    </w:p>
    <w:p w14:paraId="0DBFF9C7" w14:textId="77777777" w:rsidR="00E17669" w:rsidRDefault="00E17669" w:rsidP="00E17669">
      <w:pPr>
        <w:pStyle w:val="Code"/>
      </w:pPr>
      <w:r>
        <w:t xml:space="preserve">                    {</w:t>
      </w:r>
    </w:p>
    <w:p w14:paraId="18DDF766" w14:textId="77777777" w:rsidR="00E17669" w:rsidRDefault="00E17669" w:rsidP="00E17669">
      <w:pPr>
        <w:pStyle w:val="Code"/>
      </w:pPr>
      <w:r>
        <w:t xml:space="preserve">                        return leftValue;</w:t>
      </w:r>
    </w:p>
    <w:p w14:paraId="1668CF10" w14:textId="77777777" w:rsidR="00E17669" w:rsidRDefault="00E17669" w:rsidP="00E17669">
      <w:pPr>
        <w:pStyle w:val="Code"/>
      </w:pPr>
      <w:r>
        <w:t xml:space="preserve">                    }</w:t>
      </w:r>
    </w:p>
    <w:p w14:paraId="4DDC4578" w14:textId="77777777" w:rsidR="00E17669" w:rsidRDefault="00E17669" w:rsidP="00E17669">
      <w:pPr>
        <w:pStyle w:val="Code"/>
      </w:pPr>
      <w:r>
        <w:t xml:space="preserve">                    else</w:t>
      </w:r>
    </w:p>
    <w:p w14:paraId="1661F053" w14:textId="77777777" w:rsidR="00E17669" w:rsidRDefault="00E17669" w:rsidP="00E17669">
      <w:pPr>
        <w:pStyle w:val="Code"/>
      </w:pPr>
      <w:r>
        <w:t xml:space="preserve">                    {</w:t>
      </w:r>
    </w:p>
    <w:p w14:paraId="464D70ED" w14:textId="77777777" w:rsidR="00E17669" w:rsidRDefault="00E17669" w:rsidP="00E17669">
      <w:pPr>
        <w:pStyle w:val="Code"/>
      </w:pPr>
      <w:r>
        <w:t xml:space="preserve">                        return rightValue;</w:t>
      </w:r>
    </w:p>
    <w:p w14:paraId="23F20699" w14:textId="77777777" w:rsidR="00E17669" w:rsidRDefault="00E17669" w:rsidP="00E17669">
      <w:pPr>
        <w:pStyle w:val="Code"/>
      </w:pPr>
      <w:r>
        <w:t xml:space="preserve">                    }</w:t>
      </w:r>
    </w:p>
    <w:p w14:paraId="16F3CE89" w14:textId="77777777" w:rsidR="00E17669" w:rsidRDefault="00E17669" w:rsidP="00E17669">
      <w:pPr>
        <w:pStyle w:val="Code"/>
      </w:pPr>
      <w:r>
        <w:t xml:space="preserve">                case "or":</w:t>
      </w:r>
    </w:p>
    <w:p w14:paraId="22472507" w14:textId="77777777" w:rsidR="00E17669" w:rsidRDefault="00E17669" w:rsidP="00E17669">
      <w:pPr>
        <w:pStyle w:val="Code"/>
      </w:pPr>
      <w:r>
        <w:t xml:space="preserve">                    leftBool = leftValue.GetBooleanValue();</w:t>
      </w:r>
    </w:p>
    <w:p w14:paraId="1E644D6B" w14:textId="77777777" w:rsidR="00E17669" w:rsidRDefault="00E17669" w:rsidP="00E17669">
      <w:pPr>
        <w:pStyle w:val="Code"/>
      </w:pPr>
      <w:r>
        <w:t xml:space="preserve">                    rightBool = rightValue.GetBooleanValue();</w:t>
      </w:r>
    </w:p>
    <w:p w14:paraId="08FACD7A" w14:textId="77777777" w:rsidR="00E17669" w:rsidRDefault="00E17669" w:rsidP="00E17669">
      <w:pPr>
        <w:pStyle w:val="Code"/>
      </w:pPr>
      <w:r>
        <w:t xml:space="preserve">                    if (leftBool == true)</w:t>
      </w:r>
    </w:p>
    <w:p w14:paraId="18A97F5D" w14:textId="77777777" w:rsidR="00E17669" w:rsidRDefault="00E17669" w:rsidP="00E17669">
      <w:pPr>
        <w:pStyle w:val="Code"/>
      </w:pPr>
      <w:r>
        <w:t xml:space="preserve">                    {</w:t>
      </w:r>
    </w:p>
    <w:p w14:paraId="3987D58C" w14:textId="77777777" w:rsidR="00E17669" w:rsidRDefault="00E17669" w:rsidP="00E17669">
      <w:pPr>
        <w:pStyle w:val="Code"/>
      </w:pPr>
      <w:r>
        <w:t xml:space="preserve">                        return leftValue;</w:t>
      </w:r>
    </w:p>
    <w:p w14:paraId="2B182FA1" w14:textId="77777777" w:rsidR="00E17669" w:rsidRDefault="00E17669" w:rsidP="00E17669">
      <w:pPr>
        <w:pStyle w:val="Code"/>
      </w:pPr>
      <w:r>
        <w:t xml:space="preserve">                    }</w:t>
      </w:r>
    </w:p>
    <w:p w14:paraId="59E8102C" w14:textId="77777777" w:rsidR="00E17669" w:rsidRDefault="00E17669" w:rsidP="00E17669">
      <w:pPr>
        <w:pStyle w:val="Code"/>
      </w:pPr>
      <w:r>
        <w:t xml:space="preserve">                    else</w:t>
      </w:r>
    </w:p>
    <w:p w14:paraId="36C15C46" w14:textId="77777777" w:rsidR="00E17669" w:rsidRDefault="00E17669" w:rsidP="00E17669">
      <w:pPr>
        <w:pStyle w:val="Code"/>
      </w:pPr>
      <w:r>
        <w:t xml:space="preserve">                    {</w:t>
      </w:r>
    </w:p>
    <w:p w14:paraId="32FDBFAC" w14:textId="77777777" w:rsidR="00E17669" w:rsidRDefault="00E17669" w:rsidP="00E17669">
      <w:pPr>
        <w:pStyle w:val="Code"/>
      </w:pPr>
      <w:r>
        <w:t xml:space="preserve">                        return rightValue;</w:t>
      </w:r>
    </w:p>
    <w:p w14:paraId="4BAF05F2" w14:textId="77777777" w:rsidR="00E17669" w:rsidRDefault="00E17669" w:rsidP="00E17669">
      <w:pPr>
        <w:pStyle w:val="Code"/>
      </w:pPr>
      <w:r>
        <w:t xml:space="preserve">                    }</w:t>
      </w:r>
    </w:p>
    <w:p w14:paraId="1483F44D" w14:textId="77777777" w:rsidR="00E17669" w:rsidRDefault="00E17669" w:rsidP="00E17669">
      <w:pPr>
        <w:pStyle w:val="Code"/>
      </w:pPr>
      <w:r>
        <w:lastRenderedPageBreak/>
        <w:t xml:space="preserve">            }</w:t>
      </w:r>
    </w:p>
    <w:p w14:paraId="253FEA38" w14:textId="77777777" w:rsidR="00E17669" w:rsidRDefault="00E17669" w:rsidP="00E17669">
      <w:pPr>
        <w:pStyle w:val="Code"/>
      </w:pPr>
    </w:p>
    <w:p w14:paraId="20091B52" w14:textId="77777777" w:rsidR="00E17669" w:rsidRDefault="00E17669" w:rsidP="00E17669">
      <w:pPr>
        <w:pStyle w:val="Code"/>
      </w:pPr>
      <w:r>
        <w:t xml:space="preserve">            return null;</w:t>
      </w:r>
    </w:p>
    <w:p w14:paraId="1869DC61" w14:textId="77777777" w:rsidR="00E17669" w:rsidRDefault="00E17669" w:rsidP="00E17669">
      <w:pPr>
        <w:pStyle w:val="Code"/>
      </w:pPr>
      <w:r>
        <w:t xml:space="preserve">        }</w:t>
      </w:r>
    </w:p>
    <w:p w14:paraId="30382292" w14:textId="77777777" w:rsidR="00E17669" w:rsidRDefault="00E17669" w:rsidP="00E17669">
      <w:pPr>
        <w:pStyle w:val="Code"/>
      </w:pPr>
    </w:p>
    <w:p w14:paraId="749310C1" w14:textId="77777777" w:rsidR="00E17669" w:rsidRDefault="00E17669" w:rsidP="00E17669">
      <w:pPr>
        <w:pStyle w:val="Code"/>
      </w:pPr>
      <w:r>
        <w:t xml:space="preserve">        private LuaValue PrefixUnaryOperation(string Operator, Term RightOperand, LuaTable environment)</w:t>
      </w:r>
    </w:p>
    <w:p w14:paraId="48F6B486" w14:textId="77777777" w:rsidR="00E17669" w:rsidRDefault="00E17669" w:rsidP="00E17669">
      <w:pPr>
        <w:pStyle w:val="Code"/>
      </w:pPr>
      <w:r>
        <w:t xml:space="preserve">        {</w:t>
      </w:r>
    </w:p>
    <w:p w14:paraId="3B784E9F" w14:textId="77777777" w:rsidR="00E17669" w:rsidRDefault="00E17669" w:rsidP="00E17669">
      <w:pPr>
        <w:pStyle w:val="Code"/>
      </w:pPr>
      <w:r>
        <w:t xml:space="preserve">            LuaValue rightValue = RightOperand.Evaluate(environment);</w:t>
      </w:r>
    </w:p>
    <w:p w14:paraId="116D10B7" w14:textId="77777777" w:rsidR="00E17669" w:rsidRDefault="00E17669" w:rsidP="00E17669">
      <w:pPr>
        <w:pStyle w:val="Code"/>
      </w:pPr>
    </w:p>
    <w:p w14:paraId="202705FD" w14:textId="77777777" w:rsidR="00E17669" w:rsidRDefault="00E17669" w:rsidP="00E17669">
      <w:pPr>
        <w:pStyle w:val="Code"/>
      </w:pPr>
      <w:r>
        <w:t xml:space="preserve">            switch (Operator)</w:t>
      </w:r>
    </w:p>
    <w:p w14:paraId="141D75A8" w14:textId="77777777" w:rsidR="00E17669" w:rsidRDefault="00E17669" w:rsidP="00E17669">
      <w:pPr>
        <w:pStyle w:val="Code"/>
      </w:pPr>
      <w:r>
        <w:t xml:space="preserve">            {</w:t>
      </w:r>
    </w:p>
    <w:p w14:paraId="49377118" w14:textId="77777777" w:rsidR="00E17669" w:rsidRDefault="00E17669" w:rsidP="00E17669">
      <w:pPr>
        <w:pStyle w:val="Code"/>
      </w:pPr>
      <w:r>
        <w:t xml:space="preserve">                case "-":</w:t>
      </w:r>
    </w:p>
    <w:p w14:paraId="6EFA6EFF" w14:textId="77777777" w:rsidR="00E17669" w:rsidRDefault="00E17669" w:rsidP="00E17669">
      <w:pPr>
        <w:pStyle w:val="Code"/>
      </w:pPr>
      <w:r>
        <w:t xml:space="preserve">                    var number = rightValue as LuaNumber;</w:t>
      </w:r>
    </w:p>
    <w:p w14:paraId="18811F34" w14:textId="77777777" w:rsidR="00E17669" w:rsidRDefault="00E17669" w:rsidP="00E17669">
      <w:pPr>
        <w:pStyle w:val="Code"/>
      </w:pPr>
      <w:r>
        <w:t xml:space="preserve">                    if (number != null)</w:t>
      </w:r>
    </w:p>
    <w:p w14:paraId="2C96DD64" w14:textId="77777777" w:rsidR="00E17669" w:rsidRDefault="00E17669" w:rsidP="00E17669">
      <w:pPr>
        <w:pStyle w:val="Code"/>
      </w:pPr>
      <w:r>
        <w:t xml:space="preserve">                    {</w:t>
      </w:r>
    </w:p>
    <w:p w14:paraId="32B81474" w14:textId="77777777" w:rsidR="00E17669" w:rsidRDefault="00E17669" w:rsidP="00E17669">
      <w:pPr>
        <w:pStyle w:val="Code"/>
      </w:pPr>
      <w:r>
        <w:t xml:space="preserve">                        return new LuaNumber(-number.Number);</w:t>
      </w:r>
    </w:p>
    <w:p w14:paraId="5AF578C9" w14:textId="77777777" w:rsidR="00E17669" w:rsidRDefault="00E17669" w:rsidP="00E17669">
      <w:pPr>
        <w:pStyle w:val="Code"/>
      </w:pPr>
      <w:r>
        <w:t xml:space="preserve">                    }</w:t>
      </w:r>
    </w:p>
    <w:p w14:paraId="16279E46" w14:textId="77777777" w:rsidR="00E17669" w:rsidRDefault="00E17669" w:rsidP="00E17669">
      <w:pPr>
        <w:pStyle w:val="Code"/>
      </w:pPr>
      <w:r>
        <w:t xml:space="preserve">                    else</w:t>
      </w:r>
    </w:p>
    <w:p w14:paraId="08EFA273" w14:textId="77777777" w:rsidR="00E17669" w:rsidRDefault="00E17669" w:rsidP="00E17669">
      <w:pPr>
        <w:pStyle w:val="Code"/>
      </w:pPr>
      <w:r>
        <w:t xml:space="preserve">                    {</w:t>
      </w:r>
    </w:p>
    <w:p w14:paraId="6C37C009" w14:textId="77777777" w:rsidR="00E17669" w:rsidRDefault="00E17669" w:rsidP="00E17669">
      <w:pPr>
        <w:pStyle w:val="Code"/>
      </w:pPr>
      <w:r>
        <w:t xml:space="preserve">                        LuaFunction func = GetMetaFunction("__unm", rightValue, null);</w:t>
      </w:r>
    </w:p>
    <w:p w14:paraId="31CF0432" w14:textId="77777777" w:rsidR="00E17669" w:rsidRDefault="00E17669" w:rsidP="00E17669">
      <w:pPr>
        <w:pStyle w:val="Code"/>
      </w:pPr>
      <w:r>
        <w:t xml:space="preserve">                        if (func != null)</w:t>
      </w:r>
    </w:p>
    <w:p w14:paraId="6DE0AD6E" w14:textId="77777777" w:rsidR="00E17669" w:rsidRDefault="00E17669" w:rsidP="00E17669">
      <w:pPr>
        <w:pStyle w:val="Code"/>
      </w:pPr>
      <w:r>
        <w:t xml:space="preserve">                        {</w:t>
      </w:r>
    </w:p>
    <w:p w14:paraId="5F6A48CC" w14:textId="77777777" w:rsidR="00E17669" w:rsidRDefault="00E17669" w:rsidP="00E17669">
      <w:pPr>
        <w:pStyle w:val="Code"/>
      </w:pPr>
      <w:r>
        <w:t xml:space="preserve">                            return func.Invoke(new LuaValue[] { rightValue });</w:t>
      </w:r>
    </w:p>
    <w:p w14:paraId="0B77B36C" w14:textId="77777777" w:rsidR="00E17669" w:rsidRDefault="00E17669" w:rsidP="00E17669">
      <w:pPr>
        <w:pStyle w:val="Code"/>
      </w:pPr>
      <w:r>
        <w:t xml:space="preserve">                        }</w:t>
      </w:r>
    </w:p>
    <w:p w14:paraId="0A2AECA3" w14:textId="77777777" w:rsidR="00E17669" w:rsidRDefault="00E17669" w:rsidP="00E17669">
      <w:pPr>
        <w:pStyle w:val="Code"/>
      </w:pPr>
      <w:r>
        <w:t xml:space="preserve">                    }</w:t>
      </w:r>
    </w:p>
    <w:p w14:paraId="2BC4D7BF" w14:textId="77777777" w:rsidR="00E17669" w:rsidRDefault="00E17669" w:rsidP="00E17669">
      <w:pPr>
        <w:pStyle w:val="Code"/>
      </w:pPr>
      <w:r>
        <w:t xml:space="preserve">                    break;</w:t>
      </w:r>
    </w:p>
    <w:p w14:paraId="39958C82" w14:textId="77777777" w:rsidR="00E17669" w:rsidRDefault="00E17669" w:rsidP="00E17669">
      <w:pPr>
        <w:pStyle w:val="Code"/>
      </w:pPr>
    </w:p>
    <w:p w14:paraId="393C3410" w14:textId="77777777" w:rsidR="00E17669" w:rsidRDefault="00E17669" w:rsidP="00E17669">
      <w:pPr>
        <w:pStyle w:val="Code"/>
      </w:pPr>
      <w:r>
        <w:t xml:space="preserve">                case "#":</w:t>
      </w:r>
    </w:p>
    <w:p w14:paraId="55A625AC" w14:textId="77777777" w:rsidR="00E17669" w:rsidRDefault="00E17669" w:rsidP="00E17669">
      <w:pPr>
        <w:pStyle w:val="Code"/>
      </w:pPr>
      <w:r>
        <w:t xml:space="preserve">                    var table = rightValue as LuaTable;</w:t>
      </w:r>
    </w:p>
    <w:p w14:paraId="62002BD9" w14:textId="77777777" w:rsidR="00E17669" w:rsidRDefault="00E17669" w:rsidP="00E17669">
      <w:pPr>
        <w:pStyle w:val="Code"/>
      </w:pPr>
      <w:r>
        <w:t xml:space="preserve">                    if (table != null)</w:t>
      </w:r>
    </w:p>
    <w:p w14:paraId="3B9F010B" w14:textId="77777777" w:rsidR="00E17669" w:rsidRDefault="00E17669" w:rsidP="00E17669">
      <w:pPr>
        <w:pStyle w:val="Code"/>
      </w:pPr>
      <w:r>
        <w:t xml:space="preserve">                    {</w:t>
      </w:r>
    </w:p>
    <w:p w14:paraId="5DF7DB56" w14:textId="77777777" w:rsidR="00E17669" w:rsidRDefault="00E17669" w:rsidP="00E17669">
      <w:pPr>
        <w:pStyle w:val="Code"/>
      </w:pPr>
      <w:r>
        <w:t xml:space="preserve">                        return new LuaNumber(table.Length);</w:t>
      </w:r>
    </w:p>
    <w:p w14:paraId="08A65201" w14:textId="77777777" w:rsidR="00E17669" w:rsidRDefault="00E17669" w:rsidP="00E17669">
      <w:pPr>
        <w:pStyle w:val="Code"/>
      </w:pPr>
      <w:r>
        <w:t xml:space="preserve">                    }</w:t>
      </w:r>
    </w:p>
    <w:p w14:paraId="6FA4A915" w14:textId="77777777" w:rsidR="00E17669" w:rsidRDefault="00E17669" w:rsidP="00E17669">
      <w:pPr>
        <w:pStyle w:val="Code"/>
      </w:pPr>
      <w:r>
        <w:lastRenderedPageBreak/>
        <w:t xml:space="preserve">                    var str = rightValue as LuaString;</w:t>
      </w:r>
    </w:p>
    <w:p w14:paraId="1AF777BA" w14:textId="77777777" w:rsidR="00E17669" w:rsidRDefault="00E17669" w:rsidP="00E17669">
      <w:pPr>
        <w:pStyle w:val="Code"/>
      </w:pPr>
      <w:r>
        <w:t xml:space="preserve">                    if (str != null)</w:t>
      </w:r>
    </w:p>
    <w:p w14:paraId="22B8E008" w14:textId="77777777" w:rsidR="00E17669" w:rsidRDefault="00E17669" w:rsidP="00E17669">
      <w:pPr>
        <w:pStyle w:val="Code"/>
      </w:pPr>
      <w:r>
        <w:t xml:space="preserve">                    {</w:t>
      </w:r>
    </w:p>
    <w:p w14:paraId="297754FF" w14:textId="77777777" w:rsidR="00E17669" w:rsidRDefault="00E17669" w:rsidP="00E17669">
      <w:pPr>
        <w:pStyle w:val="Code"/>
      </w:pPr>
      <w:r>
        <w:t xml:space="preserve">                        return new LuaNumber(str.Text.Length);</w:t>
      </w:r>
    </w:p>
    <w:p w14:paraId="6204760E" w14:textId="77777777" w:rsidR="00E17669" w:rsidRDefault="00E17669" w:rsidP="00E17669">
      <w:pPr>
        <w:pStyle w:val="Code"/>
      </w:pPr>
      <w:r>
        <w:t xml:space="preserve">                    }</w:t>
      </w:r>
    </w:p>
    <w:p w14:paraId="6031D27F" w14:textId="77777777" w:rsidR="00E17669" w:rsidRDefault="00E17669" w:rsidP="00E17669">
      <w:pPr>
        <w:pStyle w:val="Code"/>
      </w:pPr>
      <w:r>
        <w:t xml:space="preserve">                    break;</w:t>
      </w:r>
    </w:p>
    <w:p w14:paraId="7265430D" w14:textId="77777777" w:rsidR="00E17669" w:rsidRDefault="00E17669" w:rsidP="00E17669">
      <w:pPr>
        <w:pStyle w:val="Code"/>
      </w:pPr>
    </w:p>
    <w:p w14:paraId="31CA3FA9" w14:textId="77777777" w:rsidR="00E17669" w:rsidRDefault="00E17669" w:rsidP="00E17669">
      <w:pPr>
        <w:pStyle w:val="Code"/>
      </w:pPr>
      <w:r>
        <w:t xml:space="preserve">                case "not":</w:t>
      </w:r>
    </w:p>
    <w:p w14:paraId="36F90CA3" w14:textId="77777777" w:rsidR="00E17669" w:rsidRDefault="00E17669" w:rsidP="00E17669">
      <w:pPr>
        <w:pStyle w:val="Code"/>
      </w:pPr>
      <w:r>
        <w:t xml:space="preserve">                    var rightBool = rightValue as LuaBoolean;</w:t>
      </w:r>
    </w:p>
    <w:p w14:paraId="0B66A5AE" w14:textId="77777777" w:rsidR="00E17669" w:rsidRDefault="00E17669" w:rsidP="00E17669">
      <w:pPr>
        <w:pStyle w:val="Code"/>
      </w:pPr>
      <w:r>
        <w:t xml:space="preserve">                    if (rightBool != null)</w:t>
      </w:r>
    </w:p>
    <w:p w14:paraId="7BEEBD3A" w14:textId="77777777" w:rsidR="00E17669" w:rsidRDefault="00E17669" w:rsidP="00E17669">
      <w:pPr>
        <w:pStyle w:val="Code"/>
      </w:pPr>
      <w:r>
        <w:t xml:space="preserve">                    {</w:t>
      </w:r>
    </w:p>
    <w:p w14:paraId="10DE630B" w14:textId="77777777" w:rsidR="00E17669" w:rsidRDefault="00E17669" w:rsidP="00E17669">
      <w:pPr>
        <w:pStyle w:val="Code"/>
      </w:pPr>
      <w:r>
        <w:t xml:space="preserve">                        return LuaBoolean.From(!rightBool.BoolValue);</w:t>
      </w:r>
    </w:p>
    <w:p w14:paraId="3E8A51F9" w14:textId="77777777" w:rsidR="00E17669" w:rsidRDefault="00E17669" w:rsidP="00E17669">
      <w:pPr>
        <w:pStyle w:val="Code"/>
      </w:pPr>
      <w:r>
        <w:t xml:space="preserve">                    }</w:t>
      </w:r>
    </w:p>
    <w:p w14:paraId="5B77810A" w14:textId="77777777" w:rsidR="00E17669" w:rsidRDefault="00E17669" w:rsidP="00E17669">
      <w:pPr>
        <w:pStyle w:val="Code"/>
      </w:pPr>
      <w:r>
        <w:t xml:space="preserve">                    break;</w:t>
      </w:r>
    </w:p>
    <w:p w14:paraId="129E56B2" w14:textId="77777777" w:rsidR="00E17669" w:rsidRDefault="00E17669" w:rsidP="00E17669">
      <w:pPr>
        <w:pStyle w:val="Code"/>
      </w:pPr>
      <w:r>
        <w:t xml:space="preserve">            }</w:t>
      </w:r>
    </w:p>
    <w:p w14:paraId="5F709A04" w14:textId="77777777" w:rsidR="00E17669" w:rsidRDefault="00E17669" w:rsidP="00E17669">
      <w:pPr>
        <w:pStyle w:val="Code"/>
      </w:pPr>
    </w:p>
    <w:p w14:paraId="7DD183DC" w14:textId="77777777" w:rsidR="00E17669" w:rsidRDefault="00E17669" w:rsidP="00E17669">
      <w:pPr>
        <w:pStyle w:val="Code"/>
      </w:pPr>
      <w:r>
        <w:t xml:space="preserve">            return LuaNil.Nil;</w:t>
      </w:r>
    </w:p>
    <w:p w14:paraId="69BC8B27" w14:textId="77777777" w:rsidR="00E17669" w:rsidRDefault="00E17669" w:rsidP="00E17669">
      <w:pPr>
        <w:pStyle w:val="Code"/>
      </w:pPr>
      <w:r>
        <w:t xml:space="preserve">        }</w:t>
      </w:r>
    </w:p>
    <w:p w14:paraId="0133374E" w14:textId="77777777" w:rsidR="00E17669" w:rsidRDefault="00E17669" w:rsidP="00E17669">
      <w:pPr>
        <w:pStyle w:val="Code"/>
      </w:pPr>
      <w:r>
        <w:t xml:space="preserve">    }</w:t>
      </w:r>
    </w:p>
    <w:p w14:paraId="24DD6089" w14:textId="77777777" w:rsidR="00E17669" w:rsidRDefault="00E17669" w:rsidP="00E17669">
      <w:pPr>
        <w:pStyle w:val="Code"/>
      </w:pPr>
    </w:p>
    <w:p w14:paraId="5BCD4042" w14:textId="77777777" w:rsidR="00E17669" w:rsidRDefault="00E17669" w:rsidP="00E17669">
      <w:pPr>
        <w:pStyle w:val="Code"/>
      </w:pPr>
      <w:r>
        <w:t xml:space="preserve">    public partial class OperatorExpr : Expr</w:t>
      </w:r>
    </w:p>
    <w:p w14:paraId="6C271D2C" w14:textId="77777777" w:rsidR="00E17669" w:rsidRDefault="00E17669" w:rsidP="00E17669">
      <w:pPr>
        <w:pStyle w:val="Code"/>
      </w:pPr>
      <w:r>
        <w:t xml:space="preserve">    {</w:t>
      </w:r>
    </w:p>
    <w:p w14:paraId="33970670" w14:textId="77777777" w:rsidR="00E17669" w:rsidRDefault="00E17669" w:rsidP="00E17669">
      <w:pPr>
        <w:pStyle w:val="Code"/>
      </w:pPr>
      <w:r>
        <w:t xml:space="preserve">        public LinkedList&lt;object&gt; Terms = new LinkedList&lt;object&gt;();</w:t>
      </w:r>
    </w:p>
    <w:p w14:paraId="43DECE6E" w14:textId="77777777" w:rsidR="00E17669" w:rsidRDefault="00E17669" w:rsidP="00E17669">
      <w:pPr>
        <w:pStyle w:val="Code"/>
      </w:pPr>
    </w:p>
    <w:p w14:paraId="55A22056" w14:textId="77777777" w:rsidR="00E17669" w:rsidRDefault="00E17669" w:rsidP="00E17669">
      <w:pPr>
        <w:pStyle w:val="Code"/>
      </w:pPr>
      <w:r>
        <w:t xml:space="preserve">        public void Add(string oper)</w:t>
      </w:r>
    </w:p>
    <w:p w14:paraId="47BF5CEE" w14:textId="77777777" w:rsidR="00E17669" w:rsidRDefault="00E17669" w:rsidP="00E17669">
      <w:pPr>
        <w:pStyle w:val="Code"/>
      </w:pPr>
      <w:r>
        <w:t xml:space="preserve">        {</w:t>
      </w:r>
    </w:p>
    <w:p w14:paraId="135D0090" w14:textId="77777777" w:rsidR="00E17669" w:rsidRDefault="00E17669" w:rsidP="00E17669">
      <w:pPr>
        <w:pStyle w:val="Code"/>
      </w:pPr>
      <w:r>
        <w:t xml:space="preserve">            Terms.AddLast(oper);</w:t>
      </w:r>
    </w:p>
    <w:p w14:paraId="71EB4F94" w14:textId="77777777" w:rsidR="00E17669" w:rsidRDefault="00E17669" w:rsidP="00E17669">
      <w:pPr>
        <w:pStyle w:val="Code"/>
      </w:pPr>
      <w:r>
        <w:t xml:space="preserve">        }</w:t>
      </w:r>
    </w:p>
    <w:p w14:paraId="6B58D49A" w14:textId="77777777" w:rsidR="00E17669" w:rsidRDefault="00E17669" w:rsidP="00E17669">
      <w:pPr>
        <w:pStyle w:val="Code"/>
      </w:pPr>
    </w:p>
    <w:p w14:paraId="49E11141" w14:textId="77777777" w:rsidR="00E17669" w:rsidRDefault="00E17669" w:rsidP="00E17669">
      <w:pPr>
        <w:pStyle w:val="Code"/>
      </w:pPr>
      <w:r>
        <w:t xml:space="preserve">        public void Add(Term term)</w:t>
      </w:r>
    </w:p>
    <w:p w14:paraId="5A5FC773" w14:textId="77777777" w:rsidR="00E17669" w:rsidRDefault="00E17669" w:rsidP="00E17669">
      <w:pPr>
        <w:pStyle w:val="Code"/>
      </w:pPr>
      <w:r>
        <w:t xml:space="preserve">        {</w:t>
      </w:r>
    </w:p>
    <w:p w14:paraId="277362A4" w14:textId="77777777" w:rsidR="00E17669" w:rsidRDefault="00E17669" w:rsidP="00E17669">
      <w:pPr>
        <w:pStyle w:val="Code"/>
      </w:pPr>
      <w:r>
        <w:t xml:space="preserve">            Terms.AddLast(term);</w:t>
      </w:r>
    </w:p>
    <w:p w14:paraId="109BFB95" w14:textId="77777777" w:rsidR="00E17669" w:rsidRDefault="00E17669" w:rsidP="00E17669">
      <w:pPr>
        <w:pStyle w:val="Code"/>
      </w:pPr>
      <w:r>
        <w:t xml:space="preserve">        }</w:t>
      </w:r>
    </w:p>
    <w:p w14:paraId="4B0F39FA" w14:textId="77777777" w:rsidR="00E17669" w:rsidRDefault="00E17669" w:rsidP="00E17669">
      <w:pPr>
        <w:pStyle w:val="Code"/>
      </w:pPr>
    </w:p>
    <w:p w14:paraId="2230042A" w14:textId="77777777" w:rsidR="00E17669" w:rsidRDefault="00E17669" w:rsidP="00E17669">
      <w:pPr>
        <w:pStyle w:val="Code"/>
      </w:pPr>
      <w:r>
        <w:lastRenderedPageBreak/>
        <w:t xml:space="preserve">        public Term BuildExpressionTree()</w:t>
      </w:r>
    </w:p>
    <w:p w14:paraId="271C78A8" w14:textId="77777777" w:rsidR="00E17669" w:rsidRDefault="00E17669" w:rsidP="00E17669">
      <w:pPr>
        <w:pStyle w:val="Code"/>
      </w:pPr>
      <w:r>
        <w:t xml:space="preserve">        {</w:t>
      </w:r>
    </w:p>
    <w:p w14:paraId="0A4D7DC1" w14:textId="77777777" w:rsidR="00E17669" w:rsidRDefault="00E17669" w:rsidP="00E17669">
      <w:pPr>
        <w:pStyle w:val="Code"/>
      </w:pPr>
      <w:r>
        <w:t xml:space="preserve">            var node = Terms.First;</w:t>
      </w:r>
    </w:p>
    <w:p w14:paraId="59DE1BD8" w14:textId="77777777" w:rsidR="00E17669" w:rsidRDefault="00E17669" w:rsidP="00E17669">
      <w:pPr>
        <w:pStyle w:val="Code"/>
      </w:pPr>
      <w:r>
        <w:t xml:space="preserve">            Term term = node.Value as Term;</w:t>
      </w:r>
    </w:p>
    <w:p w14:paraId="38DF194B" w14:textId="77777777" w:rsidR="00E17669" w:rsidRDefault="00E17669" w:rsidP="00E17669">
      <w:pPr>
        <w:pStyle w:val="Code"/>
      </w:pPr>
    </w:p>
    <w:p w14:paraId="61DA1455" w14:textId="77777777" w:rsidR="00E17669" w:rsidRDefault="00E17669" w:rsidP="00E17669">
      <w:pPr>
        <w:pStyle w:val="Code"/>
      </w:pPr>
      <w:r>
        <w:t xml:space="preserve">            if (Terms.Count == 1)</w:t>
      </w:r>
    </w:p>
    <w:p w14:paraId="064AE2AA" w14:textId="77777777" w:rsidR="00E17669" w:rsidRDefault="00E17669" w:rsidP="00E17669">
      <w:pPr>
        <w:pStyle w:val="Code"/>
      </w:pPr>
      <w:r>
        <w:t xml:space="preserve">            {</w:t>
      </w:r>
    </w:p>
    <w:p w14:paraId="01E648D0" w14:textId="77777777" w:rsidR="00E17669" w:rsidRDefault="00E17669" w:rsidP="00E17669">
      <w:pPr>
        <w:pStyle w:val="Code"/>
      </w:pPr>
      <w:r>
        <w:t xml:space="preserve">                return term;</w:t>
      </w:r>
    </w:p>
    <w:p w14:paraId="7A83F7C0" w14:textId="77777777" w:rsidR="00E17669" w:rsidRDefault="00E17669" w:rsidP="00E17669">
      <w:pPr>
        <w:pStyle w:val="Code"/>
      </w:pPr>
      <w:r>
        <w:t xml:space="preserve">            }</w:t>
      </w:r>
    </w:p>
    <w:p w14:paraId="33C476B1" w14:textId="77777777" w:rsidR="00E17669" w:rsidRDefault="00E17669" w:rsidP="00E17669">
      <w:pPr>
        <w:pStyle w:val="Code"/>
      </w:pPr>
      <w:r>
        <w:t xml:space="preserve">            else</w:t>
      </w:r>
    </w:p>
    <w:p w14:paraId="130A2B1C" w14:textId="77777777" w:rsidR="00E17669" w:rsidRDefault="00E17669" w:rsidP="00E17669">
      <w:pPr>
        <w:pStyle w:val="Code"/>
      </w:pPr>
      <w:r>
        <w:t xml:space="preserve">            {</w:t>
      </w:r>
    </w:p>
    <w:p w14:paraId="08249D9A" w14:textId="77777777" w:rsidR="00E17669" w:rsidRDefault="00E17669" w:rsidP="00E17669">
      <w:pPr>
        <w:pStyle w:val="Code"/>
      </w:pPr>
      <w:r>
        <w:t xml:space="preserve">                if (term != null)</w:t>
      </w:r>
    </w:p>
    <w:p w14:paraId="7FBEDAE8" w14:textId="77777777" w:rsidR="00E17669" w:rsidRDefault="00E17669" w:rsidP="00E17669">
      <w:pPr>
        <w:pStyle w:val="Code"/>
      </w:pPr>
      <w:r>
        <w:t xml:space="preserve">                {</w:t>
      </w:r>
    </w:p>
    <w:p w14:paraId="57E0FECD" w14:textId="77777777" w:rsidR="00E17669" w:rsidRDefault="00E17669" w:rsidP="00E17669">
      <w:pPr>
        <w:pStyle w:val="Code"/>
      </w:pPr>
      <w:r>
        <w:t xml:space="preserve">                    return BuildExpressionTree(node.Value as Term, node.Next);</w:t>
      </w:r>
    </w:p>
    <w:p w14:paraId="6D9BD683" w14:textId="77777777" w:rsidR="00E17669" w:rsidRDefault="00E17669" w:rsidP="00E17669">
      <w:pPr>
        <w:pStyle w:val="Code"/>
      </w:pPr>
      <w:r>
        <w:t xml:space="preserve">                }</w:t>
      </w:r>
    </w:p>
    <w:p w14:paraId="0E8149D7" w14:textId="77777777" w:rsidR="00E17669" w:rsidRDefault="00E17669" w:rsidP="00E17669">
      <w:pPr>
        <w:pStyle w:val="Code"/>
      </w:pPr>
    </w:p>
    <w:p w14:paraId="10FA8677" w14:textId="77777777" w:rsidR="00E17669" w:rsidRDefault="00E17669" w:rsidP="00E17669">
      <w:pPr>
        <w:pStyle w:val="Code"/>
      </w:pPr>
      <w:r>
        <w:t xml:space="preserve">                string oper = node.Value as string;</w:t>
      </w:r>
    </w:p>
    <w:p w14:paraId="76053009" w14:textId="77777777" w:rsidR="00E17669" w:rsidRDefault="00E17669" w:rsidP="00E17669">
      <w:pPr>
        <w:pStyle w:val="Code"/>
      </w:pPr>
    </w:p>
    <w:p w14:paraId="4010BAF0" w14:textId="77777777" w:rsidR="00E17669" w:rsidRDefault="00E17669" w:rsidP="00E17669">
      <w:pPr>
        <w:pStyle w:val="Code"/>
      </w:pPr>
      <w:r>
        <w:t xml:space="preserve">                if (oper != null)</w:t>
      </w:r>
    </w:p>
    <w:p w14:paraId="5CE051CB" w14:textId="77777777" w:rsidR="00E17669" w:rsidRDefault="00E17669" w:rsidP="00E17669">
      <w:pPr>
        <w:pStyle w:val="Code"/>
      </w:pPr>
      <w:r>
        <w:t xml:space="preserve">                {</w:t>
      </w:r>
    </w:p>
    <w:p w14:paraId="24AEB2F6" w14:textId="77777777" w:rsidR="00E17669" w:rsidRDefault="00E17669" w:rsidP="00E17669">
      <w:pPr>
        <w:pStyle w:val="Code"/>
      </w:pPr>
      <w:r>
        <w:t xml:space="preserve">                    return BuildExpressionTree(null, node);</w:t>
      </w:r>
    </w:p>
    <w:p w14:paraId="5D145584" w14:textId="77777777" w:rsidR="00E17669" w:rsidRDefault="00E17669" w:rsidP="00E17669">
      <w:pPr>
        <w:pStyle w:val="Code"/>
      </w:pPr>
      <w:r>
        <w:t xml:space="preserve">                }</w:t>
      </w:r>
    </w:p>
    <w:p w14:paraId="70219419" w14:textId="77777777" w:rsidR="00E17669" w:rsidRDefault="00E17669" w:rsidP="00E17669">
      <w:pPr>
        <w:pStyle w:val="Code"/>
      </w:pPr>
    </w:p>
    <w:p w14:paraId="533B798B" w14:textId="77777777" w:rsidR="00E17669" w:rsidRDefault="00E17669" w:rsidP="00E17669">
      <w:pPr>
        <w:pStyle w:val="Code"/>
      </w:pPr>
      <w:r>
        <w:t xml:space="preserve">                return null;</w:t>
      </w:r>
    </w:p>
    <w:p w14:paraId="2BB2AA15" w14:textId="77777777" w:rsidR="00E17669" w:rsidRDefault="00E17669" w:rsidP="00E17669">
      <w:pPr>
        <w:pStyle w:val="Code"/>
      </w:pPr>
      <w:r>
        <w:t xml:space="preserve">            }</w:t>
      </w:r>
    </w:p>
    <w:p w14:paraId="0033A047" w14:textId="77777777" w:rsidR="00E17669" w:rsidRDefault="00E17669" w:rsidP="00E17669">
      <w:pPr>
        <w:pStyle w:val="Code"/>
      </w:pPr>
      <w:r>
        <w:t xml:space="preserve">        }</w:t>
      </w:r>
    </w:p>
    <w:p w14:paraId="5798838E" w14:textId="77777777" w:rsidR="00E17669" w:rsidRDefault="00E17669" w:rsidP="00E17669">
      <w:pPr>
        <w:pStyle w:val="Code"/>
      </w:pPr>
    </w:p>
    <w:p w14:paraId="10FBCE89" w14:textId="77777777" w:rsidR="00E17669" w:rsidRDefault="00E17669" w:rsidP="00E17669">
      <w:pPr>
        <w:pStyle w:val="Code"/>
      </w:pPr>
      <w:r>
        <w:t xml:space="preserve">        public override LuaValue Evaluate(LuaTable environment)</w:t>
      </w:r>
    </w:p>
    <w:p w14:paraId="272F0782" w14:textId="77777777" w:rsidR="00E17669" w:rsidRDefault="00E17669" w:rsidP="00E17669">
      <w:pPr>
        <w:pStyle w:val="Code"/>
      </w:pPr>
      <w:r>
        <w:t xml:space="preserve">        {</w:t>
      </w:r>
    </w:p>
    <w:p w14:paraId="523FC05F" w14:textId="77777777" w:rsidR="00E17669" w:rsidRDefault="00E17669" w:rsidP="00E17669">
      <w:pPr>
        <w:pStyle w:val="Code"/>
      </w:pPr>
      <w:r>
        <w:t xml:space="preserve">            Term term = BuildExpressionTree();</w:t>
      </w:r>
    </w:p>
    <w:p w14:paraId="72C3D48D" w14:textId="77777777" w:rsidR="00E17669" w:rsidRDefault="00E17669" w:rsidP="00E17669">
      <w:pPr>
        <w:pStyle w:val="Code"/>
      </w:pPr>
      <w:r>
        <w:t xml:space="preserve">            return term.Evaluate(environment);</w:t>
      </w:r>
    </w:p>
    <w:p w14:paraId="5DBE0F78" w14:textId="77777777" w:rsidR="00E17669" w:rsidRDefault="00E17669" w:rsidP="00E17669">
      <w:pPr>
        <w:pStyle w:val="Code"/>
      </w:pPr>
      <w:r>
        <w:t xml:space="preserve">        }</w:t>
      </w:r>
    </w:p>
    <w:p w14:paraId="5F645E4F" w14:textId="77777777" w:rsidR="00E17669" w:rsidRDefault="00E17669" w:rsidP="00E17669">
      <w:pPr>
        <w:pStyle w:val="Code"/>
      </w:pPr>
    </w:p>
    <w:p w14:paraId="2882F63C" w14:textId="77777777" w:rsidR="00E17669" w:rsidRDefault="00E17669" w:rsidP="00E17669">
      <w:pPr>
        <w:pStyle w:val="Code"/>
      </w:pPr>
      <w:r>
        <w:t xml:space="preserve">        public override Term Simplify()</w:t>
      </w:r>
    </w:p>
    <w:p w14:paraId="432D271A" w14:textId="77777777" w:rsidR="00E17669" w:rsidRDefault="00E17669" w:rsidP="00E17669">
      <w:pPr>
        <w:pStyle w:val="Code"/>
      </w:pPr>
      <w:r>
        <w:lastRenderedPageBreak/>
        <w:t xml:space="preserve">        {</w:t>
      </w:r>
    </w:p>
    <w:p w14:paraId="3641D8FA" w14:textId="77777777" w:rsidR="00E17669" w:rsidRDefault="00E17669" w:rsidP="00E17669">
      <w:pPr>
        <w:pStyle w:val="Code"/>
      </w:pPr>
      <w:r>
        <w:t xml:space="preserve">            return BuildExpressionTree().Simplify();</w:t>
      </w:r>
    </w:p>
    <w:p w14:paraId="172DC212" w14:textId="77777777" w:rsidR="00E17669" w:rsidRDefault="00E17669" w:rsidP="00E17669">
      <w:pPr>
        <w:pStyle w:val="Code"/>
      </w:pPr>
      <w:r>
        <w:t xml:space="preserve">        }</w:t>
      </w:r>
    </w:p>
    <w:p w14:paraId="517AD872" w14:textId="77777777" w:rsidR="00E17669" w:rsidRDefault="00E17669" w:rsidP="00E17669">
      <w:pPr>
        <w:pStyle w:val="Code"/>
      </w:pPr>
    </w:p>
    <w:p w14:paraId="70CE782F" w14:textId="77777777" w:rsidR="00E17669" w:rsidRDefault="00E17669" w:rsidP="00E17669">
      <w:pPr>
        <w:pStyle w:val="Code"/>
      </w:pPr>
      <w:r>
        <w:t xml:space="preserve">        // Operator-precedence parsing algorithm</w:t>
      </w:r>
    </w:p>
    <w:p w14:paraId="3BE59D0F" w14:textId="77777777" w:rsidR="00E17669" w:rsidRDefault="00E17669" w:rsidP="00E17669">
      <w:pPr>
        <w:pStyle w:val="Code"/>
      </w:pPr>
      <w:r>
        <w:t xml:space="preserve">        private static Term BuildExpressionTree(Term leftTerm, LinkedListNode&lt;object&gt; node)</w:t>
      </w:r>
    </w:p>
    <w:p w14:paraId="72C71732" w14:textId="77777777" w:rsidR="00E17669" w:rsidRDefault="00E17669" w:rsidP="00E17669">
      <w:pPr>
        <w:pStyle w:val="Code"/>
      </w:pPr>
      <w:r>
        <w:t xml:space="preserve">        {</w:t>
      </w:r>
    </w:p>
    <w:p w14:paraId="5AD1D5B2" w14:textId="77777777" w:rsidR="00E17669" w:rsidRDefault="00E17669" w:rsidP="00E17669">
      <w:pPr>
        <w:pStyle w:val="Code"/>
      </w:pPr>
      <w:r>
        <w:t xml:space="preserve">            string oper = node.Value as string;</w:t>
      </w:r>
    </w:p>
    <w:p w14:paraId="3EFFE34F" w14:textId="77777777" w:rsidR="00E17669" w:rsidRDefault="00E17669" w:rsidP="00E17669">
      <w:pPr>
        <w:pStyle w:val="Code"/>
      </w:pPr>
      <w:r>
        <w:t xml:space="preserve">            var rightNode = node.Next;</w:t>
      </w:r>
    </w:p>
    <w:p w14:paraId="79C018C6" w14:textId="77777777" w:rsidR="00E17669" w:rsidRDefault="00E17669" w:rsidP="00E17669">
      <w:pPr>
        <w:pStyle w:val="Code"/>
      </w:pPr>
      <w:r>
        <w:t xml:space="preserve">            Term rightTerm = rightNode.Value as Term;</w:t>
      </w:r>
    </w:p>
    <w:p w14:paraId="59836448" w14:textId="77777777" w:rsidR="00E17669" w:rsidRDefault="00E17669" w:rsidP="00E17669">
      <w:pPr>
        <w:pStyle w:val="Code"/>
      </w:pPr>
    </w:p>
    <w:p w14:paraId="20AAFDD8" w14:textId="77777777" w:rsidR="00E17669" w:rsidRDefault="00E17669" w:rsidP="00E17669">
      <w:pPr>
        <w:pStyle w:val="Code"/>
      </w:pPr>
      <w:r>
        <w:t xml:space="preserve">            if (rightNode.Next == null) // last node</w:t>
      </w:r>
    </w:p>
    <w:p w14:paraId="5AD8F938" w14:textId="77777777" w:rsidR="00E17669" w:rsidRDefault="00E17669" w:rsidP="00E17669">
      <w:pPr>
        <w:pStyle w:val="Code"/>
      </w:pPr>
      <w:r>
        <w:t xml:space="preserve">            {</w:t>
      </w:r>
    </w:p>
    <w:p w14:paraId="50DDCA8F" w14:textId="77777777" w:rsidR="00E17669" w:rsidRDefault="00E17669" w:rsidP="00E17669">
      <w:pPr>
        <w:pStyle w:val="Code"/>
      </w:pPr>
      <w:r>
        <w:t xml:space="preserve">                return new Operation(oper, leftTerm, rightTerm);</w:t>
      </w:r>
    </w:p>
    <w:p w14:paraId="67B0BB65" w14:textId="77777777" w:rsidR="00E17669" w:rsidRDefault="00E17669" w:rsidP="00E17669">
      <w:pPr>
        <w:pStyle w:val="Code"/>
      </w:pPr>
      <w:r>
        <w:t xml:space="preserve">            }</w:t>
      </w:r>
    </w:p>
    <w:p w14:paraId="0211FDAB" w14:textId="77777777" w:rsidR="00E17669" w:rsidRDefault="00E17669" w:rsidP="00E17669">
      <w:pPr>
        <w:pStyle w:val="Code"/>
      </w:pPr>
      <w:r>
        <w:t xml:space="preserve">            else</w:t>
      </w:r>
    </w:p>
    <w:p w14:paraId="073D32C9" w14:textId="77777777" w:rsidR="00E17669" w:rsidRDefault="00E17669" w:rsidP="00E17669">
      <w:pPr>
        <w:pStyle w:val="Code"/>
      </w:pPr>
      <w:r>
        <w:t xml:space="preserve">            {</w:t>
      </w:r>
    </w:p>
    <w:p w14:paraId="51D1FC32" w14:textId="77777777" w:rsidR="00E17669" w:rsidRDefault="00E17669" w:rsidP="00E17669">
      <w:pPr>
        <w:pStyle w:val="Code"/>
      </w:pPr>
      <w:r>
        <w:t xml:space="preserve">                string nextOper = rightNode.Next.Value as string;</w:t>
      </w:r>
    </w:p>
    <w:p w14:paraId="7FC4FD51" w14:textId="77777777" w:rsidR="00E17669" w:rsidRDefault="00E17669" w:rsidP="00E17669">
      <w:pPr>
        <w:pStyle w:val="Code"/>
      </w:pPr>
    </w:p>
    <w:p w14:paraId="43370450" w14:textId="77777777" w:rsidR="00E17669" w:rsidRDefault="00E17669" w:rsidP="00E17669">
      <w:pPr>
        <w:pStyle w:val="Code"/>
      </w:pPr>
      <w:r>
        <w:t xml:space="preserve">                if (OperTable.IsPrior(oper, nextOper))</w:t>
      </w:r>
    </w:p>
    <w:p w14:paraId="30AD3C84" w14:textId="77777777" w:rsidR="00E17669" w:rsidRDefault="00E17669" w:rsidP="00E17669">
      <w:pPr>
        <w:pStyle w:val="Code"/>
      </w:pPr>
      <w:r>
        <w:t xml:space="preserve">                {</w:t>
      </w:r>
    </w:p>
    <w:p w14:paraId="00F76A6D" w14:textId="77777777" w:rsidR="00E17669" w:rsidRDefault="00E17669" w:rsidP="00E17669">
      <w:pPr>
        <w:pStyle w:val="Code"/>
      </w:pPr>
      <w:r>
        <w:t xml:space="preserve">                    return BuildExpressionTree(new Operation(oper, leftTerm, rightTerm), rightNode.Next);</w:t>
      </w:r>
    </w:p>
    <w:p w14:paraId="2EBA7C3D" w14:textId="77777777" w:rsidR="00E17669" w:rsidRDefault="00E17669" w:rsidP="00E17669">
      <w:pPr>
        <w:pStyle w:val="Code"/>
      </w:pPr>
      <w:r>
        <w:t xml:space="preserve">                }</w:t>
      </w:r>
    </w:p>
    <w:p w14:paraId="433D032F" w14:textId="77777777" w:rsidR="00E17669" w:rsidRDefault="00E17669" w:rsidP="00E17669">
      <w:pPr>
        <w:pStyle w:val="Code"/>
      </w:pPr>
      <w:r>
        <w:t xml:space="preserve">                else</w:t>
      </w:r>
    </w:p>
    <w:p w14:paraId="16AFEAF2" w14:textId="77777777" w:rsidR="00E17669" w:rsidRDefault="00E17669" w:rsidP="00E17669">
      <w:pPr>
        <w:pStyle w:val="Code"/>
      </w:pPr>
      <w:r>
        <w:t xml:space="preserve">                {</w:t>
      </w:r>
    </w:p>
    <w:p w14:paraId="75D4FF02" w14:textId="77777777" w:rsidR="00E17669" w:rsidRDefault="00E17669" w:rsidP="00E17669">
      <w:pPr>
        <w:pStyle w:val="Code"/>
      </w:pPr>
      <w:r>
        <w:t xml:space="preserve">                    return new Operation(oper, leftTerm, BuildExpressionTree(rightTerm, rightNode.Next));</w:t>
      </w:r>
    </w:p>
    <w:p w14:paraId="0747D94E" w14:textId="77777777" w:rsidR="00E17669" w:rsidRDefault="00E17669" w:rsidP="00E17669">
      <w:pPr>
        <w:pStyle w:val="Code"/>
      </w:pPr>
      <w:r>
        <w:t xml:space="preserve">                }</w:t>
      </w:r>
    </w:p>
    <w:p w14:paraId="6A683643" w14:textId="77777777" w:rsidR="00E17669" w:rsidRDefault="00E17669" w:rsidP="00E17669">
      <w:pPr>
        <w:pStyle w:val="Code"/>
      </w:pPr>
      <w:r>
        <w:t xml:space="preserve">            }</w:t>
      </w:r>
    </w:p>
    <w:p w14:paraId="3AF699A2" w14:textId="77777777" w:rsidR="00E17669" w:rsidRDefault="00E17669" w:rsidP="00E17669">
      <w:pPr>
        <w:pStyle w:val="Code"/>
      </w:pPr>
      <w:r>
        <w:t xml:space="preserve">        }</w:t>
      </w:r>
    </w:p>
    <w:p w14:paraId="2170A7E8" w14:textId="77777777" w:rsidR="00E17669" w:rsidRDefault="00E17669" w:rsidP="00E17669">
      <w:pPr>
        <w:pStyle w:val="Code"/>
      </w:pPr>
      <w:r>
        <w:t xml:space="preserve">    }</w:t>
      </w:r>
    </w:p>
    <w:p w14:paraId="79E630C4" w14:textId="77777777" w:rsidR="00E17669" w:rsidRDefault="00E17669" w:rsidP="00E17669">
      <w:pPr>
        <w:pStyle w:val="Code"/>
      </w:pPr>
    </w:p>
    <w:p w14:paraId="0EE9C5F8" w14:textId="77777777" w:rsidR="00E17669" w:rsidRDefault="00E17669" w:rsidP="00E17669">
      <w:pPr>
        <w:pStyle w:val="Code"/>
      </w:pPr>
      <w:r>
        <w:t xml:space="preserve">    public class OperTable</w:t>
      </w:r>
    </w:p>
    <w:p w14:paraId="395C6AD3" w14:textId="77777777" w:rsidR="00E17669" w:rsidRDefault="00E17669" w:rsidP="00E17669">
      <w:pPr>
        <w:pStyle w:val="Code"/>
      </w:pPr>
      <w:r>
        <w:lastRenderedPageBreak/>
        <w:t xml:space="preserve">    {</w:t>
      </w:r>
    </w:p>
    <w:p w14:paraId="297AEF2E" w14:textId="77777777" w:rsidR="00E17669" w:rsidRDefault="00E17669" w:rsidP="00E17669">
      <w:pPr>
        <w:pStyle w:val="Code"/>
      </w:pPr>
      <w:r>
        <w:t xml:space="preserve">        private static Associativity[] associativity;</w:t>
      </w:r>
    </w:p>
    <w:p w14:paraId="6C3678F9" w14:textId="77777777" w:rsidR="00E17669" w:rsidRDefault="00E17669" w:rsidP="00E17669">
      <w:pPr>
        <w:pStyle w:val="Code"/>
      </w:pPr>
      <w:r>
        <w:t xml:space="preserve">        private static Dictionary&lt;string, int&gt; precedence = new Dictionary&lt;string, int&gt;();</w:t>
      </w:r>
    </w:p>
    <w:p w14:paraId="00CBCA51" w14:textId="77777777" w:rsidR="00E17669" w:rsidRDefault="00E17669" w:rsidP="00E17669">
      <w:pPr>
        <w:pStyle w:val="Code"/>
      </w:pPr>
    </w:p>
    <w:p w14:paraId="251D4198" w14:textId="77777777" w:rsidR="00E17669" w:rsidRDefault="00E17669" w:rsidP="00E17669">
      <w:pPr>
        <w:pStyle w:val="Code"/>
      </w:pPr>
      <w:r>
        <w:t xml:space="preserve">        static OperTable()</w:t>
      </w:r>
    </w:p>
    <w:p w14:paraId="6E6A3896" w14:textId="77777777" w:rsidR="00E17669" w:rsidRDefault="00E17669" w:rsidP="00E17669">
      <w:pPr>
        <w:pStyle w:val="Code"/>
      </w:pPr>
      <w:r>
        <w:t xml:space="preserve">        {</w:t>
      </w:r>
    </w:p>
    <w:p w14:paraId="7C09CC0F" w14:textId="77777777" w:rsidR="00E17669" w:rsidRDefault="00E17669" w:rsidP="00E17669">
      <w:pPr>
        <w:pStyle w:val="Code"/>
      </w:pPr>
      <w:r>
        <w:t xml:space="preserve">            List&lt;string[]&gt; operators = new List&lt;string[]&gt;();</w:t>
      </w:r>
    </w:p>
    <w:p w14:paraId="1EE663E5" w14:textId="77777777" w:rsidR="00E17669" w:rsidRDefault="00E17669" w:rsidP="00E17669">
      <w:pPr>
        <w:pStyle w:val="Code"/>
      </w:pPr>
      <w:r>
        <w:t xml:space="preserve">            operators.Add(new string[] { "or" });</w:t>
      </w:r>
    </w:p>
    <w:p w14:paraId="07931931" w14:textId="77777777" w:rsidR="00E17669" w:rsidRDefault="00E17669" w:rsidP="00E17669">
      <w:pPr>
        <w:pStyle w:val="Code"/>
      </w:pPr>
      <w:r>
        <w:t xml:space="preserve">            operators.Add(new string[] { "and" });</w:t>
      </w:r>
    </w:p>
    <w:p w14:paraId="313A2DD7" w14:textId="77777777" w:rsidR="00E17669" w:rsidRDefault="00E17669" w:rsidP="00E17669">
      <w:pPr>
        <w:pStyle w:val="Code"/>
      </w:pPr>
      <w:r>
        <w:t xml:space="preserve">            operators.Add(new string[] { "==", "~=" });</w:t>
      </w:r>
    </w:p>
    <w:p w14:paraId="1FFD5E0F" w14:textId="77777777" w:rsidR="00E17669" w:rsidRDefault="00E17669" w:rsidP="00E17669">
      <w:pPr>
        <w:pStyle w:val="Code"/>
      </w:pPr>
      <w:r>
        <w:t xml:space="preserve">            operators.Add(new string[] { "&gt;", "&gt;=", "&lt;", "&lt;=" });</w:t>
      </w:r>
    </w:p>
    <w:p w14:paraId="560E2DD4" w14:textId="77777777" w:rsidR="00E17669" w:rsidRDefault="00E17669" w:rsidP="00E17669">
      <w:pPr>
        <w:pStyle w:val="Code"/>
      </w:pPr>
      <w:r>
        <w:t xml:space="preserve">            operators.Add(new string[] { ".." });</w:t>
      </w:r>
    </w:p>
    <w:p w14:paraId="790109AF" w14:textId="77777777" w:rsidR="00E17669" w:rsidRDefault="00E17669" w:rsidP="00E17669">
      <w:pPr>
        <w:pStyle w:val="Code"/>
      </w:pPr>
      <w:r>
        <w:t xml:space="preserve">            operators.Add(new string[] { "+", "-" });</w:t>
      </w:r>
    </w:p>
    <w:p w14:paraId="37DD7F74" w14:textId="77777777" w:rsidR="00E17669" w:rsidRDefault="00E17669" w:rsidP="00E17669">
      <w:pPr>
        <w:pStyle w:val="Code"/>
      </w:pPr>
      <w:r>
        <w:t xml:space="preserve">            operators.Add(new string[] { "*", "/", "%" });</w:t>
      </w:r>
    </w:p>
    <w:p w14:paraId="476F48CD" w14:textId="77777777" w:rsidR="00E17669" w:rsidRDefault="00E17669" w:rsidP="00E17669">
      <w:pPr>
        <w:pStyle w:val="Code"/>
      </w:pPr>
      <w:r>
        <w:t xml:space="preserve">            operators.Add(new string[] { "#", "not" });</w:t>
      </w:r>
    </w:p>
    <w:p w14:paraId="1348BB24" w14:textId="77777777" w:rsidR="00E17669" w:rsidRDefault="00E17669" w:rsidP="00E17669">
      <w:pPr>
        <w:pStyle w:val="Code"/>
      </w:pPr>
      <w:r>
        <w:t xml:space="preserve">            operators.Add(new string[] { "^" });</w:t>
      </w:r>
    </w:p>
    <w:p w14:paraId="683FFF4F" w14:textId="77777777" w:rsidR="00E17669" w:rsidRDefault="00E17669" w:rsidP="00E17669">
      <w:pPr>
        <w:pStyle w:val="Code"/>
      </w:pPr>
    </w:p>
    <w:p w14:paraId="7A32727B" w14:textId="77777777" w:rsidR="00E17669" w:rsidRDefault="00E17669" w:rsidP="00E17669">
      <w:pPr>
        <w:pStyle w:val="Code"/>
      </w:pPr>
      <w:r>
        <w:t xml:space="preserve">            for (int index = 0; index &lt; operators.Count; index++)</w:t>
      </w:r>
    </w:p>
    <w:p w14:paraId="7C5ED164" w14:textId="77777777" w:rsidR="00E17669" w:rsidRDefault="00E17669" w:rsidP="00E17669">
      <w:pPr>
        <w:pStyle w:val="Code"/>
      </w:pPr>
      <w:r>
        <w:t xml:space="preserve">            {</w:t>
      </w:r>
    </w:p>
    <w:p w14:paraId="5C93DB25" w14:textId="77777777" w:rsidR="00E17669" w:rsidRDefault="00E17669" w:rsidP="00E17669">
      <w:pPr>
        <w:pStyle w:val="Code"/>
      </w:pPr>
      <w:r>
        <w:t xml:space="preserve">                foreach (string oper in operators[index])</w:t>
      </w:r>
    </w:p>
    <w:p w14:paraId="2F4AF0FC" w14:textId="77777777" w:rsidR="00E17669" w:rsidRDefault="00E17669" w:rsidP="00E17669">
      <w:pPr>
        <w:pStyle w:val="Code"/>
      </w:pPr>
      <w:r>
        <w:t xml:space="preserve">                {</w:t>
      </w:r>
    </w:p>
    <w:p w14:paraId="690BC584" w14:textId="77777777" w:rsidR="00E17669" w:rsidRDefault="00E17669" w:rsidP="00E17669">
      <w:pPr>
        <w:pStyle w:val="Code"/>
      </w:pPr>
      <w:r>
        <w:t xml:space="preserve">                    precedence.Add(oper, index);</w:t>
      </w:r>
    </w:p>
    <w:p w14:paraId="03A54E38" w14:textId="77777777" w:rsidR="00E17669" w:rsidRDefault="00E17669" w:rsidP="00E17669">
      <w:pPr>
        <w:pStyle w:val="Code"/>
      </w:pPr>
      <w:r>
        <w:t xml:space="preserve">                }</w:t>
      </w:r>
    </w:p>
    <w:p w14:paraId="77B67815" w14:textId="77777777" w:rsidR="00E17669" w:rsidRDefault="00E17669" w:rsidP="00E17669">
      <w:pPr>
        <w:pStyle w:val="Code"/>
      </w:pPr>
      <w:r>
        <w:t xml:space="preserve">            }</w:t>
      </w:r>
    </w:p>
    <w:p w14:paraId="2E29B13F" w14:textId="77777777" w:rsidR="00E17669" w:rsidRDefault="00E17669" w:rsidP="00E17669">
      <w:pPr>
        <w:pStyle w:val="Code"/>
      </w:pPr>
    </w:p>
    <w:p w14:paraId="10817BDB" w14:textId="77777777" w:rsidR="00E17669" w:rsidRDefault="00E17669" w:rsidP="00E17669">
      <w:pPr>
        <w:pStyle w:val="Code"/>
      </w:pPr>
      <w:r>
        <w:t xml:space="preserve">            associativity = new Associativity[operators.Count];</w:t>
      </w:r>
    </w:p>
    <w:p w14:paraId="52793C5A" w14:textId="77777777" w:rsidR="00E17669" w:rsidRDefault="00E17669" w:rsidP="00E17669">
      <w:pPr>
        <w:pStyle w:val="Code"/>
      </w:pPr>
      <w:r>
        <w:t xml:space="preserve">            associativity[0] = Associativity.LeftAssociative;</w:t>
      </w:r>
    </w:p>
    <w:p w14:paraId="100D2097" w14:textId="77777777" w:rsidR="00E17669" w:rsidRDefault="00E17669" w:rsidP="00E17669">
      <w:pPr>
        <w:pStyle w:val="Code"/>
      </w:pPr>
      <w:r>
        <w:t xml:space="preserve">            associativity[1] = Associativity.LeftAssociative;</w:t>
      </w:r>
    </w:p>
    <w:p w14:paraId="62A7F6CD" w14:textId="77777777" w:rsidR="00E17669" w:rsidRDefault="00E17669" w:rsidP="00E17669">
      <w:pPr>
        <w:pStyle w:val="Code"/>
      </w:pPr>
      <w:r>
        <w:t xml:space="preserve">            associativity[2] = Associativity.NonAssociative;</w:t>
      </w:r>
    </w:p>
    <w:p w14:paraId="60B40E48" w14:textId="77777777" w:rsidR="00E17669" w:rsidRDefault="00E17669" w:rsidP="00E17669">
      <w:pPr>
        <w:pStyle w:val="Code"/>
      </w:pPr>
      <w:r>
        <w:t xml:space="preserve">            associativity[3] = Associativity.LeftAssociative;</w:t>
      </w:r>
    </w:p>
    <w:p w14:paraId="7694CB00" w14:textId="77777777" w:rsidR="00E17669" w:rsidRDefault="00E17669" w:rsidP="00E17669">
      <w:pPr>
        <w:pStyle w:val="Code"/>
      </w:pPr>
      <w:r>
        <w:t xml:space="preserve">            associativity[4] = Associativity.LeftAssociative;</w:t>
      </w:r>
    </w:p>
    <w:p w14:paraId="453CBFF4" w14:textId="77777777" w:rsidR="00E17669" w:rsidRDefault="00E17669" w:rsidP="00E17669">
      <w:pPr>
        <w:pStyle w:val="Code"/>
      </w:pPr>
      <w:r>
        <w:t xml:space="preserve">            associativity[5] = Associativity.LeftAssociative;</w:t>
      </w:r>
    </w:p>
    <w:p w14:paraId="469CBE58" w14:textId="77777777" w:rsidR="00E17669" w:rsidRDefault="00E17669" w:rsidP="00E17669">
      <w:pPr>
        <w:pStyle w:val="Code"/>
      </w:pPr>
      <w:r>
        <w:t xml:space="preserve">            associativity[6] = Associativity.LeftAssociative;</w:t>
      </w:r>
    </w:p>
    <w:p w14:paraId="063F137C" w14:textId="77777777" w:rsidR="00E17669" w:rsidRDefault="00E17669" w:rsidP="00E17669">
      <w:pPr>
        <w:pStyle w:val="Code"/>
      </w:pPr>
      <w:r>
        <w:lastRenderedPageBreak/>
        <w:t xml:space="preserve">            associativity[7] = Associativity.NonAssociative;</w:t>
      </w:r>
    </w:p>
    <w:p w14:paraId="3CDB2389" w14:textId="77777777" w:rsidR="00E17669" w:rsidRDefault="00E17669" w:rsidP="00E17669">
      <w:pPr>
        <w:pStyle w:val="Code"/>
      </w:pPr>
      <w:r>
        <w:t xml:space="preserve">            associativity[8] = Associativity.RightAssociative;</w:t>
      </w:r>
    </w:p>
    <w:p w14:paraId="3DEF0E0B" w14:textId="77777777" w:rsidR="00E17669" w:rsidRDefault="00E17669" w:rsidP="00E17669">
      <w:pPr>
        <w:pStyle w:val="Code"/>
      </w:pPr>
      <w:r>
        <w:t xml:space="preserve">        }</w:t>
      </w:r>
    </w:p>
    <w:p w14:paraId="16FA9C95" w14:textId="77777777" w:rsidR="00E17669" w:rsidRDefault="00E17669" w:rsidP="00E17669">
      <w:pPr>
        <w:pStyle w:val="Code"/>
      </w:pPr>
    </w:p>
    <w:p w14:paraId="2755B8C7" w14:textId="77777777" w:rsidR="00E17669" w:rsidRDefault="00E17669" w:rsidP="00E17669">
      <w:pPr>
        <w:pStyle w:val="Code"/>
      </w:pPr>
      <w:r>
        <w:t xml:space="preserve">        /// &lt;summary&gt;</w:t>
      </w:r>
    </w:p>
    <w:p w14:paraId="1E9E6A0F" w14:textId="77777777" w:rsidR="00E17669" w:rsidRDefault="00E17669" w:rsidP="00E17669">
      <w:pPr>
        <w:pStyle w:val="Code"/>
      </w:pPr>
      <w:r>
        <w:t xml:space="preserve">        /// Whether the input text is an operator or not</w:t>
      </w:r>
    </w:p>
    <w:p w14:paraId="3E578B07" w14:textId="77777777" w:rsidR="00E17669" w:rsidRDefault="00E17669" w:rsidP="00E17669">
      <w:pPr>
        <w:pStyle w:val="Code"/>
      </w:pPr>
      <w:r>
        <w:t xml:space="preserve">        /// &lt;/summary&gt;</w:t>
      </w:r>
    </w:p>
    <w:p w14:paraId="3F7D739E" w14:textId="77777777" w:rsidR="00E17669" w:rsidRDefault="00E17669" w:rsidP="00E17669">
      <w:pPr>
        <w:pStyle w:val="Code"/>
      </w:pPr>
      <w:r>
        <w:t xml:space="preserve">        /// &lt;param name="oper"&gt;&lt;/param&gt;</w:t>
      </w:r>
    </w:p>
    <w:p w14:paraId="4AC959B3" w14:textId="77777777" w:rsidR="00E17669" w:rsidRDefault="00E17669" w:rsidP="00E17669">
      <w:pPr>
        <w:pStyle w:val="Code"/>
      </w:pPr>
      <w:r>
        <w:t xml:space="preserve">        /// &lt;returns&gt;&lt;/returns&gt;</w:t>
      </w:r>
    </w:p>
    <w:p w14:paraId="2983180C" w14:textId="77777777" w:rsidR="00E17669" w:rsidRDefault="00E17669" w:rsidP="00E17669">
      <w:pPr>
        <w:pStyle w:val="Code"/>
      </w:pPr>
      <w:r>
        <w:t xml:space="preserve">        public static bool Contains(string oper)</w:t>
      </w:r>
    </w:p>
    <w:p w14:paraId="253E4D0B" w14:textId="77777777" w:rsidR="00E17669" w:rsidRDefault="00E17669" w:rsidP="00E17669">
      <w:pPr>
        <w:pStyle w:val="Code"/>
      </w:pPr>
      <w:r>
        <w:t xml:space="preserve">        {</w:t>
      </w:r>
    </w:p>
    <w:p w14:paraId="621E59D0" w14:textId="77777777" w:rsidR="00E17669" w:rsidRDefault="00E17669" w:rsidP="00E17669">
      <w:pPr>
        <w:pStyle w:val="Code"/>
      </w:pPr>
      <w:r>
        <w:t xml:space="preserve">            return precedence.ContainsKey(oper);</w:t>
      </w:r>
    </w:p>
    <w:p w14:paraId="416870F5" w14:textId="77777777" w:rsidR="00E17669" w:rsidRDefault="00E17669" w:rsidP="00E17669">
      <w:pPr>
        <w:pStyle w:val="Code"/>
      </w:pPr>
      <w:r>
        <w:t xml:space="preserve">        }</w:t>
      </w:r>
    </w:p>
    <w:p w14:paraId="5EC22C29" w14:textId="77777777" w:rsidR="00E17669" w:rsidRDefault="00E17669" w:rsidP="00E17669">
      <w:pPr>
        <w:pStyle w:val="Code"/>
      </w:pPr>
    </w:p>
    <w:p w14:paraId="5A2513D5" w14:textId="77777777" w:rsidR="00E17669" w:rsidRDefault="00E17669" w:rsidP="00E17669">
      <w:pPr>
        <w:pStyle w:val="Code"/>
      </w:pPr>
      <w:r>
        <w:t xml:space="preserve">        /// &lt;summary&gt;</w:t>
      </w:r>
    </w:p>
    <w:p w14:paraId="5B76C4A5" w14:textId="77777777" w:rsidR="00E17669" w:rsidRDefault="00E17669" w:rsidP="00E17669">
      <w:pPr>
        <w:pStyle w:val="Code"/>
      </w:pPr>
      <w:r>
        <w:t xml:space="preserve">        /// whether operLeft has higher precedence than operRight</w:t>
      </w:r>
    </w:p>
    <w:p w14:paraId="7662C7DA" w14:textId="77777777" w:rsidR="00E17669" w:rsidRDefault="00E17669" w:rsidP="00E17669">
      <w:pPr>
        <w:pStyle w:val="Code"/>
      </w:pPr>
      <w:r>
        <w:t xml:space="preserve">        /// &lt;/summary&gt;</w:t>
      </w:r>
    </w:p>
    <w:p w14:paraId="4699F533" w14:textId="77777777" w:rsidR="00E17669" w:rsidRDefault="00E17669" w:rsidP="00E17669">
      <w:pPr>
        <w:pStyle w:val="Code"/>
      </w:pPr>
      <w:r>
        <w:t xml:space="preserve">        /// &lt;param name="operLeft"&gt;&lt;/param&gt;</w:t>
      </w:r>
    </w:p>
    <w:p w14:paraId="1B607AE0" w14:textId="77777777" w:rsidR="00E17669" w:rsidRDefault="00E17669" w:rsidP="00E17669">
      <w:pPr>
        <w:pStyle w:val="Code"/>
      </w:pPr>
      <w:r>
        <w:t xml:space="preserve">        /// &lt;param name="operRight"&gt;&lt;/param&gt;</w:t>
      </w:r>
    </w:p>
    <w:p w14:paraId="5F569294" w14:textId="77777777" w:rsidR="00E17669" w:rsidRDefault="00E17669" w:rsidP="00E17669">
      <w:pPr>
        <w:pStyle w:val="Code"/>
      </w:pPr>
      <w:r>
        <w:t xml:space="preserve">        /// &lt;returns&gt;&lt;/returns&gt;</w:t>
      </w:r>
    </w:p>
    <w:p w14:paraId="1742223E" w14:textId="77777777" w:rsidR="00E17669" w:rsidRDefault="00E17669" w:rsidP="00E17669">
      <w:pPr>
        <w:pStyle w:val="Code"/>
      </w:pPr>
      <w:r>
        <w:t xml:space="preserve">        public static bool IsPrior(string operLeft, string operRight)</w:t>
      </w:r>
    </w:p>
    <w:p w14:paraId="5F285C45" w14:textId="77777777" w:rsidR="00E17669" w:rsidRDefault="00E17669" w:rsidP="00E17669">
      <w:pPr>
        <w:pStyle w:val="Code"/>
      </w:pPr>
      <w:r>
        <w:t xml:space="preserve">        {</w:t>
      </w:r>
    </w:p>
    <w:p w14:paraId="2A68A24D" w14:textId="77777777" w:rsidR="00E17669" w:rsidRDefault="00E17669" w:rsidP="00E17669">
      <w:pPr>
        <w:pStyle w:val="Code"/>
      </w:pPr>
      <w:r>
        <w:t xml:space="preserve">            if (operLeft == null) return false;</w:t>
      </w:r>
    </w:p>
    <w:p w14:paraId="0B2738A5" w14:textId="77777777" w:rsidR="00E17669" w:rsidRDefault="00E17669" w:rsidP="00E17669">
      <w:pPr>
        <w:pStyle w:val="Code"/>
      </w:pPr>
      <w:r>
        <w:t xml:space="preserve">            if (operRight == null) return true;</w:t>
      </w:r>
    </w:p>
    <w:p w14:paraId="7AB4CF28" w14:textId="77777777" w:rsidR="00E17669" w:rsidRDefault="00E17669" w:rsidP="00E17669">
      <w:pPr>
        <w:pStyle w:val="Code"/>
      </w:pPr>
    </w:p>
    <w:p w14:paraId="057C1ABC" w14:textId="77777777" w:rsidR="00E17669" w:rsidRDefault="00E17669" w:rsidP="00E17669">
      <w:pPr>
        <w:pStyle w:val="Code"/>
      </w:pPr>
      <w:r>
        <w:t xml:space="preserve">            int priLeft = precedence[operLeft];</w:t>
      </w:r>
    </w:p>
    <w:p w14:paraId="051A52AD" w14:textId="77777777" w:rsidR="00E17669" w:rsidRDefault="00E17669" w:rsidP="00E17669">
      <w:pPr>
        <w:pStyle w:val="Code"/>
      </w:pPr>
      <w:r>
        <w:t xml:space="preserve">            int priRight = precedence[operRight];</w:t>
      </w:r>
    </w:p>
    <w:p w14:paraId="5DE2690C" w14:textId="77777777" w:rsidR="00E17669" w:rsidRDefault="00E17669" w:rsidP="00E17669">
      <w:pPr>
        <w:pStyle w:val="Code"/>
      </w:pPr>
      <w:r>
        <w:t xml:space="preserve">            if (priLeft &gt; priRight)</w:t>
      </w:r>
    </w:p>
    <w:p w14:paraId="51E4E606" w14:textId="77777777" w:rsidR="00E17669" w:rsidRDefault="00E17669" w:rsidP="00E17669">
      <w:pPr>
        <w:pStyle w:val="Code"/>
      </w:pPr>
      <w:r>
        <w:t xml:space="preserve">            {</w:t>
      </w:r>
    </w:p>
    <w:p w14:paraId="555946E6" w14:textId="77777777" w:rsidR="00E17669" w:rsidRDefault="00E17669" w:rsidP="00E17669">
      <w:pPr>
        <w:pStyle w:val="Code"/>
      </w:pPr>
      <w:r>
        <w:t xml:space="preserve">                return true;</w:t>
      </w:r>
    </w:p>
    <w:p w14:paraId="5D01D3C6" w14:textId="77777777" w:rsidR="00E17669" w:rsidRDefault="00E17669" w:rsidP="00E17669">
      <w:pPr>
        <w:pStyle w:val="Code"/>
      </w:pPr>
      <w:r>
        <w:t xml:space="preserve">            }</w:t>
      </w:r>
    </w:p>
    <w:p w14:paraId="2A263430" w14:textId="77777777" w:rsidR="00E17669" w:rsidRDefault="00E17669" w:rsidP="00E17669">
      <w:pPr>
        <w:pStyle w:val="Code"/>
      </w:pPr>
      <w:r>
        <w:t xml:space="preserve">            else if (priLeft &lt; priRight)</w:t>
      </w:r>
    </w:p>
    <w:p w14:paraId="16ACE670" w14:textId="77777777" w:rsidR="00E17669" w:rsidRDefault="00E17669" w:rsidP="00E17669">
      <w:pPr>
        <w:pStyle w:val="Code"/>
      </w:pPr>
      <w:r>
        <w:t xml:space="preserve">            {</w:t>
      </w:r>
    </w:p>
    <w:p w14:paraId="021117BB" w14:textId="77777777" w:rsidR="00E17669" w:rsidRDefault="00E17669" w:rsidP="00E17669">
      <w:pPr>
        <w:pStyle w:val="Code"/>
      </w:pPr>
      <w:r>
        <w:t xml:space="preserve">                return false;</w:t>
      </w:r>
    </w:p>
    <w:p w14:paraId="64C80785" w14:textId="77777777" w:rsidR="00E17669" w:rsidRDefault="00E17669" w:rsidP="00E17669">
      <w:pPr>
        <w:pStyle w:val="Code"/>
      </w:pPr>
      <w:r>
        <w:lastRenderedPageBreak/>
        <w:t xml:space="preserve">            }</w:t>
      </w:r>
    </w:p>
    <w:p w14:paraId="68D56810" w14:textId="77777777" w:rsidR="00E17669" w:rsidRDefault="00E17669" w:rsidP="00E17669">
      <w:pPr>
        <w:pStyle w:val="Code"/>
      </w:pPr>
      <w:r>
        <w:t xml:space="preserve">            else</w:t>
      </w:r>
    </w:p>
    <w:p w14:paraId="5E060A1F" w14:textId="77777777" w:rsidR="00E17669" w:rsidRDefault="00E17669" w:rsidP="00E17669">
      <w:pPr>
        <w:pStyle w:val="Code"/>
      </w:pPr>
      <w:r>
        <w:t xml:space="preserve">            {</w:t>
      </w:r>
    </w:p>
    <w:p w14:paraId="28BF3F13" w14:textId="77777777" w:rsidR="00E17669" w:rsidRDefault="00E17669" w:rsidP="00E17669">
      <w:pPr>
        <w:pStyle w:val="Code"/>
      </w:pPr>
      <w:r>
        <w:t xml:space="preserve">                switch (associativity[priLeft])</w:t>
      </w:r>
    </w:p>
    <w:p w14:paraId="4BE38063" w14:textId="77777777" w:rsidR="00E17669" w:rsidRDefault="00E17669" w:rsidP="00E17669">
      <w:pPr>
        <w:pStyle w:val="Code"/>
      </w:pPr>
      <w:r>
        <w:t xml:space="preserve">                {</w:t>
      </w:r>
    </w:p>
    <w:p w14:paraId="71C1308D" w14:textId="77777777" w:rsidR="00E17669" w:rsidRDefault="00E17669" w:rsidP="00E17669">
      <w:pPr>
        <w:pStyle w:val="Code"/>
      </w:pPr>
      <w:r>
        <w:t xml:space="preserve">                    case Associativity.LeftAssociative:</w:t>
      </w:r>
    </w:p>
    <w:p w14:paraId="1B708238" w14:textId="77777777" w:rsidR="00E17669" w:rsidRDefault="00E17669" w:rsidP="00E17669">
      <w:pPr>
        <w:pStyle w:val="Code"/>
      </w:pPr>
      <w:r>
        <w:t xml:space="preserve">                        return true;</w:t>
      </w:r>
    </w:p>
    <w:p w14:paraId="46404E86" w14:textId="77777777" w:rsidR="00E17669" w:rsidRDefault="00E17669" w:rsidP="00E17669">
      <w:pPr>
        <w:pStyle w:val="Code"/>
      </w:pPr>
    </w:p>
    <w:p w14:paraId="2C113CA7" w14:textId="77777777" w:rsidR="00E17669" w:rsidRDefault="00E17669" w:rsidP="00E17669">
      <w:pPr>
        <w:pStyle w:val="Code"/>
      </w:pPr>
      <w:r>
        <w:t xml:space="preserve">                    case Associativity.RightAssociative:</w:t>
      </w:r>
    </w:p>
    <w:p w14:paraId="2C50A192" w14:textId="77777777" w:rsidR="00E17669" w:rsidRDefault="00E17669" w:rsidP="00E17669">
      <w:pPr>
        <w:pStyle w:val="Code"/>
      </w:pPr>
      <w:r>
        <w:t xml:space="preserve">                        return false;</w:t>
      </w:r>
    </w:p>
    <w:p w14:paraId="2C531BC8" w14:textId="77777777" w:rsidR="00E17669" w:rsidRDefault="00E17669" w:rsidP="00E17669">
      <w:pPr>
        <w:pStyle w:val="Code"/>
      </w:pPr>
    </w:p>
    <w:p w14:paraId="0B5D94E9" w14:textId="77777777" w:rsidR="00E17669" w:rsidRDefault="00E17669" w:rsidP="00E17669">
      <w:pPr>
        <w:pStyle w:val="Code"/>
      </w:pPr>
      <w:r>
        <w:t xml:space="preserve">                    default:</w:t>
      </w:r>
    </w:p>
    <w:p w14:paraId="20266C8A" w14:textId="77777777" w:rsidR="00E17669" w:rsidRDefault="00E17669" w:rsidP="00E17669">
      <w:pPr>
        <w:pStyle w:val="Code"/>
      </w:pPr>
      <w:r>
        <w:t xml:space="preserve">                        return true;</w:t>
      </w:r>
    </w:p>
    <w:p w14:paraId="7D1E9EF4" w14:textId="77777777" w:rsidR="00E17669" w:rsidRDefault="00E17669" w:rsidP="00E17669">
      <w:pPr>
        <w:pStyle w:val="Code"/>
      </w:pPr>
      <w:r>
        <w:t xml:space="preserve">                }</w:t>
      </w:r>
    </w:p>
    <w:p w14:paraId="1AC4F905" w14:textId="77777777" w:rsidR="00E17669" w:rsidRDefault="00E17669" w:rsidP="00E17669">
      <w:pPr>
        <w:pStyle w:val="Code"/>
      </w:pPr>
      <w:r>
        <w:t xml:space="preserve">            }</w:t>
      </w:r>
    </w:p>
    <w:p w14:paraId="1191EA65" w14:textId="77777777" w:rsidR="00E17669" w:rsidRDefault="00E17669" w:rsidP="00E17669">
      <w:pPr>
        <w:pStyle w:val="Code"/>
      </w:pPr>
      <w:r>
        <w:t xml:space="preserve">        }</w:t>
      </w:r>
    </w:p>
    <w:p w14:paraId="25D9D34C" w14:textId="77777777" w:rsidR="00E17669" w:rsidRDefault="00E17669" w:rsidP="00E17669">
      <w:pPr>
        <w:pStyle w:val="Code"/>
      </w:pPr>
      <w:r>
        <w:t xml:space="preserve">    }</w:t>
      </w:r>
    </w:p>
    <w:p w14:paraId="308BE3B3" w14:textId="77777777" w:rsidR="00E17669" w:rsidRDefault="00E17669" w:rsidP="00E17669">
      <w:pPr>
        <w:pStyle w:val="Code"/>
      </w:pPr>
    </w:p>
    <w:p w14:paraId="01AB22BF" w14:textId="77777777" w:rsidR="00E17669" w:rsidRDefault="00E17669" w:rsidP="00E17669">
      <w:pPr>
        <w:pStyle w:val="Code"/>
      </w:pPr>
      <w:r>
        <w:t xml:space="preserve">    public partial class PrimaryExpr : Term</w:t>
      </w:r>
    </w:p>
    <w:p w14:paraId="1D60AF43" w14:textId="77777777" w:rsidR="00E17669" w:rsidRDefault="00E17669" w:rsidP="00E17669">
      <w:pPr>
        <w:pStyle w:val="Code"/>
      </w:pPr>
      <w:r>
        <w:t xml:space="preserve">    {</w:t>
      </w:r>
    </w:p>
    <w:p w14:paraId="213067D3" w14:textId="77777777" w:rsidR="00E17669" w:rsidRDefault="00E17669" w:rsidP="00E17669">
      <w:pPr>
        <w:pStyle w:val="Code"/>
      </w:pPr>
      <w:r>
        <w:t xml:space="preserve">        public override LuaValue Evaluate(LuaTable environment)</w:t>
      </w:r>
    </w:p>
    <w:p w14:paraId="590BC2E5" w14:textId="77777777" w:rsidR="00E17669" w:rsidRDefault="00E17669" w:rsidP="00E17669">
      <w:pPr>
        <w:pStyle w:val="Code"/>
      </w:pPr>
      <w:r>
        <w:t xml:space="preserve">        {</w:t>
      </w:r>
    </w:p>
    <w:p w14:paraId="3340C2B4" w14:textId="77777777" w:rsidR="00E17669" w:rsidRDefault="00E17669" w:rsidP="00E17669">
      <w:pPr>
        <w:pStyle w:val="Code"/>
      </w:pPr>
      <w:r>
        <w:t xml:space="preserve">            LuaValue baseValue = Base.Evaluate(environment);</w:t>
      </w:r>
    </w:p>
    <w:p w14:paraId="567A425D" w14:textId="77777777" w:rsidR="00E17669" w:rsidRDefault="00E17669" w:rsidP="00E17669">
      <w:pPr>
        <w:pStyle w:val="Code"/>
      </w:pPr>
    </w:p>
    <w:p w14:paraId="2B50D4DC" w14:textId="77777777" w:rsidR="00E17669" w:rsidRDefault="00E17669" w:rsidP="00E17669">
      <w:pPr>
        <w:pStyle w:val="Code"/>
      </w:pPr>
      <w:r>
        <w:t xml:space="preserve">            foreach (Access access in Accesses)</w:t>
      </w:r>
    </w:p>
    <w:p w14:paraId="5702C50D" w14:textId="77777777" w:rsidR="00E17669" w:rsidRDefault="00E17669" w:rsidP="00E17669">
      <w:pPr>
        <w:pStyle w:val="Code"/>
      </w:pPr>
      <w:r>
        <w:t xml:space="preserve">            {</w:t>
      </w:r>
    </w:p>
    <w:p w14:paraId="204E685B" w14:textId="77777777" w:rsidR="00E17669" w:rsidRDefault="00E17669" w:rsidP="00E17669">
      <w:pPr>
        <w:pStyle w:val="Code"/>
      </w:pPr>
      <w:r>
        <w:t xml:space="preserve">                baseValue = access.Evaluate(baseValue, environment);</w:t>
      </w:r>
    </w:p>
    <w:p w14:paraId="7B061C5C" w14:textId="77777777" w:rsidR="00E17669" w:rsidRDefault="00E17669" w:rsidP="00E17669">
      <w:pPr>
        <w:pStyle w:val="Code"/>
      </w:pPr>
      <w:r>
        <w:t xml:space="preserve">            }</w:t>
      </w:r>
    </w:p>
    <w:p w14:paraId="347AE331" w14:textId="77777777" w:rsidR="00E17669" w:rsidRDefault="00E17669" w:rsidP="00E17669">
      <w:pPr>
        <w:pStyle w:val="Code"/>
      </w:pPr>
    </w:p>
    <w:p w14:paraId="696AACAF" w14:textId="77777777" w:rsidR="00E17669" w:rsidRDefault="00E17669" w:rsidP="00E17669">
      <w:pPr>
        <w:pStyle w:val="Code"/>
      </w:pPr>
      <w:r>
        <w:t xml:space="preserve">            return baseValue;</w:t>
      </w:r>
    </w:p>
    <w:p w14:paraId="3C6FA644" w14:textId="77777777" w:rsidR="00E17669" w:rsidRDefault="00E17669" w:rsidP="00E17669">
      <w:pPr>
        <w:pStyle w:val="Code"/>
      </w:pPr>
      <w:r>
        <w:t xml:space="preserve">        }</w:t>
      </w:r>
    </w:p>
    <w:p w14:paraId="224A5FBD" w14:textId="77777777" w:rsidR="00E17669" w:rsidRDefault="00E17669" w:rsidP="00E17669">
      <w:pPr>
        <w:pStyle w:val="Code"/>
      </w:pPr>
    </w:p>
    <w:p w14:paraId="1A4791C1" w14:textId="77777777" w:rsidR="00E17669" w:rsidRDefault="00E17669" w:rsidP="00E17669">
      <w:pPr>
        <w:pStyle w:val="Code"/>
      </w:pPr>
      <w:r>
        <w:t xml:space="preserve">        public override Term Simplify()</w:t>
      </w:r>
    </w:p>
    <w:p w14:paraId="46AF6684" w14:textId="77777777" w:rsidR="00E17669" w:rsidRDefault="00E17669" w:rsidP="00E17669">
      <w:pPr>
        <w:pStyle w:val="Code"/>
      </w:pPr>
      <w:r>
        <w:t xml:space="preserve">        {</w:t>
      </w:r>
    </w:p>
    <w:p w14:paraId="51FCA1C8" w14:textId="77777777" w:rsidR="00E17669" w:rsidRDefault="00E17669" w:rsidP="00E17669">
      <w:pPr>
        <w:pStyle w:val="Code"/>
      </w:pPr>
      <w:r>
        <w:lastRenderedPageBreak/>
        <w:t xml:space="preserve">            if (Accesses.Count == 0)</w:t>
      </w:r>
    </w:p>
    <w:p w14:paraId="63D7489A" w14:textId="77777777" w:rsidR="00E17669" w:rsidRDefault="00E17669" w:rsidP="00E17669">
      <w:pPr>
        <w:pStyle w:val="Code"/>
      </w:pPr>
      <w:r>
        <w:t xml:space="preserve">            {</w:t>
      </w:r>
    </w:p>
    <w:p w14:paraId="550918B5" w14:textId="77777777" w:rsidR="00E17669" w:rsidRDefault="00E17669" w:rsidP="00E17669">
      <w:pPr>
        <w:pStyle w:val="Code"/>
      </w:pPr>
      <w:r>
        <w:t xml:space="preserve">                return Base.Simplify();</w:t>
      </w:r>
    </w:p>
    <w:p w14:paraId="5905ACA5" w14:textId="77777777" w:rsidR="00E17669" w:rsidRDefault="00E17669" w:rsidP="00E17669">
      <w:pPr>
        <w:pStyle w:val="Code"/>
      </w:pPr>
      <w:r>
        <w:t xml:space="preserve">            }</w:t>
      </w:r>
    </w:p>
    <w:p w14:paraId="49BD2E6D" w14:textId="77777777" w:rsidR="00E17669" w:rsidRDefault="00E17669" w:rsidP="00E17669">
      <w:pPr>
        <w:pStyle w:val="Code"/>
      </w:pPr>
      <w:r>
        <w:t xml:space="preserve">            else</w:t>
      </w:r>
    </w:p>
    <w:p w14:paraId="79AAE86E" w14:textId="77777777" w:rsidR="00E17669" w:rsidRDefault="00E17669" w:rsidP="00E17669">
      <w:pPr>
        <w:pStyle w:val="Code"/>
      </w:pPr>
      <w:r>
        <w:t xml:space="preserve">            {</w:t>
      </w:r>
    </w:p>
    <w:p w14:paraId="2CA3C630" w14:textId="77777777" w:rsidR="00E17669" w:rsidRDefault="00E17669" w:rsidP="00E17669">
      <w:pPr>
        <w:pStyle w:val="Code"/>
      </w:pPr>
      <w:r>
        <w:t xml:space="preserve">                return this;</w:t>
      </w:r>
    </w:p>
    <w:p w14:paraId="21F6ED97" w14:textId="77777777" w:rsidR="00E17669" w:rsidRDefault="00E17669" w:rsidP="00E17669">
      <w:pPr>
        <w:pStyle w:val="Code"/>
      </w:pPr>
      <w:r>
        <w:t xml:space="preserve">            }</w:t>
      </w:r>
    </w:p>
    <w:p w14:paraId="19057EA4" w14:textId="77777777" w:rsidR="00E17669" w:rsidRDefault="00E17669" w:rsidP="00E17669">
      <w:pPr>
        <w:pStyle w:val="Code"/>
      </w:pPr>
      <w:r>
        <w:t xml:space="preserve">        }</w:t>
      </w:r>
    </w:p>
    <w:p w14:paraId="02D829AE" w14:textId="77777777" w:rsidR="00E17669" w:rsidRDefault="00E17669" w:rsidP="00E17669">
      <w:pPr>
        <w:pStyle w:val="Code"/>
      </w:pPr>
      <w:r>
        <w:t xml:space="preserve">    }</w:t>
      </w:r>
    </w:p>
    <w:p w14:paraId="39C3B25B" w14:textId="77777777" w:rsidR="00E17669" w:rsidRDefault="00E17669" w:rsidP="00E17669">
      <w:pPr>
        <w:pStyle w:val="Code"/>
      </w:pPr>
    </w:p>
    <w:p w14:paraId="239E251B" w14:textId="77777777" w:rsidR="00E17669" w:rsidRDefault="00E17669" w:rsidP="00E17669">
      <w:pPr>
        <w:pStyle w:val="Code"/>
      </w:pPr>
      <w:r>
        <w:t xml:space="preserve">    public partial class StringLiteral : Term</w:t>
      </w:r>
    </w:p>
    <w:p w14:paraId="05023156" w14:textId="77777777" w:rsidR="00E17669" w:rsidRDefault="00E17669" w:rsidP="00E17669">
      <w:pPr>
        <w:pStyle w:val="Code"/>
      </w:pPr>
      <w:r>
        <w:t xml:space="preserve">    {</w:t>
      </w:r>
    </w:p>
    <w:p w14:paraId="402B7062" w14:textId="77777777" w:rsidR="00E17669" w:rsidRDefault="00E17669" w:rsidP="00E17669">
      <w:pPr>
        <w:pStyle w:val="Code"/>
      </w:pPr>
      <w:r>
        <w:t xml:space="preserve">        public override LuaValue Evaluate(LuaTable environment)</w:t>
      </w:r>
    </w:p>
    <w:p w14:paraId="5D8325A8" w14:textId="77777777" w:rsidR="00E17669" w:rsidRDefault="00E17669" w:rsidP="00E17669">
      <w:pPr>
        <w:pStyle w:val="Code"/>
      </w:pPr>
      <w:r>
        <w:t xml:space="preserve">        {</w:t>
      </w:r>
    </w:p>
    <w:p w14:paraId="0B4897DE" w14:textId="77777777" w:rsidR="00E17669" w:rsidRDefault="00E17669" w:rsidP="00E17669">
      <w:pPr>
        <w:pStyle w:val="Code"/>
      </w:pPr>
      <w:r>
        <w:t xml:space="preserve">            return new LuaString(Text);</w:t>
      </w:r>
    </w:p>
    <w:p w14:paraId="7AF6E075" w14:textId="77777777" w:rsidR="00E17669" w:rsidRDefault="00E17669" w:rsidP="00E17669">
      <w:pPr>
        <w:pStyle w:val="Code"/>
      </w:pPr>
      <w:r>
        <w:t xml:space="preserve">        }</w:t>
      </w:r>
    </w:p>
    <w:p w14:paraId="6C0DED46" w14:textId="77777777" w:rsidR="00E17669" w:rsidRDefault="00E17669" w:rsidP="00E17669">
      <w:pPr>
        <w:pStyle w:val="Code"/>
      </w:pPr>
      <w:r>
        <w:t xml:space="preserve">    }</w:t>
      </w:r>
    </w:p>
    <w:p w14:paraId="6D549189" w14:textId="77777777" w:rsidR="00E17669" w:rsidRDefault="00E17669" w:rsidP="00E17669">
      <w:pPr>
        <w:pStyle w:val="Code"/>
      </w:pPr>
    </w:p>
    <w:p w14:paraId="60601F64" w14:textId="77777777" w:rsidR="00E17669" w:rsidRDefault="00E17669" w:rsidP="00E17669">
      <w:pPr>
        <w:pStyle w:val="Code"/>
      </w:pPr>
      <w:r>
        <w:t xml:space="preserve">    public partial class TableConstructor : Term</w:t>
      </w:r>
    </w:p>
    <w:p w14:paraId="62A12B73" w14:textId="77777777" w:rsidR="00E17669" w:rsidRDefault="00E17669" w:rsidP="00E17669">
      <w:pPr>
        <w:pStyle w:val="Code"/>
      </w:pPr>
      <w:r>
        <w:t xml:space="preserve">    {</w:t>
      </w:r>
    </w:p>
    <w:p w14:paraId="5C0CB8BC" w14:textId="77777777" w:rsidR="00E17669" w:rsidRDefault="00E17669" w:rsidP="00E17669">
      <w:pPr>
        <w:pStyle w:val="Code"/>
      </w:pPr>
      <w:r>
        <w:t xml:space="preserve">        public override LuaValue Evaluate(LuaTable environment)</w:t>
      </w:r>
    </w:p>
    <w:p w14:paraId="6F17FBF4" w14:textId="77777777" w:rsidR="00E17669" w:rsidRDefault="00E17669" w:rsidP="00E17669">
      <w:pPr>
        <w:pStyle w:val="Code"/>
      </w:pPr>
      <w:r>
        <w:t xml:space="preserve">        {</w:t>
      </w:r>
    </w:p>
    <w:p w14:paraId="0629C2EB" w14:textId="77777777" w:rsidR="00E17669" w:rsidRDefault="00E17669" w:rsidP="00E17669">
      <w:pPr>
        <w:pStyle w:val="Code"/>
      </w:pPr>
      <w:r>
        <w:t xml:space="preserve">            LuaTable table = new LuaTable();</w:t>
      </w:r>
    </w:p>
    <w:p w14:paraId="0B276DD7" w14:textId="77777777" w:rsidR="00E17669" w:rsidRDefault="00E17669" w:rsidP="00E17669">
      <w:pPr>
        <w:pStyle w:val="Code"/>
      </w:pPr>
    </w:p>
    <w:p w14:paraId="02AD9AFD" w14:textId="77777777" w:rsidR="00E17669" w:rsidRDefault="00E17669" w:rsidP="00E17669">
      <w:pPr>
        <w:pStyle w:val="Code"/>
      </w:pPr>
      <w:r>
        <w:t xml:space="preserve">            foreach (Field field in FieldList)</w:t>
      </w:r>
    </w:p>
    <w:p w14:paraId="591F9322" w14:textId="77777777" w:rsidR="00E17669" w:rsidRDefault="00E17669" w:rsidP="00E17669">
      <w:pPr>
        <w:pStyle w:val="Code"/>
      </w:pPr>
      <w:r>
        <w:t xml:space="preserve">            {</w:t>
      </w:r>
    </w:p>
    <w:p w14:paraId="2B5C542D" w14:textId="77777777" w:rsidR="00E17669" w:rsidRDefault="00E17669" w:rsidP="00E17669">
      <w:pPr>
        <w:pStyle w:val="Code"/>
      </w:pPr>
      <w:r>
        <w:t xml:space="preserve">                NameValue nameValue = field as NameValue;</w:t>
      </w:r>
    </w:p>
    <w:p w14:paraId="1015FE25" w14:textId="77777777" w:rsidR="00E17669" w:rsidRDefault="00E17669" w:rsidP="00E17669">
      <w:pPr>
        <w:pStyle w:val="Code"/>
      </w:pPr>
      <w:r>
        <w:t xml:space="preserve">                if (nameValue != null)</w:t>
      </w:r>
    </w:p>
    <w:p w14:paraId="36C382F8" w14:textId="77777777" w:rsidR="00E17669" w:rsidRDefault="00E17669" w:rsidP="00E17669">
      <w:pPr>
        <w:pStyle w:val="Code"/>
      </w:pPr>
      <w:r>
        <w:t xml:space="preserve">                {</w:t>
      </w:r>
    </w:p>
    <w:p w14:paraId="05844069" w14:textId="77777777" w:rsidR="00E17669" w:rsidRDefault="00E17669" w:rsidP="00E17669">
      <w:pPr>
        <w:pStyle w:val="Code"/>
      </w:pPr>
      <w:r>
        <w:t xml:space="preserve">                    table.SetNameValue(nameValue.Name, nameValue.Value.Evaluate(environment));</w:t>
      </w:r>
    </w:p>
    <w:p w14:paraId="3DA7A73B" w14:textId="77777777" w:rsidR="00E17669" w:rsidRDefault="00E17669" w:rsidP="00E17669">
      <w:pPr>
        <w:pStyle w:val="Code"/>
      </w:pPr>
      <w:r>
        <w:t xml:space="preserve">                    continue;</w:t>
      </w:r>
    </w:p>
    <w:p w14:paraId="63C746EB" w14:textId="77777777" w:rsidR="00E17669" w:rsidRDefault="00E17669" w:rsidP="00E17669">
      <w:pPr>
        <w:pStyle w:val="Code"/>
      </w:pPr>
      <w:r>
        <w:t xml:space="preserve">                }</w:t>
      </w:r>
    </w:p>
    <w:p w14:paraId="6EF87FF5" w14:textId="77777777" w:rsidR="00E17669" w:rsidRDefault="00E17669" w:rsidP="00E17669">
      <w:pPr>
        <w:pStyle w:val="Code"/>
      </w:pPr>
    </w:p>
    <w:p w14:paraId="4E51CAFF" w14:textId="77777777" w:rsidR="00E17669" w:rsidRDefault="00E17669" w:rsidP="00E17669">
      <w:pPr>
        <w:pStyle w:val="Code"/>
      </w:pPr>
      <w:r>
        <w:t xml:space="preserve">                KeyValue keyValue = field as KeyValue;</w:t>
      </w:r>
    </w:p>
    <w:p w14:paraId="32E56F2E" w14:textId="77777777" w:rsidR="00E17669" w:rsidRDefault="00E17669" w:rsidP="00E17669">
      <w:pPr>
        <w:pStyle w:val="Code"/>
      </w:pPr>
      <w:r>
        <w:t xml:space="preserve">                if (keyValue != null)</w:t>
      </w:r>
    </w:p>
    <w:p w14:paraId="26E709AF" w14:textId="77777777" w:rsidR="00E17669" w:rsidRDefault="00E17669" w:rsidP="00E17669">
      <w:pPr>
        <w:pStyle w:val="Code"/>
      </w:pPr>
      <w:r>
        <w:t xml:space="preserve">                {</w:t>
      </w:r>
    </w:p>
    <w:p w14:paraId="086B4D7A" w14:textId="77777777" w:rsidR="00E17669" w:rsidRDefault="00E17669" w:rsidP="00E17669">
      <w:pPr>
        <w:pStyle w:val="Code"/>
      </w:pPr>
      <w:r>
        <w:t xml:space="preserve">                    table.SetKeyValue(</w:t>
      </w:r>
    </w:p>
    <w:p w14:paraId="1787FF10" w14:textId="77777777" w:rsidR="00E17669" w:rsidRDefault="00E17669" w:rsidP="00E17669">
      <w:pPr>
        <w:pStyle w:val="Code"/>
      </w:pPr>
      <w:r>
        <w:t xml:space="preserve">                        keyValue.Key.Evaluate(environment),</w:t>
      </w:r>
    </w:p>
    <w:p w14:paraId="5750D610" w14:textId="77777777" w:rsidR="00E17669" w:rsidRDefault="00E17669" w:rsidP="00E17669">
      <w:pPr>
        <w:pStyle w:val="Code"/>
      </w:pPr>
      <w:r>
        <w:t xml:space="preserve">                        keyValue.Value.Evaluate(environment));</w:t>
      </w:r>
    </w:p>
    <w:p w14:paraId="53310811" w14:textId="77777777" w:rsidR="00E17669" w:rsidRDefault="00E17669" w:rsidP="00E17669">
      <w:pPr>
        <w:pStyle w:val="Code"/>
      </w:pPr>
      <w:r>
        <w:t xml:space="preserve">                    continue;</w:t>
      </w:r>
    </w:p>
    <w:p w14:paraId="1B0F4F5E" w14:textId="77777777" w:rsidR="00E17669" w:rsidRDefault="00E17669" w:rsidP="00E17669">
      <w:pPr>
        <w:pStyle w:val="Code"/>
      </w:pPr>
      <w:r>
        <w:t xml:space="preserve">                }</w:t>
      </w:r>
    </w:p>
    <w:p w14:paraId="35647ECC" w14:textId="77777777" w:rsidR="00E17669" w:rsidRDefault="00E17669" w:rsidP="00E17669">
      <w:pPr>
        <w:pStyle w:val="Code"/>
      </w:pPr>
    </w:p>
    <w:p w14:paraId="6B61340B" w14:textId="77777777" w:rsidR="00E17669" w:rsidRDefault="00E17669" w:rsidP="00E17669">
      <w:pPr>
        <w:pStyle w:val="Code"/>
      </w:pPr>
      <w:r>
        <w:t xml:space="preserve">                ItemValue itemValue = field as ItemValue;</w:t>
      </w:r>
    </w:p>
    <w:p w14:paraId="0B168555" w14:textId="77777777" w:rsidR="00E17669" w:rsidRDefault="00E17669" w:rsidP="00E17669">
      <w:pPr>
        <w:pStyle w:val="Code"/>
      </w:pPr>
      <w:r>
        <w:t xml:space="preserve">                if (itemValue != null)</w:t>
      </w:r>
    </w:p>
    <w:p w14:paraId="7A05C0C1" w14:textId="77777777" w:rsidR="00E17669" w:rsidRDefault="00E17669" w:rsidP="00E17669">
      <w:pPr>
        <w:pStyle w:val="Code"/>
      </w:pPr>
      <w:r>
        <w:t xml:space="preserve">                {</w:t>
      </w:r>
    </w:p>
    <w:p w14:paraId="49C092C4" w14:textId="77777777" w:rsidR="00E17669" w:rsidRDefault="00E17669" w:rsidP="00E17669">
      <w:pPr>
        <w:pStyle w:val="Code"/>
      </w:pPr>
      <w:r>
        <w:t xml:space="preserve">                    table.AddValue(itemValue.Value.Evaluate(environment));</w:t>
      </w:r>
    </w:p>
    <w:p w14:paraId="7BCB3D58" w14:textId="77777777" w:rsidR="00E17669" w:rsidRDefault="00E17669" w:rsidP="00E17669">
      <w:pPr>
        <w:pStyle w:val="Code"/>
      </w:pPr>
      <w:r>
        <w:t xml:space="preserve">                    continue;</w:t>
      </w:r>
    </w:p>
    <w:p w14:paraId="3EFD587F" w14:textId="77777777" w:rsidR="00E17669" w:rsidRDefault="00E17669" w:rsidP="00E17669">
      <w:pPr>
        <w:pStyle w:val="Code"/>
      </w:pPr>
      <w:r>
        <w:t xml:space="preserve">                }</w:t>
      </w:r>
    </w:p>
    <w:p w14:paraId="1838DFF9" w14:textId="77777777" w:rsidR="00E17669" w:rsidRDefault="00E17669" w:rsidP="00E17669">
      <w:pPr>
        <w:pStyle w:val="Code"/>
      </w:pPr>
      <w:r>
        <w:t xml:space="preserve">            }</w:t>
      </w:r>
    </w:p>
    <w:p w14:paraId="58F51325" w14:textId="77777777" w:rsidR="00E17669" w:rsidRDefault="00E17669" w:rsidP="00E17669">
      <w:pPr>
        <w:pStyle w:val="Code"/>
      </w:pPr>
    </w:p>
    <w:p w14:paraId="4CEC5B6A" w14:textId="77777777" w:rsidR="00E17669" w:rsidRDefault="00E17669" w:rsidP="00E17669">
      <w:pPr>
        <w:pStyle w:val="Code"/>
      </w:pPr>
      <w:r>
        <w:t xml:space="preserve">            return table;</w:t>
      </w:r>
    </w:p>
    <w:p w14:paraId="227BDDB5" w14:textId="77777777" w:rsidR="00E17669" w:rsidRDefault="00E17669" w:rsidP="00E17669">
      <w:pPr>
        <w:pStyle w:val="Code"/>
      </w:pPr>
      <w:r>
        <w:t xml:space="preserve">        }</w:t>
      </w:r>
    </w:p>
    <w:p w14:paraId="04F52753" w14:textId="77777777" w:rsidR="00E17669" w:rsidRDefault="00E17669" w:rsidP="00E17669">
      <w:pPr>
        <w:pStyle w:val="Code"/>
      </w:pPr>
      <w:r>
        <w:t xml:space="preserve">    }</w:t>
      </w:r>
    </w:p>
    <w:p w14:paraId="4BF241F7" w14:textId="77777777" w:rsidR="00E17669" w:rsidRDefault="00E17669" w:rsidP="00E17669">
      <w:pPr>
        <w:pStyle w:val="Code"/>
      </w:pPr>
    </w:p>
    <w:p w14:paraId="27D97E05" w14:textId="77777777" w:rsidR="00E17669" w:rsidRDefault="00E17669" w:rsidP="00E17669">
      <w:pPr>
        <w:pStyle w:val="Code"/>
      </w:pPr>
      <w:r>
        <w:t xml:space="preserve">    public partial class Term : Expr</w:t>
      </w:r>
    </w:p>
    <w:p w14:paraId="5DC43EC3" w14:textId="77777777" w:rsidR="00E17669" w:rsidRDefault="00E17669" w:rsidP="00E17669">
      <w:pPr>
        <w:pStyle w:val="Code"/>
      </w:pPr>
      <w:r>
        <w:t xml:space="preserve">    {</w:t>
      </w:r>
    </w:p>
    <w:p w14:paraId="4CA89A7A" w14:textId="77777777" w:rsidR="00E17669" w:rsidRDefault="00E17669" w:rsidP="00E17669">
      <w:pPr>
        <w:pStyle w:val="Code"/>
      </w:pPr>
      <w:r>
        <w:t xml:space="preserve">        public override LuaValue Evaluate(LuaTable environment)</w:t>
      </w:r>
    </w:p>
    <w:p w14:paraId="7B3B19C7" w14:textId="77777777" w:rsidR="00E17669" w:rsidRDefault="00E17669" w:rsidP="00E17669">
      <w:pPr>
        <w:pStyle w:val="Code"/>
      </w:pPr>
      <w:r>
        <w:t xml:space="preserve">        {</w:t>
      </w:r>
    </w:p>
    <w:p w14:paraId="2558D0DE" w14:textId="77777777" w:rsidR="00E17669" w:rsidRDefault="00E17669" w:rsidP="00E17669">
      <w:pPr>
        <w:pStyle w:val="Code"/>
      </w:pPr>
      <w:r>
        <w:t xml:space="preserve">            throw new NotImplementedException();</w:t>
      </w:r>
    </w:p>
    <w:p w14:paraId="5B51ABF0" w14:textId="77777777" w:rsidR="00E17669" w:rsidRDefault="00E17669" w:rsidP="00E17669">
      <w:pPr>
        <w:pStyle w:val="Code"/>
      </w:pPr>
      <w:r>
        <w:t xml:space="preserve">        }</w:t>
      </w:r>
    </w:p>
    <w:p w14:paraId="673E077A" w14:textId="77777777" w:rsidR="00E17669" w:rsidRDefault="00E17669" w:rsidP="00E17669">
      <w:pPr>
        <w:pStyle w:val="Code"/>
      </w:pPr>
    </w:p>
    <w:p w14:paraId="51B1C5BC" w14:textId="77777777" w:rsidR="00E17669" w:rsidRDefault="00E17669" w:rsidP="00E17669">
      <w:pPr>
        <w:pStyle w:val="Code"/>
      </w:pPr>
      <w:r>
        <w:t xml:space="preserve">        public override Term Simplify()</w:t>
      </w:r>
    </w:p>
    <w:p w14:paraId="2BFBA526" w14:textId="77777777" w:rsidR="00E17669" w:rsidRDefault="00E17669" w:rsidP="00E17669">
      <w:pPr>
        <w:pStyle w:val="Code"/>
      </w:pPr>
      <w:r>
        <w:t xml:space="preserve">        {</w:t>
      </w:r>
    </w:p>
    <w:p w14:paraId="6FFB7333" w14:textId="77777777" w:rsidR="00E17669" w:rsidRDefault="00E17669" w:rsidP="00E17669">
      <w:pPr>
        <w:pStyle w:val="Code"/>
      </w:pPr>
      <w:r>
        <w:t xml:space="preserve">            return this;</w:t>
      </w:r>
    </w:p>
    <w:p w14:paraId="1C7F67E9" w14:textId="77777777" w:rsidR="00E17669" w:rsidRDefault="00E17669" w:rsidP="00E17669">
      <w:pPr>
        <w:pStyle w:val="Code"/>
      </w:pPr>
      <w:r>
        <w:t xml:space="preserve">        }</w:t>
      </w:r>
    </w:p>
    <w:p w14:paraId="5EC21D33" w14:textId="77777777" w:rsidR="00E17669" w:rsidRDefault="00E17669" w:rsidP="00E17669">
      <w:pPr>
        <w:pStyle w:val="Code"/>
      </w:pPr>
      <w:r>
        <w:t xml:space="preserve">    }</w:t>
      </w:r>
    </w:p>
    <w:p w14:paraId="57E71946" w14:textId="77777777" w:rsidR="00E17669" w:rsidRDefault="00E17669" w:rsidP="00E17669">
      <w:pPr>
        <w:pStyle w:val="Code"/>
      </w:pPr>
    </w:p>
    <w:p w14:paraId="57C173E9" w14:textId="77777777" w:rsidR="00E17669" w:rsidRDefault="00E17669" w:rsidP="00E17669">
      <w:pPr>
        <w:pStyle w:val="Code"/>
      </w:pPr>
      <w:r>
        <w:t xml:space="preserve">    public partial class VariableArg : Term</w:t>
      </w:r>
    </w:p>
    <w:p w14:paraId="3388978C" w14:textId="77777777" w:rsidR="00E17669" w:rsidRDefault="00E17669" w:rsidP="00E17669">
      <w:pPr>
        <w:pStyle w:val="Code"/>
      </w:pPr>
      <w:r>
        <w:t xml:space="preserve">    {</w:t>
      </w:r>
    </w:p>
    <w:p w14:paraId="1A2AB0E6" w14:textId="77777777" w:rsidR="00E17669" w:rsidRDefault="00E17669" w:rsidP="00E17669">
      <w:pPr>
        <w:pStyle w:val="Code"/>
      </w:pPr>
      <w:r>
        <w:t xml:space="preserve">        public override LuaValue Evaluate(LuaTable environment)</w:t>
      </w:r>
    </w:p>
    <w:p w14:paraId="72D135A1" w14:textId="77777777" w:rsidR="00E17669" w:rsidRDefault="00E17669" w:rsidP="00E17669">
      <w:pPr>
        <w:pStyle w:val="Code"/>
      </w:pPr>
      <w:r>
        <w:t xml:space="preserve">        {</w:t>
      </w:r>
    </w:p>
    <w:p w14:paraId="5F0345AA" w14:textId="77777777" w:rsidR="00E17669" w:rsidRDefault="00E17669" w:rsidP="00E17669">
      <w:pPr>
        <w:pStyle w:val="Code"/>
      </w:pPr>
      <w:r>
        <w:t xml:space="preserve">            return environment.GetValue(Name);</w:t>
      </w:r>
    </w:p>
    <w:p w14:paraId="1B94856B" w14:textId="77777777" w:rsidR="00E17669" w:rsidRDefault="00E17669" w:rsidP="00E17669">
      <w:pPr>
        <w:pStyle w:val="Code"/>
      </w:pPr>
      <w:r>
        <w:t xml:space="preserve">        }</w:t>
      </w:r>
    </w:p>
    <w:p w14:paraId="2BCF1A9C" w14:textId="77777777" w:rsidR="00E17669" w:rsidRDefault="00E17669" w:rsidP="00E17669">
      <w:pPr>
        <w:pStyle w:val="Code"/>
      </w:pPr>
      <w:r>
        <w:t xml:space="preserve">    }</w:t>
      </w:r>
    </w:p>
    <w:p w14:paraId="433CAA1D" w14:textId="77777777" w:rsidR="00E17669" w:rsidRDefault="00E17669" w:rsidP="00E17669">
      <w:pPr>
        <w:pStyle w:val="Code"/>
      </w:pPr>
    </w:p>
    <w:p w14:paraId="0956F367" w14:textId="77777777" w:rsidR="00E17669" w:rsidRDefault="00E17669" w:rsidP="00E17669">
      <w:pPr>
        <w:pStyle w:val="Code"/>
      </w:pPr>
      <w:r>
        <w:t xml:space="preserve">    public partial class VarName : BaseExpr</w:t>
      </w:r>
    </w:p>
    <w:p w14:paraId="67C47A3A" w14:textId="77777777" w:rsidR="00E17669" w:rsidRDefault="00E17669" w:rsidP="00E17669">
      <w:pPr>
        <w:pStyle w:val="Code"/>
      </w:pPr>
      <w:r>
        <w:t xml:space="preserve">    {</w:t>
      </w:r>
    </w:p>
    <w:p w14:paraId="7791EBAB" w14:textId="77777777" w:rsidR="00E17669" w:rsidRDefault="00E17669" w:rsidP="00E17669">
      <w:pPr>
        <w:pStyle w:val="Code"/>
      </w:pPr>
      <w:r>
        <w:t xml:space="preserve">        public override LuaValue Evaluate(LuaTable environment)</w:t>
      </w:r>
    </w:p>
    <w:p w14:paraId="340AEED7" w14:textId="77777777" w:rsidR="00E17669" w:rsidRDefault="00E17669" w:rsidP="00E17669">
      <w:pPr>
        <w:pStyle w:val="Code"/>
      </w:pPr>
      <w:r>
        <w:t xml:space="preserve">        {</w:t>
      </w:r>
    </w:p>
    <w:p w14:paraId="2279815A" w14:textId="77777777" w:rsidR="00E17669" w:rsidRDefault="00E17669" w:rsidP="00E17669">
      <w:pPr>
        <w:pStyle w:val="Code"/>
      </w:pPr>
      <w:r>
        <w:t xml:space="preserve">            return environment.GetValue(Name);</w:t>
      </w:r>
    </w:p>
    <w:p w14:paraId="2A642BF8" w14:textId="77777777" w:rsidR="00E17669" w:rsidRDefault="00E17669" w:rsidP="00E17669">
      <w:pPr>
        <w:pStyle w:val="Code"/>
      </w:pPr>
      <w:r>
        <w:t xml:space="preserve">        }</w:t>
      </w:r>
    </w:p>
    <w:p w14:paraId="5FF78D80" w14:textId="77777777" w:rsidR="00E17669" w:rsidRDefault="00E17669" w:rsidP="00E17669">
      <w:pPr>
        <w:pStyle w:val="Code"/>
      </w:pPr>
    </w:p>
    <w:p w14:paraId="36FC617C" w14:textId="77777777" w:rsidR="00E17669" w:rsidRDefault="00E17669" w:rsidP="00E17669">
      <w:pPr>
        <w:pStyle w:val="Code"/>
      </w:pPr>
      <w:r>
        <w:t xml:space="preserve">        public override Term Simplify()</w:t>
      </w:r>
    </w:p>
    <w:p w14:paraId="0B34A0CD" w14:textId="77777777" w:rsidR="00E17669" w:rsidRDefault="00E17669" w:rsidP="00E17669">
      <w:pPr>
        <w:pStyle w:val="Code"/>
      </w:pPr>
      <w:r>
        <w:t xml:space="preserve">        {</w:t>
      </w:r>
    </w:p>
    <w:p w14:paraId="7D098846" w14:textId="77777777" w:rsidR="00E17669" w:rsidRDefault="00E17669" w:rsidP="00E17669">
      <w:pPr>
        <w:pStyle w:val="Code"/>
      </w:pPr>
      <w:r>
        <w:t xml:space="preserve">            return this;</w:t>
      </w:r>
    </w:p>
    <w:p w14:paraId="71BDE149" w14:textId="77777777" w:rsidR="00E17669" w:rsidRDefault="00E17669" w:rsidP="00E17669">
      <w:pPr>
        <w:pStyle w:val="Code"/>
      </w:pPr>
      <w:r>
        <w:t xml:space="preserve">        }</w:t>
      </w:r>
    </w:p>
    <w:p w14:paraId="1C78911A" w14:textId="77777777" w:rsidR="00E17669" w:rsidRDefault="00E17669" w:rsidP="00E17669">
      <w:pPr>
        <w:pStyle w:val="Code"/>
      </w:pPr>
      <w:r>
        <w:t xml:space="preserve">    }</w:t>
      </w:r>
    </w:p>
    <w:p w14:paraId="4932451B" w14:textId="251118E0" w:rsidR="00F71939" w:rsidRDefault="00E17669" w:rsidP="00FD2E9E">
      <w:pPr>
        <w:pStyle w:val="Code"/>
      </w:pPr>
      <w:r>
        <w:t>}</w:t>
      </w:r>
    </w:p>
    <w:p w14:paraId="1BF40625" w14:textId="77777777" w:rsidR="00E17669" w:rsidRDefault="00E17669" w:rsidP="00E17669">
      <w:pPr>
        <w:pStyle w:val="Code"/>
      </w:pPr>
    </w:p>
    <w:p w14:paraId="2891F5C0" w14:textId="77777777" w:rsidR="00FD2E9E" w:rsidRDefault="00FD2E9E" w:rsidP="00F71939">
      <w:pPr>
        <w:pStyle w:val="Heading4"/>
      </w:pPr>
      <w:r>
        <w:t>LuaLibs</w:t>
      </w:r>
    </w:p>
    <w:p w14:paraId="028D9188" w14:textId="77777777" w:rsidR="00F71939" w:rsidRPr="00F71939" w:rsidRDefault="00F71939" w:rsidP="00F71939">
      <w:pPr>
        <w:pStyle w:val="Code"/>
      </w:pPr>
    </w:p>
    <w:p w14:paraId="0C14CC86" w14:textId="77777777" w:rsidR="00F71939" w:rsidRDefault="00F71939" w:rsidP="00F71939">
      <w:pPr>
        <w:pStyle w:val="Code"/>
        <w:rPr>
          <w:u w:val="single"/>
        </w:rPr>
      </w:pPr>
      <w:r>
        <w:rPr>
          <w:u w:val="single"/>
        </w:rPr>
        <w:t>BaseLib.cs</w:t>
      </w:r>
    </w:p>
    <w:p w14:paraId="6EF9988C" w14:textId="77777777" w:rsidR="00F71939" w:rsidRDefault="00F71939" w:rsidP="00F71939">
      <w:pPr>
        <w:pStyle w:val="Code"/>
      </w:pPr>
      <w:r>
        <w:t>using System;</w:t>
      </w:r>
    </w:p>
    <w:p w14:paraId="785E335C" w14:textId="77777777" w:rsidR="00F71939" w:rsidRDefault="00F71939" w:rsidP="00F71939">
      <w:pPr>
        <w:pStyle w:val="Code"/>
      </w:pPr>
    </w:p>
    <w:p w14:paraId="50E53E0B" w14:textId="77777777" w:rsidR="00F71939" w:rsidRDefault="00F71939" w:rsidP="00F71939">
      <w:pPr>
        <w:pStyle w:val="Code"/>
      </w:pPr>
      <w:r>
        <w:t>namespace Language.Lua.Library</w:t>
      </w:r>
    </w:p>
    <w:p w14:paraId="0589FBF3" w14:textId="77777777" w:rsidR="00F71939" w:rsidRDefault="00F71939" w:rsidP="00F71939">
      <w:pPr>
        <w:pStyle w:val="Code"/>
      </w:pPr>
      <w:r>
        <w:t>{</w:t>
      </w:r>
    </w:p>
    <w:p w14:paraId="1993457D" w14:textId="77777777" w:rsidR="00F71939" w:rsidRDefault="00F71939" w:rsidP="00F71939">
      <w:pPr>
        <w:pStyle w:val="Code"/>
      </w:pPr>
      <w:r>
        <w:t xml:space="preserve">    internal class BaseLib</w:t>
      </w:r>
    </w:p>
    <w:p w14:paraId="41DD8654" w14:textId="77777777" w:rsidR="00F71939" w:rsidRDefault="00F71939" w:rsidP="00F71939">
      <w:pPr>
        <w:pStyle w:val="Code"/>
      </w:pPr>
      <w:r>
        <w:t xml:space="preserve">    {</w:t>
      </w:r>
    </w:p>
    <w:p w14:paraId="6A772E03" w14:textId="77777777" w:rsidR="003720D6" w:rsidRDefault="003720D6" w:rsidP="003720D6">
      <w:pPr>
        <w:pStyle w:val="Code"/>
      </w:pPr>
      <w:r>
        <w:t xml:space="preserve">        // Lua assert function</w:t>
      </w:r>
    </w:p>
    <w:p w14:paraId="792D1FB3" w14:textId="77777777" w:rsidR="00F71939" w:rsidRDefault="00F71939" w:rsidP="00F71939">
      <w:pPr>
        <w:pStyle w:val="Code"/>
      </w:pPr>
      <w:r>
        <w:t xml:space="preserve">        public static LuaValue assert(LuaValue[] values)</w:t>
      </w:r>
    </w:p>
    <w:p w14:paraId="53260479" w14:textId="77777777" w:rsidR="00F71939" w:rsidRDefault="00F71939" w:rsidP="00F71939">
      <w:pPr>
        <w:pStyle w:val="Code"/>
      </w:pPr>
      <w:r>
        <w:lastRenderedPageBreak/>
        <w:t xml:space="preserve">        {</w:t>
      </w:r>
    </w:p>
    <w:p w14:paraId="748665E7" w14:textId="77777777" w:rsidR="00F71939" w:rsidRDefault="00F71939" w:rsidP="00F71939">
      <w:pPr>
        <w:pStyle w:val="Code"/>
      </w:pPr>
      <w:r>
        <w:t xml:space="preserve">            bool condition = values[0].GetBooleanValue();</w:t>
      </w:r>
    </w:p>
    <w:p w14:paraId="630047DA" w14:textId="77777777" w:rsidR="00F71939" w:rsidRDefault="00F71939" w:rsidP="00F71939">
      <w:pPr>
        <w:pStyle w:val="Code"/>
      </w:pPr>
      <w:r>
        <w:t xml:space="preserve">            LuaString message = values.Length &gt; 1 ? values[1] as LuaString : null;</w:t>
      </w:r>
    </w:p>
    <w:p w14:paraId="1CD156A1" w14:textId="77777777" w:rsidR="00F71939" w:rsidRDefault="00F71939" w:rsidP="00F71939">
      <w:pPr>
        <w:pStyle w:val="Code"/>
      </w:pPr>
    </w:p>
    <w:p w14:paraId="25F52F90" w14:textId="77777777" w:rsidR="00F71939" w:rsidRDefault="00F71939" w:rsidP="00F71939">
      <w:pPr>
        <w:pStyle w:val="Code"/>
      </w:pPr>
      <w:r>
        <w:t xml:space="preserve">            if (message != null)</w:t>
      </w:r>
    </w:p>
    <w:p w14:paraId="4A2E6F51" w14:textId="77777777" w:rsidR="00F71939" w:rsidRDefault="00F71939" w:rsidP="00F71939">
      <w:pPr>
        <w:pStyle w:val="Code"/>
      </w:pPr>
      <w:r>
        <w:t xml:space="preserve">            {</w:t>
      </w:r>
    </w:p>
    <w:p w14:paraId="7271659E" w14:textId="77777777" w:rsidR="00F71939" w:rsidRDefault="00F71939" w:rsidP="00F71939">
      <w:pPr>
        <w:pStyle w:val="Code"/>
      </w:pPr>
      <w:r>
        <w:t xml:space="preserve">                throw new LuaError("Interpreter: " + message.Text);</w:t>
      </w:r>
    </w:p>
    <w:p w14:paraId="03544D85" w14:textId="77777777" w:rsidR="00F71939" w:rsidRDefault="00F71939" w:rsidP="00F71939">
      <w:pPr>
        <w:pStyle w:val="Code"/>
      </w:pPr>
      <w:r>
        <w:t xml:space="preserve">            }</w:t>
      </w:r>
    </w:p>
    <w:p w14:paraId="542EA92D" w14:textId="77777777" w:rsidR="00F71939" w:rsidRDefault="00F71939" w:rsidP="00F71939">
      <w:pPr>
        <w:pStyle w:val="Code"/>
      </w:pPr>
      <w:r>
        <w:t xml:space="preserve">            else</w:t>
      </w:r>
    </w:p>
    <w:p w14:paraId="1D1D1698" w14:textId="77777777" w:rsidR="00F71939" w:rsidRDefault="00F71939" w:rsidP="00F71939">
      <w:pPr>
        <w:pStyle w:val="Code"/>
      </w:pPr>
      <w:r>
        <w:t xml:space="preserve">            {</w:t>
      </w:r>
    </w:p>
    <w:p w14:paraId="7FF87744" w14:textId="77777777" w:rsidR="00F71939" w:rsidRDefault="00F71939" w:rsidP="00F71939">
      <w:pPr>
        <w:pStyle w:val="Code"/>
      </w:pPr>
      <w:r>
        <w:t xml:space="preserve">                throw new LuaError("Interpreter: assertion failed!");</w:t>
      </w:r>
    </w:p>
    <w:p w14:paraId="7A0478CA" w14:textId="77777777" w:rsidR="00F71939" w:rsidRDefault="00F71939" w:rsidP="00F71939">
      <w:pPr>
        <w:pStyle w:val="Code"/>
      </w:pPr>
      <w:r>
        <w:t xml:space="preserve">            }</w:t>
      </w:r>
    </w:p>
    <w:p w14:paraId="189ADEC9" w14:textId="77777777" w:rsidR="003720D6" w:rsidRDefault="003720D6" w:rsidP="003720D6">
      <w:pPr>
        <w:pStyle w:val="Code"/>
      </w:pPr>
      <w:r>
        <w:t xml:space="preserve">        }</w:t>
      </w:r>
    </w:p>
    <w:p w14:paraId="0861932C" w14:textId="77777777" w:rsidR="003720D6" w:rsidRDefault="003720D6" w:rsidP="003720D6">
      <w:pPr>
        <w:pStyle w:val="Code"/>
      </w:pPr>
    </w:p>
    <w:p w14:paraId="2257C3C5" w14:textId="77777777" w:rsidR="003720D6" w:rsidRDefault="003720D6" w:rsidP="003720D6">
      <w:pPr>
        <w:pStyle w:val="Code"/>
      </w:pPr>
      <w:r>
        <w:t xml:space="preserve">        // Lua error function</w:t>
      </w:r>
    </w:p>
    <w:p w14:paraId="1BFE2CAB" w14:textId="77777777" w:rsidR="00F71939" w:rsidRDefault="00F71939" w:rsidP="00F71939">
      <w:pPr>
        <w:pStyle w:val="Code"/>
      </w:pPr>
      <w:r>
        <w:t xml:space="preserve">        public static LuaValue error(LuaValue[] values)</w:t>
      </w:r>
    </w:p>
    <w:p w14:paraId="01045645" w14:textId="77777777" w:rsidR="00F71939" w:rsidRDefault="00F71939" w:rsidP="00F71939">
      <w:pPr>
        <w:pStyle w:val="Code"/>
      </w:pPr>
      <w:r>
        <w:t xml:space="preserve">        {</w:t>
      </w:r>
    </w:p>
    <w:p w14:paraId="1E6E46BF" w14:textId="77777777" w:rsidR="00F71939" w:rsidRDefault="00F71939" w:rsidP="00F71939">
      <w:pPr>
        <w:pStyle w:val="Code"/>
      </w:pPr>
      <w:r>
        <w:t xml:space="preserve">            LuaString message = values[0] as LuaString;</w:t>
      </w:r>
    </w:p>
    <w:p w14:paraId="079CD147" w14:textId="77777777" w:rsidR="00F71939" w:rsidRDefault="00F71939" w:rsidP="00F71939">
      <w:pPr>
        <w:pStyle w:val="Code"/>
      </w:pPr>
      <w:r>
        <w:t xml:space="preserve">            if (message != null)</w:t>
      </w:r>
    </w:p>
    <w:p w14:paraId="26153F23" w14:textId="77777777" w:rsidR="00F71939" w:rsidRDefault="00F71939" w:rsidP="00F71939">
      <w:pPr>
        <w:pStyle w:val="Code"/>
      </w:pPr>
      <w:r>
        <w:t xml:space="preserve">            {</w:t>
      </w:r>
    </w:p>
    <w:p w14:paraId="1823F59A" w14:textId="77777777" w:rsidR="00F71939" w:rsidRDefault="00F71939" w:rsidP="00F71939">
      <w:pPr>
        <w:pStyle w:val="Code"/>
      </w:pPr>
      <w:r>
        <w:t xml:space="preserve">                throw new LuaError("Interpreter: " + message.Text);</w:t>
      </w:r>
    </w:p>
    <w:p w14:paraId="3691C28A" w14:textId="77777777" w:rsidR="00F71939" w:rsidRDefault="00F71939" w:rsidP="00F71939">
      <w:pPr>
        <w:pStyle w:val="Code"/>
      </w:pPr>
      <w:r>
        <w:t xml:space="preserve">            }</w:t>
      </w:r>
    </w:p>
    <w:p w14:paraId="10E10310" w14:textId="77777777" w:rsidR="00F71939" w:rsidRDefault="00F71939" w:rsidP="00F71939">
      <w:pPr>
        <w:pStyle w:val="Code"/>
      </w:pPr>
      <w:r>
        <w:t xml:space="preserve">            else</w:t>
      </w:r>
    </w:p>
    <w:p w14:paraId="233F2D38" w14:textId="77777777" w:rsidR="00F71939" w:rsidRDefault="00F71939" w:rsidP="00F71939">
      <w:pPr>
        <w:pStyle w:val="Code"/>
      </w:pPr>
      <w:r>
        <w:t xml:space="preserve">            {</w:t>
      </w:r>
    </w:p>
    <w:p w14:paraId="49B67DDB" w14:textId="77777777" w:rsidR="00F71939" w:rsidRDefault="00F71939" w:rsidP="00F71939">
      <w:pPr>
        <w:pStyle w:val="Code"/>
      </w:pPr>
      <w:r>
        <w:t xml:space="preserve">                throw new LuaError("Interpreter: error raised!");</w:t>
      </w:r>
    </w:p>
    <w:p w14:paraId="79072374" w14:textId="77777777" w:rsidR="00F71939" w:rsidRDefault="00F71939" w:rsidP="00F71939">
      <w:pPr>
        <w:pStyle w:val="Code"/>
      </w:pPr>
      <w:r>
        <w:t xml:space="preserve">            }</w:t>
      </w:r>
    </w:p>
    <w:p w14:paraId="21E824BC" w14:textId="77777777" w:rsidR="00F71939" w:rsidRDefault="00F71939" w:rsidP="00F71939">
      <w:pPr>
        <w:pStyle w:val="Code"/>
      </w:pPr>
      <w:r>
        <w:t xml:space="preserve">        }</w:t>
      </w:r>
    </w:p>
    <w:p w14:paraId="61D6030E" w14:textId="77777777" w:rsidR="00F71939" w:rsidRDefault="00F71939" w:rsidP="00F71939">
      <w:pPr>
        <w:pStyle w:val="Code"/>
      </w:pPr>
    </w:p>
    <w:p w14:paraId="6A402A37" w14:textId="77777777" w:rsidR="00F71939" w:rsidRDefault="00F71939" w:rsidP="00F71939">
      <w:pPr>
        <w:pStyle w:val="Code"/>
      </w:pPr>
      <w:r>
        <w:t xml:space="preserve">        public static LuaValue getmetatable(LuaValue[] values)</w:t>
      </w:r>
    </w:p>
    <w:p w14:paraId="3AA08308" w14:textId="77777777" w:rsidR="00F71939" w:rsidRDefault="00F71939" w:rsidP="00F71939">
      <w:pPr>
        <w:pStyle w:val="Code"/>
      </w:pPr>
      <w:r>
        <w:t xml:space="preserve">        {</w:t>
      </w:r>
    </w:p>
    <w:p w14:paraId="3ACF97D5" w14:textId="77777777" w:rsidR="00F71939" w:rsidRDefault="00F71939" w:rsidP="00F71939">
      <w:pPr>
        <w:pStyle w:val="Code"/>
      </w:pPr>
      <w:r>
        <w:t xml:space="preserve">            LuaTable table = values[0] as LuaTable;</w:t>
      </w:r>
    </w:p>
    <w:p w14:paraId="49009C9F" w14:textId="77777777" w:rsidR="00F71939" w:rsidRDefault="00F71939" w:rsidP="00F71939">
      <w:pPr>
        <w:pStyle w:val="Code"/>
      </w:pPr>
    </w:p>
    <w:p w14:paraId="37855C39" w14:textId="77777777" w:rsidR="00F71939" w:rsidRDefault="00F71939" w:rsidP="00F71939">
      <w:pPr>
        <w:pStyle w:val="Code"/>
      </w:pPr>
      <w:r>
        <w:t xml:space="preserve">            return table.MetaTable;</w:t>
      </w:r>
    </w:p>
    <w:p w14:paraId="122FD618" w14:textId="77777777" w:rsidR="00F71939" w:rsidRDefault="00F71939" w:rsidP="00F71939">
      <w:pPr>
        <w:pStyle w:val="Code"/>
      </w:pPr>
      <w:r>
        <w:t xml:space="preserve">        }</w:t>
      </w:r>
    </w:p>
    <w:p w14:paraId="503512F6" w14:textId="77777777" w:rsidR="00F71939" w:rsidRDefault="00F71939" w:rsidP="00F71939">
      <w:pPr>
        <w:pStyle w:val="Code"/>
      </w:pPr>
    </w:p>
    <w:p w14:paraId="1F2542B5" w14:textId="77777777" w:rsidR="003720D6" w:rsidRDefault="003720D6" w:rsidP="003720D6">
      <w:pPr>
        <w:pStyle w:val="Code"/>
      </w:pPr>
      <w:r>
        <w:t xml:space="preserve">        // Lua function for printing to the console</w:t>
      </w:r>
    </w:p>
    <w:p w14:paraId="737CDD56" w14:textId="77777777" w:rsidR="00F71939" w:rsidRDefault="00F71939" w:rsidP="00F71939">
      <w:pPr>
        <w:pStyle w:val="Code"/>
      </w:pPr>
      <w:r>
        <w:t xml:space="preserve">        public static LuaValue print(LuaValue[] values)</w:t>
      </w:r>
    </w:p>
    <w:p w14:paraId="1844264E" w14:textId="77777777" w:rsidR="00F71939" w:rsidRDefault="00F71939" w:rsidP="00F71939">
      <w:pPr>
        <w:pStyle w:val="Code"/>
      </w:pPr>
      <w:r>
        <w:t xml:space="preserve">        {</w:t>
      </w:r>
    </w:p>
    <w:p w14:paraId="097E2DC5" w14:textId="77777777" w:rsidR="00F71939" w:rsidRDefault="00F71939" w:rsidP="00F71939">
      <w:pPr>
        <w:pStyle w:val="Code"/>
      </w:pPr>
      <w:r>
        <w:t xml:space="preserve">            LuaInterpreter.CodeReport.Output += string.Join&lt;LuaValue&gt;("    ", values);</w:t>
      </w:r>
    </w:p>
    <w:p w14:paraId="48AE9138" w14:textId="77777777" w:rsidR="00F71939" w:rsidRDefault="00F71939" w:rsidP="00F71939">
      <w:pPr>
        <w:pStyle w:val="Code"/>
      </w:pPr>
    </w:p>
    <w:p w14:paraId="6C05E317" w14:textId="77777777" w:rsidR="00F71939" w:rsidRDefault="00F71939" w:rsidP="00F71939">
      <w:pPr>
        <w:pStyle w:val="Code"/>
      </w:pPr>
      <w:r>
        <w:t xml:space="preserve">            return null;</w:t>
      </w:r>
    </w:p>
    <w:p w14:paraId="38E5C9B7" w14:textId="77777777" w:rsidR="00F71939" w:rsidRDefault="00F71939" w:rsidP="00F71939">
      <w:pPr>
        <w:pStyle w:val="Code"/>
      </w:pPr>
      <w:r>
        <w:t xml:space="preserve">        }</w:t>
      </w:r>
    </w:p>
    <w:p w14:paraId="62783BBC" w14:textId="77777777" w:rsidR="00F71939" w:rsidRDefault="00F71939" w:rsidP="00F71939">
      <w:pPr>
        <w:pStyle w:val="Code"/>
      </w:pPr>
    </w:p>
    <w:p w14:paraId="3998755D" w14:textId="77777777" w:rsidR="003720D6" w:rsidRDefault="003720D6" w:rsidP="003720D6">
      <w:pPr>
        <w:pStyle w:val="Code"/>
      </w:pPr>
      <w:r>
        <w:t xml:space="preserve">        // Registers functions in library</w:t>
      </w:r>
    </w:p>
    <w:p w14:paraId="28DB3100" w14:textId="77777777" w:rsidR="00F71939" w:rsidRDefault="00F71939" w:rsidP="00F71939">
      <w:pPr>
        <w:pStyle w:val="Code"/>
      </w:pPr>
      <w:r>
        <w:t xml:space="preserve">        public static void RegisterFunctions(LuaTable module)</w:t>
      </w:r>
    </w:p>
    <w:p w14:paraId="7BF39A06" w14:textId="77777777" w:rsidR="00F71939" w:rsidRDefault="00F71939" w:rsidP="00F71939">
      <w:pPr>
        <w:pStyle w:val="Code"/>
      </w:pPr>
      <w:r>
        <w:t xml:space="preserve">        {</w:t>
      </w:r>
    </w:p>
    <w:p w14:paraId="4B68CDE4" w14:textId="77777777" w:rsidR="00F71939" w:rsidRDefault="00F71939" w:rsidP="00F71939">
      <w:pPr>
        <w:pStyle w:val="Code"/>
      </w:pPr>
      <w:r>
        <w:t xml:space="preserve">            module.Register("print", print);</w:t>
      </w:r>
    </w:p>
    <w:p w14:paraId="0EAF8B75" w14:textId="77777777" w:rsidR="00F71939" w:rsidRDefault="00F71939" w:rsidP="00F71939">
      <w:pPr>
        <w:pStyle w:val="Code"/>
      </w:pPr>
      <w:r>
        <w:t xml:space="preserve">            module.Register("type", type);</w:t>
      </w:r>
    </w:p>
    <w:p w14:paraId="7F85C2FE" w14:textId="77777777" w:rsidR="00F71939" w:rsidRDefault="00F71939" w:rsidP="00F71939">
      <w:pPr>
        <w:pStyle w:val="Code"/>
      </w:pPr>
      <w:r>
        <w:t xml:space="preserve">            module.Register("getmetatable", getmetatable);</w:t>
      </w:r>
    </w:p>
    <w:p w14:paraId="49969304" w14:textId="77777777" w:rsidR="00F71939" w:rsidRDefault="00F71939" w:rsidP="00F71939">
      <w:pPr>
        <w:pStyle w:val="Code"/>
      </w:pPr>
      <w:r>
        <w:t xml:space="preserve">            module.Register("setmetatable", setmetatable);</w:t>
      </w:r>
    </w:p>
    <w:p w14:paraId="3092ED53" w14:textId="77777777" w:rsidR="00F71939" w:rsidRDefault="00F71939" w:rsidP="00F71939">
      <w:pPr>
        <w:pStyle w:val="Code"/>
      </w:pPr>
      <w:r>
        <w:t xml:space="preserve">            module.Register("tostring", tostring);</w:t>
      </w:r>
    </w:p>
    <w:p w14:paraId="0FA76013" w14:textId="77777777" w:rsidR="00F71939" w:rsidRDefault="00F71939" w:rsidP="00F71939">
      <w:pPr>
        <w:pStyle w:val="Code"/>
      </w:pPr>
      <w:r>
        <w:t xml:space="preserve">            module.Register("tonumber", tonumber);</w:t>
      </w:r>
    </w:p>
    <w:p w14:paraId="231D60FE" w14:textId="77777777" w:rsidR="00F71939" w:rsidRDefault="00F71939" w:rsidP="00F71939">
      <w:pPr>
        <w:pStyle w:val="Code"/>
      </w:pPr>
      <w:r>
        <w:t xml:space="preserve">            module.Register("assert", assert);</w:t>
      </w:r>
    </w:p>
    <w:p w14:paraId="391EAA92" w14:textId="77777777" w:rsidR="00F71939" w:rsidRDefault="00F71939" w:rsidP="00F71939">
      <w:pPr>
        <w:pStyle w:val="Code"/>
      </w:pPr>
      <w:r>
        <w:t xml:space="preserve">            module.Register("error", error);</w:t>
      </w:r>
    </w:p>
    <w:p w14:paraId="688262A7" w14:textId="77777777" w:rsidR="00F71939" w:rsidRDefault="00F71939" w:rsidP="00F71939">
      <w:pPr>
        <w:pStyle w:val="Code"/>
      </w:pPr>
      <w:r>
        <w:t xml:space="preserve">        }</w:t>
      </w:r>
    </w:p>
    <w:p w14:paraId="6D0F82AC" w14:textId="77777777" w:rsidR="00F71939" w:rsidRDefault="00F71939" w:rsidP="00F71939">
      <w:pPr>
        <w:pStyle w:val="Code"/>
      </w:pPr>
    </w:p>
    <w:p w14:paraId="0714F0CE" w14:textId="77777777" w:rsidR="00F71939" w:rsidRDefault="00F71939" w:rsidP="00F71939">
      <w:pPr>
        <w:pStyle w:val="Code"/>
      </w:pPr>
      <w:r>
        <w:t xml:space="preserve">        public static LuaValue setmetatable(LuaValue[] values)</w:t>
      </w:r>
    </w:p>
    <w:p w14:paraId="4966CD1A" w14:textId="77777777" w:rsidR="00F71939" w:rsidRDefault="00F71939" w:rsidP="00F71939">
      <w:pPr>
        <w:pStyle w:val="Code"/>
      </w:pPr>
      <w:r>
        <w:t xml:space="preserve">        {</w:t>
      </w:r>
    </w:p>
    <w:p w14:paraId="07D7361D" w14:textId="77777777" w:rsidR="00F71939" w:rsidRDefault="00F71939" w:rsidP="00F71939">
      <w:pPr>
        <w:pStyle w:val="Code"/>
      </w:pPr>
      <w:r>
        <w:t xml:space="preserve">            LuaTable table = values[0] as LuaTable;</w:t>
      </w:r>
    </w:p>
    <w:p w14:paraId="6643BDF1" w14:textId="77777777" w:rsidR="00F71939" w:rsidRDefault="00F71939" w:rsidP="00F71939">
      <w:pPr>
        <w:pStyle w:val="Code"/>
      </w:pPr>
      <w:r>
        <w:t xml:space="preserve">            LuaTable metatable = values[1] as LuaTable;</w:t>
      </w:r>
    </w:p>
    <w:p w14:paraId="4FDAA45C" w14:textId="77777777" w:rsidR="00F71939" w:rsidRDefault="00F71939" w:rsidP="00F71939">
      <w:pPr>
        <w:pStyle w:val="Code"/>
      </w:pPr>
    </w:p>
    <w:p w14:paraId="11E04726" w14:textId="77777777" w:rsidR="00F71939" w:rsidRDefault="00F71939" w:rsidP="00F71939">
      <w:pPr>
        <w:pStyle w:val="Code"/>
      </w:pPr>
      <w:r>
        <w:t xml:space="preserve">            table.MetaTable = metatable;</w:t>
      </w:r>
    </w:p>
    <w:p w14:paraId="64163B98" w14:textId="77777777" w:rsidR="00F71939" w:rsidRDefault="00F71939" w:rsidP="00F71939">
      <w:pPr>
        <w:pStyle w:val="Code"/>
      </w:pPr>
    </w:p>
    <w:p w14:paraId="43F9184D" w14:textId="77777777" w:rsidR="00F71939" w:rsidRDefault="00F71939" w:rsidP="00F71939">
      <w:pPr>
        <w:pStyle w:val="Code"/>
      </w:pPr>
      <w:r>
        <w:t xml:space="preserve">            return null;</w:t>
      </w:r>
    </w:p>
    <w:p w14:paraId="462612E5" w14:textId="77777777" w:rsidR="00F71939" w:rsidRDefault="00F71939" w:rsidP="00F71939">
      <w:pPr>
        <w:pStyle w:val="Code"/>
      </w:pPr>
      <w:r>
        <w:t xml:space="preserve">        }</w:t>
      </w:r>
    </w:p>
    <w:p w14:paraId="3DAFBBA0" w14:textId="77777777" w:rsidR="00F71939" w:rsidRDefault="00F71939" w:rsidP="00F71939">
      <w:pPr>
        <w:pStyle w:val="Code"/>
      </w:pPr>
    </w:p>
    <w:p w14:paraId="19BDBA33" w14:textId="77777777" w:rsidR="003720D6" w:rsidRDefault="003720D6" w:rsidP="003720D6">
      <w:pPr>
        <w:pStyle w:val="Code"/>
      </w:pPr>
      <w:r>
        <w:t xml:space="preserve">        // Lua function for converting string to a number</w:t>
      </w:r>
    </w:p>
    <w:p w14:paraId="1E9CFE89" w14:textId="77777777" w:rsidR="00F71939" w:rsidRDefault="00F71939" w:rsidP="00F71939">
      <w:pPr>
        <w:pStyle w:val="Code"/>
      </w:pPr>
      <w:r>
        <w:lastRenderedPageBreak/>
        <w:t xml:space="preserve">        public static LuaValue tonumber(LuaValue[] values)</w:t>
      </w:r>
    </w:p>
    <w:p w14:paraId="07DD969B" w14:textId="77777777" w:rsidR="00F71939" w:rsidRDefault="00F71939" w:rsidP="00F71939">
      <w:pPr>
        <w:pStyle w:val="Code"/>
      </w:pPr>
      <w:r>
        <w:t xml:space="preserve">        {</w:t>
      </w:r>
    </w:p>
    <w:p w14:paraId="5AE75AB3" w14:textId="77777777" w:rsidR="00F71939" w:rsidRDefault="00F71939" w:rsidP="00F71939">
      <w:pPr>
        <w:pStyle w:val="Code"/>
      </w:pPr>
      <w:r>
        <w:t xml:space="preserve">            LuaString text = values[0] as LuaString;</w:t>
      </w:r>
    </w:p>
    <w:p w14:paraId="788F6D2D" w14:textId="77777777" w:rsidR="00F71939" w:rsidRDefault="00F71939" w:rsidP="00F71939">
      <w:pPr>
        <w:pStyle w:val="Code"/>
      </w:pPr>
      <w:r>
        <w:t xml:space="preserve">            if (text != null)</w:t>
      </w:r>
    </w:p>
    <w:p w14:paraId="315C439F" w14:textId="77777777" w:rsidR="00F71939" w:rsidRDefault="00F71939" w:rsidP="00F71939">
      <w:pPr>
        <w:pStyle w:val="Code"/>
      </w:pPr>
      <w:r>
        <w:t xml:space="preserve">            {</w:t>
      </w:r>
    </w:p>
    <w:p w14:paraId="3B9AF05F" w14:textId="77777777" w:rsidR="00F71939" w:rsidRDefault="00F71939" w:rsidP="00F71939">
      <w:pPr>
        <w:pStyle w:val="Code"/>
      </w:pPr>
      <w:r>
        <w:t xml:space="preserve">                return new LuaNumber(double.Parse(text.Text));</w:t>
      </w:r>
    </w:p>
    <w:p w14:paraId="42043C89" w14:textId="77777777" w:rsidR="00F71939" w:rsidRDefault="00F71939" w:rsidP="00F71939">
      <w:pPr>
        <w:pStyle w:val="Code"/>
      </w:pPr>
      <w:r>
        <w:t xml:space="preserve">            }</w:t>
      </w:r>
    </w:p>
    <w:p w14:paraId="37932D4F" w14:textId="77777777" w:rsidR="00F71939" w:rsidRDefault="00F71939" w:rsidP="00F71939">
      <w:pPr>
        <w:pStyle w:val="Code"/>
      </w:pPr>
    </w:p>
    <w:p w14:paraId="243E0BDD" w14:textId="77777777" w:rsidR="00F71939" w:rsidRDefault="00F71939" w:rsidP="00F71939">
      <w:pPr>
        <w:pStyle w:val="Code"/>
      </w:pPr>
      <w:r>
        <w:t xml:space="preserve">            LuaString number = values[0] as LuaString;</w:t>
      </w:r>
    </w:p>
    <w:p w14:paraId="7B59E0CB" w14:textId="77777777" w:rsidR="00F71939" w:rsidRDefault="00F71939" w:rsidP="00F71939">
      <w:pPr>
        <w:pStyle w:val="Code"/>
      </w:pPr>
      <w:r>
        <w:t xml:space="preserve">            if (number != null)</w:t>
      </w:r>
    </w:p>
    <w:p w14:paraId="4211BED6" w14:textId="77777777" w:rsidR="00F71939" w:rsidRDefault="00F71939" w:rsidP="00F71939">
      <w:pPr>
        <w:pStyle w:val="Code"/>
      </w:pPr>
      <w:r>
        <w:t xml:space="preserve">            {</w:t>
      </w:r>
    </w:p>
    <w:p w14:paraId="3DD2F195" w14:textId="77777777" w:rsidR="00F71939" w:rsidRDefault="00F71939" w:rsidP="00F71939">
      <w:pPr>
        <w:pStyle w:val="Code"/>
      </w:pPr>
      <w:r>
        <w:t xml:space="preserve">                return number;</w:t>
      </w:r>
    </w:p>
    <w:p w14:paraId="608AB2CD" w14:textId="77777777" w:rsidR="00F71939" w:rsidRDefault="00F71939" w:rsidP="00F71939">
      <w:pPr>
        <w:pStyle w:val="Code"/>
      </w:pPr>
      <w:r>
        <w:t xml:space="preserve">            }</w:t>
      </w:r>
    </w:p>
    <w:p w14:paraId="43FA3BDD" w14:textId="77777777" w:rsidR="00F71939" w:rsidRDefault="00F71939" w:rsidP="00F71939">
      <w:pPr>
        <w:pStyle w:val="Code"/>
      </w:pPr>
    </w:p>
    <w:p w14:paraId="71D75B82" w14:textId="77777777" w:rsidR="00F71939" w:rsidRDefault="00F71939" w:rsidP="00F71939">
      <w:pPr>
        <w:pStyle w:val="Code"/>
      </w:pPr>
      <w:r>
        <w:t xml:space="preserve">            return LuaNil.Nil;</w:t>
      </w:r>
    </w:p>
    <w:p w14:paraId="6DDE7C57" w14:textId="77777777" w:rsidR="00F71939" w:rsidRDefault="00F71939" w:rsidP="00F71939">
      <w:pPr>
        <w:pStyle w:val="Code"/>
      </w:pPr>
      <w:r>
        <w:t xml:space="preserve">        }</w:t>
      </w:r>
    </w:p>
    <w:p w14:paraId="0B550806" w14:textId="77777777" w:rsidR="00F71939" w:rsidRDefault="00F71939" w:rsidP="00F71939">
      <w:pPr>
        <w:pStyle w:val="Code"/>
      </w:pPr>
    </w:p>
    <w:p w14:paraId="58218FBE" w14:textId="77777777" w:rsidR="003720D6" w:rsidRDefault="003720D6" w:rsidP="003720D6">
      <w:pPr>
        <w:pStyle w:val="Code"/>
      </w:pPr>
      <w:r>
        <w:t xml:space="preserve">        // Lua function for converting number to a string</w:t>
      </w:r>
    </w:p>
    <w:p w14:paraId="1A944364" w14:textId="77777777" w:rsidR="00F71939" w:rsidRDefault="00F71939" w:rsidP="00F71939">
      <w:pPr>
        <w:pStyle w:val="Code"/>
      </w:pPr>
      <w:r>
        <w:t xml:space="preserve">        public static LuaValue tostring(LuaValue[] values)</w:t>
      </w:r>
    </w:p>
    <w:p w14:paraId="44EA253A" w14:textId="77777777" w:rsidR="00F71939" w:rsidRDefault="00F71939" w:rsidP="00F71939">
      <w:pPr>
        <w:pStyle w:val="Code"/>
      </w:pPr>
      <w:r>
        <w:t xml:space="preserve">        {</w:t>
      </w:r>
    </w:p>
    <w:p w14:paraId="65A2EA00" w14:textId="77777777" w:rsidR="00F71939" w:rsidRDefault="00F71939" w:rsidP="00F71939">
      <w:pPr>
        <w:pStyle w:val="Code"/>
      </w:pPr>
      <w:r>
        <w:t xml:space="preserve">            return new LuaString(values[0].ToString());</w:t>
      </w:r>
    </w:p>
    <w:p w14:paraId="35F7EA3A" w14:textId="77777777" w:rsidR="00F71939" w:rsidRDefault="00F71939" w:rsidP="00F71939">
      <w:pPr>
        <w:pStyle w:val="Code"/>
      </w:pPr>
      <w:r>
        <w:t xml:space="preserve">        }</w:t>
      </w:r>
    </w:p>
    <w:p w14:paraId="02E17FF3" w14:textId="77777777" w:rsidR="00F71939" w:rsidRDefault="00F71939" w:rsidP="00F71939">
      <w:pPr>
        <w:pStyle w:val="Code"/>
      </w:pPr>
    </w:p>
    <w:p w14:paraId="1FF64EB1" w14:textId="77777777" w:rsidR="003720D6" w:rsidRDefault="003720D6" w:rsidP="003720D6">
      <w:pPr>
        <w:pStyle w:val="Code"/>
      </w:pPr>
      <w:r>
        <w:t xml:space="preserve">        // Lua function that returns the data type of an object</w:t>
      </w:r>
    </w:p>
    <w:p w14:paraId="4735A5BC" w14:textId="77777777" w:rsidR="00F71939" w:rsidRDefault="00F71939" w:rsidP="00F71939">
      <w:pPr>
        <w:pStyle w:val="Code"/>
      </w:pPr>
      <w:r>
        <w:t xml:space="preserve">        public static LuaValue type(LuaValue[] values)</w:t>
      </w:r>
    </w:p>
    <w:p w14:paraId="7023E813" w14:textId="77777777" w:rsidR="00F71939" w:rsidRDefault="00F71939" w:rsidP="00F71939">
      <w:pPr>
        <w:pStyle w:val="Code"/>
      </w:pPr>
      <w:r>
        <w:t xml:space="preserve">        {</w:t>
      </w:r>
    </w:p>
    <w:p w14:paraId="2C8B0562" w14:textId="77777777" w:rsidR="00F71939" w:rsidRDefault="00F71939" w:rsidP="00F71939">
      <w:pPr>
        <w:pStyle w:val="Code"/>
      </w:pPr>
      <w:r>
        <w:t xml:space="preserve">            if (values.Length &gt; 0)</w:t>
      </w:r>
    </w:p>
    <w:p w14:paraId="6C5A4A67" w14:textId="77777777" w:rsidR="00F71939" w:rsidRDefault="00F71939" w:rsidP="00F71939">
      <w:pPr>
        <w:pStyle w:val="Code"/>
      </w:pPr>
      <w:r>
        <w:t xml:space="preserve">            {</w:t>
      </w:r>
    </w:p>
    <w:p w14:paraId="5EE54E66" w14:textId="77777777" w:rsidR="00F71939" w:rsidRDefault="00F71939" w:rsidP="00F71939">
      <w:pPr>
        <w:pStyle w:val="Code"/>
      </w:pPr>
      <w:r>
        <w:t xml:space="preserve">                return new LuaString(values[0].GetTypeCode());</w:t>
      </w:r>
    </w:p>
    <w:p w14:paraId="1DFD77FF" w14:textId="77777777" w:rsidR="00F71939" w:rsidRDefault="00F71939" w:rsidP="00F71939">
      <w:pPr>
        <w:pStyle w:val="Code"/>
      </w:pPr>
      <w:r>
        <w:t xml:space="preserve">            }</w:t>
      </w:r>
    </w:p>
    <w:p w14:paraId="1FF13C6B" w14:textId="77777777" w:rsidR="00F71939" w:rsidRDefault="00F71939" w:rsidP="00F71939">
      <w:pPr>
        <w:pStyle w:val="Code"/>
      </w:pPr>
      <w:r>
        <w:t xml:space="preserve">            else</w:t>
      </w:r>
    </w:p>
    <w:p w14:paraId="04A792FE" w14:textId="77777777" w:rsidR="00F71939" w:rsidRDefault="00F71939" w:rsidP="00F71939">
      <w:pPr>
        <w:pStyle w:val="Code"/>
      </w:pPr>
      <w:r>
        <w:t xml:space="preserve">            {</w:t>
      </w:r>
    </w:p>
    <w:p w14:paraId="2BBEBDA4" w14:textId="77777777" w:rsidR="00F71939" w:rsidRDefault="00F71939" w:rsidP="00F71939">
      <w:pPr>
        <w:pStyle w:val="Code"/>
      </w:pPr>
      <w:r>
        <w:t xml:space="preserve">                throw new Exception("Interpreter: bad argument #1 to 'type' (value expected)");</w:t>
      </w:r>
    </w:p>
    <w:p w14:paraId="4F7E0C3A" w14:textId="77777777" w:rsidR="00F71939" w:rsidRDefault="00F71939" w:rsidP="00F71939">
      <w:pPr>
        <w:pStyle w:val="Code"/>
      </w:pPr>
      <w:r>
        <w:lastRenderedPageBreak/>
        <w:t xml:space="preserve">            }</w:t>
      </w:r>
    </w:p>
    <w:p w14:paraId="31A7EA22" w14:textId="77777777" w:rsidR="00F71939" w:rsidRDefault="00F71939" w:rsidP="00F71939">
      <w:pPr>
        <w:pStyle w:val="Code"/>
      </w:pPr>
      <w:r>
        <w:t xml:space="preserve">        }</w:t>
      </w:r>
    </w:p>
    <w:p w14:paraId="11CDE4C2" w14:textId="77777777" w:rsidR="00F71939" w:rsidRDefault="00F71939" w:rsidP="00F71939">
      <w:pPr>
        <w:pStyle w:val="Code"/>
      </w:pPr>
      <w:r>
        <w:t xml:space="preserve">    }</w:t>
      </w:r>
    </w:p>
    <w:p w14:paraId="7054D50B" w14:textId="77777777" w:rsidR="00F71939" w:rsidRDefault="00F71939" w:rsidP="00F71939">
      <w:pPr>
        <w:pStyle w:val="Code"/>
      </w:pPr>
      <w:r>
        <w:t>}</w:t>
      </w:r>
    </w:p>
    <w:p w14:paraId="399BAB57" w14:textId="3376D1A1" w:rsidR="00F71939" w:rsidRDefault="00F71939" w:rsidP="00F71939">
      <w:pPr>
        <w:pStyle w:val="Code"/>
        <w:rPr>
          <w:u w:val="single"/>
        </w:rPr>
      </w:pPr>
      <w:r>
        <w:rPr>
          <w:u w:val="single"/>
        </w:rPr>
        <w:t>MathLib.cs</w:t>
      </w:r>
    </w:p>
    <w:p w14:paraId="75CFFDEC" w14:textId="77777777" w:rsidR="00F71939" w:rsidRDefault="00F71939" w:rsidP="00F71939">
      <w:pPr>
        <w:pStyle w:val="Code"/>
      </w:pPr>
      <w:r>
        <w:t>using System;</w:t>
      </w:r>
    </w:p>
    <w:p w14:paraId="474D49B5" w14:textId="77777777" w:rsidR="00F71939" w:rsidRDefault="00F71939" w:rsidP="00F71939">
      <w:pPr>
        <w:pStyle w:val="Code"/>
      </w:pPr>
    </w:p>
    <w:p w14:paraId="7B119212" w14:textId="77777777" w:rsidR="00F71939" w:rsidRDefault="00F71939" w:rsidP="00F71939">
      <w:pPr>
        <w:pStyle w:val="Code"/>
      </w:pPr>
      <w:r>
        <w:t>namespace Language.Lua.Library</w:t>
      </w:r>
    </w:p>
    <w:p w14:paraId="6C1DBD43" w14:textId="77777777" w:rsidR="00F71939" w:rsidRDefault="00F71939" w:rsidP="00F71939">
      <w:pPr>
        <w:pStyle w:val="Code"/>
      </w:pPr>
      <w:r>
        <w:t>{</w:t>
      </w:r>
    </w:p>
    <w:p w14:paraId="4BF2B5F1" w14:textId="77777777" w:rsidR="00F71939" w:rsidRDefault="00F71939" w:rsidP="00F71939">
      <w:pPr>
        <w:pStyle w:val="Code"/>
      </w:pPr>
      <w:r>
        <w:t xml:space="preserve">    public static class MathLib</w:t>
      </w:r>
    </w:p>
    <w:p w14:paraId="393AA91B" w14:textId="77777777" w:rsidR="00F71939" w:rsidRDefault="00F71939" w:rsidP="00F71939">
      <w:pPr>
        <w:pStyle w:val="Code"/>
      </w:pPr>
      <w:r>
        <w:t xml:space="preserve">    {</w:t>
      </w:r>
    </w:p>
    <w:p w14:paraId="1A764063" w14:textId="77777777" w:rsidR="00F71939" w:rsidRDefault="00F71939" w:rsidP="00F71939">
      <w:pPr>
        <w:pStyle w:val="Code"/>
      </w:pPr>
      <w:r>
        <w:t xml:space="preserve">        private static Random randomGenerator = new Random();</w:t>
      </w:r>
    </w:p>
    <w:p w14:paraId="4590C5B2" w14:textId="77777777" w:rsidR="00F71939" w:rsidRDefault="00F71939" w:rsidP="00F71939">
      <w:pPr>
        <w:pStyle w:val="Code"/>
      </w:pPr>
    </w:p>
    <w:p w14:paraId="5DFD0C30" w14:textId="77777777" w:rsidR="003720D6" w:rsidRDefault="003720D6" w:rsidP="003720D6">
      <w:pPr>
        <w:pStyle w:val="Code"/>
      </w:pPr>
      <w:r>
        <w:t xml:space="preserve">        // Lua function for finding power of two numbers</w:t>
      </w:r>
    </w:p>
    <w:p w14:paraId="4FC97510" w14:textId="77777777" w:rsidR="00F71939" w:rsidRDefault="00F71939" w:rsidP="00F71939">
      <w:pPr>
        <w:pStyle w:val="Code"/>
      </w:pPr>
      <w:r>
        <w:t xml:space="preserve">        public static LuaValue pow(LuaValue[] values)</w:t>
      </w:r>
    </w:p>
    <w:p w14:paraId="7E9CC8AA" w14:textId="77777777" w:rsidR="00F71939" w:rsidRDefault="00F71939" w:rsidP="00F71939">
      <w:pPr>
        <w:pStyle w:val="Code"/>
      </w:pPr>
      <w:r>
        <w:t xml:space="preserve">        {</w:t>
      </w:r>
    </w:p>
    <w:p w14:paraId="5FCB2A80" w14:textId="77777777" w:rsidR="00F71939" w:rsidRDefault="00F71939" w:rsidP="00F71939">
      <w:pPr>
        <w:pStyle w:val="Code"/>
      </w:pPr>
      <w:r>
        <w:t xml:space="preserve">            var numbers = CheckArgs2(values);</w:t>
      </w:r>
    </w:p>
    <w:p w14:paraId="102A5D60" w14:textId="77777777" w:rsidR="00F71939" w:rsidRDefault="00F71939" w:rsidP="00F71939">
      <w:pPr>
        <w:pStyle w:val="Code"/>
      </w:pPr>
      <w:r>
        <w:t xml:space="preserve">            return new LuaNumber(Math.Pow(numbers.Item1, numbers.Item2));</w:t>
      </w:r>
    </w:p>
    <w:p w14:paraId="444CDC6E" w14:textId="77777777" w:rsidR="00F71939" w:rsidRDefault="00F71939" w:rsidP="00F71939">
      <w:pPr>
        <w:pStyle w:val="Code"/>
      </w:pPr>
      <w:r>
        <w:t xml:space="preserve">        }</w:t>
      </w:r>
    </w:p>
    <w:p w14:paraId="53B13669" w14:textId="77777777" w:rsidR="00F71939" w:rsidRDefault="00F71939" w:rsidP="00F71939">
      <w:pPr>
        <w:pStyle w:val="Code"/>
      </w:pPr>
    </w:p>
    <w:p w14:paraId="50813ACD" w14:textId="77777777" w:rsidR="003720D6" w:rsidRDefault="003720D6" w:rsidP="003720D6">
      <w:pPr>
        <w:pStyle w:val="Code"/>
      </w:pPr>
      <w:r>
        <w:t xml:space="preserve">        // Lua function for creating random number within limits</w:t>
      </w:r>
    </w:p>
    <w:p w14:paraId="08B9B074" w14:textId="77777777" w:rsidR="00F71939" w:rsidRDefault="00F71939" w:rsidP="00F71939">
      <w:pPr>
        <w:pStyle w:val="Code"/>
      </w:pPr>
      <w:r>
        <w:t xml:space="preserve">        public static LuaValue random(LuaValue[] values)</w:t>
      </w:r>
    </w:p>
    <w:p w14:paraId="56B30DC8" w14:textId="77777777" w:rsidR="00F71939" w:rsidRDefault="00F71939" w:rsidP="00F71939">
      <w:pPr>
        <w:pStyle w:val="Code"/>
      </w:pPr>
      <w:r>
        <w:t xml:space="preserve">        {</w:t>
      </w:r>
    </w:p>
    <w:p w14:paraId="2E24A1FA" w14:textId="77777777" w:rsidR="00F71939" w:rsidRDefault="00F71939" w:rsidP="00F71939">
      <w:pPr>
        <w:pStyle w:val="Code"/>
      </w:pPr>
      <w:r>
        <w:t xml:space="preserve">            if (values.Length == 0)</w:t>
      </w:r>
    </w:p>
    <w:p w14:paraId="4E66B203" w14:textId="77777777" w:rsidR="00F71939" w:rsidRDefault="00F71939" w:rsidP="00F71939">
      <w:pPr>
        <w:pStyle w:val="Code"/>
      </w:pPr>
      <w:r>
        <w:t xml:space="preserve">            {</w:t>
      </w:r>
    </w:p>
    <w:p w14:paraId="54C7EDC9" w14:textId="77777777" w:rsidR="00F71939" w:rsidRDefault="00F71939" w:rsidP="00F71939">
      <w:pPr>
        <w:pStyle w:val="Code"/>
      </w:pPr>
      <w:r>
        <w:t xml:space="preserve">                return new LuaNumber(randomGenerator.NextDouble());</w:t>
      </w:r>
    </w:p>
    <w:p w14:paraId="14FA29EA" w14:textId="77777777" w:rsidR="00F71939" w:rsidRDefault="00F71939" w:rsidP="00F71939">
      <w:pPr>
        <w:pStyle w:val="Code"/>
      </w:pPr>
      <w:r>
        <w:t xml:space="preserve">            }</w:t>
      </w:r>
    </w:p>
    <w:p w14:paraId="5C26AD14" w14:textId="77777777" w:rsidR="00F71939" w:rsidRDefault="00F71939" w:rsidP="00F71939">
      <w:pPr>
        <w:pStyle w:val="Code"/>
      </w:pPr>
      <w:r>
        <w:t xml:space="preserve">            else if (values.Length == 1)</w:t>
      </w:r>
    </w:p>
    <w:p w14:paraId="52CAC583" w14:textId="77777777" w:rsidR="00F71939" w:rsidRDefault="00F71939" w:rsidP="00F71939">
      <w:pPr>
        <w:pStyle w:val="Code"/>
      </w:pPr>
      <w:r>
        <w:t xml:space="preserve">            {</w:t>
      </w:r>
    </w:p>
    <w:p w14:paraId="480805FC" w14:textId="77777777" w:rsidR="00F71939" w:rsidRDefault="00F71939" w:rsidP="00F71939">
      <w:pPr>
        <w:pStyle w:val="Code"/>
      </w:pPr>
      <w:r>
        <w:t xml:space="preserve">                LuaNumber number1 = values[0] as LuaNumber;</w:t>
      </w:r>
    </w:p>
    <w:p w14:paraId="76DA74C0" w14:textId="77777777" w:rsidR="00F71939" w:rsidRDefault="00F71939" w:rsidP="00F71939">
      <w:pPr>
        <w:pStyle w:val="Code"/>
      </w:pPr>
      <w:r>
        <w:t xml:space="preserve">                return new LuaNumber(randomGenerator.Next((int)number1.Number));</w:t>
      </w:r>
    </w:p>
    <w:p w14:paraId="35BDF2A5" w14:textId="77777777" w:rsidR="00F71939" w:rsidRDefault="00F71939" w:rsidP="00F71939">
      <w:pPr>
        <w:pStyle w:val="Code"/>
      </w:pPr>
      <w:r>
        <w:t xml:space="preserve">            }</w:t>
      </w:r>
    </w:p>
    <w:p w14:paraId="53127862" w14:textId="77777777" w:rsidR="00F71939" w:rsidRDefault="00F71939" w:rsidP="00F71939">
      <w:pPr>
        <w:pStyle w:val="Code"/>
      </w:pPr>
      <w:r>
        <w:t xml:space="preserve">            else</w:t>
      </w:r>
    </w:p>
    <w:p w14:paraId="06A13CA5" w14:textId="77777777" w:rsidR="00F71939" w:rsidRDefault="00F71939" w:rsidP="00F71939">
      <w:pPr>
        <w:pStyle w:val="Code"/>
      </w:pPr>
      <w:r>
        <w:t xml:space="preserve">            {</w:t>
      </w:r>
    </w:p>
    <w:p w14:paraId="72A02EC6" w14:textId="77777777" w:rsidR="00F71939" w:rsidRDefault="00F71939" w:rsidP="00F71939">
      <w:pPr>
        <w:pStyle w:val="Code"/>
      </w:pPr>
      <w:r>
        <w:lastRenderedPageBreak/>
        <w:t xml:space="preserve">                var numbers = CheckArgs2(values);</w:t>
      </w:r>
    </w:p>
    <w:p w14:paraId="062F61E9" w14:textId="77777777" w:rsidR="00F71939" w:rsidRDefault="00F71939" w:rsidP="00F71939">
      <w:pPr>
        <w:pStyle w:val="Code"/>
      </w:pPr>
      <w:r>
        <w:t xml:space="preserve">                return new LuaNumber(randomGenerator.Next((int)numbers.Item1, (int)numbers.Item2));</w:t>
      </w:r>
    </w:p>
    <w:p w14:paraId="62CBE469" w14:textId="77777777" w:rsidR="00F71939" w:rsidRDefault="00F71939" w:rsidP="00F71939">
      <w:pPr>
        <w:pStyle w:val="Code"/>
      </w:pPr>
      <w:r>
        <w:t xml:space="preserve">            }</w:t>
      </w:r>
    </w:p>
    <w:p w14:paraId="430675E6" w14:textId="77777777" w:rsidR="00F71939" w:rsidRDefault="00F71939" w:rsidP="00F71939">
      <w:pPr>
        <w:pStyle w:val="Code"/>
      </w:pPr>
      <w:r>
        <w:t xml:space="preserve">        }</w:t>
      </w:r>
    </w:p>
    <w:p w14:paraId="69E5C5A7" w14:textId="77777777" w:rsidR="00F71939" w:rsidRDefault="00F71939" w:rsidP="00F71939">
      <w:pPr>
        <w:pStyle w:val="Code"/>
      </w:pPr>
    </w:p>
    <w:p w14:paraId="2EDC945A" w14:textId="77777777" w:rsidR="003720D6" w:rsidRDefault="003720D6" w:rsidP="003720D6">
      <w:pPr>
        <w:pStyle w:val="Code"/>
      </w:pPr>
      <w:r>
        <w:t xml:space="preserve">        // Lua function for creating random seed</w:t>
      </w:r>
    </w:p>
    <w:p w14:paraId="5F33FDC3" w14:textId="77777777" w:rsidR="00F71939" w:rsidRDefault="00F71939" w:rsidP="00F71939">
      <w:pPr>
        <w:pStyle w:val="Code"/>
      </w:pPr>
      <w:r>
        <w:t xml:space="preserve">        public static LuaValue randomseed(LuaValue[] values)</w:t>
      </w:r>
    </w:p>
    <w:p w14:paraId="689AFD1A" w14:textId="77777777" w:rsidR="00F71939" w:rsidRDefault="00F71939" w:rsidP="00F71939">
      <w:pPr>
        <w:pStyle w:val="Code"/>
      </w:pPr>
      <w:r>
        <w:t xml:space="preserve">        {</w:t>
      </w:r>
    </w:p>
    <w:p w14:paraId="1CECB16E" w14:textId="77777777" w:rsidR="00F71939" w:rsidRDefault="00F71939" w:rsidP="00F71939">
      <w:pPr>
        <w:pStyle w:val="Code"/>
      </w:pPr>
      <w:r>
        <w:t xml:space="preserve">            LuaNumber number = CheckArgs(values);</w:t>
      </w:r>
    </w:p>
    <w:p w14:paraId="3F5F7A6A" w14:textId="77777777" w:rsidR="00F71939" w:rsidRDefault="00F71939" w:rsidP="00F71939">
      <w:pPr>
        <w:pStyle w:val="Code"/>
      </w:pPr>
      <w:r>
        <w:t xml:space="preserve">            randomGenerator = new Random((int)number.Number);</w:t>
      </w:r>
    </w:p>
    <w:p w14:paraId="4CE809DA" w14:textId="77777777" w:rsidR="00F71939" w:rsidRDefault="00F71939" w:rsidP="00F71939">
      <w:pPr>
        <w:pStyle w:val="Code"/>
      </w:pPr>
      <w:r>
        <w:t xml:space="preserve">            return number;</w:t>
      </w:r>
    </w:p>
    <w:p w14:paraId="7CCEC5C3" w14:textId="77777777" w:rsidR="00F71939" w:rsidRDefault="00F71939" w:rsidP="00F71939">
      <w:pPr>
        <w:pStyle w:val="Code"/>
      </w:pPr>
      <w:r>
        <w:t xml:space="preserve">        }</w:t>
      </w:r>
    </w:p>
    <w:p w14:paraId="2385B451" w14:textId="77777777" w:rsidR="00F71939" w:rsidRDefault="00F71939" w:rsidP="00F71939">
      <w:pPr>
        <w:pStyle w:val="Code"/>
      </w:pPr>
    </w:p>
    <w:p w14:paraId="5B633F3F" w14:textId="77777777" w:rsidR="003720D6" w:rsidRDefault="003720D6" w:rsidP="003720D6">
      <w:pPr>
        <w:pStyle w:val="Code"/>
      </w:pPr>
      <w:r>
        <w:t xml:space="preserve">        // Registers functions in library</w:t>
      </w:r>
    </w:p>
    <w:p w14:paraId="097E3A18" w14:textId="77777777" w:rsidR="00F71939" w:rsidRDefault="00F71939" w:rsidP="00F71939">
      <w:pPr>
        <w:pStyle w:val="Code"/>
      </w:pPr>
      <w:r>
        <w:t xml:space="preserve">        public static void RegisterFunctions(LuaTable module)</w:t>
      </w:r>
    </w:p>
    <w:p w14:paraId="4A8754E7" w14:textId="77777777" w:rsidR="00F71939" w:rsidRDefault="00F71939" w:rsidP="00F71939">
      <w:pPr>
        <w:pStyle w:val="Code"/>
      </w:pPr>
      <w:r>
        <w:t xml:space="preserve">        {</w:t>
      </w:r>
    </w:p>
    <w:p w14:paraId="44D105DF" w14:textId="77777777" w:rsidR="00F71939" w:rsidRDefault="00F71939" w:rsidP="00F71939">
      <w:pPr>
        <w:pStyle w:val="Code"/>
      </w:pPr>
      <w:r>
        <w:t xml:space="preserve">            module.SetNameValue("huge", new LuaNumber(double.MaxValue));</w:t>
      </w:r>
    </w:p>
    <w:p w14:paraId="21DB21B1" w14:textId="77777777" w:rsidR="00F71939" w:rsidRDefault="00F71939" w:rsidP="00F71939">
      <w:pPr>
        <w:pStyle w:val="Code"/>
      </w:pPr>
      <w:r>
        <w:t xml:space="preserve">            module.SetNameValue("pi", new LuaNumber(Math.PI));</w:t>
      </w:r>
    </w:p>
    <w:p w14:paraId="6EA8496E" w14:textId="77777777" w:rsidR="003720D6" w:rsidRDefault="003720D6" w:rsidP="003720D6">
      <w:pPr>
        <w:pStyle w:val="Code"/>
      </w:pPr>
      <w:r>
        <w:t xml:space="preserve">            module.SetNameValue("e", new LuaNumber(Math.E));</w:t>
      </w:r>
    </w:p>
    <w:p w14:paraId="491601C3" w14:textId="77777777" w:rsidR="00F71939" w:rsidRDefault="00F71939" w:rsidP="00F71939">
      <w:pPr>
        <w:pStyle w:val="Code"/>
      </w:pPr>
      <w:r>
        <w:t xml:space="preserve">            module.Register("pow", pow);</w:t>
      </w:r>
    </w:p>
    <w:p w14:paraId="6C4E78F8" w14:textId="77777777" w:rsidR="00F71939" w:rsidRDefault="00F71939" w:rsidP="00F71939">
      <w:pPr>
        <w:pStyle w:val="Code"/>
      </w:pPr>
      <w:r>
        <w:t xml:space="preserve">            module.Register("random", random);</w:t>
      </w:r>
    </w:p>
    <w:p w14:paraId="1983A7D9" w14:textId="77777777" w:rsidR="00F71939" w:rsidRDefault="00F71939" w:rsidP="00F71939">
      <w:pPr>
        <w:pStyle w:val="Code"/>
      </w:pPr>
      <w:r>
        <w:t xml:space="preserve">            module.Register("randomseed", randomseed);</w:t>
      </w:r>
    </w:p>
    <w:p w14:paraId="6ACAFD15" w14:textId="77777777" w:rsidR="00F71939" w:rsidRDefault="00F71939" w:rsidP="00F71939">
      <w:pPr>
        <w:pStyle w:val="Code"/>
      </w:pPr>
      <w:r>
        <w:t xml:space="preserve">            module.Register("sqrt", sqrt);</w:t>
      </w:r>
    </w:p>
    <w:p w14:paraId="085BF2E3" w14:textId="77777777" w:rsidR="00F71939" w:rsidRDefault="00F71939" w:rsidP="00F71939">
      <w:pPr>
        <w:pStyle w:val="Code"/>
      </w:pPr>
      <w:r>
        <w:t xml:space="preserve">        }</w:t>
      </w:r>
    </w:p>
    <w:p w14:paraId="4A81A370" w14:textId="77777777" w:rsidR="00F71939" w:rsidRDefault="00F71939" w:rsidP="00F71939">
      <w:pPr>
        <w:pStyle w:val="Code"/>
      </w:pPr>
    </w:p>
    <w:p w14:paraId="6A67E9A2" w14:textId="77777777" w:rsidR="003720D6" w:rsidRDefault="003720D6" w:rsidP="003720D6">
      <w:pPr>
        <w:pStyle w:val="Code"/>
      </w:pPr>
      <w:r>
        <w:t xml:space="preserve">        // Registers library as module in the environment</w:t>
      </w:r>
    </w:p>
    <w:p w14:paraId="2F7AE5E9" w14:textId="77777777" w:rsidR="003720D6" w:rsidRDefault="003720D6" w:rsidP="003720D6">
      <w:pPr>
        <w:pStyle w:val="Code"/>
      </w:pPr>
      <w:r>
        <w:t xml:space="preserve">        public static void RegisterModule(LuaTable environment)</w:t>
      </w:r>
    </w:p>
    <w:p w14:paraId="18D2F15D" w14:textId="77777777" w:rsidR="00F71939" w:rsidRDefault="00F71939" w:rsidP="00F71939">
      <w:pPr>
        <w:pStyle w:val="Code"/>
      </w:pPr>
      <w:r>
        <w:t xml:space="preserve">        {</w:t>
      </w:r>
    </w:p>
    <w:p w14:paraId="6F824ED4" w14:textId="77777777" w:rsidR="00F71939" w:rsidRDefault="00F71939" w:rsidP="00F71939">
      <w:pPr>
        <w:pStyle w:val="Code"/>
      </w:pPr>
      <w:r>
        <w:t xml:space="preserve">            LuaTable module = new LuaTable();</w:t>
      </w:r>
    </w:p>
    <w:p w14:paraId="7517173E" w14:textId="77777777" w:rsidR="00F71939" w:rsidRDefault="00F71939" w:rsidP="00F71939">
      <w:pPr>
        <w:pStyle w:val="Code"/>
      </w:pPr>
      <w:r>
        <w:t xml:space="preserve">            RegisterFunctions(module);</w:t>
      </w:r>
    </w:p>
    <w:p w14:paraId="11E3AC06" w14:textId="77777777" w:rsidR="003720D6" w:rsidRDefault="003720D6" w:rsidP="003720D6">
      <w:pPr>
        <w:pStyle w:val="Code"/>
      </w:pPr>
      <w:r>
        <w:t xml:space="preserve">            environment.SetNameValue("math", module);</w:t>
      </w:r>
    </w:p>
    <w:p w14:paraId="664B1774" w14:textId="77777777" w:rsidR="003720D6" w:rsidRDefault="003720D6" w:rsidP="003720D6">
      <w:pPr>
        <w:pStyle w:val="Code"/>
      </w:pPr>
      <w:r>
        <w:t xml:space="preserve">        }</w:t>
      </w:r>
    </w:p>
    <w:p w14:paraId="69CF9C99" w14:textId="77777777" w:rsidR="003720D6" w:rsidRDefault="003720D6" w:rsidP="003720D6">
      <w:pPr>
        <w:pStyle w:val="Code"/>
      </w:pPr>
    </w:p>
    <w:p w14:paraId="5CB78328" w14:textId="77777777" w:rsidR="003720D6" w:rsidRDefault="003720D6" w:rsidP="003720D6">
      <w:pPr>
        <w:pStyle w:val="Code"/>
      </w:pPr>
      <w:r>
        <w:lastRenderedPageBreak/>
        <w:t xml:space="preserve">        // Lua function for finding the square root of a number</w:t>
      </w:r>
    </w:p>
    <w:p w14:paraId="072F6CC0" w14:textId="77777777" w:rsidR="00F71939" w:rsidRDefault="00F71939" w:rsidP="00F71939">
      <w:pPr>
        <w:pStyle w:val="Code"/>
      </w:pPr>
      <w:r>
        <w:t xml:space="preserve">        public static LuaValue sqrt(LuaValue[] values)</w:t>
      </w:r>
    </w:p>
    <w:p w14:paraId="416BC5B6" w14:textId="77777777" w:rsidR="00F71939" w:rsidRDefault="00F71939" w:rsidP="00F71939">
      <w:pPr>
        <w:pStyle w:val="Code"/>
      </w:pPr>
      <w:r>
        <w:t xml:space="preserve">        {</w:t>
      </w:r>
    </w:p>
    <w:p w14:paraId="5E8CA74A" w14:textId="77777777" w:rsidR="00F71939" w:rsidRDefault="00F71939" w:rsidP="00F71939">
      <w:pPr>
        <w:pStyle w:val="Code"/>
      </w:pPr>
      <w:r>
        <w:t xml:space="preserve">            LuaNumber number = CheckArgs(values);</w:t>
      </w:r>
    </w:p>
    <w:p w14:paraId="54FAA95C" w14:textId="77777777" w:rsidR="00F71939" w:rsidRDefault="00F71939" w:rsidP="00F71939">
      <w:pPr>
        <w:pStyle w:val="Code"/>
      </w:pPr>
      <w:r>
        <w:t xml:space="preserve">            return new LuaNumber(Math.Sqrt(number.Number));</w:t>
      </w:r>
    </w:p>
    <w:p w14:paraId="2F400258" w14:textId="77777777" w:rsidR="00F71939" w:rsidRDefault="00F71939" w:rsidP="00F71939">
      <w:pPr>
        <w:pStyle w:val="Code"/>
      </w:pPr>
      <w:r>
        <w:t xml:space="preserve">        }</w:t>
      </w:r>
    </w:p>
    <w:p w14:paraId="45A6AE3A" w14:textId="77777777" w:rsidR="00F71939" w:rsidRDefault="00F71939" w:rsidP="00F71939">
      <w:pPr>
        <w:pStyle w:val="Code"/>
      </w:pPr>
    </w:p>
    <w:p w14:paraId="2676D31E" w14:textId="77777777" w:rsidR="00F71939" w:rsidRDefault="00F71939" w:rsidP="00F71939">
      <w:pPr>
        <w:pStyle w:val="Code"/>
      </w:pPr>
      <w:r>
        <w:t xml:space="preserve">        private static LuaNumber CheckArgs(LuaValue[] values)</w:t>
      </w:r>
    </w:p>
    <w:p w14:paraId="378DFCE4" w14:textId="77777777" w:rsidR="00F71939" w:rsidRDefault="00F71939" w:rsidP="00F71939">
      <w:pPr>
        <w:pStyle w:val="Code"/>
      </w:pPr>
      <w:r>
        <w:t xml:space="preserve">        {</w:t>
      </w:r>
    </w:p>
    <w:p w14:paraId="5D2B8C3F" w14:textId="77777777" w:rsidR="00F71939" w:rsidRDefault="00F71939" w:rsidP="00F71939">
      <w:pPr>
        <w:pStyle w:val="Code"/>
      </w:pPr>
      <w:r>
        <w:t xml:space="preserve">            if (values.Length &gt;= 1)</w:t>
      </w:r>
    </w:p>
    <w:p w14:paraId="6AB0296C" w14:textId="77777777" w:rsidR="00F71939" w:rsidRDefault="00F71939" w:rsidP="00F71939">
      <w:pPr>
        <w:pStyle w:val="Code"/>
      </w:pPr>
      <w:r>
        <w:t xml:space="preserve">            {</w:t>
      </w:r>
    </w:p>
    <w:p w14:paraId="0331FA97" w14:textId="77777777" w:rsidR="00F71939" w:rsidRDefault="00F71939" w:rsidP="00F71939">
      <w:pPr>
        <w:pStyle w:val="Code"/>
      </w:pPr>
      <w:r>
        <w:t xml:space="preserve">                LuaNumber number = values[0] as LuaNumber;</w:t>
      </w:r>
    </w:p>
    <w:p w14:paraId="2F672AFA" w14:textId="77777777" w:rsidR="00F71939" w:rsidRDefault="00F71939" w:rsidP="00F71939">
      <w:pPr>
        <w:pStyle w:val="Code"/>
      </w:pPr>
      <w:r>
        <w:t xml:space="preserve">                if (number != null)</w:t>
      </w:r>
    </w:p>
    <w:p w14:paraId="23E89489" w14:textId="77777777" w:rsidR="00F71939" w:rsidRDefault="00F71939" w:rsidP="00F71939">
      <w:pPr>
        <w:pStyle w:val="Code"/>
      </w:pPr>
      <w:r>
        <w:t xml:space="preserve">                {</w:t>
      </w:r>
    </w:p>
    <w:p w14:paraId="2C9722D6" w14:textId="77777777" w:rsidR="00F71939" w:rsidRDefault="00F71939" w:rsidP="00F71939">
      <w:pPr>
        <w:pStyle w:val="Code"/>
      </w:pPr>
      <w:r>
        <w:t xml:space="preserve">                    return number;</w:t>
      </w:r>
    </w:p>
    <w:p w14:paraId="3D204821" w14:textId="77777777" w:rsidR="00F71939" w:rsidRDefault="00F71939" w:rsidP="00F71939">
      <w:pPr>
        <w:pStyle w:val="Code"/>
      </w:pPr>
      <w:r>
        <w:t xml:space="preserve">                }</w:t>
      </w:r>
    </w:p>
    <w:p w14:paraId="1A7BF268" w14:textId="77777777" w:rsidR="00F71939" w:rsidRDefault="00F71939" w:rsidP="00F71939">
      <w:pPr>
        <w:pStyle w:val="Code"/>
      </w:pPr>
      <w:r>
        <w:t xml:space="preserve">                else</w:t>
      </w:r>
    </w:p>
    <w:p w14:paraId="200F4026" w14:textId="77777777" w:rsidR="00F71939" w:rsidRDefault="00F71939" w:rsidP="00F71939">
      <w:pPr>
        <w:pStyle w:val="Code"/>
      </w:pPr>
      <w:r>
        <w:t xml:space="preserve">                {</w:t>
      </w:r>
    </w:p>
    <w:p w14:paraId="041CA669" w14:textId="77777777" w:rsidR="00F71939" w:rsidRDefault="00F71939" w:rsidP="00F71939">
      <w:pPr>
        <w:pStyle w:val="Code"/>
      </w:pPr>
      <w:r>
        <w:t xml:space="preserve">                    throw new LuaError("Interpreter: bad argument #1 to 'abs' (number expected, got {0})", values[0].GetTypeCode());</w:t>
      </w:r>
    </w:p>
    <w:p w14:paraId="5A28AAE3" w14:textId="77777777" w:rsidR="00F71939" w:rsidRDefault="00F71939" w:rsidP="00F71939">
      <w:pPr>
        <w:pStyle w:val="Code"/>
      </w:pPr>
      <w:r>
        <w:t xml:space="preserve">                }</w:t>
      </w:r>
    </w:p>
    <w:p w14:paraId="6530AEC3" w14:textId="77777777" w:rsidR="00F71939" w:rsidRDefault="00F71939" w:rsidP="00F71939">
      <w:pPr>
        <w:pStyle w:val="Code"/>
      </w:pPr>
      <w:r>
        <w:t xml:space="preserve">            }</w:t>
      </w:r>
    </w:p>
    <w:p w14:paraId="17AD690D" w14:textId="77777777" w:rsidR="00F71939" w:rsidRDefault="00F71939" w:rsidP="00F71939">
      <w:pPr>
        <w:pStyle w:val="Code"/>
      </w:pPr>
      <w:r>
        <w:t xml:space="preserve">            else</w:t>
      </w:r>
    </w:p>
    <w:p w14:paraId="72A3D503" w14:textId="77777777" w:rsidR="00F71939" w:rsidRDefault="00F71939" w:rsidP="00F71939">
      <w:pPr>
        <w:pStyle w:val="Code"/>
      </w:pPr>
      <w:r>
        <w:t xml:space="preserve">            {</w:t>
      </w:r>
    </w:p>
    <w:p w14:paraId="122FC443" w14:textId="77777777" w:rsidR="00F71939" w:rsidRDefault="00F71939" w:rsidP="00F71939">
      <w:pPr>
        <w:pStyle w:val="Code"/>
      </w:pPr>
      <w:r>
        <w:t xml:space="preserve">                throw new LuaError("Interpreter: bad argument #1 to 'abs' (number expected, got no value)");</w:t>
      </w:r>
    </w:p>
    <w:p w14:paraId="4D88EEAB" w14:textId="77777777" w:rsidR="00F71939" w:rsidRDefault="00F71939" w:rsidP="00F71939">
      <w:pPr>
        <w:pStyle w:val="Code"/>
      </w:pPr>
      <w:r>
        <w:t xml:space="preserve">            }</w:t>
      </w:r>
    </w:p>
    <w:p w14:paraId="1938F608" w14:textId="77777777" w:rsidR="00F71939" w:rsidRDefault="00F71939" w:rsidP="00F71939">
      <w:pPr>
        <w:pStyle w:val="Code"/>
      </w:pPr>
      <w:r>
        <w:t xml:space="preserve">        }</w:t>
      </w:r>
    </w:p>
    <w:p w14:paraId="39435790" w14:textId="77777777" w:rsidR="00F71939" w:rsidRDefault="00F71939" w:rsidP="00F71939">
      <w:pPr>
        <w:pStyle w:val="Code"/>
      </w:pPr>
    </w:p>
    <w:p w14:paraId="6783142A" w14:textId="77777777" w:rsidR="00F71939" w:rsidRDefault="00F71939" w:rsidP="00F71939">
      <w:pPr>
        <w:pStyle w:val="Code"/>
      </w:pPr>
      <w:r>
        <w:t xml:space="preserve">        private static Tuple&lt;double, double&gt; CheckArgs2(LuaValue[] values)</w:t>
      </w:r>
    </w:p>
    <w:p w14:paraId="2AA97BD5" w14:textId="77777777" w:rsidR="00F71939" w:rsidRDefault="00F71939" w:rsidP="00F71939">
      <w:pPr>
        <w:pStyle w:val="Code"/>
      </w:pPr>
      <w:r>
        <w:t xml:space="preserve">        {</w:t>
      </w:r>
    </w:p>
    <w:p w14:paraId="4300556C" w14:textId="77777777" w:rsidR="00F71939" w:rsidRDefault="00F71939" w:rsidP="00F71939">
      <w:pPr>
        <w:pStyle w:val="Code"/>
      </w:pPr>
      <w:r>
        <w:t xml:space="preserve">            if (values.Length &gt;= 2)</w:t>
      </w:r>
    </w:p>
    <w:p w14:paraId="7ED9EF2A" w14:textId="77777777" w:rsidR="00F71939" w:rsidRDefault="00F71939" w:rsidP="00F71939">
      <w:pPr>
        <w:pStyle w:val="Code"/>
      </w:pPr>
      <w:r>
        <w:t xml:space="preserve">            {</w:t>
      </w:r>
    </w:p>
    <w:p w14:paraId="09B923C9" w14:textId="77777777" w:rsidR="00F71939" w:rsidRDefault="00F71939" w:rsidP="00F71939">
      <w:pPr>
        <w:pStyle w:val="Code"/>
      </w:pPr>
      <w:r>
        <w:t xml:space="preserve">                LuaNumber number1 = values[0] as LuaNumber;</w:t>
      </w:r>
    </w:p>
    <w:p w14:paraId="1E9E7D82" w14:textId="77777777" w:rsidR="00F71939" w:rsidRDefault="00F71939" w:rsidP="00F71939">
      <w:pPr>
        <w:pStyle w:val="Code"/>
      </w:pPr>
      <w:r>
        <w:t xml:space="preserve">                if (number1 == null)</w:t>
      </w:r>
    </w:p>
    <w:p w14:paraId="4141B380" w14:textId="77777777" w:rsidR="00F71939" w:rsidRDefault="00F71939" w:rsidP="00F71939">
      <w:pPr>
        <w:pStyle w:val="Code"/>
      </w:pPr>
      <w:r>
        <w:lastRenderedPageBreak/>
        <w:t xml:space="preserve">                {</w:t>
      </w:r>
    </w:p>
    <w:p w14:paraId="10901616" w14:textId="77777777" w:rsidR="00F71939" w:rsidRDefault="00F71939" w:rsidP="00F71939">
      <w:pPr>
        <w:pStyle w:val="Code"/>
      </w:pPr>
      <w:r>
        <w:t xml:space="preserve">                    throw new LuaError("Interpreter: bad argument #1 to 'abs' (number expected, got {0})", values[0].GetTypeCode());</w:t>
      </w:r>
    </w:p>
    <w:p w14:paraId="02AC02A4" w14:textId="77777777" w:rsidR="00F71939" w:rsidRDefault="00F71939" w:rsidP="00F71939">
      <w:pPr>
        <w:pStyle w:val="Code"/>
      </w:pPr>
      <w:r>
        <w:t xml:space="preserve">                }</w:t>
      </w:r>
    </w:p>
    <w:p w14:paraId="1BEE0D58" w14:textId="77777777" w:rsidR="00F71939" w:rsidRDefault="00F71939" w:rsidP="00F71939">
      <w:pPr>
        <w:pStyle w:val="Code"/>
      </w:pPr>
    </w:p>
    <w:p w14:paraId="1682B28E" w14:textId="77777777" w:rsidR="00F71939" w:rsidRDefault="00F71939" w:rsidP="00F71939">
      <w:pPr>
        <w:pStyle w:val="Code"/>
      </w:pPr>
      <w:r>
        <w:t xml:space="preserve">                LuaNumber number2 = values[1] as LuaNumber;</w:t>
      </w:r>
    </w:p>
    <w:p w14:paraId="2F08A3F0" w14:textId="77777777" w:rsidR="00F71939" w:rsidRDefault="00F71939" w:rsidP="00F71939">
      <w:pPr>
        <w:pStyle w:val="Code"/>
      </w:pPr>
      <w:r>
        <w:t xml:space="preserve">                if (number2 == null)</w:t>
      </w:r>
    </w:p>
    <w:p w14:paraId="79860A6C" w14:textId="77777777" w:rsidR="00F71939" w:rsidRDefault="00F71939" w:rsidP="00F71939">
      <w:pPr>
        <w:pStyle w:val="Code"/>
      </w:pPr>
      <w:r>
        <w:t xml:space="preserve">                {</w:t>
      </w:r>
    </w:p>
    <w:p w14:paraId="264AC214" w14:textId="77777777" w:rsidR="00F71939" w:rsidRDefault="00F71939" w:rsidP="00F71939">
      <w:pPr>
        <w:pStyle w:val="Code"/>
      </w:pPr>
      <w:r>
        <w:t xml:space="preserve">                    throw new LuaError("Interpreter: bad argument #2 to 'abs' (number expected, got {0})", values[1].GetTypeCode());</w:t>
      </w:r>
    </w:p>
    <w:p w14:paraId="1D044206" w14:textId="77777777" w:rsidR="00F71939" w:rsidRDefault="00F71939" w:rsidP="00F71939">
      <w:pPr>
        <w:pStyle w:val="Code"/>
      </w:pPr>
      <w:r>
        <w:t xml:space="preserve">                }</w:t>
      </w:r>
    </w:p>
    <w:p w14:paraId="4765A1F7" w14:textId="77777777" w:rsidR="00F71939" w:rsidRDefault="00F71939" w:rsidP="00F71939">
      <w:pPr>
        <w:pStyle w:val="Code"/>
      </w:pPr>
    </w:p>
    <w:p w14:paraId="21036D01" w14:textId="77777777" w:rsidR="00F71939" w:rsidRDefault="00F71939" w:rsidP="00F71939">
      <w:pPr>
        <w:pStyle w:val="Code"/>
      </w:pPr>
      <w:r>
        <w:t xml:space="preserve">                return Tuple.Create(number1.Number, number2.Number);</w:t>
      </w:r>
    </w:p>
    <w:p w14:paraId="1B7984E6" w14:textId="77777777" w:rsidR="00F71939" w:rsidRDefault="00F71939" w:rsidP="00F71939">
      <w:pPr>
        <w:pStyle w:val="Code"/>
      </w:pPr>
      <w:r>
        <w:t xml:space="preserve">            }</w:t>
      </w:r>
    </w:p>
    <w:p w14:paraId="1FEC349D" w14:textId="77777777" w:rsidR="00F71939" w:rsidRDefault="00F71939" w:rsidP="00F71939">
      <w:pPr>
        <w:pStyle w:val="Code"/>
      </w:pPr>
      <w:r>
        <w:t xml:space="preserve">            else</w:t>
      </w:r>
    </w:p>
    <w:p w14:paraId="43AB2255" w14:textId="77777777" w:rsidR="00F71939" w:rsidRDefault="00F71939" w:rsidP="00F71939">
      <w:pPr>
        <w:pStyle w:val="Code"/>
      </w:pPr>
      <w:r>
        <w:t xml:space="preserve">            {</w:t>
      </w:r>
    </w:p>
    <w:p w14:paraId="1750F2AB" w14:textId="77777777" w:rsidR="00F71939" w:rsidRDefault="00F71939" w:rsidP="00F71939">
      <w:pPr>
        <w:pStyle w:val="Code"/>
      </w:pPr>
      <w:r>
        <w:t xml:space="preserve">                throw new LuaError("Interpreter: bad argument #1 to 'abs' (number expected, got no value)");</w:t>
      </w:r>
    </w:p>
    <w:p w14:paraId="177A5128" w14:textId="77777777" w:rsidR="00F71939" w:rsidRDefault="00F71939" w:rsidP="00F71939">
      <w:pPr>
        <w:pStyle w:val="Code"/>
      </w:pPr>
      <w:r>
        <w:t xml:space="preserve">            }</w:t>
      </w:r>
    </w:p>
    <w:p w14:paraId="4A882680" w14:textId="77777777" w:rsidR="00F71939" w:rsidRDefault="00F71939" w:rsidP="00F71939">
      <w:pPr>
        <w:pStyle w:val="Code"/>
      </w:pPr>
      <w:r>
        <w:t xml:space="preserve">        }</w:t>
      </w:r>
    </w:p>
    <w:p w14:paraId="6439D477" w14:textId="77777777" w:rsidR="00F71939" w:rsidRDefault="00F71939" w:rsidP="00F71939">
      <w:pPr>
        <w:pStyle w:val="Code"/>
      </w:pPr>
      <w:r>
        <w:t xml:space="preserve">    }</w:t>
      </w:r>
    </w:p>
    <w:p w14:paraId="008999FE" w14:textId="77777777" w:rsidR="00F71939" w:rsidRDefault="00F71939" w:rsidP="00F71939">
      <w:pPr>
        <w:pStyle w:val="Code"/>
      </w:pPr>
      <w:r>
        <w:t>}</w:t>
      </w:r>
    </w:p>
    <w:p w14:paraId="41C427C1" w14:textId="2FB2FC66" w:rsidR="00F71939" w:rsidRDefault="00F71939" w:rsidP="00F71939">
      <w:pPr>
        <w:pStyle w:val="Code"/>
        <w:rPr>
          <w:u w:val="single"/>
        </w:rPr>
      </w:pPr>
      <w:r w:rsidRPr="00F71939">
        <w:rPr>
          <w:u w:val="single"/>
        </w:rPr>
        <w:t>StringLib.cs</w:t>
      </w:r>
    </w:p>
    <w:p w14:paraId="41EC55DF" w14:textId="77777777" w:rsidR="00F71939" w:rsidRDefault="00F71939" w:rsidP="00F71939">
      <w:pPr>
        <w:pStyle w:val="Code"/>
      </w:pPr>
      <w:r>
        <w:t>namespace Language.Lua.Library</w:t>
      </w:r>
    </w:p>
    <w:p w14:paraId="22A731C4" w14:textId="77777777" w:rsidR="00F71939" w:rsidRDefault="00F71939" w:rsidP="00F71939">
      <w:pPr>
        <w:pStyle w:val="Code"/>
      </w:pPr>
      <w:r>
        <w:t>{</w:t>
      </w:r>
    </w:p>
    <w:p w14:paraId="032CF94F" w14:textId="77777777" w:rsidR="00F71939" w:rsidRDefault="00F71939" w:rsidP="00F71939">
      <w:pPr>
        <w:pStyle w:val="Code"/>
      </w:pPr>
      <w:r>
        <w:t xml:space="preserve">    public static class StringLib</w:t>
      </w:r>
    </w:p>
    <w:p w14:paraId="6F64FBA7" w14:textId="77777777" w:rsidR="00F71939" w:rsidRDefault="00F71939" w:rsidP="00F71939">
      <w:pPr>
        <w:pStyle w:val="Code"/>
      </w:pPr>
      <w:r>
        <w:t xml:space="preserve">    {</w:t>
      </w:r>
    </w:p>
    <w:p w14:paraId="1017191A" w14:textId="77777777" w:rsidR="003720D6" w:rsidRDefault="003720D6" w:rsidP="003720D6">
      <w:pPr>
        <w:pStyle w:val="Code"/>
      </w:pPr>
      <w:r>
        <w:t xml:space="preserve">        // Lua function for formatting strings</w:t>
      </w:r>
    </w:p>
    <w:p w14:paraId="612AC659" w14:textId="77777777" w:rsidR="00F71939" w:rsidRDefault="00F71939" w:rsidP="00F71939">
      <w:pPr>
        <w:pStyle w:val="Code"/>
      </w:pPr>
      <w:r>
        <w:t xml:space="preserve">        public static LuaValue format(LuaValue[] values)</w:t>
      </w:r>
    </w:p>
    <w:p w14:paraId="41081E3F" w14:textId="77777777" w:rsidR="00F71939" w:rsidRDefault="00F71939" w:rsidP="00F71939">
      <w:pPr>
        <w:pStyle w:val="Code"/>
      </w:pPr>
      <w:r>
        <w:t xml:space="preserve">        {</w:t>
      </w:r>
    </w:p>
    <w:p w14:paraId="6F7D2F86" w14:textId="77777777" w:rsidR="00F71939" w:rsidRDefault="00F71939" w:rsidP="00F71939">
      <w:pPr>
        <w:pStyle w:val="Code"/>
      </w:pPr>
      <w:r>
        <w:t xml:space="preserve">            LuaString format = values[0] as LuaString;</w:t>
      </w:r>
    </w:p>
    <w:p w14:paraId="30952350" w14:textId="77777777" w:rsidR="00F71939" w:rsidRDefault="00F71939" w:rsidP="00F71939">
      <w:pPr>
        <w:pStyle w:val="Code"/>
      </w:pPr>
      <w:r>
        <w:t xml:space="preserve">            object[] args = new object[values.Length - 1];</w:t>
      </w:r>
    </w:p>
    <w:p w14:paraId="647882CF" w14:textId="77777777" w:rsidR="00F71939" w:rsidRDefault="00F71939" w:rsidP="00F71939">
      <w:pPr>
        <w:pStyle w:val="Code"/>
      </w:pPr>
      <w:r>
        <w:t xml:space="preserve">            for (int i = 0; i &lt; args.Length; i++)</w:t>
      </w:r>
    </w:p>
    <w:p w14:paraId="7E3F3BBA" w14:textId="77777777" w:rsidR="00F71939" w:rsidRDefault="00F71939" w:rsidP="00F71939">
      <w:pPr>
        <w:pStyle w:val="Code"/>
      </w:pPr>
      <w:r>
        <w:t xml:space="preserve">            {</w:t>
      </w:r>
    </w:p>
    <w:p w14:paraId="5AE34A6D" w14:textId="77777777" w:rsidR="00F71939" w:rsidRDefault="00F71939" w:rsidP="00F71939">
      <w:pPr>
        <w:pStyle w:val="Code"/>
      </w:pPr>
      <w:r>
        <w:t xml:space="preserve">                args[i] = values[i + 1].Value;</w:t>
      </w:r>
    </w:p>
    <w:p w14:paraId="5CAB1B2D" w14:textId="77777777" w:rsidR="00F71939" w:rsidRDefault="00F71939" w:rsidP="00F71939">
      <w:pPr>
        <w:pStyle w:val="Code"/>
      </w:pPr>
      <w:r>
        <w:lastRenderedPageBreak/>
        <w:t xml:space="preserve">            }</w:t>
      </w:r>
    </w:p>
    <w:p w14:paraId="2B3E768C" w14:textId="77777777" w:rsidR="00F71939" w:rsidRDefault="00F71939" w:rsidP="00F71939">
      <w:pPr>
        <w:pStyle w:val="Code"/>
      </w:pPr>
      <w:r>
        <w:t xml:space="preserve">            return new LuaString(string.Format(format.Text, args));</w:t>
      </w:r>
    </w:p>
    <w:p w14:paraId="1656B39A" w14:textId="77777777" w:rsidR="00F71939" w:rsidRDefault="00F71939" w:rsidP="00F71939">
      <w:pPr>
        <w:pStyle w:val="Code"/>
      </w:pPr>
      <w:r>
        <w:t xml:space="preserve">        }</w:t>
      </w:r>
    </w:p>
    <w:p w14:paraId="1734CD26" w14:textId="77777777" w:rsidR="00F71939" w:rsidRDefault="00F71939" w:rsidP="00F71939">
      <w:pPr>
        <w:pStyle w:val="Code"/>
      </w:pPr>
    </w:p>
    <w:p w14:paraId="5FAEF91A" w14:textId="77777777" w:rsidR="003720D6" w:rsidRDefault="003720D6" w:rsidP="003720D6">
      <w:pPr>
        <w:pStyle w:val="Code"/>
      </w:pPr>
      <w:r>
        <w:t xml:space="preserve">        // Lua function for finding length of string</w:t>
      </w:r>
    </w:p>
    <w:p w14:paraId="56975387" w14:textId="77777777" w:rsidR="00F71939" w:rsidRDefault="00F71939" w:rsidP="00F71939">
      <w:pPr>
        <w:pStyle w:val="Code"/>
      </w:pPr>
      <w:r>
        <w:t xml:space="preserve">        public static LuaValue len(LuaValue[] values)</w:t>
      </w:r>
    </w:p>
    <w:p w14:paraId="066C5044" w14:textId="77777777" w:rsidR="00F71939" w:rsidRDefault="00F71939" w:rsidP="00F71939">
      <w:pPr>
        <w:pStyle w:val="Code"/>
      </w:pPr>
      <w:r>
        <w:t xml:space="preserve">        {</w:t>
      </w:r>
    </w:p>
    <w:p w14:paraId="044FFB9A" w14:textId="77777777" w:rsidR="00F71939" w:rsidRDefault="00F71939" w:rsidP="00F71939">
      <w:pPr>
        <w:pStyle w:val="Code"/>
      </w:pPr>
      <w:r>
        <w:t xml:space="preserve">            LuaString str = values[0] as LuaString;</w:t>
      </w:r>
    </w:p>
    <w:p w14:paraId="0B73ED95" w14:textId="77777777" w:rsidR="00F71939" w:rsidRDefault="00F71939" w:rsidP="00F71939">
      <w:pPr>
        <w:pStyle w:val="Code"/>
      </w:pPr>
      <w:r>
        <w:t xml:space="preserve">            return new LuaNumber(str.Text.Length);</w:t>
      </w:r>
    </w:p>
    <w:p w14:paraId="796E2E2A" w14:textId="77777777" w:rsidR="00F71939" w:rsidRDefault="00F71939" w:rsidP="00F71939">
      <w:pPr>
        <w:pStyle w:val="Code"/>
      </w:pPr>
      <w:r>
        <w:t xml:space="preserve">        }</w:t>
      </w:r>
    </w:p>
    <w:p w14:paraId="12EDF493" w14:textId="77777777" w:rsidR="00F71939" w:rsidRDefault="00F71939" w:rsidP="00F71939">
      <w:pPr>
        <w:pStyle w:val="Code"/>
      </w:pPr>
    </w:p>
    <w:p w14:paraId="4DCC73DC" w14:textId="77777777" w:rsidR="003720D6" w:rsidRDefault="003720D6" w:rsidP="003720D6">
      <w:pPr>
        <w:pStyle w:val="Code"/>
      </w:pPr>
      <w:r>
        <w:t xml:space="preserve">        // Registers functions in library</w:t>
      </w:r>
    </w:p>
    <w:p w14:paraId="37858B33" w14:textId="77777777" w:rsidR="00F71939" w:rsidRDefault="00F71939" w:rsidP="00F71939">
      <w:pPr>
        <w:pStyle w:val="Code"/>
      </w:pPr>
      <w:r>
        <w:t xml:space="preserve">        public static void RegisterFunctions(LuaTable module)</w:t>
      </w:r>
    </w:p>
    <w:p w14:paraId="1939F9EC" w14:textId="77777777" w:rsidR="00F71939" w:rsidRDefault="00F71939" w:rsidP="00F71939">
      <w:pPr>
        <w:pStyle w:val="Code"/>
      </w:pPr>
      <w:r>
        <w:t xml:space="preserve">        {</w:t>
      </w:r>
    </w:p>
    <w:p w14:paraId="603596C5" w14:textId="77777777" w:rsidR="00F71939" w:rsidRDefault="00F71939" w:rsidP="00F71939">
      <w:pPr>
        <w:pStyle w:val="Code"/>
      </w:pPr>
      <w:r>
        <w:t xml:space="preserve">            module.Register("format", format);</w:t>
      </w:r>
    </w:p>
    <w:p w14:paraId="02E5DAB6" w14:textId="77777777" w:rsidR="00F71939" w:rsidRDefault="00F71939" w:rsidP="00F71939">
      <w:pPr>
        <w:pStyle w:val="Code"/>
      </w:pPr>
      <w:r>
        <w:t xml:space="preserve">            module.Register("len", len);</w:t>
      </w:r>
    </w:p>
    <w:p w14:paraId="4704351C" w14:textId="77777777" w:rsidR="00F71939" w:rsidRDefault="00F71939" w:rsidP="00F71939">
      <w:pPr>
        <w:pStyle w:val="Code"/>
      </w:pPr>
      <w:r>
        <w:t xml:space="preserve">        }</w:t>
      </w:r>
    </w:p>
    <w:p w14:paraId="07764779" w14:textId="77777777" w:rsidR="00F71939" w:rsidRDefault="00F71939" w:rsidP="00F71939">
      <w:pPr>
        <w:pStyle w:val="Code"/>
      </w:pPr>
    </w:p>
    <w:p w14:paraId="5FA09E55" w14:textId="77777777" w:rsidR="003720D6" w:rsidRDefault="003720D6" w:rsidP="003720D6">
      <w:pPr>
        <w:pStyle w:val="Code"/>
      </w:pPr>
      <w:r>
        <w:t xml:space="preserve">        // Registers library as module in the environment</w:t>
      </w:r>
    </w:p>
    <w:p w14:paraId="2FE7179E" w14:textId="77777777" w:rsidR="003720D6" w:rsidRDefault="003720D6" w:rsidP="003720D6">
      <w:pPr>
        <w:pStyle w:val="Code"/>
      </w:pPr>
      <w:r>
        <w:t xml:space="preserve">        public static void RegisterModule(LuaTable environment)</w:t>
      </w:r>
    </w:p>
    <w:p w14:paraId="4F81E216" w14:textId="77777777" w:rsidR="00F71939" w:rsidRDefault="00F71939" w:rsidP="00F71939">
      <w:pPr>
        <w:pStyle w:val="Code"/>
      </w:pPr>
      <w:r>
        <w:t xml:space="preserve">        {</w:t>
      </w:r>
    </w:p>
    <w:p w14:paraId="44CB5017" w14:textId="77777777" w:rsidR="00F71939" w:rsidRDefault="00F71939" w:rsidP="00F71939">
      <w:pPr>
        <w:pStyle w:val="Code"/>
      </w:pPr>
      <w:r>
        <w:t xml:space="preserve">            LuaTable module = new LuaTable();</w:t>
      </w:r>
    </w:p>
    <w:p w14:paraId="46CC63FD" w14:textId="77777777" w:rsidR="00F71939" w:rsidRDefault="00F71939" w:rsidP="00F71939">
      <w:pPr>
        <w:pStyle w:val="Code"/>
      </w:pPr>
      <w:r>
        <w:t xml:space="preserve">            RegisterFunctions(module);</w:t>
      </w:r>
    </w:p>
    <w:p w14:paraId="2A24AE63" w14:textId="77777777" w:rsidR="003720D6" w:rsidRDefault="003720D6" w:rsidP="003720D6">
      <w:pPr>
        <w:pStyle w:val="Code"/>
      </w:pPr>
      <w:r>
        <w:t xml:space="preserve">            environment.SetNameValue("string", module);</w:t>
      </w:r>
    </w:p>
    <w:p w14:paraId="5C42DEC2" w14:textId="77777777" w:rsidR="003720D6" w:rsidRDefault="003720D6" w:rsidP="003720D6">
      <w:pPr>
        <w:pStyle w:val="Code"/>
      </w:pPr>
      <w:r>
        <w:t xml:space="preserve">        }</w:t>
      </w:r>
    </w:p>
    <w:p w14:paraId="0C68ADAB" w14:textId="77777777" w:rsidR="003720D6" w:rsidRDefault="003720D6" w:rsidP="003720D6">
      <w:pPr>
        <w:pStyle w:val="Code"/>
      </w:pPr>
      <w:r>
        <w:t xml:space="preserve">    }</w:t>
      </w:r>
    </w:p>
    <w:p w14:paraId="5F9DBD81" w14:textId="0079D085" w:rsidR="00F71939" w:rsidRDefault="003720D6" w:rsidP="00F71939">
      <w:pPr>
        <w:pStyle w:val="Code"/>
      </w:pPr>
      <w:r>
        <w:t>}</w:t>
      </w:r>
    </w:p>
    <w:p w14:paraId="5C4141E6" w14:textId="77777777" w:rsidR="003720D6" w:rsidRDefault="003720D6" w:rsidP="003720D6">
      <w:pPr>
        <w:pStyle w:val="Code"/>
      </w:pPr>
    </w:p>
    <w:p w14:paraId="417BD48E" w14:textId="77777777" w:rsidR="00F71939" w:rsidRDefault="00F71939" w:rsidP="00F71939">
      <w:pPr>
        <w:pStyle w:val="Heading4"/>
      </w:pPr>
      <w:r>
        <w:t>LuaValue</w:t>
      </w:r>
    </w:p>
    <w:p w14:paraId="46962B7E" w14:textId="77777777" w:rsidR="00F71939" w:rsidRDefault="00F71939" w:rsidP="00F71939">
      <w:pPr>
        <w:pStyle w:val="Code"/>
      </w:pPr>
    </w:p>
    <w:p w14:paraId="0A0F6DCC" w14:textId="77777777" w:rsidR="00F71939" w:rsidRDefault="00F71939" w:rsidP="00F71939">
      <w:pPr>
        <w:pStyle w:val="Code"/>
        <w:rPr>
          <w:u w:val="single"/>
        </w:rPr>
      </w:pPr>
      <w:r>
        <w:rPr>
          <w:u w:val="single"/>
        </w:rPr>
        <w:t>LuaBoolean.cs</w:t>
      </w:r>
    </w:p>
    <w:p w14:paraId="0CF3E99A" w14:textId="77777777" w:rsidR="00F71939" w:rsidRDefault="00F71939" w:rsidP="00F71939">
      <w:pPr>
        <w:pStyle w:val="Code"/>
      </w:pPr>
      <w:r>
        <w:t>namespace Language.Lua</w:t>
      </w:r>
    </w:p>
    <w:p w14:paraId="04557F28" w14:textId="77777777" w:rsidR="00F71939" w:rsidRDefault="00F71939" w:rsidP="00F71939">
      <w:pPr>
        <w:pStyle w:val="Code"/>
      </w:pPr>
      <w:r>
        <w:t>{</w:t>
      </w:r>
    </w:p>
    <w:p w14:paraId="5EFBDC93" w14:textId="77777777" w:rsidR="00F71939" w:rsidRDefault="00F71939" w:rsidP="00F71939">
      <w:pPr>
        <w:pStyle w:val="Code"/>
      </w:pPr>
      <w:r>
        <w:t xml:space="preserve">    public class LuaBoolean : LuaValue</w:t>
      </w:r>
    </w:p>
    <w:p w14:paraId="7F49D255" w14:textId="77777777" w:rsidR="00F71939" w:rsidRDefault="00F71939" w:rsidP="00F71939">
      <w:pPr>
        <w:pStyle w:val="Code"/>
      </w:pPr>
      <w:r>
        <w:lastRenderedPageBreak/>
        <w:t xml:space="preserve">    {</w:t>
      </w:r>
    </w:p>
    <w:p w14:paraId="4E170C67" w14:textId="77777777" w:rsidR="00F71939" w:rsidRDefault="00F71939" w:rsidP="00F71939">
      <w:pPr>
        <w:pStyle w:val="Code"/>
      </w:pPr>
      <w:r>
        <w:t xml:space="preserve">        public static readonly LuaBoolean False = new LuaBoolean { BoolValue = false };</w:t>
      </w:r>
    </w:p>
    <w:p w14:paraId="65439944" w14:textId="77777777" w:rsidR="00F71939" w:rsidRDefault="00F71939" w:rsidP="00F71939">
      <w:pPr>
        <w:pStyle w:val="Code"/>
      </w:pPr>
    </w:p>
    <w:p w14:paraId="6D5BBB57" w14:textId="77777777" w:rsidR="00F71939" w:rsidRDefault="00F71939" w:rsidP="00F71939">
      <w:pPr>
        <w:pStyle w:val="Code"/>
      </w:pPr>
      <w:r>
        <w:t xml:space="preserve">        public static readonly LuaBoolean True = new LuaBoolean { BoolValue = true };</w:t>
      </w:r>
    </w:p>
    <w:p w14:paraId="732ED92F" w14:textId="77777777" w:rsidR="00F71939" w:rsidRDefault="00F71939" w:rsidP="00F71939">
      <w:pPr>
        <w:pStyle w:val="Code"/>
      </w:pPr>
    </w:p>
    <w:p w14:paraId="674EE585" w14:textId="77777777" w:rsidR="00F71939" w:rsidRDefault="00F71939" w:rsidP="00F71939">
      <w:pPr>
        <w:pStyle w:val="Code"/>
      </w:pPr>
      <w:r>
        <w:t xml:space="preserve">        private LuaBoolean()</w:t>
      </w:r>
    </w:p>
    <w:p w14:paraId="58C80C7C" w14:textId="77777777" w:rsidR="00F71939" w:rsidRDefault="00F71939" w:rsidP="00F71939">
      <w:pPr>
        <w:pStyle w:val="Code"/>
      </w:pPr>
      <w:r>
        <w:t xml:space="preserve">        {</w:t>
      </w:r>
    </w:p>
    <w:p w14:paraId="0D93E3D7" w14:textId="77777777" w:rsidR="00F71939" w:rsidRDefault="00F71939" w:rsidP="00F71939">
      <w:pPr>
        <w:pStyle w:val="Code"/>
      </w:pPr>
      <w:r>
        <w:t xml:space="preserve">        }</w:t>
      </w:r>
    </w:p>
    <w:p w14:paraId="7D986D11" w14:textId="77777777" w:rsidR="00F71939" w:rsidRDefault="00F71939" w:rsidP="00F71939">
      <w:pPr>
        <w:pStyle w:val="Code"/>
      </w:pPr>
    </w:p>
    <w:p w14:paraId="5B9D2DB2" w14:textId="77777777" w:rsidR="00F71939" w:rsidRDefault="00F71939" w:rsidP="00F71939">
      <w:pPr>
        <w:pStyle w:val="Code"/>
      </w:pPr>
      <w:r>
        <w:t xml:space="preserve">        public bool BoolValue { get; set; }</w:t>
      </w:r>
    </w:p>
    <w:p w14:paraId="37EEDDB5" w14:textId="77777777" w:rsidR="00F71939" w:rsidRDefault="00F71939" w:rsidP="00F71939">
      <w:pPr>
        <w:pStyle w:val="Code"/>
      </w:pPr>
    </w:p>
    <w:p w14:paraId="61BC2CA3" w14:textId="77777777" w:rsidR="00F71939" w:rsidRDefault="00F71939" w:rsidP="00F71939">
      <w:pPr>
        <w:pStyle w:val="Code"/>
      </w:pPr>
      <w:r>
        <w:t xml:space="preserve">        public override object Value</w:t>
      </w:r>
    </w:p>
    <w:p w14:paraId="0B0958C9" w14:textId="77777777" w:rsidR="00F71939" w:rsidRDefault="00F71939" w:rsidP="00F71939">
      <w:pPr>
        <w:pStyle w:val="Code"/>
      </w:pPr>
      <w:r>
        <w:t xml:space="preserve">        {</w:t>
      </w:r>
    </w:p>
    <w:p w14:paraId="009FDC42" w14:textId="77777777" w:rsidR="00F71939" w:rsidRDefault="00F71939" w:rsidP="00F71939">
      <w:pPr>
        <w:pStyle w:val="Code"/>
      </w:pPr>
      <w:r>
        <w:t xml:space="preserve">            get { return BoolValue; }</w:t>
      </w:r>
    </w:p>
    <w:p w14:paraId="0FD17D29" w14:textId="77777777" w:rsidR="00F71939" w:rsidRDefault="00F71939" w:rsidP="00F71939">
      <w:pPr>
        <w:pStyle w:val="Code"/>
      </w:pPr>
      <w:r>
        <w:t xml:space="preserve">        }</w:t>
      </w:r>
    </w:p>
    <w:p w14:paraId="72BB55AD" w14:textId="77777777" w:rsidR="00F71939" w:rsidRDefault="00F71939" w:rsidP="00F71939">
      <w:pPr>
        <w:pStyle w:val="Code"/>
      </w:pPr>
    </w:p>
    <w:p w14:paraId="17D2B3A4" w14:textId="77777777" w:rsidR="00F71939" w:rsidRDefault="00F71939" w:rsidP="00F71939">
      <w:pPr>
        <w:pStyle w:val="Code"/>
      </w:pPr>
      <w:r>
        <w:t xml:space="preserve">        public static LuaBoolean From(bool value)</w:t>
      </w:r>
    </w:p>
    <w:p w14:paraId="09425819" w14:textId="77777777" w:rsidR="00F71939" w:rsidRDefault="00F71939" w:rsidP="00F71939">
      <w:pPr>
        <w:pStyle w:val="Code"/>
      </w:pPr>
      <w:r>
        <w:t xml:space="preserve">        {</w:t>
      </w:r>
    </w:p>
    <w:p w14:paraId="513A6F6D" w14:textId="77777777" w:rsidR="00F71939" w:rsidRDefault="00F71939" w:rsidP="00F71939">
      <w:pPr>
        <w:pStyle w:val="Code"/>
      </w:pPr>
      <w:r>
        <w:t xml:space="preserve">            if (value == true)</w:t>
      </w:r>
    </w:p>
    <w:p w14:paraId="49D19937" w14:textId="77777777" w:rsidR="00F71939" w:rsidRDefault="00F71939" w:rsidP="00F71939">
      <w:pPr>
        <w:pStyle w:val="Code"/>
      </w:pPr>
      <w:r>
        <w:t xml:space="preserve">                return True;</w:t>
      </w:r>
    </w:p>
    <w:p w14:paraId="08EFAD0C" w14:textId="77777777" w:rsidR="00F71939" w:rsidRDefault="00F71939" w:rsidP="00F71939">
      <w:pPr>
        <w:pStyle w:val="Code"/>
      </w:pPr>
      <w:r>
        <w:t xml:space="preserve">            else</w:t>
      </w:r>
    </w:p>
    <w:p w14:paraId="6DCE6592" w14:textId="77777777" w:rsidR="00F71939" w:rsidRDefault="00F71939" w:rsidP="00F71939">
      <w:pPr>
        <w:pStyle w:val="Code"/>
      </w:pPr>
      <w:r>
        <w:t xml:space="preserve">                return False;</w:t>
      </w:r>
    </w:p>
    <w:p w14:paraId="221B856E" w14:textId="77777777" w:rsidR="00F71939" w:rsidRDefault="00F71939" w:rsidP="00F71939">
      <w:pPr>
        <w:pStyle w:val="Code"/>
      </w:pPr>
      <w:r>
        <w:t xml:space="preserve">        }</w:t>
      </w:r>
    </w:p>
    <w:p w14:paraId="14DA9C50" w14:textId="77777777" w:rsidR="00F71939" w:rsidRDefault="00F71939" w:rsidP="00F71939">
      <w:pPr>
        <w:pStyle w:val="Code"/>
      </w:pPr>
    </w:p>
    <w:p w14:paraId="21AB6A41" w14:textId="77777777" w:rsidR="00F71939" w:rsidRDefault="00F71939" w:rsidP="00F71939">
      <w:pPr>
        <w:pStyle w:val="Code"/>
      </w:pPr>
      <w:r>
        <w:t xml:space="preserve">        public override bool GetBooleanValue()</w:t>
      </w:r>
    </w:p>
    <w:p w14:paraId="4817F423" w14:textId="77777777" w:rsidR="00F71939" w:rsidRDefault="00F71939" w:rsidP="00F71939">
      <w:pPr>
        <w:pStyle w:val="Code"/>
      </w:pPr>
      <w:r>
        <w:t xml:space="preserve">        {</w:t>
      </w:r>
    </w:p>
    <w:p w14:paraId="59FDC937" w14:textId="77777777" w:rsidR="00F71939" w:rsidRDefault="00F71939" w:rsidP="00F71939">
      <w:pPr>
        <w:pStyle w:val="Code"/>
      </w:pPr>
      <w:r>
        <w:t xml:space="preserve">            return BoolValue;</w:t>
      </w:r>
    </w:p>
    <w:p w14:paraId="781D2F66" w14:textId="77777777" w:rsidR="00F71939" w:rsidRDefault="00F71939" w:rsidP="00F71939">
      <w:pPr>
        <w:pStyle w:val="Code"/>
      </w:pPr>
      <w:r>
        <w:t xml:space="preserve">        }</w:t>
      </w:r>
    </w:p>
    <w:p w14:paraId="12B055E4" w14:textId="77777777" w:rsidR="00F71939" w:rsidRDefault="00F71939" w:rsidP="00F71939">
      <w:pPr>
        <w:pStyle w:val="Code"/>
      </w:pPr>
    </w:p>
    <w:p w14:paraId="11DBCCCB" w14:textId="77777777" w:rsidR="00F71939" w:rsidRDefault="00F71939" w:rsidP="00F71939">
      <w:pPr>
        <w:pStyle w:val="Code"/>
      </w:pPr>
      <w:r>
        <w:t xml:space="preserve">        public override string GetTypeCode()</w:t>
      </w:r>
    </w:p>
    <w:p w14:paraId="384C4DBB" w14:textId="77777777" w:rsidR="00F71939" w:rsidRDefault="00F71939" w:rsidP="00F71939">
      <w:pPr>
        <w:pStyle w:val="Code"/>
      </w:pPr>
      <w:r>
        <w:t xml:space="preserve">        {</w:t>
      </w:r>
    </w:p>
    <w:p w14:paraId="624ECB6F" w14:textId="77777777" w:rsidR="00F71939" w:rsidRDefault="00F71939" w:rsidP="00F71939">
      <w:pPr>
        <w:pStyle w:val="Code"/>
      </w:pPr>
      <w:r>
        <w:t xml:space="preserve">            return "boolean";</w:t>
      </w:r>
    </w:p>
    <w:p w14:paraId="03DF4CA0" w14:textId="77777777" w:rsidR="00F71939" w:rsidRDefault="00F71939" w:rsidP="00F71939">
      <w:pPr>
        <w:pStyle w:val="Code"/>
      </w:pPr>
      <w:r>
        <w:t xml:space="preserve">        }</w:t>
      </w:r>
    </w:p>
    <w:p w14:paraId="288B4DCC" w14:textId="77777777" w:rsidR="00F71939" w:rsidRDefault="00F71939" w:rsidP="00F71939">
      <w:pPr>
        <w:pStyle w:val="Code"/>
      </w:pPr>
    </w:p>
    <w:p w14:paraId="03346361" w14:textId="77777777" w:rsidR="00F71939" w:rsidRDefault="00F71939" w:rsidP="00F71939">
      <w:pPr>
        <w:pStyle w:val="Code"/>
      </w:pPr>
      <w:r>
        <w:t xml:space="preserve">        public override string ToString()</w:t>
      </w:r>
    </w:p>
    <w:p w14:paraId="0BD532AB" w14:textId="77777777" w:rsidR="00F71939" w:rsidRDefault="00F71939" w:rsidP="00F71939">
      <w:pPr>
        <w:pStyle w:val="Code"/>
      </w:pPr>
      <w:r>
        <w:t xml:space="preserve">        {</w:t>
      </w:r>
    </w:p>
    <w:p w14:paraId="0D0586F8" w14:textId="77777777" w:rsidR="00F71939" w:rsidRDefault="00F71939" w:rsidP="00F71939">
      <w:pPr>
        <w:pStyle w:val="Code"/>
      </w:pPr>
      <w:r>
        <w:t xml:space="preserve">            return BoolValue.ToString().ToLower();</w:t>
      </w:r>
    </w:p>
    <w:p w14:paraId="28178F15" w14:textId="77777777" w:rsidR="00F71939" w:rsidRDefault="00F71939" w:rsidP="00F71939">
      <w:pPr>
        <w:pStyle w:val="Code"/>
      </w:pPr>
      <w:r>
        <w:t xml:space="preserve">        }</w:t>
      </w:r>
    </w:p>
    <w:p w14:paraId="2AD8EFA6" w14:textId="77777777" w:rsidR="00F71939" w:rsidRDefault="00F71939" w:rsidP="00F71939">
      <w:pPr>
        <w:pStyle w:val="Code"/>
      </w:pPr>
      <w:r>
        <w:t xml:space="preserve">    }</w:t>
      </w:r>
    </w:p>
    <w:p w14:paraId="5F6E9024" w14:textId="77777777" w:rsidR="00F71939" w:rsidRDefault="00F71939" w:rsidP="00F71939">
      <w:pPr>
        <w:pStyle w:val="Code"/>
      </w:pPr>
      <w:r>
        <w:t>}</w:t>
      </w:r>
    </w:p>
    <w:p w14:paraId="2F9C90F1" w14:textId="77777777" w:rsidR="00F71939" w:rsidRDefault="00F71939" w:rsidP="00F71939">
      <w:pPr>
        <w:pStyle w:val="Code"/>
        <w:rPr>
          <w:u w:val="single"/>
        </w:rPr>
      </w:pPr>
      <w:r>
        <w:rPr>
          <w:u w:val="single"/>
        </w:rPr>
        <w:t>LuaError.cs</w:t>
      </w:r>
    </w:p>
    <w:p w14:paraId="24713B8E" w14:textId="77777777" w:rsidR="00F71939" w:rsidRDefault="00F71939" w:rsidP="00F71939">
      <w:pPr>
        <w:pStyle w:val="Code"/>
      </w:pPr>
      <w:r>
        <w:t>using System;</w:t>
      </w:r>
    </w:p>
    <w:p w14:paraId="27066D6F" w14:textId="77777777" w:rsidR="00F71939" w:rsidRDefault="00F71939" w:rsidP="00F71939">
      <w:pPr>
        <w:pStyle w:val="Code"/>
      </w:pPr>
    </w:p>
    <w:p w14:paraId="3CA113AA" w14:textId="77777777" w:rsidR="00F71939" w:rsidRDefault="00F71939" w:rsidP="00F71939">
      <w:pPr>
        <w:pStyle w:val="Code"/>
      </w:pPr>
      <w:r>
        <w:t>namespace Language.Lua</w:t>
      </w:r>
    </w:p>
    <w:p w14:paraId="0A7C4085" w14:textId="77777777" w:rsidR="00F71939" w:rsidRDefault="00F71939" w:rsidP="00F71939">
      <w:pPr>
        <w:pStyle w:val="Code"/>
      </w:pPr>
      <w:r>
        <w:t>{</w:t>
      </w:r>
    </w:p>
    <w:p w14:paraId="5BC3E709" w14:textId="77777777" w:rsidR="00F71939" w:rsidRDefault="00F71939" w:rsidP="00F71939">
      <w:pPr>
        <w:pStyle w:val="Code"/>
      </w:pPr>
      <w:r>
        <w:t xml:space="preserve">    public class LuaError : Exception</w:t>
      </w:r>
    </w:p>
    <w:p w14:paraId="0583315E" w14:textId="77777777" w:rsidR="00F71939" w:rsidRDefault="00F71939" w:rsidP="00F71939">
      <w:pPr>
        <w:pStyle w:val="Code"/>
      </w:pPr>
      <w:r>
        <w:t xml:space="preserve">    {</w:t>
      </w:r>
    </w:p>
    <w:p w14:paraId="1509A89C" w14:textId="77777777" w:rsidR="00F71939" w:rsidRDefault="00F71939" w:rsidP="00F71939">
      <w:pPr>
        <w:pStyle w:val="Code"/>
      </w:pPr>
      <w:r>
        <w:t xml:space="preserve">        public LuaError(string message)</w:t>
      </w:r>
    </w:p>
    <w:p w14:paraId="2E962AC3" w14:textId="77777777" w:rsidR="00F71939" w:rsidRDefault="00F71939" w:rsidP="00F71939">
      <w:pPr>
        <w:pStyle w:val="Code"/>
      </w:pPr>
      <w:r>
        <w:t xml:space="preserve">            : base(message)</w:t>
      </w:r>
    </w:p>
    <w:p w14:paraId="51F33642" w14:textId="77777777" w:rsidR="00F71939" w:rsidRDefault="00F71939" w:rsidP="00F71939">
      <w:pPr>
        <w:pStyle w:val="Code"/>
      </w:pPr>
      <w:r>
        <w:t xml:space="preserve">        {</w:t>
      </w:r>
    </w:p>
    <w:p w14:paraId="7A755D63" w14:textId="77777777" w:rsidR="00F71939" w:rsidRDefault="00F71939" w:rsidP="00F71939">
      <w:pPr>
        <w:pStyle w:val="Code"/>
      </w:pPr>
      <w:r>
        <w:t xml:space="preserve">        }</w:t>
      </w:r>
    </w:p>
    <w:p w14:paraId="038C8FE3" w14:textId="77777777" w:rsidR="00F71939" w:rsidRDefault="00F71939" w:rsidP="00F71939">
      <w:pPr>
        <w:pStyle w:val="Code"/>
      </w:pPr>
    </w:p>
    <w:p w14:paraId="4278A0C0" w14:textId="77777777" w:rsidR="00F71939" w:rsidRDefault="00F71939" w:rsidP="00F71939">
      <w:pPr>
        <w:pStyle w:val="Code"/>
      </w:pPr>
      <w:r>
        <w:t xml:space="preserve">        public LuaError(string message, Exception innerException)</w:t>
      </w:r>
    </w:p>
    <w:p w14:paraId="28BBC2D0" w14:textId="77777777" w:rsidR="00F71939" w:rsidRDefault="00F71939" w:rsidP="00F71939">
      <w:pPr>
        <w:pStyle w:val="Code"/>
      </w:pPr>
      <w:r>
        <w:t xml:space="preserve">            : base(message, innerException)</w:t>
      </w:r>
    </w:p>
    <w:p w14:paraId="462D6FF7" w14:textId="77777777" w:rsidR="00F71939" w:rsidRDefault="00F71939" w:rsidP="00F71939">
      <w:pPr>
        <w:pStyle w:val="Code"/>
      </w:pPr>
      <w:r>
        <w:t xml:space="preserve">        {</w:t>
      </w:r>
    </w:p>
    <w:p w14:paraId="582D3EBB" w14:textId="77777777" w:rsidR="00F71939" w:rsidRDefault="00F71939" w:rsidP="00F71939">
      <w:pPr>
        <w:pStyle w:val="Code"/>
      </w:pPr>
      <w:r>
        <w:t xml:space="preserve">        }</w:t>
      </w:r>
    </w:p>
    <w:p w14:paraId="5ACC6A44" w14:textId="77777777" w:rsidR="00F71939" w:rsidRDefault="00F71939" w:rsidP="00F71939">
      <w:pPr>
        <w:pStyle w:val="Code"/>
      </w:pPr>
    </w:p>
    <w:p w14:paraId="6F15A6D7" w14:textId="77777777" w:rsidR="00F71939" w:rsidRDefault="00F71939" w:rsidP="00F71939">
      <w:pPr>
        <w:pStyle w:val="Code"/>
      </w:pPr>
      <w:r>
        <w:t xml:space="preserve">        public LuaError(string messageformat, params object[] args)</w:t>
      </w:r>
    </w:p>
    <w:p w14:paraId="2CAE74C7" w14:textId="77777777" w:rsidR="00F71939" w:rsidRDefault="00F71939" w:rsidP="00F71939">
      <w:pPr>
        <w:pStyle w:val="Code"/>
      </w:pPr>
      <w:r>
        <w:t xml:space="preserve">            : base(string.Format(messageformat, args))</w:t>
      </w:r>
    </w:p>
    <w:p w14:paraId="3BC2B4B5" w14:textId="77777777" w:rsidR="00F71939" w:rsidRDefault="00F71939" w:rsidP="00F71939">
      <w:pPr>
        <w:pStyle w:val="Code"/>
      </w:pPr>
      <w:r>
        <w:t xml:space="preserve">        {</w:t>
      </w:r>
    </w:p>
    <w:p w14:paraId="379B695C" w14:textId="77777777" w:rsidR="00F71939" w:rsidRDefault="00F71939" w:rsidP="00F71939">
      <w:pPr>
        <w:pStyle w:val="Code"/>
      </w:pPr>
      <w:r>
        <w:t xml:space="preserve">        }</w:t>
      </w:r>
    </w:p>
    <w:p w14:paraId="6025AD96" w14:textId="77777777" w:rsidR="00F71939" w:rsidRDefault="00F71939" w:rsidP="00F71939">
      <w:pPr>
        <w:pStyle w:val="Code"/>
      </w:pPr>
      <w:r>
        <w:t xml:space="preserve">    }</w:t>
      </w:r>
    </w:p>
    <w:p w14:paraId="2081320E" w14:textId="77777777" w:rsidR="00F71939" w:rsidRDefault="00F71939" w:rsidP="00F71939">
      <w:pPr>
        <w:pStyle w:val="Code"/>
      </w:pPr>
      <w:r>
        <w:t>}</w:t>
      </w:r>
    </w:p>
    <w:p w14:paraId="1769FF68" w14:textId="77777777" w:rsidR="00F71939" w:rsidRDefault="00F71939" w:rsidP="00F71939">
      <w:pPr>
        <w:pStyle w:val="Code"/>
        <w:rPr>
          <w:u w:val="single"/>
        </w:rPr>
      </w:pPr>
      <w:r>
        <w:rPr>
          <w:u w:val="single"/>
        </w:rPr>
        <w:t>LuaFunction.cs</w:t>
      </w:r>
    </w:p>
    <w:p w14:paraId="5877F4B9" w14:textId="77777777" w:rsidR="00F71939" w:rsidRDefault="00F71939" w:rsidP="00F71939">
      <w:pPr>
        <w:pStyle w:val="Code"/>
      </w:pPr>
      <w:r>
        <w:t>namespace Language.Lua</w:t>
      </w:r>
    </w:p>
    <w:p w14:paraId="0CF4430A" w14:textId="77777777" w:rsidR="00F71939" w:rsidRDefault="00F71939" w:rsidP="00F71939">
      <w:pPr>
        <w:pStyle w:val="Code"/>
      </w:pPr>
      <w:r>
        <w:t>{</w:t>
      </w:r>
    </w:p>
    <w:p w14:paraId="11BC8458" w14:textId="77777777" w:rsidR="00F71939" w:rsidRDefault="00F71939" w:rsidP="00F71939">
      <w:pPr>
        <w:pStyle w:val="Code"/>
      </w:pPr>
      <w:r>
        <w:t xml:space="preserve">    public delegate LuaValue LuaFunc(LuaValue[] args);</w:t>
      </w:r>
    </w:p>
    <w:p w14:paraId="082DCFCE" w14:textId="77777777" w:rsidR="00F71939" w:rsidRDefault="00F71939" w:rsidP="00F71939">
      <w:pPr>
        <w:pStyle w:val="Code"/>
      </w:pPr>
    </w:p>
    <w:p w14:paraId="6089CF47" w14:textId="77777777" w:rsidR="00F71939" w:rsidRDefault="00F71939" w:rsidP="00F71939">
      <w:pPr>
        <w:pStyle w:val="Code"/>
      </w:pPr>
      <w:r>
        <w:t xml:space="preserve">    public class LuaFunction : LuaValue</w:t>
      </w:r>
    </w:p>
    <w:p w14:paraId="21E1AE89" w14:textId="77777777" w:rsidR="00F71939" w:rsidRDefault="00F71939" w:rsidP="00F71939">
      <w:pPr>
        <w:pStyle w:val="Code"/>
      </w:pPr>
      <w:r>
        <w:t xml:space="preserve">    {</w:t>
      </w:r>
    </w:p>
    <w:p w14:paraId="69F18C24" w14:textId="77777777" w:rsidR="00F71939" w:rsidRDefault="00F71939" w:rsidP="00F71939">
      <w:pPr>
        <w:pStyle w:val="Code"/>
      </w:pPr>
      <w:r>
        <w:t xml:space="preserve">        public LuaFunction(LuaFunc function)</w:t>
      </w:r>
    </w:p>
    <w:p w14:paraId="729A4121" w14:textId="77777777" w:rsidR="00F71939" w:rsidRDefault="00F71939" w:rsidP="00F71939">
      <w:pPr>
        <w:pStyle w:val="Code"/>
      </w:pPr>
      <w:r>
        <w:t xml:space="preserve">        {</w:t>
      </w:r>
    </w:p>
    <w:p w14:paraId="22C17917" w14:textId="77777777" w:rsidR="00F71939" w:rsidRDefault="00F71939" w:rsidP="00F71939">
      <w:pPr>
        <w:pStyle w:val="Code"/>
      </w:pPr>
      <w:r>
        <w:t xml:space="preserve">            Function = function;</w:t>
      </w:r>
    </w:p>
    <w:p w14:paraId="734F229F" w14:textId="77777777" w:rsidR="00F71939" w:rsidRDefault="00F71939" w:rsidP="00F71939">
      <w:pPr>
        <w:pStyle w:val="Code"/>
      </w:pPr>
      <w:r>
        <w:t xml:space="preserve">        }</w:t>
      </w:r>
    </w:p>
    <w:p w14:paraId="3DF0219A" w14:textId="77777777" w:rsidR="00F71939" w:rsidRDefault="00F71939" w:rsidP="00F71939">
      <w:pPr>
        <w:pStyle w:val="Code"/>
      </w:pPr>
    </w:p>
    <w:p w14:paraId="4045E3E4" w14:textId="77777777" w:rsidR="00F71939" w:rsidRDefault="00F71939" w:rsidP="00F71939">
      <w:pPr>
        <w:pStyle w:val="Code"/>
      </w:pPr>
      <w:r>
        <w:t xml:space="preserve">        public LuaFunc Function { get; set; }</w:t>
      </w:r>
    </w:p>
    <w:p w14:paraId="54447E97" w14:textId="77777777" w:rsidR="00F71939" w:rsidRDefault="00F71939" w:rsidP="00F71939">
      <w:pPr>
        <w:pStyle w:val="Code"/>
      </w:pPr>
    </w:p>
    <w:p w14:paraId="62B93BBF" w14:textId="77777777" w:rsidR="00F71939" w:rsidRDefault="00F71939" w:rsidP="00F71939">
      <w:pPr>
        <w:pStyle w:val="Code"/>
      </w:pPr>
      <w:r>
        <w:t xml:space="preserve">        public override object Value</w:t>
      </w:r>
    </w:p>
    <w:p w14:paraId="773606DE" w14:textId="77777777" w:rsidR="00F71939" w:rsidRDefault="00F71939" w:rsidP="00F71939">
      <w:pPr>
        <w:pStyle w:val="Code"/>
      </w:pPr>
      <w:r>
        <w:t xml:space="preserve">        {</w:t>
      </w:r>
    </w:p>
    <w:p w14:paraId="6EB275D8" w14:textId="77777777" w:rsidR="00F71939" w:rsidRDefault="00F71939" w:rsidP="00F71939">
      <w:pPr>
        <w:pStyle w:val="Code"/>
      </w:pPr>
      <w:r>
        <w:t xml:space="preserve">            get { return Function; }</w:t>
      </w:r>
    </w:p>
    <w:p w14:paraId="4F5FE1C5" w14:textId="77777777" w:rsidR="00F71939" w:rsidRDefault="00F71939" w:rsidP="00F71939">
      <w:pPr>
        <w:pStyle w:val="Code"/>
      </w:pPr>
      <w:r>
        <w:t xml:space="preserve">        }</w:t>
      </w:r>
    </w:p>
    <w:p w14:paraId="2C65179D" w14:textId="77777777" w:rsidR="00F71939" w:rsidRDefault="00F71939" w:rsidP="00F71939">
      <w:pPr>
        <w:pStyle w:val="Code"/>
      </w:pPr>
    </w:p>
    <w:p w14:paraId="3D479BBB" w14:textId="77777777" w:rsidR="00F71939" w:rsidRDefault="00F71939" w:rsidP="00F71939">
      <w:pPr>
        <w:pStyle w:val="Code"/>
      </w:pPr>
      <w:r>
        <w:t xml:space="preserve">        public override string GetTypeCode()</w:t>
      </w:r>
    </w:p>
    <w:p w14:paraId="7F2E2986" w14:textId="77777777" w:rsidR="00F71939" w:rsidRDefault="00F71939" w:rsidP="00F71939">
      <w:pPr>
        <w:pStyle w:val="Code"/>
      </w:pPr>
      <w:r>
        <w:t xml:space="preserve">        {</w:t>
      </w:r>
    </w:p>
    <w:p w14:paraId="28FBFCA8" w14:textId="77777777" w:rsidR="00F71939" w:rsidRDefault="00F71939" w:rsidP="00F71939">
      <w:pPr>
        <w:pStyle w:val="Code"/>
      </w:pPr>
      <w:r>
        <w:t xml:space="preserve">            return "function";</w:t>
      </w:r>
    </w:p>
    <w:p w14:paraId="66187FFD" w14:textId="77777777" w:rsidR="00F71939" w:rsidRDefault="00F71939" w:rsidP="00F71939">
      <w:pPr>
        <w:pStyle w:val="Code"/>
      </w:pPr>
      <w:r>
        <w:t xml:space="preserve">        }</w:t>
      </w:r>
    </w:p>
    <w:p w14:paraId="54F2E746" w14:textId="77777777" w:rsidR="00F71939" w:rsidRDefault="00F71939" w:rsidP="00F71939">
      <w:pPr>
        <w:pStyle w:val="Code"/>
      </w:pPr>
    </w:p>
    <w:p w14:paraId="059F4485" w14:textId="77777777" w:rsidR="00F71939" w:rsidRDefault="00F71939" w:rsidP="00F71939">
      <w:pPr>
        <w:pStyle w:val="Code"/>
      </w:pPr>
      <w:r>
        <w:t xml:space="preserve">        public LuaValue Invoke(LuaValue[] args)</w:t>
      </w:r>
    </w:p>
    <w:p w14:paraId="4A145EDC" w14:textId="77777777" w:rsidR="00F71939" w:rsidRDefault="00F71939" w:rsidP="00F71939">
      <w:pPr>
        <w:pStyle w:val="Code"/>
      </w:pPr>
      <w:r>
        <w:t xml:space="preserve">        {</w:t>
      </w:r>
    </w:p>
    <w:p w14:paraId="0A87EEC6" w14:textId="77777777" w:rsidR="00F71939" w:rsidRDefault="00F71939" w:rsidP="00F71939">
      <w:pPr>
        <w:pStyle w:val="Code"/>
      </w:pPr>
      <w:r>
        <w:t xml:space="preserve">            return Function.Invoke(args);</w:t>
      </w:r>
    </w:p>
    <w:p w14:paraId="1BDFD509" w14:textId="77777777" w:rsidR="00F71939" w:rsidRDefault="00F71939" w:rsidP="00F71939">
      <w:pPr>
        <w:pStyle w:val="Code"/>
      </w:pPr>
      <w:r>
        <w:t xml:space="preserve">        }</w:t>
      </w:r>
    </w:p>
    <w:p w14:paraId="74FC6919" w14:textId="77777777" w:rsidR="00F71939" w:rsidRDefault="00F71939" w:rsidP="00F71939">
      <w:pPr>
        <w:pStyle w:val="Code"/>
      </w:pPr>
      <w:r>
        <w:t xml:space="preserve">    }</w:t>
      </w:r>
    </w:p>
    <w:p w14:paraId="1258D214" w14:textId="77777777" w:rsidR="00F71939" w:rsidRDefault="00F71939" w:rsidP="00F71939">
      <w:pPr>
        <w:pStyle w:val="Code"/>
      </w:pPr>
      <w:r>
        <w:t>}</w:t>
      </w:r>
    </w:p>
    <w:p w14:paraId="7480159D" w14:textId="77777777" w:rsidR="00F71939" w:rsidRDefault="00F71939" w:rsidP="00F71939">
      <w:pPr>
        <w:pStyle w:val="Code"/>
        <w:rPr>
          <w:u w:val="single"/>
        </w:rPr>
      </w:pPr>
      <w:r>
        <w:rPr>
          <w:u w:val="single"/>
        </w:rPr>
        <w:t>LuaMultiValue.cs</w:t>
      </w:r>
    </w:p>
    <w:p w14:paraId="70CA2BC2" w14:textId="77777777" w:rsidR="00F71939" w:rsidRDefault="00F71939" w:rsidP="00F71939">
      <w:pPr>
        <w:pStyle w:val="Code"/>
      </w:pPr>
      <w:r>
        <w:t>using System;</w:t>
      </w:r>
    </w:p>
    <w:p w14:paraId="16FD97E8" w14:textId="77777777" w:rsidR="00F71939" w:rsidRDefault="00F71939" w:rsidP="00F71939">
      <w:pPr>
        <w:pStyle w:val="Code"/>
      </w:pPr>
      <w:r>
        <w:t>using System.Collections.Generic;</w:t>
      </w:r>
    </w:p>
    <w:p w14:paraId="19B95E73" w14:textId="77777777" w:rsidR="00F71939" w:rsidRDefault="00F71939" w:rsidP="00F71939">
      <w:pPr>
        <w:pStyle w:val="Code"/>
      </w:pPr>
    </w:p>
    <w:p w14:paraId="776919F8" w14:textId="77777777" w:rsidR="00F71939" w:rsidRDefault="00F71939" w:rsidP="00F71939">
      <w:pPr>
        <w:pStyle w:val="Code"/>
      </w:pPr>
      <w:r>
        <w:t>namespace Language.Lua</w:t>
      </w:r>
    </w:p>
    <w:p w14:paraId="16164824" w14:textId="77777777" w:rsidR="00F71939" w:rsidRDefault="00F71939" w:rsidP="00F71939">
      <w:pPr>
        <w:pStyle w:val="Code"/>
      </w:pPr>
      <w:r>
        <w:t>{</w:t>
      </w:r>
    </w:p>
    <w:p w14:paraId="6FDA4918" w14:textId="77777777" w:rsidR="00F71939" w:rsidRDefault="00F71939" w:rsidP="00F71939">
      <w:pPr>
        <w:pStyle w:val="Code"/>
      </w:pPr>
      <w:r>
        <w:t xml:space="preserve">    public class LuaMultiValue : LuaValue</w:t>
      </w:r>
    </w:p>
    <w:p w14:paraId="24330A84" w14:textId="77777777" w:rsidR="00F71939" w:rsidRDefault="00F71939" w:rsidP="00F71939">
      <w:pPr>
        <w:pStyle w:val="Code"/>
      </w:pPr>
      <w:r>
        <w:t xml:space="preserve">    {</w:t>
      </w:r>
    </w:p>
    <w:p w14:paraId="552739E7" w14:textId="77777777" w:rsidR="00F71939" w:rsidRDefault="00F71939" w:rsidP="00F71939">
      <w:pPr>
        <w:pStyle w:val="Code"/>
      </w:pPr>
      <w:r>
        <w:lastRenderedPageBreak/>
        <w:t xml:space="preserve">        public LuaMultiValue(LuaValue[] values)</w:t>
      </w:r>
    </w:p>
    <w:p w14:paraId="5CE5257D" w14:textId="77777777" w:rsidR="00F71939" w:rsidRDefault="00F71939" w:rsidP="00F71939">
      <w:pPr>
        <w:pStyle w:val="Code"/>
      </w:pPr>
      <w:r>
        <w:t xml:space="preserve">        {</w:t>
      </w:r>
    </w:p>
    <w:p w14:paraId="5DDC0CB1" w14:textId="77777777" w:rsidR="00F71939" w:rsidRDefault="00F71939" w:rsidP="00F71939">
      <w:pPr>
        <w:pStyle w:val="Code"/>
      </w:pPr>
      <w:r>
        <w:t xml:space="preserve">            Values = values;</w:t>
      </w:r>
    </w:p>
    <w:p w14:paraId="5DDFCBCC" w14:textId="77777777" w:rsidR="00F71939" w:rsidRDefault="00F71939" w:rsidP="00F71939">
      <w:pPr>
        <w:pStyle w:val="Code"/>
      </w:pPr>
      <w:r>
        <w:t xml:space="preserve">        }</w:t>
      </w:r>
    </w:p>
    <w:p w14:paraId="6D9A47B8" w14:textId="77777777" w:rsidR="00F71939" w:rsidRDefault="00F71939" w:rsidP="00F71939">
      <w:pPr>
        <w:pStyle w:val="Code"/>
      </w:pPr>
    </w:p>
    <w:p w14:paraId="52BE4C4A" w14:textId="77777777" w:rsidR="00F71939" w:rsidRDefault="00F71939" w:rsidP="00F71939">
      <w:pPr>
        <w:pStyle w:val="Code"/>
      </w:pPr>
      <w:r>
        <w:t xml:space="preserve">        public override object Value</w:t>
      </w:r>
    </w:p>
    <w:p w14:paraId="698182D4" w14:textId="77777777" w:rsidR="00F71939" w:rsidRDefault="00F71939" w:rsidP="00F71939">
      <w:pPr>
        <w:pStyle w:val="Code"/>
      </w:pPr>
      <w:r>
        <w:t xml:space="preserve">        {</w:t>
      </w:r>
    </w:p>
    <w:p w14:paraId="2884F7F4" w14:textId="77777777" w:rsidR="00F71939" w:rsidRDefault="00F71939" w:rsidP="00F71939">
      <w:pPr>
        <w:pStyle w:val="Code"/>
      </w:pPr>
      <w:r>
        <w:t xml:space="preserve">            get { return Values; }</w:t>
      </w:r>
    </w:p>
    <w:p w14:paraId="10290590" w14:textId="77777777" w:rsidR="00F71939" w:rsidRDefault="00F71939" w:rsidP="00F71939">
      <w:pPr>
        <w:pStyle w:val="Code"/>
      </w:pPr>
      <w:r>
        <w:t xml:space="preserve">        }</w:t>
      </w:r>
    </w:p>
    <w:p w14:paraId="10C72874" w14:textId="77777777" w:rsidR="00F71939" w:rsidRDefault="00F71939" w:rsidP="00F71939">
      <w:pPr>
        <w:pStyle w:val="Code"/>
      </w:pPr>
    </w:p>
    <w:p w14:paraId="43679407" w14:textId="77777777" w:rsidR="00F71939" w:rsidRDefault="00F71939" w:rsidP="00F71939">
      <w:pPr>
        <w:pStyle w:val="Code"/>
      </w:pPr>
      <w:r>
        <w:t xml:space="preserve">        public LuaValue[] Values { get; set; }</w:t>
      </w:r>
    </w:p>
    <w:p w14:paraId="77A6989F" w14:textId="77777777" w:rsidR="00F71939" w:rsidRDefault="00F71939" w:rsidP="00F71939">
      <w:pPr>
        <w:pStyle w:val="Code"/>
      </w:pPr>
    </w:p>
    <w:p w14:paraId="4D3A01EC" w14:textId="77777777" w:rsidR="00F71939" w:rsidRDefault="00F71939" w:rsidP="00F71939">
      <w:pPr>
        <w:pStyle w:val="Code"/>
      </w:pPr>
      <w:r>
        <w:t xml:space="preserve">        public static LuaValue[] UnWrapLuaValues(LuaValue[] values)</w:t>
      </w:r>
    </w:p>
    <w:p w14:paraId="4568A5CF" w14:textId="77777777" w:rsidR="00F71939" w:rsidRDefault="00F71939" w:rsidP="00F71939">
      <w:pPr>
        <w:pStyle w:val="Code"/>
      </w:pPr>
      <w:r>
        <w:t xml:space="preserve">        {</w:t>
      </w:r>
    </w:p>
    <w:p w14:paraId="5AADBF54" w14:textId="77777777" w:rsidR="00F71939" w:rsidRDefault="00F71939" w:rsidP="00F71939">
      <w:pPr>
        <w:pStyle w:val="Code"/>
      </w:pPr>
      <w:r>
        <w:t xml:space="preserve">            if (values == null || values.Length == 0 || ContainsMultiValue(values) == false)</w:t>
      </w:r>
    </w:p>
    <w:p w14:paraId="5691DE25" w14:textId="77777777" w:rsidR="00F71939" w:rsidRDefault="00F71939" w:rsidP="00F71939">
      <w:pPr>
        <w:pStyle w:val="Code"/>
      </w:pPr>
      <w:r>
        <w:t xml:space="preserve">                return values;</w:t>
      </w:r>
    </w:p>
    <w:p w14:paraId="3504091C" w14:textId="77777777" w:rsidR="00F71939" w:rsidRDefault="00F71939" w:rsidP="00F71939">
      <w:pPr>
        <w:pStyle w:val="Code"/>
      </w:pPr>
    </w:p>
    <w:p w14:paraId="76DE3E93" w14:textId="77777777" w:rsidR="00F71939" w:rsidRDefault="00F71939" w:rsidP="00F71939">
      <w:pPr>
        <w:pStyle w:val="Code"/>
      </w:pPr>
      <w:r>
        <w:t xml:space="preserve">            if (values.Length == 1 &amp;&amp; values[0] is LuaMultiValue)</w:t>
      </w:r>
    </w:p>
    <w:p w14:paraId="47139193" w14:textId="77777777" w:rsidR="00F71939" w:rsidRDefault="00F71939" w:rsidP="00F71939">
      <w:pPr>
        <w:pStyle w:val="Code"/>
      </w:pPr>
      <w:r>
        <w:t xml:space="preserve">                return (values[0] as LuaMultiValue).Values;</w:t>
      </w:r>
    </w:p>
    <w:p w14:paraId="54C49E20" w14:textId="77777777" w:rsidR="00F71939" w:rsidRDefault="00F71939" w:rsidP="00F71939">
      <w:pPr>
        <w:pStyle w:val="Code"/>
      </w:pPr>
    </w:p>
    <w:p w14:paraId="15F316C8" w14:textId="77777777" w:rsidR="00F71939" w:rsidRDefault="00F71939" w:rsidP="00F71939">
      <w:pPr>
        <w:pStyle w:val="Code"/>
      </w:pPr>
      <w:r>
        <w:t xml:space="preserve">            List&lt;LuaValue&gt; neatValues = new List&lt;LuaValue&gt;(values.Length);</w:t>
      </w:r>
    </w:p>
    <w:p w14:paraId="29BDB260" w14:textId="77777777" w:rsidR="00F71939" w:rsidRDefault="00F71939" w:rsidP="00F71939">
      <w:pPr>
        <w:pStyle w:val="Code"/>
      </w:pPr>
    </w:p>
    <w:p w14:paraId="6D70DDCC" w14:textId="77777777" w:rsidR="00F71939" w:rsidRDefault="00F71939" w:rsidP="00F71939">
      <w:pPr>
        <w:pStyle w:val="Code"/>
      </w:pPr>
      <w:r>
        <w:t xml:space="preserve">            for (int i = 0; i &lt; values.Length - 1; i++)</w:t>
      </w:r>
    </w:p>
    <w:p w14:paraId="1DF9BB8B" w14:textId="77777777" w:rsidR="00F71939" w:rsidRDefault="00F71939" w:rsidP="00F71939">
      <w:pPr>
        <w:pStyle w:val="Code"/>
      </w:pPr>
      <w:r>
        <w:t xml:space="preserve">            {</w:t>
      </w:r>
    </w:p>
    <w:p w14:paraId="109C94A6" w14:textId="77777777" w:rsidR="00F71939" w:rsidRDefault="00F71939" w:rsidP="00F71939">
      <w:pPr>
        <w:pStyle w:val="Code"/>
      </w:pPr>
      <w:r>
        <w:t xml:space="preserve">                LuaValue value = values[i];</w:t>
      </w:r>
    </w:p>
    <w:p w14:paraId="61FF4CEA" w14:textId="77777777" w:rsidR="00F71939" w:rsidRDefault="00F71939" w:rsidP="00F71939">
      <w:pPr>
        <w:pStyle w:val="Code"/>
      </w:pPr>
      <w:r>
        <w:t xml:space="preserve">                LuaMultiValue multiValue = value as LuaMultiValue;</w:t>
      </w:r>
    </w:p>
    <w:p w14:paraId="1A369815" w14:textId="77777777" w:rsidR="00F71939" w:rsidRDefault="00F71939" w:rsidP="00F71939">
      <w:pPr>
        <w:pStyle w:val="Code"/>
      </w:pPr>
    </w:p>
    <w:p w14:paraId="3B7526C2" w14:textId="77777777" w:rsidR="00F71939" w:rsidRDefault="00F71939" w:rsidP="00F71939">
      <w:pPr>
        <w:pStyle w:val="Code"/>
      </w:pPr>
      <w:r>
        <w:t xml:space="preserve">                if (multiValue != null)</w:t>
      </w:r>
    </w:p>
    <w:p w14:paraId="185CC51C" w14:textId="77777777" w:rsidR="00F71939" w:rsidRDefault="00F71939" w:rsidP="00F71939">
      <w:pPr>
        <w:pStyle w:val="Code"/>
      </w:pPr>
      <w:r>
        <w:t xml:space="preserve">                    neatValues.Add(multiValue.Values[0]);</w:t>
      </w:r>
    </w:p>
    <w:p w14:paraId="3A02747A" w14:textId="77777777" w:rsidR="00F71939" w:rsidRDefault="00F71939" w:rsidP="00F71939">
      <w:pPr>
        <w:pStyle w:val="Code"/>
      </w:pPr>
      <w:r>
        <w:t xml:space="preserve">                else</w:t>
      </w:r>
    </w:p>
    <w:p w14:paraId="0B3B33BB" w14:textId="77777777" w:rsidR="00F71939" w:rsidRDefault="00F71939" w:rsidP="00F71939">
      <w:pPr>
        <w:pStyle w:val="Code"/>
      </w:pPr>
      <w:r>
        <w:t xml:space="preserve">                    neatValues.Add(value);</w:t>
      </w:r>
    </w:p>
    <w:p w14:paraId="793C4461" w14:textId="77777777" w:rsidR="00F71939" w:rsidRDefault="00F71939" w:rsidP="00F71939">
      <w:pPr>
        <w:pStyle w:val="Code"/>
      </w:pPr>
      <w:r>
        <w:t xml:space="preserve">            }</w:t>
      </w:r>
    </w:p>
    <w:p w14:paraId="181826F7" w14:textId="77777777" w:rsidR="00F71939" w:rsidRDefault="00F71939" w:rsidP="00F71939">
      <w:pPr>
        <w:pStyle w:val="Code"/>
      </w:pPr>
    </w:p>
    <w:p w14:paraId="719B9098" w14:textId="77777777" w:rsidR="00F71939" w:rsidRDefault="00F71939" w:rsidP="00F71939">
      <w:pPr>
        <w:pStyle w:val="Code"/>
      </w:pPr>
      <w:r>
        <w:lastRenderedPageBreak/>
        <w:t xml:space="preserve">            LuaValue lastValue = values[values.Length - 1];</w:t>
      </w:r>
    </w:p>
    <w:p w14:paraId="78070044" w14:textId="77777777" w:rsidR="00F71939" w:rsidRDefault="00F71939" w:rsidP="00F71939">
      <w:pPr>
        <w:pStyle w:val="Code"/>
      </w:pPr>
      <w:r>
        <w:t xml:space="preserve">            LuaMultiValue lastMultiValue = lastValue as LuaMultiValue;</w:t>
      </w:r>
    </w:p>
    <w:p w14:paraId="3FA22405" w14:textId="77777777" w:rsidR="00F71939" w:rsidRDefault="00F71939" w:rsidP="00F71939">
      <w:pPr>
        <w:pStyle w:val="Code"/>
      </w:pPr>
    </w:p>
    <w:p w14:paraId="4A4C9C46" w14:textId="77777777" w:rsidR="00F71939" w:rsidRDefault="00F71939" w:rsidP="00F71939">
      <w:pPr>
        <w:pStyle w:val="Code"/>
      </w:pPr>
      <w:r>
        <w:t xml:space="preserve">            if (lastMultiValue != null)</w:t>
      </w:r>
    </w:p>
    <w:p w14:paraId="7813F5B4" w14:textId="77777777" w:rsidR="00F71939" w:rsidRDefault="00F71939" w:rsidP="00F71939">
      <w:pPr>
        <w:pStyle w:val="Code"/>
      </w:pPr>
      <w:r>
        <w:t xml:space="preserve">                neatValues.AddRange(lastMultiValue.Values);</w:t>
      </w:r>
    </w:p>
    <w:p w14:paraId="30C5F726" w14:textId="77777777" w:rsidR="00F71939" w:rsidRDefault="00F71939" w:rsidP="00F71939">
      <w:pPr>
        <w:pStyle w:val="Code"/>
      </w:pPr>
      <w:r>
        <w:t xml:space="preserve">            else</w:t>
      </w:r>
    </w:p>
    <w:p w14:paraId="35A730EA" w14:textId="77777777" w:rsidR="00F71939" w:rsidRDefault="00F71939" w:rsidP="00F71939">
      <w:pPr>
        <w:pStyle w:val="Code"/>
      </w:pPr>
      <w:r>
        <w:t xml:space="preserve">                neatValues.Add(lastValue);</w:t>
      </w:r>
    </w:p>
    <w:p w14:paraId="6A0C5F1E" w14:textId="77777777" w:rsidR="00F71939" w:rsidRDefault="00F71939" w:rsidP="00F71939">
      <w:pPr>
        <w:pStyle w:val="Code"/>
      </w:pPr>
    </w:p>
    <w:p w14:paraId="77A9E121" w14:textId="77777777" w:rsidR="00F71939" w:rsidRDefault="00F71939" w:rsidP="00F71939">
      <w:pPr>
        <w:pStyle w:val="Code"/>
      </w:pPr>
      <w:r>
        <w:t xml:space="preserve">            return neatValues.ToArray();</w:t>
      </w:r>
    </w:p>
    <w:p w14:paraId="4B2EAA05" w14:textId="77777777" w:rsidR="00F71939" w:rsidRDefault="00F71939" w:rsidP="00F71939">
      <w:pPr>
        <w:pStyle w:val="Code"/>
      </w:pPr>
      <w:r>
        <w:t xml:space="preserve">        }</w:t>
      </w:r>
    </w:p>
    <w:p w14:paraId="583D658B" w14:textId="77777777" w:rsidR="00F71939" w:rsidRDefault="00F71939" w:rsidP="00F71939">
      <w:pPr>
        <w:pStyle w:val="Code"/>
      </w:pPr>
    </w:p>
    <w:p w14:paraId="466D7CA2" w14:textId="77777777" w:rsidR="00F71939" w:rsidRDefault="00F71939" w:rsidP="00F71939">
      <w:pPr>
        <w:pStyle w:val="Code"/>
      </w:pPr>
      <w:r>
        <w:t xml:space="preserve">        public static LuaValue WrapLuaValues(LuaValue[] values)</w:t>
      </w:r>
    </w:p>
    <w:p w14:paraId="71532558" w14:textId="77777777" w:rsidR="00F71939" w:rsidRDefault="00F71939" w:rsidP="00F71939">
      <w:pPr>
        <w:pStyle w:val="Code"/>
      </w:pPr>
      <w:r>
        <w:t xml:space="preserve">        {</w:t>
      </w:r>
    </w:p>
    <w:p w14:paraId="1DCCA0A6" w14:textId="77777777" w:rsidR="00F71939" w:rsidRDefault="00F71939" w:rsidP="00F71939">
      <w:pPr>
        <w:pStyle w:val="Code"/>
      </w:pPr>
      <w:r>
        <w:t xml:space="preserve">            if (values == null || values.Length == 0)</w:t>
      </w:r>
    </w:p>
    <w:p w14:paraId="4E3BC790" w14:textId="77777777" w:rsidR="00F71939" w:rsidRDefault="00F71939" w:rsidP="00F71939">
      <w:pPr>
        <w:pStyle w:val="Code"/>
      </w:pPr>
      <w:r>
        <w:t xml:space="preserve">                return LuaNil.Nil;</w:t>
      </w:r>
    </w:p>
    <w:p w14:paraId="6663AF2F" w14:textId="77777777" w:rsidR="00F71939" w:rsidRDefault="00F71939" w:rsidP="00F71939">
      <w:pPr>
        <w:pStyle w:val="Code"/>
      </w:pPr>
      <w:r>
        <w:t xml:space="preserve">            else if (values.Length == 1)</w:t>
      </w:r>
    </w:p>
    <w:p w14:paraId="1944900B" w14:textId="77777777" w:rsidR="00F71939" w:rsidRDefault="00F71939" w:rsidP="00F71939">
      <w:pPr>
        <w:pStyle w:val="Code"/>
      </w:pPr>
      <w:r>
        <w:t xml:space="preserve">                return values[0];</w:t>
      </w:r>
    </w:p>
    <w:p w14:paraId="7656B409" w14:textId="77777777" w:rsidR="00F71939" w:rsidRDefault="00F71939" w:rsidP="00F71939">
      <w:pPr>
        <w:pStyle w:val="Code"/>
      </w:pPr>
      <w:r>
        <w:t xml:space="preserve">            else</w:t>
      </w:r>
    </w:p>
    <w:p w14:paraId="7745A664" w14:textId="77777777" w:rsidR="00F71939" w:rsidRDefault="00F71939" w:rsidP="00F71939">
      <w:pPr>
        <w:pStyle w:val="Code"/>
      </w:pPr>
      <w:r>
        <w:t xml:space="preserve">                return new LuaMultiValue(UnWrapLuaValues(values));</w:t>
      </w:r>
    </w:p>
    <w:p w14:paraId="460D4489" w14:textId="77777777" w:rsidR="00F71939" w:rsidRDefault="00F71939" w:rsidP="00F71939">
      <w:pPr>
        <w:pStyle w:val="Code"/>
      </w:pPr>
      <w:r>
        <w:t xml:space="preserve">        }</w:t>
      </w:r>
    </w:p>
    <w:p w14:paraId="060B1F81" w14:textId="77777777" w:rsidR="00F71939" w:rsidRDefault="00F71939" w:rsidP="00F71939">
      <w:pPr>
        <w:pStyle w:val="Code"/>
      </w:pPr>
    </w:p>
    <w:p w14:paraId="73C44245" w14:textId="77777777" w:rsidR="00F71939" w:rsidRDefault="00F71939" w:rsidP="00F71939">
      <w:pPr>
        <w:pStyle w:val="Code"/>
      </w:pPr>
      <w:r>
        <w:t xml:space="preserve">        public override string GetTypeCode()</w:t>
      </w:r>
    </w:p>
    <w:p w14:paraId="4B2F49ED" w14:textId="77777777" w:rsidR="00F71939" w:rsidRDefault="00F71939" w:rsidP="00F71939">
      <w:pPr>
        <w:pStyle w:val="Code"/>
      </w:pPr>
      <w:r>
        <w:t xml:space="preserve">        {</w:t>
      </w:r>
    </w:p>
    <w:p w14:paraId="7033E27C" w14:textId="77777777" w:rsidR="00F71939" w:rsidRDefault="00F71939" w:rsidP="00F71939">
      <w:pPr>
        <w:pStyle w:val="Code"/>
      </w:pPr>
      <w:r>
        <w:t xml:space="preserve">            throw new InvalidOperationException();</w:t>
      </w:r>
    </w:p>
    <w:p w14:paraId="1184A3A3" w14:textId="77777777" w:rsidR="00F71939" w:rsidRDefault="00F71939" w:rsidP="00F71939">
      <w:pPr>
        <w:pStyle w:val="Code"/>
      </w:pPr>
      <w:r>
        <w:t xml:space="preserve">        }</w:t>
      </w:r>
    </w:p>
    <w:p w14:paraId="28866FF8" w14:textId="77777777" w:rsidR="00F71939" w:rsidRDefault="00F71939" w:rsidP="00F71939">
      <w:pPr>
        <w:pStyle w:val="Code"/>
      </w:pPr>
    </w:p>
    <w:p w14:paraId="48824912" w14:textId="77777777" w:rsidR="00F71939" w:rsidRDefault="00F71939" w:rsidP="00F71939">
      <w:pPr>
        <w:pStyle w:val="Code"/>
      </w:pPr>
      <w:r>
        <w:t xml:space="preserve">        private static bool ContainsMultiValue(LuaValue[] values)</w:t>
      </w:r>
    </w:p>
    <w:p w14:paraId="493A186C" w14:textId="77777777" w:rsidR="00F71939" w:rsidRDefault="00F71939" w:rsidP="00F71939">
      <w:pPr>
        <w:pStyle w:val="Code"/>
      </w:pPr>
      <w:r>
        <w:t xml:space="preserve">        {</w:t>
      </w:r>
    </w:p>
    <w:p w14:paraId="54C7BBC1" w14:textId="77777777" w:rsidR="00F71939" w:rsidRDefault="00F71939" w:rsidP="00F71939">
      <w:pPr>
        <w:pStyle w:val="Code"/>
      </w:pPr>
      <w:r>
        <w:t xml:space="preserve">            foreach (LuaValue value in values)</w:t>
      </w:r>
    </w:p>
    <w:p w14:paraId="0D7AB0C2" w14:textId="77777777" w:rsidR="00F71939" w:rsidRDefault="00F71939" w:rsidP="00F71939">
      <w:pPr>
        <w:pStyle w:val="Code"/>
      </w:pPr>
      <w:r>
        <w:t xml:space="preserve">            {</w:t>
      </w:r>
    </w:p>
    <w:p w14:paraId="36DBCD8E" w14:textId="77777777" w:rsidR="00F71939" w:rsidRDefault="00F71939" w:rsidP="00F71939">
      <w:pPr>
        <w:pStyle w:val="Code"/>
      </w:pPr>
      <w:r>
        <w:t xml:space="preserve">                if (value is LuaMultiValue)</w:t>
      </w:r>
    </w:p>
    <w:p w14:paraId="29699A94" w14:textId="77777777" w:rsidR="00F71939" w:rsidRDefault="00F71939" w:rsidP="00F71939">
      <w:pPr>
        <w:pStyle w:val="Code"/>
      </w:pPr>
      <w:r>
        <w:t xml:space="preserve">                    return true;</w:t>
      </w:r>
    </w:p>
    <w:p w14:paraId="535BD903" w14:textId="77777777" w:rsidR="00F71939" w:rsidRDefault="00F71939" w:rsidP="00F71939">
      <w:pPr>
        <w:pStyle w:val="Code"/>
      </w:pPr>
      <w:r>
        <w:t xml:space="preserve">            }</w:t>
      </w:r>
    </w:p>
    <w:p w14:paraId="05A1193E" w14:textId="77777777" w:rsidR="00F71939" w:rsidRDefault="00F71939" w:rsidP="00F71939">
      <w:pPr>
        <w:pStyle w:val="Code"/>
      </w:pPr>
      <w:r>
        <w:t xml:space="preserve">            return false;</w:t>
      </w:r>
    </w:p>
    <w:p w14:paraId="10520823" w14:textId="77777777" w:rsidR="00F71939" w:rsidRDefault="00F71939" w:rsidP="00F71939">
      <w:pPr>
        <w:pStyle w:val="Code"/>
      </w:pPr>
      <w:r>
        <w:lastRenderedPageBreak/>
        <w:t xml:space="preserve">        }</w:t>
      </w:r>
    </w:p>
    <w:p w14:paraId="360EEB6D" w14:textId="77777777" w:rsidR="00F71939" w:rsidRDefault="00F71939" w:rsidP="00F71939">
      <w:pPr>
        <w:pStyle w:val="Code"/>
      </w:pPr>
      <w:r>
        <w:t xml:space="preserve">    }</w:t>
      </w:r>
    </w:p>
    <w:p w14:paraId="756A7DBA" w14:textId="77777777" w:rsidR="00F71939" w:rsidRDefault="00F71939" w:rsidP="00F71939">
      <w:pPr>
        <w:pStyle w:val="Code"/>
      </w:pPr>
      <w:r>
        <w:t>}</w:t>
      </w:r>
    </w:p>
    <w:p w14:paraId="11662D34" w14:textId="77777777" w:rsidR="00F71939" w:rsidRDefault="00F71939" w:rsidP="00F71939">
      <w:pPr>
        <w:pStyle w:val="Code"/>
        <w:rPr>
          <w:u w:val="single"/>
        </w:rPr>
      </w:pPr>
      <w:r>
        <w:rPr>
          <w:u w:val="single"/>
        </w:rPr>
        <w:t>LuaNil.cs</w:t>
      </w:r>
    </w:p>
    <w:p w14:paraId="17E0D545" w14:textId="77777777" w:rsidR="00F71939" w:rsidRDefault="00F71939" w:rsidP="00F71939">
      <w:pPr>
        <w:pStyle w:val="Code"/>
      </w:pPr>
      <w:r>
        <w:t>namespace Language.Lua</w:t>
      </w:r>
    </w:p>
    <w:p w14:paraId="27628671" w14:textId="77777777" w:rsidR="00F71939" w:rsidRDefault="00F71939" w:rsidP="00F71939">
      <w:pPr>
        <w:pStyle w:val="Code"/>
      </w:pPr>
      <w:r>
        <w:t>{</w:t>
      </w:r>
    </w:p>
    <w:p w14:paraId="09CC76BE" w14:textId="77777777" w:rsidR="00F71939" w:rsidRDefault="00F71939" w:rsidP="00F71939">
      <w:pPr>
        <w:pStyle w:val="Code"/>
      </w:pPr>
      <w:r>
        <w:t xml:space="preserve">    public class LuaNil : LuaValue</w:t>
      </w:r>
    </w:p>
    <w:p w14:paraId="03F41AC3" w14:textId="77777777" w:rsidR="00F71939" w:rsidRDefault="00F71939" w:rsidP="00F71939">
      <w:pPr>
        <w:pStyle w:val="Code"/>
      </w:pPr>
      <w:r>
        <w:t xml:space="preserve">    {</w:t>
      </w:r>
    </w:p>
    <w:p w14:paraId="46B3661C" w14:textId="77777777" w:rsidR="00F71939" w:rsidRDefault="00F71939" w:rsidP="00F71939">
      <w:pPr>
        <w:pStyle w:val="Code"/>
      </w:pPr>
      <w:r>
        <w:t xml:space="preserve">        public static readonly LuaNil Nil = new LuaNil();</w:t>
      </w:r>
    </w:p>
    <w:p w14:paraId="6B610DA5" w14:textId="77777777" w:rsidR="00F71939" w:rsidRDefault="00F71939" w:rsidP="00F71939">
      <w:pPr>
        <w:pStyle w:val="Code"/>
      </w:pPr>
    </w:p>
    <w:p w14:paraId="05556C1B" w14:textId="77777777" w:rsidR="00F71939" w:rsidRDefault="00F71939" w:rsidP="00F71939">
      <w:pPr>
        <w:pStyle w:val="Code"/>
      </w:pPr>
      <w:r>
        <w:t xml:space="preserve">        private LuaNil()</w:t>
      </w:r>
    </w:p>
    <w:p w14:paraId="3920F058" w14:textId="77777777" w:rsidR="00F71939" w:rsidRDefault="00F71939" w:rsidP="00F71939">
      <w:pPr>
        <w:pStyle w:val="Code"/>
      </w:pPr>
      <w:r>
        <w:t xml:space="preserve">        {</w:t>
      </w:r>
    </w:p>
    <w:p w14:paraId="3FB14413" w14:textId="77777777" w:rsidR="00F71939" w:rsidRDefault="00F71939" w:rsidP="00F71939">
      <w:pPr>
        <w:pStyle w:val="Code"/>
      </w:pPr>
      <w:r>
        <w:t xml:space="preserve">        }</w:t>
      </w:r>
    </w:p>
    <w:p w14:paraId="0E8D5A28" w14:textId="77777777" w:rsidR="00F71939" w:rsidRDefault="00F71939" w:rsidP="00F71939">
      <w:pPr>
        <w:pStyle w:val="Code"/>
      </w:pPr>
    </w:p>
    <w:p w14:paraId="5FC86E6C" w14:textId="77777777" w:rsidR="00F71939" w:rsidRDefault="00F71939" w:rsidP="00F71939">
      <w:pPr>
        <w:pStyle w:val="Code"/>
      </w:pPr>
      <w:r>
        <w:t xml:space="preserve">        public override object Value</w:t>
      </w:r>
    </w:p>
    <w:p w14:paraId="2741006D" w14:textId="77777777" w:rsidR="00F71939" w:rsidRDefault="00F71939" w:rsidP="00F71939">
      <w:pPr>
        <w:pStyle w:val="Code"/>
      </w:pPr>
      <w:r>
        <w:t xml:space="preserve">        {</w:t>
      </w:r>
    </w:p>
    <w:p w14:paraId="03BA0B40" w14:textId="77777777" w:rsidR="00F71939" w:rsidRDefault="00F71939" w:rsidP="00F71939">
      <w:pPr>
        <w:pStyle w:val="Code"/>
      </w:pPr>
      <w:r>
        <w:t xml:space="preserve">            get { return null; }</w:t>
      </w:r>
    </w:p>
    <w:p w14:paraId="134E4BD4" w14:textId="77777777" w:rsidR="00F71939" w:rsidRDefault="00F71939" w:rsidP="00F71939">
      <w:pPr>
        <w:pStyle w:val="Code"/>
      </w:pPr>
      <w:r>
        <w:t xml:space="preserve">        }</w:t>
      </w:r>
    </w:p>
    <w:p w14:paraId="3DBFB29F" w14:textId="77777777" w:rsidR="00F71939" w:rsidRDefault="00F71939" w:rsidP="00F71939">
      <w:pPr>
        <w:pStyle w:val="Code"/>
      </w:pPr>
    </w:p>
    <w:p w14:paraId="7E3456D9" w14:textId="77777777" w:rsidR="00F71939" w:rsidRDefault="00F71939" w:rsidP="00F71939">
      <w:pPr>
        <w:pStyle w:val="Code"/>
      </w:pPr>
      <w:r>
        <w:t xml:space="preserve">        public override bool GetBooleanValue()</w:t>
      </w:r>
    </w:p>
    <w:p w14:paraId="38F4C1E9" w14:textId="77777777" w:rsidR="00F71939" w:rsidRDefault="00F71939" w:rsidP="00F71939">
      <w:pPr>
        <w:pStyle w:val="Code"/>
      </w:pPr>
      <w:r>
        <w:t xml:space="preserve">        {</w:t>
      </w:r>
    </w:p>
    <w:p w14:paraId="20BFE3E2" w14:textId="77777777" w:rsidR="00F71939" w:rsidRDefault="00F71939" w:rsidP="00F71939">
      <w:pPr>
        <w:pStyle w:val="Code"/>
      </w:pPr>
      <w:r>
        <w:t xml:space="preserve">            return false;</w:t>
      </w:r>
    </w:p>
    <w:p w14:paraId="7C961F94" w14:textId="77777777" w:rsidR="00F71939" w:rsidRDefault="00F71939" w:rsidP="00F71939">
      <w:pPr>
        <w:pStyle w:val="Code"/>
      </w:pPr>
      <w:r>
        <w:t xml:space="preserve">        }</w:t>
      </w:r>
    </w:p>
    <w:p w14:paraId="26465FBC" w14:textId="77777777" w:rsidR="00F71939" w:rsidRDefault="00F71939" w:rsidP="00F71939">
      <w:pPr>
        <w:pStyle w:val="Code"/>
      </w:pPr>
    </w:p>
    <w:p w14:paraId="74D38995" w14:textId="77777777" w:rsidR="00F71939" w:rsidRDefault="00F71939" w:rsidP="00F71939">
      <w:pPr>
        <w:pStyle w:val="Code"/>
      </w:pPr>
      <w:r>
        <w:t xml:space="preserve">        public override string GetTypeCode()</w:t>
      </w:r>
    </w:p>
    <w:p w14:paraId="7252149C" w14:textId="77777777" w:rsidR="00F71939" w:rsidRDefault="00F71939" w:rsidP="00F71939">
      <w:pPr>
        <w:pStyle w:val="Code"/>
      </w:pPr>
      <w:r>
        <w:t xml:space="preserve">        {</w:t>
      </w:r>
    </w:p>
    <w:p w14:paraId="51ED8BB3" w14:textId="77777777" w:rsidR="00F71939" w:rsidRDefault="00F71939" w:rsidP="00F71939">
      <w:pPr>
        <w:pStyle w:val="Code"/>
      </w:pPr>
      <w:r>
        <w:t xml:space="preserve">            return "nil";</w:t>
      </w:r>
    </w:p>
    <w:p w14:paraId="21152294" w14:textId="77777777" w:rsidR="00F71939" w:rsidRDefault="00F71939" w:rsidP="00F71939">
      <w:pPr>
        <w:pStyle w:val="Code"/>
      </w:pPr>
      <w:r>
        <w:t xml:space="preserve">        }</w:t>
      </w:r>
    </w:p>
    <w:p w14:paraId="42DC455B" w14:textId="77777777" w:rsidR="00F71939" w:rsidRDefault="00F71939" w:rsidP="00F71939">
      <w:pPr>
        <w:pStyle w:val="Code"/>
      </w:pPr>
    </w:p>
    <w:p w14:paraId="175D99BD" w14:textId="77777777" w:rsidR="00F71939" w:rsidRDefault="00F71939" w:rsidP="00F71939">
      <w:pPr>
        <w:pStyle w:val="Code"/>
      </w:pPr>
      <w:r>
        <w:t xml:space="preserve">        public override string ToString()</w:t>
      </w:r>
    </w:p>
    <w:p w14:paraId="7CDFADCA" w14:textId="77777777" w:rsidR="00F71939" w:rsidRDefault="00F71939" w:rsidP="00F71939">
      <w:pPr>
        <w:pStyle w:val="Code"/>
      </w:pPr>
      <w:r>
        <w:t xml:space="preserve">        {</w:t>
      </w:r>
    </w:p>
    <w:p w14:paraId="2C1B1F30" w14:textId="77777777" w:rsidR="00F71939" w:rsidRDefault="00F71939" w:rsidP="00F71939">
      <w:pPr>
        <w:pStyle w:val="Code"/>
      </w:pPr>
      <w:r>
        <w:t xml:space="preserve">            return "nil";</w:t>
      </w:r>
    </w:p>
    <w:p w14:paraId="27883135" w14:textId="77777777" w:rsidR="00F71939" w:rsidRDefault="00F71939" w:rsidP="00F71939">
      <w:pPr>
        <w:pStyle w:val="Code"/>
      </w:pPr>
      <w:r>
        <w:t xml:space="preserve">        }</w:t>
      </w:r>
    </w:p>
    <w:p w14:paraId="2ED47DA5" w14:textId="77777777" w:rsidR="00F71939" w:rsidRDefault="00F71939" w:rsidP="00F71939">
      <w:pPr>
        <w:pStyle w:val="Code"/>
      </w:pPr>
      <w:r>
        <w:t xml:space="preserve">    }</w:t>
      </w:r>
    </w:p>
    <w:p w14:paraId="28E4F00B" w14:textId="77777777" w:rsidR="00F71939" w:rsidRDefault="00F71939" w:rsidP="00F71939">
      <w:pPr>
        <w:pStyle w:val="Code"/>
      </w:pPr>
      <w:r>
        <w:lastRenderedPageBreak/>
        <w:t>}</w:t>
      </w:r>
    </w:p>
    <w:p w14:paraId="71D9AC50" w14:textId="77777777" w:rsidR="00F71939" w:rsidRDefault="00F71939" w:rsidP="00F71939">
      <w:pPr>
        <w:pStyle w:val="Code"/>
        <w:rPr>
          <w:u w:val="single"/>
        </w:rPr>
      </w:pPr>
      <w:r>
        <w:rPr>
          <w:u w:val="single"/>
        </w:rPr>
        <w:t>LuaNumber.cs</w:t>
      </w:r>
    </w:p>
    <w:p w14:paraId="46B45C7E" w14:textId="77777777" w:rsidR="00F71939" w:rsidRDefault="00F71939" w:rsidP="00F71939">
      <w:pPr>
        <w:pStyle w:val="Code"/>
      </w:pPr>
      <w:r>
        <w:t>namespace Language.Lua</w:t>
      </w:r>
    </w:p>
    <w:p w14:paraId="104D291D" w14:textId="77777777" w:rsidR="00F71939" w:rsidRDefault="00F71939" w:rsidP="00F71939">
      <w:pPr>
        <w:pStyle w:val="Code"/>
      </w:pPr>
      <w:r>
        <w:t>{</w:t>
      </w:r>
    </w:p>
    <w:p w14:paraId="7B2F011E" w14:textId="77777777" w:rsidR="00F71939" w:rsidRDefault="00F71939" w:rsidP="00F71939">
      <w:pPr>
        <w:pStyle w:val="Code"/>
      </w:pPr>
      <w:r>
        <w:t xml:space="preserve">    public class LuaNumber : LuaValue</w:t>
      </w:r>
    </w:p>
    <w:p w14:paraId="554AD5F5" w14:textId="77777777" w:rsidR="00F71939" w:rsidRDefault="00F71939" w:rsidP="00F71939">
      <w:pPr>
        <w:pStyle w:val="Code"/>
      </w:pPr>
      <w:r>
        <w:t xml:space="preserve">    {</w:t>
      </w:r>
    </w:p>
    <w:p w14:paraId="32FEEDCC" w14:textId="77777777" w:rsidR="00F71939" w:rsidRDefault="00F71939" w:rsidP="00F71939">
      <w:pPr>
        <w:pStyle w:val="Code"/>
      </w:pPr>
      <w:r>
        <w:t xml:space="preserve">        public LuaNumber(double number)</w:t>
      </w:r>
    </w:p>
    <w:p w14:paraId="78F5841F" w14:textId="77777777" w:rsidR="00F71939" w:rsidRDefault="00F71939" w:rsidP="00F71939">
      <w:pPr>
        <w:pStyle w:val="Code"/>
      </w:pPr>
      <w:r>
        <w:t xml:space="preserve">        {</w:t>
      </w:r>
    </w:p>
    <w:p w14:paraId="7DDA915E" w14:textId="77777777" w:rsidR="00F71939" w:rsidRDefault="00F71939" w:rsidP="00F71939">
      <w:pPr>
        <w:pStyle w:val="Code"/>
      </w:pPr>
      <w:r>
        <w:t xml:space="preserve">            Number = number;</w:t>
      </w:r>
    </w:p>
    <w:p w14:paraId="4507C9F2" w14:textId="77777777" w:rsidR="00F71939" w:rsidRDefault="00F71939" w:rsidP="00F71939">
      <w:pPr>
        <w:pStyle w:val="Code"/>
      </w:pPr>
      <w:r>
        <w:t xml:space="preserve">        }</w:t>
      </w:r>
    </w:p>
    <w:p w14:paraId="56DB1A0F" w14:textId="77777777" w:rsidR="00F71939" w:rsidRDefault="00F71939" w:rsidP="00F71939">
      <w:pPr>
        <w:pStyle w:val="Code"/>
      </w:pPr>
    </w:p>
    <w:p w14:paraId="2E83A6CA" w14:textId="77777777" w:rsidR="00F71939" w:rsidRDefault="00F71939" w:rsidP="00F71939">
      <w:pPr>
        <w:pStyle w:val="Code"/>
      </w:pPr>
      <w:r>
        <w:t xml:space="preserve">        public double Number { get; set; }</w:t>
      </w:r>
    </w:p>
    <w:p w14:paraId="0BA25818" w14:textId="77777777" w:rsidR="00F71939" w:rsidRDefault="00F71939" w:rsidP="00F71939">
      <w:pPr>
        <w:pStyle w:val="Code"/>
      </w:pPr>
    </w:p>
    <w:p w14:paraId="6E1A59D9" w14:textId="77777777" w:rsidR="00F71939" w:rsidRDefault="00F71939" w:rsidP="00F71939">
      <w:pPr>
        <w:pStyle w:val="Code"/>
      </w:pPr>
      <w:r>
        <w:t xml:space="preserve">        public override object Value</w:t>
      </w:r>
    </w:p>
    <w:p w14:paraId="03F5BE77" w14:textId="77777777" w:rsidR="00F71939" w:rsidRDefault="00F71939" w:rsidP="00F71939">
      <w:pPr>
        <w:pStyle w:val="Code"/>
      </w:pPr>
      <w:r>
        <w:t xml:space="preserve">        {</w:t>
      </w:r>
    </w:p>
    <w:p w14:paraId="05988C9D" w14:textId="77777777" w:rsidR="00F71939" w:rsidRDefault="00F71939" w:rsidP="00F71939">
      <w:pPr>
        <w:pStyle w:val="Code"/>
      </w:pPr>
      <w:r>
        <w:t xml:space="preserve">            get { return Number; }</w:t>
      </w:r>
    </w:p>
    <w:p w14:paraId="48570B0C" w14:textId="77777777" w:rsidR="00F71939" w:rsidRDefault="00F71939" w:rsidP="00F71939">
      <w:pPr>
        <w:pStyle w:val="Code"/>
      </w:pPr>
      <w:r>
        <w:t xml:space="preserve">        }</w:t>
      </w:r>
    </w:p>
    <w:p w14:paraId="4E4FA50C" w14:textId="77777777" w:rsidR="00F71939" w:rsidRDefault="00F71939" w:rsidP="00F71939">
      <w:pPr>
        <w:pStyle w:val="Code"/>
      </w:pPr>
    </w:p>
    <w:p w14:paraId="607BA775" w14:textId="77777777" w:rsidR="00F71939" w:rsidRDefault="00F71939" w:rsidP="00F71939">
      <w:pPr>
        <w:pStyle w:val="Code"/>
      </w:pPr>
      <w:r>
        <w:t xml:space="preserve">        public override string GetTypeCode()</w:t>
      </w:r>
    </w:p>
    <w:p w14:paraId="02D41524" w14:textId="77777777" w:rsidR="00F71939" w:rsidRDefault="00F71939" w:rsidP="00F71939">
      <w:pPr>
        <w:pStyle w:val="Code"/>
      </w:pPr>
      <w:r>
        <w:t xml:space="preserve">        {</w:t>
      </w:r>
    </w:p>
    <w:p w14:paraId="1D3BAD31" w14:textId="77777777" w:rsidR="00F71939" w:rsidRDefault="00F71939" w:rsidP="00F71939">
      <w:pPr>
        <w:pStyle w:val="Code"/>
      </w:pPr>
      <w:r>
        <w:t xml:space="preserve">            return "number";</w:t>
      </w:r>
    </w:p>
    <w:p w14:paraId="1570039A" w14:textId="77777777" w:rsidR="00F71939" w:rsidRDefault="00F71939" w:rsidP="00F71939">
      <w:pPr>
        <w:pStyle w:val="Code"/>
      </w:pPr>
      <w:r>
        <w:t xml:space="preserve">        }</w:t>
      </w:r>
    </w:p>
    <w:p w14:paraId="0546EA6A" w14:textId="77777777" w:rsidR="00F71939" w:rsidRDefault="00F71939" w:rsidP="00F71939">
      <w:pPr>
        <w:pStyle w:val="Code"/>
      </w:pPr>
    </w:p>
    <w:p w14:paraId="0C9B9238" w14:textId="77777777" w:rsidR="00F71939" w:rsidRDefault="00F71939" w:rsidP="00F71939">
      <w:pPr>
        <w:pStyle w:val="Code"/>
      </w:pPr>
      <w:r>
        <w:t xml:space="preserve">        public override string ToString()</w:t>
      </w:r>
    </w:p>
    <w:p w14:paraId="47451A2D" w14:textId="77777777" w:rsidR="00F71939" w:rsidRDefault="00F71939" w:rsidP="00F71939">
      <w:pPr>
        <w:pStyle w:val="Code"/>
      </w:pPr>
      <w:r>
        <w:t xml:space="preserve">        {</w:t>
      </w:r>
    </w:p>
    <w:p w14:paraId="410A1427" w14:textId="77777777" w:rsidR="00F71939" w:rsidRDefault="00F71939" w:rsidP="00F71939">
      <w:pPr>
        <w:pStyle w:val="Code"/>
      </w:pPr>
      <w:r>
        <w:t xml:space="preserve">            return Number.ToString();</w:t>
      </w:r>
    </w:p>
    <w:p w14:paraId="3AB3F3E9" w14:textId="77777777" w:rsidR="00F71939" w:rsidRDefault="00F71939" w:rsidP="00F71939">
      <w:pPr>
        <w:pStyle w:val="Code"/>
      </w:pPr>
      <w:r>
        <w:t xml:space="preserve">        }</w:t>
      </w:r>
    </w:p>
    <w:p w14:paraId="24A10006" w14:textId="77777777" w:rsidR="00F71939" w:rsidRDefault="00F71939" w:rsidP="00F71939">
      <w:pPr>
        <w:pStyle w:val="Code"/>
      </w:pPr>
      <w:r>
        <w:t xml:space="preserve">    }</w:t>
      </w:r>
    </w:p>
    <w:p w14:paraId="4F8A9981" w14:textId="77777777" w:rsidR="00F71939" w:rsidRDefault="00F71939" w:rsidP="00F71939">
      <w:pPr>
        <w:pStyle w:val="Code"/>
      </w:pPr>
      <w:r>
        <w:t>}</w:t>
      </w:r>
    </w:p>
    <w:p w14:paraId="132FD3F7" w14:textId="77777777" w:rsidR="00F71939" w:rsidRDefault="00F71939" w:rsidP="00F71939">
      <w:pPr>
        <w:pStyle w:val="Code"/>
        <w:rPr>
          <w:u w:val="single"/>
        </w:rPr>
      </w:pPr>
      <w:r>
        <w:rPr>
          <w:u w:val="single"/>
        </w:rPr>
        <w:t>Lua</w:t>
      </w:r>
      <w:r w:rsidR="00A43BEA">
        <w:rPr>
          <w:u w:val="single"/>
        </w:rPr>
        <w:t>String.cs</w:t>
      </w:r>
    </w:p>
    <w:p w14:paraId="2CE36600" w14:textId="77777777" w:rsidR="00A43BEA" w:rsidRDefault="00A43BEA" w:rsidP="00A43BEA">
      <w:pPr>
        <w:pStyle w:val="Code"/>
      </w:pPr>
      <w:r>
        <w:t>namespace Language.Lua</w:t>
      </w:r>
    </w:p>
    <w:p w14:paraId="2ACCDB7A" w14:textId="77777777" w:rsidR="00A43BEA" w:rsidRDefault="00A43BEA" w:rsidP="00A43BEA">
      <w:pPr>
        <w:pStyle w:val="Code"/>
      </w:pPr>
      <w:r>
        <w:t>{</w:t>
      </w:r>
    </w:p>
    <w:p w14:paraId="100CAA1F" w14:textId="77777777" w:rsidR="00A43BEA" w:rsidRDefault="00A43BEA" w:rsidP="00A43BEA">
      <w:pPr>
        <w:pStyle w:val="Code"/>
      </w:pPr>
      <w:r>
        <w:t xml:space="preserve">    public class LuaString : LuaValue</w:t>
      </w:r>
    </w:p>
    <w:p w14:paraId="50E70FB9" w14:textId="77777777" w:rsidR="00A43BEA" w:rsidRDefault="00A43BEA" w:rsidP="00A43BEA">
      <w:pPr>
        <w:pStyle w:val="Code"/>
      </w:pPr>
      <w:r>
        <w:t xml:space="preserve">    {</w:t>
      </w:r>
    </w:p>
    <w:p w14:paraId="4B530958" w14:textId="77777777" w:rsidR="00A43BEA" w:rsidRDefault="00A43BEA" w:rsidP="00A43BEA">
      <w:pPr>
        <w:pStyle w:val="Code"/>
      </w:pPr>
      <w:r>
        <w:lastRenderedPageBreak/>
        <w:t xml:space="preserve">        public static readonly LuaString Empty = new LuaString(string.Empty);</w:t>
      </w:r>
    </w:p>
    <w:p w14:paraId="4B9A4657" w14:textId="77777777" w:rsidR="00A43BEA" w:rsidRDefault="00A43BEA" w:rsidP="00A43BEA">
      <w:pPr>
        <w:pStyle w:val="Code"/>
      </w:pPr>
    </w:p>
    <w:p w14:paraId="78895B7B" w14:textId="77777777" w:rsidR="00A43BEA" w:rsidRDefault="00A43BEA" w:rsidP="00A43BEA">
      <w:pPr>
        <w:pStyle w:val="Code"/>
      </w:pPr>
      <w:r>
        <w:t xml:space="preserve">        public LuaString(string text)</w:t>
      </w:r>
    </w:p>
    <w:p w14:paraId="488782C2" w14:textId="77777777" w:rsidR="00A43BEA" w:rsidRDefault="00A43BEA" w:rsidP="00A43BEA">
      <w:pPr>
        <w:pStyle w:val="Code"/>
      </w:pPr>
      <w:r>
        <w:t xml:space="preserve">        {</w:t>
      </w:r>
    </w:p>
    <w:p w14:paraId="11B016BC" w14:textId="77777777" w:rsidR="00A43BEA" w:rsidRDefault="00A43BEA" w:rsidP="00A43BEA">
      <w:pPr>
        <w:pStyle w:val="Code"/>
      </w:pPr>
      <w:r>
        <w:t xml:space="preserve">            Text = text;</w:t>
      </w:r>
    </w:p>
    <w:p w14:paraId="2B64DE00" w14:textId="77777777" w:rsidR="00A43BEA" w:rsidRDefault="00A43BEA" w:rsidP="00A43BEA">
      <w:pPr>
        <w:pStyle w:val="Code"/>
      </w:pPr>
      <w:r>
        <w:t xml:space="preserve">        }</w:t>
      </w:r>
    </w:p>
    <w:p w14:paraId="57A56636" w14:textId="77777777" w:rsidR="00A43BEA" w:rsidRDefault="00A43BEA" w:rsidP="00A43BEA">
      <w:pPr>
        <w:pStyle w:val="Code"/>
      </w:pPr>
    </w:p>
    <w:p w14:paraId="7F4F1901" w14:textId="77777777" w:rsidR="00A43BEA" w:rsidRDefault="00A43BEA" w:rsidP="00A43BEA">
      <w:pPr>
        <w:pStyle w:val="Code"/>
      </w:pPr>
      <w:r>
        <w:t xml:space="preserve">        public string Text { get; set; }</w:t>
      </w:r>
    </w:p>
    <w:p w14:paraId="187F3114" w14:textId="77777777" w:rsidR="00A43BEA" w:rsidRDefault="00A43BEA" w:rsidP="00A43BEA">
      <w:pPr>
        <w:pStyle w:val="Code"/>
      </w:pPr>
    </w:p>
    <w:p w14:paraId="628A8D87" w14:textId="77777777" w:rsidR="00A43BEA" w:rsidRDefault="00A43BEA" w:rsidP="00A43BEA">
      <w:pPr>
        <w:pStyle w:val="Code"/>
      </w:pPr>
      <w:r>
        <w:t xml:space="preserve">        public override object Value</w:t>
      </w:r>
    </w:p>
    <w:p w14:paraId="786455E5" w14:textId="77777777" w:rsidR="00A43BEA" w:rsidRDefault="00A43BEA" w:rsidP="00A43BEA">
      <w:pPr>
        <w:pStyle w:val="Code"/>
      </w:pPr>
      <w:r>
        <w:t xml:space="preserve">        {</w:t>
      </w:r>
    </w:p>
    <w:p w14:paraId="3C403AF0" w14:textId="77777777" w:rsidR="00A43BEA" w:rsidRDefault="00A43BEA" w:rsidP="00A43BEA">
      <w:pPr>
        <w:pStyle w:val="Code"/>
      </w:pPr>
      <w:r>
        <w:t xml:space="preserve">            get { return Text; }</w:t>
      </w:r>
    </w:p>
    <w:p w14:paraId="0721CFB3" w14:textId="77777777" w:rsidR="00A43BEA" w:rsidRDefault="00A43BEA" w:rsidP="00A43BEA">
      <w:pPr>
        <w:pStyle w:val="Code"/>
      </w:pPr>
      <w:r>
        <w:t xml:space="preserve">        }</w:t>
      </w:r>
    </w:p>
    <w:p w14:paraId="3729B695" w14:textId="77777777" w:rsidR="00A43BEA" w:rsidRDefault="00A43BEA" w:rsidP="00A43BEA">
      <w:pPr>
        <w:pStyle w:val="Code"/>
      </w:pPr>
    </w:p>
    <w:p w14:paraId="564E4094" w14:textId="77777777" w:rsidR="00A43BEA" w:rsidRDefault="00A43BEA" w:rsidP="00A43BEA">
      <w:pPr>
        <w:pStyle w:val="Code"/>
      </w:pPr>
      <w:r>
        <w:t xml:space="preserve">        public override string GetTypeCode()</w:t>
      </w:r>
    </w:p>
    <w:p w14:paraId="13104E6D" w14:textId="77777777" w:rsidR="00A43BEA" w:rsidRDefault="00A43BEA" w:rsidP="00A43BEA">
      <w:pPr>
        <w:pStyle w:val="Code"/>
      </w:pPr>
      <w:r>
        <w:t xml:space="preserve">        {</w:t>
      </w:r>
    </w:p>
    <w:p w14:paraId="739D6B35" w14:textId="77777777" w:rsidR="00A43BEA" w:rsidRDefault="00A43BEA" w:rsidP="00A43BEA">
      <w:pPr>
        <w:pStyle w:val="Code"/>
      </w:pPr>
      <w:r>
        <w:t xml:space="preserve">            return "string";</w:t>
      </w:r>
    </w:p>
    <w:p w14:paraId="7926D89F" w14:textId="77777777" w:rsidR="00A43BEA" w:rsidRDefault="00A43BEA" w:rsidP="00A43BEA">
      <w:pPr>
        <w:pStyle w:val="Code"/>
      </w:pPr>
      <w:r>
        <w:t xml:space="preserve">        }</w:t>
      </w:r>
    </w:p>
    <w:p w14:paraId="62513C14" w14:textId="77777777" w:rsidR="00A43BEA" w:rsidRDefault="00A43BEA" w:rsidP="00A43BEA">
      <w:pPr>
        <w:pStyle w:val="Code"/>
      </w:pPr>
    </w:p>
    <w:p w14:paraId="617AAFE5" w14:textId="77777777" w:rsidR="00A43BEA" w:rsidRDefault="00A43BEA" w:rsidP="00A43BEA">
      <w:pPr>
        <w:pStyle w:val="Code"/>
      </w:pPr>
      <w:r>
        <w:t xml:space="preserve">        public override string ToString()</w:t>
      </w:r>
    </w:p>
    <w:p w14:paraId="3ABABBDC" w14:textId="77777777" w:rsidR="00A43BEA" w:rsidRDefault="00A43BEA" w:rsidP="00A43BEA">
      <w:pPr>
        <w:pStyle w:val="Code"/>
      </w:pPr>
      <w:r>
        <w:t xml:space="preserve">        {</w:t>
      </w:r>
    </w:p>
    <w:p w14:paraId="28C5AE55" w14:textId="77777777" w:rsidR="00A43BEA" w:rsidRDefault="00A43BEA" w:rsidP="00A43BEA">
      <w:pPr>
        <w:pStyle w:val="Code"/>
      </w:pPr>
      <w:r>
        <w:t xml:space="preserve">            return Text;</w:t>
      </w:r>
    </w:p>
    <w:p w14:paraId="42BDAA53" w14:textId="77777777" w:rsidR="00A43BEA" w:rsidRDefault="00A43BEA" w:rsidP="00A43BEA">
      <w:pPr>
        <w:pStyle w:val="Code"/>
      </w:pPr>
      <w:r>
        <w:t xml:space="preserve">        }</w:t>
      </w:r>
    </w:p>
    <w:p w14:paraId="013C1BE1" w14:textId="77777777" w:rsidR="00A43BEA" w:rsidRDefault="00A43BEA" w:rsidP="00A43BEA">
      <w:pPr>
        <w:pStyle w:val="Code"/>
      </w:pPr>
      <w:r>
        <w:t xml:space="preserve">    }</w:t>
      </w:r>
    </w:p>
    <w:p w14:paraId="7A064586" w14:textId="77777777" w:rsidR="00A43BEA" w:rsidRDefault="00A43BEA" w:rsidP="00A43BEA">
      <w:pPr>
        <w:pStyle w:val="Code"/>
      </w:pPr>
      <w:r>
        <w:t>}</w:t>
      </w:r>
    </w:p>
    <w:p w14:paraId="5DA62E20" w14:textId="77777777" w:rsidR="00A43BEA" w:rsidRDefault="00A43BEA" w:rsidP="00A43BEA">
      <w:pPr>
        <w:pStyle w:val="Code"/>
        <w:rPr>
          <w:u w:val="single"/>
        </w:rPr>
      </w:pPr>
      <w:r>
        <w:rPr>
          <w:u w:val="single"/>
        </w:rPr>
        <w:t>LuaTable.cs</w:t>
      </w:r>
    </w:p>
    <w:p w14:paraId="4B445E29" w14:textId="77777777" w:rsidR="00A43BEA" w:rsidRDefault="00A43BEA" w:rsidP="00A43BEA">
      <w:pPr>
        <w:pStyle w:val="Code"/>
      </w:pPr>
      <w:r>
        <w:t>using System;</w:t>
      </w:r>
    </w:p>
    <w:p w14:paraId="18DD3140" w14:textId="77777777" w:rsidR="00A43BEA" w:rsidRDefault="00A43BEA" w:rsidP="00A43BEA">
      <w:pPr>
        <w:pStyle w:val="Code"/>
      </w:pPr>
      <w:r>
        <w:t>using System.Collections.Generic;</w:t>
      </w:r>
    </w:p>
    <w:p w14:paraId="78B71C5E" w14:textId="77777777" w:rsidR="00A43BEA" w:rsidRDefault="00A43BEA" w:rsidP="00A43BEA">
      <w:pPr>
        <w:pStyle w:val="Code"/>
      </w:pPr>
    </w:p>
    <w:p w14:paraId="23C8443A" w14:textId="77777777" w:rsidR="00A43BEA" w:rsidRDefault="00A43BEA" w:rsidP="00A43BEA">
      <w:pPr>
        <w:pStyle w:val="Code"/>
      </w:pPr>
      <w:r>
        <w:t>namespace Language.Lua</w:t>
      </w:r>
    </w:p>
    <w:p w14:paraId="54EE2522" w14:textId="77777777" w:rsidR="00A43BEA" w:rsidRDefault="00A43BEA" w:rsidP="00A43BEA">
      <w:pPr>
        <w:pStyle w:val="Code"/>
      </w:pPr>
      <w:r>
        <w:t>{</w:t>
      </w:r>
    </w:p>
    <w:p w14:paraId="4F136ECE" w14:textId="77777777" w:rsidR="00A43BEA" w:rsidRDefault="00A43BEA" w:rsidP="00A43BEA">
      <w:pPr>
        <w:pStyle w:val="Code"/>
      </w:pPr>
      <w:r>
        <w:t xml:space="preserve">    public class LuaTable : LuaValue</w:t>
      </w:r>
    </w:p>
    <w:p w14:paraId="378EAC6E" w14:textId="77777777" w:rsidR="00A43BEA" w:rsidRDefault="00A43BEA" w:rsidP="00A43BEA">
      <w:pPr>
        <w:pStyle w:val="Code"/>
      </w:pPr>
      <w:r>
        <w:t xml:space="preserve">    {</w:t>
      </w:r>
    </w:p>
    <w:p w14:paraId="7779B865" w14:textId="77777777" w:rsidR="00A43BEA" w:rsidRDefault="00A43BEA" w:rsidP="00A43BEA">
      <w:pPr>
        <w:pStyle w:val="Code"/>
      </w:pPr>
      <w:r>
        <w:t xml:space="preserve">        private Dictionary&lt;LuaValue, LuaValue&gt; dict;</w:t>
      </w:r>
    </w:p>
    <w:p w14:paraId="13A402FD" w14:textId="77777777" w:rsidR="00A43BEA" w:rsidRDefault="00A43BEA" w:rsidP="00A43BEA">
      <w:pPr>
        <w:pStyle w:val="Code"/>
      </w:pPr>
      <w:r>
        <w:lastRenderedPageBreak/>
        <w:t xml:space="preserve">        private List&lt;LuaValue&gt; list;</w:t>
      </w:r>
    </w:p>
    <w:p w14:paraId="161366F9" w14:textId="77777777" w:rsidR="00A43BEA" w:rsidRDefault="00A43BEA" w:rsidP="00A43BEA">
      <w:pPr>
        <w:pStyle w:val="Code"/>
      </w:pPr>
    </w:p>
    <w:p w14:paraId="016227BE" w14:textId="77777777" w:rsidR="00A43BEA" w:rsidRDefault="00A43BEA" w:rsidP="00A43BEA">
      <w:pPr>
        <w:pStyle w:val="Code"/>
      </w:pPr>
      <w:r>
        <w:t xml:space="preserve">        public LuaTable()</w:t>
      </w:r>
    </w:p>
    <w:p w14:paraId="2D9B49DD" w14:textId="77777777" w:rsidR="00A43BEA" w:rsidRDefault="00A43BEA" w:rsidP="00A43BEA">
      <w:pPr>
        <w:pStyle w:val="Code"/>
      </w:pPr>
      <w:r>
        <w:t xml:space="preserve">        {</w:t>
      </w:r>
    </w:p>
    <w:p w14:paraId="396D72B6" w14:textId="77777777" w:rsidR="00A43BEA" w:rsidRDefault="00A43BEA" w:rsidP="00A43BEA">
      <w:pPr>
        <w:pStyle w:val="Code"/>
      </w:pPr>
      <w:r>
        <w:t xml:space="preserve">        }</w:t>
      </w:r>
    </w:p>
    <w:p w14:paraId="36D683C7" w14:textId="77777777" w:rsidR="00A43BEA" w:rsidRDefault="00A43BEA" w:rsidP="00A43BEA">
      <w:pPr>
        <w:pStyle w:val="Code"/>
      </w:pPr>
    </w:p>
    <w:p w14:paraId="5E8A2862" w14:textId="77777777" w:rsidR="00A43BEA" w:rsidRDefault="00A43BEA" w:rsidP="00A43BEA">
      <w:pPr>
        <w:pStyle w:val="Code"/>
      </w:pPr>
      <w:r>
        <w:t xml:space="preserve">        public LuaTable(LuaTable parent)</w:t>
      </w:r>
    </w:p>
    <w:p w14:paraId="753C0F31" w14:textId="77777777" w:rsidR="00A43BEA" w:rsidRDefault="00A43BEA" w:rsidP="00A43BEA">
      <w:pPr>
        <w:pStyle w:val="Code"/>
      </w:pPr>
      <w:r>
        <w:t xml:space="preserve">        {</w:t>
      </w:r>
    </w:p>
    <w:p w14:paraId="1C1FB19B" w14:textId="77777777" w:rsidR="00A43BEA" w:rsidRDefault="00A43BEA" w:rsidP="00A43BEA">
      <w:pPr>
        <w:pStyle w:val="Code"/>
      </w:pPr>
      <w:r>
        <w:t xml:space="preserve">            MetaTable = new LuaTable();</w:t>
      </w:r>
    </w:p>
    <w:p w14:paraId="06ED42E1" w14:textId="77777777" w:rsidR="00A43BEA" w:rsidRDefault="00A43BEA" w:rsidP="00A43BEA">
      <w:pPr>
        <w:pStyle w:val="Code"/>
      </w:pPr>
      <w:r>
        <w:t xml:space="preserve">            MetaTable.SetNameValue("__index", parent);</w:t>
      </w:r>
    </w:p>
    <w:p w14:paraId="572B74B9" w14:textId="77777777" w:rsidR="00A43BEA" w:rsidRDefault="00A43BEA" w:rsidP="00A43BEA">
      <w:pPr>
        <w:pStyle w:val="Code"/>
      </w:pPr>
      <w:r>
        <w:t xml:space="preserve">            MetaTable.SetNameValue("__newindex", parent);</w:t>
      </w:r>
    </w:p>
    <w:p w14:paraId="3929C5E2" w14:textId="77777777" w:rsidR="00A43BEA" w:rsidRDefault="00A43BEA" w:rsidP="00A43BEA">
      <w:pPr>
        <w:pStyle w:val="Code"/>
      </w:pPr>
      <w:r>
        <w:t xml:space="preserve">        }</w:t>
      </w:r>
    </w:p>
    <w:p w14:paraId="12993F6E" w14:textId="77777777" w:rsidR="00A43BEA" w:rsidRDefault="00A43BEA" w:rsidP="00A43BEA">
      <w:pPr>
        <w:pStyle w:val="Code"/>
      </w:pPr>
    </w:p>
    <w:p w14:paraId="1C2307A6" w14:textId="77777777" w:rsidR="00A43BEA" w:rsidRDefault="00A43BEA" w:rsidP="00A43BEA">
      <w:pPr>
        <w:pStyle w:val="Code"/>
      </w:pPr>
      <w:r>
        <w:t xml:space="preserve">        public int Count</w:t>
      </w:r>
    </w:p>
    <w:p w14:paraId="06E936FC" w14:textId="77777777" w:rsidR="00A43BEA" w:rsidRDefault="00A43BEA" w:rsidP="00A43BEA">
      <w:pPr>
        <w:pStyle w:val="Code"/>
      </w:pPr>
      <w:r>
        <w:t xml:space="preserve">        {</w:t>
      </w:r>
    </w:p>
    <w:p w14:paraId="3BEF268E" w14:textId="77777777" w:rsidR="00A43BEA" w:rsidRDefault="00A43BEA" w:rsidP="00A43BEA">
      <w:pPr>
        <w:pStyle w:val="Code"/>
      </w:pPr>
      <w:r>
        <w:t xml:space="preserve">            get</w:t>
      </w:r>
    </w:p>
    <w:p w14:paraId="60A6FA96" w14:textId="77777777" w:rsidR="00A43BEA" w:rsidRDefault="00A43BEA" w:rsidP="00A43BEA">
      <w:pPr>
        <w:pStyle w:val="Code"/>
      </w:pPr>
      <w:r>
        <w:t xml:space="preserve">            {</w:t>
      </w:r>
    </w:p>
    <w:p w14:paraId="00E84701" w14:textId="77777777" w:rsidR="00A43BEA" w:rsidRDefault="00A43BEA" w:rsidP="00A43BEA">
      <w:pPr>
        <w:pStyle w:val="Code"/>
      </w:pPr>
      <w:r>
        <w:t xml:space="preserve">                if (dict == null)</w:t>
      </w:r>
    </w:p>
    <w:p w14:paraId="69F8A42A" w14:textId="77777777" w:rsidR="00A43BEA" w:rsidRDefault="00A43BEA" w:rsidP="00A43BEA">
      <w:pPr>
        <w:pStyle w:val="Code"/>
      </w:pPr>
      <w:r>
        <w:t xml:space="preserve">                    return 0;</w:t>
      </w:r>
    </w:p>
    <w:p w14:paraId="02BEBEF2" w14:textId="77777777" w:rsidR="00A43BEA" w:rsidRDefault="00A43BEA" w:rsidP="00A43BEA">
      <w:pPr>
        <w:pStyle w:val="Code"/>
      </w:pPr>
      <w:r>
        <w:t xml:space="preserve">                else</w:t>
      </w:r>
    </w:p>
    <w:p w14:paraId="6AB00721" w14:textId="77777777" w:rsidR="00A43BEA" w:rsidRDefault="00A43BEA" w:rsidP="00A43BEA">
      <w:pPr>
        <w:pStyle w:val="Code"/>
      </w:pPr>
      <w:r>
        <w:t xml:space="preserve">                    return dict.Count;</w:t>
      </w:r>
    </w:p>
    <w:p w14:paraId="7E0E6630" w14:textId="77777777" w:rsidR="00A43BEA" w:rsidRDefault="00A43BEA" w:rsidP="00A43BEA">
      <w:pPr>
        <w:pStyle w:val="Code"/>
      </w:pPr>
      <w:r>
        <w:t xml:space="preserve">            }</w:t>
      </w:r>
    </w:p>
    <w:p w14:paraId="0973312F" w14:textId="77777777" w:rsidR="00A43BEA" w:rsidRDefault="00A43BEA" w:rsidP="00A43BEA">
      <w:pPr>
        <w:pStyle w:val="Code"/>
      </w:pPr>
      <w:r>
        <w:t xml:space="preserve">        }</w:t>
      </w:r>
    </w:p>
    <w:p w14:paraId="2332815D" w14:textId="77777777" w:rsidR="00A43BEA" w:rsidRDefault="00A43BEA" w:rsidP="00A43BEA">
      <w:pPr>
        <w:pStyle w:val="Code"/>
      </w:pPr>
    </w:p>
    <w:p w14:paraId="6399837B" w14:textId="77777777" w:rsidR="00A43BEA" w:rsidRDefault="00A43BEA" w:rsidP="00A43BEA">
      <w:pPr>
        <w:pStyle w:val="Code"/>
      </w:pPr>
      <w:r>
        <w:t xml:space="preserve">        public IEnumerable&lt;LuaValue&gt; Keys</w:t>
      </w:r>
    </w:p>
    <w:p w14:paraId="1355F674" w14:textId="77777777" w:rsidR="00A43BEA" w:rsidRDefault="00A43BEA" w:rsidP="00A43BEA">
      <w:pPr>
        <w:pStyle w:val="Code"/>
      </w:pPr>
      <w:r>
        <w:t xml:space="preserve">        {</w:t>
      </w:r>
    </w:p>
    <w:p w14:paraId="63DC81C7" w14:textId="77777777" w:rsidR="00A43BEA" w:rsidRDefault="00A43BEA" w:rsidP="00A43BEA">
      <w:pPr>
        <w:pStyle w:val="Code"/>
      </w:pPr>
      <w:r>
        <w:t xml:space="preserve">            get</w:t>
      </w:r>
    </w:p>
    <w:p w14:paraId="1D6B8DA1" w14:textId="77777777" w:rsidR="00A43BEA" w:rsidRDefault="00A43BEA" w:rsidP="00A43BEA">
      <w:pPr>
        <w:pStyle w:val="Code"/>
      </w:pPr>
      <w:r>
        <w:t xml:space="preserve">            {</w:t>
      </w:r>
    </w:p>
    <w:p w14:paraId="42252744" w14:textId="77777777" w:rsidR="00A43BEA" w:rsidRDefault="00A43BEA" w:rsidP="00A43BEA">
      <w:pPr>
        <w:pStyle w:val="Code"/>
      </w:pPr>
      <w:r>
        <w:t xml:space="preserve">                if (Length &gt; 0)</w:t>
      </w:r>
    </w:p>
    <w:p w14:paraId="26602403" w14:textId="77777777" w:rsidR="00A43BEA" w:rsidRDefault="00A43BEA" w:rsidP="00A43BEA">
      <w:pPr>
        <w:pStyle w:val="Code"/>
      </w:pPr>
      <w:r>
        <w:t xml:space="preserve">                {</w:t>
      </w:r>
    </w:p>
    <w:p w14:paraId="5152456E" w14:textId="77777777" w:rsidR="00A43BEA" w:rsidRDefault="00A43BEA" w:rsidP="00A43BEA">
      <w:pPr>
        <w:pStyle w:val="Code"/>
      </w:pPr>
      <w:r>
        <w:t xml:space="preserve">                    for (int index = 1; index &lt;= list.Count; index++)</w:t>
      </w:r>
    </w:p>
    <w:p w14:paraId="5C3E6B98" w14:textId="77777777" w:rsidR="00A43BEA" w:rsidRDefault="00A43BEA" w:rsidP="00A43BEA">
      <w:pPr>
        <w:pStyle w:val="Code"/>
      </w:pPr>
      <w:r>
        <w:t xml:space="preserve">                        yield return new LuaNumber(index);</w:t>
      </w:r>
    </w:p>
    <w:p w14:paraId="61B28FDE" w14:textId="77777777" w:rsidR="00A43BEA" w:rsidRDefault="00A43BEA" w:rsidP="00A43BEA">
      <w:pPr>
        <w:pStyle w:val="Code"/>
      </w:pPr>
      <w:r>
        <w:t xml:space="preserve">                }</w:t>
      </w:r>
    </w:p>
    <w:p w14:paraId="1A4615D6" w14:textId="77777777" w:rsidR="00A43BEA" w:rsidRDefault="00A43BEA" w:rsidP="00A43BEA">
      <w:pPr>
        <w:pStyle w:val="Code"/>
      </w:pPr>
    </w:p>
    <w:p w14:paraId="0DC07296" w14:textId="77777777" w:rsidR="00A43BEA" w:rsidRDefault="00A43BEA" w:rsidP="00A43BEA">
      <w:pPr>
        <w:pStyle w:val="Code"/>
      </w:pPr>
      <w:r>
        <w:lastRenderedPageBreak/>
        <w:t xml:space="preserve">                if (Count &gt; 0)</w:t>
      </w:r>
    </w:p>
    <w:p w14:paraId="2AF88EAE" w14:textId="77777777" w:rsidR="00A43BEA" w:rsidRDefault="00A43BEA" w:rsidP="00A43BEA">
      <w:pPr>
        <w:pStyle w:val="Code"/>
      </w:pPr>
      <w:r>
        <w:t xml:space="preserve">                {</w:t>
      </w:r>
    </w:p>
    <w:p w14:paraId="1C8666CE" w14:textId="77777777" w:rsidR="00A43BEA" w:rsidRDefault="00A43BEA" w:rsidP="00A43BEA">
      <w:pPr>
        <w:pStyle w:val="Code"/>
      </w:pPr>
      <w:r>
        <w:t xml:space="preserve">                    foreach (LuaValue key in dict.Keys)</w:t>
      </w:r>
    </w:p>
    <w:p w14:paraId="6B22AC26" w14:textId="77777777" w:rsidR="00A43BEA" w:rsidRDefault="00A43BEA" w:rsidP="00A43BEA">
      <w:pPr>
        <w:pStyle w:val="Code"/>
      </w:pPr>
      <w:r>
        <w:t xml:space="preserve">                        yield return key;</w:t>
      </w:r>
    </w:p>
    <w:p w14:paraId="2C331A4D" w14:textId="77777777" w:rsidR="00A43BEA" w:rsidRDefault="00A43BEA" w:rsidP="00A43BEA">
      <w:pPr>
        <w:pStyle w:val="Code"/>
      </w:pPr>
      <w:r>
        <w:t xml:space="preserve">                }</w:t>
      </w:r>
    </w:p>
    <w:p w14:paraId="3F84D669" w14:textId="77777777" w:rsidR="00A43BEA" w:rsidRDefault="00A43BEA" w:rsidP="00A43BEA">
      <w:pPr>
        <w:pStyle w:val="Code"/>
      </w:pPr>
      <w:r>
        <w:t xml:space="preserve">            }</w:t>
      </w:r>
    </w:p>
    <w:p w14:paraId="66225D33" w14:textId="77777777" w:rsidR="00A43BEA" w:rsidRDefault="00A43BEA" w:rsidP="00A43BEA">
      <w:pPr>
        <w:pStyle w:val="Code"/>
      </w:pPr>
      <w:r>
        <w:t xml:space="preserve">        }</w:t>
      </w:r>
    </w:p>
    <w:p w14:paraId="4F5E4C50" w14:textId="77777777" w:rsidR="00A43BEA" w:rsidRDefault="00A43BEA" w:rsidP="00A43BEA">
      <w:pPr>
        <w:pStyle w:val="Code"/>
      </w:pPr>
    </w:p>
    <w:p w14:paraId="6FA26A48" w14:textId="77777777" w:rsidR="00A43BEA" w:rsidRDefault="00A43BEA" w:rsidP="00A43BEA">
      <w:pPr>
        <w:pStyle w:val="Code"/>
      </w:pPr>
      <w:r>
        <w:t xml:space="preserve">        public IEnumerable&lt;KeyValuePair&lt;LuaValue, LuaValue&gt;&gt; KeyValuePairs</w:t>
      </w:r>
    </w:p>
    <w:p w14:paraId="44D44876" w14:textId="77777777" w:rsidR="00A43BEA" w:rsidRDefault="00A43BEA" w:rsidP="00A43BEA">
      <w:pPr>
        <w:pStyle w:val="Code"/>
      </w:pPr>
      <w:r>
        <w:t xml:space="preserve">        {</w:t>
      </w:r>
    </w:p>
    <w:p w14:paraId="1EECBDE5" w14:textId="77777777" w:rsidR="00A43BEA" w:rsidRDefault="00A43BEA" w:rsidP="00A43BEA">
      <w:pPr>
        <w:pStyle w:val="Code"/>
      </w:pPr>
      <w:r>
        <w:t xml:space="preserve">            get { return dict; }</w:t>
      </w:r>
    </w:p>
    <w:p w14:paraId="7B3DCAA9" w14:textId="77777777" w:rsidR="00A43BEA" w:rsidRDefault="00A43BEA" w:rsidP="00A43BEA">
      <w:pPr>
        <w:pStyle w:val="Code"/>
      </w:pPr>
      <w:r>
        <w:t xml:space="preserve">        }</w:t>
      </w:r>
    </w:p>
    <w:p w14:paraId="0C94B8BF" w14:textId="77777777" w:rsidR="00A43BEA" w:rsidRDefault="00A43BEA" w:rsidP="00A43BEA">
      <w:pPr>
        <w:pStyle w:val="Code"/>
      </w:pPr>
    </w:p>
    <w:p w14:paraId="40803AE6" w14:textId="77777777" w:rsidR="00A43BEA" w:rsidRDefault="00A43BEA" w:rsidP="00A43BEA">
      <w:pPr>
        <w:pStyle w:val="Code"/>
      </w:pPr>
      <w:r>
        <w:t xml:space="preserve">        public int Length</w:t>
      </w:r>
    </w:p>
    <w:p w14:paraId="12605649" w14:textId="77777777" w:rsidR="00A43BEA" w:rsidRDefault="00A43BEA" w:rsidP="00A43BEA">
      <w:pPr>
        <w:pStyle w:val="Code"/>
      </w:pPr>
      <w:r>
        <w:t xml:space="preserve">        {</w:t>
      </w:r>
    </w:p>
    <w:p w14:paraId="14DAE200" w14:textId="77777777" w:rsidR="00A43BEA" w:rsidRDefault="00A43BEA" w:rsidP="00A43BEA">
      <w:pPr>
        <w:pStyle w:val="Code"/>
      </w:pPr>
      <w:r>
        <w:t xml:space="preserve">            get</w:t>
      </w:r>
    </w:p>
    <w:p w14:paraId="2C1CC54F" w14:textId="77777777" w:rsidR="00A43BEA" w:rsidRDefault="00A43BEA" w:rsidP="00A43BEA">
      <w:pPr>
        <w:pStyle w:val="Code"/>
      </w:pPr>
      <w:r>
        <w:t xml:space="preserve">            {</w:t>
      </w:r>
    </w:p>
    <w:p w14:paraId="66CA4116" w14:textId="77777777" w:rsidR="00A43BEA" w:rsidRDefault="00A43BEA" w:rsidP="00A43BEA">
      <w:pPr>
        <w:pStyle w:val="Code"/>
      </w:pPr>
      <w:r>
        <w:t xml:space="preserve">                if (list == null)</w:t>
      </w:r>
    </w:p>
    <w:p w14:paraId="782FDD94" w14:textId="77777777" w:rsidR="00A43BEA" w:rsidRDefault="00A43BEA" w:rsidP="00A43BEA">
      <w:pPr>
        <w:pStyle w:val="Code"/>
      </w:pPr>
      <w:r>
        <w:t xml:space="preserve">                {</w:t>
      </w:r>
    </w:p>
    <w:p w14:paraId="5F5468E1" w14:textId="77777777" w:rsidR="00A43BEA" w:rsidRDefault="00A43BEA" w:rsidP="00A43BEA">
      <w:pPr>
        <w:pStyle w:val="Code"/>
      </w:pPr>
      <w:r>
        <w:t xml:space="preserve">                    return 0;</w:t>
      </w:r>
    </w:p>
    <w:p w14:paraId="44487227" w14:textId="77777777" w:rsidR="00A43BEA" w:rsidRDefault="00A43BEA" w:rsidP="00A43BEA">
      <w:pPr>
        <w:pStyle w:val="Code"/>
      </w:pPr>
      <w:r>
        <w:t xml:space="preserve">                }</w:t>
      </w:r>
    </w:p>
    <w:p w14:paraId="2A502A05" w14:textId="77777777" w:rsidR="00A43BEA" w:rsidRDefault="00A43BEA" w:rsidP="00A43BEA">
      <w:pPr>
        <w:pStyle w:val="Code"/>
      </w:pPr>
      <w:r>
        <w:t xml:space="preserve">                else</w:t>
      </w:r>
    </w:p>
    <w:p w14:paraId="6068D236" w14:textId="77777777" w:rsidR="00A43BEA" w:rsidRDefault="00A43BEA" w:rsidP="00A43BEA">
      <w:pPr>
        <w:pStyle w:val="Code"/>
      </w:pPr>
      <w:r>
        <w:t xml:space="preserve">                {</w:t>
      </w:r>
    </w:p>
    <w:p w14:paraId="30555E00" w14:textId="77777777" w:rsidR="00A43BEA" w:rsidRDefault="00A43BEA" w:rsidP="00A43BEA">
      <w:pPr>
        <w:pStyle w:val="Code"/>
      </w:pPr>
      <w:r>
        <w:t xml:space="preserve">                    return list.Count;</w:t>
      </w:r>
    </w:p>
    <w:p w14:paraId="5603ED8E" w14:textId="77777777" w:rsidR="00A43BEA" w:rsidRDefault="00A43BEA" w:rsidP="00A43BEA">
      <w:pPr>
        <w:pStyle w:val="Code"/>
      </w:pPr>
      <w:r>
        <w:t xml:space="preserve">                }</w:t>
      </w:r>
    </w:p>
    <w:p w14:paraId="6FBD4C55" w14:textId="77777777" w:rsidR="00A43BEA" w:rsidRDefault="00A43BEA" w:rsidP="00A43BEA">
      <w:pPr>
        <w:pStyle w:val="Code"/>
      </w:pPr>
      <w:r>
        <w:t xml:space="preserve">            }</w:t>
      </w:r>
    </w:p>
    <w:p w14:paraId="4C263A5C" w14:textId="77777777" w:rsidR="00A43BEA" w:rsidRDefault="00A43BEA" w:rsidP="00A43BEA">
      <w:pPr>
        <w:pStyle w:val="Code"/>
      </w:pPr>
      <w:r>
        <w:t xml:space="preserve">        }</w:t>
      </w:r>
    </w:p>
    <w:p w14:paraId="7199C166" w14:textId="77777777" w:rsidR="00A43BEA" w:rsidRDefault="00A43BEA" w:rsidP="00A43BEA">
      <w:pPr>
        <w:pStyle w:val="Code"/>
      </w:pPr>
    </w:p>
    <w:p w14:paraId="329D4810" w14:textId="77777777" w:rsidR="00A43BEA" w:rsidRDefault="00A43BEA" w:rsidP="00A43BEA">
      <w:pPr>
        <w:pStyle w:val="Code"/>
      </w:pPr>
      <w:r>
        <w:t xml:space="preserve">        public IEnumerable&lt;LuaValue&gt; ListValues</w:t>
      </w:r>
    </w:p>
    <w:p w14:paraId="56E257C4" w14:textId="77777777" w:rsidR="00A43BEA" w:rsidRDefault="00A43BEA" w:rsidP="00A43BEA">
      <w:pPr>
        <w:pStyle w:val="Code"/>
      </w:pPr>
      <w:r>
        <w:t xml:space="preserve">        {</w:t>
      </w:r>
    </w:p>
    <w:p w14:paraId="444DDEC2" w14:textId="77777777" w:rsidR="00A43BEA" w:rsidRDefault="00A43BEA" w:rsidP="00A43BEA">
      <w:pPr>
        <w:pStyle w:val="Code"/>
      </w:pPr>
      <w:r>
        <w:t xml:space="preserve">            get { return list; }</w:t>
      </w:r>
    </w:p>
    <w:p w14:paraId="7A67892C" w14:textId="77777777" w:rsidR="00A43BEA" w:rsidRDefault="00A43BEA" w:rsidP="00A43BEA">
      <w:pPr>
        <w:pStyle w:val="Code"/>
      </w:pPr>
      <w:r>
        <w:t xml:space="preserve">        }</w:t>
      </w:r>
    </w:p>
    <w:p w14:paraId="71064EDF" w14:textId="77777777" w:rsidR="00A43BEA" w:rsidRDefault="00A43BEA" w:rsidP="00A43BEA">
      <w:pPr>
        <w:pStyle w:val="Code"/>
      </w:pPr>
    </w:p>
    <w:p w14:paraId="1A0CC4D0" w14:textId="77777777" w:rsidR="00A43BEA" w:rsidRDefault="00A43BEA" w:rsidP="00A43BEA">
      <w:pPr>
        <w:pStyle w:val="Code"/>
      </w:pPr>
      <w:r>
        <w:t xml:space="preserve">        public LuaTable MetaTable { get; set; }</w:t>
      </w:r>
    </w:p>
    <w:p w14:paraId="76E72684" w14:textId="77777777" w:rsidR="00A43BEA" w:rsidRDefault="00A43BEA" w:rsidP="00A43BEA">
      <w:pPr>
        <w:pStyle w:val="Code"/>
      </w:pPr>
    </w:p>
    <w:p w14:paraId="1CBD96AF" w14:textId="77777777" w:rsidR="00A43BEA" w:rsidRDefault="00A43BEA" w:rsidP="00A43BEA">
      <w:pPr>
        <w:pStyle w:val="Code"/>
      </w:pPr>
      <w:r>
        <w:t xml:space="preserve">        public override object Value</w:t>
      </w:r>
    </w:p>
    <w:p w14:paraId="304A6D73" w14:textId="77777777" w:rsidR="00A43BEA" w:rsidRDefault="00A43BEA" w:rsidP="00A43BEA">
      <w:pPr>
        <w:pStyle w:val="Code"/>
      </w:pPr>
      <w:r>
        <w:t xml:space="preserve">        {</w:t>
      </w:r>
    </w:p>
    <w:p w14:paraId="32559F42" w14:textId="77777777" w:rsidR="00A43BEA" w:rsidRDefault="00A43BEA" w:rsidP="00A43BEA">
      <w:pPr>
        <w:pStyle w:val="Code"/>
      </w:pPr>
      <w:r>
        <w:t xml:space="preserve">            get { return this; }</w:t>
      </w:r>
    </w:p>
    <w:p w14:paraId="19CB6F96" w14:textId="77777777" w:rsidR="00A43BEA" w:rsidRDefault="00A43BEA" w:rsidP="00A43BEA">
      <w:pPr>
        <w:pStyle w:val="Code"/>
      </w:pPr>
      <w:r>
        <w:t xml:space="preserve">        }</w:t>
      </w:r>
    </w:p>
    <w:p w14:paraId="2C848158" w14:textId="77777777" w:rsidR="00A43BEA" w:rsidRDefault="00A43BEA" w:rsidP="00A43BEA">
      <w:pPr>
        <w:pStyle w:val="Code"/>
      </w:pPr>
    </w:p>
    <w:p w14:paraId="7262DB1E" w14:textId="77777777" w:rsidR="00A43BEA" w:rsidRDefault="00A43BEA" w:rsidP="00A43BEA">
      <w:pPr>
        <w:pStyle w:val="Code"/>
      </w:pPr>
      <w:r>
        <w:t xml:space="preserve">        public void AddValue(LuaValue value)</w:t>
      </w:r>
    </w:p>
    <w:p w14:paraId="557CF90C" w14:textId="77777777" w:rsidR="00A43BEA" w:rsidRDefault="00A43BEA" w:rsidP="00A43BEA">
      <w:pPr>
        <w:pStyle w:val="Code"/>
      </w:pPr>
      <w:r>
        <w:t xml:space="preserve">        {</w:t>
      </w:r>
    </w:p>
    <w:p w14:paraId="366B119C" w14:textId="77777777" w:rsidR="00A43BEA" w:rsidRDefault="00A43BEA" w:rsidP="00A43BEA">
      <w:pPr>
        <w:pStyle w:val="Code"/>
      </w:pPr>
      <w:r>
        <w:t xml:space="preserve">            if (list == null)</w:t>
      </w:r>
    </w:p>
    <w:p w14:paraId="448F55C1" w14:textId="77777777" w:rsidR="00A43BEA" w:rsidRDefault="00A43BEA" w:rsidP="00A43BEA">
      <w:pPr>
        <w:pStyle w:val="Code"/>
      </w:pPr>
      <w:r>
        <w:t xml:space="preserve">            {</w:t>
      </w:r>
    </w:p>
    <w:p w14:paraId="49D99CE9" w14:textId="77777777" w:rsidR="00A43BEA" w:rsidRDefault="00A43BEA" w:rsidP="00A43BEA">
      <w:pPr>
        <w:pStyle w:val="Code"/>
      </w:pPr>
      <w:r>
        <w:t xml:space="preserve">                list = new List&lt;LuaValue&gt;();</w:t>
      </w:r>
    </w:p>
    <w:p w14:paraId="3C6581A5" w14:textId="77777777" w:rsidR="00A43BEA" w:rsidRDefault="00A43BEA" w:rsidP="00A43BEA">
      <w:pPr>
        <w:pStyle w:val="Code"/>
      </w:pPr>
      <w:r>
        <w:t xml:space="preserve">            }</w:t>
      </w:r>
    </w:p>
    <w:p w14:paraId="1D2B591B" w14:textId="77777777" w:rsidR="00A43BEA" w:rsidRDefault="00A43BEA" w:rsidP="00A43BEA">
      <w:pPr>
        <w:pStyle w:val="Code"/>
      </w:pPr>
    </w:p>
    <w:p w14:paraId="23062332" w14:textId="77777777" w:rsidR="00A43BEA" w:rsidRDefault="00A43BEA" w:rsidP="00A43BEA">
      <w:pPr>
        <w:pStyle w:val="Code"/>
      </w:pPr>
      <w:r>
        <w:t xml:space="preserve">            list.Add(value);</w:t>
      </w:r>
    </w:p>
    <w:p w14:paraId="3D810C75" w14:textId="77777777" w:rsidR="00A43BEA" w:rsidRDefault="00A43BEA" w:rsidP="00A43BEA">
      <w:pPr>
        <w:pStyle w:val="Code"/>
      </w:pPr>
      <w:r>
        <w:t xml:space="preserve">        }</w:t>
      </w:r>
    </w:p>
    <w:p w14:paraId="1AC7AF6F" w14:textId="77777777" w:rsidR="00A43BEA" w:rsidRDefault="00A43BEA" w:rsidP="00A43BEA">
      <w:pPr>
        <w:pStyle w:val="Code"/>
      </w:pPr>
    </w:p>
    <w:p w14:paraId="79A20160" w14:textId="77777777" w:rsidR="00A43BEA" w:rsidRDefault="00A43BEA" w:rsidP="00A43BEA">
      <w:pPr>
        <w:pStyle w:val="Code"/>
      </w:pPr>
      <w:r>
        <w:t xml:space="preserve">        public bool ContainsKey(LuaValue key)</w:t>
      </w:r>
    </w:p>
    <w:p w14:paraId="571BA7B9" w14:textId="77777777" w:rsidR="00A43BEA" w:rsidRDefault="00A43BEA" w:rsidP="00A43BEA">
      <w:pPr>
        <w:pStyle w:val="Code"/>
      </w:pPr>
      <w:r>
        <w:t xml:space="preserve">        {</w:t>
      </w:r>
    </w:p>
    <w:p w14:paraId="5AFE5B1E" w14:textId="77777777" w:rsidR="00A43BEA" w:rsidRDefault="00A43BEA" w:rsidP="00A43BEA">
      <w:pPr>
        <w:pStyle w:val="Code"/>
      </w:pPr>
      <w:r>
        <w:t xml:space="preserve">            if (dict != null)</w:t>
      </w:r>
    </w:p>
    <w:p w14:paraId="6AFA71DA" w14:textId="77777777" w:rsidR="00A43BEA" w:rsidRDefault="00A43BEA" w:rsidP="00A43BEA">
      <w:pPr>
        <w:pStyle w:val="Code"/>
      </w:pPr>
      <w:r>
        <w:t xml:space="preserve">            {</w:t>
      </w:r>
    </w:p>
    <w:p w14:paraId="24EE9DE0" w14:textId="77777777" w:rsidR="00A43BEA" w:rsidRDefault="00A43BEA" w:rsidP="00A43BEA">
      <w:pPr>
        <w:pStyle w:val="Code"/>
      </w:pPr>
      <w:r>
        <w:t xml:space="preserve">                if (dict.ContainsKey(key))</w:t>
      </w:r>
    </w:p>
    <w:p w14:paraId="712B6095" w14:textId="77777777" w:rsidR="00A43BEA" w:rsidRDefault="00A43BEA" w:rsidP="00A43BEA">
      <w:pPr>
        <w:pStyle w:val="Code"/>
      </w:pPr>
      <w:r>
        <w:t xml:space="preserve">                    return true;</w:t>
      </w:r>
    </w:p>
    <w:p w14:paraId="2825158A" w14:textId="77777777" w:rsidR="00A43BEA" w:rsidRDefault="00A43BEA" w:rsidP="00A43BEA">
      <w:pPr>
        <w:pStyle w:val="Code"/>
      </w:pPr>
      <w:r>
        <w:t xml:space="preserve">            }</w:t>
      </w:r>
    </w:p>
    <w:p w14:paraId="31B807B4" w14:textId="77777777" w:rsidR="00A43BEA" w:rsidRDefault="00A43BEA" w:rsidP="00A43BEA">
      <w:pPr>
        <w:pStyle w:val="Code"/>
      </w:pPr>
    </w:p>
    <w:p w14:paraId="7C0C638C" w14:textId="77777777" w:rsidR="00A43BEA" w:rsidRDefault="00A43BEA" w:rsidP="00A43BEA">
      <w:pPr>
        <w:pStyle w:val="Code"/>
      </w:pPr>
      <w:r>
        <w:t xml:space="preserve">            if (list != null)</w:t>
      </w:r>
    </w:p>
    <w:p w14:paraId="0253E5ED" w14:textId="77777777" w:rsidR="00A43BEA" w:rsidRDefault="00A43BEA" w:rsidP="00A43BEA">
      <w:pPr>
        <w:pStyle w:val="Code"/>
      </w:pPr>
      <w:r>
        <w:t xml:space="preserve">            {</w:t>
      </w:r>
    </w:p>
    <w:p w14:paraId="67A87682" w14:textId="77777777" w:rsidR="00A43BEA" w:rsidRDefault="00A43BEA" w:rsidP="00A43BEA">
      <w:pPr>
        <w:pStyle w:val="Code"/>
      </w:pPr>
      <w:r>
        <w:t xml:space="preserve">                LuaNumber index = key as LuaNumber;</w:t>
      </w:r>
    </w:p>
    <w:p w14:paraId="44D74906" w14:textId="77777777" w:rsidR="00A43BEA" w:rsidRDefault="00A43BEA" w:rsidP="00A43BEA">
      <w:pPr>
        <w:pStyle w:val="Code"/>
      </w:pPr>
      <w:r>
        <w:t xml:space="preserve">                </w:t>
      </w:r>
    </w:p>
    <w:p w14:paraId="121935F6" w14:textId="77777777" w:rsidR="00A43BEA" w:rsidRDefault="00A43BEA" w:rsidP="00A43BEA">
      <w:pPr>
        <w:pStyle w:val="Code"/>
      </w:pPr>
      <w:r>
        <w:t xml:space="preserve">                if (index != null &amp;&amp; index.Number == (int)index.Number)</w:t>
      </w:r>
    </w:p>
    <w:p w14:paraId="6C37DC7B" w14:textId="77777777" w:rsidR="00A43BEA" w:rsidRDefault="00A43BEA" w:rsidP="00A43BEA">
      <w:pPr>
        <w:pStyle w:val="Code"/>
      </w:pPr>
      <w:r>
        <w:t xml:space="preserve">                    return index.Number &gt;= 1 &amp;&amp; index.Number &lt;= list.Count;</w:t>
      </w:r>
    </w:p>
    <w:p w14:paraId="36124AC7" w14:textId="77777777" w:rsidR="00A43BEA" w:rsidRDefault="00A43BEA" w:rsidP="00A43BEA">
      <w:pPr>
        <w:pStyle w:val="Code"/>
      </w:pPr>
      <w:r>
        <w:t xml:space="preserve">            }</w:t>
      </w:r>
    </w:p>
    <w:p w14:paraId="76CB83F0" w14:textId="77777777" w:rsidR="00A43BEA" w:rsidRDefault="00A43BEA" w:rsidP="00A43BEA">
      <w:pPr>
        <w:pStyle w:val="Code"/>
      </w:pPr>
    </w:p>
    <w:p w14:paraId="7891919C" w14:textId="77777777" w:rsidR="00A43BEA" w:rsidRDefault="00A43BEA" w:rsidP="00A43BEA">
      <w:pPr>
        <w:pStyle w:val="Code"/>
      </w:pPr>
      <w:r>
        <w:t xml:space="preserve">            return false;</w:t>
      </w:r>
    </w:p>
    <w:p w14:paraId="038BFE98" w14:textId="77777777" w:rsidR="00A43BEA" w:rsidRDefault="00A43BEA" w:rsidP="00A43BEA">
      <w:pPr>
        <w:pStyle w:val="Code"/>
      </w:pPr>
      <w:r>
        <w:t xml:space="preserve">        }</w:t>
      </w:r>
    </w:p>
    <w:p w14:paraId="2CB2B681" w14:textId="77777777" w:rsidR="00A43BEA" w:rsidRDefault="00A43BEA" w:rsidP="00A43BEA">
      <w:pPr>
        <w:pStyle w:val="Code"/>
      </w:pPr>
    </w:p>
    <w:p w14:paraId="5F104FEC" w14:textId="77777777" w:rsidR="00A43BEA" w:rsidRDefault="00A43BEA" w:rsidP="00A43BEA">
      <w:pPr>
        <w:pStyle w:val="Code"/>
      </w:pPr>
      <w:r>
        <w:t xml:space="preserve">        public LuaValue GetKey(string key)</w:t>
      </w:r>
    </w:p>
    <w:p w14:paraId="0FD70181" w14:textId="77777777" w:rsidR="00A43BEA" w:rsidRDefault="00A43BEA" w:rsidP="00A43BEA">
      <w:pPr>
        <w:pStyle w:val="Code"/>
      </w:pPr>
      <w:r>
        <w:t xml:space="preserve">        {</w:t>
      </w:r>
    </w:p>
    <w:p w14:paraId="46617380" w14:textId="77777777" w:rsidR="00A43BEA" w:rsidRDefault="00A43BEA" w:rsidP="00A43BEA">
      <w:pPr>
        <w:pStyle w:val="Code"/>
      </w:pPr>
      <w:r>
        <w:t xml:space="preserve">            if (dict == null) return LuaNil.Nil;</w:t>
      </w:r>
    </w:p>
    <w:p w14:paraId="2398D3D6" w14:textId="77777777" w:rsidR="00A43BEA" w:rsidRDefault="00A43BEA" w:rsidP="00A43BEA">
      <w:pPr>
        <w:pStyle w:val="Code"/>
      </w:pPr>
    </w:p>
    <w:p w14:paraId="39038685" w14:textId="77777777" w:rsidR="00A43BEA" w:rsidRDefault="00A43BEA" w:rsidP="00A43BEA">
      <w:pPr>
        <w:pStyle w:val="Code"/>
      </w:pPr>
      <w:r>
        <w:t xml:space="preserve">            foreach (LuaValue value in dict.Keys)</w:t>
      </w:r>
    </w:p>
    <w:p w14:paraId="574C649F" w14:textId="77777777" w:rsidR="00A43BEA" w:rsidRDefault="00A43BEA" w:rsidP="00A43BEA">
      <w:pPr>
        <w:pStyle w:val="Code"/>
      </w:pPr>
      <w:r>
        <w:t xml:space="preserve">            {</w:t>
      </w:r>
    </w:p>
    <w:p w14:paraId="28BD0C78" w14:textId="77777777" w:rsidR="00A43BEA" w:rsidRDefault="00A43BEA" w:rsidP="00A43BEA">
      <w:pPr>
        <w:pStyle w:val="Code"/>
      </w:pPr>
      <w:r>
        <w:t xml:space="preserve">                LuaString str = value as LuaString;</w:t>
      </w:r>
    </w:p>
    <w:p w14:paraId="77940FDD" w14:textId="77777777" w:rsidR="00A43BEA" w:rsidRDefault="00A43BEA" w:rsidP="00A43BEA">
      <w:pPr>
        <w:pStyle w:val="Code"/>
      </w:pPr>
    </w:p>
    <w:p w14:paraId="06317AF0" w14:textId="77777777" w:rsidR="00A43BEA" w:rsidRDefault="00A43BEA" w:rsidP="00A43BEA">
      <w:pPr>
        <w:pStyle w:val="Code"/>
      </w:pPr>
      <w:r>
        <w:t xml:space="preserve">                if (str != null &amp;&amp; string.Equals(str.Text, key, StringComparison.Ordinal))</w:t>
      </w:r>
    </w:p>
    <w:p w14:paraId="33460129" w14:textId="77777777" w:rsidR="00A43BEA" w:rsidRDefault="00A43BEA" w:rsidP="00A43BEA">
      <w:pPr>
        <w:pStyle w:val="Code"/>
      </w:pPr>
      <w:r>
        <w:t xml:space="preserve">                    return value;</w:t>
      </w:r>
    </w:p>
    <w:p w14:paraId="1FA74FAC" w14:textId="77777777" w:rsidR="00A43BEA" w:rsidRDefault="00A43BEA" w:rsidP="00A43BEA">
      <w:pPr>
        <w:pStyle w:val="Code"/>
      </w:pPr>
      <w:r>
        <w:t xml:space="preserve">            }</w:t>
      </w:r>
    </w:p>
    <w:p w14:paraId="70A841CA" w14:textId="77777777" w:rsidR="00A43BEA" w:rsidRDefault="00A43BEA" w:rsidP="00A43BEA">
      <w:pPr>
        <w:pStyle w:val="Code"/>
      </w:pPr>
    </w:p>
    <w:p w14:paraId="01F0C717" w14:textId="77777777" w:rsidR="00A43BEA" w:rsidRDefault="00A43BEA" w:rsidP="00A43BEA">
      <w:pPr>
        <w:pStyle w:val="Code"/>
      </w:pPr>
      <w:r>
        <w:t xml:space="preserve">            return LuaNil.Nil;</w:t>
      </w:r>
    </w:p>
    <w:p w14:paraId="0D1275A1" w14:textId="77777777" w:rsidR="00A43BEA" w:rsidRDefault="00A43BEA" w:rsidP="00A43BEA">
      <w:pPr>
        <w:pStyle w:val="Code"/>
      </w:pPr>
      <w:r>
        <w:t xml:space="preserve">        }</w:t>
      </w:r>
    </w:p>
    <w:p w14:paraId="183764C7" w14:textId="77777777" w:rsidR="00A43BEA" w:rsidRDefault="00A43BEA" w:rsidP="00A43BEA">
      <w:pPr>
        <w:pStyle w:val="Code"/>
      </w:pPr>
    </w:p>
    <w:p w14:paraId="2021F51C" w14:textId="77777777" w:rsidR="00A43BEA" w:rsidRDefault="00A43BEA" w:rsidP="00A43BEA">
      <w:pPr>
        <w:pStyle w:val="Code"/>
      </w:pPr>
      <w:r>
        <w:t xml:space="preserve">        public override string GetTypeCode()</w:t>
      </w:r>
    </w:p>
    <w:p w14:paraId="51C5010F" w14:textId="77777777" w:rsidR="00A43BEA" w:rsidRDefault="00A43BEA" w:rsidP="00A43BEA">
      <w:pPr>
        <w:pStyle w:val="Code"/>
      </w:pPr>
      <w:r>
        <w:t xml:space="preserve">        {</w:t>
      </w:r>
    </w:p>
    <w:p w14:paraId="0DC68264" w14:textId="77777777" w:rsidR="00A43BEA" w:rsidRDefault="00A43BEA" w:rsidP="00A43BEA">
      <w:pPr>
        <w:pStyle w:val="Code"/>
      </w:pPr>
      <w:r>
        <w:t xml:space="preserve">            return "table";</w:t>
      </w:r>
    </w:p>
    <w:p w14:paraId="138501B6" w14:textId="77777777" w:rsidR="00A43BEA" w:rsidRDefault="00A43BEA" w:rsidP="00A43BEA">
      <w:pPr>
        <w:pStyle w:val="Code"/>
      </w:pPr>
      <w:r>
        <w:t xml:space="preserve">        }</w:t>
      </w:r>
    </w:p>
    <w:p w14:paraId="709F4C40" w14:textId="77777777" w:rsidR="00A43BEA" w:rsidRDefault="00A43BEA" w:rsidP="00A43BEA">
      <w:pPr>
        <w:pStyle w:val="Code"/>
      </w:pPr>
    </w:p>
    <w:p w14:paraId="2A3D28BD" w14:textId="77777777" w:rsidR="00A43BEA" w:rsidRDefault="00A43BEA" w:rsidP="00A43BEA">
      <w:pPr>
        <w:pStyle w:val="Code"/>
      </w:pPr>
      <w:r>
        <w:t xml:space="preserve">        public LuaValue GetValue(int index)</w:t>
      </w:r>
    </w:p>
    <w:p w14:paraId="0750AD4F" w14:textId="77777777" w:rsidR="00A43BEA" w:rsidRDefault="00A43BEA" w:rsidP="00A43BEA">
      <w:pPr>
        <w:pStyle w:val="Code"/>
      </w:pPr>
      <w:r>
        <w:t xml:space="preserve">        {</w:t>
      </w:r>
    </w:p>
    <w:p w14:paraId="3D157096" w14:textId="77777777" w:rsidR="00A43BEA" w:rsidRDefault="00A43BEA" w:rsidP="00A43BEA">
      <w:pPr>
        <w:pStyle w:val="Code"/>
      </w:pPr>
      <w:r>
        <w:t xml:space="preserve">            if (index &gt; 0 &amp;&amp; index &lt;= Length)</w:t>
      </w:r>
    </w:p>
    <w:p w14:paraId="7A8D0FDE" w14:textId="77777777" w:rsidR="00A43BEA" w:rsidRDefault="00A43BEA" w:rsidP="00A43BEA">
      <w:pPr>
        <w:pStyle w:val="Code"/>
      </w:pPr>
      <w:r>
        <w:t xml:space="preserve">                return list[index - 1];</w:t>
      </w:r>
    </w:p>
    <w:p w14:paraId="10A6AEA3" w14:textId="77777777" w:rsidR="00A43BEA" w:rsidRDefault="00A43BEA" w:rsidP="00A43BEA">
      <w:pPr>
        <w:pStyle w:val="Code"/>
      </w:pPr>
    </w:p>
    <w:p w14:paraId="658667C6" w14:textId="77777777" w:rsidR="00A43BEA" w:rsidRDefault="00A43BEA" w:rsidP="00A43BEA">
      <w:pPr>
        <w:pStyle w:val="Code"/>
      </w:pPr>
      <w:r>
        <w:t xml:space="preserve">            return LuaNil.Nil;</w:t>
      </w:r>
    </w:p>
    <w:p w14:paraId="7047F87C" w14:textId="77777777" w:rsidR="00A43BEA" w:rsidRDefault="00A43BEA" w:rsidP="00A43BEA">
      <w:pPr>
        <w:pStyle w:val="Code"/>
      </w:pPr>
      <w:r>
        <w:t xml:space="preserve">        }</w:t>
      </w:r>
    </w:p>
    <w:p w14:paraId="141499EC" w14:textId="77777777" w:rsidR="00A43BEA" w:rsidRDefault="00A43BEA" w:rsidP="00A43BEA">
      <w:pPr>
        <w:pStyle w:val="Code"/>
      </w:pPr>
    </w:p>
    <w:p w14:paraId="7561A35C" w14:textId="77777777" w:rsidR="00A43BEA" w:rsidRDefault="00A43BEA" w:rsidP="00A43BEA">
      <w:pPr>
        <w:pStyle w:val="Code"/>
      </w:pPr>
      <w:r>
        <w:t xml:space="preserve">        public LuaValue GetValue(string name)</w:t>
      </w:r>
    </w:p>
    <w:p w14:paraId="3DC4FC34" w14:textId="77777777" w:rsidR="00A43BEA" w:rsidRDefault="00A43BEA" w:rsidP="00A43BEA">
      <w:pPr>
        <w:pStyle w:val="Code"/>
      </w:pPr>
      <w:r>
        <w:t xml:space="preserve">        {</w:t>
      </w:r>
    </w:p>
    <w:p w14:paraId="490C336D" w14:textId="77777777" w:rsidR="00A43BEA" w:rsidRDefault="00A43BEA" w:rsidP="00A43BEA">
      <w:pPr>
        <w:pStyle w:val="Code"/>
      </w:pPr>
      <w:r>
        <w:t xml:space="preserve">            LuaValue key = GetKey(name);</w:t>
      </w:r>
    </w:p>
    <w:p w14:paraId="741DC2F2" w14:textId="77777777" w:rsidR="00A43BEA" w:rsidRDefault="00A43BEA" w:rsidP="00A43BEA">
      <w:pPr>
        <w:pStyle w:val="Code"/>
      </w:pPr>
    </w:p>
    <w:p w14:paraId="34CCC2C3" w14:textId="77777777" w:rsidR="00A43BEA" w:rsidRDefault="00A43BEA" w:rsidP="00A43BEA">
      <w:pPr>
        <w:pStyle w:val="Code"/>
      </w:pPr>
      <w:r>
        <w:lastRenderedPageBreak/>
        <w:t xml:space="preserve">            if (key == LuaNil.Nil)</w:t>
      </w:r>
    </w:p>
    <w:p w14:paraId="2E588EA1" w14:textId="77777777" w:rsidR="00A43BEA" w:rsidRDefault="00A43BEA" w:rsidP="00A43BEA">
      <w:pPr>
        <w:pStyle w:val="Code"/>
      </w:pPr>
      <w:r>
        <w:t xml:space="preserve">            {</w:t>
      </w:r>
    </w:p>
    <w:p w14:paraId="16647D86" w14:textId="77777777" w:rsidR="00A43BEA" w:rsidRDefault="00A43BEA" w:rsidP="00A43BEA">
      <w:pPr>
        <w:pStyle w:val="Code"/>
      </w:pPr>
      <w:r>
        <w:t xml:space="preserve">                if (MetaTable != null)</w:t>
      </w:r>
    </w:p>
    <w:p w14:paraId="283038A6" w14:textId="77777777" w:rsidR="00A43BEA" w:rsidRDefault="00A43BEA" w:rsidP="00A43BEA">
      <w:pPr>
        <w:pStyle w:val="Code"/>
      </w:pPr>
      <w:r>
        <w:t xml:space="preserve">                    return GetValueFromMetaTable(name);</w:t>
      </w:r>
    </w:p>
    <w:p w14:paraId="5CFA1045" w14:textId="77777777" w:rsidR="00A43BEA" w:rsidRDefault="00A43BEA" w:rsidP="00A43BEA">
      <w:pPr>
        <w:pStyle w:val="Code"/>
      </w:pPr>
    </w:p>
    <w:p w14:paraId="004F0A5A" w14:textId="77777777" w:rsidR="00A43BEA" w:rsidRDefault="00A43BEA" w:rsidP="00A43BEA">
      <w:pPr>
        <w:pStyle w:val="Code"/>
      </w:pPr>
      <w:r>
        <w:t xml:space="preserve">                return LuaNil.Nil;</w:t>
      </w:r>
    </w:p>
    <w:p w14:paraId="734CC5A8" w14:textId="77777777" w:rsidR="00A43BEA" w:rsidRDefault="00A43BEA" w:rsidP="00A43BEA">
      <w:pPr>
        <w:pStyle w:val="Code"/>
      </w:pPr>
      <w:r>
        <w:t xml:space="preserve">            }</w:t>
      </w:r>
    </w:p>
    <w:p w14:paraId="6347A941" w14:textId="77777777" w:rsidR="00A43BEA" w:rsidRDefault="00A43BEA" w:rsidP="00A43BEA">
      <w:pPr>
        <w:pStyle w:val="Code"/>
      </w:pPr>
      <w:r>
        <w:t xml:space="preserve">            else</w:t>
      </w:r>
    </w:p>
    <w:p w14:paraId="4F350824" w14:textId="77777777" w:rsidR="00A43BEA" w:rsidRDefault="00A43BEA" w:rsidP="00A43BEA">
      <w:pPr>
        <w:pStyle w:val="Code"/>
      </w:pPr>
      <w:r>
        <w:t xml:space="preserve">                return dict[key];</w:t>
      </w:r>
    </w:p>
    <w:p w14:paraId="40862BA3" w14:textId="77777777" w:rsidR="00A43BEA" w:rsidRDefault="00A43BEA" w:rsidP="00A43BEA">
      <w:pPr>
        <w:pStyle w:val="Code"/>
      </w:pPr>
      <w:r>
        <w:t xml:space="preserve">        }</w:t>
      </w:r>
    </w:p>
    <w:p w14:paraId="7644EEE4" w14:textId="77777777" w:rsidR="00A43BEA" w:rsidRDefault="00A43BEA" w:rsidP="00A43BEA">
      <w:pPr>
        <w:pStyle w:val="Code"/>
      </w:pPr>
    </w:p>
    <w:p w14:paraId="4D8DA97F" w14:textId="77777777" w:rsidR="00A43BEA" w:rsidRDefault="00A43BEA" w:rsidP="00A43BEA">
      <w:pPr>
        <w:pStyle w:val="Code"/>
      </w:pPr>
      <w:r>
        <w:t xml:space="preserve">        public LuaValue GetValue(LuaValue key)</w:t>
      </w:r>
    </w:p>
    <w:p w14:paraId="4EAC52F7" w14:textId="77777777" w:rsidR="00A43BEA" w:rsidRDefault="00A43BEA" w:rsidP="00A43BEA">
      <w:pPr>
        <w:pStyle w:val="Code"/>
      </w:pPr>
      <w:r>
        <w:t xml:space="preserve">        {</w:t>
      </w:r>
    </w:p>
    <w:p w14:paraId="43F7A1CD" w14:textId="77777777" w:rsidR="00A43BEA" w:rsidRDefault="00A43BEA" w:rsidP="00A43BEA">
      <w:pPr>
        <w:pStyle w:val="Code"/>
      </w:pPr>
      <w:r>
        <w:t xml:space="preserve">            if (key == LuaNil.Nil)</w:t>
      </w:r>
    </w:p>
    <w:p w14:paraId="0E0707AC" w14:textId="77777777" w:rsidR="00A43BEA" w:rsidRDefault="00A43BEA" w:rsidP="00A43BEA">
      <w:pPr>
        <w:pStyle w:val="Code"/>
      </w:pPr>
      <w:r>
        <w:t xml:space="preserve">                return LuaNil.Nil;</w:t>
      </w:r>
    </w:p>
    <w:p w14:paraId="3EBE0EED" w14:textId="77777777" w:rsidR="00A43BEA" w:rsidRDefault="00A43BEA" w:rsidP="00A43BEA">
      <w:pPr>
        <w:pStyle w:val="Code"/>
      </w:pPr>
      <w:r>
        <w:t xml:space="preserve">            else</w:t>
      </w:r>
    </w:p>
    <w:p w14:paraId="1C4F71D7" w14:textId="77777777" w:rsidR="00A43BEA" w:rsidRDefault="00A43BEA" w:rsidP="00A43BEA">
      <w:pPr>
        <w:pStyle w:val="Code"/>
      </w:pPr>
      <w:r>
        <w:t xml:space="preserve">            {</w:t>
      </w:r>
    </w:p>
    <w:p w14:paraId="2ECF137B" w14:textId="77777777" w:rsidR="00A43BEA" w:rsidRDefault="00A43BEA" w:rsidP="00A43BEA">
      <w:pPr>
        <w:pStyle w:val="Code"/>
      </w:pPr>
      <w:r>
        <w:t xml:space="preserve">                LuaNumber number = key as LuaNumber;</w:t>
      </w:r>
    </w:p>
    <w:p w14:paraId="592B2F5F" w14:textId="77777777" w:rsidR="00A43BEA" w:rsidRDefault="00A43BEA" w:rsidP="00A43BEA">
      <w:pPr>
        <w:pStyle w:val="Code"/>
      </w:pPr>
    </w:p>
    <w:p w14:paraId="68C5399C" w14:textId="77777777" w:rsidR="00A43BEA" w:rsidRDefault="00A43BEA" w:rsidP="00A43BEA">
      <w:pPr>
        <w:pStyle w:val="Code"/>
      </w:pPr>
      <w:r>
        <w:t xml:space="preserve">                if (number != null &amp;&amp; number.Number == (int)number.Number)</w:t>
      </w:r>
    </w:p>
    <w:p w14:paraId="713FF74D" w14:textId="77777777" w:rsidR="00A43BEA" w:rsidRDefault="00A43BEA" w:rsidP="00A43BEA">
      <w:pPr>
        <w:pStyle w:val="Code"/>
      </w:pPr>
      <w:r>
        <w:t xml:space="preserve">                {</w:t>
      </w:r>
    </w:p>
    <w:p w14:paraId="3DFF38D0" w14:textId="77777777" w:rsidR="00A43BEA" w:rsidRDefault="00A43BEA" w:rsidP="00A43BEA">
      <w:pPr>
        <w:pStyle w:val="Code"/>
      </w:pPr>
      <w:r>
        <w:t xml:space="preserve">                    int index = (int)number.Number;</w:t>
      </w:r>
    </w:p>
    <w:p w14:paraId="03335683" w14:textId="77777777" w:rsidR="00A43BEA" w:rsidRDefault="00A43BEA" w:rsidP="00A43BEA">
      <w:pPr>
        <w:pStyle w:val="Code"/>
      </w:pPr>
    </w:p>
    <w:p w14:paraId="638A95FC" w14:textId="77777777" w:rsidR="00A43BEA" w:rsidRDefault="00A43BEA" w:rsidP="00A43BEA">
      <w:pPr>
        <w:pStyle w:val="Code"/>
      </w:pPr>
      <w:r>
        <w:t xml:space="preserve">                    if (index &gt; 0 &amp;&amp; index &lt;= Length)</w:t>
      </w:r>
    </w:p>
    <w:p w14:paraId="56A8DFCE" w14:textId="77777777" w:rsidR="00A43BEA" w:rsidRDefault="00A43BEA" w:rsidP="00A43BEA">
      <w:pPr>
        <w:pStyle w:val="Code"/>
      </w:pPr>
      <w:r>
        <w:t xml:space="preserve">                        return list[index - 1];</w:t>
      </w:r>
    </w:p>
    <w:p w14:paraId="279ECAF6" w14:textId="77777777" w:rsidR="00A43BEA" w:rsidRDefault="00A43BEA" w:rsidP="00A43BEA">
      <w:pPr>
        <w:pStyle w:val="Code"/>
      </w:pPr>
      <w:r>
        <w:t xml:space="preserve">                }</w:t>
      </w:r>
    </w:p>
    <w:p w14:paraId="11DD1324" w14:textId="77777777" w:rsidR="00A43BEA" w:rsidRDefault="00A43BEA" w:rsidP="00A43BEA">
      <w:pPr>
        <w:pStyle w:val="Code"/>
      </w:pPr>
    </w:p>
    <w:p w14:paraId="69340266" w14:textId="77777777" w:rsidR="00A43BEA" w:rsidRDefault="00A43BEA" w:rsidP="00A43BEA">
      <w:pPr>
        <w:pStyle w:val="Code"/>
      </w:pPr>
      <w:r>
        <w:t xml:space="preserve">                if (dict != null &amp;&amp; dict.ContainsKey(key))</w:t>
      </w:r>
    </w:p>
    <w:p w14:paraId="0B4CF759" w14:textId="77777777" w:rsidR="00A43BEA" w:rsidRDefault="00A43BEA" w:rsidP="00A43BEA">
      <w:pPr>
        <w:pStyle w:val="Code"/>
      </w:pPr>
      <w:r>
        <w:t xml:space="preserve">                    return dict[key];</w:t>
      </w:r>
    </w:p>
    <w:p w14:paraId="22B9C137" w14:textId="77777777" w:rsidR="00A43BEA" w:rsidRDefault="00A43BEA" w:rsidP="00A43BEA">
      <w:pPr>
        <w:pStyle w:val="Code"/>
      </w:pPr>
      <w:r>
        <w:t xml:space="preserve">                else if (MetaTable != null)</w:t>
      </w:r>
    </w:p>
    <w:p w14:paraId="4B361114" w14:textId="77777777" w:rsidR="00A43BEA" w:rsidRDefault="00A43BEA" w:rsidP="00A43BEA">
      <w:pPr>
        <w:pStyle w:val="Code"/>
      </w:pPr>
      <w:r>
        <w:t xml:space="preserve">                    return GetValueFromMetaTable(key);</w:t>
      </w:r>
    </w:p>
    <w:p w14:paraId="743A0BA5" w14:textId="77777777" w:rsidR="00A43BEA" w:rsidRDefault="00A43BEA" w:rsidP="00A43BEA">
      <w:pPr>
        <w:pStyle w:val="Code"/>
      </w:pPr>
    </w:p>
    <w:p w14:paraId="71DDC1E8" w14:textId="77777777" w:rsidR="00A43BEA" w:rsidRDefault="00A43BEA" w:rsidP="00A43BEA">
      <w:pPr>
        <w:pStyle w:val="Code"/>
      </w:pPr>
      <w:r>
        <w:t xml:space="preserve">                return LuaNil.Nil;</w:t>
      </w:r>
    </w:p>
    <w:p w14:paraId="6364E2FB" w14:textId="77777777" w:rsidR="00A43BEA" w:rsidRDefault="00A43BEA" w:rsidP="00A43BEA">
      <w:pPr>
        <w:pStyle w:val="Code"/>
      </w:pPr>
      <w:r>
        <w:t xml:space="preserve">            }</w:t>
      </w:r>
    </w:p>
    <w:p w14:paraId="3064A135" w14:textId="77777777" w:rsidR="00A43BEA" w:rsidRDefault="00A43BEA" w:rsidP="00A43BEA">
      <w:pPr>
        <w:pStyle w:val="Code"/>
      </w:pPr>
      <w:r>
        <w:lastRenderedPageBreak/>
        <w:t xml:space="preserve">        }</w:t>
      </w:r>
    </w:p>
    <w:p w14:paraId="1F8948EB" w14:textId="77777777" w:rsidR="00A43BEA" w:rsidRDefault="00A43BEA" w:rsidP="00A43BEA">
      <w:pPr>
        <w:pStyle w:val="Code"/>
      </w:pPr>
    </w:p>
    <w:p w14:paraId="70BF30F7" w14:textId="77777777" w:rsidR="00A43BEA" w:rsidRDefault="00A43BEA" w:rsidP="00A43BEA">
      <w:pPr>
        <w:pStyle w:val="Code"/>
      </w:pPr>
      <w:r>
        <w:t xml:space="preserve">        public void InsertValue(int index, LuaValue value)</w:t>
      </w:r>
    </w:p>
    <w:p w14:paraId="71C66C83" w14:textId="77777777" w:rsidR="00A43BEA" w:rsidRDefault="00A43BEA" w:rsidP="00A43BEA">
      <w:pPr>
        <w:pStyle w:val="Code"/>
      </w:pPr>
      <w:r>
        <w:t xml:space="preserve">        {</w:t>
      </w:r>
    </w:p>
    <w:p w14:paraId="643DD64C" w14:textId="77777777" w:rsidR="00A43BEA" w:rsidRDefault="00A43BEA" w:rsidP="00A43BEA">
      <w:pPr>
        <w:pStyle w:val="Code"/>
      </w:pPr>
      <w:r>
        <w:t xml:space="preserve">            if (index &gt; 0 &amp;&amp; index &lt;= Length + 1)</w:t>
      </w:r>
    </w:p>
    <w:p w14:paraId="3353136D" w14:textId="77777777" w:rsidR="00A43BEA" w:rsidRDefault="00A43BEA" w:rsidP="00A43BEA">
      <w:pPr>
        <w:pStyle w:val="Code"/>
      </w:pPr>
      <w:r>
        <w:t xml:space="preserve">                list.Insert(index - 1, value);</w:t>
      </w:r>
    </w:p>
    <w:p w14:paraId="151D1311" w14:textId="77777777" w:rsidR="00A43BEA" w:rsidRDefault="00A43BEA" w:rsidP="00A43BEA">
      <w:pPr>
        <w:pStyle w:val="Code"/>
      </w:pPr>
      <w:r>
        <w:t xml:space="preserve">            else</w:t>
      </w:r>
    </w:p>
    <w:p w14:paraId="17713E2F" w14:textId="77777777" w:rsidR="00A43BEA" w:rsidRDefault="00A43BEA" w:rsidP="00A43BEA">
      <w:pPr>
        <w:pStyle w:val="Code"/>
      </w:pPr>
      <w:r>
        <w:t xml:space="preserve">                throw new ArgumentOutOfRangeException("index");</w:t>
      </w:r>
    </w:p>
    <w:p w14:paraId="6E6B3DBB" w14:textId="77777777" w:rsidR="00A43BEA" w:rsidRDefault="00A43BEA" w:rsidP="00A43BEA">
      <w:pPr>
        <w:pStyle w:val="Code"/>
      </w:pPr>
      <w:r>
        <w:t xml:space="preserve">        }</w:t>
      </w:r>
    </w:p>
    <w:p w14:paraId="232C12AA" w14:textId="77777777" w:rsidR="00A43BEA" w:rsidRDefault="00A43BEA" w:rsidP="00A43BEA">
      <w:pPr>
        <w:pStyle w:val="Code"/>
      </w:pPr>
    </w:p>
    <w:p w14:paraId="6CD4D49A" w14:textId="77777777" w:rsidR="00A43BEA" w:rsidRDefault="00A43BEA" w:rsidP="00A43BEA">
      <w:pPr>
        <w:pStyle w:val="Code"/>
      </w:pPr>
      <w:r>
        <w:t xml:space="preserve">        public LuaValue RawGetValue(LuaValue key)</w:t>
      </w:r>
    </w:p>
    <w:p w14:paraId="3BED17C6" w14:textId="77777777" w:rsidR="00A43BEA" w:rsidRDefault="00A43BEA" w:rsidP="00A43BEA">
      <w:pPr>
        <w:pStyle w:val="Code"/>
      </w:pPr>
      <w:r>
        <w:t xml:space="preserve">        {</w:t>
      </w:r>
    </w:p>
    <w:p w14:paraId="11B5DC47" w14:textId="77777777" w:rsidR="00A43BEA" w:rsidRDefault="00A43BEA" w:rsidP="00A43BEA">
      <w:pPr>
        <w:pStyle w:val="Code"/>
      </w:pPr>
      <w:r>
        <w:t xml:space="preserve">            if (dict != null &amp;&amp; dict.ContainsKey(key))</w:t>
      </w:r>
    </w:p>
    <w:p w14:paraId="08D03F00" w14:textId="77777777" w:rsidR="00A43BEA" w:rsidRDefault="00A43BEA" w:rsidP="00A43BEA">
      <w:pPr>
        <w:pStyle w:val="Code"/>
      </w:pPr>
      <w:r>
        <w:t xml:space="preserve">                return dict[key];</w:t>
      </w:r>
    </w:p>
    <w:p w14:paraId="380DA71C" w14:textId="77777777" w:rsidR="00A43BEA" w:rsidRDefault="00A43BEA" w:rsidP="00A43BEA">
      <w:pPr>
        <w:pStyle w:val="Code"/>
      </w:pPr>
    </w:p>
    <w:p w14:paraId="7ED0BB47" w14:textId="77777777" w:rsidR="00A43BEA" w:rsidRDefault="00A43BEA" w:rsidP="00A43BEA">
      <w:pPr>
        <w:pStyle w:val="Code"/>
      </w:pPr>
      <w:r>
        <w:t xml:space="preserve">            return LuaNil.Nil;</w:t>
      </w:r>
    </w:p>
    <w:p w14:paraId="28AD9864" w14:textId="77777777" w:rsidR="00A43BEA" w:rsidRDefault="00A43BEA" w:rsidP="00A43BEA">
      <w:pPr>
        <w:pStyle w:val="Code"/>
      </w:pPr>
      <w:r>
        <w:t xml:space="preserve">        }</w:t>
      </w:r>
    </w:p>
    <w:p w14:paraId="26BC0913" w14:textId="77777777" w:rsidR="00A43BEA" w:rsidRDefault="00A43BEA" w:rsidP="00A43BEA">
      <w:pPr>
        <w:pStyle w:val="Code"/>
      </w:pPr>
    </w:p>
    <w:p w14:paraId="16B4E217" w14:textId="77777777" w:rsidR="00A43BEA" w:rsidRDefault="00A43BEA" w:rsidP="00A43BEA">
      <w:pPr>
        <w:pStyle w:val="Code"/>
      </w:pPr>
      <w:r>
        <w:t xml:space="preserve">        public void RawSetValue(string name, LuaValue value)</w:t>
      </w:r>
    </w:p>
    <w:p w14:paraId="34524B12" w14:textId="77777777" w:rsidR="00A43BEA" w:rsidRDefault="00A43BEA" w:rsidP="00A43BEA">
      <w:pPr>
        <w:pStyle w:val="Code"/>
      </w:pPr>
      <w:r>
        <w:t xml:space="preserve">        {</w:t>
      </w:r>
    </w:p>
    <w:p w14:paraId="5416CCA7" w14:textId="77777777" w:rsidR="00A43BEA" w:rsidRDefault="00A43BEA" w:rsidP="00A43BEA">
      <w:pPr>
        <w:pStyle w:val="Code"/>
      </w:pPr>
      <w:r>
        <w:t xml:space="preserve">            LuaValue key = GetKey(name);</w:t>
      </w:r>
    </w:p>
    <w:p w14:paraId="09B5F7B7" w14:textId="77777777" w:rsidR="00A43BEA" w:rsidRDefault="00A43BEA" w:rsidP="00A43BEA">
      <w:pPr>
        <w:pStyle w:val="Code"/>
      </w:pPr>
    </w:p>
    <w:p w14:paraId="24ECE12D" w14:textId="77777777" w:rsidR="00A43BEA" w:rsidRDefault="00A43BEA" w:rsidP="00A43BEA">
      <w:pPr>
        <w:pStyle w:val="Code"/>
      </w:pPr>
      <w:r>
        <w:t xml:space="preserve">            if (key == LuaNil.Nil)</w:t>
      </w:r>
    </w:p>
    <w:p w14:paraId="2E874FF1" w14:textId="77777777" w:rsidR="00A43BEA" w:rsidRDefault="00A43BEA" w:rsidP="00A43BEA">
      <w:pPr>
        <w:pStyle w:val="Code"/>
      </w:pPr>
      <w:r>
        <w:t xml:space="preserve">                key = new LuaString(name);</w:t>
      </w:r>
    </w:p>
    <w:p w14:paraId="1812AD2A" w14:textId="77777777" w:rsidR="00A43BEA" w:rsidRDefault="00A43BEA" w:rsidP="00A43BEA">
      <w:pPr>
        <w:pStyle w:val="Code"/>
      </w:pPr>
    </w:p>
    <w:p w14:paraId="1F89EB38" w14:textId="77777777" w:rsidR="00A43BEA" w:rsidRDefault="00A43BEA" w:rsidP="00A43BEA">
      <w:pPr>
        <w:pStyle w:val="Code"/>
      </w:pPr>
      <w:r>
        <w:t xml:space="preserve">            if (dict == null)</w:t>
      </w:r>
    </w:p>
    <w:p w14:paraId="09117759" w14:textId="77777777" w:rsidR="00A43BEA" w:rsidRDefault="00A43BEA" w:rsidP="00A43BEA">
      <w:pPr>
        <w:pStyle w:val="Code"/>
      </w:pPr>
      <w:r>
        <w:t xml:space="preserve">                dict = new Dictionary&lt;LuaValue, LuaValue&gt;();</w:t>
      </w:r>
    </w:p>
    <w:p w14:paraId="7E1C470D" w14:textId="77777777" w:rsidR="00A43BEA" w:rsidRDefault="00A43BEA" w:rsidP="00A43BEA">
      <w:pPr>
        <w:pStyle w:val="Code"/>
      </w:pPr>
    </w:p>
    <w:p w14:paraId="1DDEC6FE" w14:textId="77777777" w:rsidR="00A43BEA" w:rsidRDefault="00A43BEA" w:rsidP="00A43BEA">
      <w:pPr>
        <w:pStyle w:val="Code"/>
      </w:pPr>
      <w:r>
        <w:t xml:space="preserve">            dict[key] = value;</w:t>
      </w:r>
    </w:p>
    <w:p w14:paraId="0684CF20" w14:textId="77777777" w:rsidR="00A43BEA" w:rsidRDefault="00A43BEA" w:rsidP="00A43BEA">
      <w:pPr>
        <w:pStyle w:val="Code"/>
      </w:pPr>
      <w:r>
        <w:t xml:space="preserve">        }</w:t>
      </w:r>
    </w:p>
    <w:p w14:paraId="300AB1BA" w14:textId="77777777" w:rsidR="00A43BEA" w:rsidRDefault="00A43BEA" w:rsidP="00A43BEA">
      <w:pPr>
        <w:pStyle w:val="Code"/>
      </w:pPr>
    </w:p>
    <w:p w14:paraId="255101C4" w14:textId="77777777" w:rsidR="00A43BEA" w:rsidRDefault="00A43BEA" w:rsidP="00A43BEA">
      <w:pPr>
        <w:pStyle w:val="Code"/>
      </w:pPr>
      <w:r>
        <w:t xml:space="preserve">        public LuaFunction Register(string name, LuaFunc function)</w:t>
      </w:r>
    </w:p>
    <w:p w14:paraId="2FBD83D6" w14:textId="77777777" w:rsidR="00A43BEA" w:rsidRDefault="00A43BEA" w:rsidP="00A43BEA">
      <w:pPr>
        <w:pStyle w:val="Code"/>
      </w:pPr>
      <w:r>
        <w:t xml:space="preserve">        {</w:t>
      </w:r>
    </w:p>
    <w:p w14:paraId="14777519" w14:textId="77777777" w:rsidR="00A43BEA" w:rsidRDefault="00A43BEA" w:rsidP="00A43BEA">
      <w:pPr>
        <w:pStyle w:val="Code"/>
      </w:pPr>
      <w:r>
        <w:t xml:space="preserve">            LuaFunction luaFunc = new LuaFunction(function);</w:t>
      </w:r>
    </w:p>
    <w:p w14:paraId="45D3F714" w14:textId="77777777" w:rsidR="00A43BEA" w:rsidRDefault="00A43BEA" w:rsidP="00A43BEA">
      <w:pPr>
        <w:pStyle w:val="Code"/>
      </w:pPr>
      <w:r>
        <w:lastRenderedPageBreak/>
        <w:t xml:space="preserve">            SetNameValue(name, luaFunc);</w:t>
      </w:r>
    </w:p>
    <w:p w14:paraId="6FBAA08A" w14:textId="77777777" w:rsidR="00A43BEA" w:rsidRDefault="00A43BEA" w:rsidP="00A43BEA">
      <w:pPr>
        <w:pStyle w:val="Code"/>
      </w:pPr>
      <w:r>
        <w:t xml:space="preserve">            return luaFunc;</w:t>
      </w:r>
    </w:p>
    <w:p w14:paraId="65ADCC03" w14:textId="77777777" w:rsidR="00A43BEA" w:rsidRDefault="00A43BEA" w:rsidP="00A43BEA">
      <w:pPr>
        <w:pStyle w:val="Code"/>
      </w:pPr>
      <w:r>
        <w:t xml:space="preserve">        }</w:t>
      </w:r>
    </w:p>
    <w:p w14:paraId="57786EEC" w14:textId="77777777" w:rsidR="00A43BEA" w:rsidRDefault="00A43BEA" w:rsidP="00A43BEA">
      <w:pPr>
        <w:pStyle w:val="Code"/>
      </w:pPr>
    </w:p>
    <w:p w14:paraId="424439C9" w14:textId="77777777" w:rsidR="00A43BEA" w:rsidRDefault="00A43BEA" w:rsidP="00A43BEA">
      <w:pPr>
        <w:pStyle w:val="Code"/>
      </w:pPr>
      <w:r>
        <w:t xml:space="preserve">        public bool Remove(LuaValue item)</w:t>
      </w:r>
    </w:p>
    <w:p w14:paraId="4E69BCFE" w14:textId="77777777" w:rsidR="00A43BEA" w:rsidRDefault="00A43BEA" w:rsidP="00A43BEA">
      <w:pPr>
        <w:pStyle w:val="Code"/>
      </w:pPr>
      <w:r>
        <w:t xml:space="preserve">        {</w:t>
      </w:r>
    </w:p>
    <w:p w14:paraId="49844878" w14:textId="77777777" w:rsidR="00A43BEA" w:rsidRDefault="00A43BEA" w:rsidP="00A43BEA">
      <w:pPr>
        <w:pStyle w:val="Code"/>
      </w:pPr>
      <w:r>
        <w:t xml:space="preserve">            return list.Remove(item);</w:t>
      </w:r>
    </w:p>
    <w:p w14:paraId="72DD0885" w14:textId="77777777" w:rsidR="00A43BEA" w:rsidRDefault="00A43BEA" w:rsidP="00A43BEA">
      <w:pPr>
        <w:pStyle w:val="Code"/>
      </w:pPr>
      <w:r>
        <w:t xml:space="preserve">        }</w:t>
      </w:r>
    </w:p>
    <w:p w14:paraId="249CC9DC" w14:textId="77777777" w:rsidR="00A43BEA" w:rsidRDefault="00A43BEA" w:rsidP="00A43BEA">
      <w:pPr>
        <w:pStyle w:val="Code"/>
      </w:pPr>
    </w:p>
    <w:p w14:paraId="2DF8B3FF" w14:textId="77777777" w:rsidR="00A43BEA" w:rsidRDefault="00A43BEA" w:rsidP="00A43BEA">
      <w:pPr>
        <w:pStyle w:val="Code"/>
      </w:pPr>
      <w:r>
        <w:t xml:space="preserve">        public void RemoveAt(int index)</w:t>
      </w:r>
    </w:p>
    <w:p w14:paraId="391E0485" w14:textId="77777777" w:rsidR="00A43BEA" w:rsidRDefault="00A43BEA" w:rsidP="00A43BEA">
      <w:pPr>
        <w:pStyle w:val="Code"/>
      </w:pPr>
      <w:r>
        <w:t xml:space="preserve">        {</w:t>
      </w:r>
    </w:p>
    <w:p w14:paraId="4FA035B6" w14:textId="77777777" w:rsidR="00A43BEA" w:rsidRDefault="00A43BEA" w:rsidP="00A43BEA">
      <w:pPr>
        <w:pStyle w:val="Code"/>
      </w:pPr>
      <w:r>
        <w:t xml:space="preserve">            list.RemoveAt(index - 1);</w:t>
      </w:r>
    </w:p>
    <w:p w14:paraId="50396753" w14:textId="77777777" w:rsidR="00A43BEA" w:rsidRDefault="00A43BEA" w:rsidP="00A43BEA">
      <w:pPr>
        <w:pStyle w:val="Code"/>
      </w:pPr>
      <w:r>
        <w:t xml:space="preserve">        }</w:t>
      </w:r>
    </w:p>
    <w:p w14:paraId="453DBDAF" w14:textId="77777777" w:rsidR="00A43BEA" w:rsidRDefault="00A43BEA" w:rsidP="00A43BEA">
      <w:pPr>
        <w:pStyle w:val="Code"/>
      </w:pPr>
    </w:p>
    <w:p w14:paraId="6CA2B6F1" w14:textId="77777777" w:rsidR="00A43BEA" w:rsidRDefault="00A43BEA" w:rsidP="00A43BEA">
      <w:pPr>
        <w:pStyle w:val="Code"/>
      </w:pPr>
      <w:r>
        <w:t xml:space="preserve">        public void SetKeyValue(LuaValue key, LuaValue value)</w:t>
      </w:r>
    </w:p>
    <w:p w14:paraId="3951299F" w14:textId="77777777" w:rsidR="00A43BEA" w:rsidRDefault="00A43BEA" w:rsidP="00A43BEA">
      <w:pPr>
        <w:pStyle w:val="Code"/>
      </w:pPr>
      <w:r>
        <w:t xml:space="preserve">        {</w:t>
      </w:r>
    </w:p>
    <w:p w14:paraId="79B68C27" w14:textId="77777777" w:rsidR="00A43BEA" w:rsidRDefault="00A43BEA" w:rsidP="00A43BEA">
      <w:pPr>
        <w:pStyle w:val="Code"/>
      </w:pPr>
      <w:r>
        <w:t xml:space="preserve">            LuaNumber number = key as LuaNumber;</w:t>
      </w:r>
    </w:p>
    <w:p w14:paraId="6B2BBABD" w14:textId="77777777" w:rsidR="00A43BEA" w:rsidRDefault="00A43BEA" w:rsidP="00A43BEA">
      <w:pPr>
        <w:pStyle w:val="Code"/>
      </w:pPr>
    </w:p>
    <w:p w14:paraId="07A7C732" w14:textId="77777777" w:rsidR="00A43BEA" w:rsidRDefault="00A43BEA" w:rsidP="00A43BEA">
      <w:pPr>
        <w:pStyle w:val="Code"/>
      </w:pPr>
      <w:r>
        <w:t xml:space="preserve">            if (number != null &amp;&amp; number.Number == (int)number.Number)</w:t>
      </w:r>
    </w:p>
    <w:p w14:paraId="4A91773F" w14:textId="77777777" w:rsidR="00A43BEA" w:rsidRDefault="00A43BEA" w:rsidP="00A43BEA">
      <w:pPr>
        <w:pStyle w:val="Code"/>
      </w:pPr>
      <w:r>
        <w:t xml:space="preserve">            {</w:t>
      </w:r>
    </w:p>
    <w:p w14:paraId="49987A90" w14:textId="77777777" w:rsidR="00A43BEA" w:rsidRDefault="00A43BEA" w:rsidP="00A43BEA">
      <w:pPr>
        <w:pStyle w:val="Code"/>
      </w:pPr>
      <w:r>
        <w:t xml:space="preserve">                int index = (int)number.Number;</w:t>
      </w:r>
    </w:p>
    <w:p w14:paraId="79A2B582" w14:textId="77777777" w:rsidR="00A43BEA" w:rsidRDefault="00A43BEA" w:rsidP="00A43BEA">
      <w:pPr>
        <w:pStyle w:val="Code"/>
      </w:pPr>
    </w:p>
    <w:p w14:paraId="721A3C34" w14:textId="77777777" w:rsidR="00A43BEA" w:rsidRDefault="00A43BEA" w:rsidP="00A43BEA">
      <w:pPr>
        <w:pStyle w:val="Code"/>
      </w:pPr>
      <w:r>
        <w:t xml:space="preserve">                if (index == Length + 1)</w:t>
      </w:r>
    </w:p>
    <w:p w14:paraId="73847A05" w14:textId="77777777" w:rsidR="00A43BEA" w:rsidRDefault="00A43BEA" w:rsidP="00A43BEA">
      <w:pPr>
        <w:pStyle w:val="Code"/>
      </w:pPr>
      <w:r>
        <w:t xml:space="preserve">                {</w:t>
      </w:r>
    </w:p>
    <w:p w14:paraId="3C49F7A5" w14:textId="77777777" w:rsidR="00A43BEA" w:rsidRDefault="00A43BEA" w:rsidP="00A43BEA">
      <w:pPr>
        <w:pStyle w:val="Code"/>
      </w:pPr>
      <w:r>
        <w:t xml:space="preserve">                    AddValue(value);</w:t>
      </w:r>
    </w:p>
    <w:p w14:paraId="7CAE4915" w14:textId="77777777" w:rsidR="00A43BEA" w:rsidRDefault="00A43BEA" w:rsidP="00A43BEA">
      <w:pPr>
        <w:pStyle w:val="Code"/>
      </w:pPr>
      <w:r>
        <w:t xml:space="preserve">                    return;</w:t>
      </w:r>
    </w:p>
    <w:p w14:paraId="4536AA28" w14:textId="77777777" w:rsidR="00A43BEA" w:rsidRDefault="00A43BEA" w:rsidP="00A43BEA">
      <w:pPr>
        <w:pStyle w:val="Code"/>
      </w:pPr>
      <w:r>
        <w:t xml:space="preserve">                }</w:t>
      </w:r>
    </w:p>
    <w:p w14:paraId="5D2AA05D" w14:textId="77777777" w:rsidR="00A43BEA" w:rsidRDefault="00A43BEA" w:rsidP="00A43BEA">
      <w:pPr>
        <w:pStyle w:val="Code"/>
      </w:pPr>
    </w:p>
    <w:p w14:paraId="4756F5D6" w14:textId="77777777" w:rsidR="00A43BEA" w:rsidRDefault="00A43BEA" w:rsidP="00A43BEA">
      <w:pPr>
        <w:pStyle w:val="Code"/>
      </w:pPr>
      <w:r>
        <w:t xml:space="preserve">                if (index &gt; 0 &amp;&amp; index &lt;= Length)</w:t>
      </w:r>
    </w:p>
    <w:p w14:paraId="6E21FBB7" w14:textId="77777777" w:rsidR="00A43BEA" w:rsidRDefault="00A43BEA" w:rsidP="00A43BEA">
      <w:pPr>
        <w:pStyle w:val="Code"/>
      </w:pPr>
      <w:r>
        <w:t xml:space="preserve">                {</w:t>
      </w:r>
    </w:p>
    <w:p w14:paraId="28C287AE" w14:textId="77777777" w:rsidR="00A43BEA" w:rsidRDefault="00A43BEA" w:rsidP="00A43BEA">
      <w:pPr>
        <w:pStyle w:val="Code"/>
      </w:pPr>
      <w:r>
        <w:t xml:space="preserve">                    list[index - 1] = value;</w:t>
      </w:r>
    </w:p>
    <w:p w14:paraId="49DBDCC7" w14:textId="77777777" w:rsidR="00A43BEA" w:rsidRDefault="00A43BEA" w:rsidP="00A43BEA">
      <w:pPr>
        <w:pStyle w:val="Code"/>
      </w:pPr>
      <w:r>
        <w:t xml:space="preserve">                    return;</w:t>
      </w:r>
    </w:p>
    <w:p w14:paraId="12B18B79" w14:textId="77777777" w:rsidR="00A43BEA" w:rsidRDefault="00A43BEA" w:rsidP="00A43BEA">
      <w:pPr>
        <w:pStyle w:val="Code"/>
      </w:pPr>
      <w:r>
        <w:t xml:space="preserve">                }</w:t>
      </w:r>
    </w:p>
    <w:p w14:paraId="404057E1" w14:textId="77777777" w:rsidR="00A43BEA" w:rsidRDefault="00A43BEA" w:rsidP="00A43BEA">
      <w:pPr>
        <w:pStyle w:val="Code"/>
      </w:pPr>
      <w:r>
        <w:t xml:space="preserve">            }</w:t>
      </w:r>
    </w:p>
    <w:p w14:paraId="7F78320B" w14:textId="77777777" w:rsidR="00A43BEA" w:rsidRDefault="00A43BEA" w:rsidP="00A43BEA">
      <w:pPr>
        <w:pStyle w:val="Code"/>
      </w:pPr>
    </w:p>
    <w:p w14:paraId="4124D1FF" w14:textId="77777777" w:rsidR="00A43BEA" w:rsidRDefault="00A43BEA" w:rsidP="00A43BEA">
      <w:pPr>
        <w:pStyle w:val="Code"/>
      </w:pPr>
      <w:r>
        <w:t xml:space="preserve">            if (value == LuaNil.Nil)</w:t>
      </w:r>
    </w:p>
    <w:p w14:paraId="3C99032C" w14:textId="77777777" w:rsidR="00A43BEA" w:rsidRDefault="00A43BEA" w:rsidP="00A43BEA">
      <w:pPr>
        <w:pStyle w:val="Code"/>
      </w:pPr>
      <w:r>
        <w:t xml:space="preserve">            {</w:t>
      </w:r>
    </w:p>
    <w:p w14:paraId="551B792A" w14:textId="77777777" w:rsidR="00A43BEA" w:rsidRDefault="00A43BEA" w:rsidP="00A43BEA">
      <w:pPr>
        <w:pStyle w:val="Code"/>
      </w:pPr>
      <w:r>
        <w:t xml:space="preserve">                RemoveKey(key);</w:t>
      </w:r>
    </w:p>
    <w:p w14:paraId="1A04135B" w14:textId="77777777" w:rsidR="00A43BEA" w:rsidRDefault="00A43BEA" w:rsidP="00A43BEA">
      <w:pPr>
        <w:pStyle w:val="Code"/>
      </w:pPr>
      <w:r>
        <w:t xml:space="preserve">                return;</w:t>
      </w:r>
    </w:p>
    <w:p w14:paraId="29674E65" w14:textId="77777777" w:rsidR="00A43BEA" w:rsidRDefault="00A43BEA" w:rsidP="00A43BEA">
      <w:pPr>
        <w:pStyle w:val="Code"/>
      </w:pPr>
      <w:r>
        <w:t xml:space="preserve">            }</w:t>
      </w:r>
    </w:p>
    <w:p w14:paraId="7B374557" w14:textId="77777777" w:rsidR="00A43BEA" w:rsidRDefault="00A43BEA" w:rsidP="00A43BEA">
      <w:pPr>
        <w:pStyle w:val="Code"/>
      </w:pPr>
    </w:p>
    <w:p w14:paraId="126C13D8" w14:textId="77777777" w:rsidR="00A43BEA" w:rsidRDefault="00A43BEA" w:rsidP="00A43BEA">
      <w:pPr>
        <w:pStyle w:val="Code"/>
      </w:pPr>
      <w:r>
        <w:t xml:space="preserve">            if (dict == null)</w:t>
      </w:r>
    </w:p>
    <w:p w14:paraId="5741F50C" w14:textId="77777777" w:rsidR="00A43BEA" w:rsidRDefault="00A43BEA" w:rsidP="00A43BEA">
      <w:pPr>
        <w:pStyle w:val="Code"/>
      </w:pPr>
      <w:r>
        <w:t xml:space="preserve">                dict = new Dictionary&lt;LuaValue, LuaValue&gt;();</w:t>
      </w:r>
    </w:p>
    <w:p w14:paraId="1862B450" w14:textId="77777777" w:rsidR="00A43BEA" w:rsidRDefault="00A43BEA" w:rsidP="00A43BEA">
      <w:pPr>
        <w:pStyle w:val="Code"/>
      </w:pPr>
    </w:p>
    <w:p w14:paraId="1DAC2A92" w14:textId="77777777" w:rsidR="00A43BEA" w:rsidRDefault="00A43BEA" w:rsidP="00A43BEA">
      <w:pPr>
        <w:pStyle w:val="Code"/>
      </w:pPr>
      <w:r>
        <w:t xml:space="preserve">            dict[key] = value;</w:t>
      </w:r>
    </w:p>
    <w:p w14:paraId="70E9DDC8" w14:textId="77777777" w:rsidR="00A43BEA" w:rsidRDefault="00A43BEA" w:rsidP="00A43BEA">
      <w:pPr>
        <w:pStyle w:val="Code"/>
      </w:pPr>
      <w:r>
        <w:t xml:space="preserve">        }</w:t>
      </w:r>
    </w:p>
    <w:p w14:paraId="56EE2B14" w14:textId="77777777" w:rsidR="00A43BEA" w:rsidRDefault="00A43BEA" w:rsidP="00A43BEA">
      <w:pPr>
        <w:pStyle w:val="Code"/>
      </w:pPr>
    </w:p>
    <w:p w14:paraId="09F78DFD" w14:textId="77777777" w:rsidR="00A43BEA" w:rsidRDefault="00A43BEA" w:rsidP="00A43BEA">
      <w:pPr>
        <w:pStyle w:val="Code"/>
      </w:pPr>
      <w:r>
        <w:t xml:space="preserve">        public void SetNameValue(string name, LuaValue value)</w:t>
      </w:r>
    </w:p>
    <w:p w14:paraId="790ECFB7" w14:textId="77777777" w:rsidR="00A43BEA" w:rsidRDefault="00A43BEA" w:rsidP="00A43BEA">
      <w:pPr>
        <w:pStyle w:val="Code"/>
      </w:pPr>
      <w:r>
        <w:t xml:space="preserve">        {</w:t>
      </w:r>
    </w:p>
    <w:p w14:paraId="48439126" w14:textId="77777777" w:rsidR="00A43BEA" w:rsidRDefault="00A43BEA" w:rsidP="00A43BEA">
      <w:pPr>
        <w:pStyle w:val="Code"/>
      </w:pPr>
      <w:r>
        <w:t xml:space="preserve">            if (value == LuaNil.Nil)</w:t>
      </w:r>
    </w:p>
    <w:p w14:paraId="63242769" w14:textId="77777777" w:rsidR="00A43BEA" w:rsidRDefault="00A43BEA" w:rsidP="00A43BEA">
      <w:pPr>
        <w:pStyle w:val="Code"/>
      </w:pPr>
      <w:r>
        <w:t xml:space="preserve">                RemoveKey(name);</w:t>
      </w:r>
    </w:p>
    <w:p w14:paraId="7D08C15B" w14:textId="77777777" w:rsidR="00A43BEA" w:rsidRDefault="00A43BEA" w:rsidP="00A43BEA">
      <w:pPr>
        <w:pStyle w:val="Code"/>
      </w:pPr>
      <w:r>
        <w:t xml:space="preserve">            else</w:t>
      </w:r>
    </w:p>
    <w:p w14:paraId="53EEB492" w14:textId="77777777" w:rsidR="00A43BEA" w:rsidRDefault="00A43BEA" w:rsidP="00A43BEA">
      <w:pPr>
        <w:pStyle w:val="Code"/>
      </w:pPr>
      <w:r>
        <w:t xml:space="preserve">                RawSetValue(name, value);</w:t>
      </w:r>
    </w:p>
    <w:p w14:paraId="07923044" w14:textId="77777777" w:rsidR="00A43BEA" w:rsidRDefault="00A43BEA" w:rsidP="00A43BEA">
      <w:pPr>
        <w:pStyle w:val="Code"/>
      </w:pPr>
      <w:r>
        <w:t xml:space="preserve">        }</w:t>
      </w:r>
    </w:p>
    <w:p w14:paraId="0E525169" w14:textId="77777777" w:rsidR="00A43BEA" w:rsidRDefault="00A43BEA" w:rsidP="00A43BEA">
      <w:pPr>
        <w:pStyle w:val="Code"/>
      </w:pPr>
    </w:p>
    <w:p w14:paraId="0709DF2C" w14:textId="77777777" w:rsidR="00A43BEA" w:rsidRDefault="00A43BEA" w:rsidP="00A43BEA">
      <w:pPr>
        <w:pStyle w:val="Code"/>
      </w:pPr>
      <w:r>
        <w:t xml:space="preserve">        public void Sort()</w:t>
      </w:r>
    </w:p>
    <w:p w14:paraId="20C34D0A" w14:textId="77777777" w:rsidR="00A43BEA" w:rsidRDefault="00A43BEA" w:rsidP="00A43BEA">
      <w:pPr>
        <w:pStyle w:val="Code"/>
      </w:pPr>
      <w:r>
        <w:t xml:space="preserve">        {</w:t>
      </w:r>
    </w:p>
    <w:p w14:paraId="7F6F38FE" w14:textId="77777777" w:rsidR="00A43BEA" w:rsidRDefault="00A43BEA" w:rsidP="00A43BEA">
      <w:pPr>
        <w:pStyle w:val="Code"/>
      </w:pPr>
      <w:r>
        <w:t xml:space="preserve">            list.Sort((a, b) =&gt;</w:t>
      </w:r>
    </w:p>
    <w:p w14:paraId="68EA6999" w14:textId="77777777" w:rsidR="00A43BEA" w:rsidRDefault="00A43BEA" w:rsidP="00A43BEA">
      <w:pPr>
        <w:pStyle w:val="Code"/>
      </w:pPr>
      <w:r>
        <w:t xml:space="preserve">            {</w:t>
      </w:r>
    </w:p>
    <w:p w14:paraId="03E20035" w14:textId="77777777" w:rsidR="00A43BEA" w:rsidRDefault="00A43BEA" w:rsidP="00A43BEA">
      <w:pPr>
        <w:pStyle w:val="Code"/>
      </w:pPr>
      <w:r>
        <w:t xml:space="preserve">                LuaNumber n = a as LuaNumber;</w:t>
      </w:r>
    </w:p>
    <w:p w14:paraId="102E9AC4" w14:textId="77777777" w:rsidR="00A43BEA" w:rsidRDefault="00A43BEA" w:rsidP="00A43BEA">
      <w:pPr>
        <w:pStyle w:val="Code"/>
      </w:pPr>
      <w:r>
        <w:t xml:space="preserve">                LuaNumber m = b as LuaNumber;</w:t>
      </w:r>
    </w:p>
    <w:p w14:paraId="66F41CCE" w14:textId="77777777" w:rsidR="00A43BEA" w:rsidRDefault="00A43BEA" w:rsidP="00A43BEA">
      <w:pPr>
        <w:pStyle w:val="Code"/>
      </w:pPr>
      <w:r>
        <w:t xml:space="preserve">                if (n != null &amp;&amp; m != null)</w:t>
      </w:r>
    </w:p>
    <w:p w14:paraId="3E01EF3E" w14:textId="77777777" w:rsidR="00A43BEA" w:rsidRDefault="00A43BEA" w:rsidP="00A43BEA">
      <w:pPr>
        <w:pStyle w:val="Code"/>
      </w:pPr>
      <w:r>
        <w:t xml:space="preserve">                    return n.Number.CompareTo(m.Number);</w:t>
      </w:r>
    </w:p>
    <w:p w14:paraId="6B43E048" w14:textId="77777777" w:rsidR="00A43BEA" w:rsidRDefault="00A43BEA" w:rsidP="00A43BEA">
      <w:pPr>
        <w:pStyle w:val="Code"/>
      </w:pPr>
    </w:p>
    <w:p w14:paraId="2600244B" w14:textId="77777777" w:rsidR="00A43BEA" w:rsidRDefault="00A43BEA" w:rsidP="00A43BEA">
      <w:pPr>
        <w:pStyle w:val="Code"/>
      </w:pPr>
      <w:r>
        <w:t xml:space="preserve">                LuaString s = a as LuaString;</w:t>
      </w:r>
    </w:p>
    <w:p w14:paraId="6E7D07B7" w14:textId="77777777" w:rsidR="00A43BEA" w:rsidRDefault="00A43BEA" w:rsidP="00A43BEA">
      <w:pPr>
        <w:pStyle w:val="Code"/>
      </w:pPr>
      <w:r>
        <w:t xml:space="preserve">                LuaString t = b as LuaString;</w:t>
      </w:r>
    </w:p>
    <w:p w14:paraId="4D9DF9B5" w14:textId="77777777" w:rsidR="00A43BEA" w:rsidRDefault="00A43BEA" w:rsidP="00A43BEA">
      <w:pPr>
        <w:pStyle w:val="Code"/>
      </w:pPr>
      <w:r>
        <w:t xml:space="preserve">                if (s != null &amp;&amp; t != null)</w:t>
      </w:r>
    </w:p>
    <w:p w14:paraId="408162E8" w14:textId="77777777" w:rsidR="00A43BEA" w:rsidRDefault="00A43BEA" w:rsidP="00A43BEA">
      <w:pPr>
        <w:pStyle w:val="Code"/>
      </w:pPr>
      <w:r>
        <w:t xml:space="preserve">                    return s.Text.CompareTo(t.Text);</w:t>
      </w:r>
    </w:p>
    <w:p w14:paraId="3EBC2311" w14:textId="77777777" w:rsidR="00A43BEA" w:rsidRDefault="00A43BEA" w:rsidP="00A43BEA">
      <w:pPr>
        <w:pStyle w:val="Code"/>
      </w:pPr>
    </w:p>
    <w:p w14:paraId="529A1346" w14:textId="77777777" w:rsidR="00A43BEA" w:rsidRDefault="00A43BEA" w:rsidP="00A43BEA">
      <w:pPr>
        <w:pStyle w:val="Code"/>
      </w:pPr>
      <w:r>
        <w:t xml:space="preserve">                return 0;</w:t>
      </w:r>
    </w:p>
    <w:p w14:paraId="7BE244EF" w14:textId="77777777" w:rsidR="00A43BEA" w:rsidRDefault="00A43BEA" w:rsidP="00A43BEA">
      <w:pPr>
        <w:pStyle w:val="Code"/>
      </w:pPr>
      <w:r>
        <w:t xml:space="preserve">            });</w:t>
      </w:r>
    </w:p>
    <w:p w14:paraId="327B833B" w14:textId="77777777" w:rsidR="00A43BEA" w:rsidRDefault="00A43BEA" w:rsidP="00A43BEA">
      <w:pPr>
        <w:pStyle w:val="Code"/>
      </w:pPr>
      <w:r>
        <w:t xml:space="preserve">        }</w:t>
      </w:r>
    </w:p>
    <w:p w14:paraId="47663265" w14:textId="77777777" w:rsidR="00A43BEA" w:rsidRDefault="00A43BEA" w:rsidP="00A43BEA">
      <w:pPr>
        <w:pStyle w:val="Code"/>
      </w:pPr>
    </w:p>
    <w:p w14:paraId="36A81CDE" w14:textId="77777777" w:rsidR="00A43BEA" w:rsidRDefault="00A43BEA" w:rsidP="00A43BEA">
      <w:pPr>
        <w:pStyle w:val="Code"/>
      </w:pPr>
      <w:r>
        <w:t xml:space="preserve">        public void Sort(LuaFunction compare)</w:t>
      </w:r>
    </w:p>
    <w:p w14:paraId="6A6831C2" w14:textId="77777777" w:rsidR="00A43BEA" w:rsidRDefault="00A43BEA" w:rsidP="00A43BEA">
      <w:pPr>
        <w:pStyle w:val="Code"/>
      </w:pPr>
      <w:r>
        <w:t xml:space="preserve">        {</w:t>
      </w:r>
    </w:p>
    <w:p w14:paraId="3A49D9C3" w14:textId="77777777" w:rsidR="00A43BEA" w:rsidRDefault="00A43BEA" w:rsidP="00A43BEA">
      <w:pPr>
        <w:pStyle w:val="Code"/>
      </w:pPr>
      <w:r>
        <w:t xml:space="preserve">            list.Sort((a, b) =&gt;</w:t>
      </w:r>
    </w:p>
    <w:p w14:paraId="3E33D21A" w14:textId="77777777" w:rsidR="00A43BEA" w:rsidRDefault="00A43BEA" w:rsidP="00A43BEA">
      <w:pPr>
        <w:pStyle w:val="Code"/>
      </w:pPr>
      <w:r>
        <w:t xml:space="preserve">                {</w:t>
      </w:r>
    </w:p>
    <w:p w14:paraId="650FF520" w14:textId="77777777" w:rsidR="00A43BEA" w:rsidRDefault="00A43BEA" w:rsidP="00A43BEA">
      <w:pPr>
        <w:pStyle w:val="Code"/>
      </w:pPr>
      <w:r>
        <w:t xml:space="preserve">                    LuaValue result = compare.Invoke(new LuaValue[] { a, b });</w:t>
      </w:r>
    </w:p>
    <w:p w14:paraId="303BC9FB" w14:textId="77777777" w:rsidR="00A43BEA" w:rsidRDefault="00A43BEA" w:rsidP="00A43BEA">
      <w:pPr>
        <w:pStyle w:val="Code"/>
      </w:pPr>
      <w:r>
        <w:t xml:space="preserve">                    LuaBoolean boolValue = result as LuaBoolean;</w:t>
      </w:r>
    </w:p>
    <w:p w14:paraId="00C0779B" w14:textId="77777777" w:rsidR="00A43BEA" w:rsidRDefault="00A43BEA" w:rsidP="00A43BEA">
      <w:pPr>
        <w:pStyle w:val="Code"/>
      </w:pPr>
      <w:r>
        <w:t xml:space="preserve">                    </w:t>
      </w:r>
    </w:p>
    <w:p w14:paraId="72B92B7B" w14:textId="77777777" w:rsidR="00A43BEA" w:rsidRDefault="00A43BEA" w:rsidP="00A43BEA">
      <w:pPr>
        <w:pStyle w:val="Code"/>
      </w:pPr>
      <w:r>
        <w:t xml:space="preserve">                    if (boolValue != null &amp;&amp; boolValue.BoolValue == true)</w:t>
      </w:r>
    </w:p>
    <w:p w14:paraId="44C5F409" w14:textId="77777777" w:rsidR="00A43BEA" w:rsidRDefault="00A43BEA" w:rsidP="00A43BEA">
      <w:pPr>
        <w:pStyle w:val="Code"/>
      </w:pPr>
      <w:r>
        <w:t xml:space="preserve">                        return 1;</w:t>
      </w:r>
    </w:p>
    <w:p w14:paraId="792FE74A" w14:textId="77777777" w:rsidR="00A43BEA" w:rsidRDefault="00A43BEA" w:rsidP="00A43BEA">
      <w:pPr>
        <w:pStyle w:val="Code"/>
      </w:pPr>
      <w:r>
        <w:t xml:space="preserve">                    else</w:t>
      </w:r>
    </w:p>
    <w:p w14:paraId="3DC902E9" w14:textId="77777777" w:rsidR="00A43BEA" w:rsidRDefault="00A43BEA" w:rsidP="00A43BEA">
      <w:pPr>
        <w:pStyle w:val="Code"/>
      </w:pPr>
      <w:r>
        <w:t xml:space="preserve">                        return -1;</w:t>
      </w:r>
    </w:p>
    <w:p w14:paraId="63817664" w14:textId="77777777" w:rsidR="00A43BEA" w:rsidRDefault="00A43BEA" w:rsidP="00A43BEA">
      <w:pPr>
        <w:pStyle w:val="Code"/>
      </w:pPr>
      <w:r>
        <w:t xml:space="preserve">                });</w:t>
      </w:r>
    </w:p>
    <w:p w14:paraId="78A7BAAF" w14:textId="77777777" w:rsidR="00A43BEA" w:rsidRDefault="00A43BEA" w:rsidP="00A43BEA">
      <w:pPr>
        <w:pStyle w:val="Code"/>
      </w:pPr>
      <w:r>
        <w:t xml:space="preserve">        }</w:t>
      </w:r>
    </w:p>
    <w:p w14:paraId="55B1BC0A" w14:textId="77777777" w:rsidR="00A43BEA" w:rsidRDefault="00A43BEA" w:rsidP="00A43BEA">
      <w:pPr>
        <w:pStyle w:val="Code"/>
      </w:pPr>
    </w:p>
    <w:p w14:paraId="1E87BE33" w14:textId="77777777" w:rsidR="00A43BEA" w:rsidRDefault="00A43BEA" w:rsidP="00A43BEA">
      <w:pPr>
        <w:pStyle w:val="Code"/>
      </w:pPr>
      <w:r>
        <w:t xml:space="preserve">        public override string ToString()</w:t>
      </w:r>
    </w:p>
    <w:p w14:paraId="589879F3" w14:textId="77777777" w:rsidR="00A43BEA" w:rsidRDefault="00A43BEA" w:rsidP="00A43BEA">
      <w:pPr>
        <w:pStyle w:val="Code"/>
      </w:pPr>
      <w:r>
        <w:t xml:space="preserve">        {</w:t>
      </w:r>
    </w:p>
    <w:p w14:paraId="6C8B4DCB" w14:textId="77777777" w:rsidR="00A43BEA" w:rsidRDefault="00A43BEA" w:rsidP="00A43BEA">
      <w:pPr>
        <w:pStyle w:val="Code"/>
      </w:pPr>
      <w:r>
        <w:t xml:space="preserve">            if (MetaTable != null)</w:t>
      </w:r>
    </w:p>
    <w:p w14:paraId="373461E1" w14:textId="77777777" w:rsidR="00A43BEA" w:rsidRDefault="00A43BEA" w:rsidP="00A43BEA">
      <w:pPr>
        <w:pStyle w:val="Code"/>
      </w:pPr>
      <w:r>
        <w:t xml:space="preserve">            {</w:t>
      </w:r>
    </w:p>
    <w:p w14:paraId="6F9BB566" w14:textId="77777777" w:rsidR="00A43BEA" w:rsidRDefault="00A43BEA" w:rsidP="00A43BEA">
      <w:pPr>
        <w:pStyle w:val="Code"/>
      </w:pPr>
      <w:r>
        <w:t xml:space="preserve">                LuaFunction function = MetaTable.GetValue("__tostring") as LuaFunction;</w:t>
      </w:r>
    </w:p>
    <w:p w14:paraId="438B00E4" w14:textId="77777777" w:rsidR="00A43BEA" w:rsidRDefault="00A43BEA" w:rsidP="00A43BEA">
      <w:pPr>
        <w:pStyle w:val="Code"/>
      </w:pPr>
      <w:r>
        <w:t xml:space="preserve">                if (function != null)</w:t>
      </w:r>
    </w:p>
    <w:p w14:paraId="46AE07F7" w14:textId="77777777" w:rsidR="00A43BEA" w:rsidRDefault="00A43BEA" w:rsidP="00A43BEA">
      <w:pPr>
        <w:pStyle w:val="Code"/>
      </w:pPr>
      <w:r>
        <w:t xml:space="preserve">                    return function.Invoke(new LuaValue[] { this }).ToString();</w:t>
      </w:r>
    </w:p>
    <w:p w14:paraId="1D74601B" w14:textId="77777777" w:rsidR="00A43BEA" w:rsidRDefault="00A43BEA" w:rsidP="00A43BEA">
      <w:pPr>
        <w:pStyle w:val="Code"/>
      </w:pPr>
      <w:r>
        <w:t xml:space="preserve">            }</w:t>
      </w:r>
    </w:p>
    <w:p w14:paraId="1497A954" w14:textId="77777777" w:rsidR="00A43BEA" w:rsidRDefault="00A43BEA" w:rsidP="00A43BEA">
      <w:pPr>
        <w:pStyle w:val="Code"/>
      </w:pPr>
    </w:p>
    <w:p w14:paraId="1947B3DD" w14:textId="77777777" w:rsidR="00A43BEA" w:rsidRDefault="00A43BEA" w:rsidP="00A43BEA">
      <w:pPr>
        <w:pStyle w:val="Code"/>
      </w:pPr>
      <w:r>
        <w:t xml:space="preserve">            return "Table " + GetHashCode();</w:t>
      </w:r>
    </w:p>
    <w:p w14:paraId="6ECBEF89" w14:textId="77777777" w:rsidR="00A43BEA" w:rsidRDefault="00A43BEA" w:rsidP="00A43BEA">
      <w:pPr>
        <w:pStyle w:val="Code"/>
      </w:pPr>
      <w:r>
        <w:t xml:space="preserve">        }</w:t>
      </w:r>
    </w:p>
    <w:p w14:paraId="20B15B33" w14:textId="77777777" w:rsidR="00A43BEA" w:rsidRDefault="00A43BEA" w:rsidP="00A43BEA">
      <w:pPr>
        <w:pStyle w:val="Code"/>
      </w:pPr>
    </w:p>
    <w:p w14:paraId="4F0473E4" w14:textId="77777777" w:rsidR="00A43BEA" w:rsidRDefault="00A43BEA" w:rsidP="00A43BEA">
      <w:pPr>
        <w:pStyle w:val="Code"/>
      </w:pPr>
      <w:r>
        <w:t xml:space="preserve">        private LuaValue GetValueFromMetaTable(string name)</w:t>
      </w:r>
    </w:p>
    <w:p w14:paraId="78DECCCA" w14:textId="77777777" w:rsidR="00A43BEA" w:rsidRDefault="00A43BEA" w:rsidP="00A43BEA">
      <w:pPr>
        <w:pStyle w:val="Code"/>
      </w:pPr>
      <w:r>
        <w:t xml:space="preserve">        {</w:t>
      </w:r>
    </w:p>
    <w:p w14:paraId="16634EDB" w14:textId="77777777" w:rsidR="00A43BEA" w:rsidRDefault="00A43BEA" w:rsidP="00A43BEA">
      <w:pPr>
        <w:pStyle w:val="Code"/>
      </w:pPr>
      <w:r>
        <w:lastRenderedPageBreak/>
        <w:t xml:space="preserve">            LuaValue indexer = MetaTable.GetValue("__index");</w:t>
      </w:r>
    </w:p>
    <w:p w14:paraId="7AD4E991" w14:textId="77777777" w:rsidR="00A43BEA" w:rsidRDefault="00A43BEA" w:rsidP="00A43BEA">
      <w:pPr>
        <w:pStyle w:val="Code"/>
      </w:pPr>
    </w:p>
    <w:p w14:paraId="551160DA" w14:textId="77777777" w:rsidR="00A43BEA" w:rsidRDefault="00A43BEA" w:rsidP="00A43BEA">
      <w:pPr>
        <w:pStyle w:val="Code"/>
      </w:pPr>
      <w:r>
        <w:t xml:space="preserve">            LuaTable table = indexer as LuaTable;</w:t>
      </w:r>
    </w:p>
    <w:p w14:paraId="16BD6ABB" w14:textId="77777777" w:rsidR="00A43BEA" w:rsidRDefault="00A43BEA" w:rsidP="00A43BEA">
      <w:pPr>
        <w:pStyle w:val="Code"/>
      </w:pPr>
    </w:p>
    <w:p w14:paraId="7BB4521C" w14:textId="77777777" w:rsidR="00A43BEA" w:rsidRDefault="00A43BEA" w:rsidP="00A43BEA">
      <w:pPr>
        <w:pStyle w:val="Code"/>
      </w:pPr>
      <w:r>
        <w:t xml:space="preserve">            if (table != null)</w:t>
      </w:r>
    </w:p>
    <w:p w14:paraId="4FBEF5A1" w14:textId="77777777" w:rsidR="00A43BEA" w:rsidRDefault="00A43BEA" w:rsidP="00A43BEA">
      <w:pPr>
        <w:pStyle w:val="Code"/>
      </w:pPr>
      <w:r>
        <w:t xml:space="preserve">                return table.GetValue(name);</w:t>
      </w:r>
    </w:p>
    <w:p w14:paraId="6BE20C42" w14:textId="77777777" w:rsidR="00A43BEA" w:rsidRDefault="00A43BEA" w:rsidP="00A43BEA">
      <w:pPr>
        <w:pStyle w:val="Code"/>
      </w:pPr>
    </w:p>
    <w:p w14:paraId="59FD39F5" w14:textId="77777777" w:rsidR="00A43BEA" w:rsidRDefault="00A43BEA" w:rsidP="00A43BEA">
      <w:pPr>
        <w:pStyle w:val="Code"/>
      </w:pPr>
      <w:r>
        <w:t xml:space="preserve">            LuaFunction function = indexer as LuaFunction;</w:t>
      </w:r>
    </w:p>
    <w:p w14:paraId="62A5611D" w14:textId="77777777" w:rsidR="00A43BEA" w:rsidRDefault="00A43BEA" w:rsidP="00A43BEA">
      <w:pPr>
        <w:pStyle w:val="Code"/>
      </w:pPr>
    </w:p>
    <w:p w14:paraId="7D8B9210" w14:textId="77777777" w:rsidR="00A43BEA" w:rsidRDefault="00A43BEA" w:rsidP="00A43BEA">
      <w:pPr>
        <w:pStyle w:val="Code"/>
      </w:pPr>
      <w:r>
        <w:t xml:space="preserve">            if (function != null)</w:t>
      </w:r>
    </w:p>
    <w:p w14:paraId="6E6F6BAB" w14:textId="77777777" w:rsidR="00A43BEA" w:rsidRDefault="00A43BEA" w:rsidP="00A43BEA">
      <w:pPr>
        <w:pStyle w:val="Code"/>
      </w:pPr>
      <w:r>
        <w:t xml:space="preserve">                return function.Function.Invoke(new LuaValue[] { new LuaString(name) });</w:t>
      </w:r>
    </w:p>
    <w:p w14:paraId="438262B3" w14:textId="77777777" w:rsidR="00A43BEA" w:rsidRDefault="00A43BEA" w:rsidP="00A43BEA">
      <w:pPr>
        <w:pStyle w:val="Code"/>
      </w:pPr>
    </w:p>
    <w:p w14:paraId="7C11564C" w14:textId="77777777" w:rsidR="00A43BEA" w:rsidRDefault="00A43BEA" w:rsidP="00A43BEA">
      <w:pPr>
        <w:pStyle w:val="Code"/>
      </w:pPr>
      <w:r>
        <w:t xml:space="preserve">            return LuaNil.Nil;</w:t>
      </w:r>
    </w:p>
    <w:p w14:paraId="4028A9AE" w14:textId="77777777" w:rsidR="00A43BEA" w:rsidRDefault="00A43BEA" w:rsidP="00A43BEA">
      <w:pPr>
        <w:pStyle w:val="Code"/>
      </w:pPr>
      <w:r>
        <w:t xml:space="preserve">        }</w:t>
      </w:r>
    </w:p>
    <w:p w14:paraId="73024CA7" w14:textId="77777777" w:rsidR="00A43BEA" w:rsidRDefault="00A43BEA" w:rsidP="00A43BEA">
      <w:pPr>
        <w:pStyle w:val="Code"/>
      </w:pPr>
    </w:p>
    <w:p w14:paraId="3A4397B5" w14:textId="77777777" w:rsidR="00A43BEA" w:rsidRDefault="00A43BEA" w:rsidP="00A43BEA">
      <w:pPr>
        <w:pStyle w:val="Code"/>
      </w:pPr>
      <w:r>
        <w:t xml:space="preserve">        private LuaValue GetValueFromMetaTable(LuaValue key)</w:t>
      </w:r>
    </w:p>
    <w:p w14:paraId="4E1FCA1A" w14:textId="77777777" w:rsidR="00A43BEA" w:rsidRDefault="00A43BEA" w:rsidP="00A43BEA">
      <w:pPr>
        <w:pStyle w:val="Code"/>
      </w:pPr>
      <w:r>
        <w:t xml:space="preserve">        {</w:t>
      </w:r>
    </w:p>
    <w:p w14:paraId="34992EFF" w14:textId="77777777" w:rsidR="00A43BEA" w:rsidRDefault="00A43BEA" w:rsidP="00A43BEA">
      <w:pPr>
        <w:pStyle w:val="Code"/>
      </w:pPr>
      <w:r>
        <w:t xml:space="preserve">            LuaValue indexer = MetaTable.GetValue("__index");</w:t>
      </w:r>
    </w:p>
    <w:p w14:paraId="73ACC786" w14:textId="77777777" w:rsidR="00A43BEA" w:rsidRDefault="00A43BEA" w:rsidP="00A43BEA">
      <w:pPr>
        <w:pStyle w:val="Code"/>
      </w:pPr>
    </w:p>
    <w:p w14:paraId="466F462E" w14:textId="77777777" w:rsidR="00A43BEA" w:rsidRDefault="00A43BEA" w:rsidP="00A43BEA">
      <w:pPr>
        <w:pStyle w:val="Code"/>
      </w:pPr>
      <w:r>
        <w:t xml:space="preserve">            LuaTable table = indexer as LuaTable;</w:t>
      </w:r>
    </w:p>
    <w:p w14:paraId="35E43F22" w14:textId="77777777" w:rsidR="00A43BEA" w:rsidRDefault="00A43BEA" w:rsidP="00A43BEA">
      <w:pPr>
        <w:pStyle w:val="Code"/>
      </w:pPr>
    </w:p>
    <w:p w14:paraId="1056CED3" w14:textId="77777777" w:rsidR="00A43BEA" w:rsidRDefault="00A43BEA" w:rsidP="00A43BEA">
      <w:pPr>
        <w:pStyle w:val="Code"/>
      </w:pPr>
      <w:r>
        <w:t xml:space="preserve">            if (table != null)</w:t>
      </w:r>
    </w:p>
    <w:p w14:paraId="6D493576" w14:textId="77777777" w:rsidR="00A43BEA" w:rsidRDefault="00A43BEA" w:rsidP="00A43BEA">
      <w:pPr>
        <w:pStyle w:val="Code"/>
      </w:pPr>
      <w:r>
        <w:t xml:space="preserve">                return table.GetValue(key);</w:t>
      </w:r>
    </w:p>
    <w:p w14:paraId="2C94F4A4" w14:textId="77777777" w:rsidR="00A43BEA" w:rsidRDefault="00A43BEA" w:rsidP="00A43BEA">
      <w:pPr>
        <w:pStyle w:val="Code"/>
      </w:pPr>
    </w:p>
    <w:p w14:paraId="697A0C52" w14:textId="77777777" w:rsidR="00A43BEA" w:rsidRDefault="00A43BEA" w:rsidP="00A43BEA">
      <w:pPr>
        <w:pStyle w:val="Code"/>
      </w:pPr>
      <w:r>
        <w:t xml:space="preserve">            LuaFunction function = indexer as LuaFunction;</w:t>
      </w:r>
    </w:p>
    <w:p w14:paraId="0A379057" w14:textId="77777777" w:rsidR="00A43BEA" w:rsidRDefault="00A43BEA" w:rsidP="00A43BEA">
      <w:pPr>
        <w:pStyle w:val="Code"/>
      </w:pPr>
    </w:p>
    <w:p w14:paraId="10A91853" w14:textId="77777777" w:rsidR="00A43BEA" w:rsidRDefault="00A43BEA" w:rsidP="00A43BEA">
      <w:pPr>
        <w:pStyle w:val="Code"/>
      </w:pPr>
      <w:r>
        <w:t xml:space="preserve">            if (function != null)</w:t>
      </w:r>
    </w:p>
    <w:p w14:paraId="4216DCE7" w14:textId="77777777" w:rsidR="00A43BEA" w:rsidRDefault="00A43BEA" w:rsidP="00A43BEA">
      <w:pPr>
        <w:pStyle w:val="Code"/>
      </w:pPr>
      <w:r>
        <w:t xml:space="preserve">                return function.Function.Invoke(new LuaValue[] { key });</w:t>
      </w:r>
    </w:p>
    <w:p w14:paraId="02255EF7" w14:textId="77777777" w:rsidR="00A43BEA" w:rsidRDefault="00A43BEA" w:rsidP="00A43BEA">
      <w:pPr>
        <w:pStyle w:val="Code"/>
      </w:pPr>
    </w:p>
    <w:p w14:paraId="6EB8E36C" w14:textId="77777777" w:rsidR="00A43BEA" w:rsidRDefault="00A43BEA" w:rsidP="00A43BEA">
      <w:pPr>
        <w:pStyle w:val="Code"/>
      </w:pPr>
      <w:r>
        <w:t xml:space="preserve">            return LuaNil.Nil;</w:t>
      </w:r>
    </w:p>
    <w:p w14:paraId="45F9A132" w14:textId="77777777" w:rsidR="00A43BEA" w:rsidRDefault="00A43BEA" w:rsidP="00A43BEA">
      <w:pPr>
        <w:pStyle w:val="Code"/>
      </w:pPr>
      <w:r>
        <w:t xml:space="preserve">        }</w:t>
      </w:r>
    </w:p>
    <w:p w14:paraId="14A9C86B" w14:textId="77777777" w:rsidR="00A43BEA" w:rsidRDefault="00A43BEA" w:rsidP="00A43BEA">
      <w:pPr>
        <w:pStyle w:val="Code"/>
      </w:pPr>
    </w:p>
    <w:p w14:paraId="507A6EC3" w14:textId="77777777" w:rsidR="00A43BEA" w:rsidRDefault="00A43BEA" w:rsidP="00A43BEA">
      <w:pPr>
        <w:pStyle w:val="Code"/>
      </w:pPr>
      <w:r>
        <w:t xml:space="preserve">        private void RemoveKey(string name)</w:t>
      </w:r>
    </w:p>
    <w:p w14:paraId="03F80A08" w14:textId="77777777" w:rsidR="00A43BEA" w:rsidRDefault="00A43BEA" w:rsidP="00A43BEA">
      <w:pPr>
        <w:pStyle w:val="Code"/>
      </w:pPr>
      <w:r>
        <w:lastRenderedPageBreak/>
        <w:t xml:space="preserve">        {</w:t>
      </w:r>
    </w:p>
    <w:p w14:paraId="5DA58A8E" w14:textId="77777777" w:rsidR="00A43BEA" w:rsidRDefault="00A43BEA" w:rsidP="00A43BEA">
      <w:pPr>
        <w:pStyle w:val="Code"/>
      </w:pPr>
      <w:r>
        <w:t xml:space="preserve">            LuaValue key = GetKey(name);</w:t>
      </w:r>
    </w:p>
    <w:p w14:paraId="32C14586" w14:textId="77777777" w:rsidR="00A43BEA" w:rsidRDefault="00A43BEA" w:rsidP="00A43BEA">
      <w:pPr>
        <w:pStyle w:val="Code"/>
      </w:pPr>
    </w:p>
    <w:p w14:paraId="3B94FAA6" w14:textId="77777777" w:rsidR="00A43BEA" w:rsidRDefault="00A43BEA" w:rsidP="00A43BEA">
      <w:pPr>
        <w:pStyle w:val="Code"/>
      </w:pPr>
      <w:r>
        <w:t xml:space="preserve">            if (key != LuaNil.Nil)</w:t>
      </w:r>
    </w:p>
    <w:p w14:paraId="5D608B65" w14:textId="77777777" w:rsidR="00A43BEA" w:rsidRDefault="00A43BEA" w:rsidP="00A43BEA">
      <w:pPr>
        <w:pStyle w:val="Code"/>
      </w:pPr>
      <w:r>
        <w:t xml:space="preserve">                dict.Remove(key);</w:t>
      </w:r>
    </w:p>
    <w:p w14:paraId="5BD07A68" w14:textId="77777777" w:rsidR="00A43BEA" w:rsidRDefault="00A43BEA" w:rsidP="00A43BEA">
      <w:pPr>
        <w:pStyle w:val="Code"/>
      </w:pPr>
      <w:r>
        <w:t xml:space="preserve">        }</w:t>
      </w:r>
    </w:p>
    <w:p w14:paraId="67F4C404" w14:textId="77777777" w:rsidR="00A43BEA" w:rsidRDefault="00A43BEA" w:rsidP="00A43BEA">
      <w:pPr>
        <w:pStyle w:val="Code"/>
      </w:pPr>
    </w:p>
    <w:p w14:paraId="3410BE4C" w14:textId="77777777" w:rsidR="00A43BEA" w:rsidRDefault="00A43BEA" w:rsidP="00A43BEA">
      <w:pPr>
        <w:pStyle w:val="Code"/>
      </w:pPr>
      <w:r>
        <w:t xml:space="preserve">        private void RemoveKey(LuaValue key)</w:t>
      </w:r>
    </w:p>
    <w:p w14:paraId="01613238" w14:textId="77777777" w:rsidR="00A43BEA" w:rsidRDefault="00A43BEA" w:rsidP="00A43BEA">
      <w:pPr>
        <w:pStyle w:val="Code"/>
      </w:pPr>
      <w:r>
        <w:t xml:space="preserve">        {</w:t>
      </w:r>
    </w:p>
    <w:p w14:paraId="08D04233" w14:textId="77777777" w:rsidR="00A43BEA" w:rsidRDefault="00A43BEA" w:rsidP="00A43BEA">
      <w:pPr>
        <w:pStyle w:val="Code"/>
      </w:pPr>
      <w:r>
        <w:t xml:space="preserve">            if (key != LuaNil.Nil &amp;&amp; dict != null &amp;&amp; dict.ContainsKey(key))</w:t>
      </w:r>
    </w:p>
    <w:p w14:paraId="38884651" w14:textId="77777777" w:rsidR="00A43BEA" w:rsidRDefault="00A43BEA" w:rsidP="00A43BEA">
      <w:pPr>
        <w:pStyle w:val="Code"/>
      </w:pPr>
      <w:r>
        <w:t xml:space="preserve">                dict.Remove(key);</w:t>
      </w:r>
    </w:p>
    <w:p w14:paraId="5EFE61B6" w14:textId="77777777" w:rsidR="00A43BEA" w:rsidRDefault="00A43BEA" w:rsidP="00A43BEA">
      <w:pPr>
        <w:pStyle w:val="Code"/>
      </w:pPr>
      <w:r>
        <w:t xml:space="preserve">        }</w:t>
      </w:r>
    </w:p>
    <w:p w14:paraId="5FF761D3" w14:textId="77777777" w:rsidR="00A43BEA" w:rsidRDefault="00A43BEA" w:rsidP="00A43BEA">
      <w:pPr>
        <w:pStyle w:val="Code"/>
      </w:pPr>
      <w:r>
        <w:t xml:space="preserve">    }</w:t>
      </w:r>
    </w:p>
    <w:p w14:paraId="3070CC45" w14:textId="77777777" w:rsidR="00A43BEA" w:rsidRDefault="00A43BEA" w:rsidP="00A43BEA">
      <w:pPr>
        <w:pStyle w:val="Code"/>
      </w:pPr>
      <w:r>
        <w:t>}</w:t>
      </w:r>
    </w:p>
    <w:p w14:paraId="72594D21" w14:textId="77777777" w:rsidR="00A43BEA" w:rsidRDefault="00A43BEA" w:rsidP="00A43BEA">
      <w:pPr>
        <w:pStyle w:val="Code"/>
        <w:rPr>
          <w:u w:val="single"/>
        </w:rPr>
      </w:pPr>
      <w:r>
        <w:rPr>
          <w:u w:val="single"/>
        </w:rPr>
        <w:t>LuaUserData.cs</w:t>
      </w:r>
    </w:p>
    <w:p w14:paraId="66F0D190" w14:textId="77777777" w:rsidR="00A43BEA" w:rsidRDefault="00A43BEA" w:rsidP="00A43BEA">
      <w:pPr>
        <w:pStyle w:val="Code"/>
      </w:pPr>
      <w:r>
        <w:t>namespace Language.Lua</w:t>
      </w:r>
    </w:p>
    <w:p w14:paraId="3FA474C7" w14:textId="77777777" w:rsidR="00A43BEA" w:rsidRDefault="00A43BEA" w:rsidP="00A43BEA">
      <w:pPr>
        <w:pStyle w:val="Code"/>
      </w:pPr>
      <w:r>
        <w:t>{</w:t>
      </w:r>
    </w:p>
    <w:p w14:paraId="2320CC9D" w14:textId="77777777" w:rsidR="00A43BEA" w:rsidRDefault="00A43BEA" w:rsidP="00A43BEA">
      <w:pPr>
        <w:pStyle w:val="Code"/>
      </w:pPr>
      <w:r>
        <w:t xml:space="preserve">    public class LuaUserdata : LuaValue</w:t>
      </w:r>
    </w:p>
    <w:p w14:paraId="3C56601A" w14:textId="77777777" w:rsidR="00A43BEA" w:rsidRDefault="00A43BEA" w:rsidP="00A43BEA">
      <w:pPr>
        <w:pStyle w:val="Code"/>
      </w:pPr>
      <w:r>
        <w:t xml:space="preserve">    {</w:t>
      </w:r>
    </w:p>
    <w:p w14:paraId="58B1A0B5" w14:textId="77777777" w:rsidR="00A43BEA" w:rsidRDefault="00A43BEA" w:rsidP="00A43BEA">
      <w:pPr>
        <w:pStyle w:val="Code"/>
      </w:pPr>
      <w:r>
        <w:t xml:space="preserve">        private object Object;</w:t>
      </w:r>
    </w:p>
    <w:p w14:paraId="316F22BC" w14:textId="77777777" w:rsidR="00A43BEA" w:rsidRDefault="00A43BEA" w:rsidP="00A43BEA">
      <w:pPr>
        <w:pStyle w:val="Code"/>
      </w:pPr>
    </w:p>
    <w:p w14:paraId="0F945E1E" w14:textId="77777777" w:rsidR="00A43BEA" w:rsidRDefault="00A43BEA" w:rsidP="00A43BEA">
      <w:pPr>
        <w:pStyle w:val="Code"/>
      </w:pPr>
      <w:r>
        <w:t xml:space="preserve">        public LuaUserdata(object obj)</w:t>
      </w:r>
    </w:p>
    <w:p w14:paraId="49EB53E1" w14:textId="77777777" w:rsidR="00A43BEA" w:rsidRDefault="00A43BEA" w:rsidP="00A43BEA">
      <w:pPr>
        <w:pStyle w:val="Code"/>
      </w:pPr>
      <w:r>
        <w:t xml:space="preserve">        {</w:t>
      </w:r>
    </w:p>
    <w:p w14:paraId="63FDB44E" w14:textId="77777777" w:rsidR="00A43BEA" w:rsidRDefault="00A43BEA" w:rsidP="00A43BEA">
      <w:pPr>
        <w:pStyle w:val="Code"/>
      </w:pPr>
      <w:r>
        <w:t xml:space="preserve">            Object = obj;</w:t>
      </w:r>
    </w:p>
    <w:p w14:paraId="16FAFED0" w14:textId="77777777" w:rsidR="00A43BEA" w:rsidRDefault="00A43BEA" w:rsidP="00A43BEA">
      <w:pPr>
        <w:pStyle w:val="Code"/>
      </w:pPr>
      <w:r>
        <w:t xml:space="preserve">        }</w:t>
      </w:r>
    </w:p>
    <w:p w14:paraId="360E294F" w14:textId="77777777" w:rsidR="00A43BEA" w:rsidRDefault="00A43BEA" w:rsidP="00A43BEA">
      <w:pPr>
        <w:pStyle w:val="Code"/>
      </w:pPr>
    </w:p>
    <w:p w14:paraId="58539AEF" w14:textId="77777777" w:rsidR="00A43BEA" w:rsidRDefault="00A43BEA" w:rsidP="00A43BEA">
      <w:pPr>
        <w:pStyle w:val="Code"/>
      </w:pPr>
      <w:r>
        <w:t xml:space="preserve">        public LuaUserdata(object obj, LuaTable metatable)</w:t>
      </w:r>
    </w:p>
    <w:p w14:paraId="1A6B977F" w14:textId="77777777" w:rsidR="00A43BEA" w:rsidRDefault="00A43BEA" w:rsidP="00A43BEA">
      <w:pPr>
        <w:pStyle w:val="Code"/>
      </w:pPr>
      <w:r>
        <w:t xml:space="preserve">        {</w:t>
      </w:r>
    </w:p>
    <w:p w14:paraId="2C9FA05B" w14:textId="77777777" w:rsidR="00A43BEA" w:rsidRDefault="00A43BEA" w:rsidP="00A43BEA">
      <w:pPr>
        <w:pStyle w:val="Code"/>
      </w:pPr>
      <w:r>
        <w:t xml:space="preserve">            Object = obj;</w:t>
      </w:r>
    </w:p>
    <w:p w14:paraId="02D785E6" w14:textId="77777777" w:rsidR="00A43BEA" w:rsidRDefault="00A43BEA" w:rsidP="00A43BEA">
      <w:pPr>
        <w:pStyle w:val="Code"/>
      </w:pPr>
      <w:r>
        <w:t xml:space="preserve">            MetaTable = metatable;</w:t>
      </w:r>
    </w:p>
    <w:p w14:paraId="21387CEF" w14:textId="77777777" w:rsidR="00A43BEA" w:rsidRDefault="00A43BEA" w:rsidP="00A43BEA">
      <w:pPr>
        <w:pStyle w:val="Code"/>
      </w:pPr>
      <w:r>
        <w:t xml:space="preserve">        }</w:t>
      </w:r>
    </w:p>
    <w:p w14:paraId="0F1D8F08" w14:textId="77777777" w:rsidR="00A43BEA" w:rsidRDefault="00A43BEA" w:rsidP="00A43BEA">
      <w:pPr>
        <w:pStyle w:val="Code"/>
      </w:pPr>
    </w:p>
    <w:p w14:paraId="7C04E4D8" w14:textId="77777777" w:rsidR="00A43BEA" w:rsidRDefault="00A43BEA" w:rsidP="00A43BEA">
      <w:pPr>
        <w:pStyle w:val="Code"/>
      </w:pPr>
      <w:r>
        <w:t xml:space="preserve">        public LuaTable MetaTable { get; set; }</w:t>
      </w:r>
    </w:p>
    <w:p w14:paraId="62CC227C" w14:textId="77777777" w:rsidR="00A43BEA" w:rsidRDefault="00A43BEA" w:rsidP="00A43BEA">
      <w:pPr>
        <w:pStyle w:val="Code"/>
      </w:pPr>
    </w:p>
    <w:p w14:paraId="4C53DE2A" w14:textId="77777777" w:rsidR="00A43BEA" w:rsidRDefault="00A43BEA" w:rsidP="00A43BEA">
      <w:pPr>
        <w:pStyle w:val="Code"/>
      </w:pPr>
      <w:r>
        <w:lastRenderedPageBreak/>
        <w:t xml:space="preserve">        public override object Value</w:t>
      </w:r>
    </w:p>
    <w:p w14:paraId="487ED968" w14:textId="77777777" w:rsidR="00A43BEA" w:rsidRDefault="00A43BEA" w:rsidP="00A43BEA">
      <w:pPr>
        <w:pStyle w:val="Code"/>
      </w:pPr>
      <w:r>
        <w:t xml:space="preserve">        {</w:t>
      </w:r>
    </w:p>
    <w:p w14:paraId="4567570D" w14:textId="77777777" w:rsidR="00A43BEA" w:rsidRDefault="00A43BEA" w:rsidP="00A43BEA">
      <w:pPr>
        <w:pStyle w:val="Code"/>
      </w:pPr>
      <w:r>
        <w:t xml:space="preserve">            get { return Object; }</w:t>
      </w:r>
    </w:p>
    <w:p w14:paraId="2883799F" w14:textId="77777777" w:rsidR="00A43BEA" w:rsidRDefault="00A43BEA" w:rsidP="00A43BEA">
      <w:pPr>
        <w:pStyle w:val="Code"/>
      </w:pPr>
      <w:r>
        <w:t xml:space="preserve">        }</w:t>
      </w:r>
    </w:p>
    <w:p w14:paraId="56DD91D1" w14:textId="77777777" w:rsidR="00A43BEA" w:rsidRDefault="00A43BEA" w:rsidP="00A43BEA">
      <w:pPr>
        <w:pStyle w:val="Code"/>
      </w:pPr>
    </w:p>
    <w:p w14:paraId="0D2FDC97" w14:textId="77777777" w:rsidR="00A43BEA" w:rsidRDefault="00A43BEA" w:rsidP="00A43BEA">
      <w:pPr>
        <w:pStyle w:val="Code"/>
      </w:pPr>
      <w:r>
        <w:t xml:space="preserve">        public override string GetTypeCode()</w:t>
      </w:r>
    </w:p>
    <w:p w14:paraId="002E4249" w14:textId="77777777" w:rsidR="00A43BEA" w:rsidRDefault="00A43BEA" w:rsidP="00A43BEA">
      <w:pPr>
        <w:pStyle w:val="Code"/>
      </w:pPr>
      <w:r>
        <w:t xml:space="preserve">        {</w:t>
      </w:r>
    </w:p>
    <w:p w14:paraId="09B18B31" w14:textId="77777777" w:rsidR="00A43BEA" w:rsidRDefault="00A43BEA" w:rsidP="00A43BEA">
      <w:pPr>
        <w:pStyle w:val="Code"/>
      </w:pPr>
      <w:r>
        <w:t xml:space="preserve">            return "userdata";</w:t>
      </w:r>
    </w:p>
    <w:p w14:paraId="7B3591C4" w14:textId="77777777" w:rsidR="00A43BEA" w:rsidRDefault="00A43BEA" w:rsidP="00A43BEA">
      <w:pPr>
        <w:pStyle w:val="Code"/>
      </w:pPr>
      <w:r>
        <w:t xml:space="preserve">        }</w:t>
      </w:r>
    </w:p>
    <w:p w14:paraId="512618E9" w14:textId="77777777" w:rsidR="00A43BEA" w:rsidRDefault="00A43BEA" w:rsidP="00A43BEA">
      <w:pPr>
        <w:pStyle w:val="Code"/>
      </w:pPr>
    </w:p>
    <w:p w14:paraId="3D9671FE" w14:textId="77777777" w:rsidR="00A43BEA" w:rsidRDefault="00A43BEA" w:rsidP="00A43BEA">
      <w:pPr>
        <w:pStyle w:val="Code"/>
      </w:pPr>
      <w:r>
        <w:t xml:space="preserve">        public override string ToString()</w:t>
      </w:r>
    </w:p>
    <w:p w14:paraId="4FA004D3" w14:textId="77777777" w:rsidR="00A43BEA" w:rsidRDefault="00A43BEA" w:rsidP="00A43BEA">
      <w:pPr>
        <w:pStyle w:val="Code"/>
      </w:pPr>
      <w:r>
        <w:t xml:space="preserve">        {</w:t>
      </w:r>
    </w:p>
    <w:p w14:paraId="48E5ED8A" w14:textId="77777777" w:rsidR="00A43BEA" w:rsidRDefault="00A43BEA" w:rsidP="00A43BEA">
      <w:pPr>
        <w:pStyle w:val="Code"/>
      </w:pPr>
      <w:r>
        <w:t xml:space="preserve">            return "userdata";</w:t>
      </w:r>
    </w:p>
    <w:p w14:paraId="37D6ADA3" w14:textId="77777777" w:rsidR="00A43BEA" w:rsidRDefault="00A43BEA" w:rsidP="00A43BEA">
      <w:pPr>
        <w:pStyle w:val="Code"/>
      </w:pPr>
      <w:r>
        <w:t xml:space="preserve">        }</w:t>
      </w:r>
    </w:p>
    <w:p w14:paraId="41D00C46" w14:textId="77777777" w:rsidR="00A43BEA" w:rsidRDefault="00A43BEA" w:rsidP="00A43BEA">
      <w:pPr>
        <w:pStyle w:val="Code"/>
      </w:pPr>
      <w:r>
        <w:t xml:space="preserve">    }</w:t>
      </w:r>
    </w:p>
    <w:p w14:paraId="6573ACE6" w14:textId="77777777" w:rsidR="00A43BEA" w:rsidRDefault="00A43BEA" w:rsidP="00A43BEA">
      <w:pPr>
        <w:pStyle w:val="Code"/>
      </w:pPr>
      <w:r>
        <w:t>}</w:t>
      </w:r>
    </w:p>
    <w:p w14:paraId="21BCDABC" w14:textId="77777777" w:rsidR="00A43BEA" w:rsidRDefault="00A43BEA" w:rsidP="00A43BEA">
      <w:pPr>
        <w:pStyle w:val="Code"/>
        <w:rPr>
          <w:u w:val="single"/>
        </w:rPr>
      </w:pPr>
      <w:r>
        <w:rPr>
          <w:u w:val="single"/>
        </w:rPr>
        <w:t>LuaValue.cs</w:t>
      </w:r>
    </w:p>
    <w:p w14:paraId="65201657" w14:textId="77777777" w:rsidR="00A43BEA" w:rsidRDefault="00A43BEA" w:rsidP="00A43BEA">
      <w:pPr>
        <w:pStyle w:val="Code"/>
      </w:pPr>
      <w:r>
        <w:t>using System;</w:t>
      </w:r>
    </w:p>
    <w:p w14:paraId="1B0602B7" w14:textId="77777777" w:rsidR="00A43BEA" w:rsidRDefault="00A43BEA" w:rsidP="00A43BEA">
      <w:pPr>
        <w:pStyle w:val="Code"/>
      </w:pPr>
    </w:p>
    <w:p w14:paraId="50A2EAAA" w14:textId="77777777" w:rsidR="00A43BEA" w:rsidRDefault="00A43BEA" w:rsidP="00A43BEA">
      <w:pPr>
        <w:pStyle w:val="Code"/>
      </w:pPr>
      <w:r>
        <w:t>namespace Language.Lua</w:t>
      </w:r>
    </w:p>
    <w:p w14:paraId="151160D7" w14:textId="77777777" w:rsidR="00A43BEA" w:rsidRDefault="00A43BEA" w:rsidP="00A43BEA">
      <w:pPr>
        <w:pStyle w:val="Code"/>
      </w:pPr>
      <w:r>
        <w:t>{</w:t>
      </w:r>
    </w:p>
    <w:p w14:paraId="56BCCCDB" w14:textId="77777777" w:rsidR="00A43BEA" w:rsidRDefault="00A43BEA" w:rsidP="00A43BEA">
      <w:pPr>
        <w:pStyle w:val="Code"/>
      </w:pPr>
      <w:r>
        <w:t xml:space="preserve">    public abstract class LuaValue : IEquatable&lt;LuaValue&gt;</w:t>
      </w:r>
    </w:p>
    <w:p w14:paraId="240BC29B" w14:textId="77777777" w:rsidR="00A43BEA" w:rsidRDefault="00A43BEA" w:rsidP="00A43BEA">
      <w:pPr>
        <w:pStyle w:val="Code"/>
      </w:pPr>
      <w:r>
        <w:t xml:space="preserve">    {</w:t>
      </w:r>
    </w:p>
    <w:p w14:paraId="72356E00" w14:textId="77777777" w:rsidR="00A43BEA" w:rsidRDefault="00A43BEA" w:rsidP="00A43BEA">
      <w:pPr>
        <w:pStyle w:val="Code"/>
      </w:pPr>
      <w:r>
        <w:t xml:space="preserve">        public abstract object Value { get; }</w:t>
      </w:r>
    </w:p>
    <w:p w14:paraId="06C9F0F6" w14:textId="77777777" w:rsidR="00A43BEA" w:rsidRDefault="00A43BEA" w:rsidP="00A43BEA">
      <w:pPr>
        <w:pStyle w:val="Code"/>
      </w:pPr>
    </w:p>
    <w:p w14:paraId="0C2DC3B2" w14:textId="77777777" w:rsidR="00A43BEA" w:rsidRDefault="00A43BEA" w:rsidP="00A43BEA">
      <w:pPr>
        <w:pStyle w:val="Code"/>
      </w:pPr>
      <w:r>
        <w:t xml:space="preserve">        public static LuaValue GetKeyValue(LuaValue baseValue, LuaValue key)</w:t>
      </w:r>
    </w:p>
    <w:p w14:paraId="52B92B3A" w14:textId="77777777" w:rsidR="00A43BEA" w:rsidRDefault="00A43BEA" w:rsidP="00A43BEA">
      <w:pPr>
        <w:pStyle w:val="Code"/>
      </w:pPr>
      <w:r>
        <w:t xml:space="preserve">        {</w:t>
      </w:r>
    </w:p>
    <w:p w14:paraId="24BC2651" w14:textId="77777777" w:rsidR="00A43BEA" w:rsidRDefault="00A43BEA" w:rsidP="00A43BEA">
      <w:pPr>
        <w:pStyle w:val="Code"/>
      </w:pPr>
      <w:r>
        <w:t xml:space="preserve">            LuaTable table = baseValue as LuaTable;</w:t>
      </w:r>
    </w:p>
    <w:p w14:paraId="6116A786" w14:textId="77777777" w:rsidR="00A43BEA" w:rsidRDefault="00A43BEA" w:rsidP="00A43BEA">
      <w:pPr>
        <w:pStyle w:val="Code"/>
      </w:pPr>
    </w:p>
    <w:p w14:paraId="3D259F10" w14:textId="77777777" w:rsidR="00A43BEA" w:rsidRDefault="00A43BEA" w:rsidP="00A43BEA">
      <w:pPr>
        <w:pStyle w:val="Code"/>
      </w:pPr>
      <w:r>
        <w:t xml:space="preserve">            if (table != null)</w:t>
      </w:r>
    </w:p>
    <w:p w14:paraId="67540B6B" w14:textId="77777777" w:rsidR="00A43BEA" w:rsidRDefault="00A43BEA" w:rsidP="00A43BEA">
      <w:pPr>
        <w:pStyle w:val="Code"/>
      </w:pPr>
      <w:r>
        <w:t xml:space="preserve">                return table.GetValue(key);</w:t>
      </w:r>
    </w:p>
    <w:p w14:paraId="1E46E336" w14:textId="77777777" w:rsidR="00A43BEA" w:rsidRDefault="00A43BEA" w:rsidP="00A43BEA">
      <w:pPr>
        <w:pStyle w:val="Code"/>
      </w:pPr>
      <w:r>
        <w:t xml:space="preserve">            else</w:t>
      </w:r>
    </w:p>
    <w:p w14:paraId="20875234" w14:textId="77777777" w:rsidR="00A43BEA" w:rsidRDefault="00A43BEA" w:rsidP="00A43BEA">
      <w:pPr>
        <w:pStyle w:val="Code"/>
      </w:pPr>
      <w:r>
        <w:t xml:space="preserve">            {</w:t>
      </w:r>
    </w:p>
    <w:p w14:paraId="02696897" w14:textId="77777777" w:rsidR="00A43BEA" w:rsidRDefault="00A43BEA" w:rsidP="00A43BEA">
      <w:pPr>
        <w:pStyle w:val="Code"/>
      </w:pPr>
      <w:r>
        <w:t xml:space="preserve">                LuaUserdata userdata = baseValue as LuaUserdata;</w:t>
      </w:r>
    </w:p>
    <w:p w14:paraId="20DE1836" w14:textId="77777777" w:rsidR="00A43BEA" w:rsidRDefault="00A43BEA" w:rsidP="00A43BEA">
      <w:pPr>
        <w:pStyle w:val="Code"/>
      </w:pPr>
    </w:p>
    <w:p w14:paraId="0353A1AC" w14:textId="77777777" w:rsidR="00A43BEA" w:rsidRDefault="00A43BEA" w:rsidP="00A43BEA">
      <w:pPr>
        <w:pStyle w:val="Code"/>
      </w:pPr>
      <w:r>
        <w:t xml:space="preserve">                if (userdata != null)</w:t>
      </w:r>
    </w:p>
    <w:p w14:paraId="3A6DE3A1" w14:textId="77777777" w:rsidR="00A43BEA" w:rsidRDefault="00A43BEA" w:rsidP="00A43BEA">
      <w:pPr>
        <w:pStyle w:val="Code"/>
      </w:pPr>
      <w:r>
        <w:t xml:space="preserve">                {</w:t>
      </w:r>
    </w:p>
    <w:p w14:paraId="24C26E69" w14:textId="77777777" w:rsidR="00A43BEA" w:rsidRDefault="00A43BEA" w:rsidP="00A43BEA">
      <w:pPr>
        <w:pStyle w:val="Code"/>
      </w:pPr>
      <w:r>
        <w:t xml:space="preserve">                    if (userdata.MetaTable != null)</w:t>
      </w:r>
    </w:p>
    <w:p w14:paraId="5212713C" w14:textId="77777777" w:rsidR="00A43BEA" w:rsidRDefault="00A43BEA" w:rsidP="00A43BEA">
      <w:pPr>
        <w:pStyle w:val="Code"/>
      </w:pPr>
      <w:r>
        <w:t xml:space="preserve">                    {</w:t>
      </w:r>
    </w:p>
    <w:p w14:paraId="288EE264" w14:textId="77777777" w:rsidR="00A43BEA" w:rsidRDefault="00A43BEA" w:rsidP="00A43BEA">
      <w:pPr>
        <w:pStyle w:val="Code"/>
      </w:pPr>
      <w:r>
        <w:t xml:space="preserve">                        LuaValue index = userdata.MetaTable.GetValue("__index");</w:t>
      </w:r>
    </w:p>
    <w:p w14:paraId="0C8FD6C5" w14:textId="77777777" w:rsidR="00A43BEA" w:rsidRDefault="00A43BEA" w:rsidP="00A43BEA">
      <w:pPr>
        <w:pStyle w:val="Code"/>
      </w:pPr>
    </w:p>
    <w:p w14:paraId="052EFF23" w14:textId="77777777" w:rsidR="00A43BEA" w:rsidRDefault="00A43BEA" w:rsidP="00A43BEA">
      <w:pPr>
        <w:pStyle w:val="Code"/>
      </w:pPr>
      <w:r>
        <w:t xml:space="preserve">                        if (index != null)</w:t>
      </w:r>
    </w:p>
    <w:p w14:paraId="76FEA4B3" w14:textId="77777777" w:rsidR="00A43BEA" w:rsidRDefault="00A43BEA" w:rsidP="00A43BEA">
      <w:pPr>
        <w:pStyle w:val="Code"/>
      </w:pPr>
      <w:r>
        <w:t xml:space="preserve">                        {</w:t>
      </w:r>
    </w:p>
    <w:p w14:paraId="22014FB4" w14:textId="77777777" w:rsidR="00A43BEA" w:rsidRDefault="00A43BEA" w:rsidP="00A43BEA">
      <w:pPr>
        <w:pStyle w:val="Code"/>
      </w:pPr>
      <w:r>
        <w:t xml:space="preserve">                            LuaFunction func = index as LuaFunction;</w:t>
      </w:r>
    </w:p>
    <w:p w14:paraId="275B7CCA" w14:textId="77777777" w:rsidR="00A43BEA" w:rsidRDefault="00A43BEA" w:rsidP="00A43BEA">
      <w:pPr>
        <w:pStyle w:val="Code"/>
      </w:pPr>
    </w:p>
    <w:p w14:paraId="7BCF2766" w14:textId="77777777" w:rsidR="00A43BEA" w:rsidRDefault="00A43BEA" w:rsidP="00A43BEA">
      <w:pPr>
        <w:pStyle w:val="Code"/>
      </w:pPr>
      <w:r>
        <w:t xml:space="preserve">                            if (func != null)</w:t>
      </w:r>
    </w:p>
    <w:p w14:paraId="552761F9" w14:textId="77777777" w:rsidR="00A43BEA" w:rsidRDefault="00A43BEA" w:rsidP="00A43BEA">
      <w:pPr>
        <w:pStyle w:val="Code"/>
      </w:pPr>
      <w:r>
        <w:t xml:space="preserve">                                return func.Invoke(new LuaValue[] { baseValue, key });</w:t>
      </w:r>
    </w:p>
    <w:p w14:paraId="62E67947" w14:textId="77777777" w:rsidR="00A43BEA" w:rsidRDefault="00A43BEA" w:rsidP="00A43BEA">
      <w:pPr>
        <w:pStyle w:val="Code"/>
      </w:pPr>
      <w:r>
        <w:t xml:space="preserve">                            else</w:t>
      </w:r>
    </w:p>
    <w:p w14:paraId="3EC7813E" w14:textId="77777777" w:rsidR="00A43BEA" w:rsidRDefault="00A43BEA" w:rsidP="00A43BEA">
      <w:pPr>
        <w:pStyle w:val="Code"/>
      </w:pPr>
      <w:r>
        <w:t xml:space="preserve">                                return GetKeyValue(index, key);</w:t>
      </w:r>
    </w:p>
    <w:p w14:paraId="06B6094F" w14:textId="77777777" w:rsidR="00A43BEA" w:rsidRDefault="00A43BEA" w:rsidP="00A43BEA">
      <w:pPr>
        <w:pStyle w:val="Code"/>
      </w:pPr>
      <w:r>
        <w:t xml:space="preserve">                        }</w:t>
      </w:r>
    </w:p>
    <w:p w14:paraId="108FD0C0" w14:textId="77777777" w:rsidR="00A43BEA" w:rsidRDefault="00A43BEA" w:rsidP="00A43BEA">
      <w:pPr>
        <w:pStyle w:val="Code"/>
      </w:pPr>
      <w:r>
        <w:t xml:space="preserve">                    }</w:t>
      </w:r>
    </w:p>
    <w:p w14:paraId="7848204D" w14:textId="77777777" w:rsidR="00A43BEA" w:rsidRDefault="00A43BEA" w:rsidP="00A43BEA">
      <w:pPr>
        <w:pStyle w:val="Code"/>
      </w:pPr>
      <w:r>
        <w:t xml:space="preserve">                }</w:t>
      </w:r>
    </w:p>
    <w:p w14:paraId="020C1FEA" w14:textId="77777777" w:rsidR="00A43BEA" w:rsidRDefault="00A43BEA" w:rsidP="00A43BEA">
      <w:pPr>
        <w:pStyle w:val="Code"/>
      </w:pPr>
    </w:p>
    <w:p w14:paraId="263103E4" w14:textId="77777777" w:rsidR="00A43BEA" w:rsidRDefault="00A43BEA" w:rsidP="00A43BEA">
      <w:pPr>
        <w:pStyle w:val="Code"/>
      </w:pPr>
      <w:r>
        <w:t xml:space="preserve">                throw new Exception(string.Format("Interpreter: Access field '{0}' from not a table.", key.Value));</w:t>
      </w:r>
    </w:p>
    <w:p w14:paraId="416EF7EE" w14:textId="77777777" w:rsidR="00A43BEA" w:rsidRDefault="00A43BEA" w:rsidP="00A43BEA">
      <w:pPr>
        <w:pStyle w:val="Code"/>
      </w:pPr>
      <w:r>
        <w:t xml:space="preserve">            }</w:t>
      </w:r>
    </w:p>
    <w:p w14:paraId="592A357C" w14:textId="77777777" w:rsidR="00A43BEA" w:rsidRDefault="00A43BEA" w:rsidP="00A43BEA">
      <w:pPr>
        <w:pStyle w:val="Code"/>
      </w:pPr>
      <w:r>
        <w:t xml:space="preserve">        }</w:t>
      </w:r>
    </w:p>
    <w:p w14:paraId="4352AF96" w14:textId="77777777" w:rsidR="00A43BEA" w:rsidRDefault="00A43BEA" w:rsidP="00A43BEA">
      <w:pPr>
        <w:pStyle w:val="Code"/>
      </w:pPr>
    </w:p>
    <w:p w14:paraId="5626E9A7" w14:textId="77777777" w:rsidR="00A43BEA" w:rsidRDefault="00A43BEA" w:rsidP="00A43BEA">
      <w:pPr>
        <w:pStyle w:val="Code"/>
      </w:pPr>
      <w:r>
        <w:t xml:space="preserve">        public bool Equals(LuaValue other)</w:t>
      </w:r>
    </w:p>
    <w:p w14:paraId="2DDE958B" w14:textId="77777777" w:rsidR="00A43BEA" w:rsidRDefault="00A43BEA" w:rsidP="00A43BEA">
      <w:pPr>
        <w:pStyle w:val="Code"/>
      </w:pPr>
      <w:r>
        <w:t xml:space="preserve">        {</w:t>
      </w:r>
    </w:p>
    <w:p w14:paraId="4F1BC239" w14:textId="77777777" w:rsidR="00A43BEA" w:rsidRDefault="00A43BEA" w:rsidP="00A43BEA">
      <w:pPr>
        <w:pStyle w:val="Code"/>
      </w:pPr>
      <w:r>
        <w:t xml:space="preserve">            if (other == null)</w:t>
      </w:r>
    </w:p>
    <w:p w14:paraId="76F6DE8B" w14:textId="77777777" w:rsidR="00A43BEA" w:rsidRDefault="00A43BEA" w:rsidP="00A43BEA">
      <w:pPr>
        <w:pStyle w:val="Code"/>
      </w:pPr>
      <w:r>
        <w:t xml:space="preserve">                return false;</w:t>
      </w:r>
    </w:p>
    <w:p w14:paraId="77C47287" w14:textId="77777777" w:rsidR="00A43BEA" w:rsidRDefault="00A43BEA" w:rsidP="00A43BEA">
      <w:pPr>
        <w:pStyle w:val="Code"/>
      </w:pPr>
    </w:p>
    <w:p w14:paraId="466AA4F2" w14:textId="77777777" w:rsidR="00A43BEA" w:rsidRDefault="00A43BEA" w:rsidP="00A43BEA">
      <w:pPr>
        <w:pStyle w:val="Code"/>
      </w:pPr>
      <w:r>
        <w:t xml:space="preserve">            if (this is LuaNil)</w:t>
      </w:r>
    </w:p>
    <w:p w14:paraId="0446B428" w14:textId="77777777" w:rsidR="00A43BEA" w:rsidRDefault="00A43BEA" w:rsidP="00A43BEA">
      <w:pPr>
        <w:pStyle w:val="Code"/>
      </w:pPr>
      <w:r>
        <w:t xml:space="preserve">                return other is LuaNil;</w:t>
      </w:r>
    </w:p>
    <w:p w14:paraId="277A06A6" w14:textId="77777777" w:rsidR="00A43BEA" w:rsidRDefault="00A43BEA" w:rsidP="00A43BEA">
      <w:pPr>
        <w:pStyle w:val="Code"/>
      </w:pPr>
    </w:p>
    <w:p w14:paraId="0F5DD6EA" w14:textId="77777777" w:rsidR="00A43BEA" w:rsidRDefault="00A43BEA" w:rsidP="00A43BEA">
      <w:pPr>
        <w:pStyle w:val="Code"/>
      </w:pPr>
      <w:r>
        <w:t xml:space="preserve">            if (this is LuaTable &amp;&amp; other is LuaTable)</w:t>
      </w:r>
    </w:p>
    <w:p w14:paraId="1E0A82DC" w14:textId="77777777" w:rsidR="00A43BEA" w:rsidRDefault="00A43BEA" w:rsidP="00A43BEA">
      <w:pPr>
        <w:pStyle w:val="Code"/>
      </w:pPr>
      <w:r>
        <w:t xml:space="preserve">                return ReferenceEquals(this, other);</w:t>
      </w:r>
    </w:p>
    <w:p w14:paraId="144B0013" w14:textId="77777777" w:rsidR="00A43BEA" w:rsidRDefault="00A43BEA" w:rsidP="00A43BEA">
      <w:pPr>
        <w:pStyle w:val="Code"/>
      </w:pPr>
    </w:p>
    <w:p w14:paraId="1C4E9DB0" w14:textId="77777777" w:rsidR="00A43BEA" w:rsidRDefault="00A43BEA" w:rsidP="00A43BEA">
      <w:pPr>
        <w:pStyle w:val="Code"/>
      </w:pPr>
      <w:r>
        <w:t xml:space="preserve">            return Value.Equals(other.Value);</w:t>
      </w:r>
    </w:p>
    <w:p w14:paraId="0F04390A" w14:textId="77777777" w:rsidR="00A43BEA" w:rsidRDefault="00A43BEA" w:rsidP="00A43BEA">
      <w:pPr>
        <w:pStyle w:val="Code"/>
      </w:pPr>
      <w:r>
        <w:t xml:space="preserve">        }</w:t>
      </w:r>
    </w:p>
    <w:p w14:paraId="300CEEC7" w14:textId="77777777" w:rsidR="00A43BEA" w:rsidRDefault="00A43BEA" w:rsidP="00A43BEA">
      <w:pPr>
        <w:pStyle w:val="Code"/>
      </w:pPr>
    </w:p>
    <w:p w14:paraId="7B312055" w14:textId="77777777" w:rsidR="00A43BEA" w:rsidRDefault="00A43BEA" w:rsidP="00A43BEA">
      <w:pPr>
        <w:pStyle w:val="Code"/>
      </w:pPr>
      <w:r>
        <w:t xml:space="preserve">        public virtual bool GetBooleanValue()</w:t>
      </w:r>
    </w:p>
    <w:p w14:paraId="26B24721" w14:textId="77777777" w:rsidR="00C42827" w:rsidRDefault="00C42827" w:rsidP="00A43BEA">
      <w:pPr>
        <w:pStyle w:val="Code"/>
      </w:pPr>
      <w:r>
        <w:tab/>
        <w:t>{</w:t>
      </w:r>
    </w:p>
    <w:p w14:paraId="205F8658" w14:textId="77777777" w:rsidR="00A43BEA" w:rsidRDefault="00A43BEA" w:rsidP="00A43BEA">
      <w:pPr>
        <w:pStyle w:val="Code"/>
      </w:pPr>
      <w:r>
        <w:t xml:space="preserve">            return true;</w:t>
      </w:r>
    </w:p>
    <w:p w14:paraId="0BB1B125" w14:textId="77777777" w:rsidR="00A43BEA" w:rsidRDefault="00C42827" w:rsidP="00A43BEA">
      <w:pPr>
        <w:pStyle w:val="Code"/>
      </w:pPr>
      <w:r>
        <w:tab/>
        <w:t>}</w:t>
      </w:r>
    </w:p>
    <w:p w14:paraId="3AE57D62" w14:textId="77777777" w:rsidR="00C42827" w:rsidRDefault="00C42827" w:rsidP="00A43BEA">
      <w:pPr>
        <w:pStyle w:val="Code"/>
      </w:pPr>
    </w:p>
    <w:p w14:paraId="1107E123" w14:textId="77777777" w:rsidR="00A43BEA" w:rsidRDefault="00A43BEA" w:rsidP="00A43BEA">
      <w:pPr>
        <w:pStyle w:val="Code"/>
      </w:pPr>
      <w:r>
        <w:t xml:space="preserve">        public override int GetHashCode()</w:t>
      </w:r>
    </w:p>
    <w:p w14:paraId="7654A898" w14:textId="77777777" w:rsidR="00A43BEA" w:rsidRDefault="00A43BEA" w:rsidP="00A43BEA">
      <w:pPr>
        <w:pStyle w:val="Code"/>
      </w:pPr>
      <w:r>
        <w:t xml:space="preserve">        {</w:t>
      </w:r>
    </w:p>
    <w:p w14:paraId="28D4C7DB" w14:textId="77777777" w:rsidR="00A43BEA" w:rsidRDefault="00A43BEA" w:rsidP="00A43BEA">
      <w:pPr>
        <w:pStyle w:val="Code"/>
      </w:pPr>
      <w:r>
        <w:t xml:space="preserve">            if (this is LuaNumber || this is LuaString)</w:t>
      </w:r>
    </w:p>
    <w:p w14:paraId="0603E11F" w14:textId="77777777" w:rsidR="00A43BEA" w:rsidRDefault="00A43BEA" w:rsidP="00A43BEA">
      <w:pPr>
        <w:pStyle w:val="Code"/>
      </w:pPr>
      <w:r>
        <w:t xml:space="preserve">                return Value.GetHashCode();</w:t>
      </w:r>
    </w:p>
    <w:p w14:paraId="5DE01D74" w14:textId="77777777" w:rsidR="00A43BEA" w:rsidRDefault="00A43BEA" w:rsidP="00A43BEA">
      <w:pPr>
        <w:pStyle w:val="Code"/>
      </w:pPr>
    </w:p>
    <w:p w14:paraId="79D6D802" w14:textId="77777777" w:rsidR="00A43BEA" w:rsidRDefault="00A43BEA" w:rsidP="00A43BEA">
      <w:pPr>
        <w:pStyle w:val="Code"/>
      </w:pPr>
      <w:r>
        <w:t xml:space="preserve">            return base.GetHashCode();</w:t>
      </w:r>
    </w:p>
    <w:p w14:paraId="4229C202" w14:textId="77777777" w:rsidR="00A43BEA" w:rsidRDefault="00A43BEA" w:rsidP="00A43BEA">
      <w:pPr>
        <w:pStyle w:val="Code"/>
      </w:pPr>
      <w:r>
        <w:t xml:space="preserve">        }</w:t>
      </w:r>
    </w:p>
    <w:p w14:paraId="5704952D" w14:textId="77777777" w:rsidR="00A43BEA" w:rsidRDefault="00A43BEA" w:rsidP="00A43BEA">
      <w:pPr>
        <w:pStyle w:val="Code"/>
      </w:pPr>
    </w:p>
    <w:p w14:paraId="65DBC001" w14:textId="77777777" w:rsidR="00A43BEA" w:rsidRDefault="00A43BEA" w:rsidP="00A43BEA">
      <w:pPr>
        <w:pStyle w:val="Code"/>
      </w:pPr>
      <w:r>
        <w:t xml:space="preserve">        public abstract string GetTypeCode();</w:t>
      </w:r>
    </w:p>
    <w:p w14:paraId="3A61CC57" w14:textId="77777777" w:rsidR="00A43BEA" w:rsidRDefault="00A43BEA" w:rsidP="00A43BEA">
      <w:pPr>
        <w:pStyle w:val="Code"/>
      </w:pPr>
      <w:r>
        <w:t xml:space="preserve">    }</w:t>
      </w:r>
    </w:p>
    <w:p w14:paraId="54E9079C" w14:textId="77777777" w:rsidR="00A43BEA" w:rsidRDefault="00A43BEA" w:rsidP="00A43BEA">
      <w:pPr>
        <w:pStyle w:val="Code"/>
      </w:pPr>
      <w:r>
        <w:t>}</w:t>
      </w:r>
    </w:p>
    <w:p w14:paraId="0AD5DBFE" w14:textId="77777777" w:rsidR="000F31ED" w:rsidRDefault="000F31ED" w:rsidP="00A43BEA">
      <w:pPr>
        <w:pStyle w:val="Code"/>
      </w:pPr>
    </w:p>
    <w:p w14:paraId="49655D77" w14:textId="77777777" w:rsidR="000F31ED" w:rsidRDefault="000F31ED" w:rsidP="000F31ED">
      <w:pPr>
        <w:pStyle w:val="Heading4"/>
      </w:pPr>
      <w:r>
        <w:t>Parser</w:t>
      </w:r>
    </w:p>
    <w:p w14:paraId="50BF6EED" w14:textId="77777777" w:rsidR="000F31ED" w:rsidRDefault="000F31ED" w:rsidP="000F31ED">
      <w:pPr>
        <w:pStyle w:val="Code"/>
      </w:pPr>
    </w:p>
    <w:p w14:paraId="5B0F6BFD" w14:textId="77777777" w:rsidR="000F31ED" w:rsidRDefault="000F31ED" w:rsidP="000F31ED">
      <w:pPr>
        <w:pStyle w:val="Code"/>
        <w:rPr>
          <w:u w:val="single"/>
        </w:rPr>
      </w:pPr>
      <w:r>
        <w:rPr>
          <w:u w:val="single"/>
        </w:rPr>
        <w:t>Syntax.cs</w:t>
      </w:r>
    </w:p>
    <w:p w14:paraId="79AEA658" w14:textId="77777777" w:rsidR="000F31ED" w:rsidRDefault="000F31ED" w:rsidP="000F31ED">
      <w:pPr>
        <w:pStyle w:val="Code"/>
      </w:pPr>
      <w:r>
        <w:t>using System;</w:t>
      </w:r>
    </w:p>
    <w:p w14:paraId="3C306B37" w14:textId="77777777" w:rsidR="000F31ED" w:rsidRDefault="000F31ED" w:rsidP="000F31ED">
      <w:pPr>
        <w:pStyle w:val="Code"/>
      </w:pPr>
    </w:p>
    <w:p w14:paraId="288DF087" w14:textId="77777777" w:rsidR="000F31ED" w:rsidRDefault="000F31ED" w:rsidP="000F31ED">
      <w:pPr>
        <w:pStyle w:val="Code"/>
      </w:pPr>
      <w:r>
        <w:t>namespace Language.Lua</w:t>
      </w:r>
    </w:p>
    <w:p w14:paraId="685132D2" w14:textId="77777777" w:rsidR="000F31ED" w:rsidRDefault="000F31ED" w:rsidP="000F31ED">
      <w:pPr>
        <w:pStyle w:val="Code"/>
      </w:pPr>
      <w:r>
        <w:t>{</w:t>
      </w:r>
    </w:p>
    <w:p w14:paraId="0E17A2F2" w14:textId="77777777" w:rsidR="000F31ED" w:rsidRDefault="000F31ED" w:rsidP="000F31ED">
      <w:pPr>
        <w:pStyle w:val="Code"/>
      </w:pPr>
      <w:r>
        <w:t xml:space="preserve">    public abstract class LuaValue : IEquatable&lt;LuaValue&gt;</w:t>
      </w:r>
    </w:p>
    <w:p w14:paraId="3BD2CCAB" w14:textId="77777777" w:rsidR="000F31ED" w:rsidRDefault="000F31ED" w:rsidP="000F31ED">
      <w:pPr>
        <w:pStyle w:val="Code"/>
      </w:pPr>
      <w:r>
        <w:t xml:space="preserve">    {</w:t>
      </w:r>
    </w:p>
    <w:p w14:paraId="2102A326" w14:textId="77777777" w:rsidR="000F31ED" w:rsidRDefault="000F31ED" w:rsidP="000F31ED">
      <w:pPr>
        <w:pStyle w:val="Code"/>
      </w:pPr>
      <w:r>
        <w:t xml:space="preserve">        public abstract object Value { get; }</w:t>
      </w:r>
    </w:p>
    <w:p w14:paraId="7D39B946" w14:textId="77777777" w:rsidR="000F31ED" w:rsidRDefault="000F31ED" w:rsidP="000F31ED">
      <w:pPr>
        <w:pStyle w:val="Code"/>
      </w:pPr>
    </w:p>
    <w:p w14:paraId="2A85B5C8" w14:textId="77777777" w:rsidR="000F31ED" w:rsidRDefault="000F31ED" w:rsidP="000F31ED">
      <w:pPr>
        <w:pStyle w:val="Code"/>
      </w:pPr>
      <w:r>
        <w:t xml:space="preserve">        public static LuaValue GetKeyValue(LuaValue baseValue, LuaValue key)</w:t>
      </w:r>
    </w:p>
    <w:p w14:paraId="669B7D2A" w14:textId="77777777" w:rsidR="000F31ED" w:rsidRDefault="000F31ED" w:rsidP="000F31ED">
      <w:pPr>
        <w:pStyle w:val="Code"/>
      </w:pPr>
      <w:r>
        <w:t xml:space="preserve">        {</w:t>
      </w:r>
    </w:p>
    <w:p w14:paraId="761DA758" w14:textId="77777777" w:rsidR="000F31ED" w:rsidRDefault="000F31ED" w:rsidP="000F31ED">
      <w:pPr>
        <w:pStyle w:val="Code"/>
      </w:pPr>
      <w:r>
        <w:lastRenderedPageBreak/>
        <w:t xml:space="preserve">            LuaTable table = baseValue as LuaTable;</w:t>
      </w:r>
    </w:p>
    <w:p w14:paraId="6AA9DB2B" w14:textId="77777777" w:rsidR="000F31ED" w:rsidRDefault="000F31ED" w:rsidP="000F31ED">
      <w:pPr>
        <w:pStyle w:val="Code"/>
      </w:pPr>
    </w:p>
    <w:p w14:paraId="1149F8BC" w14:textId="77777777" w:rsidR="000F31ED" w:rsidRDefault="000F31ED" w:rsidP="000F31ED">
      <w:pPr>
        <w:pStyle w:val="Code"/>
      </w:pPr>
      <w:r>
        <w:t xml:space="preserve">            if (table != null)</w:t>
      </w:r>
    </w:p>
    <w:p w14:paraId="5DD7FE4A" w14:textId="77777777" w:rsidR="000F31ED" w:rsidRDefault="000F31ED" w:rsidP="000F31ED">
      <w:pPr>
        <w:pStyle w:val="Code"/>
      </w:pPr>
      <w:r>
        <w:t xml:space="preserve">                return table.GetValue(key);</w:t>
      </w:r>
    </w:p>
    <w:p w14:paraId="42434D5A" w14:textId="77777777" w:rsidR="000F31ED" w:rsidRDefault="000F31ED" w:rsidP="000F31ED">
      <w:pPr>
        <w:pStyle w:val="Code"/>
      </w:pPr>
      <w:r>
        <w:t xml:space="preserve">            else</w:t>
      </w:r>
    </w:p>
    <w:p w14:paraId="2AFB41D3" w14:textId="77777777" w:rsidR="000F31ED" w:rsidRDefault="000F31ED" w:rsidP="000F31ED">
      <w:pPr>
        <w:pStyle w:val="Code"/>
      </w:pPr>
      <w:r>
        <w:t xml:space="preserve">            {</w:t>
      </w:r>
    </w:p>
    <w:p w14:paraId="0419041D" w14:textId="77777777" w:rsidR="000F31ED" w:rsidRDefault="000F31ED" w:rsidP="000F31ED">
      <w:pPr>
        <w:pStyle w:val="Code"/>
      </w:pPr>
      <w:r>
        <w:t xml:space="preserve">                LuaUserdata userdata = baseValue as LuaUserdata;</w:t>
      </w:r>
    </w:p>
    <w:p w14:paraId="4EBF7273" w14:textId="77777777" w:rsidR="000F31ED" w:rsidRDefault="000F31ED" w:rsidP="000F31ED">
      <w:pPr>
        <w:pStyle w:val="Code"/>
      </w:pPr>
    </w:p>
    <w:p w14:paraId="21967C2C" w14:textId="77777777" w:rsidR="000F31ED" w:rsidRDefault="000F31ED" w:rsidP="000F31ED">
      <w:pPr>
        <w:pStyle w:val="Code"/>
      </w:pPr>
      <w:r>
        <w:t xml:space="preserve">                if (userdata != null)</w:t>
      </w:r>
    </w:p>
    <w:p w14:paraId="25266805" w14:textId="77777777" w:rsidR="000F31ED" w:rsidRDefault="000F31ED" w:rsidP="000F31ED">
      <w:pPr>
        <w:pStyle w:val="Code"/>
      </w:pPr>
      <w:r>
        <w:t xml:space="preserve">                {</w:t>
      </w:r>
    </w:p>
    <w:p w14:paraId="4D715EF5" w14:textId="77777777" w:rsidR="000F31ED" w:rsidRDefault="000F31ED" w:rsidP="000F31ED">
      <w:pPr>
        <w:pStyle w:val="Code"/>
      </w:pPr>
      <w:r>
        <w:t xml:space="preserve">                    if (userdata.MetaTable != null)</w:t>
      </w:r>
    </w:p>
    <w:p w14:paraId="1154C05D" w14:textId="77777777" w:rsidR="000F31ED" w:rsidRDefault="000F31ED" w:rsidP="000F31ED">
      <w:pPr>
        <w:pStyle w:val="Code"/>
      </w:pPr>
      <w:r>
        <w:t xml:space="preserve">                    {</w:t>
      </w:r>
    </w:p>
    <w:p w14:paraId="7B645DB7" w14:textId="77777777" w:rsidR="000F31ED" w:rsidRDefault="000F31ED" w:rsidP="000F31ED">
      <w:pPr>
        <w:pStyle w:val="Code"/>
      </w:pPr>
      <w:r>
        <w:t xml:space="preserve">                        LuaValue index = userdata.MetaTable.GetValue("__index");</w:t>
      </w:r>
    </w:p>
    <w:p w14:paraId="546C1C95" w14:textId="77777777" w:rsidR="000F31ED" w:rsidRDefault="000F31ED" w:rsidP="000F31ED">
      <w:pPr>
        <w:pStyle w:val="Code"/>
      </w:pPr>
    </w:p>
    <w:p w14:paraId="52915792" w14:textId="77777777" w:rsidR="000F31ED" w:rsidRDefault="000F31ED" w:rsidP="000F31ED">
      <w:pPr>
        <w:pStyle w:val="Code"/>
      </w:pPr>
      <w:r>
        <w:t xml:space="preserve">                        if (index != null)</w:t>
      </w:r>
    </w:p>
    <w:p w14:paraId="2CD954E8" w14:textId="77777777" w:rsidR="000F31ED" w:rsidRDefault="000F31ED" w:rsidP="000F31ED">
      <w:pPr>
        <w:pStyle w:val="Code"/>
      </w:pPr>
      <w:r>
        <w:t xml:space="preserve">                        {</w:t>
      </w:r>
    </w:p>
    <w:p w14:paraId="289B0C18" w14:textId="77777777" w:rsidR="000F31ED" w:rsidRDefault="000F31ED" w:rsidP="000F31ED">
      <w:pPr>
        <w:pStyle w:val="Code"/>
      </w:pPr>
      <w:r>
        <w:t xml:space="preserve">                            LuaFunction func = index as LuaFunction;</w:t>
      </w:r>
    </w:p>
    <w:p w14:paraId="5F2BB6F4" w14:textId="77777777" w:rsidR="000F31ED" w:rsidRDefault="000F31ED" w:rsidP="000F31ED">
      <w:pPr>
        <w:pStyle w:val="Code"/>
      </w:pPr>
    </w:p>
    <w:p w14:paraId="2B169E5C" w14:textId="77777777" w:rsidR="000F31ED" w:rsidRDefault="000F31ED" w:rsidP="000F31ED">
      <w:pPr>
        <w:pStyle w:val="Code"/>
      </w:pPr>
      <w:r>
        <w:t xml:space="preserve">                            if (func != null)</w:t>
      </w:r>
    </w:p>
    <w:p w14:paraId="1DC60298" w14:textId="77777777" w:rsidR="000F31ED" w:rsidRDefault="000F31ED" w:rsidP="000F31ED">
      <w:pPr>
        <w:pStyle w:val="Code"/>
      </w:pPr>
      <w:r>
        <w:t xml:space="preserve">                                return func.Invoke(new LuaValue[] { baseValue, key });</w:t>
      </w:r>
    </w:p>
    <w:p w14:paraId="505E4C85" w14:textId="77777777" w:rsidR="000F31ED" w:rsidRDefault="000F31ED" w:rsidP="000F31ED">
      <w:pPr>
        <w:pStyle w:val="Code"/>
      </w:pPr>
      <w:r>
        <w:t xml:space="preserve">                            else</w:t>
      </w:r>
    </w:p>
    <w:p w14:paraId="4CAA7936" w14:textId="77777777" w:rsidR="000F31ED" w:rsidRDefault="000F31ED" w:rsidP="000F31ED">
      <w:pPr>
        <w:pStyle w:val="Code"/>
      </w:pPr>
      <w:r>
        <w:t xml:space="preserve">                                return GetKeyValue(index, key);</w:t>
      </w:r>
    </w:p>
    <w:p w14:paraId="42F8DFDD" w14:textId="77777777" w:rsidR="000F31ED" w:rsidRDefault="000F31ED" w:rsidP="000F31ED">
      <w:pPr>
        <w:pStyle w:val="Code"/>
      </w:pPr>
      <w:r>
        <w:t xml:space="preserve">                        }</w:t>
      </w:r>
    </w:p>
    <w:p w14:paraId="60B0F38E" w14:textId="77777777" w:rsidR="000F31ED" w:rsidRDefault="000F31ED" w:rsidP="000F31ED">
      <w:pPr>
        <w:pStyle w:val="Code"/>
      </w:pPr>
      <w:r>
        <w:t xml:space="preserve">                    }</w:t>
      </w:r>
    </w:p>
    <w:p w14:paraId="7F7C795B" w14:textId="77777777" w:rsidR="000F31ED" w:rsidRDefault="000F31ED" w:rsidP="000F31ED">
      <w:pPr>
        <w:pStyle w:val="Code"/>
      </w:pPr>
      <w:r>
        <w:t xml:space="preserve">                }</w:t>
      </w:r>
    </w:p>
    <w:p w14:paraId="6548920A" w14:textId="77777777" w:rsidR="000F31ED" w:rsidRDefault="000F31ED" w:rsidP="000F31ED">
      <w:pPr>
        <w:pStyle w:val="Code"/>
      </w:pPr>
    </w:p>
    <w:p w14:paraId="2C177EBF" w14:textId="77777777" w:rsidR="000F31ED" w:rsidRDefault="000F31ED" w:rsidP="000F31ED">
      <w:pPr>
        <w:pStyle w:val="Code"/>
      </w:pPr>
      <w:r>
        <w:t xml:space="preserve">                throw new Exception(string.Format("Interpreter: Access field '{0}' from not a table.", key.Value));</w:t>
      </w:r>
    </w:p>
    <w:p w14:paraId="1C663B8F" w14:textId="77777777" w:rsidR="000F31ED" w:rsidRDefault="000F31ED" w:rsidP="000F31ED">
      <w:pPr>
        <w:pStyle w:val="Code"/>
      </w:pPr>
      <w:r>
        <w:t xml:space="preserve">            }</w:t>
      </w:r>
    </w:p>
    <w:p w14:paraId="19078C15" w14:textId="77777777" w:rsidR="000F31ED" w:rsidRDefault="000F31ED" w:rsidP="000F31ED">
      <w:pPr>
        <w:pStyle w:val="Code"/>
      </w:pPr>
      <w:r>
        <w:t xml:space="preserve">        }</w:t>
      </w:r>
    </w:p>
    <w:p w14:paraId="5195BEC5" w14:textId="77777777" w:rsidR="000F31ED" w:rsidRDefault="000F31ED" w:rsidP="000F31ED">
      <w:pPr>
        <w:pStyle w:val="Code"/>
      </w:pPr>
    </w:p>
    <w:p w14:paraId="78C46DCB" w14:textId="77777777" w:rsidR="000F31ED" w:rsidRDefault="000F31ED" w:rsidP="000F31ED">
      <w:pPr>
        <w:pStyle w:val="Code"/>
      </w:pPr>
      <w:r>
        <w:t xml:space="preserve">        public bool Equals(LuaValue other)</w:t>
      </w:r>
    </w:p>
    <w:p w14:paraId="22B509F9" w14:textId="77777777" w:rsidR="000F31ED" w:rsidRDefault="000F31ED" w:rsidP="000F31ED">
      <w:pPr>
        <w:pStyle w:val="Code"/>
      </w:pPr>
      <w:r>
        <w:t xml:space="preserve">        {</w:t>
      </w:r>
    </w:p>
    <w:p w14:paraId="164C4770" w14:textId="77777777" w:rsidR="000F31ED" w:rsidRDefault="000F31ED" w:rsidP="000F31ED">
      <w:pPr>
        <w:pStyle w:val="Code"/>
      </w:pPr>
      <w:r>
        <w:t xml:space="preserve">            if (other == null)</w:t>
      </w:r>
    </w:p>
    <w:p w14:paraId="075D4D16" w14:textId="77777777" w:rsidR="000F31ED" w:rsidRDefault="000F31ED" w:rsidP="000F31ED">
      <w:pPr>
        <w:pStyle w:val="Code"/>
      </w:pPr>
      <w:r>
        <w:lastRenderedPageBreak/>
        <w:t xml:space="preserve">                return false;</w:t>
      </w:r>
    </w:p>
    <w:p w14:paraId="2162FDB7" w14:textId="77777777" w:rsidR="000F31ED" w:rsidRDefault="000F31ED" w:rsidP="000F31ED">
      <w:pPr>
        <w:pStyle w:val="Code"/>
      </w:pPr>
    </w:p>
    <w:p w14:paraId="6DAC1C36" w14:textId="77777777" w:rsidR="000F31ED" w:rsidRDefault="000F31ED" w:rsidP="000F31ED">
      <w:pPr>
        <w:pStyle w:val="Code"/>
      </w:pPr>
      <w:r>
        <w:t xml:space="preserve">            if (this is LuaNil)</w:t>
      </w:r>
    </w:p>
    <w:p w14:paraId="7EC32F6F" w14:textId="77777777" w:rsidR="000F31ED" w:rsidRDefault="000F31ED" w:rsidP="000F31ED">
      <w:pPr>
        <w:pStyle w:val="Code"/>
      </w:pPr>
      <w:r>
        <w:t xml:space="preserve">                return other is LuaNil;</w:t>
      </w:r>
    </w:p>
    <w:p w14:paraId="20FFC437" w14:textId="77777777" w:rsidR="000F31ED" w:rsidRDefault="000F31ED" w:rsidP="000F31ED">
      <w:pPr>
        <w:pStyle w:val="Code"/>
      </w:pPr>
    </w:p>
    <w:p w14:paraId="0F173472" w14:textId="77777777" w:rsidR="000F31ED" w:rsidRDefault="000F31ED" w:rsidP="000F31ED">
      <w:pPr>
        <w:pStyle w:val="Code"/>
      </w:pPr>
      <w:r>
        <w:t xml:space="preserve">            if (this is LuaTable &amp;&amp; other is LuaTable)</w:t>
      </w:r>
    </w:p>
    <w:p w14:paraId="0843B150" w14:textId="77777777" w:rsidR="000F31ED" w:rsidRDefault="000F31ED" w:rsidP="000F31ED">
      <w:pPr>
        <w:pStyle w:val="Code"/>
      </w:pPr>
      <w:r>
        <w:t xml:space="preserve">                return ReferenceEquals(this, other);</w:t>
      </w:r>
    </w:p>
    <w:p w14:paraId="27F610DF" w14:textId="77777777" w:rsidR="000F31ED" w:rsidRDefault="000F31ED" w:rsidP="000F31ED">
      <w:pPr>
        <w:pStyle w:val="Code"/>
      </w:pPr>
    </w:p>
    <w:p w14:paraId="25F20771" w14:textId="77777777" w:rsidR="000F31ED" w:rsidRDefault="000F31ED" w:rsidP="000F31ED">
      <w:pPr>
        <w:pStyle w:val="Code"/>
      </w:pPr>
      <w:r>
        <w:t xml:space="preserve">            return Value.Equals(other.Value);</w:t>
      </w:r>
    </w:p>
    <w:p w14:paraId="51143804" w14:textId="77777777" w:rsidR="000F31ED" w:rsidRDefault="000F31ED" w:rsidP="000F31ED">
      <w:pPr>
        <w:pStyle w:val="Code"/>
      </w:pPr>
      <w:r>
        <w:t xml:space="preserve">        }</w:t>
      </w:r>
    </w:p>
    <w:p w14:paraId="0FB5D39D" w14:textId="77777777" w:rsidR="000F31ED" w:rsidRDefault="000F31ED" w:rsidP="000F31ED">
      <w:pPr>
        <w:pStyle w:val="Code"/>
      </w:pPr>
    </w:p>
    <w:p w14:paraId="4D83DF90" w14:textId="77777777" w:rsidR="000F31ED" w:rsidRDefault="000F31ED" w:rsidP="000F31ED">
      <w:pPr>
        <w:pStyle w:val="Code"/>
      </w:pPr>
      <w:r>
        <w:t xml:space="preserve">        public virtual bool GetBooleanValue()</w:t>
      </w:r>
    </w:p>
    <w:p w14:paraId="572473A0" w14:textId="77777777" w:rsidR="000F31ED" w:rsidRDefault="000F31ED" w:rsidP="000F31ED">
      <w:pPr>
        <w:pStyle w:val="Code"/>
      </w:pPr>
      <w:r>
        <w:t xml:space="preserve">            return true;</w:t>
      </w:r>
    </w:p>
    <w:p w14:paraId="2C749293" w14:textId="77777777" w:rsidR="000F31ED" w:rsidRDefault="000F31ED" w:rsidP="000F31ED">
      <w:pPr>
        <w:pStyle w:val="Code"/>
      </w:pPr>
    </w:p>
    <w:p w14:paraId="0F27D5E4" w14:textId="77777777" w:rsidR="000F31ED" w:rsidRDefault="000F31ED" w:rsidP="000F31ED">
      <w:pPr>
        <w:pStyle w:val="Code"/>
      </w:pPr>
      <w:r>
        <w:t xml:space="preserve">        public override int GetHashCode()</w:t>
      </w:r>
    </w:p>
    <w:p w14:paraId="0645400F" w14:textId="77777777" w:rsidR="000F31ED" w:rsidRDefault="000F31ED" w:rsidP="000F31ED">
      <w:pPr>
        <w:pStyle w:val="Code"/>
      </w:pPr>
      <w:r>
        <w:t xml:space="preserve">        {</w:t>
      </w:r>
    </w:p>
    <w:p w14:paraId="29B723B7" w14:textId="77777777" w:rsidR="000F31ED" w:rsidRDefault="000F31ED" w:rsidP="000F31ED">
      <w:pPr>
        <w:pStyle w:val="Code"/>
      </w:pPr>
      <w:r>
        <w:t xml:space="preserve">            if (this is LuaNumber || this is LuaString)</w:t>
      </w:r>
    </w:p>
    <w:p w14:paraId="71E1FA05" w14:textId="77777777" w:rsidR="000F31ED" w:rsidRDefault="000F31ED" w:rsidP="000F31ED">
      <w:pPr>
        <w:pStyle w:val="Code"/>
      </w:pPr>
      <w:r>
        <w:t xml:space="preserve">                return Value.GetHashCode();</w:t>
      </w:r>
    </w:p>
    <w:p w14:paraId="05418A28" w14:textId="77777777" w:rsidR="000F31ED" w:rsidRDefault="000F31ED" w:rsidP="000F31ED">
      <w:pPr>
        <w:pStyle w:val="Code"/>
      </w:pPr>
    </w:p>
    <w:p w14:paraId="3E5DC938" w14:textId="77777777" w:rsidR="000F31ED" w:rsidRDefault="000F31ED" w:rsidP="000F31ED">
      <w:pPr>
        <w:pStyle w:val="Code"/>
      </w:pPr>
      <w:r>
        <w:t xml:space="preserve">            return base.GetHashCode();</w:t>
      </w:r>
    </w:p>
    <w:p w14:paraId="2EFD3506" w14:textId="77777777" w:rsidR="000F31ED" w:rsidRDefault="000F31ED" w:rsidP="000F31ED">
      <w:pPr>
        <w:pStyle w:val="Code"/>
      </w:pPr>
      <w:r>
        <w:t xml:space="preserve">        }</w:t>
      </w:r>
    </w:p>
    <w:p w14:paraId="42E7EC30" w14:textId="77777777" w:rsidR="000F31ED" w:rsidRDefault="000F31ED" w:rsidP="000F31ED">
      <w:pPr>
        <w:pStyle w:val="Code"/>
      </w:pPr>
    </w:p>
    <w:p w14:paraId="565CD271" w14:textId="77777777" w:rsidR="000F31ED" w:rsidRDefault="000F31ED" w:rsidP="000F31ED">
      <w:pPr>
        <w:pStyle w:val="Code"/>
      </w:pPr>
      <w:r>
        <w:t xml:space="preserve">        public abstract string GetTypeCode();</w:t>
      </w:r>
    </w:p>
    <w:p w14:paraId="42020D32" w14:textId="77777777" w:rsidR="000F31ED" w:rsidRDefault="000F31ED" w:rsidP="000F31ED">
      <w:pPr>
        <w:pStyle w:val="Code"/>
      </w:pPr>
      <w:r>
        <w:t xml:space="preserve">    }</w:t>
      </w:r>
    </w:p>
    <w:p w14:paraId="63C11054" w14:textId="77777777" w:rsidR="000F31ED" w:rsidRDefault="000F31ED" w:rsidP="000F31ED">
      <w:pPr>
        <w:pStyle w:val="Code"/>
      </w:pPr>
      <w:r>
        <w:t>}</w:t>
      </w:r>
    </w:p>
    <w:p w14:paraId="009C4634" w14:textId="77777777" w:rsidR="000F31ED" w:rsidRDefault="000F31ED" w:rsidP="000F31ED">
      <w:pPr>
        <w:pStyle w:val="Code"/>
        <w:rPr>
          <w:u w:val="single"/>
        </w:rPr>
      </w:pPr>
      <w:r>
        <w:rPr>
          <w:u w:val="single"/>
        </w:rPr>
        <w:t>Parser.cs</w:t>
      </w:r>
    </w:p>
    <w:p w14:paraId="063DEAA6" w14:textId="77777777" w:rsidR="000F31ED" w:rsidRDefault="000F31ED" w:rsidP="000F31ED">
      <w:pPr>
        <w:pStyle w:val="Code"/>
      </w:pPr>
      <w:r>
        <w:t>using System;</w:t>
      </w:r>
    </w:p>
    <w:p w14:paraId="105F86CD" w14:textId="77777777" w:rsidR="000F31ED" w:rsidRDefault="000F31ED" w:rsidP="000F31ED">
      <w:pPr>
        <w:pStyle w:val="Code"/>
      </w:pPr>
    </w:p>
    <w:p w14:paraId="3BC310B1" w14:textId="77777777" w:rsidR="000F31ED" w:rsidRDefault="000F31ED" w:rsidP="000F31ED">
      <w:pPr>
        <w:pStyle w:val="Code"/>
      </w:pPr>
      <w:r>
        <w:t>namespace Language.Lua</w:t>
      </w:r>
    </w:p>
    <w:p w14:paraId="456422EF" w14:textId="77777777" w:rsidR="000F31ED" w:rsidRDefault="000F31ED" w:rsidP="000F31ED">
      <w:pPr>
        <w:pStyle w:val="Code"/>
      </w:pPr>
      <w:r>
        <w:t>{</w:t>
      </w:r>
    </w:p>
    <w:p w14:paraId="2D9D0590" w14:textId="77777777" w:rsidR="000F31ED" w:rsidRDefault="000F31ED" w:rsidP="000F31ED">
      <w:pPr>
        <w:pStyle w:val="Code"/>
      </w:pPr>
      <w:r>
        <w:t xml:space="preserve">    public abstract class LuaValue : IEquatable&lt;LuaValue&gt;</w:t>
      </w:r>
    </w:p>
    <w:p w14:paraId="7BEB3DE0" w14:textId="77777777" w:rsidR="000F31ED" w:rsidRDefault="000F31ED" w:rsidP="000F31ED">
      <w:pPr>
        <w:pStyle w:val="Code"/>
      </w:pPr>
      <w:r>
        <w:t xml:space="preserve">    {</w:t>
      </w:r>
    </w:p>
    <w:p w14:paraId="0AB1AF0B" w14:textId="77777777" w:rsidR="000F31ED" w:rsidRDefault="000F31ED" w:rsidP="000F31ED">
      <w:pPr>
        <w:pStyle w:val="Code"/>
      </w:pPr>
      <w:r>
        <w:t xml:space="preserve">        public abstract object Value { get; }</w:t>
      </w:r>
    </w:p>
    <w:p w14:paraId="5D94E56D" w14:textId="77777777" w:rsidR="000F31ED" w:rsidRDefault="000F31ED" w:rsidP="000F31ED">
      <w:pPr>
        <w:pStyle w:val="Code"/>
      </w:pPr>
    </w:p>
    <w:p w14:paraId="34327BC9" w14:textId="77777777" w:rsidR="000F31ED" w:rsidRDefault="000F31ED" w:rsidP="000F31ED">
      <w:pPr>
        <w:pStyle w:val="Code"/>
      </w:pPr>
      <w:r>
        <w:lastRenderedPageBreak/>
        <w:t xml:space="preserve">        public static LuaValue GetKeyValue(LuaValue baseValue, LuaValue key)</w:t>
      </w:r>
    </w:p>
    <w:p w14:paraId="0FC3AB29" w14:textId="77777777" w:rsidR="000F31ED" w:rsidRDefault="000F31ED" w:rsidP="000F31ED">
      <w:pPr>
        <w:pStyle w:val="Code"/>
      </w:pPr>
      <w:r>
        <w:t xml:space="preserve">        {</w:t>
      </w:r>
    </w:p>
    <w:p w14:paraId="6089EEE7" w14:textId="77777777" w:rsidR="000F31ED" w:rsidRDefault="000F31ED" w:rsidP="000F31ED">
      <w:pPr>
        <w:pStyle w:val="Code"/>
      </w:pPr>
      <w:r>
        <w:t xml:space="preserve">            LuaTable table = baseValue as LuaTable;</w:t>
      </w:r>
    </w:p>
    <w:p w14:paraId="269EF7CD" w14:textId="77777777" w:rsidR="000F31ED" w:rsidRDefault="000F31ED" w:rsidP="000F31ED">
      <w:pPr>
        <w:pStyle w:val="Code"/>
      </w:pPr>
    </w:p>
    <w:p w14:paraId="3B952BD2" w14:textId="77777777" w:rsidR="000F31ED" w:rsidRDefault="000F31ED" w:rsidP="000F31ED">
      <w:pPr>
        <w:pStyle w:val="Code"/>
      </w:pPr>
      <w:r>
        <w:t xml:space="preserve">            if (table != null)</w:t>
      </w:r>
    </w:p>
    <w:p w14:paraId="64BEE18B" w14:textId="77777777" w:rsidR="000F31ED" w:rsidRDefault="000F31ED" w:rsidP="000F31ED">
      <w:pPr>
        <w:pStyle w:val="Code"/>
      </w:pPr>
      <w:r>
        <w:t xml:space="preserve">                return table.GetValue(key);</w:t>
      </w:r>
    </w:p>
    <w:p w14:paraId="09DF6B90" w14:textId="77777777" w:rsidR="000F31ED" w:rsidRDefault="000F31ED" w:rsidP="000F31ED">
      <w:pPr>
        <w:pStyle w:val="Code"/>
      </w:pPr>
      <w:r>
        <w:t xml:space="preserve">            else</w:t>
      </w:r>
    </w:p>
    <w:p w14:paraId="5B2E3386" w14:textId="77777777" w:rsidR="000F31ED" w:rsidRDefault="000F31ED" w:rsidP="000F31ED">
      <w:pPr>
        <w:pStyle w:val="Code"/>
      </w:pPr>
      <w:r>
        <w:t xml:space="preserve">            {</w:t>
      </w:r>
    </w:p>
    <w:p w14:paraId="167B8F12" w14:textId="77777777" w:rsidR="000F31ED" w:rsidRDefault="000F31ED" w:rsidP="000F31ED">
      <w:pPr>
        <w:pStyle w:val="Code"/>
      </w:pPr>
      <w:r>
        <w:t xml:space="preserve">                LuaUserdata userdata = baseValue as LuaUserdata;</w:t>
      </w:r>
    </w:p>
    <w:p w14:paraId="1D2C74E4" w14:textId="77777777" w:rsidR="000F31ED" w:rsidRDefault="000F31ED" w:rsidP="000F31ED">
      <w:pPr>
        <w:pStyle w:val="Code"/>
      </w:pPr>
    </w:p>
    <w:p w14:paraId="4D8D1004" w14:textId="77777777" w:rsidR="000F31ED" w:rsidRDefault="000F31ED" w:rsidP="000F31ED">
      <w:pPr>
        <w:pStyle w:val="Code"/>
      </w:pPr>
      <w:r>
        <w:t xml:space="preserve">                if (userdata != null)</w:t>
      </w:r>
    </w:p>
    <w:p w14:paraId="37AC4458" w14:textId="77777777" w:rsidR="000F31ED" w:rsidRDefault="000F31ED" w:rsidP="000F31ED">
      <w:pPr>
        <w:pStyle w:val="Code"/>
      </w:pPr>
      <w:r>
        <w:t xml:space="preserve">                {</w:t>
      </w:r>
    </w:p>
    <w:p w14:paraId="66C6A41B" w14:textId="77777777" w:rsidR="000F31ED" w:rsidRDefault="000F31ED" w:rsidP="000F31ED">
      <w:pPr>
        <w:pStyle w:val="Code"/>
      </w:pPr>
      <w:r>
        <w:t xml:space="preserve">                    if (userdata.MetaTable != null)</w:t>
      </w:r>
    </w:p>
    <w:p w14:paraId="6D928C3A" w14:textId="77777777" w:rsidR="000F31ED" w:rsidRDefault="000F31ED" w:rsidP="000F31ED">
      <w:pPr>
        <w:pStyle w:val="Code"/>
      </w:pPr>
      <w:r>
        <w:t xml:space="preserve">                    {</w:t>
      </w:r>
    </w:p>
    <w:p w14:paraId="2A1A86E8" w14:textId="77777777" w:rsidR="000F31ED" w:rsidRDefault="000F31ED" w:rsidP="000F31ED">
      <w:pPr>
        <w:pStyle w:val="Code"/>
      </w:pPr>
      <w:r>
        <w:t xml:space="preserve">                        LuaValue index = userdata.MetaTable.GetValue("__index");</w:t>
      </w:r>
    </w:p>
    <w:p w14:paraId="56B6333E" w14:textId="77777777" w:rsidR="000F31ED" w:rsidRDefault="000F31ED" w:rsidP="000F31ED">
      <w:pPr>
        <w:pStyle w:val="Code"/>
      </w:pPr>
    </w:p>
    <w:p w14:paraId="26D8BDDF" w14:textId="77777777" w:rsidR="000F31ED" w:rsidRDefault="000F31ED" w:rsidP="000F31ED">
      <w:pPr>
        <w:pStyle w:val="Code"/>
      </w:pPr>
      <w:r>
        <w:t xml:space="preserve">                        if (index != null)</w:t>
      </w:r>
    </w:p>
    <w:p w14:paraId="63F8E083" w14:textId="77777777" w:rsidR="000F31ED" w:rsidRDefault="000F31ED" w:rsidP="000F31ED">
      <w:pPr>
        <w:pStyle w:val="Code"/>
      </w:pPr>
      <w:r>
        <w:t xml:space="preserve">                        {</w:t>
      </w:r>
    </w:p>
    <w:p w14:paraId="5DC9ECE3" w14:textId="77777777" w:rsidR="000F31ED" w:rsidRDefault="000F31ED" w:rsidP="000F31ED">
      <w:pPr>
        <w:pStyle w:val="Code"/>
      </w:pPr>
      <w:r>
        <w:t xml:space="preserve">                            LuaFunction func = index as LuaFunction;</w:t>
      </w:r>
    </w:p>
    <w:p w14:paraId="26919E80" w14:textId="77777777" w:rsidR="000F31ED" w:rsidRDefault="000F31ED" w:rsidP="000F31ED">
      <w:pPr>
        <w:pStyle w:val="Code"/>
      </w:pPr>
    </w:p>
    <w:p w14:paraId="3B7A6CC4" w14:textId="77777777" w:rsidR="000F31ED" w:rsidRDefault="000F31ED" w:rsidP="000F31ED">
      <w:pPr>
        <w:pStyle w:val="Code"/>
      </w:pPr>
      <w:r>
        <w:t xml:space="preserve">                            if (func != null)</w:t>
      </w:r>
    </w:p>
    <w:p w14:paraId="62AB73FE" w14:textId="77777777" w:rsidR="000F31ED" w:rsidRDefault="000F31ED" w:rsidP="000F31ED">
      <w:pPr>
        <w:pStyle w:val="Code"/>
      </w:pPr>
      <w:r>
        <w:t xml:space="preserve">                                return func.Invoke(new LuaValue[] { baseValue, key });</w:t>
      </w:r>
    </w:p>
    <w:p w14:paraId="668DBA7A" w14:textId="77777777" w:rsidR="000F31ED" w:rsidRDefault="000F31ED" w:rsidP="000F31ED">
      <w:pPr>
        <w:pStyle w:val="Code"/>
      </w:pPr>
      <w:r>
        <w:t xml:space="preserve">                            else</w:t>
      </w:r>
    </w:p>
    <w:p w14:paraId="6637C70A" w14:textId="77777777" w:rsidR="000F31ED" w:rsidRDefault="000F31ED" w:rsidP="000F31ED">
      <w:pPr>
        <w:pStyle w:val="Code"/>
      </w:pPr>
      <w:r>
        <w:t xml:space="preserve">                                return GetKeyValue(index, key);</w:t>
      </w:r>
    </w:p>
    <w:p w14:paraId="04DBB9FB" w14:textId="77777777" w:rsidR="000F31ED" w:rsidRDefault="000F31ED" w:rsidP="000F31ED">
      <w:pPr>
        <w:pStyle w:val="Code"/>
      </w:pPr>
      <w:r>
        <w:t xml:space="preserve">                        }</w:t>
      </w:r>
    </w:p>
    <w:p w14:paraId="7C7A8282" w14:textId="77777777" w:rsidR="000F31ED" w:rsidRDefault="000F31ED" w:rsidP="000F31ED">
      <w:pPr>
        <w:pStyle w:val="Code"/>
      </w:pPr>
      <w:r>
        <w:t xml:space="preserve">                    }</w:t>
      </w:r>
    </w:p>
    <w:p w14:paraId="02EDBB81" w14:textId="77777777" w:rsidR="000F31ED" w:rsidRDefault="000F31ED" w:rsidP="000F31ED">
      <w:pPr>
        <w:pStyle w:val="Code"/>
      </w:pPr>
      <w:r>
        <w:t xml:space="preserve">                }</w:t>
      </w:r>
    </w:p>
    <w:p w14:paraId="753EE428" w14:textId="77777777" w:rsidR="000F31ED" w:rsidRDefault="000F31ED" w:rsidP="000F31ED">
      <w:pPr>
        <w:pStyle w:val="Code"/>
      </w:pPr>
    </w:p>
    <w:p w14:paraId="08C3B764" w14:textId="77777777" w:rsidR="000F31ED" w:rsidRDefault="000F31ED" w:rsidP="000F31ED">
      <w:pPr>
        <w:pStyle w:val="Code"/>
      </w:pPr>
      <w:r>
        <w:t xml:space="preserve">                throw new Exception(string.Format("Interpreter: Access field '{0}' from not a table.", key.Value));</w:t>
      </w:r>
    </w:p>
    <w:p w14:paraId="575F2E40" w14:textId="77777777" w:rsidR="000F31ED" w:rsidRDefault="000F31ED" w:rsidP="000F31ED">
      <w:pPr>
        <w:pStyle w:val="Code"/>
      </w:pPr>
      <w:r>
        <w:t xml:space="preserve">            }</w:t>
      </w:r>
    </w:p>
    <w:p w14:paraId="797E2C8E" w14:textId="77777777" w:rsidR="000F31ED" w:rsidRDefault="000F31ED" w:rsidP="000F31ED">
      <w:pPr>
        <w:pStyle w:val="Code"/>
      </w:pPr>
      <w:r>
        <w:t xml:space="preserve">        }</w:t>
      </w:r>
    </w:p>
    <w:p w14:paraId="78804595" w14:textId="77777777" w:rsidR="000F31ED" w:rsidRDefault="000F31ED" w:rsidP="000F31ED">
      <w:pPr>
        <w:pStyle w:val="Code"/>
      </w:pPr>
    </w:p>
    <w:p w14:paraId="6BFA6B06" w14:textId="77777777" w:rsidR="000F31ED" w:rsidRDefault="000F31ED" w:rsidP="000F31ED">
      <w:pPr>
        <w:pStyle w:val="Code"/>
      </w:pPr>
      <w:r>
        <w:t xml:space="preserve">        public bool Equals(LuaValue other)</w:t>
      </w:r>
    </w:p>
    <w:p w14:paraId="00E8B5CD" w14:textId="77777777" w:rsidR="000F31ED" w:rsidRDefault="000F31ED" w:rsidP="000F31ED">
      <w:pPr>
        <w:pStyle w:val="Code"/>
      </w:pPr>
      <w:r>
        <w:lastRenderedPageBreak/>
        <w:t xml:space="preserve">        {</w:t>
      </w:r>
    </w:p>
    <w:p w14:paraId="7A932D3F" w14:textId="77777777" w:rsidR="000F31ED" w:rsidRDefault="000F31ED" w:rsidP="000F31ED">
      <w:pPr>
        <w:pStyle w:val="Code"/>
      </w:pPr>
      <w:r>
        <w:t xml:space="preserve">            if (other == null)</w:t>
      </w:r>
    </w:p>
    <w:p w14:paraId="7B3BB76E" w14:textId="77777777" w:rsidR="000F31ED" w:rsidRDefault="000F31ED" w:rsidP="000F31ED">
      <w:pPr>
        <w:pStyle w:val="Code"/>
      </w:pPr>
      <w:r>
        <w:t xml:space="preserve">                return false;</w:t>
      </w:r>
    </w:p>
    <w:p w14:paraId="3CF8F1C5" w14:textId="77777777" w:rsidR="000F31ED" w:rsidRDefault="000F31ED" w:rsidP="000F31ED">
      <w:pPr>
        <w:pStyle w:val="Code"/>
      </w:pPr>
    </w:p>
    <w:p w14:paraId="355FE151" w14:textId="77777777" w:rsidR="000F31ED" w:rsidRDefault="000F31ED" w:rsidP="000F31ED">
      <w:pPr>
        <w:pStyle w:val="Code"/>
      </w:pPr>
      <w:r>
        <w:t xml:space="preserve">            if (this is LuaNil)</w:t>
      </w:r>
    </w:p>
    <w:p w14:paraId="3A53B698" w14:textId="77777777" w:rsidR="000F31ED" w:rsidRDefault="000F31ED" w:rsidP="000F31ED">
      <w:pPr>
        <w:pStyle w:val="Code"/>
      </w:pPr>
      <w:r>
        <w:t xml:space="preserve">                return other is LuaNil;</w:t>
      </w:r>
    </w:p>
    <w:p w14:paraId="3890BAB6" w14:textId="77777777" w:rsidR="000F31ED" w:rsidRDefault="000F31ED" w:rsidP="000F31ED">
      <w:pPr>
        <w:pStyle w:val="Code"/>
      </w:pPr>
    </w:p>
    <w:p w14:paraId="2357BBA0" w14:textId="77777777" w:rsidR="000F31ED" w:rsidRDefault="000F31ED" w:rsidP="000F31ED">
      <w:pPr>
        <w:pStyle w:val="Code"/>
      </w:pPr>
      <w:r>
        <w:t xml:space="preserve">            if (this is LuaTable &amp;&amp; other is LuaTable)</w:t>
      </w:r>
    </w:p>
    <w:p w14:paraId="77C5A4FD" w14:textId="77777777" w:rsidR="000F31ED" w:rsidRDefault="000F31ED" w:rsidP="000F31ED">
      <w:pPr>
        <w:pStyle w:val="Code"/>
      </w:pPr>
      <w:r>
        <w:t xml:space="preserve">                return ReferenceEquals(this, other);</w:t>
      </w:r>
    </w:p>
    <w:p w14:paraId="74578321" w14:textId="77777777" w:rsidR="000F31ED" w:rsidRDefault="000F31ED" w:rsidP="000F31ED">
      <w:pPr>
        <w:pStyle w:val="Code"/>
      </w:pPr>
    </w:p>
    <w:p w14:paraId="5C4E87B1" w14:textId="77777777" w:rsidR="000F31ED" w:rsidRDefault="000F31ED" w:rsidP="000F31ED">
      <w:pPr>
        <w:pStyle w:val="Code"/>
      </w:pPr>
      <w:r>
        <w:t xml:space="preserve">            return Value.Equals(other.Value);</w:t>
      </w:r>
    </w:p>
    <w:p w14:paraId="4BB87122" w14:textId="77777777" w:rsidR="000F31ED" w:rsidRDefault="000F31ED" w:rsidP="000F31ED">
      <w:pPr>
        <w:pStyle w:val="Code"/>
      </w:pPr>
      <w:r>
        <w:t xml:space="preserve">        }</w:t>
      </w:r>
    </w:p>
    <w:p w14:paraId="7DD90B67" w14:textId="77777777" w:rsidR="000F31ED" w:rsidRDefault="000F31ED" w:rsidP="000F31ED">
      <w:pPr>
        <w:pStyle w:val="Code"/>
      </w:pPr>
    </w:p>
    <w:p w14:paraId="0A975765" w14:textId="77777777" w:rsidR="000F31ED" w:rsidRDefault="000F31ED" w:rsidP="000F31ED">
      <w:pPr>
        <w:pStyle w:val="Code"/>
      </w:pPr>
      <w:r>
        <w:t xml:space="preserve">        public virtual bool GetBooleanValue()</w:t>
      </w:r>
    </w:p>
    <w:p w14:paraId="6B008399" w14:textId="77777777" w:rsidR="000F31ED" w:rsidRDefault="000F31ED" w:rsidP="000F31ED">
      <w:pPr>
        <w:pStyle w:val="Code"/>
      </w:pPr>
      <w:r>
        <w:t xml:space="preserve">            return true;</w:t>
      </w:r>
    </w:p>
    <w:p w14:paraId="0DC5707B" w14:textId="77777777" w:rsidR="000F31ED" w:rsidRDefault="000F31ED" w:rsidP="000F31ED">
      <w:pPr>
        <w:pStyle w:val="Code"/>
      </w:pPr>
    </w:p>
    <w:p w14:paraId="6A78E7BD" w14:textId="77777777" w:rsidR="000F31ED" w:rsidRDefault="000F31ED" w:rsidP="000F31ED">
      <w:pPr>
        <w:pStyle w:val="Code"/>
      </w:pPr>
      <w:r>
        <w:t xml:space="preserve">        public override int GetHashCode()</w:t>
      </w:r>
    </w:p>
    <w:p w14:paraId="3B5F1B52" w14:textId="77777777" w:rsidR="000F31ED" w:rsidRDefault="000F31ED" w:rsidP="000F31ED">
      <w:pPr>
        <w:pStyle w:val="Code"/>
      </w:pPr>
      <w:r>
        <w:t xml:space="preserve">        {</w:t>
      </w:r>
    </w:p>
    <w:p w14:paraId="4AA7F493" w14:textId="77777777" w:rsidR="000F31ED" w:rsidRDefault="000F31ED" w:rsidP="000F31ED">
      <w:pPr>
        <w:pStyle w:val="Code"/>
      </w:pPr>
      <w:r>
        <w:t xml:space="preserve">            if (this is LuaNumber || this is LuaString)</w:t>
      </w:r>
    </w:p>
    <w:p w14:paraId="285E98CD" w14:textId="77777777" w:rsidR="000F31ED" w:rsidRDefault="000F31ED" w:rsidP="000F31ED">
      <w:pPr>
        <w:pStyle w:val="Code"/>
      </w:pPr>
      <w:r>
        <w:t xml:space="preserve">                return Value.GetHashCode();</w:t>
      </w:r>
    </w:p>
    <w:p w14:paraId="5018AB71" w14:textId="77777777" w:rsidR="000F31ED" w:rsidRDefault="000F31ED" w:rsidP="000F31ED">
      <w:pPr>
        <w:pStyle w:val="Code"/>
      </w:pPr>
    </w:p>
    <w:p w14:paraId="5D75E604" w14:textId="77777777" w:rsidR="000F31ED" w:rsidRDefault="000F31ED" w:rsidP="000F31ED">
      <w:pPr>
        <w:pStyle w:val="Code"/>
      </w:pPr>
      <w:r>
        <w:t xml:space="preserve">            return base.GetHashCode();</w:t>
      </w:r>
    </w:p>
    <w:p w14:paraId="0F060ABD" w14:textId="77777777" w:rsidR="000F31ED" w:rsidRDefault="000F31ED" w:rsidP="000F31ED">
      <w:pPr>
        <w:pStyle w:val="Code"/>
      </w:pPr>
      <w:r>
        <w:t xml:space="preserve">        }</w:t>
      </w:r>
    </w:p>
    <w:p w14:paraId="75D69B9F" w14:textId="77777777" w:rsidR="000F31ED" w:rsidRDefault="000F31ED" w:rsidP="000F31ED">
      <w:pPr>
        <w:pStyle w:val="Code"/>
      </w:pPr>
    </w:p>
    <w:p w14:paraId="451D0DFC" w14:textId="77777777" w:rsidR="000F31ED" w:rsidRDefault="000F31ED" w:rsidP="000F31ED">
      <w:pPr>
        <w:pStyle w:val="Code"/>
      </w:pPr>
      <w:r>
        <w:t xml:space="preserve">        public abstract string GetTypeCode();</w:t>
      </w:r>
    </w:p>
    <w:p w14:paraId="06AE53B1" w14:textId="77777777" w:rsidR="000F31ED" w:rsidRDefault="000F31ED" w:rsidP="000F31ED">
      <w:pPr>
        <w:pStyle w:val="Code"/>
      </w:pPr>
      <w:r>
        <w:t xml:space="preserve">    }</w:t>
      </w:r>
    </w:p>
    <w:p w14:paraId="68CD6A4A" w14:textId="77777777" w:rsidR="000F31ED" w:rsidRDefault="000F31ED" w:rsidP="000F31ED">
      <w:pPr>
        <w:pStyle w:val="Code"/>
      </w:pPr>
      <w:r>
        <w:t>}</w:t>
      </w:r>
    </w:p>
    <w:p w14:paraId="2B73938B" w14:textId="77777777" w:rsidR="000F31ED" w:rsidRDefault="000F31ED" w:rsidP="000F31ED">
      <w:pPr>
        <w:pStyle w:val="Code"/>
        <w:rPr>
          <w:u w:val="single"/>
        </w:rPr>
      </w:pPr>
      <w:r w:rsidRPr="000F31ED">
        <w:rPr>
          <w:u w:val="single"/>
        </w:rPr>
        <w:t>ParserInput.cs</w:t>
      </w:r>
    </w:p>
    <w:p w14:paraId="0BEFFC3D" w14:textId="77777777" w:rsidR="000F31ED" w:rsidRDefault="000F31ED" w:rsidP="000F31ED">
      <w:pPr>
        <w:pStyle w:val="Code"/>
      </w:pPr>
      <w:r>
        <w:t>namespace Language.Lua</w:t>
      </w:r>
    </w:p>
    <w:p w14:paraId="10AC613E" w14:textId="77777777" w:rsidR="000F31ED" w:rsidRDefault="000F31ED" w:rsidP="000F31ED">
      <w:pPr>
        <w:pStyle w:val="Code"/>
      </w:pPr>
      <w:r>
        <w:t>{</w:t>
      </w:r>
    </w:p>
    <w:p w14:paraId="401B3A07" w14:textId="77777777" w:rsidR="000F31ED" w:rsidRDefault="000F31ED" w:rsidP="000F31ED">
      <w:pPr>
        <w:pStyle w:val="Code"/>
      </w:pPr>
      <w:r>
        <w:t xml:space="preserve">    public interface ParserInput&lt;T&gt;</w:t>
      </w:r>
    </w:p>
    <w:p w14:paraId="6F8DE25A" w14:textId="77777777" w:rsidR="000F31ED" w:rsidRDefault="000F31ED" w:rsidP="000F31ED">
      <w:pPr>
        <w:pStyle w:val="Code"/>
      </w:pPr>
      <w:r>
        <w:t xml:space="preserve">    {</w:t>
      </w:r>
    </w:p>
    <w:p w14:paraId="31317F4C" w14:textId="77777777" w:rsidR="000F31ED" w:rsidRDefault="000F31ED" w:rsidP="000F31ED">
      <w:pPr>
        <w:pStyle w:val="Code"/>
      </w:pPr>
      <w:r>
        <w:t xml:space="preserve">        int Length { get; }</w:t>
      </w:r>
    </w:p>
    <w:p w14:paraId="52ED4FF7" w14:textId="77777777" w:rsidR="000F31ED" w:rsidRDefault="000F31ED" w:rsidP="000F31ED">
      <w:pPr>
        <w:pStyle w:val="Code"/>
      </w:pPr>
    </w:p>
    <w:p w14:paraId="752189E6" w14:textId="77777777" w:rsidR="000F31ED" w:rsidRDefault="000F31ED" w:rsidP="000F31ED">
      <w:pPr>
        <w:pStyle w:val="Code"/>
      </w:pPr>
      <w:r>
        <w:lastRenderedPageBreak/>
        <w:t xml:space="preserve">        string FormErrorMessage(int position, string message);</w:t>
      </w:r>
    </w:p>
    <w:p w14:paraId="22B42E39" w14:textId="77777777" w:rsidR="000F31ED" w:rsidRDefault="000F31ED" w:rsidP="000F31ED">
      <w:pPr>
        <w:pStyle w:val="Code"/>
      </w:pPr>
    </w:p>
    <w:p w14:paraId="755E094F" w14:textId="77777777" w:rsidR="000F31ED" w:rsidRDefault="000F31ED" w:rsidP="000F31ED">
      <w:pPr>
        <w:pStyle w:val="Code"/>
      </w:pPr>
      <w:r>
        <w:t xml:space="preserve">        T GetInputSymbol(int pos);</w:t>
      </w:r>
    </w:p>
    <w:p w14:paraId="33981C47" w14:textId="77777777" w:rsidR="000F31ED" w:rsidRDefault="000F31ED" w:rsidP="000F31ED">
      <w:pPr>
        <w:pStyle w:val="Code"/>
      </w:pPr>
    </w:p>
    <w:p w14:paraId="6D819DF1" w14:textId="77777777" w:rsidR="000F31ED" w:rsidRDefault="000F31ED" w:rsidP="000F31ED">
      <w:pPr>
        <w:pStyle w:val="Code"/>
      </w:pPr>
      <w:r>
        <w:t xml:space="preserve">        T[] GetSubSection(int position, int length);</w:t>
      </w:r>
    </w:p>
    <w:p w14:paraId="209511B3" w14:textId="77777777" w:rsidR="000F31ED" w:rsidRDefault="000F31ED" w:rsidP="000F31ED">
      <w:pPr>
        <w:pStyle w:val="Code"/>
      </w:pPr>
    </w:p>
    <w:p w14:paraId="11D4D047" w14:textId="77777777" w:rsidR="000F31ED" w:rsidRDefault="000F31ED" w:rsidP="000F31ED">
      <w:pPr>
        <w:pStyle w:val="Code"/>
      </w:pPr>
      <w:r>
        <w:t xml:space="preserve">        bool HasInput(int pos);</w:t>
      </w:r>
    </w:p>
    <w:p w14:paraId="2C46FBE0" w14:textId="77777777" w:rsidR="000F31ED" w:rsidRDefault="000F31ED" w:rsidP="000F31ED">
      <w:pPr>
        <w:pStyle w:val="Code"/>
      </w:pPr>
      <w:r>
        <w:t xml:space="preserve">    }</w:t>
      </w:r>
    </w:p>
    <w:p w14:paraId="3A39902D" w14:textId="77777777" w:rsidR="000F31ED" w:rsidRDefault="000F31ED" w:rsidP="000F31ED">
      <w:pPr>
        <w:pStyle w:val="Code"/>
      </w:pPr>
      <w:r>
        <w:t>}</w:t>
      </w:r>
    </w:p>
    <w:p w14:paraId="4D5CD2FB" w14:textId="77777777" w:rsidR="000F31ED" w:rsidRDefault="000F31ED" w:rsidP="000F31ED">
      <w:pPr>
        <w:pStyle w:val="Code"/>
        <w:rPr>
          <w:u w:val="single"/>
        </w:rPr>
      </w:pPr>
      <w:r>
        <w:rPr>
          <w:u w:val="single"/>
        </w:rPr>
        <w:t>TextInput.cs</w:t>
      </w:r>
    </w:p>
    <w:p w14:paraId="7D16CFB5" w14:textId="77777777" w:rsidR="000F31ED" w:rsidRDefault="000F31ED" w:rsidP="000F31ED">
      <w:pPr>
        <w:pStyle w:val="Code"/>
      </w:pPr>
      <w:r>
        <w:t>using System.Collections.Generic;</w:t>
      </w:r>
    </w:p>
    <w:p w14:paraId="6F2B3B80" w14:textId="77777777" w:rsidR="000F31ED" w:rsidRDefault="000F31ED" w:rsidP="000F31ED">
      <w:pPr>
        <w:pStyle w:val="Code"/>
      </w:pPr>
    </w:p>
    <w:p w14:paraId="68969B4D" w14:textId="77777777" w:rsidR="000F31ED" w:rsidRDefault="000F31ED" w:rsidP="000F31ED">
      <w:pPr>
        <w:pStyle w:val="Code"/>
      </w:pPr>
      <w:r>
        <w:t>namespace Language.Lua</w:t>
      </w:r>
    </w:p>
    <w:p w14:paraId="74D0D846" w14:textId="77777777" w:rsidR="000F31ED" w:rsidRDefault="000F31ED" w:rsidP="000F31ED">
      <w:pPr>
        <w:pStyle w:val="Code"/>
      </w:pPr>
      <w:r>
        <w:t>{</w:t>
      </w:r>
    </w:p>
    <w:p w14:paraId="0B05E693" w14:textId="77777777" w:rsidR="000F31ED" w:rsidRDefault="000F31ED" w:rsidP="000F31ED">
      <w:pPr>
        <w:pStyle w:val="Code"/>
      </w:pPr>
      <w:r>
        <w:t xml:space="preserve">    public class TextInput : ParserInput&lt;char&gt;</w:t>
      </w:r>
    </w:p>
    <w:p w14:paraId="7C6B53AA" w14:textId="77777777" w:rsidR="000F31ED" w:rsidRDefault="000F31ED" w:rsidP="000F31ED">
      <w:pPr>
        <w:pStyle w:val="Code"/>
      </w:pPr>
      <w:r>
        <w:t xml:space="preserve">    {</w:t>
      </w:r>
    </w:p>
    <w:p w14:paraId="3C759ECA" w14:textId="77777777" w:rsidR="000F31ED" w:rsidRDefault="000F31ED" w:rsidP="000F31ED">
      <w:pPr>
        <w:pStyle w:val="Code"/>
      </w:pPr>
      <w:r>
        <w:t xml:space="preserve">        private string InputText;</w:t>
      </w:r>
    </w:p>
    <w:p w14:paraId="075972F1" w14:textId="77777777" w:rsidR="000F31ED" w:rsidRDefault="000F31ED" w:rsidP="000F31ED">
      <w:pPr>
        <w:pStyle w:val="Code"/>
      </w:pPr>
    </w:p>
    <w:p w14:paraId="0D9B4CF0" w14:textId="77777777" w:rsidR="000F31ED" w:rsidRDefault="000F31ED" w:rsidP="000F31ED">
      <w:pPr>
        <w:pStyle w:val="Code"/>
      </w:pPr>
      <w:r>
        <w:t xml:space="preserve">        private List&lt;int&gt; LineBreaks;</w:t>
      </w:r>
    </w:p>
    <w:p w14:paraId="19E34E4F" w14:textId="77777777" w:rsidR="000F31ED" w:rsidRDefault="000F31ED" w:rsidP="000F31ED">
      <w:pPr>
        <w:pStyle w:val="Code"/>
      </w:pPr>
    </w:p>
    <w:p w14:paraId="403FEC3D" w14:textId="77777777" w:rsidR="000F31ED" w:rsidRDefault="000F31ED" w:rsidP="000F31ED">
      <w:pPr>
        <w:pStyle w:val="Code"/>
      </w:pPr>
      <w:r>
        <w:t xml:space="preserve">        public TextInput(string text)</w:t>
      </w:r>
    </w:p>
    <w:p w14:paraId="6F56BB32" w14:textId="77777777" w:rsidR="000F31ED" w:rsidRDefault="000F31ED" w:rsidP="000F31ED">
      <w:pPr>
        <w:pStyle w:val="Code"/>
      </w:pPr>
      <w:r>
        <w:t xml:space="preserve">        {</w:t>
      </w:r>
    </w:p>
    <w:p w14:paraId="6D58619A" w14:textId="77777777" w:rsidR="000F31ED" w:rsidRDefault="000F31ED" w:rsidP="000F31ED">
      <w:pPr>
        <w:pStyle w:val="Code"/>
      </w:pPr>
      <w:r>
        <w:t xml:space="preserve">            InputText = text;</w:t>
      </w:r>
    </w:p>
    <w:p w14:paraId="72A53546" w14:textId="77777777" w:rsidR="000F31ED" w:rsidRDefault="000F31ED" w:rsidP="000F31ED">
      <w:pPr>
        <w:pStyle w:val="Code"/>
      </w:pPr>
    </w:p>
    <w:p w14:paraId="46F9A0A9" w14:textId="77777777" w:rsidR="000F31ED" w:rsidRDefault="000F31ED" w:rsidP="000F31ED">
      <w:pPr>
        <w:pStyle w:val="Code"/>
      </w:pPr>
      <w:r>
        <w:t xml:space="preserve">            LineBreaks = new List&lt;int&gt;();</w:t>
      </w:r>
    </w:p>
    <w:p w14:paraId="71955253" w14:textId="77777777" w:rsidR="000F31ED" w:rsidRDefault="000F31ED" w:rsidP="000F31ED">
      <w:pPr>
        <w:pStyle w:val="Code"/>
      </w:pPr>
      <w:r>
        <w:t xml:space="preserve">            LineBreaks.Add(0);</w:t>
      </w:r>
    </w:p>
    <w:p w14:paraId="08843FAE" w14:textId="77777777" w:rsidR="000F31ED" w:rsidRDefault="000F31ED" w:rsidP="000F31ED">
      <w:pPr>
        <w:pStyle w:val="Code"/>
      </w:pPr>
    </w:p>
    <w:p w14:paraId="548B9DB2" w14:textId="77777777" w:rsidR="000F31ED" w:rsidRDefault="000F31ED" w:rsidP="000F31ED">
      <w:pPr>
        <w:pStyle w:val="Code"/>
      </w:pPr>
      <w:r>
        <w:t xml:space="preserve">            for (int index = 0; index &lt; InputText.Length; index++)</w:t>
      </w:r>
    </w:p>
    <w:p w14:paraId="0B2DAB4E" w14:textId="77777777" w:rsidR="000F31ED" w:rsidRDefault="000F31ED" w:rsidP="000F31ED">
      <w:pPr>
        <w:pStyle w:val="Code"/>
      </w:pPr>
      <w:r>
        <w:t xml:space="preserve">            {</w:t>
      </w:r>
    </w:p>
    <w:p w14:paraId="7211898D" w14:textId="77777777" w:rsidR="000F31ED" w:rsidRDefault="000F31ED" w:rsidP="000F31ED">
      <w:pPr>
        <w:pStyle w:val="Code"/>
      </w:pPr>
      <w:r>
        <w:t xml:space="preserve">                if (InputText[index] == '\n')</w:t>
      </w:r>
    </w:p>
    <w:p w14:paraId="25D6EB99" w14:textId="77777777" w:rsidR="000F31ED" w:rsidRDefault="000F31ED" w:rsidP="000F31ED">
      <w:pPr>
        <w:pStyle w:val="Code"/>
      </w:pPr>
      <w:r>
        <w:t xml:space="preserve">                    LineBreaks.Add(index + 1);</w:t>
      </w:r>
    </w:p>
    <w:p w14:paraId="41190C59" w14:textId="77777777" w:rsidR="000F31ED" w:rsidRDefault="000F31ED" w:rsidP="000F31ED">
      <w:pPr>
        <w:pStyle w:val="Code"/>
      </w:pPr>
      <w:r>
        <w:t xml:space="preserve">            }</w:t>
      </w:r>
    </w:p>
    <w:p w14:paraId="78FB7BE9" w14:textId="77777777" w:rsidR="000F31ED" w:rsidRDefault="000F31ED" w:rsidP="000F31ED">
      <w:pPr>
        <w:pStyle w:val="Code"/>
      </w:pPr>
    </w:p>
    <w:p w14:paraId="62CD81B8" w14:textId="77777777" w:rsidR="000F31ED" w:rsidRDefault="000F31ED" w:rsidP="000F31ED">
      <w:pPr>
        <w:pStyle w:val="Code"/>
      </w:pPr>
      <w:r>
        <w:t xml:space="preserve">            LineBreaks.Add(InputText.Length);</w:t>
      </w:r>
    </w:p>
    <w:p w14:paraId="00F6553A" w14:textId="77777777" w:rsidR="000F31ED" w:rsidRDefault="000F31ED" w:rsidP="000F31ED">
      <w:pPr>
        <w:pStyle w:val="Code"/>
      </w:pPr>
      <w:r>
        <w:lastRenderedPageBreak/>
        <w:t xml:space="preserve">        }</w:t>
      </w:r>
    </w:p>
    <w:p w14:paraId="05303C55" w14:textId="77777777" w:rsidR="000F31ED" w:rsidRDefault="000F31ED" w:rsidP="000F31ED">
      <w:pPr>
        <w:pStyle w:val="Code"/>
      </w:pPr>
    </w:p>
    <w:p w14:paraId="26874D71" w14:textId="77777777" w:rsidR="000F31ED" w:rsidRDefault="000F31ED" w:rsidP="000F31ED">
      <w:pPr>
        <w:pStyle w:val="Code"/>
      </w:pPr>
      <w:r>
        <w:t xml:space="preserve">        #region ParserInput&lt;char&gt; Members</w:t>
      </w:r>
    </w:p>
    <w:p w14:paraId="2FB2AEBE" w14:textId="77777777" w:rsidR="000F31ED" w:rsidRDefault="000F31ED" w:rsidP="000F31ED">
      <w:pPr>
        <w:pStyle w:val="Code"/>
      </w:pPr>
    </w:p>
    <w:p w14:paraId="74E67C89" w14:textId="77777777" w:rsidR="000F31ED" w:rsidRDefault="000F31ED" w:rsidP="000F31ED">
      <w:pPr>
        <w:pStyle w:val="Code"/>
      </w:pPr>
      <w:r>
        <w:t xml:space="preserve">        public int Length</w:t>
      </w:r>
    </w:p>
    <w:p w14:paraId="49447D3B" w14:textId="77777777" w:rsidR="000F31ED" w:rsidRDefault="000F31ED" w:rsidP="000F31ED">
      <w:pPr>
        <w:pStyle w:val="Code"/>
      </w:pPr>
      <w:r>
        <w:t xml:space="preserve">        {</w:t>
      </w:r>
    </w:p>
    <w:p w14:paraId="6385206A" w14:textId="77777777" w:rsidR="000F31ED" w:rsidRDefault="000F31ED" w:rsidP="000F31ED">
      <w:pPr>
        <w:pStyle w:val="Code"/>
      </w:pPr>
      <w:r>
        <w:t xml:space="preserve">            get { return InputText.Length; }</w:t>
      </w:r>
    </w:p>
    <w:p w14:paraId="05397680" w14:textId="77777777" w:rsidR="000F31ED" w:rsidRDefault="000F31ED" w:rsidP="000F31ED">
      <w:pPr>
        <w:pStyle w:val="Code"/>
      </w:pPr>
      <w:r>
        <w:t xml:space="preserve">        }</w:t>
      </w:r>
    </w:p>
    <w:p w14:paraId="0883C6DF" w14:textId="77777777" w:rsidR="000F31ED" w:rsidRDefault="000F31ED" w:rsidP="000F31ED">
      <w:pPr>
        <w:pStyle w:val="Code"/>
      </w:pPr>
    </w:p>
    <w:p w14:paraId="42711F98" w14:textId="77777777" w:rsidR="000F31ED" w:rsidRDefault="000F31ED" w:rsidP="000F31ED">
      <w:pPr>
        <w:pStyle w:val="Code"/>
      </w:pPr>
      <w:r>
        <w:t xml:space="preserve">        public string FormErrorMessage(int position, string message)</w:t>
      </w:r>
    </w:p>
    <w:p w14:paraId="08D5E81C" w14:textId="77777777" w:rsidR="000F31ED" w:rsidRDefault="000F31ED" w:rsidP="000F31ED">
      <w:pPr>
        <w:pStyle w:val="Code"/>
      </w:pPr>
      <w:r>
        <w:t xml:space="preserve">        {</w:t>
      </w:r>
    </w:p>
    <w:p w14:paraId="11361E24" w14:textId="77777777" w:rsidR="000F31ED" w:rsidRDefault="000F31ED" w:rsidP="000F31ED">
      <w:pPr>
        <w:pStyle w:val="Code"/>
      </w:pPr>
      <w:r>
        <w:t xml:space="preserve">            int line;</w:t>
      </w:r>
    </w:p>
    <w:p w14:paraId="642F05BF" w14:textId="77777777" w:rsidR="000F31ED" w:rsidRDefault="000F31ED" w:rsidP="000F31ED">
      <w:pPr>
        <w:pStyle w:val="Code"/>
      </w:pPr>
      <w:r>
        <w:t xml:space="preserve">            int col;</w:t>
      </w:r>
    </w:p>
    <w:p w14:paraId="7AFC52D7" w14:textId="77777777" w:rsidR="000F31ED" w:rsidRDefault="000F31ED" w:rsidP="000F31ED">
      <w:pPr>
        <w:pStyle w:val="Code"/>
      </w:pPr>
      <w:r>
        <w:t xml:space="preserve">            GetLineColumnNumber(position, out line, out col);</w:t>
      </w:r>
    </w:p>
    <w:p w14:paraId="3D02F5DF" w14:textId="77777777" w:rsidR="000F31ED" w:rsidRDefault="000F31ED" w:rsidP="000F31ED">
      <w:pPr>
        <w:pStyle w:val="Code"/>
      </w:pPr>
      <w:r>
        <w:t xml:space="preserve">            string ch = HasInput(position) ? "'" + GetInputSymbol(position) + "'" : null;</w:t>
      </w:r>
    </w:p>
    <w:p w14:paraId="359F37EA" w14:textId="77777777" w:rsidR="000F31ED" w:rsidRDefault="000F31ED" w:rsidP="000F31ED">
      <w:pPr>
        <w:pStyle w:val="Code"/>
      </w:pPr>
    </w:p>
    <w:p w14:paraId="3830E5EC" w14:textId="77777777" w:rsidR="000F31ED" w:rsidRDefault="000F31ED" w:rsidP="000F31ED">
      <w:pPr>
        <w:pStyle w:val="Code"/>
      </w:pPr>
      <w:r>
        <w:t xml:space="preserve">            return string.Format("Line {0}, Col {1} {2}: {3}", line, col, ch, message);</w:t>
      </w:r>
    </w:p>
    <w:p w14:paraId="46F16760" w14:textId="77777777" w:rsidR="000F31ED" w:rsidRDefault="000F31ED" w:rsidP="000F31ED">
      <w:pPr>
        <w:pStyle w:val="Code"/>
      </w:pPr>
      <w:r>
        <w:t xml:space="preserve">        }</w:t>
      </w:r>
    </w:p>
    <w:p w14:paraId="3617A325" w14:textId="77777777" w:rsidR="000F31ED" w:rsidRDefault="000F31ED" w:rsidP="000F31ED">
      <w:pPr>
        <w:pStyle w:val="Code"/>
      </w:pPr>
    </w:p>
    <w:p w14:paraId="43DA910B" w14:textId="77777777" w:rsidR="000F31ED" w:rsidRDefault="000F31ED" w:rsidP="000F31ED">
      <w:pPr>
        <w:pStyle w:val="Code"/>
      </w:pPr>
      <w:r>
        <w:t xml:space="preserve">        public char GetInputSymbol(int pos)</w:t>
      </w:r>
    </w:p>
    <w:p w14:paraId="32FB1B3A" w14:textId="77777777" w:rsidR="000F31ED" w:rsidRDefault="000F31ED" w:rsidP="000F31ED">
      <w:pPr>
        <w:pStyle w:val="Code"/>
      </w:pPr>
      <w:r>
        <w:t xml:space="preserve">        {</w:t>
      </w:r>
    </w:p>
    <w:p w14:paraId="66505DCE" w14:textId="77777777" w:rsidR="000F31ED" w:rsidRDefault="000F31ED" w:rsidP="000F31ED">
      <w:pPr>
        <w:pStyle w:val="Code"/>
      </w:pPr>
      <w:r>
        <w:t xml:space="preserve">            return InputText[pos];</w:t>
      </w:r>
    </w:p>
    <w:p w14:paraId="342B8A98" w14:textId="77777777" w:rsidR="000F31ED" w:rsidRDefault="000F31ED" w:rsidP="000F31ED">
      <w:pPr>
        <w:pStyle w:val="Code"/>
      </w:pPr>
      <w:r>
        <w:t xml:space="preserve">        }</w:t>
      </w:r>
    </w:p>
    <w:p w14:paraId="0570AC22" w14:textId="77777777" w:rsidR="000F31ED" w:rsidRDefault="000F31ED" w:rsidP="000F31ED">
      <w:pPr>
        <w:pStyle w:val="Code"/>
      </w:pPr>
    </w:p>
    <w:p w14:paraId="4E884FB2" w14:textId="77777777" w:rsidR="000F31ED" w:rsidRDefault="000F31ED" w:rsidP="000F31ED">
      <w:pPr>
        <w:pStyle w:val="Code"/>
      </w:pPr>
      <w:r>
        <w:t xml:space="preserve">        public char[] GetSubSection(int position, int length)</w:t>
      </w:r>
    </w:p>
    <w:p w14:paraId="5E66341B" w14:textId="77777777" w:rsidR="000F31ED" w:rsidRDefault="000F31ED" w:rsidP="000F31ED">
      <w:pPr>
        <w:pStyle w:val="Code"/>
      </w:pPr>
      <w:r>
        <w:t xml:space="preserve">        {</w:t>
      </w:r>
    </w:p>
    <w:p w14:paraId="11E9E4DA" w14:textId="77777777" w:rsidR="000F31ED" w:rsidRDefault="000F31ED" w:rsidP="000F31ED">
      <w:pPr>
        <w:pStyle w:val="Code"/>
      </w:pPr>
      <w:r>
        <w:t xml:space="preserve">            return InputText.Substring(position, length).ToCharArray();</w:t>
      </w:r>
    </w:p>
    <w:p w14:paraId="54FD2808" w14:textId="77777777" w:rsidR="000F31ED" w:rsidRDefault="000F31ED" w:rsidP="000F31ED">
      <w:pPr>
        <w:pStyle w:val="Code"/>
      </w:pPr>
      <w:r>
        <w:t xml:space="preserve">        }</w:t>
      </w:r>
    </w:p>
    <w:p w14:paraId="0EF59486" w14:textId="77777777" w:rsidR="000F31ED" w:rsidRDefault="000F31ED" w:rsidP="000F31ED">
      <w:pPr>
        <w:pStyle w:val="Code"/>
      </w:pPr>
    </w:p>
    <w:p w14:paraId="7E4F9571" w14:textId="77777777" w:rsidR="000F31ED" w:rsidRDefault="000F31ED" w:rsidP="000F31ED">
      <w:pPr>
        <w:pStyle w:val="Code"/>
      </w:pPr>
      <w:r>
        <w:t xml:space="preserve">        public bool HasInput(int pos)</w:t>
      </w:r>
    </w:p>
    <w:p w14:paraId="4E251C2B" w14:textId="77777777" w:rsidR="000F31ED" w:rsidRDefault="000F31ED" w:rsidP="000F31ED">
      <w:pPr>
        <w:pStyle w:val="Code"/>
      </w:pPr>
      <w:r>
        <w:t xml:space="preserve">        {</w:t>
      </w:r>
    </w:p>
    <w:p w14:paraId="00B66AE0" w14:textId="77777777" w:rsidR="000F31ED" w:rsidRDefault="000F31ED" w:rsidP="000F31ED">
      <w:pPr>
        <w:pStyle w:val="Code"/>
      </w:pPr>
      <w:r>
        <w:t xml:space="preserve">            return pos &lt; InputText.Length;</w:t>
      </w:r>
    </w:p>
    <w:p w14:paraId="712ED143" w14:textId="77777777" w:rsidR="000F31ED" w:rsidRDefault="000F31ED" w:rsidP="000F31ED">
      <w:pPr>
        <w:pStyle w:val="Code"/>
      </w:pPr>
      <w:r>
        <w:t xml:space="preserve">        }</w:t>
      </w:r>
    </w:p>
    <w:p w14:paraId="2C1EF8E5" w14:textId="77777777" w:rsidR="000F31ED" w:rsidRDefault="000F31ED" w:rsidP="000F31ED">
      <w:pPr>
        <w:pStyle w:val="Code"/>
      </w:pPr>
    </w:p>
    <w:p w14:paraId="3B3F2A74" w14:textId="77777777" w:rsidR="000F31ED" w:rsidRDefault="000F31ED" w:rsidP="000F31ED">
      <w:pPr>
        <w:pStyle w:val="Code"/>
      </w:pPr>
      <w:r>
        <w:t xml:space="preserve">        #endregion ParserInput&lt;char&gt; Members</w:t>
      </w:r>
    </w:p>
    <w:p w14:paraId="014C8600" w14:textId="77777777" w:rsidR="000F31ED" w:rsidRDefault="000F31ED" w:rsidP="000F31ED">
      <w:pPr>
        <w:pStyle w:val="Code"/>
      </w:pPr>
    </w:p>
    <w:p w14:paraId="6FBD6A04" w14:textId="77777777" w:rsidR="000F31ED" w:rsidRDefault="000F31ED" w:rsidP="000F31ED">
      <w:pPr>
        <w:pStyle w:val="Code"/>
      </w:pPr>
      <w:r>
        <w:t xml:space="preserve">        public void GetLineColumnNumber(int pos, out int line, out int col)</w:t>
      </w:r>
    </w:p>
    <w:p w14:paraId="50990840" w14:textId="77777777" w:rsidR="000F31ED" w:rsidRDefault="000F31ED" w:rsidP="000F31ED">
      <w:pPr>
        <w:pStyle w:val="Code"/>
      </w:pPr>
      <w:r>
        <w:t xml:space="preserve">        {</w:t>
      </w:r>
    </w:p>
    <w:p w14:paraId="19DE5ABD" w14:textId="77777777" w:rsidR="000F31ED" w:rsidRDefault="000F31ED" w:rsidP="000F31ED">
      <w:pPr>
        <w:pStyle w:val="Code"/>
      </w:pPr>
      <w:r>
        <w:t xml:space="preserve">            col = 1;</w:t>
      </w:r>
    </w:p>
    <w:p w14:paraId="024BD630" w14:textId="77777777" w:rsidR="000F31ED" w:rsidRDefault="000F31ED" w:rsidP="000F31ED">
      <w:pPr>
        <w:pStyle w:val="Code"/>
      </w:pPr>
    </w:p>
    <w:p w14:paraId="32649487" w14:textId="77777777" w:rsidR="000F31ED" w:rsidRDefault="000F31ED" w:rsidP="000F31ED">
      <w:pPr>
        <w:pStyle w:val="Code"/>
      </w:pPr>
      <w:r>
        <w:t xml:space="preserve">            for (line = 1; line &lt; LineBreaks.Count; line++)</w:t>
      </w:r>
    </w:p>
    <w:p w14:paraId="57A2D583" w14:textId="77777777" w:rsidR="000F31ED" w:rsidRDefault="000F31ED" w:rsidP="000F31ED">
      <w:pPr>
        <w:pStyle w:val="Code"/>
      </w:pPr>
      <w:r>
        <w:t xml:space="preserve">            {</w:t>
      </w:r>
    </w:p>
    <w:p w14:paraId="1CE5E499" w14:textId="77777777" w:rsidR="000F31ED" w:rsidRDefault="000F31ED" w:rsidP="000F31ED">
      <w:pPr>
        <w:pStyle w:val="Code"/>
      </w:pPr>
      <w:r>
        <w:t xml:space="preserve">                if (LineBreaks[line] &gt; pos)</w:t>
      </w:r>
    </w:p>
    <w:p w14:paraId="3A7F8B89" w14:textId="77777777" w:rsidR="000F31ED" w:rsidRDefault="000F31ED" w:rsidP="000F31ED">
      <w:pPr>
        <w:pStyle w:val="Code"/>
      </w:pPr>
      <w:r>
        <w:t xml:space="preserve">                {</w:t>
      </w:r>
    </w:p>
    <w:p w14:paraId="4A18EB53" w14:textId="77777777" w:rsidR="000F31ED" w:rsidRDefault="000F31ED" w:rsidP="000F31ED">
      <w:pPr>
        <w:pStyle w:val="Code"/>
      </w:pPr>
      <w:r>
        <w:t xml:space="preserve">                    for (int p = LineBreaks[line - 1]; p &lt; pos; p++)</w:t>
      </w:r>
    </w:p>
    <w:p w14:paraId="39089FDA" w14:textId="77777777" w:rsidR="000F31ED" w:rsidRDefault="000F31ED" w:rsidP="000F31ED">
      <w:pPr>
        <w:pStyle w:val="Code"/>
      </w:pPr>
      <w:r>
        <w:t xml:space="preserve">                    {</w:t>
      </w:r>
    </w:p>
    <w:p w14:paraId="1AE939BA" w14:textId="77777777" w:rsidR="000F31ED" w:rsidRDefault="000F31ED" w:rsidP="000F31ED">
      <w:pPr>
        <w:pStyle w:val="Code"/>
      </w:pPr>
      <w:r>
        <w:t xml:space="preserve">                        if (InputText[p] == '\t')</w:t>
      </w:r>
    </w:p>
    <w:p w14:paraId="00584BA6" w14:textId="77777777" w:rsidR="000F31ED" w:rsidRDefault="000F31ED" w:rsidP="000F31ED">
      <w:pPr>
        <w:pStyle w:val="Code"/>
      </w:pPr>
      <w:r>
        <w:t xml:space="preserve">                            col += 4;</w:t>
      </w:r>
    </w:p>
    <w:p w14:paraId="565ABFD3" w14:textId="77777777" w:rsidR="000F31ED" w:rsidRDefault="000F31ED" w:rsidP="000F31ED">
      <w:pPr>
        <w:pStyle w:val="Code"/>
      </w:pPr>
      <w:r>
        <w:t xml:space="preserve">                        else</w:t>
      </w:r>
    </w:p>
    <w:p w14:paraId="727DD50C" w14:textId="77777777" w:rsidR="000F31ED" w:rsidRDefault="000F31ED" w:rsidP="000F31ED">
      <w:pPr>
        <w:pStyle w:val="Code"/>
      </w:pPr>
      <w:r>
        <w:t xml:space="preserve">                            col++;</w:t>
      </w:r>
    </w:p>
    <w:p w14:paraId="60631BF4" w14:textId="77777777" w:rsidR="000F31ED" w:rsidRDefault="000F31ED" w:rsidP="000F31ED">
      <w:pPr>
        <w:pStyle w:val="Code"/>
      </w:pPr>
      <w:r>
        <w:t xml:space="preserve">                    }</w:t>
      </w:r>
    </w:p>
    <w:p w14:paraId="55343D60" w14:textId="77777777" w:rsidR="000F31ED" w:rsidRDefault="000F31ED" w:rsidP="000F31ED">
      <w:pPr>
        <w:pStyle w:val="Code"/>
      </w:pPr>
    </w:p>
    <w:p w14:paraId="50236EA1" w14:textId="77777777" w:rsidR="000F31ED" w:rsidRDefault="000F31ED" w:rsidP="000F31ED">
      <w:pPr>
        <w:pStyle w:val="Code"/>
      </w:pPr>
      <w:r>
        <w:t xml:space="preserve">                    break;</w:t>
      </w:r>
    </w:p>
    <w:p w14:paraId="7A57FFC2" w14:textId="77777777" w:rsidR="000F31ED" w:rsidRDefault="000F31ED" w:rsidP="000F31ED">
      <w:pPr>
        <w:pStyle w:val="Code"/>
      </w:pPr>
      <w:r>
        <w:t xml:space="preserve">                }</w:t>
      </w:r>
    </w:p>
    <w:p w14:paraId="1CFBBD8C" w14:textId="77777777" w:rsidR="000F31ED" w:rsidRDefault="000F31ED" w:rsidP="000F31ED">
      <w:pPr>
        <w:pStyle w:val="Code"/>
      </w:pPr>
      <w:r>
        <w:t xml:space="preserve">            }</w:t>
      </w:r>
    </w:p>
    <w:p w14:paraId="00A3784F" w14:textId="77777777" w:rsidR="000F31ED" w:rsidRDefault="000F31ED" w:rsidP="000F31ED">
      <w:pPr>
        <w:pStyle w:val="Code"/>
      </w:pPr>
      <w:r>
        <w:t xml:space="preserve">        }</w:t>
      </w:r>
    </w:p>
    <w:p w14:paraId="1A4B1703" w14:textId="77777777" w:rsidR="000F31ED" w:rsidRDefault="000F31ED" w:rsidP="000F31ED">
      <w:pPr>
        <w:pStyle w:val="Code"/>
      </w:pPr>
    </w:p>
    <w:p w14:paraId="4DBE9D4A" w14:textId="77777777" w:rsidR="000F31ED" w:rsidRDefault="000F31ED" w:rsidP="000F31ED">
      <w:pPr>
        <w:pStyle w:val="Code"/>
      </w:pPr>
      <w:r>
        <w:t xml:space="preserve">        public string GetSubString(int start, int length)</w:t>
      </w:r>
    </w:p>
    <w:p w14:paraId="24A50500" w14:textId="77777777" w:rsidR="000F31ED" w:rsidRDefault="000F31ED" w:rsidP="000F31ED">
      <w:pPr>
        <w:pStyle w:val="Code"/>
      </w:pPr>
      <w:r>
        <w:t xml:space="preserve">        {</w:t>
      </w:r>
    </w:p>
    <w:p w14:paraId="69BD9C60" w14:textId="77777777" w:rsidR="000F31ED" w:rsidRDefault="000F31ED" w:rsidP="000F31ED">
      <w:pPr>
        <w:pStyle w:val="Code"/>
      </w:pPr>
      <w:r>
        <w:t xml:space="preserve">            return InputText.Substring(start, length);</w:t>
      </w:r>
    </w:p>
    <w:p w14:paraId="2A2504BD" w14:textId="77777777" w:rsidR="000F31ED" w:rsidRDefault="000F31ED" w:rsidP="000F31ED">
      <w:pPr>
        <w:pStyle w:val="Code"/>
      </w:pPr>
      <w:r>
        <w:t xml:space="preserve">        }</w:t>
      </w:r>
    </w:p>
    <w:p w14:paraId="693395C8" w14:textId="77777777" w:rsidR="000F31ED" w:rsidRDefault="000F31ED" w:rsidP="000F31ED">
      <w:pPr>
        <w:pStyle w:val="Code"/>
      </w:pPr>
      <w:r>
        <w:t xml:space="preserve">    }</w:t>
      </w:r>
    </w:p>
    <w:p w14:paraId="7B0612AA" w14:textId="77777777" w:rsidR="000F31ED" w:rsidRDefault="000F31ED" w:rsidP="000F31ED">
      <w:pPr>
        <w:pStyle w:val="Code"/>
      </w:pPr>
      <w:r>
        <w:t>}</w:t>
      </w:r>
    </w:p>
    <w:p w14:paraId="3306EB03" w14:textId="77777777" w:rsidR="000F31ED" w:rsidRDefault="000F31ED" w:rsidP="000F31ED">
      <w:pPr>
        <w:pStyle w:val="Code"/>
        <w:rPr>
          <w:u w:val="single"/>
        </w:rPr>
      </w:pPr>
      <w:r>
        <w:rPr>
          <w:u w:val="single"/>
        </w:rPr>
        <w:t>TextParserCommon.cs</w:t>
      </w:r>
    </w:p>
    <w:p w14:paraId="2B729142" w14:textId="77777777" w:rsidR="000F31ED" w:rsidRPr="000F31ED" w:rsidRDefault="000F31ED" w:rsidP="000F31ED">
      <w:pPr>
        <w:pStyle w:val="Code"/>
      </w:pPr>
      <w:r w:rsidRPr="000F31ED">
        <w:t>using System;</w:t>
      </w:r>
    </w:p>
    <w:p w14:paraId="653B492C" w14:textId="77777777" w:rsidR="000F31ED" w:rsidRPr="000F31ED" w:rsidRDefault="000F31ED" w:rsidP="000F31ED">
      <w:pPr>
        <w:pStyle w:val="Code"/>
      </w:pPr>
      <w:r w:rsidRPr="000F31ED">
        <w:t>using System.Collections.Generic;</w:t>
      </w:r>
    </w:p>
    <w:p w14:paraId="2E72FFAB" w14:textId="77777777" w:rsidR="000F31ED" w:rsidRPr="000F31ED" w:rsidRDefault="000F31ED" w:rsidP="000F31ED">
      <w:pPr>
        <w:pStyle w:val="Code"/>
      </w:pPr>
      <w:r w:rsidRPr="000F31ED">
        <w:t>using System.Text;</w:t>
      </w:r>
    </w:p>
    <w:p w14:paraId="0CC6FF11" w14:textId="77777777" w:rsidR="000F31ED" w:rsidRPr="000F31ED" w:rsidRDefault="000F31ED" w:rsidP="000F31ED">
      <w:pPr>
        <w:pStyle w:val="Code"/>
      </w:pPr>
    </w:p>
    <w:p w14:paraId="4933EEA4" w14:textId="77777777" w:rsidR="000F31ED" w:rsidRPr="000F31ED" w:rsidRDefault="000F31ED" w:rsidP="000F31ED">
      <w:pPr>
        <w:pStyle w:val="Code"/>
      </w:pPr>
      <w:r w:rsidRPr="000F31ED">
        <w:t>namespace Language.Lua</w:t>
      </w:r>
    </w:p>
    <w:p w14:paraId="6856DDA5" w14:textId="77777777" w:rsidR="000F31ED" w:rsidRPr="000F31ED" w:rsidRDefault="000F31ED" w:rsidP="000F31ED">
      <w:pPr>
        <w:pStyle w:val="Code"/>
      </w:pPr>
      <w:r w:rsidRPr="000F31ED">
        <w:t>{</w:t>
      </w:r>
    </w:p>
    <w:p w14:paraId="6781FB80" w14:textId="77777777" w:rsidR="000F31ED" w:rsidRPr="000F31ED" w:rsidRDefault="000F31ED" w:rsidP="000F31ED">
      <w:pPr>
        <w:pStyle w:val="Code"/>
      </w:pPr>
      <w:r w:rsidRPr="000F31ED">
        <w:t xml:space="preserve">    public partial class Parser</w:t>
      </w:r>
    </w:p>
    <w:p w14:paraId="009A414F" w14:textId="77777777" w:rsidR="000F31ED" w:rsidRPr="000F31ED" w:rsidRDefault="000F31ED" w:rsidP="000F31ED">
      <w:pPr>
        <w:pStyle w:val="Code"/>
      </w:pPr>
      <w:r w:rsidRPr="000F31ED">
        <w:t xml:space="preserve">    {</w:t>
      </w:r>
    </w:p>
    <w:p w14:paraId="38C82514" w14:textId="77777777" w:rsidR="000F31ED" w:rsidRPr="000F31ED" w:rsidRDefault="000F31ED" w:rsidP="000F31ED">
      <w:pPr>
        <w:pStyle w:val="Code"/>
      </w:pPr>
      <w:r w:rsidRPr="000F31ED">
        <w:t xml:space="preserve">        public List&lt;Tuple&lt;int, string&gt;&gt; Errors = new List&lt;Tuple&lt;int, string&gt;&gt;();</w:t>
      </w:r>
    </w:p>
    <w:p w14:paraId="71433EA4" w14:textId="77777777" w:rsidR="000F31ED" w:rsidRPr="000F31ED" w:rsidRDefault="000F31ED" w:rsidP="000F31ED">
      <w:pPr>
        <w:pStyle w:val="Code"/>
      </w:pPr>
      <w:r w:rsidRPr="000F31ED">
        <w:t xml:space="preserve">        private Stack&lt;int&gt; ErrorStack = new Stack&lt;int&gt;();</w:t>
      </w:r>
    </w:p>
    <w:p w14:paraId="3BC6FEBB" w14:textId="77777777" w:rsidR="000F31ED" w:rsidRPr="000F31ED" w:rsidRDefault="000F31ED" w:rsidP="000F31ED">
      <w:pPr>
        <w:pStyle w:val="Code"/>
      </w:pPr>
      <w:r w:rsidRPr="000F31ED">
        <w:t xml:space="preserve">        private ParserInput&lt;char&gt; Input;</w:t>
      </w:r>
    </w:p>
    <w:p w14:paraId="5C272E2A" w14:textId="77777777" w:rsidR="000F31ED" w:rsidRPr="000F31ED" w:rsidRDefault="000F31ED" w:rsidP="000F31ED">
      <w:pPr>
        <w:pStyle w:val="Code"/>
      </w:pPr>
    </w:p>
    <w:p w14:paraId="6622E01D" w14:textId="77777777" w:rsidR="000F31ED" w:rsidRPr="000F31ED" w:rsidRDefault="000F31ED" w:rsidP="000F31ED">
      <w:pPr>
        <w:pStyle w:val="Code"/>
      </w:pPr>
      <w:r w:rsidRPr="000F31ED">
        <w:t xml:space="preserve">        /// &lt;summary&gt;</w:t>
      </w:r>
    </w:p>
    <w:p w14:paraId="62FCB716" w14:textId="77777777" w:rsidR="000F31ED" w:rsidRPr="000F31ED" w:rsidRDefault="000F31ED" w:rsidP="000F31ED">
      <w:pPr>
        <w:pStyle w:val="Code"/>
      </w:pPr>
      <w:r w:rsidRPr="000F31ED">
        <w:t xml:space="preserve">        /// Memories parsing results, key is (PositionStart, Noterminal), value is (SyntacticElement, success, PostionAfter).</w:t>
      </w:r>
    </w:p>
    <w:p w14:paraId="1408BF2E" w14:textId="77777777" w:rsidR="000F31ED" w:rsidRPr="000F31ED" w:rsidRDefault="000F31ED" w:rsidP="000F31ED">
      <w:pPr>
        <w:pStyle w:val="Code"/>
      </w:pPr>
      <w:r w:rsidRPr="000F31ED">
        <w:t xml:space="preserve">        /// &lt;/summary&gt;</w:t>
      </w:r>
    </w:p>
    <w:p w14:paraId="2E9B08AD" w14:textId="77777777" w:rsidR="000F31ED" w:rsidRPr="000F31ED" w:rsidRDefault="000F31ED" w:rsidP="000F31ED">
      <w:pPr>
        <w:pStyle w:val="Code"/>
      </w:pPr>
      <w:r w:rsidRPr="000F31ED">
        <w:t xml:space="preserve">        private Dictionary&lt;Tuple&lt;int, string&gt;, Tuple&lt;object, bool, int&gt;&gt; ParsingResults = new Dictionary&lt;Tuple&lt;int, string&gt;, Tuple&lt;object, bool, int&gt;&gt;();</w:t>
      </w:r>
    </w:p>
    <w:p w14:paraId="0CA89AD6" w14:textId="77777777" w:rsidR="000F31ED" w:rsidRPr="000F31ED" w:rsidRDefault="000F31ED" w:rsidP="000F31ED">
      <w:pPr>
        <w:pStyle w:val="Code"/>
      </w:pPr>
    </w:p>
    <w:p w14:paraId="3B48A9E2" w14:textId="77777777" w:rsidR="000F31ED" w:rsidRPr="000F31ED" w:rsidRDefault="000F31ED" w:rsidP="000F31ED">
      <w:pPr>
        <w:pStyle w:val="Code"/>
      </w:pPr>
      <w:r w:rsidRPr="000F31ED">
        <w:t xml:space="preserve">        private int position;</w:t>
      </w:r>
    </w:p>
    <w:p w14:paraId="6DAA0808" w14:textId="77777777" w:rsidR="000F31ED" w:rsidRPr="000F31ED" w:rsidRDefault="000F31ED" w:rsidP="000F31ED">
      <w:pPr>
        <w:pStyle w:val="Code"/>
      </w:pPr>
    </w:p>
    <w:p w14:paraId="2F031F4E" w14:textId="77777777" w:rsidR="000F31ED" w:rsidRPr="000F31ED" w:rsidRDefault="000F31ED" w:rsidP="000F31ED">
      <w:pPr>
        <w:pStyle w:val="Code"/>
      </w:pPr>
      <w:r w:rsidRPr="000F31ED">
        <w:t xml:space="preserve">        public Parser()</w:t>
      </w:r>
    </w:p>
    <w:p w14:paraId="25D4CBAE" w14:textId="77777777" w:rsidR="000F31ED" w:rsidRPr="000F31ED" w:rsidRDefault="000F31ED" w:rsidP="000F31ED">
      <w:pPr>
        <w:pStyle w:val="Code"/>
      </w:pPr>
      <w:r w:rsidRPr="000F31ED">
        <w:t xml:space="preserve">        {</w:t>
      </w:r>
    </w:p>
    <w:p w14:paraId="6F968B9A" w14:textId="77777777" w:rsidR="000F31ED" w:rsidRPr="000F31ED" w:rsidRDefault="000F31ED" w:rsidP="000F31ED">
      <w:pPr>
        <w:pStyle w:val="Code"/>
      </w:pPr>
      <w:r w:rsidRPr="000F31ED">
        <w:t xml:space="preserve">        }</w:t>
      </w:r>
    </w:p>
    <w:p w14:paraId="7D769864" w14:textId="77777777" w:rsidR="000F31ED" w:rsidRPr="000F31ED" w:rsidRDefault="000F31ED" w:rsidP="000F31ED">
      <w:pPr>
        <w:pStyle w:val="Code"/>
      </w:pPr>
    </w:p>
    <w:p w14:paraId="49C12180" w14:textId="77777777" w:rsidR="000F31ED" w:rsidRPr="000F31ED" w:rsidRDefault="000F31ED" w:rsidP="000F31ED">
      <w:pPr>
        <w:pStyle w:val="Code"/>
      </w:pPr>
      <w:r w:rsidRPr="000F31ED">
        <w:t xml:space="preserve">        public int Position</w:t>
      </w:r>
    </w:p>
    <w:p w14:paraId="112EF801" w14:textId="77777777" w:rsidR="000F31ED" w:rsidRPr="000F31ED" w:rsidRDefault="000F31ED" w:rsidP="000F31ED">
      <w:pPr>
        <w:pStyle w:val="Code"/>
      </w:pPr>
      <w:r w:rsidRPr="000F31ED">
        <w:t xml:space="preserve">        {</w:t>
      </w:r>
    </w:p>
    <w:p w14:paraId="51ED034C" w14:textId="77777777" w:rsidR="000F31ED" w:rsidRPr="000F31ED" w:rsidRDefault="000F31ED" w:rsidP="000F31ED">
      <w:pPr>
        <w:pStyle w:val="Code"/>
      </w:pPr>
      <w:r w:rsidRPr="000F31ED">
        <w:t xml:space="preserve">            get { return position; }</w:t>
      </w:r>
    </w:p>
    <w:p w14:paraId="0CA458A6" w14:textId="77777777" w:rsidR="000F31ED" w:rsidRPr="000F31ED" w:rsidRDefault="000F31ED" w:rsidP="000F31ED">
      <w:pPr>
        <w:pStyle w:val="Code"/>
      </w:pPr>
      <w:r w:rsidRPr="000F31ED">
        <w:t xml:space="preserve">            set { position = value; }</w:t>
      </w:r>
    </w:p>
    <w:p w14:paraId="17E98A36" w14:textId="77777777" w:rsidR="000F31ED" w:rsidRPr="000F31ED" w:rsidRDefault="000F31ED" w:rsidP="000F31ED">
      <w:pPr>
        <w:pStyle w:val="Code"/>
      </w:pPr>
      <w:r w:rsidRPr="000F31ED">
        <w:t xml:space="preserve">        }</w:t>
      </w:r>
    </w:p>
    <w:p w14:paraId="7567EC0A" w14:textId="77777777" w:rsidR="000F31ED" w:rsidRPr="000F31ED" w:rsidRDefault="000F31ED" w:rsidP="000F31ED">
      <w:pPr>
        <w:pStyle w:val="Code"/>
      </w:pPr>
    </w:p>
    <w:p w14:paraId="2ED74534" w14:textId="77777777" w:rsidR="000F31ED" w:rsidRPr="000F31ED" w:rsidRDefault="000F31ED" w:rsidP="000F31ED">
      <w:pPr>
        <w:pStyle w:val="Code"/>
      </w:pPr>
      <w:r w:rsidRPr="000F31ED">
        <w:t xml:space="preserve">        public string GetErrorMessages()</w:t>
      </w:r>
    </w:p>
    <w:p w14:paraId="1386A240" w14:textId="77777777" w:rsidR="000F31ED" w:rsidRPr="000F31ED" w:rsidRDefault="000F31ED" w:rsidP="000F31ED">
      <w:pPr>
        <w:pStyle w:val="Code"/>
      </w:pPr>
      <w:r w:rsidRPr="000F31ED">
        <w:t xml:space="preserve">        {</w:t>
      </w:r>
    </w:p>
    <w:p w14:paraId="2F0B3A3B" w14:textId="77777777" w:rsidR="000F31ED" w:rsidRPr="000F31ED" w:rsidRDefault="000F31ED" w:rsidP="000F31ED">
      <w:pPr>
        <w:pStyle w:val="Code"/>
      </w:pPr>
      <w:r w:rsidRPr="000F31ED">
        <w:t xml:space="preserve">            StringBuilder text = new StringBuilder();</w:t>
      </w:r>
    </w:p>
    <w:p w14:paraId="5CC5C020" w14:textId="77777777" w:rsidR="000F31ED" w:rsidRPr="000F31ED" w:rsidRDefault="000F31ED" w:rsidP="000F31ED">
      <w:pPr>
        <w:pStyle w:val="Code"/>
      </w:pPr>
    </w:p>
    <w:p w14:paraId="29686B89" w14:textId="77777777" w:rsidR="000F31ED" w:rsidRPr="000F31ED" w:rsidRDefault="000F31ED" w:rsidP="000F31ED">
      <w:pPr>
        <w:pStyle w:val="Code"/>
      </w:pPr>
      <w:r w:rsidRPr="000F31ED">
        <w:t xml:space="preserve">            foreach (Tuple&lt;int, string&gt; msg in Errors)</w:t>
      </w:r>
    </w:p>
    <w:p w14:paraId="25F22D6E" w14:textId="77777777" w:rsidR="000F31ED" w:rsidRPr="000F31ED" w:rsidRDefault="000F31ED" w:rsidP="000F31ED">
      <w:pPr>
        <w:pStyle w:val="Code"/>
      </w:pPr>
      <w:r w:rsidRPr="000F31ED">
        <w:t xml:space="preserve">            {</w:t>
      </w:r>
    </w:p>
    <w:p w14:paraId="56C59373" w14:textId="77777777" w:rsidR="000F31ED" w:rsidRPr="000F31ED" w:rsidRDefault="000F31ED" w:rsidP="000F31ED">
      <w:pPr>
        <w:pStyle w:val="Code"/>
      </w:pPr>
      <w:r w:rsidRPr="000F31ED">
        <w:t xml:space="preserve">                text.Append(Input.FormErrorMessage(msg.Item1, msg.Item2));</w:t>
      </w:r>
    </w:p>
    <w:p w14:paraId="74B68F58" w14:textId="77777777" w:rsidR="000F31ED" w:rsidRPr="000F31ED" w:rsidRDefault="000F31ED" w:rsidP="000F31ED">
      <w:pPr>
        <w:pStyle w:val="Code"/>
      </w:pPr>
      <w:r w:rsidRPr="000F31ED">
        <w:lastRenderedPageBreak/>
        <w:t xml:space="preserve">                text.AppendLine();</w:t>
      </w:r>
    </w:p>
    <w:p w14:paraId="1AA62ABE" w14:textId="77777777" w:rsidR="000F31ED" w:rsidRPr="000F31ED" w:rsidRDefault="000F31ED" w:rsidP="000F31ED">
      <w:pPr>
        <w:pStyle w:val="Code"/>
      </w:pPr>
      <w:r w:rsidRPr="000F31ED">
        <w:t xml:space="preserve">            }</w:t>
      </w:r>
    </w:p>
    <w:p w14:paraId="73C27397" w14:textId="77777777" w:rsidR="000F31ED" w:rsidRPr="000F31ED" w:rsidRDefault="000F31ED" w:rsidP="000F31ED">
      <w:pPr>
        <w:pStyle w:val="Code"/>
      </w:pPr>
    </w:p>
    <w:p w14:paraId="05D96D62" w14:textId="77777777" w:rsidR="000F31ED" w:rsidRPr="000F31ED" w:rsidRDefault="000F31ED" w:rsidP="000F31ED">
      <w:pPr>
        <w:pStyle w:val="Code"/>
      </w:pPr>
      <w:r w:rsidRPr="000F31ED">
        <w:t xml:space="preserve">            return text.ToString();</w:t>
      </w:r>
    </w:p>
    <w:p w14:paraId="0145F018" w14:textId="77777777" w:rsidR="000F31ED" w:rsidRPr="000F31ED" w:rsidRDefault="000F31ED" w:rsidP="000F31ED">
      <w:pPr>
        <w:pStyle w:val="Code"/>
      </w:pPr>
      <w:r w:rsidRPr="000F31ED">
        <w:t xml:space="preserve">        }</w:t>
      </w:r>
    </w:p>
    <w:p w14:paraId="731871A0" w14:textId="77777777" w:rsidR="000F31ED" w:rsidRPr="000F31ED" w:rsidRDefault="000F31ED" w:rsidP="000F31ED">
      <w:pPr>
        <w:pStyle w:val="Code"/>
      </w:pPr>
    </w:p>
    <w:p w14:paraId="0BCC0E13" w14:textId="77777777" w:rsidR="000F31ED" w:rsidRPr="000F31ED" w:rsidRDefault="000F31ED" w:rsidP="000F31ED">
      <w:pPr>
        <w:pStyle w:val="Code"/>
      </w:pPr>
      <w:r w:rsidRPr="000F31ED">
        <w:t xml:space="preserve">        public void SetInput(ParserInput&lt;char&gt; input)</w:t>
      </w:r>
    </w:p>
    <w:p w14:paraId="2E44B32A" w14:textId="77777777" w:rsidR="000F31ED" w:rsidRPr="000F31ED" w:rsidRDefault="000F31ED" w:rsidP="000F31ED">
      <w:pPr>
        <w:pStyle w:val="Code"/>
      </w:pPr>
      <w:r w:rsidRPr="000F31ED">
        <w:t xml:space="preserve">        {</w:t>
      </w:r>
    </w:p>
    <w:p w14:paraId="1C9A17F2" w14:textId="77777777" w:rsidR="000F31ED" w:rsidRPr="000F31ED" w:rsidRDefault="000F31ED" w:rsidP="000F31ED">
      <w:pPr>
        <w:pStyle w:val="Code"/>
      </w:pPr>
      <w:r w:rsidRPr="000F31ED">
        <w:t xml:space="preserve">            Input = input;</w:t>
      </w:r>
    </w:p>
    <w:p w14:paraId="5E954F8A" w14:textId="77777777" w:rsidR="000F31ED" w:rsidRPr="000F31ED" w:rsidRDefault="000F31ED" w:rsidP="000F31ED">
      <w:pPr>
        <w:pStyle w:val="Code"/>
      </w:pPr>
      <w:r w:rsidRPr="000F31ED">
        <w:t xml:space="preserve">            position = 0;</w:t>
      </w:r>
    </w:p>
    <w:p w14:paraId="21195CEB" w14:textId="77777777" w:rsidR="000F31ED" w:rsidRPr="000F31ED" w:rsidRDefault="000F31ED" w:rsidP="000F31ED">
      <w:pPr>
        <w:pStyle w:val="Code"/>
      </w:pPr>
      <w:r w:rsidRPr="000F31ED">
        <w:t xml:space="preserve">            ParsingResults.Clear();</w:t>
      </w:r>
    </w:p>
    <w:p w14:paraId="650E598B" w14:textId="77777777" w:rsidR="000F31ED" w:rsidRPr="000F31ED" w:rsidRDefault="000F31ED" w:rsidP="000F31ED">
      <w:pPr>
        <w:pStyle w:val="Code"/>
      </w:pPr>
      <w:r w:rsidRPr="000F31ED">
        <w:t xml:space="preserve">        }</w:t>
      </w:r>
    </w:p>
    <w:p w14:paraId="728E0FD8" w14:textId="77777777" w:rsidR="000F31ED" w:rsidRPr="000F31ED" w:rsidRDefault="000F31ED" w:rsidP="000F31ED">
      <w:pPr>
        <w:pStyle w:val="Code"/>
      </w:pPr>
    </w:p>
    <w:p w14:paraId="4F02D651" w14:textId="77777777" w:rsidR="000F31ED" w:rsidRPr="000F31ED" w:rsidRDefault="000F31ED" w:rsidP="000F31ED">
      <w:pPr>
        <w:pStyle w:val="Code"/>
      </w:pPr>
      <w:r w:rsidRPr="000F31ED">
        <w:t xml:space="preserve">        private void ClearError(int count)</w:t>
      </w:r>
    </w:p>
    <w:p w14:paraId="3AE4BD37" w14:textId="77777777" w:rsidR="000F31ED" w:rsidRPr="000F31ED" w:rsidRDefault="000F31ED" w:rsidP="000F31ED">
      <w:pPr>
        <w:pStyle w:val="Code"/>
      </w:pPr>
      <w:r w:rsidRPr="000F31ED">
        <w:t xml:space="preserve">        {</w:t>
      </w:r>
    </w:p>
    <w:p w14:paraId="743BAE02" w14:textId="77777777" w:rsidR="000F31ED" w:rsidRPr="000F31ED" w:rsidRDefault="000F31ED" w:rsidP="000F31ED">
      <w:pPr>
        <w:pStyle w:val="Code"/>
      </w:pPr>
      <w:r w:rsidRPr="000F31ED">
        <w:t xml:space="preserve">            Errors.RemoveRange(count, Errors.Count - count);</w:t>
      </w:r>
    </w:p>
    <w:p w14:paraId="308F8A6C" w14:textId="77777777" w:rsidR="000F31ED" w:rsidRPr="000F31ED" w:rsidRDefault="000F31ED" w:rsidP="000F31ED">
      <w:pPr>
        <w:pStyle w:val="Code"/>
      </w:pPr>
      <w:r w:rsidRPr="000F31ED">
        <w:t xml:space="preserve">        }</w:t>
      </w:r>
    </w:p>
    <w:p w14:paraId="0DBE2947" w14:textId="77777777" w:rsidR="000F31ED" w:rsidRPr="000F31ED" w:rsidRDefault="000F31ED" w:rsidP="000F31ED">
      <w:pPr>
        <w:pStyle w:val="Code"/>
      </w:pPr>
    </w:p>
    <w:p w14:paraId="53424CAD" w14:textId="77777777" w:rsidR="000F31ED" w:rsidRPr="000F31ED" w:rsidRDefault="000F31ED" w:rsidP="000F31ED">
      <w:pPr>
        <w:pStyle w:val="Code"/>
      </w:pPr>
      <w:r w:rsidRPr="000F31ED">
        <w:t xml:space="preserve">        private int Error(string message)</w:t>
      </w:r>
    </w:p>
    <w:p w14:paraId="3184786B" w14:textId="77777777" w:rsidR="000F31ED" w:rsidRPr="000F31ED" w:rsidRDefault="000F31ED" w:rsidP="000F31ED">
      <w:pPr>
        <w:pStyle w:val="Code"/>
      </w:pPr>
      <w:r w:rsidRPr="000F31ED">
        <w:t xml:space="preserve">        {</w:t>
      </w:r>
    </w:p>
    <w:p w14:paraId="420C661B" w14:textId="77777777" w:rsidR="000F31ED" w:rsidRPr="000F31ED" w:rsidRDefault="000F31ED" w:rsidP="000F31ED">
      <w:pPr>
        <w:pStyle w:val="Code"/>
      </w:pPr>
      <w:r w:rsidRPr="000F31ED">
        <w:t xml:space="preserve">            Errors.Add(new Tuple&lt;int, string&gt;(position, message));</w:t>
      </w:r>
    </w:p>
    <w:p w14:paraId="70B5ED5A" w14:textId="77777777" w:rsidR="000F31ED" w:rsidRPr="000F31ED" w:rsidRDefault="000F31ED" w:rsidP="000F31ED">
      <w:pPr>
        <w:pStyle w:val="Code"/>
      </w:pPr>
    </w:p>
    <w:p w14:paraId="0E5F83D8" w14:textId="77777777" w:rsidR="000F31ED" w:rsidRPr="000F31ED" w:rsidRDefault="000F31ED" w:rsidP="000F31ED">
      <w:pPr>
        <w:pStyle w:val="Code"/>
      </w:pPr>
      <w:r w:rsidRPr="000F31ED">
        <w:t xml:space="preserve">            return Errors.Count;</w:t>
      </w:r>
    </w:p>
    <w:p w14:paraId="0151A98C" w14:textId="77777777" w:rsidR="000F31ED" w:rsidRPr="000F31ED" w:rsidRDefault="000F31ED" w:rsidP="000F31ED">
      <w:pPr>
        <w:pStyle w:val="Code"/>
      </w:pPr>
      <w:r w:rsidRPr="000F31ED">
        <w:t xml:space="preserve">        }</w:t>
      </w:r>
    </w:p>
    <w:p w14:paraId="34E21C8D" w14:textId="77777777" w:rsidR="000F31ED" w:rsidRPr="000F31ED" w:rsidRDefault="000F31ED" w:rsidP="000F31ED">
      <w:pPr>
        <w:pStyle w:val="Code"/>
      </w:pPr>
    </w:p>
    <w:p w14:paraId="616E2C02" w14:textId="77777777" w:rsidR="000F31ED" w:rsidRPr="000F31ED" w:rsidRDefault="000F31ED" w:rsidP="000F31ED">
      <w:pPr>
        <w:pStyle w:val="Code"/>
      </w:pPr>
      <w:r w:rsidRPr="000F31ED">
        <w:t xml:space="preserve">        private char MatchTerminal(char terminal, out bool success)</w:t>
      </w:r>
    </w:p>
    <w:p w14:paraId="5A9B2573" w14:textId="77777777" w:rsidR="000F31ED" w:rsidRPr="000F31ED" w:rsidRDefault="000F31ED" w:rsidP="000F31ED">
      <w:pPr>
        <w:pStyle w:val="Code"/>
      </w:pPr>
      <w:r w:rsidRPr="000F31ED">
        <w:t xml:space="preserve">        {</w:t>
      </w:r>
    </w:p>
    <w:p w14:paraId="0CF89156" w14:textId="77777777" w:rsidR="000F31ED" w:rsidRPr="000F31ED" w:rsidRDefault="000F31ED" w:rsidP="000F31ED">
      <w:pPr>
        <w:pStyle w:val="Code"/>
      </w:pPr>
      <w:r w:rsidRPr="000F31ED">
        <w:t xml:space="preserve">            success = false;</w:t>
      </w:r>
    </w:p>
    <w:p w14:paraId="36EC3A94" w14:textId="77777777" w:rsidR="000F31ED" w:rsidRPr="000F31ED" w:rsidRDefault="000F31ED" w:rsidP="000F31ED">
      <w:pPr>
        <w:pStyle w:val="Code"/>
      </w:pPr>
    </w:p>
    <w:p w14:paraId="1F900B4C" w14:textId="77777777" w:rsidR="000F31ED" w:rsidRPr="000F31ED" w:rsidRDefault="000F31ED" w:rsidP="000F31ED">
      <w:pPr>
        <w:pStyle w:val="Code"/>
      </w:pPr>
      <w:r w:rsidRPr="000F31ED">
        <w:t xml:space="preserve">            if (Input.HasInput(position))</w:t>
      </w:r>
    </w:p>
    <w:p w14:paraId="740E19AE" w14:textId="77777777" w:rsidR="000F31ED" w:rsidRPr="000F31ED" w:rsidRDefault="000F31ED" w:rsidP="000F31ED">
      <w:pPr>
        <w:pStyle w:val="Code"/>
      </w:pPr>
      <w:r w:rsidRPr="000F31ED">
        <w:t xml:space="preserve">            {</w:t>
      </w:r>
    </w:p>
    <w:p w14:paraId="5BFC1574" w14:textId="77777777" w:rsidR="000F31ED" w:rsidRPr="000F31ED" w:rsidRDefault="000F31ED" w:rsidP="000F31ED">
      <w:pPr>
        <w:pStyle w:val="Code"/>
      </w:pPr>
      <w:r w:rsidRPr="000F31ED">
        <w:t xml:space="preserve">                char symbol = Input.GetInputSymbol(position);</w:t>
      </w:r>
    </w:p>
    <w:p w14:paraId="70CFFD0C" w14:textId="77777777" w:rsidR="000F31ED" w:rsidRPr="000F31ED" w:rsidRDefault="000F31ED" w:rsidP="000F31ED">
      <w:pPr>
        <w:pStyle w:val="Code"/>
      </w:pPr>
    </w:p>
    <w:p w14:paraId="762BA380" w14:textId="77777777" w:rsidR="000F31ED" w:rsidRPr="000F31ED" w:rsidRDefault="000F31ED" w:rsidP="000F31ED">
      <w:pPr>
        <w:pStyle w:val="Code"/>
      </w:pPr>
      <w:r w:rsidRPr="000F31ED">
        <w:t xml:space="preserve">                if (terminal == symbol)</w:t>
      </w:r>
    </w:p>
    <w:p w14:paraId="032C664E" w14:textId="77777777" w:rsidR="000F31ED" w:rsidRPr="000F31ED" w:rsidRDefault="000F31ED" w:rsidP="000F31ED">
      <w:pPr>
        <w:pStyle w:val="Code"/>
      </w:pPr>
      <w:r w:rsidRPr="000F31ED">
        <w:lastRenderedPageBreak/>
        <w:t xml:space="preserve">                {</w:t>
      </w:r>
    </w:p>
    <w:p w14:paraId="595D7B1A" w14:textId="77777777" w:rsidR="000F31ED" w:rsidRPr="000F31ED" w:rsidRDefault="000F31ED" w:rsidP="000F31ED">
      <w:pPr>
        <w:pStyle w:val="Code"/>
      </w:pPr>
      <w:r w:rsidRPr="000F31ED">
        <w:t xml:space="preserve">                    position++;</w:t>
      </w:r>
    </w:p>
    <w:p w14:paraId="72487A33" w14:textId="77777777" w:rsidR="000F31ED" w:rsidRPr="000F31ED" w:rsidRDefault="000F31ED" w:rsidP="000F31ED">
      <w:pPr>
        <w:pStyle w:val="Code"/>
      </w:pPr>
      <w:r w:rsidRPr="000F31ED">
        <w:t xml:space="preserve">                    success = true;</w:t>
      </w:r>
    </w:p>
    <w:p w14:paraId="6184DAA1" w14:textId="77777777" w:rsidR="000F31ED" w:rsidRPr="000F31ED" w:rsidRDefault="000F31ED" w:rsidP="000F31ED">
      <w:pPr>
        <w:pStyle w:val="Code"/>
      </w:pPr>
      <w:r w:rsidRPr="000F31ED">
        <w:t xml:space="preserve">                }</w:t>
      </w:r>
    </w:p>
    <w:p w14:paraId="40C4461A" w14:textId="77777777" w:rsidR="000F31ED" w:rsidRPr="000F31ED" w:rsidRDefault="000F31ED" w:rsidP="000F31ED">
      <w:pPr>
        <w:pStyle w:val="Code"/>
      </w:pPr>
    </w:p>
    <w:p w14:paraId="44C237B3" w14:textId="77777777" w:rsidR="000F31ED" w:rsidRPr="000F31ED" w:rsidRDefault="000F31ED" w:rsidP="000F31ED">
      <w:pPr>
        <w:pStyle w:val="Code"/>
      </w:pPr>
      <w:r w:rsidRPr="000F31ED">
        <w:t xml:space="preserve">                return symbol;</w:t>
      </w:r>
    </w:p>
    <w:p w14:paraId="69DFA936" w14:textId="77777777" w:rsidR="000F31ED" w:rsidRPr="000F31ED" w:rsidRDefault="000F31ED" w:rsidP="000F31ED">
      <w:pPr>
        <w:pStyle w:val="Code"/>
      </w:pPr>
      <w:r w:rsidRPr="000F31ED">
        <w:t xml:space="preserve">            }</w:t>
      </w:r>
    </w:p>
    <w:p w14:paraId="446B7EFE" w14:textId="77777777" w:rsidR="000F31ED" w:rsidRPr="000F31ED" w:rsidRDefault="000F31ED" w:rsidP="000F31ED">
      <w:pPr>
        <w:pStyle w:val="Code"/>
      </w:pPr>
    </w:p>
    <w:p w14:paraId="6AF3B235" w14:textId="77777777" w:rsidR="000F31ED" w:rsidRPr="000F31ED" w:rsidRDefault="000F31ED" w:rsidP="000F31ED">
      <w:pPr>
        <w:pStyle w:val="Code"/>
      </w:pPr>
      <w:r w:rsidRPr="000F31ED">
        <w:t xml:space="preserve">            return default(char);</w:t>
      </w:r>
    </w:p>
    <w:p w14:paraId="22089697" w14:textId="77777777" w:rsidR="000F31ED" w:rsidRPr="000F31ED" w:rsidRDefault="000F31ED" w:rsidP="000F31ED">
      <w:pPr>
        <w:pStyle w:val="Code"/>
      </w:pPr>
      <w:r w:rsidRPr="000F31ED">
        <w:t xml:space="preserve">        }</w:t>
      </w:r>
    </w:p>
    <w:p w14:paraId="3E85D1BB" w14:textId="77777777" w:rsidR="000F31ED" w:rsidRPr="000F31ED" w:rsidRDefault="000F31ED" w:rsidP="000F31ED">
      <w:pPr>
        <w:pStyle w:val="Code"/>
      </w:pPr>
    </w:p>
    <w:p w14:paraId="2ECBD996" w14:textId="77777777" w:rsidR="000F31ED" w:rsidRPr="000F31ED" w:rsidRDefault="000F31ED" w:rsidP="000F31ED">
      <w:pPr>
        <w:pStyle w:val="Code"/>
      </w:pPr>
      <w:r w:rsidRPr="000F31ED">
        <w:t xml:space="preserve">        private char MatchTerminalRange(char start, char end, out bool success)</w:t>
      </w:r>
    </w:p>
    <w:p w14:paraId="5D67237C" w14:textId="77777777" w:rsidR="000F31ED" w:rsidRPr="000F31ED" w:rsidRDefault="000F31ED" w:rsidP="000F31ED">
      <w:pPr>
        <w:pStyle w:val="Code"/>
      </w:pPr>
      <w:r w:rsidRPr="000F31ED">
        <w:t xml:space="preserve">        {</w:t>
      </w:r>
    </w:p>
    <w:p w14:paraId="58C93DA3" w14:textId="77777777" w:rsidR="000F31ED" w:rsidRPr="000F31ED" w:rsidRDefault="000F31ED" w:rsidP="000F31ED">
      <w:pPr>
        <w:pStyle w:val="Code"/>
      </w:pPr>
      <w:r w:rsidRPr="000F31ED">
        <w:t xml:space="preserve">            success = false;</w:t>
      </w:r>
    </w:p>
    <w:p w14:paraId="3B4E7E24" w14:textId="77777777" w:rsidR="000F31ED" w:rsidRPr="000F31ED" w:rsidRDefault="000F31ED" w:rsidP="000F31ED">
      <w:pPr>
        <w:pStyle w:val="Code"/>
      </w:pPr>
    </w:p>
    <w:p w14:paraId="4D4A0272" w14:textId="77777777" w:rsidR="000F31ED" w:rsidRPr="000F31ED" w:rsidRDefault="000F31ED" w:rsidP="000F31ED">
      <w:pPr>
        <w:pStyle w:val="Code"/>
      </w:pPr>
      <w:r w:rsidRPr="000F31ED">
        <w:t xml:space="preserve">            if (Input.HasInput(position))</w:t>
      </w:r>
    </w:p>
    <w:p w14:paraId="2B4CA150" w14:textId="77777777" w:rsidR="000F31ED" w:rsidRPr="000F31ED" w:rsidRDefault="000F31ED" w:rsidP="000F31ED">
      <w:pPr>
        <w:pStyle w:val="Code"/>
      </w:pPr>
      <w:r w:rsidRPr="000F31ED">
        <w:t xml:space="preserve">            {</w:t>
      </w:r>
    </w:p>
    <w:p w14:paraId="35D541FF" w14:textId="77777777" w:rsidR="000F31ED" w:rsidRPr="000F31ED" w:rsidRDefault="000F31ED" w:rsidP="000F31ED">
      <w:pPr>
        <w:pStyle w:val="Code"/>
      </w:pPr>
      <w:r w:rsidRPr="000F31ED">
        <w:t xml:space="preserve">                char symbol = Input.GetInputSymbol(position);</w:t>
      </w:r>
    </w:p>
    <w:p w14:paraId="5151957F" w14:textId="77777777" w:rsidR="000F31ED" w:rsidRPr="000F31ED" w:rsidRDefault="000F31ED" w:rsidP="000F31ED">
      <w:pPr>
        <w:pStyle w:val="Code"/>
      </w:pPr>
    </w:p>
    <w:p w14:paraId="41E11C60" w14:textId="77777777" w:rsidR="000F31ED" w:rsidRPr="000F31ED" w:rsidRDefault="000F31ED" w:rsidP="000F31ED">
      <w:pPr>
        <w:pStyle w:val="Code"/>
      </w:pPr>
      <w:r w:rsidRPr="000F31ED">
        <w:t xml:space="preserve">                if (start &lt;= symbol &amp;&amp; symbol &lt;= end)</w:t>
      </w:r>
    </w:p>
    <w:p w14:paraId="740A76A6" w14:textId="77777777" w:rsidR="000F31ED" w:rsidRPr="000F31ED" w:rsidRDefault="000F31ED" w:rsidP="000F31ED">
      <w:pPr>
        <w:pStyle w:val="Code"/>
      </w:pPr>
      <w:r w:rsidRPr="000F31ED">
        <w:t xml:space="preserve">                {</w:t>
      </w:r>
    </w:p>
    <w:p w14:paraId="5076AE19" w14:textId="77777777" w:rsidR="000F31ED" w:rsidRPr="000F31ED" w:rsidRDefault="000F31ED" w:rsidP="000F31ED">
      <w:pPr>
        <w:pStyle w:val="Code"/>
      </w:pPr>
      <w:r w:rsidRPr="000F31ED">
        <w:t xml:space="preserve">                    position++;</w:t>
      </w:r>
    </w:p>
    <w:p w14:paraId="7401CF38" w14:textId="77777777" w:rsidR="000F31ED" w:rsidRPr="000F31ED" w:rsidRDefault="000F31ED" w:rsidP="000F31ED">
      <w:pPr>
        <w:pStyle w:val="Code"/>
      </w:pPr>
      <w:r w:rsidRPr="000F31ED">
        <w:t xml:space="preserve">                    success = true;</w:t>
      </w:r>
    </w:p>
    <w:p w14:paraId="047784E5" w14:textId="77777777" w:rsidR="000F31ED" w:rsidRPr="000F31ED" w:rsidRDefault="000F31ED" w:rsidP="000F31ED">
      <w:pPr>
        <w:pStyle w:val="Code"/>
      </w:pPr>
      <w:r w:rsidRPr="000F31ED">
        <w:t xml:space="preserve">                }</w:t>
      </w:r>
    </w:p>
    <w:p w14:paraId="7831E7E1" w14:textId="77777777" w:rsidR="000F31ED" w:rsidRPr="000F31ED" w:rsidRDefault="000F31ED" w:rsidP="000F31ED">
      <w:pPr>
        <w:pStyle w:val="Code"/>
      </w:pPr>
    </w:p>
    <w:p w14:paraId="2D99A6C3" w14:textId="77777777" w:rsidR="000F31ED" w:rsidRPr="000F31ED" w:rsidRDefault="000F31ED" w:rsidP="000F31ED">
      <w:pPr>
        <w:pStyle w:val="Code"/>
      </w:pPr>
      <w:r w:rsidRPr="000F31ED">
        <w:t xml:space="preserve">                return symbol;</w:t>
      </w:r>
    </w:p>
    <w:p w14:paraId="7A9F62C6" w14:textId="77777777" w:rsidR="000F31ED" w:rsidRPr="000F31ED" w:rsidRDefault="000F31ED" w:rsidP="000F31ED">
      <w:pPr>
        <w:pStyle w:val="Code"/>
      </w:pPr>
      <w:r w:rsidRPr="000F31ED">
        <w:t xml:space="preserve">            }</w:t>
      </w:r>
    </w:p>
    <w:p w14:paraId="4F9D4143" w14:textId="77777777" w:rsidR="000F31ED" w:rsidRPr="000F31ED" w:rsidRDefault="000F31ED" w:rsidP="000F31ED">
      <w:pPr>
        <w:pStyle w:val="Code"/>
      </w:pPr>
    </w:p>
    <w:p w14:paraId="5EDD8094" w14:textId="77777777" w:rsidR="000F31ED" w:rsidRPr="000F31ED" w:rsidRDefault="000F31ED" w:rsidP="000F31ED">
      <w:pPr>
        <w:pStyle w:val="Code"/>
      </w:pPr>
      <w:r w:rsidRPr="000F31ED">
        <w:t xml:space="preserve">            return default(char);</w:t>
      </w:r>
    </w:p>
    <w:p w14:paraId="729A946A" w14:textId="77777777" w:rsidR="000F31ED" w:rsidRPr="000F31ED" w:rsidRDefault="000F31ED" w:rsidP="000F31ED">
      <w:pPr>
        <w:pStyle w:val="Code"/>
      </w:pPr>
      <w:r w:rsidRPr="000F31ED">
        <w:t xml:space="preserve">        }</w:t>
      </w:r>
    </w:p>
    <w:p w14:paraId="2F3CA0DE" w14:textId="77777777" w:rsidR="000F31ED" w:rsidRPr="000F31ED" w:rsidRDefault="000F31ED" w:rsidP="000F31ED">
      <w:pPr>
        <w:pStyle w:val="Code"/>
      </w:pPr>
    </w:p>
    <w:p w14:paraId="43F42FF4" w14:textId="77777777" w:rsidR="000F31ED" w:rsidRPr="000F31ED" w:rsidRDefault="000F31ED" w:rsidP="000F31ED">
      <w:pPr>
        <w:pStyle w:val="Code"/>
      </w:pPr>
      <w:r w:rsidRPr="000F31ED">
        <w:t xml:space="preserve">        private char MatchTerminalSet(string terminalSet, bool isComplement, out bool success)</w:t>
      </w:r>
    </w:p>
    <w:p w14:paraId="09E06C2D" w14:textId="77777777" w:rsidR="000F31ED" w:rsidRPr="000F31ED" w:rsidRDefault="000F31ED" w:rsidP="000F31ED">
      <w:pPr>
        <w:pStyle w:val="Code"/>
      </w:pPr>
      <w:r w:rsidRPr="000F31ED">
        <w:t xml:space="preserve">        {</w:t>
      </w:r>
    </w:p>
    <w:p w14:paraId="01A2A73C" w14:textId="77777777" w:rsidR="000F31ED" w:rsidRPr="000F31ED" w:rsidRDefault="000F31ED" w:rsidP="000F31ED">
      <w:pPr>
        <w:pStyle w:val="Code"/>
      </w:pPr>
      <w:r w:rsidRPr="000F31ED">
        <w:lastRenderedPageBreak/>
        <w:t xml:space="preserve">            success = false;</w:t>
      </w:r>
    </w:p>
    <w:p w14:paraId="57F654B4" w14:textId="77777777" w:rsidR="000F31ED" w:rsidRPr="000F31ED" w:rsidRDefault="000F31ED" w:rsidP="000F31ED">
      <w:pPr>
        <w:pStyle w:val="Code"/>
      </w:pPr>
    </w:p>
    <w:p w14:paraId="201C682B" w14:textId="77777777" w:rsidR="000F31ED" w:rsidRPr="000F31ED" w:rsidRDefault="000F31ED" w:rsidP="000F31ED">
      <w:pPr>
        <w:pStyle w:val="Code"/>
      </w:pPr>
      <w:r w:rsidRPr="000F31ED">
        <w:t xml:space="preserve">            if (Input.HasInput(position))</w:t>
      </w:r>
    </w:p>
    <w:p w14:paraId="7CD4F257" w14:textId="77777777" w:rsidR="000F31ED" w:rsidRPr="000F31ED" w:rsidRDefault="000F31ED" w:rsidP="000F31ED">
      <w:pPr>
        <w:pStyle w:val="Code"/>
      </w:pPr>
      <w:r w:rsidRPr="000F31ED">
        <w:t xml:space="preserve">            {</w:t>
      </w:r>
    </w:p>
    <w:p w14:paraId="1061E0B4" w14:textId="77777777" w:rsidR="000F31ED" w:rsidRPr="000F31ED" w:rsidRDefault="000F31ED" w:rsidP="000F31ED">
      <w:pPr>
        <w:pStyle w:val="Code"/>
      </w:pPr>
      <w:r w:rsidRPr="000F31ED">
        <w:t xml:space="preserve">                char symbol = Input.GetInputSymbol(position);</w:t>
      </w:r>
    </w:p>
    <w:p w14:paraId="15F61EDA" w14:textId="77777777" w:rsidR="000F31ED" w:rsidRPr="000F31ED" w:rsidRDefault="000F31ED" w:rsidP="000F31ED">
      <w:pPr>
        <w:pStyle w:val="Code"/>
      </w:pPr>
      <w:r w:rsidRPr="000F31ED">
        <w:t xml:space="preserve">                bool match = isComplement ? terminalSet.IndexOf(symbol) == -1 : terminalSet.IndexOf(symbol) &gt; -1;</w:t>
      </w:r>
    </w:p>
    <w:p w14:paraId="1E0A5349" w14:textId="77777777" w:rsidR="000F31ED" w:rsidRPr="000F31ED" w:rsidRDefault="000F31ED" w:rsidP="000F31ED">
      <w:pPr>
        <w:pStyle w:val="Code"/>
      </w:pPr>
    </w:p>
    <w:p w14:paraId="0D29D2F1" w14:textId="77777777" w:rsidR="000F31ED" w:rsidRPr="000F31ED" w:rsidRDefault="000F31ED" w:rsidP="000F31ED">
      <w:pPr>
        <w:pStyle w:val="Code"/>
      </w:pPr>
      <w:r w:rsidRPr="000F31ED">
        <w:t xml:space="preserve">                if (match)</w:t>
      </w:r>
    </w:p>
    <w:p w14:paraId="188E1C9A" w14:textId="77777777" w:rsidR="000F31ED" w:rsidRPr="000F31ED" w:rsidRDefault="000F31ED" w:rsidP="000F31ED">
      <w:pPr>
        <w:pStyle w:val="Code"/>
      </w:pPr>
      <w:r w:rsidRPr="000F31ED">
        <w:t xml:space="preserve">                {</w:t>
      </w:r>
    </w:p>
    <w:p w14:paraId="1EEC0A80" w14:textId="77777777" w:rsidR="000F31ED" w:rsidRPr="000F31ED" w:rsidRDefault="000F31ED" w:rsidP="000F31ED">
      <w:pPr>
        <w:pStyle w:val="Code"/>
      </w:pPr>
      <w:r w:rsidRPr="000F31ED">
        <w:t xml:space="preserve">                    position++;</w:t>
      </w:r>
    </w:p>
    <w:p w14:paraId="605BA012" w14:textId="77777777" w:rsidR="000F31ED" w:rsidRPr="000F31ED" w:rsidRDefault="000F31ED" w:rsidP="000F31ED">
      <w:pPr>
        <w:pStyle w:val="Code"/>
      </w:pPr>
      <w:r w:rsidRPr="000F31ED">
        <w:t xml:space="preserve">                    success = true;</w:t>
      </w:r>
    </w:p>
    <w:p w14:paraId="3618CEFF" w14:textId="77777777" w:rsidR="000F31ED" w:rsidRPr="000F31ED" w:rsidRDefault="000F31ED" w:rsidP="000F31ED">
      <w:pPr>
        <w:pStyle w:val="Code"/>
      </w:pPr>
      <w:r w:rsidRPr="000F31ED">
        <w:t xml:space="preserve">                }</w:t>
      </w:r>
    </w:p>
    <w:p w14:paraId="70C9DB29" w14:textId="77777777" w:rsidR="000F31ED" w:rsidRPr="000F31ED" w:rsidRDefault="000F31ED" w:rsidP="000F31ED">
      <w:pPr>
        <w:pStyle w:val="Code"/>
      </w:pPr>
    </w:p>
    <w:p w14:paraId="0AE99B86" w14:textId="77777777" w:rsidR="000F31ED" w:rsidRPr="000F31ED" w:rsidRDefault="000F31ED" w:rsidP="000F31ED">
      <w:pPr>
        <w:pStyle w:val="Code"/>
      </w:pPr>
      <w:r w:rsidRPr="000F31ED">
        <w:t xml:space="preserve">                return symbol;</w:t>
      </w:r>
    </w:p>
    <w:p w14:paraId="3F001F40" w14:textId="77777777" w:rsidR="000F31ED" w:rsidRPr="000F31ED" w:rsidRDefault="000F31ED" w:rsidP="000F31ED">
      <w:pPr>
        <w:pStyle w:val="Code"/>
      </w:pPr>
      <w:r w:rsidRPr="000F31ED">
        <w:t xml:space="preserve">            }</w:t>
      </w:r>
    </w:p>
    <w:p w14:paraId="02BB9D3D" w14:textId="77777777" w:rsidR="000F31ED" w:rsidRPr="000F31ED" w:rsidRDefault="000F31ED" w:rsidP="000F31ED">
      <w:pPr>
        <w:pStyle w:val="Code"/>
      </w:pPr>
    </w:p>
    <w:p w14:paraId="728BEF78" w14:textId="77777777" w:rsidR="000F31ED" w:rsidRPr="000F31ED" w:rsidRDefault="000F31ED" w:rsidP="000F31ED">
      <w:pPr>
        <w:pStyle w:val="Code"/>
      </w:pPr>
      <w:r w:rsidRPr="000F31ED">
        <w:t xml:space="preserve">            return default(char);</w:t>
      </w:r>
    </w:p>
    <w:p w14:paraId="7D6EC547" w14:textId="77777777" w:rsidR="000F31ED" w:rsidRPr="000F31ED" w:rsidRDefault="000F31ED" w:rsidP="000F31ED">
      <w:pPr>
        <w:pStyle w:val="Code"/>
      </w:pPr>
      <w:r w:rsidRPr="000F31ED">
        <w:t xml:space="preserve">        }</w:t>
      </w:r>
    </w:p>
    <w:p w14:paraId="1D934149" w14:textId="77777777" w:rsidR="000F31ED" w:rsidRPr="000F31ED" w:rsidRDefault="000F31ED" w:rsidP="000F31ED">
      <w:pPr>
        <w:pStyle w:val="Code"/>
      </w:pPr>
    </w:p>
    <w:p w14:paraId="353C572D" w14:textId="77777777" w:rsidR="000F31ED" w:rsidRPr="000F31ED" w:rsidRDefault="000F31ED" w:rsidP="000F31ED">
      <w:pPr>
        <w:pStyle w:val="Code"/>
      </w:pPr>
      <w:r w:rsidRPr="000F31ED">
        <w:t xml:space="preserve">        private string MatchTerminalString(string terminalString, out bool success)</w:t>
      </w:r>
    </w:p>
    <w:p w14:paraId="66E92207" w14:textId="77777777" w:rsidR="000F31ED" w:rsidRPr="000F31ED" w:rsidRDefault="000F31ED" w:rsidP="000F31ED">
      <w:pPr>
        <w:pStyle w:val="Code"/>
      </w:pPr>
      <w:r w:rsidRPr="000F31ED">
        <w:t xml:space="preserve">        {</w:t>
      </w:r>
    </w:p>
    <w:p w14:paraId="18CB47BA" w14:textId="77777777" w:rsidR="000F31ED" w:rsidRPr="000F31ED" w:rsidRDefault="000F31ED" w:rsidP="000F31ED">
      <w:pPr>
        <w:pStyle w:val="Code"/>
      </w:pPr>
      <w:r w:rsidRPr="000F31ED">
        <w:t xml:space="preserve">            int currrent_position = position;</w:t>
      </w:r>
    </w:p>
    <w:p w14:paraId="498B7499" w14:textId="77777777" w:rsidR="000F31ED" w:rsidRPr="000F31ED" w:rsidRDefault="000F31ED" w:rsidP="000F31ED">
      <w:pPr>
        <w:pStyle w:val="Code"/>
      </w:pPr>
    </w:p>
    <w:p w14:paraId="0604FD1C" w14:textId="77777777" w:rsidR="000F31ED" w:rsidRPr="000F31ED" w:rsidRDefault="000F31ED" w:rsidP="000F31ED">
      <w:pPr>
        <w:pStyle w:val="Code"/>
      </w:pPr>
      <w:r w:rsidRPr="000F31ED">
        <w:t xml:space="preserve">            foreach (char terminal in terminalString)</w:t>
      </w:r>
    </w:p>
    <w:p w14:paraId="086EC164" w14:textId="77777777" w:rsidR="000F31ED" w:rsidRPr="000F31ED" w:rsidRDefault="000F31ED" w:rsidP="000F31ED">
      <w:pPr>
        <w:pStyle w:val="Code"/>
      </w:pPr>
      <w:r w:rsidRPr="000F31ED">
        <w:t xml:space="preserve">            {</w:t>
      </w:r>
    </w:p>
    <w:p w14:paraId="1BFDBEDF" w14:textId="77777777" w:rsidR="000F31ED" w:rsidRPr="000F31ED" w:rsidRDefault="000F31ED" w:rsidP="000F31ED">
      <w:pPr>
        <w:pStyle w:val="Code"/>
      </w:pPr>
      <w:r w:rsidRPr="000F31ED">
        <w:t xml:space="preserve">                MatchTerminal(terminal, out success);</w:t>
      </w:r>
    </w:p>
    <w:p w14:paraId="7090248F" w14:textId="77777777" w:rsidR="000F31ED" w:rsidRPr="000F31ED" w:rsidRDefault="000F31ED" w:rsidP="000F31ED">
      <w:pPr>
        <w:pStyle w:val="Code"/>
      </w:pPr>
    </w:p>
    <w:p w14:paraId="64D780F3" w14:textId="77777777" w:rsidR="000F31ED" w:rsidRPr="000F31ED" w:rsidRDefault="000F31ED" w:rsidP="000F31ED">
      <w:pPr>
        <w:pStyle w:val="Code"/>
      </w:pPr>
      <w:r w:rsidRPr="000F31ED">
        <w:t xml:space="preserve">                if (!success)</w:t>
      </w:r>
    </w:p>
    <w:p w14:paraId="3A7AE5FC" w14:textId="77777777" w:rsidR="000F31ED" w:rsidRPr="000F31ED" w:rsidRDefault="000F31ED" w:rsidP="000F31ED">
      <w:pPr>
        <w:pStyle w:val="Code"/>
      </w:pPr>
      <w:r w:rsidRPr="000F31ED">
        <w:t xml:space="preserve">                {</w:t>
      </w:r>
    </w:p>
    <w:p w14:paraId="17D5CA1E" w14:textId="77777777" w:rsidR="000F31ED" w:rsidRPr="000F31ED" w:rsidRDefault="000F31ED" w:rsidP="000F31ED">
      <w:pPr>
        <w:pStyle w:val="Code"/>
      </w:pPr>
      <w:r w:rsidRPr="000F31ED">
        <w:t xml:space="preserve">                    position = currrent_position;</w:t>
      </w:r>
    </w:p>
    <w:p w14:paraId="7FB7A501" w14:textId="77777777" w:rsidR="000F31ED" w:rsidRPr="000F31ED" w:rsidRDefault="000F31ED" w:rsidP="000F31ED">
      <w:pPr>
        <w:pStyle w:val="Code"/>
      </w:pPr>
    </w:p>
    <w:p w14:paraId="43421BD6" w14:textId="77777777" w:rsidR="000F31ED" w:rsidRPr="000F31ED" w:rsidRDefault="000F31ED" w:rsidP="000F31ED">
      <w:pPr>
        <w:pStyle w:val="Code"/>
      </w:pPr>
      <w:r w:rsidRPr="000F31ED">
        <w:t xml:space="preserve">                    return null;</w:t>
      </w:r>
    </w:p>
    <w:p w14:paraId="5A32BFFA" w14:textId="77777777" w:rsidR="000F31ED" w:rsidRPr="000F31ED" w:rsidRDefault="000F31ED" w:rsidP="000F31ED">
      <w:pPr>
        <w:pStyle w:val="Code"/>
      </w:pPr>
      <w:r w:rsidRPr="000F31ED">
        <w:t xml:space="preserve">                }</w:t>
      </w:r>
    </w:p>
    <w:p w14:paraId="67FBAE7D" w14:textId="77777777" w:rsidR="000F31ED" w:rsidRPr="000F31ED" w:rsidRDefault="000F31ED" w:rsidP="000F31ED">
      <w:pPr>
        <w:pStyle w:val="Code"/>
      </w:pPr>
      <w:r w:rsidRPr="000F31ED">
        <w:lastRenderedPageBreak/>
        <w:t xml:space="preserve">            }</w:t>
      </w:r>
    </w:p>
    <w:p w14:paraId="3D61D4FE" w14:textId="77777777" w:rsidR="000F31ED" w:rsidRPr="000F31ED" w:rsidRDefault="000F31ED" w:rsidP="000F31ED">
      <w:pPr>
        <w:pStyle w:val="Code"/>
      </w:pPr>
    </w:p>
    <w:p w14:paraId="6D34D71B" w14:textId="77777777" w:rsidR="000F31ED" w:rsidRPr="000F31ED" w:rsidRDefault="000F31ED" w:rsidP="000F31ED">
      <w:pPr>
        <w:pStyle w:val="Code"/>
      </w:pPr>
      <w:r w:rsidRPr="000F31ED">
        <w:t xml:space="preserve">            success = true;</w:t>
      </w:r>
    </w:p>
    <w:p w14:paraId="1F2D27EA" w14:textId="77777777" w:rsidR="000F31ED" w:rsidRPr="000F31ED" w:rsidRDefault="000F31ED" w:rsidP="000F31ED">
      <w:pPr>
        <w:pStyle w:val="Code"/>
      </w:pPr>
    </w:p>
    <w:p w14:paraId="2260EE49" w14:textId="77777777" w:rsidR="000F31ED" w:rsidRPr="000F31ED" w:rsidRDefault="000F31ED" w:rsidP="000F31ED">
      <w:pPr>
        <w:pStyle w:val="Code"/>
      </w:pPr>
      <w:r w:rsidRPr="000F31ED">
        <w:t xml:space="preserve">            return terminalString;</w:t>
      </w:r>
    </w:p>
    <w:p w14:paraId="7BA23BC9" w14:textId="77777777" w:rsidR="000F31ED" w:rsidRPr="000F31ED" w:rsidRDefault="000F31ED" w:rsidP="000F31ED">
      <w:pPr>
        <w:pStyle w:val="Code"/>
      </w:pPr>
      <w:r w:rsidRPr="000F31ED">
        <w:t xml:space="preserve">        }</w:t>
      </w:r>
    </w:p>
    <w:p w14:paraId="19DC82FC" w14:textId="77777777" w:rsidR="000F31ED" w:rsidRPr="000F31ED" w:rsidRDefault="000F31ED" w:rsidP="000F31ED">
      <w:pPr>
        <w:pStyle w:val="Code"/>
      </w:pPr>
    </w:p>
    <w:p w14:paraId="3B99C5DA" w14:textId="77777777" w:rsidR="000F31ED" w:rsidRPr="000F31ED" w:rsidRDefault="000F31ED" w:rsidP="000F31ED">
      <w:pPr>
        <w:pStyle w:val="Code"/>
      </w:pPr>
      <w:r w:rsidRPr="000F31ED">
        <w:t xml:space="preserve">        private bool TerminalMatch(char terminal)</w:t>
      </w:r>
    </w:p>
    <w:p w14:paraId="154820E7" w14:textId="77777777" w:rsidR="000F31ED" w:rsidRPr="000F31ED" w:rsidRDefault="000F31ED" w:rsidP="000F31ED">
      <w:pPr>
        <w:pStyle w:val="Code"/>
      </w:pPr>
      <w:r w:rsidRPr="000F31ED">
        <w:t xml:space="preserve">        {</w:t>
      </w:r>
    </w:p>
    <w:p w14:paraId="0B22F631" w14:textId="77777777" w:rsidR="000F31ED" w:rsidRPr="000F31ED" w:rsidRDefault="000F31ED" w:rsidP="000F31ED">
      <w:pPr>
        <w:pStyle w:val="Code"/>
      </w:pPr>
      <w:r w:rsidRPr="000F31ED">
        <w:t xml:space="preserve">            if (Input.HasInput(position))</w:t>
      </w:r>
    </w:p>
    <w:p w14:paraId="574B7916" w14:textId="77777777" w:rsidR="000F31ED" w:rsidRPr="000F31ED" w:rsidRDefault="000F31ED" w:rsidP="000F31ED">
      <w:pPr>
        <w:pStyle w:val="Code"/>
      </w:pPr>
      <w:r w:rsidRPr="000F31ED">
        <w:t xml:space="preserve">            {</w:t>
      </w:r>
    </w:p>
    <w:p w14:paraId="05711F2E" w14:textId="77777777" w:rsidR="000F31ED" w:rsidRPr="000F31ED" w:rsidRDefault="000F31ED" w:rsidP="000F31ED">
      <w:pPr>
        <w:pStyle w:val="Code"/>
      </w:pPr>
      <w:r w:rsidRPr="000F31ED">
        <w:t xml:space="preserve">                char symbol = Input.GetInputSymbol(position);</w:t>
      </w:r>
    </w:p>
    <w:p w14:paraId="5FC5E78C" w14:textId="77777777" w:rsidR="000F31ED" w:rsidRPr="000F31ED" w:rsidRDefault="000F31ED" w:rsidP="000F31ED">
      <w:pPr>
        <w:pStyle w:val="Code"/>
      </w:pPr>
    </w:p>
    <w:p w14:paraId="4650DCC5" w14:textId="77777777" w:rsidR="000F31ED" w:rsidRPr="000F31ED" w:rsidRDefault="000F31ED" w:rsidP="000F31ED">
      <w:pPr>
        <w:pStyle w:val="Code"/>
      </w:pPr>
      <w:r w:rsidRPr="000F31ED">
        <w:t xml:space="preserve">                return terminal == symbol;</w:t>
      </w:r>
    </w:p>
    <w:p w14:paraId="27325586" w14:textId="77777777" w:rsidR="000F31ED" w:rsidRPr="000F31ED" w:rsidRDefault="000F31ED" w:rsidP="000F31ED">
      <w:pPr>
        <w:pStyle w:val="Code"/>
      </w:pPr>
      <w:r w:rsidRPr="000F31ED">
        <w:t xml:space="preserve">            }</w:t>
      </w:r>
    </w:p>
    <w:p w14:paraId="5107B4FE" w14:textId="77777777" w:rsidR="000F31ED" w:rsidRPr="000F31ED" w:rsidRDefault="000F31ED" w:rsidP="000F31ED">
      <w:pPr>
        <w:pStyle w:val="Code"/>
      </w:pPr>
    </w:p>
    <w:p w14:paraId="2FB760C5" w14:textId="77777777" w:rsidR="000F31ED" w:rsidRPr="000F31ED" w:rsidRDefault="000F31ED" w:rsidP="000F31ED">
      <w:pPr>
        <w:pStyle w:val="Code"/>
      </w:pPr>
      <w:r w:rsidRPr="000F31ED">
        <w:t xml:space="preserve">            return false;</w:t>
      </w:r>
    </w:p>
    <w:p w14:paraId="29084002" w14:textId="77777777" w:rsidR="000F31ED" w:rsidRPr="000F31ED" w:rsidRDefault="000F31ED" w:rsidP="000F31ED">
      <w:pPr>
        <w:pStyle w:val="Code"/>
      </w:pPr>
      <w:r w:rsidRPr="000F31ED">
        <w:t xml:space="preserve">        }</w:t>
      </w:r>
    </w:p>
    <w:p w14:paraId="3C8C496B" w14:textId="77777777" w:rsidR="000F31ED" w:rsidRPr="000F31ED" w:rsidRDefault="000F31ED" w:rsidP="000F31ED">
      <w:pPr>
        <w:pStyle w:val="Code"/>
      </w:pPr>
    </w:p>
    <w:p w14:paraId="6CE96CA7" w14:textId="77777777" w:rsidR="000F31ED" w:rsidRPr="000F31ED" w:rsidRDefault="000F31ED" w:rsidP="000F31ED">
      <w:pPr>
        <w:pStyle w:val="Code"/>
      </w:pPr>
      <w:r w:rsidRPr="000F31ED">
        <w:t xml:space="preserve">        private bool TerminalMatch(char terminal, int pos)</w:t>
      </w:r>
    </w:p>
    <w:p w14:paraId="51FA3A41" w14:textId="77777777" w:rsidR="000F31ED" w:rsidRPr="000F31ED" w:rsidRDefault="000F31ED" w:rsidP="000F31ED">
      <w:pPr>
        <w:pStyle w:val="Code"/>
      </w:pPr>
      <w:r w:rsidRPr="000F31ED">
        <w:t xml:space="preserve">        {</w:t>
      </w:r>
    </w:p>
    <w:p w14:paraId="0799A58F" w14:textId="77777777" w:rsidR="000F31ED" w:rsidRPr="000F31ED" w:rsidRDefault="000F31ED" w:rsidP="000F31ED">
      <w:pPr>
        <w:pStyle w:val="Code"/>
      </w:pPr>
      <w:r w:rsidRPr="000F31ED">
        <w:t xml:space="preserve">            if (Input.HasInput(pos))</w:t>
      </w:r>
    </w:p>
    <w:p w14:paraId="2C711F8A" w14:textId="77777777" w:rsidR="000F31ED" w:rsidRPr="000F31ED" w:rsidRDefault="000F31ED" w:rsidP="000F31ED">
      <w:pPr>
        <w:pStyle w:val="Code"/>
      </w:pPr>
      <w:r w:rsidRPr="000F31ED">
        <w:t xml:space="preserve">            {</w:t>
      </w:r>
    </w:p>
    <w:p w14:paraId="0AD3BAA4" w14:textId="77777777" w:rsidR="000F31ED" w:rsidRPr="000F31ED" w:rsidRDefault="000F31ED" w:rsidP="000F31ED">
      <w:pPr>
        <w:pStyle w:val="Code"/>
      </w:pPr>
      <w:r w:rsidRPr="000F31ED">
        <w:t xml:space="preserve">                char symbol = Input.GetInputSymbol(pos);</w:t>
      </w:r>
    </w:p>
    <w:p w14:paraId="77ABE052" w14:textId="77777777" w:rsidR="000F31ED" w:rsidRPr="000F31ED" w:rsidRDefault="000F31ED" w:rsidP="000F31ED">
      <w:pPr>
        <w:pStyle w:val="Code"/>
      </w:pPr>
    </w:p>
    <w:p w14:paraId="17C99337" w14:textId="77777777" w:rsidR="000F31ED" w:rsidRPr="000F31ED" w:rsidRDefault="000F31ED" w:rsidP="000F31ED">
      <w:pPr>
        <w:pStyle w:val="Code"/>
      </w:pPr>
      <w:r w:rsidRPr="000F31ED">
        <w:t xml:space="preserve">                return terminal == symbol;</w:t>
      </w:r>
    </w:p>
    <w:p w14:paraId="2B216E56" w14:textId="77777777" w:rsidR="000F31ED" w:rsidRPr="000F31ED" w:rsidRDefault="000F31ED" w:rsidP="000F31ED">
      <w:pPr>
        <w:pStyle w:val="Code"/>
      </w:pPr>
      <w:r w:rsidRPr="000F31ED">
        <w:t xml:space="preserve">            }</w:t>
      </w:r>
    </w:p>
    <w:p w14:paraId="3C92AC6A" w14:textId="77777777" w:rsidR="000F31ED" w:rsidRPr="000F31ED" w:rsidRDefault="000F31ED" w:rsidP="000F31ED">
      <w:pPr>
        <w:pStyle w:val="Code"/>
      </w:pPr>
    </w:p>
    <w:p w14:paraId="61ED29CF" w14:textId="77777777" w:rsidR="000F31ED" w:rsidRPr="000F31ED" w:rsidRDefault="000F31ED" w:rsidP="000F31ED">
      <w:pPr>
        <w:pStyle w:val="Code"/>
      </w:pPr>
      <w:r w:rsidRPr="000F31ED">
        <w:t xml:space="preserve">            return false;</w:t>
      </w:r>
    </w:p>
    <w:p w14:paraId="6269D917" w14:textId="77777777" w:rsidR="000F31ED" w:rsidRPr="000F31ED" w:rsidRDefault="000F31ED" w:rsidP="000F31ED">
      <w:pPr>
        <w:pStyle w:val="Code"/>
      </w:pPr>
      <w:r w:rsidRPr="000F31ED">
        <w:t xml:space="preserve">        }</w:t>
      </w:r>
    </w:p>
    <w:p w14:paraId="11BA40F8" w14:textId="77777777" w:rsidR="000F31ED" w:rsidRPr="000F31ED" w:rsidRDefault="000F31ED" w:rsidP="000F31ED">
      <w:pPr>
        <w:pStyle w:val="Code"/>
      </w:pPr>
      <w:r w:rsidRPr="000F31ED">
        <w:t xml:space="preserve">    }</w:t>
      </w:r>
    </w:p>
    <w:p w14:paraId="315B1601" w14:textId="77777777" w:rsidR="000F31ED" w:rsidRDefault="000F31ED" w:rsidP="000F31ED">
      <w:pPr>
        <w:pStyle w:val="Code"/>
      </w:pPr>
      <w:r w:rsidRPr="000F31ED">
        <w:t>}</w:t>
      </w:r>
    </w:p>
    <w:p w14:paraId="0E67E8C7" w14:textId="77777777" w:rsidR="000F31ED" w:rsidRDefault="000F31ED" w:rsidP="000F31ED">
      <w:pPr>
        <w:pStyle w:val="Code"/>
      </w:pPr>
    </w:p>
    <w:p w14:paraId="4359C78D" w14:textId="77777777" w:rsidR="000F31ED" w:rsidRDefault="000F31ED" w:rsidP="000F31ED">
      <w:pPr>
        <w:pStyle w:val="Heading3"/>
      </w:pPr>
      <w:bookmarkStart w:id="42" w:name="_Toc449545568"/>
      <w:r>
        <w:lastRenderedPageBreak/>
        <w:t>Marker</w:t>
      </w:r>
      <w:bookmarkEnd w:id="42"/>
    </w:p>
    <w:p w14:paraId="66493AF8" w14:textId="77777777" w:rsidR="000F31ED" w:rsidRDefault="000F31ED" w:rsidP="000F31ED">
      <w:pPr>
        <w:pStyle w:val="Code"/>
      </w:pPr>
    </w:p>
    <w:p w14:paraId="226838A0" w14:textId="77777777" w:rsidR="000F31ED" w:rsidRDefault="000F31ED" w:rsidP="000F31ED">
      <w:pPr>
        <w:pStyle w:val="Code"/>
        <w:rPr>
          <w:u w:val="single"/>
        </w:rPr>
      </w:pPr>
      <w:r>
        <w:rPr>
          <w:u w:val="single"/>
        </w:rPr>
        <w:t>Marker.cs</w:t>
      </w:r>
    </w:p>
    <w:p w14:paraId="2E40F4EC" w14:textId="77777777" w:rsidR="000F31ED" w:rsidRDefault="000F31ED" w:rsidP="000F31ED">
      <w:pPr>
        <w:pStyle w:val="Code"/>
      </w:pPr>
      <w:r>
        <w:t>using Language.Lua;</w:t>
      </w:r>
    </w:p>
    <w:p w14:paraId="0D00DF06" w14:textId="77777777" w:rsidR="000F31ED" w:rsidRDefault="000F31ED" w:rsidP="000F31ED">
      <w:pPr>
        <w:pStyle w:val="Code"/>
      </w:pPr>
      <w:r>
        <w:t>using System.Collections.Generic;</w:t>
      </w:r>
    </w:p>
    <w:p w14:paraId="7578A21F" w14:textId="77777777" w:rsidR="000F31ED" w:rsidRDefault="000F31ED" w:rsidP="000F31ED">
      <w:pPr>
        <w:pStyle w:val="Code"/>
      </w:pPr>
    </w:p>
    <w:p w14:paraId="2FF08143" w14:textId="77777777" w:rsidR="000F31ED" w:rsidRDefault="000F31ED" w:rsidP="000F31ED">
      <w:pPr>
        <w:pStyle w:val="Code"/>
      </w:pPr>
      <w:r>
        <w:t>namespace Marker</w:t>
      </w:r>
    </w:p>
    <w:p w14:paraId="389BC6E0" w14:textId="77777777" w:rsidR="000F31ED" w:rsidRDefault="000F31ED" w:rsidP="000F31ED">
      <w:pPr>
        <w:pStyle w:val="Code"/>
      </w:pPr>
      <w:r>
        <w:t>{</w:t>
      </w:r>
    </w:p>
    <w:p w14:paraId="4B29498E" w14:textId="77777777" w:rsidR="000F31ED" w:rsidRDefault="000F31ED" w:rsidP="000F31ED">
      <w:pPr>
        <w:pStyle w:val="Code"/>
      </w:pPr>
      <w:r>
        <w:t xml:space="preserve">    public static class Marker</w:t>
      </w:r>
    </w:p>
    <w:p w14:paraId="09F79FAF" w14:textId="77777777" w:rsidR="000F31ED" w:rsidRDefault="000F31ED" w:rsidP="000F31ED">
      <w:pPr>
        <w:pStyle w:val="Code"/>
      </w:pPr>
      <w:r>
        <w:t xml:space="preserve">    {</w:t>
      </w:r>
    </w:p>
    <w:p w14:paraId="7BB5C0E8" w14:textId="77777777" w:rsidR="000F31ED" w:rsidRDefault="000F31ED" w:rsidP="000F31ED">
      <w:pPr>
        <w:pStyle w:val="Code"/>
      </w:pPr>
      <w:r>
        <w:t xml:space="preserve">        public static ExMarkScheme MarkScheme { get; set; }</w:t>
      </w:r>
    </w:p>
    <w:p w14:paraId="06B6774D" w14:textId="77777777" w:rsidR="00335988" w:rsidRDefault="00335988" w:rsidP="00335988">
      <w:pPr>
        <w:pStyle w:val="Code"/>
      </w:pPr>
      <w:r>
        <w:t xml:space="preserve">        </w:t>
      </w:r>
    </w:p>
    <w:p w14:paraId="210B718F" w14:textId="77777777" w:rsidR="000F31ED" w:rsidRDefault="000F31ED" w:rsidP="000F31ED">
      <w:pPr>
        <w:pStyle w:val="Code"/>
      </w:pPr>
      <w:r>
        <w:t xml:space="preserve">        public static bool FullMark()</w:t>
      </w:r>
    </w:p>
    <w:p w14:paraId="4F103159" w14:textId="77777777" w:rsidR="000F31ED" w:rsidRDefault="000F31ED" w:rsidP="000F31ED">
      <w:pPr>
        <w:pStyle w:val="Code"/>
      </w:pPr>
      <w:r>
        <w:t xml:space="preserve">        {</w:t>
      </w:r>
    </w:p>
    <w:p w14:paraId="3B41F83A" w14:textId="77777777" w:rsidR="00335988" w:rsidRDefault="00335988" w:rsidP="00335988">
      <w:pPr>
        <w:pStyle w:val="Code"/>
      </w:pPr>
      <w:r>
        <w:t xml:space="preserve">            List&lt;bool&gt; Marks = new List&lt;bool&gt;();</w:t>
      </w:r>
    </w:p>
    <w:p w14:paraId="6CDC9B30" w14:textId="77777777" w:rsidR="000F31ED" w:rsidRDefault="000F31ED" w:rsidP="000F31ED">
      <w:pPr>
        <w:pStyle w:val="Code"/>
      </w:pPr>
    </w:p>
    <w:p w14:paraId="663A83A3" w14:textId="77777777" w:rsidR="000F31ED" w:rsidRDefault="000F31ED" w:rsidP="000F31ED">
      <w:pPr>
        <w:pStyle w:val="Code"/>
      </w:pPr>
      <w:r>
        <w:t xml:space="preserve">            if (MarkScheme.CheckOutput)</w:t>
      </w:r>
    </w:p>
    <w:p w14:paraId="6DD8E026" w14:textId="77777777" w:rsidR="00335988" w:rsidRDefault="00335988" w:rsidP="00335988">
      <w:pPr>
        <w:pStyle w:val="Code"/>
      </w:pPr>
      <w:r>
        <w:t xml:space="preserve">                Marks.Add(MarkOutput());</w:t>
      </w:r>
    </w:p>
    <w:p w14:paraId="341C0D23" w14:textId="77777777" w:rsidR="000F31ED" w:rsidRDefault="000F31ED" w:rsidP="000F31ED">
      <w:pPr>
        <w:pStyle w:val="Code"/>
      </w:pPr>
      <w:r>
        <w:t xml:space="preserve">            else if (MarkScheme.CheckVars)</w:t>
      </w:r>
    </w:p>
    <w:p w14:paraId="3330D0F5" w14:textId="77777777" w:rsidR="00335988" w:rsidRDefault="00335988" w:rsidP="00335988">
      <w:pPr>
        <w:pStyle w:val="Code"/>
      </w:pPr>
      <w:r>
        <w:t xml:space="preserve">                Marks.Add(MarkVars());</w:t>
      </w:r>
    </w:p>
    <w:p w14:paraId="72CD074A" w14:textId="77777777" w:rsidR="000F31ED" w:rsidRDefault="000F31ED" w:rsidP="000F31ED">
      <w:pPr>
        <w:pStyle w:val="Code"/>
      </w:pPr>
      <w:r>
        <w:t xml:space="preserve">            else if (MarkScheme.CheckConStruct)</w:t>
      </w:r>
    </w:p>
    <w:p w14:paraId="3E9D9C3E" w14:textId="77777777" w:rsidR="000F31ED" w:rsidRDefault="00335988" w:rsidP="000F31ED">
      <w:pPr>
        <w:pStyle w:val="Code"/>
      </w:pPr>
      <w:r>
        <w:t xml:space="preserve">                Marks</w:t>
      </w:r>
      <w:r w:rsidR="000F31ED">
        <w:t>.Add(MarkControlStructs());</w:t>
      </w:r>
    </w:p>
    <w:p w14:paraId="3F7FC1D4" w14:textId="77777777" w:rsidR="000F31ED" w:rsidRDefault="000F31ED" w:rsidP="000F31ED">
      <w:pPr>
        <w:pStyle w:val="Code"/>
      </w:pPr>
      <w:r>
        <w:t xml:space="preserve">            else</w:t>
      </w:r>
    </w:p>
    <w:p w14:paraId="233BAA8C" w14:textId="77777777" w:rsidR="000F31ED" w:rsidRDefault="000F31ED" w:rsidP="000F31ED">
      <w:pPr>
        <w:pStyle w:val="Code"/>
      </w:pPr>
      <w:r>
        <w:t xml:space="preserve">                return </w:t>
      </w:r>
      <w:r w:rsidR="00335988">
        <w:t>true</w:t>
      </w:r>
      <w:r>
        <w:t>;</w:t>
      </w:r>
    </w:p>
    <w:p w14:paraId="430A901B" w14:textId="77777777" w:rsidR="000F31ED" w:rsidRDefault="000F31ED" w:rsidP="000F31ED">
      <w:pPr>
        <w:pStyle w:val="Code"/>
      </w:pPr>
    </w:p>
    <w:p w14:paraId="07472E15" w14:textId="77777777" w:rsidR="000F31ED" w:rsidRDefault="000F31ED" w:rsidP="000F31ED">
      <w:pPr>
        <w:pStyle w:val="Code"/>
      </w:pPr>
      <w:r>
        <w:t xml:space="preserve">            foreach (bool Mark in Marks)</w:t>
      </w:r>
    </w:p>
    <w:p w14:paraId="50BFA00A" w14:textId="77777777" w:rsidR="000F31ED" w:rsidRDefault="000F31ED" w:rsidP="000F31ED">
      <w:pPr>
        <w:pStyle w:val="Code"/>
      </w:pPr>
      <w:r>
        <w:t xml:space="preserve">            {</w:t>
      </w:r>
    </w:p>
    <w:p w14:paraId="626B7340" w14:textId="77777777" w:rsidR="000F31ED" w:rsidRDefault="000F31ED" w:rsidP="000F31ED">
      <w:pPr>
        <w:pStyle w:val="Code"/>
      </w:pPr>
      <w:r>
        <w:t xml:space="preserve">                if (!Mark)</w:t>
      </w:r>
    </w:p>
    <w:p w14:paraId="4F31535D" w14:textId="77777777" w:rsidR="000F31ED" w:rsidRDefault="000F31ED" w:rsidP="000F31ED">
      <w:pPr>
        <w:pStyle w:val="Code"/>
      </w:pPr>
      <w:r>
        <w:t xml:space="preserve">                    return false;</w:t>
      </w:r>
    </w:p>
    <w:p w14:paraId="3257ECF4" w14:textId="77777777" w:rsidR="000F31ED" w:rsidRDefault="000F31ED" w:rsidP="000F31ED">
      <w:pPr>
        <w:pStyle w:val="Code"/>
      </w:pPr>
      <w:r>
        <w:t xml:space="preserve">            }</w:t>
      </w:r>
    </w:p>
    <w:p w14:paraId="722A2222" w14:textId="77777777" w:rsidR="000F31ED" w:rsidRDefault="000F31ED" w:rsidP="000F31ED">
      <w:pPr>
        <w:pStyle w:val="Code"/>
      </w:pPr>
    </w:p>
    <w:p w14:paraId="556C55DB" w14:textId="77777777" w:rsidR="000F31ED" w:rsidRDefault="000F31ED" w:rsidP="000F31ED">
      <w:pPr>
        <w:pStyle w:val="Code"/>
      </w:pPr>
      <w:r>
        <w:t xml:space="preserve">            return true;</w:t>
      </w:r>
    </w:p>
    <w:p w14:paraId="382694CA" w14:textId="77777777" w:rsidR="000F31ED" w:rsidRDefault="000F31ED" w:rsidP="000F31ED">
      <w:pPr>
        <w:pStyle w:val="Code"/>
      </w:pPr>
      <w:r>
        <w:t xml:space="preserve">        }</w:t>
      </w:r>
    </w:p>
    <w:p w14:paraId="3B26E83E" w14:textId="77777777" w:rsidR="00335988" w:rsidRDefault="00335988" w:rsidP="00335988">
      <w:pPr>
        <w:pStyle w:val="Code"/>
      </w:pPr>
      <w:r>
        <w:t xml:space="preserve">        </w:t>
      </w:r>
    </w:p>
    <w:p w14:paraId="5EA86AB6" w14:textId="77777777" w:rsidR="000F31ED" w:rsidRDefault="000F31ED" w:rsidP="000F31ED">
      <w:pPr>
        <w:pStyle w:val="Code"/>
      </w:pPr>
      <w:r>
        <w:lastRenderedPageBreak/>
        <w:t xml:space="preserve">        public static bool MarkControlStructs()</w:t>
      </w:r>
    </w:p>
    <w:p w14:paraId="7E12C04C" w14:textId="77777777" w:rsidR="000F31ED" w:rsidRDefault="000F31ED" w:rsidP="000F31ED">
      <w:pPr>
        <w:pStyle w:val="Code"/>
      </w:pPr>
      <w:r>
        <w:t xml:space="preserve">        {</w:t>
      </w:r>
    </w:p>
    <w:p w14:paraId="3068314D" w14:textId="77777777" w:rsidR="000F31ED" w:rsidRDefault="000F31ED" w:rsidP="000F31ED">
      <w:pPr>
        <w:pStyle w:val="Code"/>
      </w:pPr>
      <w:r>
        <w:t xml:space="preserve">            if (MarkScheme.ControlStructures.Contains(new ExMarkScheme.ControlStructure { StructureType = null, StructureCondition = null }))</w:t>
      </w:r>
    </w:p>
    <w:p w14:paraId="28381D08" w14:textId="77777777" w:rsidR="000F31ED" w:rsidRDefault="000F31ED" w:rsidP="000F31ED">
      <w:pPr>
        <w:pStyle w:val="Code"/>
      </w:pPr>
      <w:r>
        <w:t xml:space="preserve">                return true;</w:t>
      </w:r>
    </w:p>
    <w:p w14:paraId="0BBE8F61" w14:textId="77777777" w:rsidR="000F31ED" w:rsidRDefault="000F31ED" w:rsidP="000F31ED">
      <w:pPr>
        <w:pStyle w:val="Code"/>
      </w:pPr>
    </w:p>
    <w:p w14:paraId="288F3D0E" w14:textId="77777777" w:rsidR="000F31ED" w:rsidRDefault="000F31ED" w:rsidP="000F31ED">
      <w:pPr>
        <w:pStyle w:val="Code"/>
      </w:pPr>
      <w:r>
        <w:t xml:space="preserve">            bool Contains, DNM = false;</w:t>
      </w:r>
    </w:p>
    <w:p w14:paraId="1A25FA23" w14:textId="77777777" w:rsidR="000F31ED" w:rsidRDefault="000F31ED" w:rsidP="000F31ED">
      <w:pPr>
        <w:pStyle w:val="Code"/>
      </w:pPr>
      <w:r>
        <w:t xml:space="preserve">            List&lt;bool&gt; </w:t>
      </w:r>
      <w:r w:rsidR="00335988">
        <w:t>Marks</w:t>
      </w:r>
      <w:r>
        <w:t xml:space="preserve"> = new List&lt;bool&gt;();</w:t>
      </w:r>
    </w:p>
    <w:p w14:paraId="3DF9BF19" w14:textId="77777777" w:rsidR="000F31ED" w:rsidRDefault="000F31ED" w:rsidP="000F31ED">
      <w:pPr>
        <w:pStyle w:val="Code"/>
      </w:pPr>
    </w:p>
    <w:p w14:paraId="3124E645" w14:textId="77777777" w:rsidR="000F31ED" w:rsidRDefault="000F31ED" w:rsidP="000F31ED">
      <w:pPr>
        <w:pStyle w:val="Code"/>
      </w:pPr>
      <w:r>
        <w:t xml:space="preserve">            foreach (UserCode.ControlStructure ConStruct in LuaInterpreter.CodeReport.ControlStructures)</w:t>
      </w:r>
    </w:p>
    <w:p w14:paraId="6FA2A3C7" w14:textId="77777777" w:rsidR="000F31ED" w:rsidRDefault="000F31ED" w:rsidP="000F31ED">
      <w:pPr>
        <w:pStyle w:val="Code"/>
      </w:pPr>
      <w:r>
        <w:t xml:space="preserve">            {</w:t>
      </w:r>
    </w:p>
    <w:p w14:paraId="4D720AC5" w14:textId="77777777" w:rsidR="000F31ED" w:rsidRDefault="000F31ED" w:rsidP="000F31ED">
      <w:pPr>
        <w:pStyle w:val="Code"/>
      </w:pPr>
      <w:r>
        <w:t xml:space="preserve">                Contains = MarkScheme.ControlStructures.Contains(new ExMarkScheme.ControlStructure { StructureType = ConStruct.StructureType, StructureCondition = ConStruct.StructureCondition });</w:t>
      </w:r>
    </w:p>
    <w:p w14:paraId="2B13FC9D" w14:textId="77777777" w:rsidR="000F31ED" w:rsidRDefault="000F31ED" w:rsidP="000F31ED">
      <w:pPr>
        <w:pStyle w:val="Code"/>
      </w:pPr>
    </w:p>
    <w:p w14:paraId="38CECCBB" w14:textId="77777777" w:rsidR="000F31ED" w:rsidRDefault="000F31ED" w:rsidP="000F31ED">
      <w:pPr>
        <w:pStyle w:val="Code"/>
      </w:pPr>
      <w:r>
        <w:t xml:space="preserve">                if (MarkScheme.ControlStructures.Contains(new ExMarkScheme.ControlStructure { StructureType = ConStruct.StructureType, StructureCondition = null }))</w:t>
      </w:r>
    </w:p>
    <w:p w14:paraId="7090F686" w14:textId="77777777" w:rsidR="000F31ED" w:rsidRDefault="000F31ED" w:rsidP="000F31ED">
      <w:pPr>
        <w:pStyle w:val="Code"/>
      </w:pPr>
      <w:r>
        <w:t xml:space="preserve">                    DNM = true;</w:t>
      </w:r>
    </w:p>
    <w:p w14:paraId="044E75A9" w14:textId="77777777" w:rsidR="000F31ED" w:rsidRDefault="000F31ED" w:rsidP="000F31ED">
      <w:pPr>
        <w:pStyle w:val="Code"/>
      </w:pPr>
      <w:r>
        <w:t xml:space="preserve">                else if (MarkScheme.ControlStructures.Contains(new ExMarkScheme.ControlStructure { StructureType = null, StructureCondition = ConStruct.StructureCondition }))</w:t>
      </w:r>
    </w:p>
    <w:p w14:paraId="510474FD" w14:textId="77777777" w:rsidR="000F31ED" w:rsidRDefault="000F31ED" w:rsidP="000F31ED">
      <w:pPr>
        <w:pStyle w:val="Code"/>
      </w:pPr>
      <w:r>
        <w:t xml:space="preserve">                    DNM = true;</w:t>
      </w:r>
    </w:p>
    <w:p w14:paraId="3308E846" w14:textId="77777777" w:rsidR="000F31ED" w:rsidRDefault="000F31ED" w:rsidP="000F31ED">
      <w:pPr>
        <w:pStyle w:val="Code"/>
      </w:pPr>
    </w:p>
    <w:p w14:paraId="77C3A183" w14:textId="77777777" w:rsidR="000F31ED" w:rsidRDefault="000F31ED" w:rsidP="000F31ED">
      <w:pPr>
        <w:pStyle w:val="Code"/>
      </w:pPr>
      <w:r>
        <w:t xml:space="preserve">                if (Contains || DNM)</w:t>
      </w:r>
    </w:p>
    <w:p w14:paraId="271827DC" w14:textId="77777777" w:rsidR="000F31ED" w:rsidRDefault="000F31ED" w:rsidP="000F31ED">
      <w:pPr>
        <w:pStyle w:val="Code"/>
      </w:pPr>
      <w:r>
        <w:t xml:space="preserve">                    </w:t>
      </w:r>
      <w:r w:rsidR="00335988">
        <w:t>Marks</w:t>
      </w:r>
      <w:r>
        <w:t>.Add(true);</w:t>
      </w:r>
    </w:p>
    <w:p w14:paraId="64BDF3C5" w14:textId="77777777" w:rsidR="000F31ED" w:rsidRDefault="000F31ED" w:rsidP="000F31ED">
      <w:pPr>
        <w:pStyle w:val="Code"/>
      </w:pPr>
      <w:r>
        <w:t xml:space="preserve">                else</w:t>
      </w:r>
    </w:p>
    <w:p w14:paraId="663DA607" w14:textId="77777777" w:rsidR="000F31ED" w:rsidRDefault="000F31ED" w:rsidP="000F31ED">
      <w:pPr>
        <w:pStyle w:val="Code"/>
      </w:pPr>
      <w:r>
        <w:t xml:space="preserve">                    </w:t>
      </w:r>
      <w:r w:rsidR="00335988">
        <w:t>Marks</w:t>
      </w:r>
      <w:r>
        <w:t>.Add(false);</w:t>
      </w:r>
    </w:p>
    <w:p w14:paraId="66175619" w14:textId="77777777" w:rsidR="000F31ED" w:rsidRDefault="000F31ED" w:rsidP="000F31ED">
      <w:pPr>
        <w:pStyle w:val="Code"/>
      </w:pPr>
      <w:r>
        <w:t xml:space="preserve">            }</w:t>
      </w:r>
    </w:p>
    <w:p w14:paraId="284EEB14" w14:textId="77777777" w:rsidR="000F31ED" w:rsidRDefault="000F31ED" w:rsidP="000F31ED">
      <w:pPr>
        <w:pStyle w:val="Code"/>
      </w:pPr>
    </w:p>
    <w:p w14:paraId="769D2A9D" w14:textId="77777777" w:rsidR="000F31ED" w:rsidRDefault="000F31ED" w:rsidP="000F31ED">
      <w:pPr>
        <w:pStyle w:val="Code"/>
      </w:pPr>
      <w:r>
        <w:t xml:space="preserve">            foreach (bool Mark in Marks)</w:t>
      </w:r>
    </w:p>
    <w:p w14:paraId="0678CCC3" w14:textId="77777777" w:rsidR="000F31ED" w:rsidRDefault="000F31ED" w:rsidP="000F31ED">
      <w:pPr>
        <w:pStyle w:val="Code"/>
      </w:pPr>
      <w:r>
        <w:t xml:space="preserve">            {</w:t>
      </w:r>
    </w:p>
    <w:p w14:paraId="635414E7" w14:textId="77777777" w:rsidR="000F31ED" w:rsidRDefault="000F31ED" w:rsidP="000F31ED">
      <w:pPr>
        <w:pStyle w:val="Code"/>
      </w:pPr>
      <w:r>
        <w:t xml:space="preserve">                if (!Mark)</w:t>
      </w:r>
    </w:p>
    <w:p w14:paraId="2BB2C75F" w14:textId="77777777" w:rsidR="000F31ED" w:rsidRDefault="000F31ED" w:rsidP="000F31ED">
      <w:pPr>
        <w:pStyle w:val="Code"/>
      </w:pPr>
      <w:r>
        <w:t xml:space="preserve">                    return false;</w:t>
      </w:r>
    </w:p>
    <w:p w14:paraId="04975F1B" w14:textId="77777777" w:rsidR="000F31ED" w:rsidRDefault="000F31ED" w:rsidP="000F31ED">
      <w:pPr>
        <w:pStyle w:val="Code"/>
      </w:pPr>
      <w:r>
        <w:t xml:space="preserve">            }</w:t>
      </w:r>
    </w:p>
    <w:p w14:paraId="3E284F3F" w14:textId="77777777" w:rsidR="000F31ED" w:rsidRDefault="000F31ED" w:rsidP="000F31ED">
      <w:pPr>
        <w:pStyle w:val="Code"/>
      </w:pPr>
    </w:p>
    <w:p w14:paraId="2B7505D2" w14:textId="77777777" w:rsidR="000F31ED" w:rsidRDefault="000F31ED" w:rsidP="000F31ED">
      <w:pPr>
        <w:pStyle w:val="Code"/>
      </w:pPr>
      <w:r>
        <w:t xml:space="preserve">            return true;</w:t>
      </w:r>
    </w:p>
    <w:p w14:paraId="436D0C46" w14:textId="77777777" w:rsidR="000F31ED" w:rsidRDefault="000F31ED" w:rsidP="000F31ED">
      <w:pPr>
        <w:pStyle w:val="Code"/>
      </w:pPr>
      <w:r>
        <w:t xml:space="preserve">        }</w:t>
      </w:r>
    </w:p>
    <w:p w14:paraId="497CC21B" w14:textId="77777777" w:rsidR="000F31ED" w:rsidRDefault="000F31ED" w:rsidP="000F31ED">
      <w:pPr>
        <w:pStyle w:val="Code"/>
      </w:pPr>
    </w:p>
    <w:p w14:paraId="522F5622" w14:textId="77777777" w:rsidR="000F31ED" w:rsidRDefault="000F31ED" w:rsidP="000F31ED">
      <w:pPr>
        <w:pStyle w:val="Code"/>
      </w:pPr>
      <w:r>
        <w:t xml:space="preserve">        public static bool MarkOutput()</w:t>
      </w:r>
    </w:p>
    <w:p w14:paraId="7D082566" w14:textId="77777777" w:rsidR="000F31ED" w:rsidRDefault="000F31ED" w:rsidP="000F31ED">
      <w:pPr>
        <w:pStyle w:val="Code"/>
      </w:pPr>
      <w:r>
        <w:t xml:space="preserve">        {</w:t>
      </w:r>
    </w:p>
    <w:p w14:paraId="3C8FAC19" w14:textId="77777777" w:rsidR="000F31ED" w:rsidRDefault="000F31ED" w:rsidP="000F31ED">
      <w:pPr>
        <w:pStyle w:val="Code"/>
      </w:pPr>
      <w:r>
        <w:t xml:space="preserve">            if (MarkScheme.Output == LuaInterpreter.CodeReport.Output)</w:t>
      </w:r>
    </w:p>
    <w:p w14:paraId="6ECA003D" w14:textId="77777777" w:rsidR="000F31ED" w:rsidRDefault="000F31ED" w:rsidP="000F31ED">
      <w:pPr>
        <w:pStyle w:val="Code"/>
      </w:pPr>
      <w:r>
        <w:t xml:space="preserve">                return true;</w:t>
      </w:r>
    </w:p>
    <w:p w14:paraId="56781719" w14:textId="77777777" w:rsidR="000F31ED" w:rsidRDefault="000F31ED" w:rsidP="000F31ED">
      <w:pPr>
        <w:pStyle w:val="Code"/>
      </w:pPr>
      <w:r>
        <w:t xml:space="preserve">            else</w:t>
      </w:r>
    </w:p>
    <w:p w14:paraId="581B0C7F" w14:textId="77777777" w:rsidR="000F31ED" w:rsidRDefault="000F31ED" w:rsidP="000F31ED">
      <w:pPr>
        <w:pStyle w:val="Code"/>
      </w:pPr>
      <w:r>
        <w:t xml:space="preserve">                return false;</w:t>
      </w:r>
    </w:p>
    <w:p w14:paraId="20BB4BFD" w14:textId="77777777" w:rsidR="000F31ED" w:rsidRDefault="000F31ED" w:rsidP="000F31ED">
      <w:pPr>
        <w:pStyle w:val="Code"/>
      </w:pPr>
      <w:r>
        <w:t xml:space="preserve">        }</w:t>
      </w:r>
    </w:p>
    <w:p w14:paraId="4C5EF94F" w14:textId="77777777" w:rsidR="000F31ED" w:rsidRDefault="000F31ED" w:rsidP="000F31ED">
      <w:pPr>
        <w:pStyle w:val="Code"/>
      </w:pPr>
    </w:p>
    <w:p w14:paraId="728F21B7" w14:textId="77777777" w:rsidR="000F31ED" w:rsidRDefault="000F31ED" w:rsidP="000F31ED">
      <w:pPr>
        <w:pStyle w:val="Code"/>
      </w:pPr>
      <w:r>
        <w:t xml:space="preserve">        public static bool MarkVars()</w:t>
      </w:r>
    </w:p>
    <w:p w14:paraId="780D5766" w14:textId="77777777" w:rsidR="000F31ED" w:rsidRDefault="000F31ED" w:rsidP="000F31ED">
      <w:pPr>
        <w:pStyle w:val="Code"/>
      </w:pPr>
      <w:r>
        <w:t xml:space="preserve">        {</w:t>
      </w:r>
    </w:p>
    <w:p w14:paraId="32DECFE1" w14:textId="77777777" w:rsidR="000F31ED" w:rsidRDefault="000F31ED" w:rsidP="000F31ED">
      <w:pPr>
        <w:pStyle w:val="Code"/>
      </w:pPr>
      <w:r>
        <w:t xml:space="preserve">            if (MarkScheme.AssignedVariables.Contains(new ExMarkScheme.Variable { VarName = null, VarValue = null }))</w:t>
      </w:r>
    </w:p>
    <w:p w14:paraId="28D9ACE7" w14:textId="77777777" w:rsidR="000F31ED" w:rsidRDefault="000F31ED" w:rsidP="000F31ED">
      <w:pPr>
        <w:pStyle w:val="Code"/>
      </w:pPr>
      <w:r>
        <w:t xml:space="preserve">                return true;</w:t>
      </w:r>
    </w:p>
    <w:p w14:paraId="41CADC4E" w14:textId="77777777" w:rsidR="000F31ED" w:rsidRDefault="000F31ED" w:rsidP="000F31ED">
      <w:pPr>
        <w:pStyle w:val="Code"/>
      </w:pPr>
    </w:p>
    <w:p w14:paraId="1E7273A1" w14:textId="77777777" w:rsidR="000F31ED" w:rsidRDefault="000F31ED" w:rsidP="000F31ED">
      <w:pPr>
        <w:pStyle w:val="Code"/>
      </w:pPr>
      <w:r>
        <w:t xml:space="preserve">            bool Contains, DNM = false;</w:t>
      </w:r>
    </w:p>
    <w:p w14:paraId="27CAB26B" w14:textId="77777777" w:rsidR="000F31ED" w:rsidRDefault="000F31ED" w:rsidP="000F31ED">
      <w:pPr>
        <w:pStyle w:val="Code"/>
      </w:pPr>
      <w:r>
        <w:t xml:space="preserve">            List&lt;bool&gt; </w:t>
      </w:r>
      <w:r w:rsidR="00335988">
        <w:t>Marks</w:t>
      </w:r>
      <w:r>
        <w:t xml:space="preserve"> = new List&lt;bool&gt;();</w:t>
      </w:r>
    </w:p>
    <w:p w14:paraId="262B7EED" w14:textId="77777777" w:rsidR="000F31ED" w:rsidRDefault="000F31ED" w:rsidP="000F31ED">
      <w:pPr>
        <w:pStyle w:val="Code"/>
      </w:pPr>
    </w:p>
    <w:p w14:paraId="6DB10B95" w14:textId="77777777" w:rsidR="000F31ED" w:rsidRDefault="000F31ED" w:rsidP="000F31ED">
      <w:pPr>
        <w:pStyle w:val="Code"/>
      </w:pPr>
      <w:r>
        <w:t xml:space="preserve">            foreach (UserCode.Variable Var in LuaInterpreter.CodeReport.AssignedVariables)</w:t>
      </w:r>
    </w:p>
    <w:p w14:paraId="3C1649E4" w14:textId="77777777" w:rsidR="000F31ED" w:rsidRDefault="000F31ED" w:rsidP="000F31ED">
      <w:pPr>
        <w:pStyle w:val="Code"/>
      </w:pPr>
      <w:r>
        <w:t xml:space="preserve">            {</w:t>
      </w:r>
    </w:p>
    <w:p w14:paraId="3E1D85EC" w14:textId="77777777" w:rsidR="000F31ED" w:rsidRDefault="000F31ED" w:rsidP="000F31ED">
      <w:pPr>
        <w:pStyle w:val="Code"/>
      </w:pPr>
      <w:r>
        <w:t xml:space="preserve">                Contains = MarkScheme.AssignedVariables.Contains(new ExMarkScheme.Variable { VarName = Var.VarName, VarValue = Var.VarValue });</w:t>
      </w:r>
    </w:p>
    <w:p w14:paraId="0DA77D43" w14:textId="77777777" w:rsidR="000F31ED" w:rsidRDefault="000F31ED" w:rsidP="000F31ED">
      <w:pPr>
        <w:pStyle w:val="Code"/>
      </w:pPr>
    </w:p>
    <w:p w14:paraId="6D7D349A" w14:textId="77777777" w:rsidR="000F31ED" w:rsidRDefault="000F31ED" w:rsidP="000F31ED">
      <w:pPr>
        <w:pStyle w:val="Code"/>
      </w:pPr>
      <w:r>
        <w:t xml:space="preserve">                if (MarkScheme.AssignedVariables.Contains(new ExMarkScheme.Variable { VarName = Var.VarName, VarValue = null }))</w:t>
      </w:r>
    </w:p>
    <w:p w14:paraId="7757D9CC" w14:textId="77777777" w:rsidR="000F31ED" w:rsidRDefault="000F31ED" w:rsidP="000F31ED">
      <w:pPr>
        <w:pStyle w:val="Code"/>
      </w:pPr>
      <w:r>
        <w:t xml:space="preserve">                    DNM = true;</w:t>
      </w:r>
    </w:p>
    <w:p w14:paraId="004B7002" w14:textId="77777777" w:rsidR="000F31ED" w:rsidRDefault="000F31ED" w:rsidP="000F31ED">
      <w:pPr>
        <w:pStyle w:val="Code"/>
      </w:pPr>
      <w:r>
        <w:t xml:space="preserve">                else if (MarkScheme.AssignedVariables.Contains(new ExMarkScheme.Variable { VarName = null, VarValue = Var.VarValue }))</w:t>
      </w:r>
    </w:p>
    <w:p w14:paraId="6914AACE" w14:textId="77777777" w:rsidR="000F31ED" w:rsidRDefault="000F31ED" w:rsidP="000F31ED">
      <w:pPr>
        <w:pStyle w:val="Code"/>
      </w:pPr>
      <w:r>
        <w:t xml:space="preserve">                    DNM = true;</w:t>
      </w:r>
    </w:p>
    <w:p w14:paraId="58E995E0" w14:textId="77777777" w:rsidR="000F31ED" w:rsidRDefault="000F31ED" w:rsidP="000F31ED">
      <w:pPr>
        <w:pStyle w:val="Code"/>
      </w:pPr>
    </w:p>
    <w:p w14:paraId="14278FF7" w14:textId="77777777" w:rsidR="000F31ED" w:rsidRDefault="000F31ED" w:rsidP="000F31ED">
      <w:pPr>
        <w:pStyle w:val="Code"/>
      </w:pPr>
      <w:r>
        <w:t xml:space="preserve">                if (Contains || DNM)</w:t>
      </w:r>
    </w:p>
    <w:p w14:paraId="4CCAA530" w14:textId="77777777" w:rsidR="000F31ED" w:rsidRDefault="000F31ED" w:rsidP="000F31ED">
      <w:pPr>
        <w:pStyle w:val="Code"/>
      </w:pPr>
      <w:r>
        <w:t xml:space="preserve">                    </w:t>
      </w:r>
      <w:r w:rsidR="00335988">
        <w:t>Marks</w:t>
      </w:r>
      <w:r>
        <w:t>.Add(true);</w:t>
      </w:r>
    </w:p>
    <w:p w14:paraId="152FED98" w14:textId="77777777" w:rsidR="000F31ED" w:rsidRDefault="000F31ED" w:rsidP="000F31ED">
      <w:pPr>
        <w:pStyle w:val="Code"/>
      </w:pPr>
      <w:r>
        <w:lastRenderedPageBreak/>
        <w:t xml:space="preserve">                else</w:t>
      </w:r>
    </w:p>
    <w:p w14:paraId="6ABA9ACF" w14:textId="77777777" w:rsidR="000F31ED" w:rsidRDefault="000F31ED" w:rsidP="000F31ED">
      <w:pPr>
        <w:pStyle w:val="Code"/>
      </w:pPr>
      <w:r>
        <w:t xml:space="preserve">                    </w:t>
      </w:r>
      <w:r w:rsidR="00335988">
        <w:t>Marks</w:t>
      </w:r>
      <w:r>
        <w:t>.Add(false);</w:t>
      </w:r>
    </w:p>
    <w:p w14:paraId="13D1F90E" w14:textId="77777777" w:rsidR="000F31ED" w:rsidRDefault="000F31ED" w:rsidP="000F31ED">
      <w:pPr>
        <w:pStyle w:val="Code"/>
      </w:pPr>
      <w:r>
        <w:t xml:space="preserve">            }</w:t>
      </w:r>
    </w:p>
    <w:p w14:paraId="794C393E" w14:textId="77777777" w:rsidR="000F31ED" w:rsidRDefault="000F31ED" w:rsidP="000F31ED">
      <w:pPr>
        <w:pStyle w:val="Code"/>
      </w:pPr>
    </w:p>
    <w:p w14:paraId="7C3CF156" w14:textId="77777777" w:rsidR="000F31ED" w:rsidRDefault="000F31ED" w:rsidP="000F31ED">
      <w:pPr>
        <w:pStyle w:val="Code"/>
      </w:pPr>
      <w:r>
        <w:t xml:space="preserve">            foreach (bool Mark in Marks)</w:t>
      </w:r>
    </w:p>
    <w:p w14:paraId="49036D26" w14:textId="77777777" w:rsidR="000F31ED" w:rsidRDefault="000F31ED" w:rsidP="000F31ED">
      <w:pPr>
        <w:pStyle w:val="Code"/>
      </w:pPr>
      <w:r>
        <w:t xml:space="preserve">            {</w:t>
      </w:r>
    </w:p>
    <w:p w14:paraId="237F1CDA" w14:textId="77777777" w:rsidR="000F31ED" w:rsidRDefault="000F31ED" w:rsidP="000F31ED">
      <w:pPr>
        <w:pStyle w:val="Code"/>
      </w:pPr>
      <w:r>
        <w:t xml:space="preserve">                if (!Mark)</w:t>
      </w:r>
    </w:p>
    <w:p w14:paraId="5E82AD10" w14:textId="77777777" w:rsidR="000F31ED" w:rsidRDefault="000F31ED" w:rsidP="000F31ED">
      <w:pPr>
        <w:pStyle w:val="Code"/>
      </w:pPr>
      <w:r>
        <w:t xml:space="preserve">                    return false;</w:t>
      </w:r>
    </w:p>
    <w:p w14:paraId="56361ECB" w14:textId="77777777" w:rsidR="000F31ED" w:rsidRDefault="000F31ED" w:rsidP="000F31ED">
      <w:pPr>
        <w:pStyle w:val="Code"/>
      </w:pPr>
      <w:r>
        <w:t xml:space="preserve">            }</w:t>
      </w:r>
    </w:p>
    <w:p w14:paraId="754845BB" w14:textId="77777777" w:rsidR="000F31ED" w:rsidRDefault="000F31ED" w:rsidP="000F31ED">
      <w:pPr>
        <w:pStyle w:val="Code"/>
      </w:pPr>
    </w:p>
    <w:p w14:paraId="70A81E07" w14:textId="77777777" w:rsidR="000F31ED" w:rsidRDefault="000F31ED" w:rsidP="000F31ED">
      <w:pPr>
        <w:pStyle w:val="Code"/>
      </w:pPr>
      <w:r>
        <w:t xml:space="preserve">            return true;</w:t>
      </w:r>
    </w:p>
    <w:p w14:paraId="7C94DF8F" w14:textId="77777777" w:rsidR="000F31ED" w:rsidRDefault="000F31ED" w:rsidP="000F31ED">
      <w:pPr>
        <w:pStyle w:val="Code"/>
      </w:pPr>
      <w:r>
        <w:t xml:space="preserve">        }</w:t>
      </w:r>
    </w:p>
    <w:p w14:paraId="76517C3D" w14:textId="77777777" w:rsidR="000F31ED" w:rsidRDefault="000F31ED" w:rsidP="000F31ED">
      <w:pPr>
        <w:pStyle w:val="Code"/>
      </w:pPr>
      <w:r>
        <w:t xml:space="preserve">    }</w:t>
      </w:r>
    </w:p>
    <w:p w14:paraId="3011B070" w14:textId="77777777" w:rsidR="000F31ED" w:rsidRDefault="000F31ED" w:rsidP="000F31ED">
      <w:pPr>
        <w:pStyle w:val="Code"/>
      </w:pPr>
      <w:r>
        <w:t>}</w:t>
      </w:r>
    </w:p>
    <w:p w14:paraId="574901CA" w14:textId="3C3749A9" w:rsidR="000F31ED" w:rsidRDefault="000F31ED" w:rsidP="000F31ED">
      <w:pPr>
        <w:pStyle w:val="Code"/>
        <w:rPr>
          <w:u w:val="single"/>
        </w:rPr>
      </w:pPr>
      <w:r>
        <w:rPr>
          <w:u w:val="single"/>
        </w:rPr>
        <w:t>MarkerLists.cs</w:t>
      </w:r>
    </w:p>
    <w:p w14:paraId="39552EF3" w14:textId="77777777" w:rsidR="000958DB" w:rsidRDefault="000958DB" w:rsidP="000958DB">
      <w:pPr>
        <w:pStyle w:val="Code"/>
      </w:pPr>
      <w:r>
        <w:t>using System;</w:t>
      </w:r>
    </w:p>
    <w:p w14:paraId="13F6F194" w14:textId="77777777" w:rsidR="000958DB" w:rsidRDefault="000958DB" w:rsidP="000958DB">
      <w:pPr>
        <w:pStyle w:val="Code"/>
      </w:pPr>
      <w:r>
        <w:t>using System.Collections.Generic;</w:t>
      </w:r>
    </w:p>
    <w:p w14:paraId="039E7151" w14:textId="77777777" w:rsidR="000958DB" w:rsidRDefault="000958DB" w:rsidP="000958DB">
      <w:pPr>
        <w:pStyle w:val="Code"/>
      </w:pPr>
    </w:p>
    <w:p w14:paraId="706DECE4" w14:textId="77777777" w:rsidR="000958DB" w:rsidRDefault="000958DB" w:rsidP="000958DB">
      <w:pPr>
        <w:pStyle w:val="Code"/>
      </w:pPr>
      <w:r>
        <w:t>namespace Marker</w:t>
      </w:r>
    </w:p>
    <w:p w14:paraId="4425D712" w14:textId="77777777" w:rsidR="000958DB" w:rsidRDefault="000958DB" w:rsidP="000958DB">
      <w:pPr>
        <w:pStyle w:val="Code"/>
      </w:pPr>
      <w:r>
        <w:t>{</w:t>
      </w:r>
    </w:p>
    <w:p w14:paraId="7AB8AB45" w14:textId="77777777" w:rsidR="000E3562" w:rsidRDefault="000E3562" w:rsidP="000E3562">
      <w:pPr>
        <w:pStyle w:val="Code"/>
      </w:pPr>
      <w:r>
        <w:t xml:space="preserve">    // UserCode and MarkScheme inherit from abstract Code class</w:t>
      </w:r>
    </w:p>
    <w:p w14:paraId="198F7F30" w14:textId="77777777" w:rsidR="000958DB" w:rsidRDefault="000958DB" w:rsidP="000958DB">
      <w:pPr>
        <w:pStyle w:val="Code"/>
      </w:pPr>
      <w:r>
        <w:t xml:space="preserve">    public abstract class Code</w:t>
      </w:r>
    </w:p>
    <w:p w14:paraId="310F1780" w14:textId="77777777" w:rsidR="000958DB" w:rsidRDefault="000958DB" w:rsidP="000958DB">
      <w:pPr>
        <w:pStyle w:val="Code"/>
      </w:pPr>
      <w:r>
        <w:t xml:space="preserve">    {</w:t>
      </w:r>
    </w:p>
    <w:p w14:paraId="2B0552C8" w14:textId="77777777" w:rsidR="000958DB" w:rsidRDefault="000958DB" w:rsidP="000958DB">
      <w:pPr>
        <w:pStyle w:val="Code"/>
      </w:pPr>
      <w:r>
        <w:t xml:space="preserve">        public class Variable : IEquatable&lt;Variable&gt;</w:t>
      </w:r>
    </w:p>
    <w:p w14:paraId="06458EDD" w14:textId="77777777" w:rsidR="000958DB" w:rsidRDefault="000958DB" w:rsidP="000958DB">
      <w:pPr>
        <w:pStyle w:val="Code"/>
      </w:pPr>
      <w:r>
        <w:t xml:space="preserve">        {</w:t>
      </w:r>
    </w:p>
    <w:p w14:paraId="35865D59" w14:textId="77777777" w:rsidR="000958DB" w:rsidRDefault="000958DB" w:rsidP="000958DB">
      <w:pPr>
        <w:pStyle w:val="Code"/>
      </w:pPr>
      <w:r>
        <w:t xml:space="preserve">            public string VarName { get; set; }</w:t>
      </w:r>
    </w:p>
    <w:p w14:paraId="7EB7E77C" w14:textId="77777777" w:rsidR="000958DB" w:rsidRDefault="000958DB" w:rsidP="000958DB">
      <w:pPr>
        <w:pStyle w:val="Code"/>
      </w:pPr>
      <w:r>
        <w:t xml:space="preserve">            public string VarValue { get; set; }</w:t>
      </w:r>
    </w:p>
    <w:p w14:paraId="70387D2D" w14:textId="77777777" w:rsidR="000958DB" w:rsidRDefault="000958DB" w:rsidP="000958DB">
      <w:pPr>
        <w:pStyle w:val="Code"/>
      </w:pPr>
    </w:p>
    <w:p w14:paraId="42270E60" w14:textId="77777777" w:rsidR="000958DB" w:rsidRDefault="000958DB" w:rsidP="000958DB">
      <w:pPr>
        <w:pStyle w:val="Code"/>
      </w:pPr>
      <w:r>
        <w:t xml:space="preserve">            public bool Equals(Variable other)</w:t>
      </w:r>
    </w:p>
    <w:p w14:paraId="6F5F496C" w14:textId="77777777" w:rsidR="000958DB" w:rsidRDefault="000958DB" w:rsidP="000958DB">
      <w:pPr>
        <w:pStyle w:val="Code"/>
      </w:pPr>
      <w:r>
        <w:t xml:space="preserve">            {</w:t>
      </w:r>
    </w:p>
    <w:p w14:paraId="35909831" w14:textId="77777777" w:rsidR="000958DB" w:rsidRDefault="000958DB" w:rsidP="000958DB">
      <w:pPr>
        <w:pStyle w:val="Code"/>
      </w:pPr>
      <w:r>
        <w:t xml:space="preserve">                throw new NotImplementedException();</w:t>
      </w:r>
    </w:p>
    <w:p w14:paraId="072B4F45" w14:textId="77777777" w:rsidR="000958DB" w:rsidRDefault="000958DB" w:rsidP="000958DB">
      <w:pPr>
        <w:pStyle w:val="Code"/>
      </w:pPr>
      <w:r>
        <w:t xml:space="preserve">            }</w:t>
      </w:r>
    </w:p>
    <w:p w14:paraId="238CB7C6" w14:textId="77777777" w:rsidR="000958DB" w:rsidRDefault="000958DB" w:rsidP="000958DB">
      <w:pPr>
        <w:pStyle w:val="Code"/>
      </w:pPr>
      <w:r>
        <w:t xml:space="preserve">        }</w:t>
      </w:r>
    </w:p>
    <w:p w14:paraId="6872F920" w14:textId="77777777" w:rsidR="000958DB" w:rsidRDefault="000958DB" w:rsidP="000958DB">
      <w:pPr>
        <w:pStyle w:val="Code"/>
      </w:pPr>
    </w:p>
    <w:p w14:paraId="1DCC246F" w14:textId="77777777" w:rsidR="000958DB" w:rsidRDefault="000958DB" w:rsidP="000958DB">
      <w:pPr>
        <w:pStyle w:val="Code"/>
      </w:pPr>
      <w:r>
        <w:lastRenderedPageBreak/>
        <w:t xml:space="preserve">        public class ControlStructure : IEquatable&lt;ControlStructure&gt;</w:t>
      </w:r>
    </w:p>
    <w:p w14:paraId="3B9E67B4" w14:textId="77777777" w:rsidR="000958DB" w:rsidRDefault="000958DB" w:rsidP="000958DB">
      <w:pPr>
        <w:pStyle w:val="Code"/>
      </w:pPr>
      <w:r>
        <w:t xml:space="preserve">        {</w:t>
      </w:r>
    </w:p>
    <w:p w14:paraId="46FD32C4" w14:textId="77777777" w:rsidR="000958DB" w:rsidRDefault="000958DB" w:rsidP="000958DB">
      <w:pPr>
        <w:pStyle w:val="Code"/>
      </w:pPr>
      <w:r>
        <w:t xml:space="preserve">            public string StructureType { get; set; }</w:t>
      </w:r>
    </w:p>
    <w:p w14:paraId="7A9162E4" w14:textId="77777777" w:rsidR="000958DB" w:rsidRDefault="000958DB" w:rsidP="000958DB">
      <w:pPr>
        <w:pStyle w:val="Code"/>
      </w:pPr>
      <w:r>
        <w:t xml:space="preserve">            public string StructureCondition { get; set; }</w:t>
      </w:r>
    </w:p>
    <w:p w14:paraId="368BAEED" w14:textId="77777777" w:rsidR="000958DB" w:rsidRDefault="000958DB" w:rsidP="000958DB">
      <w:pPr>
        <w:pStyle w:val="Code"/>
      </w:pPr>
    </w:p>
    <w:p w14:paraId="27C29BBB" w14:textId="77777777" w:rsidR="000958DB" w:rsidRDefault="000958DB" w:rsidP="000958DB">
      <w:pPr>
        <w:pStyle w:val="Code"/>
      </w:pPr>
      <w:r>
        <w:t xml:space="preserve">            public bool Equals(ControlStructure other)</w:t>
      </w:r>
    </w:p>
    <w:p w14:paraId="6FDD2268" w14:textId="77777777" w:rsidR="000958DB" w:rsidRDefault="000958DB" w:rsidP="000958DB">
      <w:pPr>
        <w:pStyle w:val="Code"/>
      </w:pPr>
      <w:r>
        <w:t xml:space="preserve">            {</w:t>
      </w:r>
    </w:p>
    <w:p w14:paraId="117DE8F2" w14:textId="77777777" w:rsidR="000958DB" w:rsidRDefault="000958DB" w:rsidP="000958DB">
      <w:pPr>
        <w:pStyle w:val="Code"/>
      </w:pPr>
      <w:r>
        <w:t xml:space="preserve">                throw new NotImplementedException();</w:t>
      </w:r>
    </w:p>
    <w:p w14:paraId="265E3474" w14:textId="77777777" w:rsidR="000958DB" w:rsidRDefault="000958DB" w:rsidP="000958DB">
      <w:pPr>
        <w:pStyle w:val="Code"/>
      </w:pPr>
      <w:r>
        <w:t xml:space="preserve">            }</w:t>
      </w:r>
    </w:p>
    <w:p w14:paraId="070F03E3" w14:textId="77777777" w:rsidR="000958DB" w:rsidRDefault="000958DB" w:rsidP="000958DB">
      <w:pPr>
        <w:pStyle w:val="Code"/>
      </w:pPr>
      <w:r>
        <w:t xml:space="preserve">        }</w:t>
      </w:r>
    </w:p>
    <w:p w14:paraId="6614C25A" w14:textId="77777777" w:rsidR="000958DB" w:rsidRDefault="000958DB" w:rsidP="000958DB">
      <w:pPr>
        <w:pStyle w:val="Code"/>
      </w:pPr>
    </w:p>
    <w:p w14:paraId="4570DAF3" w14:textId="77777777" w:rsidR="000958DB" w:rsidRDefault="000958DB" w:rsidP="000958DB">
      <w:pPr>
        <w:pStyle w:val="Code"/>
      </w:pPr>
      <w:r>
        <w:t xml:space="preserve">        public string Output { get; set; }</w:t>
      </w:r>
    </w:p>
    <w:p w14:paraId="158C7778" w14:textId="77777777" w:rsidR="000958DB" w:rsidRDefault="000958DB" w:rsidP="000958DB">
      <w:pPr>
        <w:pStyle w:val="Code"/>
      </w:pPr>
    </w:p>
    <w:p w14:paraId="48CFEC3E" w14:textId="77777777" w:rsidR="000958DB" w:rsidRDefault="000958DB" w:rsidP="000958DB">
      <w:pPr>
        <w:pStyle w:val="Code"/>
      </w:pPr>
      <w:r>
        <w:t xml:space="preserve">        public List&lt;Variable&gt; AssignedVariables = new List&lt;Variable&gt;();</w:t>
      </w:r>
    </w:p>
    <w:p w14:paraId="6BA6E275" w14:textId="77777777" w:rsidR="000958DB" w:rsidRDefault="000958DB" w:rsidP="000958DB">
      <w:pPr>
        <w:pStyle w:val="Code"/>
      </w:pPr>
      <w:r>
        <w:t xml:space="preserve">        public List&lt;ControlStructure&gt; ControlStructures = new List&lt;ControlStructure&gt;();</w:t>
      </w:r>
    </w:p>
    <w:p w14:paraId="7C4A9DD5" w14:textId="77777777" w:rsidR="000958DB" w:rsidRDefault="000958DB" w:rsidP="000958DB">
      <w:pPr>
        <w:pStyle w:val="Code"/>
      </w:pPr>
      <w:r>
        <w:t xml:space="preserve">    }</w:t>
      </w:r>
    </w:p>
    <w:p w14:paraId="5595F3FB" w14:textId="77777777" w:rsidR="000958DB" w:rsidRDefault="000958DB" w:rsidP="000958DB">
      <w:pPr>
        <w:pStyle w:val="Code"/>
      </w:pPr>
    </w:p>
    <w:p w14:paraId="74BDCAE8" w14:textId="77777777" w:rsidR="000958DB" w:rsidRDefault="000958DB" w:rsidP="000958DB">
      <w:pPr>
        <w:pStyle w:val="Code"/>
      </w:pPr>
      <w:r>
        <w:t xml:space="preserve">    public class ExMarkScheme : Code</w:t>
      </w:r>
    </w:p>
    <w:p w14:paraId="301E279C" w14:textId="77777777" w:rsidR="000958DB" w:rsidRDefault="000958DB" w:rsidP="000958DB">
      <w:pPr>
        <w:pStyle w:val="Code"/>
      </w:pPr>
      <w:r>
        <w:t xml:space="preserve">    {</w:t>
      </w:r>
    </w:p>
    <w:p w14:paraId="0FE252EF" w14:textId="77777777" w:rsidR="000958DB" w:rsidRDefault="000958DB" w:rsidP="000958DB">
      <w:pPr>
        <w:pStyle w:val="Code"/>
      </w:pPr>
      <w:r>
        <w:t xml:space="preserve">        public bool CheckOutput { get; set; }</w:t>
      </w:r>
    </w:p>
    <w:p w14:paraId="78944455" w14:textId="77777777" w:rsidR="000958DB" w:rsidRDefault="000958DB" w:rsidP="000958DB">
      <w:pPr>
        <w:pStyle w:val="Code"/>
      </w:pPr>
      <w:r>
        <w:t xml:space="preserve">        public bool CheckVars { get; set; }</w:t>
      </w:r>
    </w:p>
    <w:p w14:paraId="6B0E62D8" w14:textId="77777777" w:rsidR="000958DB" w:rsidRDefault="000958DB" w:rsidP="000958DB">
      <w:pPr>
        <w:pStyle w:val="Code"/>
      </w:pPr>
      <w:r>
        <w:t xml:space="preserve">        public bool CheckConStruct { get; set; }</w:t>
      </w:r>
    </w:p>
    <w:p w14:paraId="21F2DCF3" w14:textId="77777777" w:rsidR="000958DB" w:rsidRDefault="000958DB" w:rsidP="000958DB">
      <w:pPr>
        <w:pStyle w:val="Code"/>
      </w:pPr>
      <w:r>
        <w:t xml:space="preserve">    }</w:t>
      </w:r>
    </w:p>
    <w:p w14:paraId="7D132014" w14:textId="77777777" w:rsidR="000958DB" w:rsidRDefault="000958DB" w:rsidP="000958DB">
      <w:pPr>
        <w:pStyle w:val="Code"/>
      </w:pPr>
    </w:p>
    <w:p w14:paraId="61C29C3F" w14:textId="77777777" w:rsidR="000958DB" w:rsidRDefault="000958DB" w:rsidP="000958DB">
      <w:pPr>
        <w:pStyle w:val="Code"/>
      </w:pPr>
      <w:r>
        <w:t xml:space="preserve">    public class UserCode : Code</w:t>
      </w:r>
    </w:p>
    <w:p w14:paraId="01F0F5D5" w14:textId="77777777" w:rsidR="000958DB" w:rsidRDefault="000958DB" w:rsidP="000958DB">
      <w:pPr>
        <w:pStyle w:val="Code"/>
      </w:pPr>
      <w:r>
        <w:t xml:space="preserve">    {</w:t>
      </w:r>
    </w:p>
    <w:p w14:paraId="141390CC" w14:textId="77777777" w:rsidR="000958DB" w:rsidRDefault="000958DB" w:rsidP="000958DB">
      <w:pPr>
        <w:pStyle w:val="Code"/>
      </w:pPr>
      <w:r>
        <w:t xml:space="preserve">    }</w:t>
      </w:r>
    </w:p>
    <w:p w14:paraId="739FD124" w14:textId="6D461379" w:rsidR="000F31ED" w:rsidRDefault="000958DB" w:rsidP="000958DB">
      <w:pPr>
        <w:pStyle w:val="Code"/>
      </w:pPr>
      <w:r>
        <w:t>}</w:t>
      </w:r>
    </w:p>
    <w:p w14:paraId="3465F8FA" w14:textId="77777777" w:rsidR="000E3562" w:rsidRDefault="000E3562" w:rsidP="000E3562">
      <w:pPr>
        <w:pStyle w:val="Code"/>
      </w:pPr>
    </w:p>
    <w:p w14:paraId="53A3EDF6" w14:textId="77777777" w:rsidR="000F31ED" w:rsidRDefault="000F31ED" w:rsidP="000F31ED">
      <w:pPr>
        <w:pStyle w:val="Heading3"/>
      </w:pPr>
      <w:bookmarkStart w:id="43" w:name="_Toc449545569"/>
      <w:r>
        <w:t>Models</w:t>
      </w:r>
      <w:bookmarkEnd w:id="43"/>
    </w:p>
    <w:p w14:paraId="52ECDC58" w14:textId="77777777" w:rsidR="003D4A92" w:rsidRDefault="003D4A92" w:rsidP="003D4A92">
      <w:pPr>
        <w:pStyle w:val="Code"/>
      </w:pPr>
    </w:p>
    <w:p w14:paraId="63CDFDF9" w14:textId="77777777" w:rsidR="003D4A92" w:rsidRDefault="003D4A92" w:rsidP="003D4A92">
      <w:pPr>
        <w:pStyle w:val="Code"/>
        <w:rPr>
          <w:u w:val="single"/>
        </w:rPr>
      </w:pPr>
      <w:r>
        <w:rPr>
          <w:u w:val="single"/>
        </w:rPr>
        <w:t>Account.cs</w:t>
      </w:r>
    </w:p>
    <w:p w14:paraId="6C7CF296" w14:textId="77777777" w:rsidR="003D4A92" w:rsidRDefault="003D4A92" w:rsidP="003D4A92">
      <w:pPr>
        <w:pStyle w:val="Code"/>
      </w:pPr>
      <w:r>
        <w:t>using System;</w:t>
      </w:r>
    </w:p>
    <w:p w14:paraId="10734CB8" w14:textId="77777777" w:rsidR="003D4A92" w:rsidRDefault="003D4A92" w:rsidP="003D4A92">
      <w:pPr>
        <w:pStyle w:val="Code"/>
      </w:pPr>
      <w:r>
        <w:lastRenderedPageBreak/>
        <w:t>using System.IO;</w:t>
      </w:r>
    </w:p>
    <w:p w14:paraId="3252FBCC" w14:textId="77777777" w:rsidR="003D4A92" w:rsidRDefault="003D4A92" w:rsidP="003D4A92">
      <w:pPr>
        <w:pStyle w:val="Code"/>
      </w:pPr>
      <w:r>
        <w:t>using System.Linq;</w:t>
      </w:r>
    </w:p>
    <w:p w14:paraId="3492897E" w14:textId="77777777" w:rsidR="003D4A92" w:rsidRDefault="003D4A92" w:rsidP="003D4A92">
      <w:pPr>
        <w:pStyle w:val="Code"/>
      </w:pPr>
      <w:r>
        <w:t>using System.Security.Cryptography;</w:t>
      </w:r>
    </w:p>
    <w:p w14:paraId="74B16C14" w14:textId="77777777" w:rsidR="003D4A92" w:rsidRDefault="003D4A92" w:rsidP="003D4A92">
      <w:pPr>
        <w:pStyle w:val="Code"/>
      </w:pPr>
      <w:r>
        <w:t>using System.Text;</w:t>
      </w:r>
    </w:p>
    <w:p w14:paraId="558C3C24" w14:textId="77777777" w:rsidR="003D4A92" w:rsidRDefault="003D4A92" w:rsidP="003D4A92">
      <w:pPr>
        <w:pStyle w:val="Code"/>
      </w:pPr>
      <w:r>
        <w:t>using System.Text.RegularExpressions;</w:t>
      </w:r>
    </w:p>
    <w:p w14:paraId="7FEC1B19" w14:textId="77777777" w:rsidR="003D4A92" w:rsidRDefault="003D4A92" w:rsidP="003D4A92">
      <w:pPr>
        <w:pStyle w:val="Code"/>
      </w:pPr>
      <w:r>
        <w:t>using System.Web;</w:t>
      </w:r>
    </w:p>
    <w:p w14:paraId="1FD88F1C" w14:textId="77777777" w:rsidR="003D4A92" w:rsidRDefault="003D4A92" w:rsidP="003D4A92">
      <w:pPr>
        <w:pStyle w:val="Code"/>
      </w:pPr>
    </w:p>
    <w:p w14:paraId="51F6F6EB" w14:textId="77777777" w:rsidR="003D4A92" w:rsidRDefault="003D4A92" w:rsidP="003D4A92">
      <w:pPr>
        <w:pStyle w:val="Code"/>
      </w:pPr>
      <w:r>
        <w:t>namespace Code_College.Models</w:t>
      </w:r>
    </w:p>
    <w:p w14:paraId="0A6B75BC" w14:textId="77777777" w:rsidR="003D4A92" w:rsidRDefault="003D4A92" w:rsidP="003D4A92">
      <w:pPr>
        <w:pStyle w:val="Code"/>
      </w:pPr>
      <w:r>
        <w:t>{</w:t>
      </w:r>
    </w:p>
    <w:p w14:paraId="57905109" w14:textId="77777777" w:rsidR="003D4A92" w:rsidRDefault="003D4A92" w:rsidP="003D4A92">
      <w:pPr>
        <w:pStyle w:val="Code"/>
      </w:pPr>
      <w:r>
        <w:t xml:space="preserve">    public static class Account</w:t>
      </w:r>
    </w:p>
    <w:p w14:paraId="5681B8C2" w14:textId="77777777" w:rsidR="003D4A92" w:rsidRDefault="003D4A92" w:rsidP="003D4A92">
      <w:pPr>
        <w:pStyle w:val="Code"/>
      </w:pPr>
      <w:r>
        <w:t xml:space="preserve">    {</w:t>
      </w:r>
    </w:p>
    <w:p w14:paraId="4999D94C" w14:textId="77777777" w:rsidR="003D4A92" w:rsidRDefault="003D4A92" w:rsidP="003D4A92">
      <w:pPr>
        <w:pStyle w:val="Code"/>
      </w:pPr>
      <w:r>
        <w:t xml:space="preserve">        private static UserDBEntities UserDB = new UserDBEntities();</w:t>
      </w:r>
    </w:p>
    <w:p w14:paraId="2E3204E3" w14:textId="77777777" w:rsidR="003D4A92" w:rsidRDefault="003D4A92" w:rsidP="003D4A92">
      <w:pPr>
        <w:pStyle w:val="Code"/>
      </w:pPr>
    </w:p>
    <w:p w14:paraId="4FF24EDB" w14:textId="77777777" w:rsidR="003D4A92" w:rsidRDefault="003D4A92" w:rsidP="003D4A92">
      <w:pPr>
        <w:pStyle w:val="Code"/>
      </w:pPr>
      <w:r>
        <w:t xml:space="preserve">        public static void AddCookie(string Username, string Password, HttpResponseBase Response)</w:t>
      </w:r>
    </w:p>
    <w:p w14:paraId="1DC811F6" w14:textId="77777777" w:rsidR="003D4A92" w:rsidRDefault="003D4A92" w:rsidP="003D4A92">
      <w:pPr>
        <w:pStyle w:val="Code"/>
      </w:pPr>
      <w:r>
        <w:t xml:space="preserve">        {</w:t>
      </w:r>
    </w:p>
    <w:p w14:paraId="1F65BB26" w14:textId="77777777" w:rsidR="003D4A92" w:rsidRDefault="003D4A92" w:rsidP="003D4A92">
      <w:pPr>
        <w:pStyle w:val="Code"/>
      </w:pPr>
      <w:r>
        <w:t xml:space="preserve">            HttpCookie LoginCookie = new HttpCookie("CCUserAuth");</w:t>
      </w:r>
    </w:p>
    <w:p w14:paraId="1CC95DCC" w14:textId="77777777" w:rsidR="003D4A92" w:rsidRDefault="003D4A92" w:rsidP="003D4A92">
      <w:pPr>
        <w:pStyle w:val="Code"/>
      </w:pPr>
      <w:r>
        <w:t xml:space="preserve">            LoginCookie.Values["Username"] = Username;</w:t>
      </w:r>
    </w:p>
    <w:p w14:paraId="74202F67" w14:textId="77777777" w:rsidR="003D4A92" w:rsidRDefault="003D4A92" w:rsidP="003D4A92">
      <w:pPr>
        <w:pStyle w:val="Code"/>
      </w:pPr>
      <w:r>
        <w:t xml:space="preserve">            LoginCookie.Values["Password"] = Cryptography.Encrypt(Password, Username);</w:t>
      </w:r>
    </w:p>
    <w:p w14:paraId="11C76986" w14:textId="77777777" w:rsidR="003D4A92" w:rsidRDefault="003D4A92" w:rsidP="003D4A92">
      <w:pPr>
        <w:pStyle w:val="Code"/>
      </w:pPr>
    </w:p>
    <w:p w14:paraId="2A27EAC2" w14:textId="77777777" w:rsidR="003D4A92" w:rsidRDefault="003D4A92" w:rsidP="003D4A92">
      <w:pPr>
        <w:pStyle w:val="Code"/>
      </w:pPr>
      <w:r>
        <w:t xml:space="preserve">            LoginCookie.Expires = DateTime.Now.AddYears(1);</w:t>
      </w:r>
    </w:p>
    <w:p w14:paraId="5865ED57" w14:textId="77777777" w:rsidR="003D4A92" w:rsidRDefault="003D4A92" w:rsidP="003D4A92">
      <w:pPr>
        <w:pStyle w:val="Code"/>
      </w:pPr>
    </w:p>
    <w:p w14:paraId="594F0CC7" w14:textId="77777777" w:rsidR="003D4A92" w:rsidRDefault="003D4A92" w:rsidP="003D4A92">
      <w:pPr>
        <w:pStyle w:val="Code"/>
      </w:pPr>
      <w:r>
        <w:t xml:space="preserve">            Response.Cookies.Add(LoginCookie);</w:t>
      </w:r>
    </w:p>
    <w:p w14:paraId="48AA16E5" w14:textId="77777777" w:rsidR="003D4A92" w:rsidRDefault="003D4A92" w:rsidP="003D4A92">
      <w:pPr>
        <w:pStyle w:val="Code"/>
      </w:pPr>
      <w:r>
        <w:t xml:space="preserve">        }</w:t>
      </w:r>
    </w:p>
    <w:p w14:paraId="403D188C" w14:textId="77777777" w:rsidR="003D4A92" w:rsidRDefault="003D4A92" w:rsidP="003D4A92">
      <w:pPr>
        <w:pStyle w:val="Code"/>
      </w:pPr>
    </w:p>
    <w:p w14:paraId="02E38609" w14:textId="77777777" w:rsidR="003D4A92" w:rsidRDefault="003D4A92" w:rsidP="003D4A92">
      <w:pPr>
        <w:pStyle w:val="Code"/>
      </w:pPr>
      <w:r>
        <w:t xml:space="preserve">        public static void ChangePassword(string Email, string Username, string NewPassword)</w:t>
      </w:r>
    </w:p>
    <w:p w14:paraId="6D99AC35" w14:textId="77777777" w:rsidR="003D4A92" w:rsidRDefault="003D4A92" w:rsidP="003D4A92">
      <w:pPr>
        <w:pStyle w:val="Code"/>
      </w:pPr>
      <w:r>
        <w:t xml:space="preserve">        {</w:t>
      </w:r>
    </w:p>
    <w:p w14:paraId="3B705C27" w14:textId="77777777" w:rsidR="003D4A92" w:rsidRDefault="003D4A92" w:rsidP="003D4A92">
      <w:pPr>
        <w:pStyle w:val="Code"/>
      </w:pPr>
      <w:r>
        <w:t xml:space="preserve">            User user = UserDB.Users.Where(x =&gt; x.Username == Username).FirstOrDefault();</w:t>
      </w:r>
    </w:p>
    <w:p w14:paraId="608C0820" w14:textId="77777777" w:rsidR="003D4A92" w:rsidRDefault="003D4A92" w:rsidP="003D4A92">
      <w:pPr>
        <w:pStyle w:val="Code"/>
      </w:pPr>
    </w:p>
    <w:p w14:paraId="7720AA29" w14:textId="77777777" w:rsidR="003D4A92" w:rsidRDefault="003D4A92" w:rsidP="003D4A92">
      <w:pPr>
        <w:pStyle w:val="Code"/>
      </w:pPr>
      <w:r>
        <w:t xml:space="preserve">            if (user != null)</w:t>
      </w:r>
    </w:p>
    <w:p w14:paraId="3B2CCE5F" w14:textId="77777777" w:rsidR="003D4A92" w:rsidRDefault="003D4A92" w:rsidP="003D4A92">
      <w:pPr>
        <w:pStyle w:val="Code"/>
      </w:pPr>
      <w:r>
        <w:t xml:space="preserve">            {</w:t>
      </w:r>
    </w:p>
    <w:p w14:paraId="40F5E682" w14:textId="77777777" w:rsidR="003D4A92" w:rsidRDefault="003D4A92" w:rsidP="003D4A92">
      <w:pPr>
        <w:pStyle w:val="Code"/>
      </w:pPr>
      <w:r>
        <w:t xml:space="preserve">                user.PasswordHash = HashCredentials(Email, NewPassword);</w:t>
      </w:r>
    </w:p>
    <w:p w14:paraId="3498D475" w14:textId="77777777" w:rsidR="003D4A92" w:rsidRDefault="003D4A92" w:rsidP="003D4A92">
      <w:pPr>
        <w:pStyle w:val="Code"/>
      </w:pPr>
      <w:r>
        <w:lastRenderedPageBreak/>
        <w:t xml:space="preserve">                UserDB.SaveChangesAsync();</w:t>
      </w:r>
    </w:p>
    <w:p w14:paraId="661B4E10" w14:textId="77777777" w:rsidR="003D4A92" w:rsidRDefault="003D4A92" w:rsidP="003D4A92">
      <w:pPr>
        <w:pStyle w:val="Code"/>
      </w:pPr>
      <w:r>
        <w:t xml:space="preserve">            }</w:t>
      </w:r>
    </w:p>
    <w:p w14:paraId="408EB98B" w14:textId="77777777" w:rsidR="003D4A92" w:rsidRDefault="003D4A92" w:rsidP="003D4A92">
      <w:pPr>
        <w:pStyle w:val="Code"/>
      </w:pPr>
      <w:r>
        <w:t xml:space="preserve">        }</w:t>
      </w:r>
    </w:p>
    <w:p w14:paraId="3E70DB65" w14:textId="77777777" w:rsidR="003D4A92" w:rsidRDefault="003D4A92" w:rsidP="003D4A92">
      <w:pPr>
        <w:pStyle w:val="Code"/>
      </w:pPr>
    </w:p>
    <w:p w14:paraId="0A9D79A0" w14:textId="77777777" w:rsidR="003D4A92" w:rsidRDefault="003D4A92" w:rsidP="003D4A92">
      <w:pPr>
        <w:pStyle w:val="Code"/>
      </w:pPr>
      <w:r>
        <w:t xml:space="preserve">        public static void CreateNewUser(string Name, string Email, string Username, string Password, HttpResponseBase Response)</w:t>
      </w:r>
    </w:p>
    <w:p w14:paraId="564FB0FC" w14:textId="77777777" w:rsidR="003D4A92" w:rsidRDefault="003D4A92" w:rsidP="003D4A92">
      <w:pPr>
        <w:pStyle w:val="Code"/>
      </w:pPr>
      <w:r>
        <w:t xml:space="preserve">        {</w:t>
      </w:r>
    </w:p>
    <w:p w14:paraId="4A45A6C9" w14:textId="77777777" w:rsidR="003D4A92" w:rsidRDefault="003D4A92" w:rsidP="003D4A92">
      <w:pPr>
        <w:pStyle w:val="Code"/>
      </w:pPr>
      <w:r>
        <w:t xml:space="preserve">            User user = UserDB.Users.Where(x =&gt; x.Username == Username).FirstOrDefault();</w:t>
      </w:r>
    </w:p>
    <w:p w14:paraId="6D1C54CB" w14:textId="77777777" w:rsidR="003D4A92" w:rsidRDefault="003D4A92" w:rsidP="003D4A92">
      <w:pPr>
        <w:pStyle w:val="Code"/>
      </w:pPr>
    </w:p>
    <w:p w14:paraId="72EDDF89" w14:textId="77777777" w:rsidR="003D4A92" w:rsidRDefault="003D4A92" w:rsidP="003D4A92">
      <w:pPr>
        <w:pStyle w:val="Code"/>
      </w:pPr>
      <w:r>
        <w:t xml:space="preserve">            if (user == null)</w:t>
      </w:r>
    </w:p>
    <w:p w14:paraId="2AA58B46" w14:textId="77777777" w:rsidR="003D4A92" w:rsidRDefault="003D4A92" w:rsidP="003D4A92">
      <w:pPr>
        <w:pStyle w:val="Code"/>
      </w:pPr>
      <w:r>
        <w:t xml:space="preserve">            {</w:t>
      </w:r>
    </w:p>
    <w:p w14:paraId="2BDCC3B0" w14:textId="77777777" w:rsidR="003D4A92" w:rsidRDefault="003D4A92" w:rsidP="003D4A92">
      <w:pPr>
        <w:pStyle w:val="Code"/>
      </w:pPr>
      <w:r>
        <w:t xml:space="preserve">                User NewUser = new User();</w:t>
      </w:r>
    </w:p>
    <w:p w14:paraId="4F4C06CF" w14:textId="77777777" w:rsidR="003D4A92" w:rsidRDefault="003D4A92" w:rsidP="003D4A92">
      <w:pPr>
        <w:pStyle w:val="Code"/>
      </w:pPr>
      <w:r>
        <w:t xml:space="preserve">                NewUser.Name = Name;</w:t>
      </w:r>
    </w:p>
    <w:p w14:paraId="32AE252B" w14:textId="77777777" w:rsidR="003D4A92" w:rsidRDefault="003D4A92" w:rsidP="003D4A92">
      <w:pPr>
        <w:pStyle w:val="Code"/>
      </w:pPr>
      <w:r>
        <w:t xml:space="preserve">                NewUser.Email = Email;</w:t>
      </w:r>
    </w:p>
    <w:p w14:paraId="5DD4A0A9" w14:textId="77777777" w:rsidR="003D4A92" w:rsidRDefault="003D4A92" w:rsidP="003D4A92">
      <w:pPr>
        <w:pStyle w:val="Code"/>
      </w:pPr>
      <w:r>
        <w:t xml:space="preserve">                NewUser.Username = Username;</w:t>
      </w:r>
    </w:p>
    <w:p w14:paraId="41245C85" w14:textId="77777777" w:rsidR="003D4A92" w:rsidRDefault="003D4A92" w:rsidP="003D4A92">
      <w:pPr>
        <w:pStyle w:val="Code"/>
      </w:pPr>
      <w:r>
        <w:t xml:space="preserve">                NewUser.PasswordHash = HashCredentials(Email, Password);</w:t>
      </w:r>
    </w:p>
    <w:p w14:paraId="2AFE2E16" w14:textId="77777777" w:rsidR="003D4A92" w:rsidRDefault="003D4A92" w:rsidP="003D4A92">
      <w:pPr>
        <w:pStyle w:val="Code"/>
      </w:pPr>
    </w:p>
    <w:p w14:paraId="743ADEAD" w14:textId="77777777" w:rsidR="003D4A92" w:rsidRDefault="003D4A92" w:rsidP="003D4A92">
      <w:pPr>
        <w:pStyle w:val="Code"/>
      </w:pPr>
      <w:r>
        <w:t xml:space="preserve">                NewUser.UserLevel = </w:t>
      </w:r>
      <w:r w:rsidR="00713E9D">
        <w:t>1</w:t>
      </w:r>
      <w:r>
        <w:t>;</w:t>
      </w:r>
    </w:p>
    <w:p w14:paraId="117D8724" w14:textId="77777777" w:rsidR="003D4A92" w:rsidRDefault="003D4A92" w:rsidP="003D4A92">
      <w:pPr>
        <w:pStyle w:val="Code"/>
      </w:pPr>
    </w:p>
    <w:p w14:paraId="17B61FF6" w14:textId="77777777" w:rsidR="003D4A92" w:rsidRDefault="003D4A92" w:rsidP="003D4A92">
      <w:pPr>
        <w:pStyle w:val="Code"/>
      </w:pPr>
      <w:r>
        <w:t xml:space="preserve">                UserDB.Users.Add(NewUser);</w:t>
      </w:r>
    </w:p>
    <w:p w14:paraId="40F4D677" w14:textId="77777777" w:rsidR="003D4A92" w:rsidRDefault="003D4A92" w:rsidP="003D4A92">
      <w:pPr>
        <w:pStyle w:val="Code"/>
      </w:pPr>
      <w:r>
        <w:t xml:space="preserve">                UserDB.SaveChangesAsync();</w:t>
      </w:r>
    </w:p>
    <w:p w14:paraId="0BD4729E" w14:textId="77777777" w:rsidR="003D4A92" w:rsidRDefault="003D4A92" w:rsidP="003D4A92">
      <w:pPr>
        <w:pStyle w:val="Code"/>
      </w:pPr>
    </w:p>
    <w:p w14:paraId="703DD3A3" w14:textId="77777777" w:rsidR="003D4A92" w:rsidRDefault="003D4A92" w:rsidP="003D4A92">
      <w:pPr>
        <w:pStyle w:val="Code"/>
      </w:pPr>
      <w:r>
        <w:t xml:space="preserve">                AddCookie(NewUser.Username, Password, Response);</w:t>
      </w:r>
    </w:p>
    <w:p w14:paraId="0EED15EB" w14:textId="77777777" w:rsidR="003D4A92" w:rsidRDefault="003D4A92" w:rsidP="003D4A92">
      <w:pPr>
        <w:pStyle w:val="Code"/>
      </w:pPr>
      <w:r>
        <w:t xml:space="preserve">            }</w:t>
      </w:r>
    </w:p>
    <w:p w14:paraId="386E9C08" w14:textId="77777777" w:rsidR="003D4A92" w:rsidRDefault="003D4A92" w:rsidP="003D4A92">
      <w:pPr>
        <w:pStyle w:val="Code"/>
      </w:pPr>
      <w:r>
        <w:t xml:space="preserve">        }</w:t>
      </w:r>
    </w:p>
    <w:p w14:paraId="0664B993" w14:textId="77777777" w:rsidR="003D4A92" w:rsidRDefault="003D4A92" w:rsidP="003D4A92">
      <w:pPr>
        <w:pStyle w:val="Code"/>
      </w:pPr>
    </w:p>
    <w:p w14:paraId="612FE7A2" w14:textId="77777777" w:rsidR="003D4A92" w:rsidRDefault="003D4A92" w:rsidP="003D4A92">
      <w:pPr>
        <w:pStyle w:val="Code"/>
      </w:pPr>
      <w:r>
        <w:t xml:space="preserve">        public static void DeleteUser(string Username, string Password)</w:t>
      </w:r>
    </w:p>
    <w:p w14:paraId="05D62AA4" w14:textId="77777777" w:rsidR="003D4A92" w:rsidRDefault="003D4A92" w:rsidP="003D4A92">
      <w:pPr>
        <w:pStyle w:val="Code"/>
      </w:pPr>
      <w:r>
        <w:t xml:space="preserve">        {</w:t>
      </w:r>
    </w:p>
    <w:p w14:paraId="042E8191" w14:textId="77777777" w:rsidR="003D4A92" w:rsidRDefault="003D4A92" w:rsidP="003D4A92">
      <w:pPr>
        <w:pStyle w:val="Code"/>
      </w:pPr>
      <w:r>
        <w:t xml:space="preserve">            User user = UserDB.Users.Where(x =&gt; x.Username == Username).FirstOrDefault();</w:t>
      </w:r>
    </w:p>
    <w:p w14:paraId="072D3CB2" w14:textId="77777777" w:rsidR="003D4A92" w:rsidRDefault="003D4A92" w:rsidP="003D4A92">
      <w:pPr>
        <w:pStyle w:val="Code"/>
      </w:pPr>
    </w:p>
    <w:p w14:paraId="6D7E21CC" w14:textId="77777777" w:rsidR="003D4A92" w:rsidRDefault="003D4A92" w:rsidP="003D4A92">
      <w:pPr>
        <w:pStyle w:val="Code"/>
      </w:pPr>
      <w:r>
        <w:t xml:space="preserve">            if (user != null)</w:t>
      </w:r>
    </w:p>
    <w:p w14:paraId="1AE38499" w14:textId="77777777" w:rsidR="003D4A92" w:rsidRDefault="003D4A92" w:rsidP="003D4A92">
      <w:pPr>
        <w:pStyle w:val="Code"/>
      </w:pPr>
      <w:r>
        <w:t xml:space="preserve">            {</w:t>
      </w:r>
    </w:p>
    <w:p w14:paraId="2562B43B" w14:textId="77777777" w:rsidR="003D4A92" w:rsidRDefault="003D4A92" w:rsidP="003D4A92">
      <w:pPr>
        <w:pStyle w:val="Code"/>
      </w:pPr>
      <w:r>
        <w:t xml:space="preserve">                UserDB.Users.Remove(user);</w:t>
      </w:r>
    </w:p>
    <w:p w14:paraId="56A8FC52" w14:textId="77777777" w:rsidR="003D4A92" w:rsidRDefault="003D4A92" w:rsidP="003D4A92">
      <w:pPr>
        <w:pStyle w:val="Code"/>
      </w:pPr>
      <w:r>
        <w:lastRenderedPageBreak/>
        <w:t xml:space="preserve">                UserDB.SaveChangesAsync();</w:t>
      </w:r>
    </w:p>
    <w:p w14:paraId="2BE4BB2B" w14:textId="77777777" w:rsidR="003D4A92" w:rsidRDefault="003D4A92" w:rsidP="003D4A92">
      <w:pPr>
        <w:pStyle w:val="Code"/>
      </w:pPr>
      <w:r>
        <w:t xml:space="preserve">            }</w:t>
      </w:r>
    </w:p>
    <w:p w14:paraId="00ED3140" w14:textId="77777777" w:rsidR="003D4A92" w:rsidRDefault="003D4A92" w:rsidP="003D4A92">
      <w:pPr>
        <w:pStyle w:val="Code"/>
      </w:pPr>
      <w:r>
        <w:t xml:space="preserve">        }</w:t>
      </w:r>
    </w:p>
    <w:p w14:paraId="26870273" w14:textId="77777777" w:rsidR="003D4A92" w:rsidRDefault="003D4A92" w:rsidP="003D4A92">
      <w:pPr>
        <w:pStyle w:val="Code"/>
      </w:pPr>
    </w:p>
    <w:p w14:paraId="2475B0F9" w14:textId="77777777" w:rsidR="003D4A92" w:rsidRDefault="003D4A92" w:rsidP="003D4A92">
      <w:pPr>
        <w:pStyle w:val="Code"/>
      </w:pPr>
      <w:r>
        <w:t xml:space="preserve">        public static string GetCookieUsername(HttpRequest Request, HttpCookie Cookie)</w:t>
      </w:r>
    </w:p>
    <w:p w14:paraId="52131277" w14:textId="77777777" w:rsidR="003D4A92" w:rsidRDefault="003D4A92" w:rsidP="003D4A92">
      <w:pPr>
        <w:pStyle w:val="Code"/>
      </w:pPr>
      <w:r>
        <w:t xml:space="preserve">        {</w:t>
      </w:r>
    </w:p>
    <w:p w14:paraId="40B844CC" w14:textId="77777777" w:rsidR="003D4A92" w:rsidRDefault="003D4A92" w:rsidP="003D4A92">
      <w:pPr>
        <w:pStyle w:val="Code"/>
      </w:pPr>
      <w:r>
        <w:t xml:space="preserve">            User user = UserDB.Users.Where(x =&gt; x.Username == Cookie["Username"]).FirstOrDefault();</w:t>
      </w:r>
    </w:p>
    <w:p w14:paraId="783414EE" w14:textId="77777777" w:rsidR="003D4A92" w:rsidRDefault="003D4A92" w:rsidP="003D4A92">
      <w:pPr>
        <w:pStyle w:val="Code"/>
      </w:pPr>
    </w:p>
    <w:p w14:paraId="0113F1F7" w14:textId="77777777" w:rsidR="003D4A92" w:rsidRDefault="003D4A92" w:rsidP="003D4A92">
      <w:pPr>
        <w:pStyle w:val="Code"/>
      </w:pPr>
      <w:r>
        <w:t xml:space="preserve">            if (user == null)</w:t>
      </w:r>
    </w:p>
    <w:p w14:paraId="75363BD0" w14:textId="77777777" w:rsidR="003D4A92" w:rsidRDefault="003D4A92" w:rsidP="003D4A92">
      <w:pPr>
        <w:pStyle w:val="Code"/>
      </w:pPr>
      <w:r>
        <w:t xml:space="preserve">                return null;</w:t>
      </w:r>
    </w:p>
    <w:p w14:paraId="3CA18569" w14:textId="77777777" w:rsidR="003D4A92" w:rsidRDefault="003D4A92" w:rsidP="003D4A92">
      <w:pPr>
        <w:pStyle w:val="Code"/>
      </w:pPr>
      <w:r>
        <w:t xml:space="preserve">            else if (Cookie["Username"] != null)</w:t>
      </w:r>
    </w:p>
    <w:p w14:paraId="1B87F346" w14:textId="77777777" w:rsidR="003D4A92" w:rsidRDefault="003D4A92" w:rsidP="003D4A92">
      <w:pPr>
        <w:pStyle w:val="Code"/>
      </w:pPr>
      <w:r>
        <w:t xml:space="preserve">                return Cookie["Username"];</w:t>
      </w:r>
    </w:p>
    <w:p w14:paraId="498C8E02" w14:textId="77777777" w:rsidR="003D4A92" w:rsidRDefault="003D4A92" w:rsidP="003D4A92">
      <w:pPr>
        <w:pStyle w:val="Code"/>
      </w:pPr>
      <w:r>
        <w:t xml:space="preserve">            else</w:t>
      </w:r>
    </w:p>
    <w:p w14:paraId="3030CACE" w14:textId="77777777" w:rsidR="003D4A92" w:rsidRDefault="003D4A92" w:rsidP="003D4A92">
      <w:pPr>
        <w:pStyle w:val="Code"/>
      </w:pPr>
      <w:r>
        <w:t xml:space="preserve">                return null;</w:t>
      </w:r>
    </w:p>
    <w:p w14:paraId="5AE0FFC6" w14:textId="77777777" w:rsidR="003D4A92" w:rsidRDefault="003D4A92" w:rsidP="003D4A92">
      <w:pPr>
        <w:pStyle w:val="Code"/>
      </w:pPr>
      <w:r>
        <w:t xml:space="preserve">        }</w:t>
      </w:r>
    </w:p>
    <w:p w14:paraId="04C13EF4" w14:textId="77777777" w:rsidR="003D4A92" w:rsidRDefault="003D4A92" w:rsidP="003D4A92">
      <w:pPr>
        <w:pStyle w:val="Code"/>
      </w:pPr>
    </w:p>
    <w:p w14:paraId="0498B8F6" w14:textId="77777777" w:rsidR="003D4A92" w:rsidRDefault="003D4A92" w:rsidP="003D4A92">
      <w:pPr>
        <w:pStyle w:val="Code"/>
      </w:pPr>
      <w:r>
        <w:t xml:space="preserve">        public static string HashCredentials(string Salt, string Password)</w:t>
      </w:r>
    </w:p>
    <w:p w14:paraId="71FC702F" w14:textId="77777777" w:rsidR="003D4A92" w:rsidRDefault="003D4A92" w:rsidP="003D4A92">
      <w:pPr>
        <w:pStyle w:val="Code"/>
      </w:pPr>
      <w:r>
        <w:t xml:space="preserve">        {</w:t>
      </w:r>
    </w:p>
    <w:p w14:paraId="7C68AB77" w14:textId="77777777" w:rsidR="003D4A92" w:rsidRDefault="003D4A92" w:rsidP="003D4A92">
      <w:pPr>
        <w:pStyle w:val="Code"/>
      </w:pPr>
      <w:r>
        <w:t xml:space="preserve">            SHA512 Hash = SHA512.Create();</w:t>
      </w:r>
    </w:p>
    <w:p w14:paraId="5686DFC0" w14:textId="77777777" w:rsidR="003D4A92" w:rsidRDefault="003D4A92" w:rsidP="003D4A92">
      <w:pPr>
        <w:pStyle w:val="Code"/>
      </w:pPr>
    </w:p>
    <w:p w14:paraId="0F42BBC5" w14:textId="77777777" w:rsidR="003D4A92" w:rsidRDefault="003D4A92" w:rsidP="003D4A92">
      <w:pPr>
        <w:pStyle w:val="Code"/>
      </w:pPr>
      <w:r>
        <w:t xml:space="preserve">            string Salted = Password + Salt;</w:t>
      </w:r>
    </w:p>
    <w:p w14:paraId="0E2A2114" w14:textId="77777777" w:rsidR="003D4A92" w:rsidRDefault="003D4A92" w:rsidP="003D4A92">
      <w:pPr>
        <w:pStyle w:val="Code"/>
      </w:pPr>
      <w:r>
        <w:t xml:space="preserve">            string HashedCredentials = Convert.ToBase64String(Hash.ComputeHash(Encoding.UTF8.GetBytes(Salted)));</w:t>
      </w:r>
    </w:p>
    <w:p w14:paraId="0143ABB3" w14:textId="77777777" w:rsidR="003D4A92" w:rsidRDefault="003D4A92" w:rsidP="003D4A92">
      <w:pPr>
        <w:pStyle w:val="Code"/>
      </w:pPr>
    </w:p>
    <w:p w14:paraId="1C1EA4AE" w14:textId="77777777" w:rsidR="003D4A92" w:rsidRDefault="003D4A92" w:rsidP="003D4A92">
      <w:pPr>
        <w:pStyle w:val="Code"/>
      </w:pPr>
      <w:r>
        <w:t xml:space="preserve">            return HashedCredentials;</w:t>
      </w:r>
    </w:p>
    <w:p w14:paraId="5EA078F5" w14:textId="77777777" w:rsidR="003D4A92" w:rsidRDefault="003D4A92" w:rsidP="003D4A92">
      <w:pPr>
        <w:pStyle w:val="Code"/>
      </w:pPr>
      <w:r>
        <w:t xml:space="preserve">        }</w:t>
      </w:r>
    </w:p>
    <w:p w14:paraId="4D4D3ADD" w14:textId="77777777" w:rsidR="003D4A92" w:rsidRDefault="003D4A92" w:rsidP="003D4A92">
      <w:pPr>
        <w:pStyle w:val="Code"/>
      </w:pPr>
    </w:p>
    <w:p w14:paraId="26D80901" w14:textId="77777777" w:rsidR="003D4A92" w:rsidRDefault="003D4A92" w:rsidP="003D4A92">
      <w:pPr>
        <w:pStyle w:val="Code"/>
      </w:pPr>
      <w:r>
        <w:t xml:space="preserve">        public static void LevelUp(string Username, Exercise Exercise)</w:t>
      </w:r>
    </w:p>
    <w:p w14:paraId="48DE213D" w14:textId="77777777" w:rsidR="003D4A92" w:rsidRDefault="003D4A92" w:rsidP="003D4A92">
      <w:pPr>
        <w:pStyle w:val="Code"/>
      </w:pPr>
      <w:r>
        <w:t xml:space="preserve">        {</w:t>
      </w:r>
    </w:p>
    <w:p w14:paraId="0CADEBA4" w14:textId="77777777" w:rsidR="003D4A92" w:rsidRDefault="003D4A92" w:rsidP="003D4A92">
      <w:pPr>
        <w:pStyle w:val="Code"/>
      </w:pPr>
      <w:r>
        <w:t xml:space="preserve">            User User = UserDB.Users.Where(x =&gt; x.Username == Username).FirstOrDefault();</w:t>
      </w:r>
    </w:p>
    <w:p w14:paraId="0735BB30" w14:textId="77777777" w:rsidR="003D4A92" w:rsidRDefault="003D4A92" w:rsidP="003D4A92">
      <w:pPr>
        <w:pStyle w:val="Code"/>
      </w:pPr>
    </w:p>
    <w:p w14:paraId="335AD44A" w14:textId="77777777" w:rsidR="003D4A92" w:rsidRDefault="003D4A92" w:rsidP="003D4A92">
      <w:pPr>
        <w:pStyle w:val="Code"/>
      </w:pPr>
      <w:r>
        <w:t xml:space="preserve">            if (User.UserLevel &lt;= Exercise.ExID)</w:t>
      </w:r>
    </w:p>
    <w:p w14:paraId="3E8EE909" w14:textId="77777777" w:rsidR="003D4A92" w:rsidRDefault="003D4A92" w:rsidP="003D4A92">
      <w:pPr>
        <w:pStyle w:val="Code"/>
      </w:pPr>
      <w:r>
        <w:lastRenderedPageBreak/>
        <w:t xml:space="preserve">            {</w:t>
      </w:r>
    </w:p>
    <w:p w14:paraId="0B8EC30F" w14:textId="77777777" w:rsidR="003D4A92" w:rsidRDefault="003D4A92" w:rsidP="003D4A92">
      <w:pPr>
        <w:pStyle w:val="Code"/>
      </w:pPr>
      <w:r>
        <w:t xml:space="preserve">                User.UserLevel++;</w:t>
      </w:r>
    </w:p>
    <w:p w14:paraId="7EDDC02E" w14:textId="77777777" w:rsidR="003D4A92" w:rsidRDefault="003D4A92" w:rsidP="003D4A92">
      <w:pPr>
        <w:pStyle w:val="Code"/>
      </w:pPr>
    </w:p>
    <w:p w14:paraId="1C22AB96" w14:textId="77777777" w:rsidR="003D4A92" w:rsidRDefault="003D4A92" w:rsidP="003D4A92">
      <w:pPr>
        <w:pStyle w:val="Code"/>
      </w:pPr>
      <w:r>
        <w:t xml:space="preserve">                UserDB.SaveChangesAsync();</w:t>
      </w:r>
    </w:p>
    <w:p w14:paraId="791D4B2B" w14:textId="77777777" w:rsidR="003D4A92" w:rsidRDefault="003D4A92" w:rsidP="003D4A92">
      <w:pPr>
        <w:pStyle w:val="Code"/>
      </w:pPr>
      <w:r>
        <w:t xml:space="preserve">            }</w:t>
      </w:r>
    </w:p>
    <w:p w14:paraId="73D99ADE" w14:textId="77777777" w:rsidR="003D4A92" w:rsidRDefault="003D4A92" w:rsidP="003D4A92">
      <w:pPr>
        <w:pStyle w:val="Code"/>
      </w:pPr>
      <w:r>
        <w:t xml:space="preserve">        }</w:t>
      </w:r>
    </w:p>
    <w:p w14:paraId="7E17265D" w14:textId="77777777" w:rsidR="003D4A92" w:rsidRDefault="003D4A92" w:rsidP="003D4A92">
      <w:pPr>
        <w:pStyle w:val="Code"/>
      </w:pPr>
    </w:p>
    <w:p w14:paraId="5927B764" w14:textId="77777777" w:rsidR="003D4A92" w:rsidRDefault="003D4A92" w:rsidP="003D4A92">
      <w:pPr>
        <w:pStyle w:val="Code"/>
      </w:pPr>
      <w:r>
        <w:t xml:space="preserve">        public static void RemoveCookie(HttpRequest Request)</w:t>
      </w:r>
    </w:p>
    <w:p w14:paraId="63B37009" w14:textId="77777777" w:rsidR="003D4A92" w:rsidRDefault="003D4A92" w:rsidP="003D4A92">
      <w:pPr>
        <w:pStyle w:val="Code"/>
      </w:pPr>
      <w:r>
        <w:t xml:space="preserve">        {</w:t>
      </w:r>
    </w:p>
    <w:p w14:paraId="75DDFB02" w14:textId="77777777" w:rsidR="003D4A92" w:rsidRDefault="003D4A92" w:rsidP="003D4A92">
      <w:pPr>
        <w:pStyle w:val="Code"/>
      </w:pPr>
      <w:r>
        <w:t xml:space="preserve">            HttpCookie Cookie = Request.Cookies["CCUserAuth"];</w:t>
      </w:r>
    </w:p>
    <w:p w14:paraId="5FF37196" w14:textId="77777777" w:rsidR="003D4A92" w:rsidRDefault="003D4A92" w:rsidP="003D4A92">
      <w:pPr>
        <w:pStyle w:val="Code"/>
      </w:pPr>
    </w:p>
    <w:p w14:paraId="19597D0F" w14:textId="77777777" w:rsidR="003D4A92" w:rsidRDefault="003D4A92" w:rsidP="003D4A92">
      <w:pPr>
        <w:pStyle w:val="Code"/>
      </w:pPr>
      <w:r>
        <w:t xml:space="preserve">            if (Cookie != null)</w:t>
      </w:r>
    </w:p>
    <w:p w14:paraId="191F5BB4" w14:textId="77777777" w:rsidR="003D4A92" w:rsidRDefault="003D4A92" w:rsidP="003D4A92">
      <w:pPr>
        <w:pStyle w:val="Code"/>
      </w:pPr>
      <w:r>
        <w:t xml:space="preserve">                Cookie.Expires.AddYears(-2);</w:t>
      </w:r>
    </w:p>
    <w:p w14:paraId="630DC528" w14:textId="77777777" w:rsidR="003D4A92" w:rsidRDefault="003D4A92" w:rsidP="003D4A92">
      <w:pPr>
        <w:pStyle w:val="Code"/>
      </w:pPr>
      <w:r>
        <w:t xml:space="preserve">        }</w:t>
      </w:r>
    </w:p>
    <w:p w14:paraId="22517549" w14:textId="77777777" w:rsidR="003D4A92" w:rsidRDefault="003D4A92" w:rsidP="003D4A92">
      <w:pPr>
        <w:pStyle w:val="Code"/>
      </w:pPr>
    </w:p>
    <w:p w14:paraId="2A0D3E9F" w14:textId="77777777" w:rsidR="003D4A92" w:rsidRDefault="003D4A92" w:rsidP="003D4A92">
      <w:pPr>
        <w:pStyle w:val="Code"/>
      </w:pPr>
      <w:r>
        <w:t xml:space="preserve">        public static bool Validation(string Data, char FieldType)</w:t>
      </w:r>
    </w:p>
    <w:p w14:paraId="59283014" w14:textId="77777777" w:rsidR="003D4A92" w:rsidRDefault="003D4A92" w:rsidP="003D4A92">
      <w:pPr>
        <w:pStyle w:val="Code"/>
      </w:pPr>
      <w:r>
        <w:t xml:space="preserve">        {</w:t>
      </w:r>
    </w:p>
    <w:p w14:paraId="75C952B1" w14:textId="77777777" w:rsidR="003D4A92" w:rsidRDefault="003D4A92" w:rsidP="003D4A92">
      <w:pPr>
        <w:pStyle w:val="Code"/>
      </w:pPr>
      <w:r>
        <w:t xml:space="preserve">            bool Validated = false;</w:t>
      </w:r>
    </w:p>
    <w:p w14:paraId="477651ED" w14:textId="77777777" w:rsidR="003D4A92" w:rsidRDefault="003D4A92" w:rsidP="003D4A92">
      <w:pPr>
        <w:pStyle w:val="Code"/>
      </w:pPr>
    </w:p>
    <w:p w14:paraId="2131D43B" w14:textId="77777777" w:rsidR="003D4A92" w:rsidRDefault="003D4A92" w:rsidP="003D4A92">
      <w:pPr>
        <w:pStyle w:val="Code"/>
      </w:pPr>
      <w:r>
        <w:t xml:space="preserve">            switch (FieldType)</w:t>
      </w:r>
    </w:p>
    <w:p w14:paraId="0FA79AD4" w14:textId="77777777" w:rsidR="003D4A92" w:rsidRDefault="003D4A92" w:rsidP="003D4A92">
      <w:pPr>
        <w:pStyle w:val="Code"/>
      </w:pPr>
      <w:r>
        <w:t xml:space="preserve">            {</w:t>
      </w:r>
    </w:p>
    <w:p w14:paraId="2BEB5DC1" w14:textId="77777777" w:rsidR="003D4A92" w:rsidRDefault="003D4A92" w:rsidP="003D4A92">
      <w:pPr>
        <w:pStyle w:val="Code"/>
      </w:pPr>
      <w:r>
        <w:t xml:space="preserve">                case 'n':</w:t>
      </w:r>
    </w:p>
    <w:p w14:paraId="7F788B6D" w14:textId="77777777" w:rsidR="003D4A92" w:rsidRDefault="003D4A92" w:rsidP="003D4A92">
      <w:pPr>
        <w:pStyle w:val="Code"/>
      </w:pPr>
      <w:r>
        <w:t xml:space="preserve">                    Regex NameValidator = new Regex("[a-zA-Z'-]", RegexOptions.Compiled);</w:t>
      </w:r>
    </w:p>
    <w:p w14:paraId="4E89DE64" w14:textId="77777777" w:rsidR="003D4A92" w:rsidRDefault="003D4A92" w:rsidP="003D4A92">
      <w:pPr>
        <w:pStyle w:val="Code"/>
      </w:pPr>
    </w:p>
    <w:p w14:paraId="1A257DAB" w14:textId="77777777" w:rsidR="003D4A92" w:rsidRDefault="003D4A92" w:rsidP="003D4A92">
      <w:pPr>
        <w:pStyle w:val="Code"/>
      </w:pPr>
      <w:r>
        <w:t xml:space="preserve">                    Validated = NameValidator.IsMatch(Data);</w:t>
      </w:r>
    </w:p>
    <w:p w14:paraId="2B52CCB5" w14:textId="77777777" w:rsidR="003D4A92" w:rsidRDefault="003D4A92" w:rsidP="003D4A92">
      <w:pPr>
        <w:pStyle w:val="Code"/>
      </w:pPr>
    </w:p>
    <w:p w14:paraId="22840F73" w14:textId="77777777" w:rsidR="003D4A92" w:rsidRDefault="003D4A92" w:rsidP="003D4A92">
      <w:pPr>
        <w:pStyle w:val="Code"/>
      </w:pPr>
      <w:r>
        <w:t xml:space="preserve">                    break;</w:t>
      </w:r>
    </w:p>
    <w:p w14:paraId="3F51847F" w14:textId="77777777" w:rsidR="003D4A92" w:rsidRDefault="003D4A92" w:rsidP="003D4A92">
      <w:pPr>
        <w:pStyle w:val="Code"/>
      </w:pPr>
    </w:p>
    <w:p w14:paraId="3554CE2F" w14:textId="77777777" w:rsidR="003D4A92" w:rsidRDefault="003D4A92" w:rsidP="003D4A92">
      <w:pPr>
        <w:pStyle w:val="Code"/>
      </w:pPr>
      <w:r>
        <w:t xml:space="preserve">                case 'e':</w:t>
      </w:r>
    </w:p>
    <w:p w14:paraId="1176B6F2" w14:textId="77777777" w:rsidR="00713E9D" w:rsidRDefault="00713E9D" w:rsidP="00713E9D">
      <w:pPr>
        <w:pStyle w:val="Code"/>
      </w:pPr>
      <w:r>
        <w:t xml:space="preserve">                    Regex EmailValidator = new Regex("^[a-zA-Z_0-9]+([-+.'][a-zA-Z_0-9]+)*@[a-zA-Z_0-9]+([-.][a-zA-Z_0-9]+)*.[a-zA-Z_0-9]+([-.][a-zA-Z_0-9]+)*$", RegexOptions.Compiled);</w:t>
      </w:r>
    </w:p>
    <w:p w14:paraId="12551B89" w14:textId="77777777" w:rsidR="003D4A92" w:rsidRDefault="003D4A92" w:rsidP="003D4A92">
      <w:pPr>
        <w:pStyle w:val="Code"/>
      </w:pPr>
    </w:p>
    <w:p w14:paraId="660E2465" w14:textId="77777777" w:rsidR="003D4A92" w:rsidRDefault="003D4A92" w:rsidP="003D4A92">
      <w:pPr>
        <w:pStyle w:val="Code"/>
      </w:pPr>
      <w:r>
        <w:t xml:space="preserve">                    Validated = EmailValidator.IsMatch(Data);</w:t>
      </w:r>
    </w:p>
    <w:p w14:paraId="4797176C" w14:textId="77777777" w:rsidR="003D4A92" w:rsidRDefault="003D4A92" w:rsidP="003D4A92">
      <w:pPr>
        <w:pStyle w:val="Code"/>
      </w:pPr>
    </w:p>
    <w:p w14:paraId="0A6A772F" w14:textId="77777777" w:rsidR="003D4A92" w:rsidRDefault="003D4A92" w:rsidP="003D4A92">
      <w:pPr>
        <w:pStyle w:val="Code"/>
      </w:pPr>
      <w:r>
        <w:t xml:space="preserve">                    break;</w:t>
      </w:r>
    </w:p>
    <w:p w14:paraId="316AFD99" w14:textId="77777777" w:rsidR="003D4A92" w:rsidRDefault="003D4A92" w:rsidP="003D4A92">
      <w:pPr>
        <w:pStyle w:val="Code"/>
      </w:pPr>
    </w:p>
    <w:p w14:paraId="708FA0E9" w14:textId="77777777" w:rsidR="003D4A92" w:rsidRDefault="003D4A92" w:rsidP="003D4A92">
      <w:pPr>
        <w:pStyle w:val="Code"/>
      </w:pPr>
      <w:r>
        <w:t xml:space="preserve">                case 'u':</w:t>
      </w:r>
    </w:p>
    <w:p w14:paraId="511CEBAD" w14:textId="77777777" w:rsidR="003D4A92" w:rsidRDefault="003D4A92" w:rsidP="003D4A92">
      <w:pPr>
        <w:pStyle w:val="Code"/>
      </w:pPr>
      <w:r>
        <w:t xml:space="preserve">                    Regex UsernameValidator = new Regex("[a-zA-Z0-9'-_.]", RegexOptions.Compiled);</w:t>
      </w:r>
    </w:p>
    <w:p w14:paraId="5D8A2E60" w14:textId="77777777" w:rsidR="003D4A92" w:rsidRDefault="003D4A92" w:rsidP="003D4A92">
      <w:pPr>
        <w:pStyle w:val="Code"/>
      </w:pPr>
    </w:p>
    <w:p w14:paraId="1922139C" w14:textId="77777777" w:rsidR="003D4A92" w:rsidRDefault="003D4A92" w:rsidP="003D4A92">
      <w:pPr>
        <w:pStyle w:val="Code"/>
      </w:pPr>
      <w:r>
        <w:t xml:space="preserve">                    Validated = UsernameValidator.IsMatch(Data);</w:t>
      </w:r>
    </w:p>
    <w:p w14:paraId="4B570F61" w14:textId="77777777" w:rsidR="003D4A92" w:rsidRDefault="003D4A92" w:rsidP="003D4A92">
      <w:pPr>
        <w:pStyle w:val="Code"/>
      </w:pPr>
    </w:p>
    <w:p w14:paraId="65F5CF8E" w14:textId="77777777" w:rsidR="003D4A92" w:rsidRDefault="003D4A92" w:rsidP="003D4A92">
      <w:pPr>
        <w:pStyle w:val="Code"/>
      </w:pPr>
      <w:r>
        <w:t xml:space="preserve">                    break;</w:t>
      </w:r>
    </w:p>
    <w:p w14:paraId="22287A31" w14:textId="77777777" w:rsidR="003D4A92" w:rsidRDefault="003D4A92" w:rsidP="003D4A92">
      <w:pPr>
        <w:pStyle w:val="Code"/>
      </w:pPr>
      <w:r>
        <w:t xml:space="preserve">            }</w:t>
      </w:r>
    </w:p>
    <w:p w14:paraId="05E46A18" w14:textId="77777777" w:rsidR="003D4A92" w:rsidRDefault="003D4A92" w:rsidP="003D4A92">
      <w:pPr>
        <w:pStyle w:val="Code"/>
      </w:pPr>
    </w:p>
    <w:p w14:paraId="26C6C85A" w14:textId="77777777" w:rsidR="003D4A92" w:rsidRDefault="003D4A92" w:rsidP="003D4A92">
      <w:pPr>
        <w:pStyle w:val="Code"/>
      </w:pPr>
      <w:r>
        <w:t xml:space="preserve">            return Validated;</w:t>
      </w:r>
    </w:p>
    <w:p w14:paraId="3300EFED" w14:textId="77777777" w:rsidR="003D4A92" w:rsidRDefault="003D4A92" w:rsidP="003D4A92">
      <w:pPr>
        <w:pStyle w:val="Code"/>
      </w:pPr>
      <w:r>
        <w:t xml:space="preserve">        }</w:t>
      </w:r>
    </w:p>
    <w:p w14:paraId="460118A9" w14:textId="77777777" w:rsidR="003D4A92" w:rsidRDefault="003D4A92" w:rsidP="003D4A92">
      <w:pPr>
        <w:pStyle w:val="Code"/>
      </w:pPr>
    </w:p>
    <w:p w14:paraId="331BE2C3" w14:textId="77777777" w:rsidR="003D4A92" w:rsidRDefault="003D4A92" w:rsidP="003D4A92">
      <w:pPr>
        <w:pStyle w:val="Code"/>
      </w:pPr>
      <w:r>
        <w:t xml:space="preserve">        public static bool VerifyCookie(HttpCookie Cookie)</w:t>
      </w:r>
    </w:p>
    <w:p w14:paraId="4FD724BC" w14:textId="77777777" w:rsidR="003D4A92" w:rsidRDefault="003D4A92" w:rsidP="003D4A92">
      <w:pPr>
        <w:pStyle w:val="Code"/>
      </w:pPr>
      <w:r>
        <w:t xml:space="preserve">        {</w:t>
      </w:r>
    </w:p>
    <w:p w14:paraId="0BA92E98" w14:textId="77777777" w:rsidR="003D4A92" w:rsidRDefault="003D4A92" w:rsidP="003D4A92">
      <w:pPr>
        <w:pStyle w:val="Code"/>
      </w:pPr>
      <w:r>
        <w:t xml:space="preserve">            string Username = Convert.ToString(Cookie.Values["Username"]);</w:t>
      </w:r>
    </w:p>
    <w:p w14:paraId="746D3F14" w14:textId="77777777" w:rsidR="003D4A92" w:rsidRDefault="003D4A92" w:rsidP="003D4A92">
      <w:pPr>
        <w:pStyle w:val="Code"/>
      </w:pPr>
      <w:r>
        <w:t xml:space="preserve">            string Password = Convert.ToString(Cookie.Values["Password"]);</w:t>
      </w:r>
    </w:p>
    <w:p w14:paraId="1E19D582" w14:textId="77777777" w:rsidR="003D4A92" w:rsidRDefault="003D4A92" w:rsidP="003D4A92">
      <w:pPr>
        <w:pStyle w:val="Code"/>
      </w:pPr>
      <w:r>
        <w:t xml:space="preserve">            User user = UserDB.Users.Where(x =&gt; x.Username == Username).FirstOrDefault();</w:t>
      </w:r>
    </w:p>
    <w:p w14:paraId="60209DCA" w14:textId="77777777" w:rsidR="003D4A92" w:rsidRDefault="003D4A92" w:rsidP="003D4A92">
      <w:pPr>
        <w:pStyle w:val="Code"/>
      </w:pPr>
    </w:p>
    <w:p w14:paraId="5E5225BF" w14:textId="77777777" w:rsidR="003D4A92" w:rsidRDefault="003D4A92" w:rsidP="003D4A92">
      <w:pPr>
        <w:pStyle w:val="Code"/>
      </w:pPr>
      <w:r>
        <w:t xml:space="preserve">            if (user == null)</w:t>
      </w:r>
    </w:p>
    <w:p w14:paraId="107F08A6" w14:textId="77777777" w:rsidR="00713E9D" w:rsidRDefault="00713E9D" w:rsidP="00713E9D">
      <w:pPr>
        <w:pStyle w:val="Code"/>
      </w:pPr>
      <w:r>
        <w:t xml:space="preserve">            {</w:t>
      </w:r>
    </w:p>
    <w:p w14:paraId="747B903C" w14:textId="77777777" w:rsidR="00713E9D" w:rsidRDefault="00713E9D" w:rsidP="00713E9D">
      <w:pPr>
        <w:pStyle w:val="Code"/>
      </w:pPr>
      <w:r>
        <w:t xml:space="preserve">                Cookie.Expires.AddYears(-2);</w:t>
      </w:r>
    </w:p>
    <w:p w14:paraId="43593606" w14:textId="77777777" w:rsidR="003D4A92" w:rsidRDefault="003D4A92" w:rsidP="003D4A92">
      <w:pPr>
        <w:pStyle w:val="Code"/>
      </w:pPr>
      <w:r>
        <w:t xml:space="preserve">                return false;</w:t>
      </w:r>
    </w:p>
    <w:p w14:paraId="507A5121" w14:textId="77777777" w:rsidR="00713E9D" w:rsidRDefault="00713E9D" w:rsidP="00713E9D">
      <w:pPr>
        <w:pStyle w:val="Code"/>
      </w:pPr>
      <w:r>
        <w:t xml:space="preserve">            }</w:t>
      </w:r>
    </w:p>
    <w:p w14:paraId="7F874DBB" w14:textId="77777777" w:rsidR="003D4A92" w:rsidRDefault="003D4A92" w:rsidP="003D4A92">
      <w:pPr>
        <w:pStyle w:val="Code"/>
      </w:pPr>
      <w:r>
        <w:t xml:space="preserve">            else if (user.PasswordHash == HashCredentials(user.Email, Cryptography.Decrypt(Password, Username)))</w:t>
      </w:r>
    </w:p>
    <w:p w14:paraId="04BDEA9C" w14:textId="77777777" w:rsidR="003D4A92" w:rsidRDefault="003D4A92" w:rsidP="003D4A92">
      <w:pPr>
        <w:pStyle w:val="Code"/>
      </w:pPr>
      <w:r>
        <w:t xml:space="preserve">                return true;</w:t>
      </w:r>
    </w:p>
    <w:p w14:paraId="04DE16E7" w14:textId="77777777" w:rsidR="003D4A92" w:rsidRDefault="003D4A92" w:rsidP="003D4A92">
      <w:pPr>
        <w:pStyle w:val="Code"/>
      </w:pPr>
      <w:r>
        <w:t xml:space="preserve">            else</w:t>
      </w:r>
    </w:p>
    <w:p w14:paraId="5721402F" w14:textId="77777777" w:rsidR="00713E9D" w:rsidRDefault="00713E9D" w:rsidP="00713E9D">
      <w:pPr>
        <w:pStyle w:val="Code"/>
      </w:pPr>
      <w:r>
        <w:t xml:space="preserve">            {</w:t>
      </w:r>
    </w:p>
    <w:p w14:paraId="31A8219E" w14:textId="77777777" w:rsidR="00713E9D" w:rsidRDefault="00713E9D" w:rsidP="00713E9D">
      <w:pPr>
        <w:pStyle w:val="Code"/>
      </w:pPr>
      <w:r>
        <w:t xml:space="preserve">                Cookie.Expires.AddYears(-2);</w:t>
      </w:r>
    </w:p>
    <w:p w14:paraId="1A1E7C5F" w14:textId="77777777" w:rsidR="003D4A92" w:rsidRDefault="003D4A92" w:rsidP="003D4A92">
      <w:pPr>
        <w:pStyle w:val="Code"/>
      </w:pPr>
      <w:r>
        <w:t xml:space="preserve">                return false;</w:t>
      </w:r>
    </w:p>
    <w:p w14:paraId="1E96176A" w14:textId="77777777" w:rsidR="00713E9D" w:rsidRDefault="00713E9D" w:rsidP="00713E9D">
      <w:pPr>
        <w:pStyle w:val="Code"/>
      </w:pPr>
      <w:r>
        <w:t xml:space="preserve">            }</w:t>
      </w:r>
    </w:p>
    <w:p w14:paraId="7F0CFB3F" w14:textId="77777777" w:rsidR="003D4A92" w:rsidRDefault="003D4A92" w:rsidP="003D4A92">
      <w:pPr>
        <w:pStyle w:val="Code"/>
      </w:pPr>
      <w:r>
        <w:lastRenderedPageBreak/>
        <w:t xml:space="preserve">        }</w:t>
      </w:r>
    </w:p>
    <w:p w14:paraId="300F9381" w14:textId="77777777" w:rsidR="003D4A92" w:rsidRDefault="003D4A92" w:rsidP="003D4A92">
      <w:pPr>
        <w:pStyle w:val="Code"/>
      </w:pPr>
    </w:p>
    <w:p w14:paraId="609A79D4" w14:textId="77777777" w:rsidR="003D4A92" w:rsidRDefault="003D4A92" w:rsidP="003D4A92">
      <w:pPr>
        <w:pStyle w:val="Code"/>
      </w:pPr>
      <w:r>
        <w:t xml:space="preserve">        public static bool VerifyUser(string Username, string Password)</w:t>
      </w:r>
    </w:p>
    <w:p w14:paraId="21409C2D" w14:textId="77777777" w:rsidR="003D4A92" w:rsidRDefault="003D4A92" w:rsidP="003D4A92">
      <w:pPr>
        <w:pStyle w:val="Code"/>
      </w:pPr>
      <w:r>
        <w:t xml:space="preserve">        {</w:t>
      </w:r>
    </w:p>
    <w:p w14:paraId="46B41BE0" w14:textId="77777777" w:rsidR="003D4A92" w:rsidRDefault="003D4A92" w:rsidP="003D4A92">
      <w:pPr>
        <w:pStyle w:val="Code"/>
      </w:pPr>
      <w:r>
        <w:t xml:space="preserve">            User user = UserDB.Users.Where(x =&gt; x.Username == Username).FirstOrDefault();</w:t>
      </w:r>
    </w:p>
    <w:p w14:paraId="069E3CB1" w14:textId="77777777" w:rsidR="003D4A92" w:rsidRDefault="003D4A92" w:rsidP="003D4A92">
      <w:pPr>
        <w:pStyle w:val="Code"/>
      </w:pPr>
    </w:p>
    <w:p w14:paraId="7F8AFD62" w14:textId="77777777" w:rsidR="003D4A92" w:rsidRDefault="003D4A92" w:rsidP="003D4A92">
      <w:pPr>
        <w:pStyle w:val="Code"/>
      </w:pPr>
      <w:r>
        <w:t xml:space="preserve">            if (user == null)</w:t>
      </w:r>
    </w:p>
    <w:p w14:paraId="12278374" w14:textId="77777777" w:rsidR="003D4A92" w:rsidRDefault="003D4A92" w:rsidP="003D4A92">
      <w:pPr>
        <w:pStyle w:val="Code"/>
      </w:pPr>
      <w:r>
        <w:t xml:space="preserve">                return false;</w:t>
      </w:r>
    </w:p>
    <w:p w14:paraId="10EAAD85" w14:textId="77777777" w:rsidR="003D4A92" w:rsidRDefault="003D4A92" w:rsidP="003D4A92">
      <w:pPr>
        <w:pStyle w:val="Code"/>
      </w:pPr>
      <w:r>
        <w:t xml:space="preserve">            else if (user.PasswordHash == HashCredentials(user.Email, Password))</w:t>
      </w:r>
    </w:p>
    <w:p w14:paraId="160F7985" w14:textId="77777777" w:rsidR="003D4A92" w:rsidRDefault="003D4A92" w:rsidP="003D4A92">
      <w:pPr>
        <w:pStyle w:val="Code"/>
      </w:pPr>
      <w:r>
        <w:t xml:space="preserve">                return true;</w:t>
      </w:r>
    </w:p>
    <w:p w14:paraId="6AB5B19D" w14:textId="77777777" w:rsidR="003D4A92" w:rsidRDefault="003D4A92" w:rsidP="003D4A92">
      <w:pPr>
        <w:pStyle w:val="Code"/>
      </w:pPr>
      <w:r>
        <w:t xml:space="preserve">            else</w:t>
      </w:r>
    </w:p>
    <w:p w14:paraId="576BCD1E" w14:textId="77777777" w:rsidR="003D4A92" w:rsidRDefault="003D4A92" w:rsidP="003D4A92">
      <w:pPr>
        <w:pStyle w:val="Code"/>
      </w:pPr>
      <w:r>
        <w:t xml:space="preserve">                return false;</w:t>
      </w:r>
    </w:p>
    <w:p w14:paraId="5DA8E61E" w14:textId="77777777" w:rsidR="003D4A92" w:rsidRDefault="003D4A92" w:rsidP="003D4A92">
      <w:pPr>
        <w:pStyle w:val="Code"/>
      </w:pPr>
      <w:r>
        <w:t xml:space="preserve">        }</w:t>
      </w:r>
    </w:p>
    <w:p w14:paraId="3390EE28" w14:textId="77777777" w:rsidR="003D4A92" w:rsidRDefault="003D4A92" w:rsidP="003D4A92">
      <w:pPr>
        <w:pStyle w:val="Code"/>
      </w:pPr>
    </w:p>
    <w:p w14:paraId="5A0D4587" w14:textId="77777777" w:rsidR="00713E9D" w:rsidRDefault="00713E9D" w:rsidP="00713E9D">
      <w:pPr>
        <w:pStyle w:val="Code"/>
      </w:pPr>
      <w:r>
        <w:t xml:space="preserve">        // That deals with encryption and decryption of password</w:t>
      </w:r>
    </w:p>
    <w:p w14:paraId="4A313372" w14:textId="77777777" w:rsidR="003D4A92" w:rsidRDefault="003D4A92" w:rsidP="003D4A92">
      <w:pPr>
        <w:pStyle w:val="Code"/>
      </w:pPr>
      <w:r>
        <w:t xml:space="preserve">        public static class Cryptography</w:t>
      </w:r>
    </w:p>
    <w:p w14:paraId="5C8F695D" w14:textId="77777777" w:rsidR="003D4A92" w:rsidRDefault="003D4A92" w:rsidP="003D4A92">
      <w:pPr>
        <w:pStyle w:val="Code"/>
      </w:pPr>
      <w:r>
        <w:t xml:space="preserve">        {</w:t>
      </w:r>
    </w:p>
    <w:p w14:paraId="04CA0388" w14:textId="77777777" w:rsidR="003D4A92" w:rsidRDefault="003D4A92" w:rsidP="003D4A92">
      <w:pPr>
        <w:pStyle w:val="Code"/>
      </w:pPr>
      <w:r>
        <w:t xml:space="preserve">            private const int DerivationIterations = 1000;</w:t>
      </w:r>
    </w:p>
    <w:p w14:paraId="54F63DB7" w14:textId="77777777" w:rsidR="003D4A92" w:rsidRDefault="003D4A92" w:rsidP="003D4A92">
      <w:pPr>
        <w:pStyle w:val="Code"/>
      </w:pPr>
      <w:r>
        <w:t xml:space="preserve">            private const int Keysize = 256;</w:t>
      </w:r>
    </w:p>
    <w:p w14:paraId="05AA6FFF" w14:textId="77777777" w:rsidR="003D4A92" w:rsidRDefault="003D4A92" w:rsidP="003D4A92">
      <w:pPr>
        <w:pStyle w:val="Code"/>
      </w:pPr>
    </w:p>
    <w:p w14:paraId="76974D4B" w14:textId="77777777" w:rsidR="00713E9D" w:rsidRDefault="00713E9D" w:rsidP="00713E9D">
      <w:pPr>
        <w:pStyle w:val="Code"/>
      </w:pPr>
      <w:r>
        <w:t xml:space="preserve">            // Decrypts text</w:t>
      </w:r>
    </w:p>
    <w:p w14:paraId="257D3746" w14:textId="77777777" w:rsidR="003D4A92" w:rsidRDefault="003D4A92" w:rsidP="003D4A92">
      <w:pPr>
        <w:pStyle w:val="Code"/>
      </w:pPr>
      <w:r>
        <w:t xml:space="preserve">            public static string Decrypt(string CipheredText, string PassPhrase)</w:t>
      </w:r>
    </w:p>
    <w:p w14:paraId="4FBE4A2D" w14:textId="77777777" w:rsidR="003D4A92" w:rsidRDefault="003D4A92" w:rsidP="003D4A92">
      <w:pPr>
        <w:pStyle w:val="Code"/>
      </w:pPr>
      <w:r>
        <w:t xml:space="preserve">            {</w:t>
      </w:r>
    </w:p>
    <w:p w14:paraId="523080B4" w14:textId="77777777" w:rsidR="003D4A92" w:rsidRDefault="003D4A92" w:rsidP="003D4A92">
      <w:pPr>
        <w:pStyle w:val="Code"/>
      </w:pPr>
      <w:r>
        <w:t xml:space="preserve">                byte[] cipherTextBytesWithSaltAndIv = Convert.FromBase64String(CipheredText);</w:t>
      </w:r>
    </w:p>
    <w:p w14:paraId="29C669DC" w14:textId="77777777" w:rsidR="003D4A92" w:rsidRDefault="003D4A92" w:rsidP="003D4A92">
      <w:pPr>
        <w:pStyle w:val="Code"/>
      </w:pPr>
      <w:r>
        <w:t xml:space="preserve">                byte[] saltStringBytes = cipherTextBytesWithSaltAndIv.Take(Keysize / 8).ToArray();</w:t>
      </w:r>
    </w:p>
    <w:p w14:paraId="3BD7E90D" w14:textId="77777777" w:rsidR="003D4A92" w:rsidRDefault="003D4A92" w:rsidP="003D4A92">
      <w:pPr>
        <w:pStyle w:val="Code"/>
      </w:pPr>
      <w:r>
        <w:t xml:space="preserve">                byte[] ivStringBytes = cipherTextBytesWithSaltAndIv.Skip(Keysize / 8).Take(Keysize / 8).ToArray();</w:t>
      </w:r>
    </w:p>
    <w:p w14:paraId="6514602D" w14:textId="77777777" w:rsidR="003D4A92" w:rsidRDefault="003D4A92" w:rsidP="003D4A92">
      <w:pPr>
        <w:pStyle w:val="Code"/>
      </w:pPr>
      <w:r>
        <w:t xml:space="preserve">                byte[] CipherTextBytes = cipherTextBytesWithSaltAndIv.Skip((Keysize / 8) * 2).Take(cipherTextBytesWithSaltAndIv.Length - ((Keysize / 8) * 2)).ToArray();</w:t>
      </w:r>
    </w:p>
    <w:p w14:paraId="59BA90FD" w14:textId="77777777" w:rsidR="003D4A92" w:rsidRDefault="003D4A92" w:rsidP="003D4A92">
      <w:pPr>
        <w:pStyle w:val="Code"/>
      </w:pPr>
    </w:p>
    <w:p w14:paraId="6559104D" w14:textId="77777777" w:rsidR="003D4A92" w:rsidRDefault="003D4A92" w:rsidP="003D4A92">
      <w:pPr>
        <w:pStyle w:val="Code"/>
      </w:pPr>
      <w:r>
        <w:t xml:space="preserve">                using (Rfc2898DeriveBytes Password = new Rfc2898DeriveBytes(PassPhrase, saltStringBytes, DerivationIterations))</w:t>
      </w:r>
    </w:p>
    <w:p w14:paraId="24D3445F" w14:textId="77777777" w:rsidR="003D4A92" w:rsidRDefault="003D4A92" w:rsidP="003D4A92">
      <w:pPr>
        <w:pStyle w:val="Code"/>
      </w:pPr>
      <w:r>
        <w:lastRenderedPageBreak/>
        <w:t xml:space="preserve">                {</w:t>
      </w:r>
    </w:p>
    <w:p w14:paraId="57F2C7A7" w14:textId="77777777" w:rsidR="003D4A92" w:rsidRDefault="003D4A92" w:rsidP="003D4A92">
      <w:pPr>
        <w:pStyle w:val="Code"/>
      </w:pPr>
      <w:r>
        <w:t xml:space="preserve">                    byte[] KeyBytes = Password.GetBytes(Keysize / 8);</w:t>
      </w:r>
    </w:p>
    <w:p w14:paraId="17E23507" w14:textId="77777777" w:rsidR="003D4A92" w:rsidRDefault="003D4A92" w:rsidP="003D4A92">
      <w:pPr>
        <w:pStyle w:val="Code"/>
      </w:pPr>
    </w:p>
    <w:p w14:paraId="5C18FB79" w14:textId="77777777" w:rsidR="003D4A92" w:rsidRDefault="003D4A92" w:rsidP="003D4A92">
      <w:pPr>
        <w:pStyle w:val="Code"/>
      </w:pPr>
      <w:r>
        <w:t xml:space="preserve">                    using (RijndaelManaged SymmetricKey = new RijndaelManaged())</w:t>
      </w:r>
    </w:p>
    <w:p w14:paraId="4574380F" w14:textId="77777777" w:rsidR="003D4A92" w:rsidRDefault="003D4A92" w:rsidP="003D4A92">
      <w:pPr>
        <w:pStyle w:val="Code"/>
      </w:pPr>
      <w:r>
        <w:t xml:space="preserve">                    {</w:t>
      </w:r>
    </w:p>
    <w:p w14:paraId="16976EE5" w14:textId="77777777" w:rsidR="003D4A92" w:rsidRDefault="003D4A92" w:rsidP="003D4A92">
      <w:pPr>
        <w:pStyle w:val="Code"/>
      </w:pPr>
      <w:r>
        <w:t xml:space="preserve">                        SymmetricKey.BlockSize = 256;</w:t>
      </w:r>
    </w:p>
    <w:p w14:paraId="4A85F9B1" w14:textId="77777777" w:rsidR="003D4A92" w:rsidRDefault="003D4A92" w:rsidP="003D4A92">
      <w:pPr>
        <w:pStyle w:val="Code"/>
      </w:pPr>
      <w:r>
        <w:t xml:space="preserve">                        SymmetricKey.Mode = CipherMode.CBC;</w:t>
      </w:r>
    </w:p>
    <w:p w14:paraId="10C8E57A" w14:textId="77777777" w:rsidR="003D4A92" w:rsidRDefault="003D4A92" w:rsidP="003D4A92">
      <w:pPr>
        <w:pStyle w:val="Code"/>
      </w:pPr>
      <w:r>
        <w:t xml:space="preserve">                        SymmetricKey.Padding = PaddingMode.PKCS7;</w:t>
      </w:r>
    </w:p>
    <w:p w14:paraId="06183B90" w14:textId="77777777" w:rsidR="003D4A92" w:rsidRDefault="003D4A92" w:rsidP="003D4A92">
      <w:pPr>
        <w:pStyle w:val="Code"/>
      </w:pPr>
    </w:p>
    <w:p w14:paraId="6AB1A64D" w14:textId="77777777" w:rsidR="003D4A92" w:rsidRDefault="003D4A92" w:rsidP="003D4A92">
      <w:pPr>
        <w:pStyle w:val="Code"/>
      </w:pPr>
      <w:r>
        <w:t xml:space="preserve">                        using (var Decryptor = SymmetricKey.CreateDecryptor(KeyBytes, ivStringBytes))</w:t>
      </w:r>
    </w:p>
    <w:p w14:paraId="3C45D182" w14:textId="77777777" w:rsidR="003D4A92" w:rsidRDefault="003D4A92" w:rsidP="003D4A92">
      <w:pPr>
        <w:pStyle w:val="Code"/>
      </w:pPr>
      <w:r>
        <w:t xml:space="preserve">                        {</w:t>
      </w:r>
    </w:p>
    <w:p w14:paraId="5D833387" w14:textId="77777777" w:rsidR="003D4A92" w:rsidRDefault="003D4A92" w:rsidP="003D4A92">
      <w:pPr>
        <w:pStyle w:val="Code"/>
      </w:pPr>
      <w:r>
        <w:t xml:space="preserve">                            using (MemoryStream MemoryStream = new MemoryStream(CipherTextBytes))</w:t>
      </w:r>
    </w:p>
    <w:p w14:paraId="0D5CB0F1" w14:textId="77777777" w:rsidR="003D4A92" w:rsidRDefault="003D4A92" w:rsidP="003D4A92">
      <w:pPr>
        <w:pStyle w:val="Code"/>
      </w:pPr>
      <w:r>
        <w:t xml:space="preserve">                            {</w:t>
      </w:r>
    </w:p>
    <w:p w14:paraId="37FCBA6F" w14:textId="77777777" w:rsidR="003D4A92" w:rsidRDefault="003D4A92" w:rsidP="003D4A92">
      <w:pPr>
        <w:pStyle w:val="Code"/>
      </w:pPr>
      <w:r>
        <w:t xml:space="preserve">                                using (CryptoStream CryptoStream = new CryptoStream(MemoryStream, Decryptor, CryptoStreamMode.Read))</w:t>
      </w:r>
    </w:p>
    <w:p w14:paraId="75890698" w14:textId="77777777" w:rsidR="003D4A92" w:rsidRDefault="003D4A92" w:rsidP="003D4A92">
      <w:pPr>
        <w:pStyle w:val="Code"/>
      </w:pPr>
      <w:r>
        <w:t xml:space="preserve">                                {</w:t>
      </w:r>
    </w:p>
    <w:p w14:paraId="24CEDFFE" w14:textId="77777777" w:rsidR="003D4A92" w:rsidRDefault="003D4A92" w:rsidP="003D4A92">
      <w:pPr>
        <w:pStyle w:val="Code"/>
      </w:pPr>
      <w:r>
        <w:t xml:space="preserve">                                    var PlainTextBytes = new byte[CipherTextBytes.Length];</w:t>
      </w:r>
    </w:p>
    <w:p w14:paraId="2F73E6F8" w14:textId="77777777" w:rsidR="003D4A92" w:rsidRDefault="003D4A92" w:rsidP="003D4A92">
      <w:pPr>
        <w:pStyle w:val="Code"/>
      </w:pPr>
      <w:r>
        <w:t xml:space="preserve">                                    var DecryptedByteCount = CryptoStream.Read(PlainTextBytes, 0, PlainTextBytes.Length);</w:t>
      </w:r>
    </w:p>
    <w:p w14:paraId="0C708DD1" w14:textId="77777777" w:rsidR="003D4A92" w:rsidRDefault="003D4A92" w:rsidP="003D4A92">
      <w:pPr>
        <w:pStyle w:val="Code"/>
      </w:pPr>
    </w:p>
    <w:p w14:paraId="54FD369C" w14:textId="77777777" w:rsidR="003D4A92" w:rsidRDefault="003D4A92" w:rsidP="003D4A92">
      <w:pPr>
        <w:pStyle w:val="Code"/>
      </w:pPr>
      <w:r>
        <w:t xml:space="preserve">                                    MemoryStream.Close();</w:t>
      </w:r>
    </w:p>
    <w:p w14:paraId="1124D48B" w14:textId="77777777" w:rsidR="003D4A92" w:rsidRDefault="003D4A92" w:rsidP="003D4A92">
      <w:pPr>
        <w:pStyle w:val="Code"/>
      </w:pPr>
      <w:r>
        <w:t xml:space="preserve">                                    CryptoStream.Close();</w:t>
      </w:r>
    </w:p>
    <w:p w14:paraId="4CFA921E" w14:textId="77777777" w:rsidR="003D4A92" w:rsidRDefault="003D4A92" w:rsidP="003D4A92">
      <w:pPr>
        <w:pStyle w:val="Code"/>
      </w:pPr>
    </w:p>
    <w:p w14:paraId="43C45686" w14:textId="77777777" w:rsidR="003D4A92" w:rsidRDefault="003D4A92" w:rsidP="003D4A92">
      <w:pPr>
        <w:pStyle w:val="Code"/>
      </w:pPr>
      <w:r>
        <w:t xml:space="preserve">                                    return Encoding.UTF8.GetString(PlainTextBytes, 0, DecryptedByteCount);</w:t>
      </w:r>
    </w:p>
    <w:p w14:paraId="5E383369" w14:textId="77777777" w:rsidR="003D4A92" w:rsidRDefault="003D4A92" w:rsidP="003D4A92">
      <w:pPr>
        <w:pStyle w:val="Code"/>
      </w:pPr>
      <w:r>
        <w:t xml:space="preserve">                                }</w:t>
      </w:r>
    </w:p>
    <w:p w14:paraId="2D193017" w14:textId="77777777" w:rsidR="003D4A92" w:rsidRDefault="003D4A92" w:rsidP="003D4A92">
      <w:pPr>
        <w:pStyle w:val="Code"/>
      </w:pPr>
      <w:r>
        <w:t xml:space="preserve">                            }</w:t>
      </w:r>
    </w:p>
    <w:p w14:paraId="3A56C03E" w14:textId="77777777" w:rsidR="003D4A92" w:rsidRDefault="003D4A92" w:rsidP="003D4A92">
      <w:pPr>
        <w:pStyle w:val="Code"/>
      </w:pPr>
      <w:r>
        <w:t xml:space="preserve">                        }</w:t>
      </w:r>
    </w:p>
    <w:p w14:paraId="2D19D4DB" w14:textId="77777777" w:rsidR="003D4A92" w:rsidRDefault="003D4A92" w:rsidP="003D4A92">
      <w:pPr>
        <w:pStyle w:val="Code"/>
      </w:pPr>
      <w:r>
        <w:t xml:space="preserve">                    }</w:t>
      </w:r>
    </w:p>
    <w:p w14:paraId="5307903A" w14:textId="77777777" w:rsidR="003D4A92" w:rsidRDefault="003D4A92" w:rsidP="003D4A92">
      <w:pPr>
        <w:pStyle w:val="Code"/>
      </w:pPr>
      <w:r>
        <w:t xml:space="preserve">                }</w:t>
      </w:r>
    </w:p>
    <w:p w14:paraId="6434E386" w14:textId="77777777" w:rsidR="003D4A92" w:rsidRDefault="003D4A92" w:rsidP="003D4A92">
      <w:pPr>
        <w:pStyle w:val="Code"/>
      </w:pPr>
      <w:r>
        <w:t xml:space="preserve">            }</w:t>
      </w:r>
    </w:p>
    <w:p w14:paraId="5C097F71" w14:textId="77777777" w:rsidR="003D4A92" w:rsidRDefault="003D4A92" w:rsidP="003D4A92">
      <w:pPr>
        <w:pStyle w:val="Code"/>
      </w:pPr>
    </w:p>
    <w:p w14:paraId="736B043D" w14:textId="77777777" w:rsidR="00713E9D" w:rsidRDefault="00713E9D" w:rsidP="00713E9D">
      <w:pPr>
        <w:pStyle w:val="Code"/>
      </w:pPr>
      <w:r>
        <w:t xml:space="preserve">            // Encrypts text</w:t>
      </w:r>
    </w:p>
    <w:p w14:paraId="6B8E9177" w14:textId="77777777" w:rsidR="003D4A92" w:rsidRDefault="003D4A92" w:rsidP="003D4A92">
      <w:pPr>
        <w:pStyle w:val="Code"/>
      </w:pPr>
      <w:r>
        <w:lastRenderedPageBreak/>
        <w:t xml:space="preserve">            public static string Encrypt(string PlainText, string PassPhrase)</w:t>
      </w:r>
    </w:p>
    <w:p w14:paraId="576F856E" w14:textId="77777777" w:rsidR="003D4A92" w:rsidRDefault="003D4A92" w:rsidP="003D4A92">
      <w:pPr>
        <w:pStyle w:val="Code"/>
      </w:pPr>
      <w:r>
        <w:t xml:space="preserve">            {</w:t>
      </w:r>
    </w:p>
    <w:p w14:paraId="6C5EA8E5" w14:textId="77777777" w:rsidR="003D4A92" w:rsidRDefault="003D4A92" w:rsidP="003D4A92">
      <w:pPr>
        <w:pStyle w:val="Code"/>
      </w:pPr>
      <w:r>
        <w:t xml:space="preserve">                byte[] SaltStringBytes = Generate256BitsOfRandomEntropy();</w:t>
      </w:r>
    </w:p>
    <w:p w14:paraId="06825487" w14:textId="77777777" w:rsidR="003D4A92" w:rsidRDefault="003D4A92" w:rsidP="003D4A92">
      <w:pPr>
        <w:pStyle w:val="Code"/>
      </w:pPr>
      <w:r>
        <w:t xml:space="preserve">                byte[] IVStringBytes = Generate256BitsOfRandomEntropy();</w:t>
      </w:r>
    </w:p>
    <w:p w14:paraId="50F171EB" w14:textId="77777777" w:rsidR="003D4A92" w:rsidRDefault="003D4A92" w:rsidP="003D4A92">
      <w:pPr>
        <w:pStyle w:val="Code"/>
      </w:pPr>
      <w:r>
        <w:t xml:space="preserve">                byte[] PlainTextBytes = Encoding.UTF8.GetBytes(PlainText);</w:t>
      </w:r>
    </w:p>
    <w:p w14:paraId="59AC2B06" w14:textId="77777777" w:rsidR="003D4A92" w:rsidRDefault="003D4A92" w:rsidP="003D4A92">
      <w:pPr>
        <w:pStyle w:val="Code"/>
      </w:pPr>
    </w:p>
    <w:p w14:paraId="3CFB592D" w14:textId="77777777" w:rsidR="003D4A92" w:rsidRDefault="003D4A92" w:rsidP="003D4A92">
      <w:pPr>
        <w:pStyle w:val="Code"/>
      </w:pPr>
      <w:r>
        <w:t xml:space="preserve">                using (Rfc2898DeriveBytes Password = new Rfc2898DeriveBytes(PassPhrase, SaltStringBytes, DerivationIterations))</w:t>
      </w:r>
    </w:p>
    <w:p w14:paraId="1198DE94" w14:textId="77777777" w:rsidR="003D4A92" w:rsidRDefault="003D4A92" w:rsidP="003D4A92">
      <w:pPr>
        <w:pStyle w:val="Code"/>
      </w:pPr>
      <w:r>
        <w:t xml:space="preserve">                {</w:t>
      </w:r>
    </w:p>
    <w:p w14:paraId="309F9554" w14:textId="77777777" w:rsidR="003D4A92" w:rsidRDefault="003D4A92" w:rsidP="003D4A92">
      <w:pPr>
        <w:pStyle w:val="Code"/>
      </w:pPr>
      <w:r>
        <w:t xml:space="preserve">                    byte[] KeyBytes = Password.GetBytes(Keysize / 8);</w:t>
      </w:r>
    </w:p>
    <w:p w14:paraId="75308EE1" w14:textId="77777777" w:rsidR="003D4A92" w:rsidRDefault="003D4A92" w:rsidP="003D4A92">
      <w:pPr>
        <w:pStyle w:val="Code"/>
      </w:pPr>
    </w:p>
    <w:p w14:paraId="62E645FF" w14:textId="77777777" w:rsidR="003D4A92" w:rsidRDefault="003D4A92" w:rsidP="003D4A92">
      <w:pPr>
        <w:pStyle w:val="Code"/>
      </w:pPr>
      <w:r>
        <w:t xml:space="preserve">                    using (RijndaelManaged SymmetricKey = new RijndaelManaged())</w:t>
      </w:r>
    </w:p>
    <w:p w14:paraId="37183602" w14:textId="77777777" w:rsidR="003D4A92" w:rsidRDefault="003D4A92" w:rsidP="003D4A92">
      <w:pPr>
        <w:pStyle w:val="Code"/>
      </w:pPr>
      <w:r>
        <w:t xml:space="preserve">                    {</w:t>
      </w:r>
    </w:p>
    <w:p w14:paraId="36DCB38F" w14:textId="77777777" w:rsidR="003D4A92" w:rsidRDefault="003D4A92" w:rsidP="003D4A92">
      <w:pPr>
        <w:pStyle w:val="Code"/>
      </w:pPr>
      <w:r>
        <w:t xml:space="preserve">                        SymmetricKey.BlockSize = 256;</w:t>
      </w:r>
    </w:p>
    <w:p w14:paraId="4BE13DB4" w14:textId="77777777" w:rsidR="003D4A92" w:rsidRDefault="003D4A92" w:rsidP="003D4A92">
      <w:pPr>
        <w:pStyle w:val="Code"/>
      </w:pPr>
      <w:r>
        <w:t xml:space="preserve">                        SymmetricKey.Mode = CipherMode.CBC;</w:t>
      </w:r>
    </w:p>
    <w:p w14:paraId="1B090A8B" w14:textId="77777777" w:rsidR="003D4A92" w:rsidRDefault="003D4A92" w:rsidP="003D4A92">
      <w:pPr>
        <w:pStyle w:val="Code"/>
      </w:pPr>
      <w:r>
        <w:t xml:space="preserve">                        SymmetricKey.Padding = PaddingMode.PKCS7;</w:t>
      </w:r>
    </w:p>
    <w:p w14:paraId="44E63C67" w14:textId="77777777" w:rsidR="003D4A92" w:rsidRDefault="003D4A92" w:rsidP="003D4A92">
      <w:pPr>
        <w:pStyle w:val="Code"/>
      </w:pPr>
    </w:p>
    <w:p w14:paraId="4FA82750" w14:textId="77777777" w:rsidR="003D4A92" w:rsidRDefault="003D4A92" w:rsidP="003D4A92">
      <w:pPr>
        <w:pStyle w:val="Code"/>
      </w:pPr>
      <w:r>
        <w:t xml:space="preserve">                        using (var Encryptor = SymmetricKey.CreateEncryptor(KeyBytes, IVStringBytes))</w:t>
      </w:r>
    </w:p>
    <w:p w14:paraId="00F9177C" w14:textId="77777777" w:rsidR="003D4A92" w:rsidRDefault="003D4A92" w:rsidP="003D4A92">
      <w:pPr>
        <w:pStyle w:val="Code"/>
      </w:pPr>
      <w:r>
        <w:t xml:space="preserve">                        {</w:t>
      </w:r>
    </w:p>
    <w:p w14:paraId="6F06A757" w14:textId="77777777" w:rsidR="003D4A92" w:rsidRDefault="003D4A92" w:rsidP="003D4A92">
      <w:pPr>
        <w:pStyle w:val="Code"/>
      </w:pPr>
      <w:r>
        <w:t xml:space="preserve">                            using (MemoryStream MemoryStream = new MemoryStream())</w:t>
      </w:r>
    </w:p>
    <w:p w14:paraId="6D4EB6C1" w14:textId="77777777" w:rsidR="003D4A92" w:rsidRDefault="003D4A92" w:rsidP="003D4A92">
      <w:pPr>
        <w:pStyle w:val="Code"/>
      </w:pPr>
      <w:r>
        <w:t xml:space="preserve">                            {</w:t>
      </w:r>
    </w:p>
    <w:p w14:paraId="7FC6031E" w14:textId="77777777" w:rsidR="003D4A92" w:rsidRDefault="003D4A92" w:rsidP="003D4A92">
      <w:pPr>
        <w:pStyle w:val="Code"/>
      </w:pPr>
      <w:r>
        <w:t xml:space="preserve">                                using (CryptoStream CryptoStream = new CryptoStream(MemoryStream, Encryptor, CryptoStreamMode.Write))</w:t>
      </w:r>
    </w:p>
    <w:p w14:paraId="6A72A396" w14:textId="77777777" w:rsidR="003D4A92" w:rsidRDefault="003D4A92" w:rsidP="003D4A92">
      <w:pPr>
        <w:pStyle w:val="Code"/>
      </w:pPr>
      <w:r>
        <w:t xml:space="preserve">                                {</w:t>
      </w:r>
    </w:p>
    <w:p w14:paraId="4AFA9DEA" w14:textId="77777777" w:rsidR="003D4A92" w:rsidRDefault="003D4A92" w:rsidP="003D4A92">
      <w:pPr>
        <w:pStyle w:val="Code"/>
      </w:pPr>
      <w:r>
        <w:t xml:space="preserve">                                    CryptoStream.Write(PlainTextBytes, 0, PlainTextBytes.Length);</w:t>
      </w:r>
    </w:p>
    <w:p w14:paraId="0B88ED7B" w14:textId="77777777" w:rsidR="003D4A92" w:rsidRDefault="003D4A92" w:rsidP="003D4A92">
      <w:pPr>
        <w:pStyle w:val="Code"/>
      </w:pPr>
      <w:r>
        <w:t xml:space="preserve">                                    CryptoStream.FlushFinalBlock();</w:t>
      </w:r>
    </w:p>
    <w:p w14:paraId="1F0B4880" w14:textId="77777777" w:rsidR="003D4A92" w:rsidRDefault="003D4A92" w:rsidP="003D4A92">
      <w:pPr>
        <w:pStyle w:val="Code"/>
      </w:pPr>
    </w:p>
    <w:p w14:paraId="0EE90E8D" w14:textId="77777777" w:rsidR="003D4A92" w:rsidRDefault="003D4A92" w:rsidP="003D4A92">
      <w:pPr>
        <w:pStyle w:val="Code"/>
      </w:pPr>
      <w:r>
        <w:t xml:space="preserve">                                    byte[] CipherTextBytes = SaltStringBytes;</w:t>
      </w:r>
    </w:p>
    <w:p w14:paraId="1DDFE59B" w14:textId="77777777" w:rsidR="003D4A92" w:rsidRDefault="003D4A92" w:rsidP="003D4A92">
      <w:pPr>
        <w:pStyle w:val="Code"/>
      </w:pPr>
    </w:p>
    <w:p w14:paraId="31782F7F" w14:textId="77777777" w:rsidR="003D4A92" w:rsidRDefault="003D4A92" w:rsidP="003D4A92">
      <w:pPr>
        <w:pStyle w:val="Code"/>
      </w:pPr>
      <w:r>
        <w:t xml:space="preserve">                                    CipherTextBytes = CipherTextBytes.Concat(IVStringBytes).ToArray();</w:t>
      </w:r>
    </w:p>
    <w:p w14:paraId="6AC2D9D9" w14:textId="77777777" w:rsidR="003D4A92" w:rsidRDefault="003D4A92" w:rsidP="003D4A92">
      <w:pPr>
        <w:pStyle w:val="Code"/>
      </w:pPr>
      <w:r>
        <w:t xml:space="preserve">                                    CipherTextBytes = CipherTextBytes.Concat(MemoryStream.ToArray()).ToArray();</w:t>
      </w:r>
    </w:p>
    <w:p w14:paraId="502C5B4F" w14:textId="77777777" w:rsidR="003D4A92" w:rsidRDefault="003D4A92" w:rsidP="003D4A92">
      <w:pPr>
        <w:pStyle w:val="Code"/>
      </w:pPr>
    </w:p>
    <w:p w14:paraId="50B7BABE" w14:textId="77777777" w:rsidR="003D4A92" w:rsidRDefault="003D4A92" w:rsidP="003D4A92">
      <w:pPr>
        <w:pStyle w:val="Code"/>
      </w:pPr>
      <w:r>
        <w:lastRenderedPageBreak/>
        <w:t xml:space="preserve">                                    MemoryStream.Close();</w:t>
      </w:r>
    </w:p>
    <w:p w14:paraId="3383EB15" w14:textId="77777777" w:rsidR="003D4A92" w:rsidRDefault="003D4A92" w:rsidP="003D4A92">
      <w:pPr>
        <w:pStyle w:val="Code"/>
      </w:pPr>
      <w:r>
        <w:t xml:space="preserve">                                    CryptoStream.Close();</w:t>
      </w:r>
    </w:p>
    <w:p w14:paraId="66DE5939" w14:textId="77777777" w:rsidR="003D4A92" w:rsidRDefault="003D4A92" w:rsidP="003D4A92">
      <w:pPr>
        <w:pStyle w:val="Code"/>
      </w:pPr>
    </w:p>
    <w:p w14:paraId="7B11BC51" w14:textId="77777777" w:rsidR="003D4A92" w:rsidRDefault="003D4A92" w:rsidP="003D4A92">
      <w:pPr>
        <w:pStyle w:val="Code"/>
      </w:pPr>
      <w:r>
        <w:t xml:space="preserve">                                    return Convert.ToBase64String(CipherTextBytes);</w:t>
      </w:r>
    </w:p>
    <w:p w14:paraId="72725CBE" w14:textId="77777777" w:rsidR="003D4A92" w:rsidRDefault="003D4A92" w:rsidP="003D4A92">
      <w:pPr>
        <w:pStyle w:val="Code"/>
      </w:pPr>
      <w:r>
        <w:t xml:space="preserve">                                }</w:t>
      </w:r>
    </w:p>
    <w:p w14:paraId="285CE5D4" w14:textId="77777777" w:rsidR="003D4A92" w:rsidRDefault="003D4A92" w:rsidP="003D4A92">
      <w:pPr>
        <w:pStyle w:val="Code"/>
      </w:pPr>
      <w:r>
        <w:t xml:space="preserve">                            }</w:t>
      </w:r>
    </w:p>
    <w:p w14:paraId="0EE9B2C9" w14:textId="77777777" w:rsidR="003D4A92" w:rsidRDefault="003D4A92" w:rsidP="003D4A92">
      <w:pPr>
        <w:pStyle w:val="Code"/>
      </w:pPr>
      <w:r>
        <w:t xml:space="preserve">                        }</w:t>
      </w:r>
    </w:p>
    <w:p w14:paraId="367C8869" w14:textId="77777777" w:rsidR="003D4A92" w:rsidRDefault="003D4A92" w:rsidP="003D4A92">
      <w:pPr>
        <w:pStyle w:val="Code"/>
      </w:pPr>
      <w:r>
        <w:t xml:space="preserve">                    }</w:t>
      </w:r>
    </w:p>
    <w:p w14:paraId="6289F13E" w14:textId="77777777" w:rsidR="003D4A92" w:rsidRDefault="003D4A92" w:rsidP="003D4A92">
      <w:pPr>
        <w:pStyle w:val="Code"/>
      </w:pPr>
      <w:r>
        <w:t xml:space="preserve">                }</w:t>
      </w:r>
    </w:p>
    <w:p w14:paraId="60F8D434" w14:textId="77777777" w:rsidR="003D4A92" w:rsidRDefault="003D4A92" w:rsidP="003D4A92">
      <w:pPr>
        <w:pStyle w:val="Code"/>
      </w:pPr>
      <w:r>
        <w:t xml:space="preserve">            }</w:t>
      </w:r>
    </w:p>
    <w:p w14:paraId="44F1B252" w14:textId="77777777" w:rsidR="003D4A92" w:rsidRDefault="003D4A92" w:rsidP="003D4A92">
      <w:pPr>
        <w:pStyle w:val="Code"/>
      </w:pPr>
    </w:p>
    <w:p w14:paraId="0752CF0E" w14:textId="77777777" w:rsidR="00713E9D" w:rsidRDefault="00713E9D" w:rsidP="00713E9D">
      <w:pPr>
        <w:pStyle w:val="Code"/>
      </w:pPr>
      <w:r>
        <w:t xml:space="preserve">            // Generates Random entropy for encryption and decryption</w:t>
      </w:r>
    </w:p>
    <w:p w14:paraId="0EDE08B5" w14:textId="77777777" w:rsidR="003D4A92" w:rsidRDefault="003D4A92" w:rsidP="003D4A92">
      <w:pPr>
        <w:pStyle w:val="Code"/>
      </w:pPr>
      <w:r>
        <w:t xml:space="preserve">            private static byte[] Generate256BitsOfRandomEntropy()</w:t>
      </w:r>
    </w:p>
    <w:p w14:paraId="7700B934" w14:textId="77777777" w:rsidR="003D4A92" w:rsidRDefault="003D4A92" w:rsidP="003D4A92">
      <w:pPr>
        <w:pStyle w:val="Code"/>
      </w:pPr>
      <w:r>
        <w:t xml:space="preserve">            {</w:t>
      </w:r>
    </w:p>
    <w:p w14:paraId="71CDFB98" w14:textId="77777777" w:rsidR="003D4A92" w:rsidRDefault="003D4A92" w:rsidP="003D4A92">
      <w:pPr>
        <w:pStyle w:val="Code"/>
      </w:pPr>
      <w:r>
        <w:t xml:space="preserve">                byte[] RandomBytes = new byte[32];</w:t>
      </w:r>
    </w:p>
    <w:p w14:paraId="0639F23B" w14:textId="77777777" w:rsidR="003D4A92" w:rsidRDefault="003D4A92" w:rsidP="003D4A92">
      <w:pPr>
        <w:pStyle w:val="Code"/>
      </w:pPr>
    </w:p>
    <w:p w14:paraId="780E6638" w14:textId="77777777" w:rsidR="003D4A92" w:rsidRDefault="003D4A92" w:rsidP="003D4A92">
      <w:pPr>
        <w:pStyle w:val="Code"/>
      </w:pPr>
      <w:r>
        <w:t xml:space="preserve">                using (RNGCryptoServiceProvider RNGCSP = new RNGCryptoServiceProvider())</w:t>
      </w:r>
    </w:p>
    <w:p w14:paraId="5B7479AA" w14:textId="77777777" w:rsidR="003D4A92" w:rsidRDefault="003D4A92" w:rsidP="003D4A92">
      <w:pPr>
        <w:pStyle w:val="Code"/>
      </w:pPr>
      <w:r>
        <w:t xml:space="preserve">                    RNGCSP.GetBytes(RandomBytes);</w:t>
      </w:r>
    </w:p>
    <w:p w14:paraId="1E6C4A66" w14:textId="77777777" w:rsidR="003D4A92" w:rsidRDefault="003D4A92" w:rsidP="003D4A92">
      <w:pPr>
        <w:pStyle w:val="Code"/>
      </w:pPr>
    </w:p>
    <w:p w14:paraId="3B6EE427" w14:textId="77777777" w:rsidR="003D4A92" w:rsidRDefault="003D4A92" w:rsidP="003D4A92">
      <w:pPr>
        <w:pStyle w:val="Code"/>
      </w:pPr>
      <w:r>
        <w:t xml:space="preserve">                return RandomBytes;</w:t>
      </w:r>
    </w:p>
    <w:p w14:paraId="28336F61" w14:textId="77777777" w:rsidR="003D4A92" w:rsidRDefault="003D4A92" w:rsidP="003D4A92">
      <w:pPr>
        <w:pStyle w:val="Code"/>
      </w:pPr>
      <w:r>
        <w:t xml:space="preserve">            }</w:t>
      </w:r>
    </w:p>
    <w:p w14:paraId="5844B374" w14:textId="77777777" w:rsidR="003D4A92" w:rsidRDefault="003D4A92" w:rsidP="003D4A92">
      <w:pPr>
        <w:pStyle w:val="Code"/>
      </w:pPr>
      <w:r>
        <w:t xml:space="preserve">        }</w:t>
      </w:r>
    </w:p>
    <w:p w14:paraId="5EA55376" w14:textId="77777777" w:rsidR="003D4A92" w:rsidRDefault="003D4A92" w:rsidP="003D4A92">
      <w:pPr>
        <w:pStyle w:val="Code"/>
      </w:pPr>
      <w:r>
        <w:t xml:space="preserve">    }</w:t>
      </w:r>
    </w:p>
    <w:p w14:paraId="2443795F" w14:textId="77777777" w:rsidR="003D4A92" w:rsidRDefault="003D4A92" w:rsidP="003D4A92">
      <w:pPr>
        <w:pStyle w:val="Code"/>
      </w:pPr>
      <w:r>
        <w:t>}</w:t>
      </w:r>
    </w:p>
    <w:p w14:paraId="1768E15D" w14:textId="7EABEA2B" w:rsidR="003D4A92" w:rsidRDefault="003D4A92" w:rsidP="003D4A92">
      <w:pPr>
        <w:pStyle w:val="Code"/>
        <w:rPr>
          <w:u w:val="single"/>
        </w:rPr>
      </w:pPr>
      <w:r>
        <w:rPr>
          <w:u w:val="single"/>
        </w:rPr>
        <w:t>ExDBEntities.cs</w:t>
      </w:r>
    </w:p>
    <w:p w14:paraId="3CC68473" w14:textId="77777777" w:rsidR="003D4A92" w:rsidRDefault="003D4A92" w:rsidP="003D4A92">
      <w:pPr>
        <w:pStyle w:val="Code"/>
      </w:pPr>
      <w:r>
        <w:t>using Marker;</w:t>
      </w:r>
    </w:p>
    <w:p w14:paraId="26D416BB" w14:textId="77777777" w:rsidR="003D4A92" w:rsidRDefault="003D4A92" w:rsidP="003D4A92">
      <w:pPr>
        <w:pStyle w:val="Code"/>
      </w:pPr>
      <w:r>
        <w:t>using System.ComponentModel.DataAnnotations;</w:t>
      </w:r>
    </w:p>
    <w:p w14:paraId="3178CD71" w14:textId="77777777" w:rsidR="003D4A92" w:rsidRDefault="003D4A92" w:rsidP="003D4A92">
      <w:pPr>
        <w:pStyle w:val="Code"/>
      </w:pPr>
      <w:r>
        <w:t>using System.Data.Entity;</w:t>
      </w:r>
    </w:p>
    <w:p w14:paraId="026E22CC" w14:textId="77777777" w:rsidR="003D4A92" w:rsidRDefault="003D4A92" w:rsidP="003D4A92">
      <w:pPr>
        <w:pStyle w:val="Code"/>
      </w:pPr>
    </w:p>
    <w:p w14:paraId="5639AF2B" w14:textId="77777777" w:rsidR="003D4A92" w:rsidRDefault="003D4A92" w:rsidP="003D4A92">
      <w:pPr>
        <w:pStyle w:val="Code"/>
      </w:pPr>
      <w:r>
        <w:t>namespace Code_College.Models</w:t>
      </w:r>
    </w:p>
    <w:p w14:paraId="7E01F443" w14:textId="77777777" w:rsidR="003D4A92" w:rsidRDefault="003D4A92" w:rsidP="003D4A92">
      <w:pPr>
        <w:pStyle w:val="Code"/>
      </w:pPr>
      <w:r>
        <w:t>{</w:t>
      </w:r>
    </w:p>
    <w:p w14:paraId="2C04B7E9" w14:textId="77777777" w:rsidR="00C80579" w:rsidRDefault="00C80579" w:rsidP="00C80579">
      <w:pPr>
        <w:pStyle w:val="Code"/>
      </w:pPr>
      <w:r>
        <w:t xml:space="preserve">    // Database context for exercise database </w:t>
      </w:r>
    </w:p>
    <w:p w14:paraId="4C102C00" w14:textId="77777777" w:rsidR="003D4A92" w:rsidRDefault="003D4A92" w:rsidP="003D4A92">
      <w:pPr>
        <w:pStyle w:val="Code"/>
      </w:pPr>
      <w:r>
        <w:t xml:space="preserve">    public class ExDBEntities : DbContext</w:t>
      </w:r>
    </w:p>
    <w:p w14:paraId="2374EB58" w14:textId="77777777" w:rsidR="003D4A92" w:rsidRDefault="003D4A92" w:rsidP="003D4A92">
      <w:pPr>
        <w:pStyle w:val="Code"/>
      </w:pPr>
      <w:r>
        <w:lastRenderedPageBreak/>
        <w:t xml:space="preserve">    {</w:t>
      </w:r>
    </w:p>
    <w:p w14:paraId="577565A9" w14:textId="77777777" w:rsidR="003D4A92" w:rsidRDefault="003D4A92" w:rsidP="003D4A92">
      <w:pPr>
        <w:pStyle w:val="Code"/>
      </w:pPr>
      <w:r>
        <w:t xml:space="preserve">        public ExDBEntities() : base("name=ExDBEntities")</w:t>
      </w:r>
    </w:p>
    <w:p w14:paraId="4DC9E44D" w14:textId="77777777" w:rsidR="003D4A92" w:rsidRDefault="003D4A92" w:rsidP="003D4A92">
      <w:pPr>
        <w:pStyle w:val="Code"/>
      </w:pPr>
      <w:r>
        <w:t xml:space="preserve">        {</w:t>
      </w:r>
    </w:p>
    <w:p w14:paraId="55484AFE" w14:textId="77777777" w:rsidR="003D4A92" w:rsidRDefault="003D4A92" w:rsidP="003D4A92">
      <w:pPr>
        <w:pStyle w:val="Code"/>
      </w:pPr>
      <w:r>
        <w:t xml:space="preserve">        }</w:t>
      </w:r>
    </w:p>
    <w:p w14:paraId="5171D720" w14:textId="77777777" w:rsidR="003D4A92" w:rsidRDefault="003D4A92" w:rsidP="003D4A92">
      <w:pPr>
        <w:pStyle w:val="Code"/>
      </w:pPr>
    </w:p>
    <w:p w14:paraId="1756D333" w14:textId="77777777" w:rsidR="003D4A92" w:rsidRDefault="003D4A92" w:rsidP="003D4A92">
      <w:pPr>
        <w:pStyle w:val="Code"/>
      </w:pPr>
      <w:r>
        <w:t xml:space="preserve">        public virtual DbSet&lt;Exercise&gt; Exercises { get; set; }</w:t>
      </w:r>
    </w:p>
    <w:p w14:paraId="78F10691" w14:textId="77777777" w:rsidR="003D4A92" w:rsidRDefault="003D4A92" w:rsidP="003D4A92">
      <w:pPr>
        <w:pStyle w:val="Code"/>
      </w:pPr>
      <w:r>
        <w:t xml:space="preserve">    }</w:t>
      </w:r>
    </w:p>
    <w:p w14:paraId="5195EDF9" w14:textId="77777777" w:rsidR="003D4A92" w:rsidRDefault="003D4A92" w:rsidP="003D4A92">
      <w:pPr>
        <w:pStyle w:val="Code"/>
      </w:pPr>
    </w:p>
    <w:p w14:paraId="7FD748B0" w14:textId="77777777" w:rsidR="003D4A92" w:rsidRDefault="003D4A92" w:rsidP="003D4A92">
      <w:pPr>
        <w:pStyle w:val="Code"/>
      </w:pPr>
      <w:r>
        <w:t xml:space="preserve">    public class Exercise</w:t>
      </w:r>
    </w:p>
    <w:p w14:paraId="010C82F9" w14:textId="77777777" w:rsidR="003D4A92" w:rsidRDefault="003D4A92" w:rsidP="003D4A92">
      <w:pPr>
        <w:pStyle w:val="Code"/>
      </w:pPr>
      <w:r>
        <w:t xml:space="preserve">    {</w:t>
      </w:r>
    </w:p>
    <w:p w14:paraId="580947D2" w14:textId="77777777" w:rsidR="003D4A92" w:rsidRDefault="003D4A92" w:rsidP="003D4A92">
      <w:pPr>
        <w:pStyle w:val="Code"/>
      </w:pPr>
      <w:r>
        <w:t xml:space="preserve">        [Key]</w:t>
      </w:r>
    </w:p>
    <w:p w14:paraId="046F4590" w14:textId="737FBFF9" w:rsidR="003D4A92" w:rsidRDefault="003D4A92" w:rsidP="003D4A92">
      <w:pPr>
        <w:pStyle w:val="Code"/>
      </w:pPr>
      <w:r>
        <w:t xml:space="preserve">        public int DBID { get; set; }</w:t>
      </w:r>
    </w:p>
    <w:p w14:paraId="3BCC5066" w14:textId="77777777" w:rsidR="003D4A92" w:rsidRDefault="003D4A92" w:rsidP="003D4A92">
      <w:pPr>
        <w:pStyle w:val="Code"/>
      </w:pPr>
      <w:r>
        <w:t xml:space="preserve">        [Required]</w:t>
      </w:r>
    </w:p>
    <w:p w14:paraId="18BB11B9" w14:textId="5A4C77B7" w:rsidR="003D4A92" w:rsidRDefault="003D4A92" w:rsidP="003D4A92">
      <w:pPr>
        <w:pStyle w:val="Code"/>
      </w:pPr>
      <w:r>
        <w:t xml:space="preserve">        public int ExID { get; set; }</w:t>
      </w:r>
    </w:p>
    <w:p w14:paraId="5BA3B0D6" w14:textId="77777777" w:rsidR="003D4A92" w:rsidRDefault="003D4A92" w:rsidP="003D4A92">
      <w:pPr>
        <w:pStyle w:val="Code"/>
      </w:pPr>
      <w:r>
        <w:t xml:space="preserve">        [Required]</w:t>
      </w:r>
    </w:p>
    <w:p w14:paraId="414D3A7E" w14:textId="3C491A14" w:rsidR="003D4A92" w:rsidRDefault="003D4A92" w:rsidP="003D4A92">
      <w:pPr>
        <w:pStyle w:val="Code"/>
      </w:pPr>
      <w:r>
        <w:t xml:space="preserve">        public string ExTitle { get; set; }</w:t>
      </w:r>
    </w:p>
    <w:p w14:paraId="4AC9C2AC" w14:textId="77777777" w:rsidR="003D4A92" w:rsidRDefault="003D4A92" w:rsidP="003D4A92">
      <w:pPr>
        <w:pStyle w:val="Code"/>
      </w:pPr>
      <w:r>
        <w:t xml:space="preserve">        [Required]</w:t>
      </w:r>
    </w:p>
    <w:p w14:paraId="200E821C" w14:textId="3CF815EE" w:rsidR="003D4A92" w:rsidRDefault="003D4A92" w:rsidP="003D4A92">
      <w:pPr>
        <w:pStyle w:val="Code"/>
      </w:pPr>
      <w:r>
        <w:t xml:space="preserve">        public string ExDescription { get; set; }</w:t>
      </w:r>
    </w:p>
    <w:p w14:paraId="53348300" w14:textId="4E3D80A9" w:rsidR="003D4A92" w:rsidRDefault="003D4A92" w:rsidP="003D4A92">
      <w:pPr>
        <w:pStyle w:val="Code"/>
      </w:pPr>
      <w:r>
        <w:t xml:space="preserve">        public string ExCodeTemplate { get; set; }</w:t>
      </w:r>
    </w:p>
    <w:p w14:paraId="2D531607" w14:textId="014929A4" w:rsidR="003D4A92" w:rsidRDefault="003D4A92" w:rsidP="003D4A92">
      <w:pPr>
        <w:pStyle w:val="Code"/>
      </w:pPr>
      <w:r>
        <w:t xml:space="preserve">        public string ExAppendCode { get; set; }</w:t>
      </w:r>
    </w:p>
    <w:p w14:paraId="6780DF82" w14:textId="77777777" w:rsidR="003D4A92" w:rsidRDefault="003D4A92" w:rsidP="003D4A92">
      <w:pPr>
        <w:pStyle w:val="Code"/>
      </w:pPr>
      <w:r>
        <w:t xml:space="preserve">        public ExMarkScheme ExMarkScheme { get; set; }</w:t>
      </w:r>
    </w:p>
    <w:p w14:paraId="560B7DAE" w14:textId="77777777" w:rsidR="003D4A92" w:rsidRDefault="003D4A92" w:rsidP="003D4A92">
      <w:pPr>
        <w:pStyle w:val="Code"/>
      </w:pPr>
      <w:r>
        <w:t xml:space="preserve">    }</w:t>
      </w:r>
    </w:p>
    <w:p w14:paraId="54833F81" w14:textId="77777777" w:rsidR="003D4A92" w:rsidRDefault="003D4A92" w:rsidP="003D4A92">
      <w:pPr>
        <w:pStyle w:val="Code"/>
      </w:pPr>
      <w:r>
        <w:t>}</w:t>
      </w:r>
    </w:p>
    <w:p w14:paraId="0318DB9E" w14:textId="142B19A3" w:rsidR="003D4A92" w:rsidRDefault="003D4A92" w:rsidP="003D4A92">
      <w:pPr>
        <w:pStyle w:val="Code"/>
        <w:rPr>
          <w:u w:val="single"/>
        </w:rPr>
      </w:pPr>
      <w:r>
        <w:rPr>
          <w:u w:val="single"/>
        </w:rPr>
        <w:t>ExerciseParser.cs</w:t>
      </w:r>
    </w:p>
    <w:p w14:paraId="3CF5C9DE" w14:textId="77777777" w:rsidR="003D4A92" w:rsidRDefault="003D4A92" w:rsidP="003D4A92">
      <w:pPr>
        <w:pStyle w:val="Code"/>
      </w:pPr>
      <w:r>
        <w:t>using Marker;</w:t>
      </w:r>
    </w:p>
    <w:p w14:paraId="3C4E1913" w14:textId="77777777" w:rsidR="003D4A92" w:rsidRDefault="003D4A92" w:rsidP="003D4A92">
      <w:pPr>
        <w:pStyle w:val="Code"/>
      </w:pPr>
      <w:r>
        <w:t>using System;</w:t>
      </w:r>
    </w:p>
    <w:p w14:paraId="1B24B610" w14:textId="77777777" w:rsidR="003D4A92" w:rsidRDefault="003D4A92" w:rsidP="003D4A92">
      <w:pPr>
        <w:pStyle w:val="Code"/>
      </w:pPr>
      <w:r>
        <w:t>using System.IO;</w:t>
      </w:r>
    </w:p>
    <w:p w14:paraId="6A693437" w14:textId="77777777" w:rsidR="003D4A92" w:rsidRDefault="003D4A92" w:rsidP="003D4A92">
      <w:pPr>
        <w:pStyle w:val="Code"/>
      </w:pPr>
      <w:r>
        <w:t>using System.Xml;</w:t>
      </w:r>
    </w:p>
    <w:p w14:paraId="610508DB" w14:textId="77777777" w:rsidR="003D4A92" w:rsidRDefault="003D4A92" w:rsidP="003D4A92">
      <w:pPr>
        <w:pStyle w:val="Code"/>
      </w:pPr>
    </w:p>
    <w:p w14:paraId="1931A276" w14:textId="77777777" w:rsidR="003D4A92" w:rsidRDefault="003D4A92" w:rsidP="003D4A92">
      <w:pPr>
        <w:pStyle w:val="Code"/>
      </w:pPr>
      <w:r>
        <w:t>namespace Code_College.Models</w:t>
      </w:r>
    </w:p>
    <w:p w14:paraId="203247BC" w14:textId="77777777" w:rsidR="003D4A92" w:rsidRDefault="003D4A92" w:rsidP="003D4A92">
      <w:pPr>
        <w:pStyle w:val="Code"/>
      </w:pPr>
      <w:r>
        <w:t>{</w:t>
      </w:r>
    </w:p>
    <w:p w14:paraId="43F6B9FC" w14:textId="77777777" w:rsidR="003D4A92" w:rsidRDefault="003D4A92" w:rsidP="003D4A92">
      <w:pPr>
        <w:pStyle w:val="Code"/>
      </w:pPr>
      <w:r>
        <w:t xml:space="preserve">    public static class ExerciseParser</w:t>
      </w:r>
    </w:p>
    <w:p w14:paraId="6B49C559" w14:textId="77777777" w:rsidR="003D4A92" w:rsidRDefault="003D4A92" w:rsidP="003D4A92">
      <w:pPr>
        <w:pStyle w:val="Code"/>
      </w:pPr>
      <w:r>
        <w:t xml:space="preserve">    {</w:t>
      </w:r>
    </w:p>
    <w:p w14:paraId="0824C825" w14:textId="77777777" w:rsidR="003D4A92" w:rsidRDefault="003D4A92" w:rsidP="003D4A92">
      <w:pPr>
        <w:pStyle w:val="Code"/>
      </w:pPr>
      <w:r>
        <w:t xml:space="preserve">        private static ExDBEntities ExDB = new ExDBEntities();</w:t>
      </w:r>
    </w:p>
    <w:p w14:paraId="061EDAA2" w14:textId="77777777" w:rsidR="003D4A92" w:rsidRDefault="003D4A92" w:rsidP="003D4A92">
      <w:pPr>
        <w:pStyle w:val="Code"/>
      </w:pPr>
      <w:r>
        <w:lastRenderedPageBreak/>
        <w:t xml:space="preserve">        private static StreamReader File;</w:t>
      </w:r>
    </w:p>
    <w:p w14:paraId="68B62C40" w14:textId="77777777" w:rsidR="003D4A92" w:rsidRDefault="003D4A92" w:rsidP="003D4A92">
      <w:pPr>
        <w:pStyle w:val="Code"/>
      </w:pPr>
      <w:r>
        <w:t xml:space="preserve">        private static Exercise NewExercise = new Exercise();</w:t>
      </w:r>
    </w:p>
    <w:p w14:paraId="2FCC8451" w14:textId="77777777" w:rsidR="003D4A92" w:rsidRDefault="003D4A92" w:rsidP="003D4A92">
      <w:pPr>
        <w:pStyle w:val="Code"/>
      </w:pPr>
      <w:r>
        <w:t xml:space="preserve">        private static ExMarkScheme NewMarkScheme = new ExMarkScheme();</w:t>
      </w:r>
    </w:p>
    <w:p w14:paraId="53FCF4EF" w14:textId="77777777" w:rsidR="003D4A92" w:rsidRDefault="003D4A92" w:rsidP="003D4A92">
      <w:pPr>
        <w:pStyle w:val="Code"/>
      </w:pPr>
    </w:p>
    <w:p w14:paraId="2A4D690A" w14:textId="77777777" w:rsidR="003D4A92" w:rsidRDefault="003D4A92" w:rsidP="003D4A92">
      <w:pPr>
        <w:pStyle w:val="Code"/>
      </w:pPr>
      <w:r>
        <w:t xml:space="preserve">        public static void ParseExFile(string Filename)</w:t>
      </w:r>
    </w:p>
    <w:p w14:paraId="76C373E7" w14:textId="77777777" w:rsidR="003D4A92" w:rsidRDefault="003D4A92" w:rsidP="003D4A92">
      <w:pPr>
        <w:pStyle w:val="Code"/>
      </w:pPr>
      <w:r>
        <w:t xml:space="preserve">        {</w:t>
      </w:r>
    </w:p>
    <w:p w14:paraId="43426BDD" w14:textId="77777777" w:rsidR="00607212" w:rsidRDefault="00607212" w:rsidP="00607212">
      <w:pPr>
        <w:pStyle w:val="Code"/>
      </w:pPr>
      <w:r>
        <w:t xml:space="preserve">            // Open exercise file</w:t>
      </w:r>
    </w:p>
    <w:p w14:paraId="6630DC5E" w14:textId="77777777" w:rsidR="003D4A92" w:rsidRDefault="003D4A92" w:rsidP="003D4A92">
      <w:pPr>
        <w:pStyle w:val="Code"/>
      </w:pPr>
      <w:r>
        <w:t xml:space="preserve">            File = new StreamReader(Filename);</w:t>
      </w:r>
    </w:p>
    <w:p w14:paraId="7B82EF3E" w14:textId="77777777" w:rsidR="003D4A92" w:rsidRDefault="003D4A92" w:rsidP="003D4A92">
      <w:pPr>
        <w:pStyle w:val="Code"/>
      </w:pPr>
    </w:p>
    <w:p w14:paraId="69210958" w14:textId="77777777" w:rsidR="00607212" w:rsidRDefault="00607212" w:rsidP="00607212">
      <w:pPr>
        <w:pStyle w:val="Code"/>
      </w:pPr>
      <w:r>
        <w:t xml:space="preserve">            // Parse elements and reset BaseStream position</w:t>
      </w:r>
    </w:p>
    <w:p w14:paraId="33705D7F" w14:textId="77777777" w:rsidR="003D4A92" w:rsidRDefault="003D4A92" w:rsidP="003D4A92">
      <w:pPr>
        <w:pStyle w:val="Code"/>
      </w:pPr>
      <w:r>
        <w:t xml:space="preserve">            NewExercise.ExID = ExParsing.GetExID();</w:t>
      </w:r>
    </w:p>
    <w:p w14:paraId="78BF9385" w14:textId="77777777" w:rsidR="003D4A92" w:rsidRDefault="003D4A92" w:rsidP="003D4A92">
      <w:pPr>
        <w:pStyle w:val="Code"/>
      </w:pPr>
      <w:r>
        <w:t xml:space="preserve">            File.BaseStream.Position = 0;</w:t>
      </w:r>
    </w:p>
    <w:p w14:paraId="688B52F8" w14:textId="77777777" w:rsidR="003D4A92" w:rsidRDefault="003D4A92" w:rsidP="003D4A92">
      <w:pPr>
        <w:pStyle w:val="Code"/>
      </w:pPr>
    </w:p>
    <w:p w14:paraId="43FAE576" w14:textId="77777777" w:rsidR="003D4A92" w:rsidRDefault="003D4A92" w:rsidP="003D4A92">
      <w:pPr>
        <w:pStyle w:val="Code"/>
      </w:pPr>
      <w:r>
        <w:t xml:space="preserve">            NewExercise.ExTitle = ExParsing.GetExTitle();</w:t>
      </w:r>
    </w:p>
    <w:p w14:paraId="0B41B2E4" w14:textId="77777777" w:rsidR="003D4A92" w:rsidRDefault="003D4A92" w:rsidP="003D4A92">
      <w:pPr>
        <w:pStyle w:val="Code"/>
      </w:pPr>
      <w:r>
        <w:t xml:space="preserve">            File.BaseStream.Position = 0;</w:t>
      </w:r>
    </w:p>
    <w:p w14:paraId="72789231" w14:textId="77777777" w:rsidR="003D4A92" w:rsidRDefault="003D4A92" w:rsidP="003D4A92">
      <w:pPr>
        <w:pStyle w:val="Code"/>
      </w:pPr>
    </w:p>
    <w:p w14:paraId="168D58F1" w14:textId="77777777" w:rsidR="003D4A92" w:rsidRDefault="003D4A92" w:rsidP="003D4A92">
      <w:pPr>
        <w:pStyle w:val="Code"/>
      </w:pPr>
      <w:r>
        <w:t xml:space="preserve">            NewExercise.ExDescription = ExParsing.GetExDescription();</w:t>
      </w:r>
    </w:p>
    <w:p w14:paraId="4799C1D5" w14:textId="77777777" w:rsidR="003D4A92" w:rsidRDefault="003D4A92" w:rsidP="003D4A92">
      <w:pPr>
        <w:pStyle w:val="Code"/>
      </w:pPr>
      <w:r>
        <w:t xml:space="preserve">            File.BaseStream.Position = 0;</w:t>
      </w:r>
    </w:p>
    <w:p w14:paraId="70ADEFA1" w14:textId="77777777" w:rsidR="003D4A92" w:rsidRDefault="003D4A92" w:rsidP="003D4A92">
      <w:pPr>
        <w:pStyle w:val="Code"/>
      </w:pPr>
    </w:p>
    <w:p w14:paraId="5BCED8DD" w14:textId="77777777" w:rsidR="003D4A92" w:rsidRDefault="003D4A92" w:rsidP="003D4A92">
      <w:pPr>
        <w:pStyle w:val="Code"/>
      </w:pPr>
      <w:r>
        <w:t xml:space="preserve">            NewExercise.ExCodeTemplate = ExParsing.GetExCodeTemplate();</w:t>
      </w:r>
    </w:p>
    <w:p w14:paraId="29628D59" w14:textId="77777777" w:rsidR="003D4A92" w:rsidRDefault="003D4A92" w:rsidP="003D4A92">
      <w:pPr>
        <w:pStyle w:val="Code"/>
      </w:pPr>
      <w:r>
        <w:t xml:space="preserve">            File.BaseStream.Position = 0;</w:t>
      </w:r>
    </w:p>
    <w:p w14:paraId="44D55ADC" w14:textId="77777777" w:rsidR="003D4A92" w:rsidRDefault="003D4A92" w:rsidP="003D4A92">
      <w:pPr>
        <w:pStyle w:val="Code"/>
      </w:pPr>
    </w:p>
    <w:p w14:paraId="480B875B" w14:textId="77777777" w:rsidR="003D4A92" w:rsidRDefault="003D4A92" w:rsidP="003D4A92">
      <w:pPr>
        <w:pStyle w:val="Code"/>
      </w:pPr>
      <w:r>
        <w:t xml:space="preserve">            NewExercise.ExAppendCode = ExParsing.GetExAppendCode();</w:t>
      </w:r>
    </w:p>
    <w:p w14:paraId="7D549B4D" w14:textId="77777777" w:rsidR="003D4A92" w:rsidRDefault="003D4A92" w:rsidP="003D4A92">
      <w:pPr>
        <w:pStyle w:val="Code"/>
      </w:pPr>
      <w:r>
        <w:t xml:space="preserve">            File.BaseStream.Position = 0;</w:t>
      </w:r>
    </w:p>
    <w:p w14:paraId="31D6D2BB" w14:textId="77777777" w:rsidR="003D4A92" w:rsidRDefault="003D4A92" w:rsidP="003D4A92">
      <w:pPr>
        <w:pStyle w:val="Code"/>
      </w:pPr>
    </w:p>
    <w:p w14:paraId="195F3038" w14:textId="77777777" w:rsidR="003D4A92" w:rsidRDefault="003D4A92" w:rsidP="003D4A92">
      <w:pPr>
        <w:pStyle w:val="Code"/>
      </w:pPr>
      <w:r>
        <w:t xml:space="preserve">            ExParsing.XMLParsing.ParseXML(ExParsing.GetExMarkSchemeXML());</w:t>
      </w:r>
    </w:p>
    <w:p w14:paraId="73C9977A" w14:textId="77777777" w:rsidR="003D4A92" w:rsidRDefault="003D4A92" w:rsidP="003D4A92">
      <w:pPr>
        <w:pStyle w:val="Code"/>
      </w:pPr>
    </w:p>
    <w:p w14:paraId="17C519EF" w14:textId="77777777" w:rsidR="003D4A92" w:rsidRDefault="003D4A92" w:rsidP="003D4A92">
      <w:pPr>
        <w:pStyle w:val="Code"/>
      </w:pPr>
      <w:r>
        <w:t xml:space="preserve">            NewExercise.ExMarkScheme = NewMarkScheme;</w:t>
      </w:r>
    </w:p>
    <w:p w14:paraId="7F80ADFA" w14:textId="77777777" w:rsidR="003D4A92" w:rsidRDefault="003D4A92" w:rsidP="003D4A92">
      <w:pPr>
        <w:pStyle w:val="Code"/>
      </w:pPr>
    </w:p>
    <w:p w14:paraId="069F4CF4" w14:textId="77777777" w:rsidR="003D4A92" w:rsidRDefault="003D4A92" w:rsidP="003D4A92">
      <w:pPr>
        <w:pStyle w:val="Code"/>
      </w:pPr>
      <w:r>
        <w:t xml:space="preserve">            ExDB.Exercises.Add(NewExercise);</w:t>
      </w:r>
    </w:p>
    <w:p w14:paraId="2857ED4E" w14:textId="77777777" w:rsidR="003D4A92" w:rsidRDefault="003D4A92" w:rsidP="003D4A92">
      <w:pPr>
        <w:pStyle w:val="Code"/>
      </w:pPr>
      <w:r>
        <w:t xml:space="preserve">            ExDB.</w:t>
      </w:r>
      <w:r w:rsidR="00607212">
        <w:t>SaveChanges</w:t>
      </w:r>
      <w:r>
        <w:t>();</w:t>
      </w:r>
    </w:p>
    <w:p w14:paraId="503799CF" w14:textId="77777777" w:rsidR="003D4A92" w:rsidRDefault="003D4A92" w:rsidP="003D4A92">
      <w:pPr>
        <w:pStyle w:val="Code"/>
      </w:pPr>
      <w:r>
        <w:t xml:space="preserve">        }</w:t>
      </w:r>
    </w:p>
    <w:p w14:paraId="00147731" w14:textId="77777777" w:rsidR="003D4A92" w:rsidRDefault="003D4A92" w:rsidP="003D4A92">
      <w:pPr>
        <w:pStyle w:val="Code"/>
      </w:pPr>
    </w:p>
    <w:p w14:paraId="2C2D2FE0" w14:textId="77777777" w:rsidR="003D4A92" w:rsidRDefault="003D4A92" w:rsidP="003D4A92">
      <w:pPr>
        <w:pStyle w:val="Code"/>
      </w:pPr>
      <w:r>
        <w:t xml:space="preserve">        private static class ExParsing</w:t>
      </w:r>
    </w:p>
    <w:p w14:paraId="5C926A22" w14:textId="77777777" w:rsidR="003D4A92" w:rsidRDefault="003D4A92" w:rsidP="003D4A92">
      <w:pPr>
        <w:pStyle w:val="Code"/>
      </w:pPr>
      <w:r>
        <w:lastRenderedPageBreak/>
        <w:t xml:space="preserve">        {</w:t>
      </w:r>
    </w:p>
    <w:p w14:paraId="77FE85F2" w14:textId="77777777" w:rsidR="003D4A92" w:rsidRDefault="003D4A92" w:rsidP="003D4A92">
      <w:pPr>
        <w:pStyle w:val="Code"/>
      </w:pPr>
      <w:r>
        <w:t xml:space="preserve">            public static string GetExAppendCode()</w:t>
      </w:r>
    </w:p>
    <w:p w14:paraId="7A658ED2" w14:textId="77777777" w:rsidR="003D4A92" w:rsidRDefault="003D4A92" w:rsidP="003D4A92">
      <w:pPr>
        <w:pStyle w:val="Code"/>
      </w:pPr>
      <w:r>
        <w:t xml:space="preserve">            {</w:t>
      </w:r>
    </w:p>
    <w:p w14:paraId="2524FC83" w14:textId="77777777" w:rsidR="003D4A92" w:rsidRDefault="003D4A92" w:rsidP="003D4A92">
      <w:pPr>
        <w:pStyle w:val="Code"/>
      </w:pPr>
      <w:r>
        <w:t xml:space="preserve">                string Entry = "";</w:t>
      </w:r>
    </w:p>
    <w:p w14:paraId="16F7E890" w14:textId="77777777" w:rsidR="003D4A92" w:rsidRDefault="003D4A92" w:rsidP="003D4A92">
      <w:pPr>
        <w:pStyle w:val="Code"/>
      </w:pPr>
    </w:p>
    <w:p w14:paraId="3FA18DEA" w14:textId="77777777" w:rsidR="003D4A92" w:rsidRDefault="003D4A92" w:rsidP="003D4A92">
      <w:pPr>
        <w:pStyle w:val="Code"/>
      </w:pPr>
      <w:r>
        <w:t xml:space="preserve">                while (!File.EndOfStream)</w:t>
      </w:r>
    </w:p>
    <w:p w14:paraId="33CE2D4A" w14:textId="77777777" w:rsidR="003D4A92" w:rsidRDefault="003D4A92" w:rsidP="003D4A92">
      <w:pPr>
        <w:pStyle w:val="Code"/>
      </w:pPr>
      <w:r>
        <w:t xml:space="preserve">                {</w:t>
      </w:r>
    </w:p>
    <w:p w14:paraId="07AC3D36" w14:textId="77777777" w:rsidR="003D4A92" w:rsidRDefault="003D4A92" w:rsidP="003D4A92">
      <w:pPr>
        <w:pStyle w:val="Code"/>
      </w:pPr>
      <w:r>
        <w:t xml:space="preserve">                    string Line = File.ReadLine();</w:t>
      </w:r>
    </w:p>
    <w:p w14:paraId="75B50579" w14:textId="77777777" w:rsidR="003D4A92" w:rsidRDefault="003D4A92" w:rsidP="003D4A92">
      <w:pPr>
        <w:pStyle w:val="Code"/>
      </w:pPr>
    </w:p>
    <w:p w14:paraId="3C9FF063" w14:textId="77777777" w:rsidR="003D4A92" w:rsidRDefault="003D4A92" w:rsidP="003D4A92">
      <w:pPr>
        <w:pStyle w:val="Code"/>
      </w:pPr>
      <w:r>
        <w:t xml:space="preserve">                    if (Line.StartsWith("[ExAppendCode]"))</w:t>
      </w:r>
    </w:p>
    <w:p w14:paraId="5ED5E280" w14:textId="77777777" w:rsidR="003D4A92" w:rsidRDefault="003D4A92" w:rsidP="003D4A92">
      <w:pPr>
        <w:pStyle w:val="Code"/>
      </w:pPr>
      <w:r>
        <w:t xml:space="preserve">                    {</w:t>
      </w:r>
    </w:p>
    <w:p w14:paraId="4E5F2EDA" w14:textId="77777777" w:rsidR="003D4A92" w:rsidRDefault="003D4A92" w:rsidP="003D4A92">
      <w:pPr>
        <w:pStyle w:val="Code"/>
      </w:pPr>
      <w:r>
        <w:t xml:space="preserve">                        while (true)</w:t>
      </w:r>
    </w:p>
    <w:p w14:paraId="34953FAE" w14:textId="77777777" w:rsidR="003D4A92" w:rsidRDefault="003D4A92" w:rsidP="003D4A92">
      <w:pPr>
        <w:pStyle w:val="Code"/>
      </w:pPr>
      <w:r>
        <w:t xml:space="preserve">                        {</w:t>
      </w:r>
    </w:p>
    <w:p w14:paraId="5CB8D1EC" w14:textId="77777777" w:rsidR="003D4A92" w:rsidRDefault="003D4A92" w:rsidP="003D4A92">
      <w:pPr>
        <w:pStyle w:val="Code"/>
      </w:pPr>
      <w:r>
        <w:t xml:space="preserve">                            Line = File.ReadLine();</w:t>
      </w:r>
    </w:p>
    <w:p w14:paraId="395A3129" w14:textId="77777777" w:rsidR="003D4A92" w:rsidRDefault="003D4A92" w:rsidP="003D4A92">
      <w:pPr>
        <w:pStyle w:val="Code"/>
      </w:pPr>
    </w:p>
    <w:p w14:paraId="541CD759" w14:textId="77777777" w:rsidR="003D4A92" w:rsidRDefault="003D4A92" w:rsidP="003D4A92">
      <w:pPr>
        <w:pStyle w:val="Code"/>
      </w:pPr>
      <w:r>
        <w:t xml:space="preserve">                            if (!Line.StartsWith("[ExMarkScheme]"))</w:t>
      </w:r>
    </w:p>
    <w:p w14:paraId="717E48EC" w14:textId="77777777" w:rsidR="003D4A92" w:rsidRDefault="003D4A92" w:rsidP="003D4A92">
      <w:pPr>
        <w:pStyle w:val="Code"/>
      </w:pPr>
      <w:r>
        <w:t xml:space="preserve">                                Entry = Entry + " " + Line;</w:t>
      </w:r>
    </w:p>
    <w:p w14:paraId="14C06C8A" w14:textId="77777777" w:rsidR="003D4A92" w:rsidRDefault="003D4A92" w:rsidP="003D4A92">
      <w:pPr>
        <w:pStyle w:val="Code"/>
      </w:pPr>
      <w:r>
        <w:t xml:space="preserve">                            else</w:t>
      </w:r>
    </w:p>
    <w:p w14:paraId="3510A5B4" w14:textId="77777777" w:rsidR="003D4A92" w:rsidRDefault="003D4A92" w:rsidP="003D4A92">
      <w:pPr>
        <w:pStyle w:val="Code"/>
      </w:pPr>
      <w:r>
        <w:t xml:space="preserve">                                return Entry;</w:t>
      </w:r>
    </w:p>
    <w:p w14:paraId="5AB1AD60" w14:textId="77777777" w:rsidR="003D4A92" w:rsidRDefault="003D4A92" w:rsidP="003D4A92">
      <w:pPr>
        <w:pStyle w:val="Code"/>
      </w:pPr>
      <w:r>
        <w:t xml:space="preserve">                        }</w:t>
      </w:r>
    </w:p>
    <w:p w14:paraId="6D55248C" w14:textId="77777777" w:rsidR="003D4A92" w:rsidRDefault="003D4A92" w:rsidP="003D4A92">
      <w:pPr>
        <w:pStyle w:val="Code"/>
      </w:pPr>
      <w:r>
        <w:t xml:space="preserve">                    }</w:t>
      </w:r>
    </w:p>
    <w:p w14:paraId="7668058B" w14:textId="77777777" w:rsidR="003D4A92" w:rsidRDefault="003D4A92" w:rsidP="003D4A92">
      <w:pPr>
        <w:pStyle w:val="Code"/>
      </w:pPr>
      <w:r>
        <w:t xml:space="preserve">                }</w:t>
      </w:r>
    </w:p>
    <w:p w14:paraId="0FA99AE9" w14:textId="77777777" w:rsidR="003D4A92" w:rsidRDefault="003D4A92" w:rsidP="003D4A92">
      <w:pPr>
        <w:pStyle w:val="Code"/>
      </w:pPr>
    </w:p>
    <w:p w14:paraId="78A8A865" w14:textId="77777777" w:rsidR="003D4A92" w:rsidRDefault="003D4A92" w:rsidP="003D4A92">
      <w:pPr>
        <w:pStyle w:val="Code"/>
      </w:pPr>
      <w:r>
        <w:t xml:space="preserve">                return null;</w:t>
      </w:r>
    </w:p>
    <w:p w14:paraId="79511D07" w14:textId="77777777" w:rsidR="003D4A92" w:rsidRDefault="003D4A92" w:rsidP="003D4A92">
      <w:pPr>
        <w:pStyle w:val="Code"/>
      </w:pPr>
      <w:r>
        <w:t xml:space="preserve">            }</w:t>
      </w:r>
    </w:p>
    <w:p w14:paraId="37D39CF0" w14:textId="77777777" w:rsidR="003D4A92" w:rsidRDefault="003D4A92" w:rsidP="003D4A92">
      <w:pPr>
        <w:pStyle w:val="Code"/>
      </w:pPr>
    </w:p>
    <w:p w14:paraId="4C3885B8" w14:textId="77777777" w:rsidR="003D4A92" w:rsidRDefault="003D4A92" w:rsidP="003D4A92">
      <w:pPr>
        <w:pStyle w:val="Code"/>
      </w:pPr>
      <w:r>
        <w:t xml:space="preserve">            public static string GetExCodeTemplate()</w:t>
      </w:r>
    </w:p>
    <w:p w14:paraId="2F6EB837" w14:textId="77777777" w:rsidR="003D4A92" w:rsidRDefault="003D4A92" w:rsidP="003D4A92">
      <w:pPr>
        <w:pStyle w:val="Code"/>
      </w:pPr>
      <w:r>
        <w:t xml:space="preserve">            {</w:t>
      </w:r>
    </w:p>
    <w:p w14:paraId="459DDDB0" w14:textId="77777777" w:rsidR="003D4A92" w:rsidRDefault="003D4A92" w:rsidP="003D4A92">
      <w:pPr>
        <w:pStyle w:val="Code"/>
      </w:pPr>
      <w:r>
        <w:t xml:space="preserve">                string Entry = "";</w:t>
      </w:r>
    </w:p>
    <w:p w14:paraId="544E7C42" w14:textId="77777777" w:rsidR="003D4A92" w:rsidRDefault="003D4A92" w:rsidP="003D4A92">
      <w:pPr>
        <w:pStyle w:val="Code"/>
      </w:pPr>
    </w:p>
    <w:p w14:paraId="6201C937" w14:textId="77777777" w:rsidR="003D4A92" w:rsidRDefault="003D4A92" w:rsidP="003D4A92">
      <w:pPr>
        <w:pStyle w:val="Code"/>
      </w:pPr>
      <w:r>
        <w:t xml:space="preserve">                while (!File.EndOfStream)</w:t>
      </w:r>
    </w:p>
    <w:p w14:paraId="799129A1" w14:textId="77777777" w:rsidR="003D4A92" w:rsidRDefault="003D4A92" w:rsidP="003D4A92">
      <w:pPr>
        <w:pStyle w:val="Code"/>
      </w:pPr>
      <w:r>
        <w:t xml:space="preserve">                {</w:t>
      </w:r>
    </w:p>
    <w:p w14:paraId="50F6FFD8" w14:textId="77777777" w:rsidR="003D4A92" w:rsidRDefault="003D4A92" w:rsidP="003D4A92">
      <w:pPr>
        <w:pStyle w:val="Code"/>
      </w:pPr>
      <w:r>
        <w:t xml:space="preserve">                    string Line = File.ReadLine();</w:t>
      </w:r>
    </w:p>
    <w:p w14:paraId="2EC1F323" w14:textId="77777777" w:rsidR="003D4A92" w:rsidRDefault="003D4A92" w:rsidP="003D4A92">
      <w:pPr>
        <w:pStyle w:val="Code"/>
      </w:pPr>
    </w:p>
    <w:p w14:paraId="61994E3E" w14:textId="77777777" w:rsidR="003D4A92" w:rsidRDefault="003D4A92" w:rsidP="003D4A92">
      <w:pPr>
        <w:pStyle w:val="Code"/>
      </w:pPr>
      <w:r>
        <w:lastRenderedPageBreak/>
        <w:t xml:space="preserve">                    if (Line.StartsWith("[ExCodeTemplate]"))</w:t>
      </w:r>
    </w:p>
    <w:p w14:paraId="515B9A22" w14:textId="77777777" w:rsidR="003D4A92" w:rsidRDefault="003D4A92" w:rsidP="003D4A92">
      <w:pPr>
        <w:pStyle w:val="Code"/>
      </w:pPr>
      <w:r>
        <w:t xml:space="preserve">                    {</w:t>
      </w:r>
    </w:p>
    <w:p w14:paraId="4234DC9F" w14:textId="77777777" w:rsidR="003D4A92" w:rsidRDefault="003D4A92" w:rsidP="003D4A92">
      <w:pPr>
        <w:pStyle w:val="Code"/>
      </w:pPr>
      <w:r>
        <w:t xml:space="preserve">                        while (true)</w:t>
      </w:r>
    </w:p>
    <w:p w14:paraId="0100AA8A" w14:textId="77777777" w:rsidR="003D4A92" w:rsidRDefault="003D4A92" w:rsidP="003D4A92">
      <w:pPr>
        <w:pStyle w:val="Code"/>
      </w:pPr>
      <w:r>
        <w:t xml:space="preserve">                        {</w:t>
      </w:r>
    </w:p>
    <w:p w14:paraId="119B1D65" w14:textId="77777777" w:rsidR="003D4A92" w:rsidRDefault="003D4A92" w:rsidP="003D4A92">
      <w:pPr>
        <w:pStyle w:val="Code"/>
      </w:pPr>
      <w:r>
        <w:t xml:space="preserve">                            Line = File.ReadLine();</w:t>
      </w:r>
    </w:p>
    <w:p w14:paraId="06C35415" w14:textId="77777777" w:rsidR="003D4A92" w:rsidRDefault="003D4A92" w:rsidP="003D4A92">
      <w:pPr>
        <w:pStyle w:val="Code"/>
      </w:pPr>
    </w:p>
    <w:p w14:paraId="0E7D64F0" w14:textId="77777777" w:rsidR="003D4A92" w:rsidRDefault="003D4A92" w:rsidP="003D4A92">
      <w:pPr>
        <w:pStyle w:val="Code"/>
      </w:pPr>
      <w:r>
        <w:t xml:space="preserve">                            if (!Line.StartsWith("[ExAppendCode]"))</w:t>
      </w:r>
    </w:p>
    <w:p w14:paraId="7B9608F6" w14:textId="77777777" w:rsidR="003D4A92" w:rsidRDefault="003D4A92" w:rsidP="003D4A92">
      <w:pPr>
        <w:pStyle w:val="Code"/>
      </w:pPr>
      <w:r>
        <w:t xml:space="preserve">                                Entry = Entry + " " + Line;</w:t>
      </w:r>
    </w:p>
    <w:p w14:paraId="45E2CFA6" w14:textId="77777777" w:rsidR="003D4A92" w:rsidRDefault="003D4A92" w:rsidP="003D4A92">
      <w:pPr>
        <w:pStyle w:val="Code"/>
      </w:pPr>
      <w:r>
        <w:t xml:space="preserve">                            else</w:t>
      </w:r>
    </w:p>
    <w:p w14:paraId="2944E25B" w14:textId="77777777" w:rsidR="003D4A92" w:rsidRDefault="003D4A92" w:rsidP="003D4A92">
      <w:pPr>
        <w:pStyle w:val="Code"/>
      </w:pPr>
      <w:r>
        <w:t xml:space="preserve">                                return Entry;</w:t>
      </w:r>
    </w:p>
    <w:p w14:paraId="52AC88BC" w14:textId="77777777" w:rsidR="003D4A92" w:rsidRDefault="003D4A92" w:rsidP="003D4A92">
      <w:pPr>
        <w:pStyle w:val="Code"/>
      </w:pPr>
      <w:r>
        <w:t xml:space="preserve">                        }</w:t>
      </w:r>
    </w:p>
    <w:p w14:paraId="40067FAB" w14:textId="77777777" w:rsidR="003D4A92" w:rsidRDefault="003D4A92" w:rsidP="003D4A92">
      <w:pPr>
        <w:pStyle w:val="Code"/>
      </w:pPr>
      <w:r>
        <w:t xml:space="preserve">                    }</w:t>
      </w:r>
    </w:p>
    <w:p w14:paraId="545CA820" w14:textId="77777777" w:rsidR="003D4A92" w:rsidRDefault="003D4A92" w:rsidP="003D4A92">
      <w:pPr>
        <w:pStyle w:val="Code"/>
      </w:pPr>
      <w:r>
        <w:t xml:space="preserve">                }</w:t>
      </w:r>
    </w:p>
    <w:p w14:paraId="01AAA7C6" w14:textId="77777777" w:rsidR="003D4A92" w:rsidRDefault="003D4A92" w:rsidP="003D4A92">
      <w:pPr>
        <w:pStyle w:val="Code"/>
      </w:pPr>
    </w:p>
    <w:p w14:paraId="0AF309BC" w14:textId="77777777" w:rsidR="003D4A92" w:rsidRDefault="003D4A92" w:rsidP="003D4A92">
      <w:pPr>
        <w:pStyle w:val="Code"/>
      </w:pPr>
      <w:r>
        <w:t xml:space="preserve">                return null;</w:t>
      </w:r>
    </w:p>
    <w:p w14:paraId="28C92A9F" w14:textId="77777777" w:rsidR="003D4A92" w:rsidRDefault="003D4A92" w:rsidP="003D4A92">
      <w:pPr>
        <w:pStyle w:val="Code"/>
      </w:pPr>
      <w:r>
        <w:t xml:space="preserve">            }</w:t>
      </w:r>
    </w:p>
    <w:p w14:paraId="4874DE82" w14:textId="77777777" w:rsidR="003D4A92" w:rsidRDefault="003D4A92" w:rsidP="003D4A92">
      <w:pPr>
        <w:pStyle w:val="Code"/>
      </w:pPr>
    </w:p>
    <w:p w14:paraId="4688FA21" w14:textId="77777777" w:rsidR="003D4A92" w:rsidRDefault="003D4A92" w:rsidP="003D4A92">
      <w:pPr>
        <w:pStyle w:val="Code"/>
      </w:pPr>
      <w:r>
        <w:t xml:space="preserve">            public static string GetExDescription()</w:t>
      </w:r>
    </w:p>
    <w:p w14:paraId="0FF09E81" w14:textId="77777777" w:rsidR="003D4A92" w:rsidRDefault="003D4A92" w:rsidP="003D4A92">
      <w:pPr>
        <w:pStyle w:val="Code"/>
      </w:pPr>
      <w:r>
        <w:t xml:space="preserve">            {</w:t>
      </w:r>
    </w:p>
    <w:p w14:paraId="1CFD7E87" w14:textId="77777777" w:rsidR="003D4A92" w:rsidRDefault="003D4A92" w:rsidP="003D4A92">
      <w:pPr>
        <w:pStyle w:val="Code"/>
      </w:pPr>
      <w:r>
        <w:t xml:space="preserve">                string Entry = "";</w:t>
      </w:r>
    </w:p>
    <w:p w14:paraId="43EBB558" w14:textId="77777777" w:rsidR="003D4A92" w:rsidRDefault="003D4A92" w:rsidP="003D4A92">
      <w:pPr>
        <w:pStyle w:val="Code"/>
      </w:pPr>
    </w:p>
    <w:p w14:paraId="4498C291" w14:textId="77777777" w:rsidR="003D4A92" w:rsidRDefault="003D4A92" w:rsidP="003D4A92">
      <w:pPr>
        <w:pStyle w:val="Code"/>
      </w:pPr>
      <w:r>
        <w:t xml:space="preserve">                while (!File.EndOfStream)</w:t>
      </w:r>
    </w:p>
    <w:p w14:paraId="336D0719" w14:textId="77777777" w:rsidR="003D4A92" w:rsidRDefault="003D4A92" w:rsidP="003D4A92">
      <w:pPr>
        <w:pStyle w:val="Code"/>
      </w:pPr>
      <w:r>
        <w:t xml:space="preserve">                {</w:t>
      </w:r>
    </w:p>
    <w:p w14:paraId="78B61C6D" w14:textId="77777777" w:rsidR="003D4A92" w:rsidRDefault="003D4A92" w:rsidP="003D4A92">
      <w:pPr>
        <w:pStyle w:val="Code"/>
      </w:pPr>
      <w:r>
        <w:t xml:space="preserve">                    string Line = File.ReadLine();</w:t>
      </w:r>
    </w:p>
    <w:p w14:paraId="7D6D7356" w14:textId="77777777" w:rsidR="003D4A92" w:rsidRDefault="003D4A92" w:rsidP="003D4A92">
      <w:pPr>
        <w:pStyle w:val="Code"/>
      </w:pPr>
    </w:p>
    <w:p w14:paraId="6AEEA041" w14:textId="77777777" w:rsidR="003D4A92" w:rsidRDefault="003D4A92" w:rsidP="003D4A92">
      <w:pPr>
        <w:pStyle w:val="Code"/>
      </w:pPr>
      <w:r>
        <w:t xml:space="preserve">                    if (Line.StartsWith("[ExDescription]"))</w:t>
      </w:r>
    </w:p>
    <w:p w14:paraId="5F86BABF" w14:textId="77777777" w:rsidR="003D4A92" w:rsidRDefault="003D4A92" w:rsidP="003D4A92">
      <w:pPr>
        <w:pStyle w:val="Code"/>
      </w:pPr>
      <w:r>
        <w:t xml:space="preserve">                    {</w:t>
      </w:r>
    </w:p>
    <w:p w14:paraId="4EB72932" w14:textId="77777777" w:rsidR="003D4A92" w:rsidRDefault="003D4A92" w:rsidP="003D4A92">
      <w:pPr>
        <w:pStyle w:val="Code"/>
      </w:pPr>
      <w:r>
        <w:t xml:space="preserve">                        while (true)</w:t>
      </w:r>
    </w:p>
    <w:p w14:paraId="63B44E03" w14:textId="77777777" w:rsidR="003D4A92" w:rsidRDefault="003D4A92" w:rsidP="003D4A92">
      <w:pPr>
        <w:pStyle w:val="Code"/>
      </w:pPr>
      <w:r>
        <w:t xml:space="preserve">                        {</w:t>
      </w:r>
    </w:p>
    <w:p w14:paraId="1721A3AE" w14:textId="77777777" w:rsidR="003D4A92" w:rsidRDefault="003D4A92" w:rsidP="003D4A92">
      <w:pPr>
        <w:pStyle w:val="Code"/>
      </w:pPr>
      <w:r>
        <w:t xml:space="preserve">                            Line = File.ReadLine();</w:t>
      </w:r>
    </w:p>
    <w:p w14:paraId="009114D8" w14:textId="77777777" w:rsidR="003D4A92" w:rsidRDefault="003D4A92" w:rsidP="003D4A92">
      <w:pPr>
        <w:pStyle w:val="Code"/>
      </w:pPr>
    </w:p>
    <w:p w14:paraId="58D952A5" w14:textId="77777777" w:rsidR="003D4A92" w:rsidRDefault="003D4A92" w:rsidP="003D4A92">
      <w:pPr>
        <w:pStyle w:val="Code"/>
      </w:pPr>
      <w:r>
        <w:t xml:space="preserve">                            if (!Line.StartsWith("[ExCodeTemplate]"))</w:t>
      </w:r>
    </w:p>
    <w:p w14:paraId="24447C48" w14:textId="77777777" w:rsidR="003D4A92" w:rsidRDefault="003D4A92" w:rsidP="003D4A92">
      <w:pPr>
        <w:pStyle w:val="Code"/>
      </w:pPr>
      <w:r>
        <w:t xml:space="preserve">                                Entry = Entry + " " + Line;</w:t>
      </w:r>
    </w:p>
    <w:p w14:paraId="72608A27" w14:textId="77777777" w:rsidR="003D4A92" w:rsidRDefault="003D4A92" w:rsidP="003D4A92">
      <w:pPr>
        <w:pStyle w:val="Code"/>
      </w:pPr>
      <w:r>
        <w:t xml:space="preserve">                            else</w:t>
      </w:r>
    </w:p>
    <w:p w14:paraId="7CA0FC9D" w14:textId="77777777" w:rsidR="003D4A92" w:rsidRDefault="003D4A92" w:rsidP="003D4A92">
      <w:pPr>
        <w:pStyle w:val="Code"/>
      </w:pPr>
      <w:r>
        <w:lastRenderedPageBreak/>
        <w:t xml:space="preserve">                                return Entry;</w:t>
      </w:r>
    </w:p>
    <w:p w14:paraId="47081C61" w14:textId="77777777" w:rsidR="003D4A92" w:rsidRDefault="003D4A92" w:rsidP="003D4A92">
      <w:pPr>
        <w:pStyle w:val="Code"/>
      </w:pPr>
      <w:r>
        <w:t xml:space="preserve">                        }</w:t>
      </w:r>
    </w:p>
    <w:p w14:paraId="1D358D22" w14:textId="77777777" w:rsidR="003D4A92" w:rsidRDefault="003D4A92" w:rsidP="003D4A92">
      <w:pPr>
        <w:pStyle w:val="Code"/>
      </w:pPr>
      <w:r>
        <w:t xml:space="preserve">                    }</w:t>
      </w:r>
    </w:p>
    <w:p w14:paraId="2A74074D" w14:textId="77777777" w:rsidR="003D4A92" w:rsidRDefault="003D4A92" w:rsidP="003D4A92">
      <w:pPr>
        <w:pStyle w:val="Code"/>
      </w:pPr>
      <w:r>
        <w:t xml:space="preserve">                }</w:t>
      </w:r>
    </w:p>
    <w:p w14:paraId="4048E66C" w14:textId="77777777" w:rsidR="003D4A92" w:rsidRDefault="003D4A92" w:rsidP="003D4A92">
      <w:pPr>
        <w:pStyle w:val="Code"/>
      </w:pPr>
    </w:p>
    <w:p w14:paraId="47BC81B8" w14:textId="77777777" w:rsidR="003D4A92" w:rsidRDefault="003D4A92" w:rsidP="003D4A92">
      <w:pPr>
        <w:pStyle w:val="Code"/>
      </w:pPr>
      <w:r>
        <w:t xml:space="preserve">                return null;</w:t>
      </w:r>
    </w:p>
    <w:p w14:paraId="25C94A6F" w14:textId="77777777" w:rsidR="003D4A92" w:rsidRDefault="003D4A92" w:rsidP="003D4A92">
      <w:pPr>
        <w:pStyle w:val="Code"/>
      </w:pPr>
      <w:r>
        <w:t xml:space="preserve">            }</w:t>
      </w:r>
    </w:p>
    <w:p w14:paraId="36394EF4" w14:textId="77777777" w:rsidR="003D4A92" w:rsidRDefault="003D4A92" w:rsidP="003D4A92">
      <w:pPr>
        <w:pStyle w:val="Code"/>
      </w:pPr>
    </w:p>
    <w:p w14:paraId="4F96BD2F" w14:textId="77777777" w:rsidR="003D4A92" w:rsidRDefault="003D4A92" w:rsidP="003D4A92">
      <w:pPr>
        <w:pStyle w:val="Code"/>
      </w:pPr>
      <w:r>
        <w:t xml:space="preserve">            public static int GetExID()</w:t>
      </w:r>
    </w:p>
    <w:p w14:paraId="64E4860B" w14:textId="77777777" w:rsidR="003D4A92" w:rsidRDefault="003D4A92" w:rsidP="003D4A92">
      <w:pPr>
        <w:pStyle w:val="Code"/>
      </w:pPr>
      <w:r>
        <w:t xml:space="preserve">            {</w:t>
      </w:r>
    </w:p>
    <w:p w14:paraId="2DF74943" w14:textId="77777777" w:rsidR="003D4A92" w:rsidRDefault="003D4A92" w:rsidP="003D4A92">
      <w:pPr>
        <w:pStyle w:val="Code"/>
      </w:pPr>
      <w:r>
        <w:t xml:space="preserve">                while (!File.EndOfStream)</w:t>
      </w:r>
    </w:p>
    <w:p w14:paraId="02C24D16" w14:textId="77777777" w:rsidR="003D4A92" w:rsidRDefault="003D4A92" w:rsidP="003D4A92">
      <w:pPr>
        <w:pStyle w:val="Code"/>
      </w:pPr>
      <w:r>
        <w:t xml:space="preserve">                {</w:t>
      </w:r>
    </w:p>
    <w:p w14:paraId="7313EBE1" w14:textId="77777777" w:rsidR="003D4A92" w:rsidRDefault="003D4A92" w:rsidP="003D4A92">
      <w:pPr>
        <w:pStyle w:val="Code"/>
      </w:pPr>
      <w:r>
        <w:t xml:space="preserve">                    string Line = File.ReadLine();</w:t>
      </w:r>
    </w:p>
    <w:p w14:paraId="5E4CFAFE" w14:textId="77777777" w:rsidR="003D4A92" w:rsidRDefault="003D4A92" w:rsidP="003D4A92">
      <w:pPr>
        <w:pStyle w:val="Code"/>
      </w:pPr>
    </w:p>
    <w:p w14:paraId="4A45D48A" w14:textId="77777777" w:rsidR="003D4A92" w:rsidRDefault="003D4A92" w:rsidP="003D4A92">
      <w:pPr>
        <w:pStyle w:val="Code"/>
      </w:pPr>
      <w:r>
        <w:t xml:space="preserve">                    if (!Line.StartsWith("[") &amp;&amp; Line != "")</w:t>
      </w:r>
    </w:p>
    <w:p w14:paraId="73F78C0B" w14:textId="77777777" w:rsidR="003D4A92" w:rsidRDefault="003D4A92" w:rsidP="003D4A92">
      <w:pPr>
        <w:pStyle w:val="Code"/>
      </w:pPr>
      <w:r>
        <w:t xml:space="preserve">                        return Convert.ToInt32(Line);</w:t>
      </w:r>
    </w:p>
    <w:p w14:paraId="7AC480FF" w14:textId="77777777" w:rsidR="003D4A92" w:rsidRDefault="003D4A92" w:rsidP="003D4A92">
      <w:pPr>
        <w:pStyle w:val="Code"/>
      </w:pPr>
      <w:r>
        <w:t xml:space="preserve">                }</w:t>
      </w:r>
    </w:p>
    <w:p w14:paraId="5F95B257" w14:textId="77777777" w:rsidR="003D4A92" w:rsidRDefault="003D4A92" w:rsidP="003D4A92">
      <w:pPr>
        <w:pStyle w:val="Code"/>
      </w:pPr>
    </w:p>
    <w:p w14:paraId="0CE7AF9D" w14:textId="77777777" w:rsidR="003D4A92" w:rsidRDefault="003D4A92" w:rsidP="003D4A92">
      <w:pPr>
        <w:pStyle w:val="Code"/>
      </w:pPr>
      <w:r>
        <w:t xml:space="preserve">                return 0;</w:t>
      </w:r>
    </w:p>
    <w:p w14:paraId="2F48E51D" w14:textId="77777777" w:rsidR="003D4A92" w:rsidRDefault="003D4A92" w:rsidP="003D4A92">
      <w:pPr>
        <w:pStyle w:val="Code"/>
      </w:pPr>
      <w:r>
        <w:t xml:space="preserve">            }</w:t>
      </w:r>
    </w:p>
    <w:p w14:paraId="1A8A6387" w14:textId="77777777" w:rsidR="003D4A92" w:rsidRDefault="003D4A92" w:rsidP="003D4A92">
      <w:pPr>
        <w:pStyle w:val="Code"/>
      </w:pPr>
    </w:p>
    <w:p w14:paraId="4A18EB4A" w14:textId="77777777" w:rsidR="003D4A92" w:rsidRDefault="003D4A92" w:rsidP="003D4A92">
      <w:pPr>
        <w:pStyle w:val="Code"/>
      </w:pPr>
      <w:r>
        <w:t xml:space="preserve">            public static XmlDocument GetExMarkSchemeXML()</w:t>
      </w:r>
    </w:p>
    <w:p w14:paraId="39074708" w14:textId="77777777" w:rsidR="003D4A92" w:rsidRDefault="003D4A92" w:rsidP="003D4A92">
      <w:pPr>
        <w:pStyle w:val="Code"/>
      </w:pPr>
      <w:r>
        <w:t xml:space="preserve">            {</w:t>
      </w:r>
    </w:p>
    <w:p w14:paraId="673CCCE1" w14:textId="77777777" w:rsidR="003D4A92" w:rsidRDefault="003D4A92" w:rsidP="003D4A92">
      <w:pPr>
        <w:pStyle w:val="Code"/>
      </w:pPr>
      <w:r>
        <w:t xml:space="preserve">                XmlDocument XML = new XmlDocument();</w:t>
      </w:r>
    </w:p>
    <w:p w14:paraId="228CBED0" w14:textId="77777777" w:rsidR="003D4A92" w:rsidRDefault="003D4A92" w:rsidP="003D4A92">
      <w:pPr>
        <w:pStyle w:val="Code"/>
      </w:pPr>
      <w:r>
        <w:t xml:space="preserve">                string Entry = "";</w:t>
      </w:r>
    </w:p>
    <w:p w14:paraId="0C80FAB2" w14:textId="77777777" w:rsidR="003D4A92" w:rsidRDefault="003D4A92" w:rsidP="003D4A92">
      <w:pPr>
        <w:pStyle w:val="Code"/>
      </w:pPr>
      <w:r>
        <w:t xml:space="preserve">                string Line = "";</w:t>
      </w:r>
    </w:p>
    <w:p w14:paraId="4B1E3CEE" w14:textId="77777777" w:rsidR="003D4A92" w:rsidRDefault="003D4A92" w:rsidP="003D4A92">
      <w:pPr>
        <w:pStyle w:val="Code"/>
      </w:pPr>
    </w:p>
    <w:p w14:paraId="62144E20" w14:textId="77777777" w:rsidR="003D4A92" w:rsidRDefault="003D4A92" w:rsidP="003D4A92">
      <w:pPr>
        <w:pStyle w:val="Code"/>
      </w:pPr>
      <w:r>
        <w:t xml:space="preserve">                while (!Line.StartsWith("[ExMarkScheme]"))</w:t>
      </w:r>
    </w:p>
    <w:p w14:paraId="40060F65" w14:textId="77777777" w:rsidR="003D4A92" w:rsidRDefault="003D4A92" w:rsidP="003D4A92">
      <w:pPr>
        <w:pStyle w:val="Code"/>
      </w:pPr>
      <w:r>
        <w:t xml:space="preserve">                    Line = File.ReadLine();</w:t>
      </w:r>
    </w:p>
    <w:p w14:paraId="43897380" w14:textId="77777777" w:rsidR="003D4A92" w:rsidRDefault="003D4A92" w:rsidP="003D4A92">
      <w:pPr>
        <w:pStyle w:val="Code"/>
      </w:pPr>
    </w:p>
    <w:p w14:paraId="0B20DF3A" w14:textId="77777777" w:rsidR="003D4A92" w:rsidRDefault="003D4A92" w:rsidP="003D4A92">
      <w:pPr>
        <w:pStyle w:val="Code"/>
      </w:pPr>
      <w:r>
        <w:t xml:space="preserve">                while (!File.EndOfStream)</w:t>
      </w:r>
    </w:p>
    <w:p w14:paraId="072072DD" w14:textId="77777777" w:rsidR="003D4A92" w:rsidRDefault="003D4A92" w:rsidP="003D4A92">
      <w:pPr>
        <w:pStyle w:val="Code"/>
      </w:pPr>
      <w:r>
        <w:t xml:space="preserve">                {</w:t>
      </w:r>
    </w:p>
    <w:p w14:paraId="02E34402" w14:textId="77777777" w:rsidR="003D4A92" w:rsidRDefault="003D4A92" w:rsidP="003D4A92">
      <w:pPr>
        <w:pStyle w:val="Code"/>
      </w:pPr>
      <w:r>
        <w:t xml:space="preserve">                    Line = File.ReadLine();</w:t>
      </w:r>
    </w:p>
    <w:p w14:paraId="63B4AB49" w14:textId="77777777" w:rsidR="003D4A92" w:rsidRDefault="003D4A92" w:rsidP="003D4A92">
      <w:pPr>
        <w:pStyle w:val="Code"/>
      </w:pPr>
    </w:p>
    <w:p w14:paraId="251BEFF5" w14:textId="77777777" w:rsidR="003D4A92" w:rsidRDefault="003D4A92" w:rsidP="003D4A92">
      <w:pPr>
        <w:pStyle w:val="Code"/>
      </w:pPr>
      <w:r>
        <w:lastRenderedPageBreak/>
        <w:t xml:space="preserve">                    Entry += Line;</w:t>
      </w:r>
    </w:p>
    <w:p w14:paraId="3BD14BB7" w14:textId="77777777" w:rsidR="003D4A92" w:rsidRDefault="003D4A92" w:rsidP="003D4A92">
      <w:pPr>
        <w:pStyle w:val="Code"/>
      </w:pPr>
      <w:r>
        <w:t xml:space="preserve">                }</w:t>
      </w:r>
    </w:p>
    <w:p w14:paraId="675290C8" w14:textId="77777777" w:rsidR="003D4A92" w:rsidRDefault="003D4A92" w:rsidP="003D4A92">
      <w:pPr>
        <w:pStyle w:val="Code"/>
      </w:pPr>
    </w:p>
    <w:p w14:paraId="658938AC" w14:textId="77777777" w:rsidR="003D4A92" w:rsidRDefault="003D4A92" w:rsidP="003D4A92">
      <w:pPr>
        <w:pStyle w:val="Code"/>
      </w:pPr>
      <w:r>
        <w:t xml:space="preserve">                if (Entry != "")</w:t>
      </w:r>
    </w:p>
    <w:p w14:paraId="5C500D87" w14:textId="77777777" w:rsidR="003D4A92" w:rsidRDefault="003D4A92" w:rsidP="003D4A92">
      <w:pPr>
        <w:pStyle w:val="Code"/>
      </w:pPr>
      <w:r>
        <w:t xml:space="preserve">                    XML.LoadXml(Entry);</w:t>
      </w:r>
    </w:p>
    <w:p w14:paraId="0623D53B" w14:textId="77777777" w:rsidR="003D4A92" w:rsidRDefault="003D4A92" w:rsidP="003D4A92">
      <w:pPr>
        <w:pStyle w:val="Code"/>
      </w:pPr>
    </w:p>
    <w:p w14:paraId="27B7DC1A" w14:textId="77777777" w:rsidR="003D4A92" w:rsidRDefault="003D4A92" w:rsidP="003D4A92">
      <w:pPr>
        <w:pStyle w:val="Code"/>
      </w:pPr>
      <w:r>
        <w:t xml:space="preserve">                return XML;</w:t>
      </w:r>
    </w:p>
    <w:p w14:paraId="5383969A" w14:textId="77777777" w:rsidR="003D4A92" w:rsidRDefault="003D4A92" w:rsidP="003D4A92">
      <w:pPr>
        <w:pStyle w:val="Code"/>
      </w:pPr>
      <w:r>
        <w:t xml:space="preserve">            }</w:t>
      </w:r>
    </w:p>
    <w:p w14:paraId="7A3584E2" w14:textId="77777777" w:rsidR="003D4A92" w:rsidRDefault="003D4A92" w:rsidP="003D4A92">
      <w:pPr>
        <w:pStyle w:val="Code"/>
      </w:pPr>
    </w:p>
    <w:p w14:paraId="7237C45D" w14:textId="77777777" w:rsidR="003D4A92" w:rsidRDefault="003D4A92" w:rsidP="003D4A92">
      <w:pPr>
        <w:pStyle w:val="Code"/>
      </w:pPr>
      <w:r>
        <w:t xml:space="preserve">            public static string GetExTitle()</w:t>
      </w:r>
    </w:p>
    <w:p w14:paraId="60752423" w14:textId="77777777" w:rsidR="003D4A92" w:rsidRDefault="003D4A92" w:rsidP="003D4A92">
      <w:pPr>
        <w:pStyle w:val="Code"/>
      </w:pPr>
      <w:r>
        <w:t xml:space="preserve">            {</w:t>
      </w:r>
    </w:p>
    <w:p w14:paraId="08F83267" w14:textId="77777777" w:rsidR="003D4A92" w:rsidRDefault="003D4A92" w:rsidP="003D4A92">
      <w:pPr>
        <w:pStyle w:val="Code"/>
      </w:pPr>
      <w:r>
        <w:t xml:space="preserve">                while (!File.EndOfStream)</w:t>
      </w:r>
    </w:p>
    <w:p w14:paraId="34B24B2C" w14:textId="77777777" w:rsidR="003D4A92" w:rsidRDefault="003D4A92" w:rsidP="003D4A92">
      <w:pPr>
        <w:pStyle w:val="Code"/>
      </w:pPr>
      <w:r>
        <w:t xml:space="preserve">                {</w:t>
      </w:r>
    </w:p>
    <w:p w14:paraId="36FAA1D7" w14:textId="77777777" w:rsidR="003D4A92" w:rsidRDefault="003D4A92" w:rsidP="003D4A92">
      <w:pPr>
        <w:pStyle w:val="Code"/>
      </w:pPr>
      <w:r>
        <w:t xml:space="preserve">                    string Line = File.ReadLine();</w:t>
      </w:r>
    </w:p>
    <w:p w14:paraId="481F7A30" w14:textId="77777777" w:rsidR="003D4A92" w:rsidRDefault="003D4A92" w:rsidP="003D4A92">
      <w:pPr>
        <w:pStyle w:val="Code"/>
      </w:pPr>
    </w:p>
    <w:p w14:paraId="7A9F6F68" w14:textId="77777777" w:rsidR="003D4A92" w:rsidRDefault="003D4A92" w:rsidP="003D4A92">
      <w:pPr>
        <w:pStyle w:val="Code"/>
      </w:pPr>
      <w:r>
        <w:t xml:space="preserve">                    if (Line.StartsWith("[ExTitle]") &amp;&amp; Line != "")</w:t>
      </w:r>
    </w:p>
    <w:p w14:paraId="5181DF2B" w14:textId="77777777" w:rsidR="003D4A92" w:rsidRDefault="003D4A92" w:rsidP="003D4A92">
      <w:pPr>
        <w:pStyle w:val="Code"/>
      </w:pPr>
      <w:r>
        <w:t xml:space="preserve">                        return File.ReadLine();</w:t>
      </w:r>
    </w:p>
    <w:p w14:paraId="7E5B4E28" w14:textId="77777777" w:rsidR="003D4A92" w:rsidRDefault="003D4A92" w:rsidP="003D4A92">
      <w:pPr>
        <w:pStyle w:val="Code"/>
      </w:pPr>
      <w:r>
        <w:t xml:space="preserve">                }</w:t>
      </w:r>
    </w:p>
    <w:p w14:paraId="0FD2570F" w14:textId="77777777" w:rsidR="003D4A92" w:rsidRDefault="003D4A92" w:rsidP="003D4A92">
      <w:pPr>
        <w:pStyle w:val="Code"/>
      </w:pPr>
    </w:p>
    <w:p w14:paraId="13629E1D" w14:textId="77777777" w:rsidR="003D4A92" w:rsidRDefault="003D4A92" w:rsidP="003D4A92">
      <w:pPr>
        <w:pStyle w:val="Code"/>
      </w:pPr>
      <w:r>
        <w:t xml:space="preserve">                return null;</w:t>
      </w:r>
    </w:p>
    <w:p w14:paraId="495872D6" w14:textId="77777777" w:rsidR="003D4A92" w:rsidRDefault="003D4A92" w:rsidP="003D4A92">
      <w:pPr>
        <w:pStyle w:val="Code"/>
      </w:pPr>
      <w:r>
        <w:t xml:space="preserve">            }</w:t>
      </w:r>
    </w:p>
    <w:p w14:paraId="613A4D56" w14:textId="77777777" w:rsidR="003D4A92" w:rsidRDefault="003D4A92" w:rsidP="003D4A92">
      <w:pPr>
        <w:pStyle w:val="Code"/>
      </w:pPr>
    </w:p>
    <w:p w14:paraId="14B5D508" w14:textId="77777777" w:rsidR="00607212" w:rsidRDefault="00607212" w:rsidP="00607212">
      <w:pPr>
        <w:pStyle w:val="Code"/>
      </w:pPr>
      <w:r>
        <w:t xml:space="preserve">            // Class that deals with parsing the XML</w:t>
      </w:r>
    </w:p>
    <w:p w14:paraId="1EBA3FE4" w14:textId="77777777" w:rsidR="003D4A92" w:rsidRDefault="003D4A92" w:rsidP="003D4A92">
      <w:pPr>
        <w:pStyle w:val="Code"/>
      </w:pPr>
      <w:r>
        <w:t xml:space="preserve">            public static class XMLParsing</w:t>
      </w:r>
    </w:p>
    <w:p w14:paraId="6A31D934" w14:textId="77777777" w:rsidR="003D4A92" w:rsidRDefault="003D4A92" w:rsidP="003D4A92">
      <w:pPr>
        <w:pStyle w:val="Code"/>
      </w:pPr>
      <w:r>
        <w:t xml:space="preserve">            {</w:t>
      </w:r>
    </w:p>
    <w:p w14:paraId="156695C1" w14:textId="77777777" w:rsidR="003D4A92" w:rsidRDefault="003D4A92" w:rsidP="003D4A92">
      <w:pPr>
        <w:pStyle w:val="Code"/>
      </w:pPr>
      <w:r>
        <w:t xml:space="preserve">                public static void ParseXML(XmlDocument XML)</w:t>
      </w:r>
    </w:p>
    <w:p w14:paraId="1B8BDC3D" w14:textId="77777777" w:rsidR="003D4A92" w:rsidRDefault="003D4A92" w:rsidP="003D4A92">
      <w:pPr>
        <w:pStyle w:val="Code"/>
      </w:pPr>
      <w:r>
        <w:t xml:space="preserve">                {</w:t>
      </w:r>
    </w:p>
    <w:p w14:paraId="5F8CE2CE" w14:textId="77777777" w:rsidR="003D4A92" w:rsidRDefault="003D4A92" w:rsidP="003D4A92">
      <w:pPr>
        <w:pStyle w:val="Code"/>
      </w:pPr>
      <w:r>
        <w:t xml:space="preserve">                    NewMarkScheme.Output = GetExOutput(XML);</w:t>
      </w:r>
    </w:p>
    <w:p w14:paraId="3AE5E016" w14:textId="77777777" w:rsidR="003D4A92" w:rsidRDefault="003D4A92" w:rsidP="003D4A92">
      <w:pPr>
        <w:pStyle w:val="Code"/>
      </w:pPr>
      <w:r>
        <w:t xml:space="preserve">                    GetExVars(XML);</w:t>
      </w:r>
    </w:p>
    <w:p w14:paraId="1FD2915F" w14:textId="77777777" w:rsidR="003D4A92" w:rsidRDefault="003D4A92" w:rsidP="003D4A92">
      <w:pPr>
        <w:pStyle w:val="Code"/>
      </w:pPr>
      <w:r>
        <w:t xml:space="preserve">                    GetExConStructs(XML);</w:t>
      </w:r>
    </w:p>
    <w:p w14:paraId="6C1FBA22" w14:textId="77777777" w:rsidR="003D4A92" w:rsidRDefault="003D4A92" w:rsidP="003D4A92">
      <w:pPr>
        <w:pStyle w:val="Code"/>
      </w:pPr>
      <w:r>
        <w:t xml:space="preserve">                }</w:t>
      </w:r>
    </w:p>
    <w:p w14:paraId="18349547" w14:textId="77777777" w:rsidR="003D4A92" w:rsidRDefault="003D4A92" w:rsidP="003D4A92">
      <w:pPr>
        <w:pStyle w:val="Code"/>
      </w:pPr>
    </w:p>
    <w:p w14:paraId="344F8010" w14:textId="77777777" w:rsidR="003D4A92" w:rsidRDefault="003D4A92" w:rsidP="003D4A92">
      <w:pPr>
        <w:pStyle w:val="Code"/>
      </w:pPr>
      <w:r>
        <w:t xml:space="preserve">                private static void GetExConStructs(XmlDocument XML)</w:t>
      </w:r>
    </w:p>
    <w:p w14:paraId="68F0B349" w14:textId="77777777" w:rsidR="003D4A92" w:rsidRDefault="003D4A92" w:rsidP="003D4A92">
      <w:pPr>
        <w:pStyle w:val="Code"/>
      </w:pPr>
      <w:r>
        <w:t xml:space="preserve">                {</w:t>
      </w:r>
    </w:p>
    <w:p w14:paraId="751AF0AD" w14:textId="77777777" w:rsidR="003D4A92" w:rsidRDefault="003D4A92" w:rsidP="003D4A92">
      <w:pPr>
        <w:pStyle w:val="Code"/>
      </w:pPr>
      <w:r>
        <w:lastRenderedPageBreak/>
        <w:t xml:space="preserve">                    try</w:t>
      </w:r>
    </w:p>
    <w:p w14:paraId="2590120A" w14:textId="77777777" w:rsidR="003D4A92" w:rsidRDefault="003D4A92" w:rsidP="003D4A92">
      <w:pPr>
        <w:pStyle w:val="Code"/>
      </w:pPr>
      <w:r>
        <w:t xml:space="preserve">                    {</w:t>
      </w:r>
    </w:p>
    <w:p w14:paraId="2310C068" w14:textId="77777777" w:rsidR="003D4A92" w:rsidRDefault="003D4A92" w:rsidP="003D4A92">
      <w:pPr>
        <w:pStyle w:val="Code"/>
      </w:pPr>
      <w:r>
        <w:t xml:space="preserve">                        XmlNodeList ConStructsNode = XML.SelectSingleNode("/MarkScheme/ControlStructures").ChildNodes;</w:t>
      </w:r>
    </w:p>
    <w:p w14:paraId="54B22727" w14:textId="77777777" w:rsidR="003D4A92" w:rsidRDefault="003D4A92" w:rsidP="003D4A92">
      <w:pPr>
        <w:pStyle w:val="Code"/>
      </w:pPr>
    </w:p>
    <w:p w14:paraId="5194E70C" w14:textId="77777777" w:rsidR="003D4A92" w:rsidRDefault="003D4A92" w:rsidP="003D4A92">
      <w:pPr>
        <w:pStyle w:val="Code"/>
      </w:pPr>
      <w:r>
        <w:t xml:space="preserve">                        foreach (XmlNode Node in ConStructsNode)</w:t>
      </w:r>
    </w:p>
    <w:p w14:paraId="58709611" w14:textId="77777777" w:rsidR="003D4A92" w:rsidRDefault="003D4A92" w:rsidP="003D4A92">
      <w:pPr>
        <w:pStyle w:val="Code"/>
      </w:pPr>
      <w:r>
        <w:t xml:space="preserve">                        {</w:t>
      </w:r>
    </w:p>
    <w:p w14:paraId="7239FACA" w14:textId="77777777" w:rsidR="003D4A92" w:rsidRDefault="003D4A92" w:rsidP="003D4A92">
      <w:pPr>
        <w:pStyle w:val="Code"/>
      </w:pPr>
      <w:r>
        <w:t xml:space="preserve">                            NewMarkScheme.CheckConStruct = true;</w:t>
      </w:r>
    </w:p>
    <w:p w14:paraId="355717D0" w14:textId="77777777" w:rsidR="003D4A92" w:rsidRDefault="003D4A92" w:rsidP="003D4A92">
      <w:pPr>
        <w:pStyle w:val="Code"/>
      </w:pPr>
    </w:p>
    <w:p w14:paraId="693946EC" w14:textId="77777777" w:rsidR="003D4A92" w:rsidRDefault="003D4A92" w:rsidP="003D4A92">
      <w:pPr>
        <w:pStyle w:val="Code"/>
      </w:pPr>
      <w:r>
        <w:t xml:space="preserve">                            ExMarkScheme.ControlStructure NewConStruct = new ExMarkScheme.ControlStructure();</w:t>
      </w:r>
    </w:p>
    <w:p w14:paraId="5562CD0F" w14:textId="77777777" w:rsidR="003D4A92" w:rsidRDefault="003D4A92" w:rsidP="003D4A92">
      <w:pPr>
        <w:pStyle w:val="Code"/>
      </w:pPr>
    </w:p>
    <w:p w14:paraId="4A61A5EB" w14:textId="77777777" w:rsidR="003D4A92" w:rsidRDefault="003D4A92" w:rsidP="003D4A92">
      <w:pPr>
        <w:pStyle w:val="Code"/>
      </w:pPr>
      <w:r>
        <w:t xml:space="preserve">                            NewConStruct.StructureCondition = Node.InnerText;</w:t>
      </w:r>
    </w:p>
    <w:p w14:paraId="1F2710AC" w14:textId="77777777" w:rsidR="003D4A92" w:rsidRDefault="003D4A92" w:rsidP="003D4A92">
      <w:pPr>
        <w:pStyle w:val="Code"/>
      </w:pPr>
      <w:r>
        <w:t xml:space="preserve">                            NewConStruct.StructureType = Node.Attributes.GetNamedItem("StructType").Value;</w:t>
      </w:r>
    </w:p>
    <w:p w14:paraId="38B76A54" w14:textId="77777777" w:rsidR="003D4A92" w:rsidRDefault="003D4A92" w:rsidP="003D4A92">
      <w:pPr>
        <w:pStyle w:val="Code"/>
      </w:pPr>
    </w:p>
    <w:p w14:paraId="6F76FC2B" w14:textId="77777777" w:rsidR="003D4A92" w:rsidRDefault="003D4A92" w:rsidP="003D4A92">
      <w:pPr>
        <w:pStyle w:val="Code"/>
      </w:pPr>
      <w:r>
        <w:t xml:space="preserve">                            if (NewConStruct.StructureCondition == "[DNM]")</w:t>
      </w:r>
    </w:p>
    <w:p w14:paraId="42B4EDCA" w14:textId="77777777" w:rsidR="003D4A92" w:rsidRDefault="003D4A92" w:rsidP="003D4A92">
      <w:pPr>
        <w:pStyle w:val="Code"/>
      </w:pPr>
      <w:r>
        <w:t xml:space="preserve">                                NewConStruct.StructureCondition = null;</w:t>
      </w:r>
    </w:p>
    <w:p w14:paraId="32133513" w14:textId="77777777" w:rsidR="003D4A92" w:rsidRDefault="003D4A92" w:rsidP="003D4A92">
      <w:pPr>
        <w:pStyle w:val="Code"/>
      </w:pPr>
      <w:r>
        <w:t xml:space="preserve">                            else if (NewConStruct.StructureType == "[DNM]")</w:t>
      </w:r>
    </w:p>
    <w:p w14:paraId="25E7F9D0" w14:textId="77777777" w:rsidR="003D4A92" w:rsidRDefault="003D4A92" w:rsidP="003D4A92">
      <w:pPr>
        <w:pStyle w:val="Code"/>
      </w:pPr>
      <w:r>
        <w:t xml:space="preserve">                                NewConStruct.StructureType = null;</w:t>
      </w:r>
    </w:p>
    <w:p w14:paraId="4F676738" w14:textId="77777777" w:rsidR="003D4A92" w:rsidRDefault="003D4A92" w:rsidP="003D4A92">
      <w:pPr>
        <w:pStyle w:val="Code"/>
      </w:pPr>
    </w:p>
    <w:p w14:paraId="4CEFB432" w14:textId="77777777" w:rsidR="003D4A92" w:rsidRDefault="003D4A92" w:rsidP="003D4A92">
      <w:pPr>
        <w:pStyle w:val="Code"/>
      </w:pPr>
      <w:r>
        <w:t xml:space="preserve">                            NewMarkScheme.ControlStructures.Add(NewConStruct);</w:t>
      </w:r>
    </w:p>
    <w:p w14:paraId="22E0CEBD" w14:textId="77777777" w:rsidR="003D4A92" w:rsidRDefault="003D4A92" w:rsidP="003D4A92">
      <w:pPr>
        <w:pStyle w:val="Code"/>
      </w:pPr>
      <w:r>
        <w:t xml:space="preserve">                        }</w:t>
      </w:r>
    </w:p>
    <w:p w14:paraId="2567E3B5" w14:textId="77777777" w:rsidR="003D4A92" w:rsidRDefault="003D4A92" w:rsidP="003D4A92">
      <w:pPr>
        <w:pStyle w:val="Code"/>
      </w:pPr>
      <w:r>
        <w:t xml:space="preserve">                    }</w:t>
      </w:r>
    </w:p>
    <w:p w14:paraId="1D974F54" w14:textId="77777777" w:rsidR="003D4A92" w:rsidRDefault="003D4A92" w:rsidP="003D4A92">
      <w:pPr>
        <w:pStyle w:val="Code"/>
      </w:pPr>
      <w:r>
        <w:t xml:space="preserve">                    catch</w:t>
      </w:r>
    </w:p>
    <w:p w14:paraId="50CB0250" w14:textId="77777777" w:rsidR="003D4A92" w:rsidRDefault="003D4A92" w:rsidP="003D4A92">
      <w:pPr>
        <w:pStyle w:val="Code"/>
      </w:pPr>
      <w:r>
        <w:t xml:space="preserve">                    {</w:t>
      </w:r>
    </w:p>
    <w:p w14:paraId="172484C4" w14:textId="77777777" w:rsidR="003D4A92" w:rsidRDefault="003D4A92" w:rsidP="003D4A92">
      <w:pPr>
        <w:pStyle w:val="Code"/>
      </w:pPr>
      <w:r>
        <w:t xml:space="preserve">                        ExMarkScheme.ControlStructure NewConStruct = new ExMarkScheme.ControlStructure();</w:t>
      </w:r>
    </w:p>
    <w:p w14:paraId="6F06148A" w14:textId="77777777" w:rsidR="003D4A92" w:rsidRDefault="003D4A92" w:rsidP="003D4A92">
      <w:pPr>
        <w:pStyle w:val="Code"/>
      </w:pPr>
    </w:p>
    <w:p w14:paraId="574EDAF5" w14:textId="77777777" w:rsidR="003D4A92" w:rsidRDefault="003D4A92" w:rsidP="003D4A92">
      <w:pPr>
        <w:pStyle w:val="Code"/>
      </w:pPr>
      <w:r>
        <w:t xml:space="preserve">                        NewMarkScheme.CheckConStruct = false;</w:t>
      </w:r>
    </w:p>
    <w:p w14:paraId="0732C758" w14:textId="77777777" w:rsidR="003D4A92" w:rsidRDefault="003D4A92" w:rsidP="003D4A92">
      <w:pPr>
        <w:pStyle w:val="Code"/>
      </w:pPr>
    </w:p>
    <w:p w14:paraId="42162262" w14:textId="77777777" w:rsidR="003D4A92" w:rsidRDefault="003D4A92" w:rsidP="003D4A92">
      <w:pPr>
        <w:pStyle w:val="Code"/>
      </w:pPr>
      <w:r>
        <w:t xml:space="preserve">                        NewConStruct.StructureCondition = null;</w:t>
      </w:r>
    </w:p>
    <w:p w14:paraId="6631D1E8" w14:textId="77777777" w:rsidR="003D4A92" w:rsidRDefault="003D4A92" w:rsidP="003D4A92">
      <w:pPr>
        <w:pStyle w:val="Code"/>
      </w:pPr>
      <w:r>
        <w:t xml:space="preserve">                        NewConStruct.StructureType = null;</w:t>
      </w:r>
    </w:p>
    <w:p w14:paraId="204E95FD" w14:textId="77777777" w:rsidR="003D4A92" w:rsidRDefault="003D4A92" w:rsidP="003D4A92">
      <w:pPr>
        <w:pStyle w:val="Code"/>
      </w:pPr>
    </w:p>
    <w:p w14:paraId="01DCC32F" w14:textId="77777777" w:rsidR="003D4A92" w:rsidRDefault="003D4A92" w:rsidP="003D4A92">
      <w:pPr>
        <w:pStyle w:val="Code"/>
      </w:pPr>
      <w:r>
        <w:t xml:space="preserve">                        NewMarkScheme.ControlStructures.Add(NewConStruct);</w:t>
      </w:r>
    </w:p>
    <w:p w14:paraId="0D38A55D" w14:textId="77777777" w:rsidR="003D4A92" w:rsidRDefault="003D4A92" w:rsidP="003D4A92">
      <w:pPr>
        <w:pStyle w:val="Code"/>
      </w:pPr>
      <w:r>
        <w:lastRenderedPageBreak/>
        <w:t xml:space="preserve">                    }</w:t>
      </w:r>
    </w:p>
    <w:p w14:paraId="512C989C" w14:textId="77777777" w:rsidR="003D4A92" w:rsidRDefault="003D4A92" w:rsidP="003D4A92">
      <w:pPr>
        <w:pStyle w:val="Code"/>
      </w:pPr>
      <w:r>
        <w:t xml:space="preserve">                }</w:t>
      </w:r>
    </w:p>
    <w:p w14:paraId="36E76F81" w14:textId="77777777" w:rsidR="003D4A92" w:rsidRDefault="003D4A92" w:rsidP="003D4A92">
      <w:pPr>
        <w:pStyle w:val="Code"/>
      </w:pPr>
    </w:p>
    <w:p w14:paraId="67AD866C" w14:textId="77777777" w:rsidR="003D4A92" w:rsidRDefault="003D4A92" w:rsidP="003D4A92">
      <w:pPr>
        <w:pStyle w:val="Code"/>
      </w:pPr>
      <w:r>
        <w:t xml:space="preserve">                private static string GetExOutput(XmlDocument XML)</w:t>
      </w:r>
    </w:p>
    <w:p w14:paraId="070ABFEB" w14:textId="77777777" w:rsidR="003D4A92" w:rsidRDefault="003D4A92" w:rsidP="003D4A92">
      <w:pPr>
        <w:pStyle w:val="Code"/>
      </w:pPr>
      <w:r>
        <w:t xml:space="preserve">                {</w:t>
      </w:r>
    </w:p>
    <w:p w14:paraId="42715650" w14:textId="77777777" w:rsidR="003D4A92" w:rsidRDefault="003D4A92" w:rsidP="003D4A92">
      <w:pPr>
        <w:pStyle w:val="Code"/>
      </w:pPr>
      <w:r>
        <w:t xml:space="preserve">                    try</w:t>
      </w:r>
    </w:p>
    <w:p w14:paraId="110920E5" w14:textId="77777777" w:rsidR="003D4A92" w:rsidRDefault="003D4A92" w:rsidP="003D4A92">
      <w:pPr>
        <w:pStyle w:val="Code"/>
      </w:pPr>
      <w:r>
        <w:t xml:space="preserve">                    {</w:t>
      </w:r>
    </w:p>
    <w:p w14:paraId="263F9EE6" w14:textId="77777777" w:rsidR="003D4A92" w:rsidRDefault="003D4A92" w:rsidP="003D4A92">
      <w:pPr>
        <w:pStyle w:val="Code"/>
      </w:pPr>
      <w:r>
        <w:t xml:space="preserve">                        string Output = XML.SelectSingleNode("/MarkScheme/Output").InnerText;</w:t>
      </w:r>
    </w:p>
    <w:p w14:paraId="71BFAFC0" w14:textId="77777777" w:rsidR="003D4A92" w:rsidRDefault="003D4A92" w:rsidP="003D4A92">
      <w:pPr>
        <w:pStyle w:val="Code"/>
      </w:pPr>
    </w:p>
    <w:p w14:paraId="61C63C8E" w14:textId="77777777" w:rsidR="003D4A92" w:rsidRDefault="003D4A92" w:rsidP="003D4A92">
      <w:pPr>
        <w:pStyle w:val="Code"/>
      </w:pPr>
      <w:r>
        <w:t xml:space="preserve">                        NewMarkScheme.CheckOutput = true;</w:t>
      </w:r>
    </w:p>
    <w:p w14:paraId="0D0DEB55" w14:textId="77777777" w:rsidR="003D4A92" w:rsidRDefault="003D4A92" w:rsidP="003D4A92">
      <w:pPr>
        <w:pStyle w:val="Code"/>
      </w:pPr>
    </w:p>
    <w:p w14:paraId="6A09C3E3" w14:textId="77777777" w:rsidR="003D4A92" w:rsidRDefault="003D4A92" w:rsidP="003D4A92">
      <w:pPr>
        <w:pStyle w:val="Code"/>
      </w:pPr>
      <w:r>
        <w:t xml:space="preserve">                        return Output;</w:t>
      </w:r>
    </w:p>
    <w:p w14:paraId="13ACDB85" w14:textId="77777777" w:rsidR="003D4A92" w:rsidRDefault="003D4A92" w:rsidP="003D4A92">
      <w:pPr>
        <w:pStyle w:val="Code"/>
      </w:pPr>
      <w:r>
        <w:t xml:space="preserve">                    }</w:t>
      </w:r>
    </w:p>
    <w:p w14:paraId="696E410D" w14:textId="77777777" w:rsidR="003D4A92" w:rsidRDefault="003D4A92" w:rsidP="003D4A92">
      <w:pPr>
        <w:pStyle w:val="Code"/>
      </w:pPr>
      <w:r>
        <w:t xml:space="preserve">                    catch</w:t>
      </w:r>
    </w:p>
    <w:p w14:paraId="45C2715B" w14:textId="77777777" w:rsidR="003D4A92" w:rsidRDefault="003D4A92" w:rsidP="003D4A92">
      <w:pPr>
        <w:pStyle w:val="Code"/>
      </w:pPr>
      <w:r>
        <w:t xml:space="preserve">                    {</w:t>
      </w:r>
    </w:p>
    <w:p w14:paraId="4F837D89" w14:textId="77777777" w:rsidR="003D4A92" w:rsidRDefault="003D4A92" w:rsidP="003D4A92">
      <w:pPr>
        <w:pStyle w:val="Code"/>
      </w:pPr>
      <w:r>
        <w:t xml:space="preserve">                        NewMarkScheme.CheckOutput = false;</w:t>
      </w:r>
    </w:p>
    <w:p w14:paraId="0273C392" w14:textId="77777777" w:rsidR="003D4A92" w:rsidRDefault="003D4A92" w:rsidP="003D4A92">
      <w:pPr>
        <w:pStyle w:val="Code"/>
      </w:pPr>
    </w:p>
    <w:p w14:paraId="2E226080" w14:textId="77777777" w:rsidR="003D4A92" w:rsidRDefault="003D4A92" w:rsidP="003D4A92">
      <w:pPr>
        <w:pStyle w:val="Code"/>
      </w:pPr>
      <w:r>
        <w:t xml:space="preserve">                        return null;</w:t>
      </w:r>
    </w:p>
    <w:p w14:paraId="77DCEBA3" w14:textId="77777777" w:rsidR="003D4A92" w:rsidRDefault="003D4A92" w:rsidP="003D4A92">
      <w:pPr>
        <w:pStyle w:val="Code"/>
      </w:pPr>
      <w:r>
        <w:t xml:space="preserve">                    }</w:t>
      </w:r>
    </w:p>
    <w:p w14:paraId="7148B496" w14:textId="77777777" w:rsidR="003D4A92" w:rsidRDefault="003D4A92" w:rsidP="003D4A92">
      <w:pPr>
        <w:pStyle w:val="Code"/>
      </w:pPr>
      <w:r>
        <w:t xml:space="preserve">                }</w:t>
      </w:r>
    </w:p>
    <w:p w14:paraId="0D44DFBF" w14:textId="77777777" w:rsidR="003D4A92" w:rsidRDefault="003D4A92" w:rsidP="003D4A92">
      <w:pPr>
        <w:pStyle w:val="Code"/>
      </w:pPr>
    </w:p>
    <w:p w14:paraId="2648629A" w14:textId="77777777" w:rsidR="003D4A92" w:rsidRDefault="003D4A92" w:rsidP="003D4A92">
      <w:pPr>
        <w:pStyle w:val="Code"/>
      </w:pPr>
      <w:r>
        <w:t xml:space="preserve">                private static void GetExVars(XmlDocument XML)</w:t>
      </w:r>
    </w:p>
    <w:p w14:paraId="41FB7AF9" w14:textId="77777777" w:rsidR="003D4A92" w:rsidRDefault="003D4A92" w:rsidP="003D4A92">
      <w:pPr>
        <w:pStyle w:val="Code"/>
      </w:pPr>
      <w:r>
        <w:t xml:space="preserve">                {</w:t>
      </w:r>
    </w:p>
    <w:p w14:paraId="67A971CE" w14:textId="77777777" w:rsidR="003D4A92" w:rsidRDefault="003D4A92" w:rsidP="003D4A92">
      <w:pPr>
        <w:pStyle w:val="Code"/>
      </w:pPr>
      <w:r>
        <w:t xml:space="preserve">                    try</w:t>
      </w:r>
    </w:p>
    <w:p w14:paraId="6A7FD362" w14:textId="77777777" w:rsidR="003D4A92" w:rsidRDefault="003D4A92" w:rsidP="003D4A92">
      <w:pPr>
        <w:pStyle w:val="Code"/>
      </w:pPr>
      <w:r>
        <w:t xml:space="preserve">                    {</w:t>
      </w:r>
    </w:p>
    <w:p w14:paraId="44DD57DA" w14:textId="77777777" w:rsidR="003D4A92" w:rsidRDefault="003D4A92" w:rsidP="003D4A92">
      <w:pPr>
        <w:pStyle w:val="Code"/>
      </w:pPr>
      <w:r>
        <w:t xml:space="preserve">                        XmlNodeList VariablesNode = XML.SelectSingleNode("/MarkScheme/Variables").ChildNodes;</w:t>
      </w:r>
    </w:p>
    <w:p w14:paraId="7A802CB2" w14:textId="77777777" w:rsidR="003D4A92" w:rsidRDefault="003D4A92" w:rsidP="003D4A92">
      <w:pPr>
        <w:pStyle w:val="Code"/>
      </w:pPr>
    </w:p>
    <w:p w14:paraId="223F9516" w14:textId="77777777" w:rsidR="003D4A92" w:rsidRDefault="003D4A92" w:rsidP="003D4A92">
      <w:pPr>
        <w:pStyle w:val="Code"/>
      </w:pPr>
      <w:r>
        <w:t xml:space="preserve">                        foreach (XmlNode Node in VariablesNode)</w:t>
      </w:r>
    </w:p>
    <w:p w14:paraId="7C474089" w14:textId="77777777" w:rsidR="003D4A92" w:rsidRDefault="003D4A92" w:rsidP="003D4A92">
      <w:pPr>
        <w:pStyle w:val="Code"/>
      </w:pPr>
      <w:r>
        <w:t xml:space="preserve">                        {</w:t>
      </w:r>
    </w:p>
    <w:p w14:paraId="5483B5EA" w14:textId="77777777" w:rsidR="003D4A92" w:rsidRDefault="003D4A92" w:rsidP="003D4A92">
      <w:pPr>
        <w:pStyle w:val="Code"/>
      </w:pPr>
      <w:r>
        <w:t xml:space="preserve">                            NewMarkScheme.CheckVars = true;</w:t>
      </w:r>
    </w:p>
    <w:p w14:paraId="5BE6AC72" w14:textId="77777777" w:rsidR="003D4A92" w:rsidRDefault="003D4A92" w:rsidP="003D4A92">
      <w:pPr>
        <w:pStyle w:val="Code"/>
      </w:pPr>
    </w:p>
    <w:p w14:paraId="3B727478" w14:textId="77777777" w:rsidR="003D4A92" w:rsidRDefault="003D4A92" w:rsidP="003D4A92">
      <w:pPr>
        <w:pStyle w:val="Code"/>
      </w:pPr>
      <w:r>
        <w:t xml:space="preserve">                            ExMarkScheme.Variable NewVar = new ExMarkScheme.Variable();</w:t>
      </w:r>
    </w:p>
    <w:p w14:paraId="30EAFE61" w14:textId="77777777" w:rsidR="003D4A92" w:rsidRDefault="003D4A92" w:rsidP="003D4A92">
      <w:pPr>
        <w:pStyle w:val="Code"/>
      </w:pPr>
    </w:p>
    <w:p w14:paraId="422DA076" w14:textId="77777777" w:rsidR="003D4A92" w:rsidRDefault="003D4A92" w:rsidP="003D4A92">
      <w:pPr>
        <w:pStyle w:val="Code"/>
      </w:pPr>
      <w:r>
        <w:t xml:space="preserve">                            NewVar.VarName = Node.InnerText;</w:t>
      </w:r>
    </w:p>
    <w:p w14:paraId="6B71A4CF" w14:textId="77777777" w:rsidR="003D4A92" w:rsidRDefault="003D4A92" w:rsidP="003D4A92">
      <w:pPr>
        <w:pStyle w:val="Code"/>
      </w:pPr>
      <w:r>
        <w:t xml:space="preserve">                            NewVar.VarValue = Node.Attributes.GetNamedItem("VarValue").Value;</w:t>
      </w:r>
    </w:p>
    <w:p w14:paraId="01CC8028" w14:textId="77777777" w:rsidR="003D4A92" w:rsidRDefault="003D4A92" w:rsidP="003D4A92">
      <w:pPr>
        <w:pStyle w:val="Code"/>
      </w:pPr>
    </w:p>
    <w:p w14:paraId="1D5D21D3" w14:textId="77777777" w:rsidR="003D4A92" w:rsidRDefault="003D4A92" w:rsidP="003D4A92">
      <w:pPr>
        <w:pStyle w:val="Code"/>
      </w:pPr>
      <w:r>
        <w:t xml:space="preserve">                            if (NewVar.VarName == "[DNM]")</w:t>
      </w:r>
    </w:p>
    <w:p w14:paraId="18E76456" w14:textId="77777777" w:rsidR="003D4A92" w:rsidRDefault="003D4A92" w:rsidP="003D4A92">
      <w:pPr>
        <w:pStyle w:val="Code"/>
      </w:pPr>
      <w:r>
        <w:t xml:space="preserve">                                NewVar.VarName = null;</w:t>
      </w:r>
    </w:p>
    <w:p w14:paraId="00010911" w14:textId="77777777" w:rsidR="003D4A92" w:rsidRDefault="003D4A92" w:rsidP="003D4A92">
      <w:pPr>
        <w:pStyle w:val="Code"/>
      </w:pPr>
      <w:r>
        <w:t xml:space="preserve">                            else if (NewVar.VarValue == "[DNM]")</w:t>
      </w:r>
    </w:p>
    <w:p w14:paraId="42C59224" w14:textId="77777777" w:rsidR="003D4A92" w:rsidRDefault="003D4A92" w:rsidP="003D4A92">
      <w:pPr>
        <w:pStyle w:val="Code"/>
      </w:pPr>
      <w:r>
        <w:t xml:space="preserve">                                NewVar.VarValue = null;</w:t>
      </w:r>
    </w:p>
    <w:p w14:paraId="30843510" w14:textId="77777777" w:rsidR="003D4A92" w:rsidRDefault="003D4A92" w:rsidP="003D4A92">
      <w:pPr>
        <w:pStyle w:val="Code"/>
      </w:pPr>
    </w:p>
    <w:p w14:paraId="5AF4812D" w14:textId="77777777" w:rsidR="003D4A92" w:rsidRDefault="003D4A92" w:rsidP="003D4A92">
      <w:pPr>
        <w:pStyle w:val="Code"/>
      </w:pPr>
      <w:r>
        <w:t xml:space="preserve">                            NewMarkScheme.AssignedVariables.Add(NewVar);</w:t>
      </w:r>
    </w:p>
    <w:p w14:paraId="710C776F" w14:textId="77777777" w:rsidR="003D4A92" w:rsidRDefault="003D4A92" w:rsidP="003D4A92">
      <w:pPr>
        <w:pStyle w:val="Code"/>
      </w:pPr>
      <w:r>
        <w:t xml:space="preserve">                        }</w:t>
      </w:r>
    </w:p>
    <w:p w14:paraId="064EC03C" w14:textId="77777777" w:rsidR="003D4A92" w:rsidRDefault="003D4A92" w:rsidP="003D4A92">
      <w:pPr>
        <w:pStyle w:val="Code"/>
      </w:pPr>
      <w:r>
        <w:t xml:space="preserve">                    }</w:t>
      </w:r>
    </w:p>
    <w:p w14:paraId="16316849" w14:textId="77777777" w:rsidR="003D4A92" w:rsidRDefault="003D4A92" w:rsidP="003D4A92">
      <w:pPr>
        <w:pStyle w:val="Code"/>
      </w:pPr>
      <w:r>
        <w:t xml:space="preserve">                    catch</w:t>
      </w:r>
    </w:p>
    <w:p w14:paraId="007A6BA0" w14:textId="77777777" w:rsidR="003D4A92" w:rsidRDefault="003D4A92" w:rsidP="003D4A92">
      <w:pPr>
        <w:pStyle w:val="Code"/>
      </w:pPr>
      <w:r>
        <w:t xml:space="preserve">                    {</w:t>
      </w:r>
    </w:p>
    <w:p w14:paraId="737F87F4" w14:textId="77777777" w:rsidR="003D4A92" w:rsidRDefault="003D4A92" w:rsidP="003D4A92">
      <w:pPr>
        <w:pStyle w:val="Code"/>
      </w:pPr>
      <w:r>
        <w:t xml:space="preserve">                        ExMarkScheme.Variable NewVar = new ExMarkScheme.Variable();</w:t>
      </w:r>
    </w:p>
    <w:p w14:paraId="7E8F89A2" w14:textId="77777777" w:rsidR="003D4A92" w:rsidRDefault="003D4A92" w:rsidP="003D4A92">
      <w:pPr>
        <w:pStyle w:val="Code"/>
      </w:pPr>
    </w:p>
    <w:p w14:paraId="63A00A1B" w14:textId="77777777" w:rsidR="003D4A92" w:rsidRDefault="003D4A92" w:rsidP="003D4A92">
      <w:pPr>
        <w:pStyle w:val="Code"/>
      </w:pPr>
      <w:r>
        <w:t xml:space="preserve">                        NewMarkScheme.CheckVars = false;</w:t>
      </w:r>
    </w:p>
    <w:p w14:paraId="0DB08A33" w14:textId="77777777" w:rsidR="003D4A92" w:rsidRDefault="003D4A92" w:rsidP="003D4A92">
      <w:pPr>
        <w:pStyle w:val="Code"/>
      </w:pPr>
    </w:p>
    <w:p w14:paraId="48B27894" w14:textId="77777777" w:rsidR="003D4A92" w:rsidRDefault="003D4A92" w:rsidP="003D4A92">
      <w:pPr>
        <w:pStyle w:val="Code"/>
      </w:pPr>
      <w:r>
        <w:t xml:space="preserve">                        NewVar.VarName = null;</w:t>
      </w:r>
    </w:p>
    <w:p w14:paraId="01C8AC7F" w14:textId="77777777" w:rsidR="003D4A92" w:rsidRDefault="003D4A92" w:rsidP="003D4A92">
      <w:pPr>
        <w:pStyle w:val="Code"/>
      </w:pPr>
      <w:r>
        <w:t xml:space="preserve">                        NewVar.VarValue = null;</w:t>
      </w:r>
    </w:p>
    <w:p w14:paraId="0A8E38BD" w14:textId="77777777" w:rsidR="003D4A92" w:rsidRDefault="003D4A92" w:rsidP="003D4A92">
      <w:pPr>
        <w:pStyle w:val="Code"/>
      </w:pPr>
    </w:p>
    <w:p w14:paraId="0D2371C6" w14:textId="77777777" w:rsidR="003D4A92" w:rsidRDefault="003D4A92" w:rsidP="003D4A92">
      <w:pPr>
        <w:pStyle w:val="Code"/>
      </w:pPr>
      <w:r>
        <w:t xml:space="preserve">                        NewMarkScheme.AssignedVariables.Add(NewVar);</w:t>
      </w:r>
    </w:p>
    <w:p w14:paraId="23D06B80" w14:textId="77777777" w:rsidR="003D4A92" w:rsidRDefault="003D4A92" w:rsidP="003D4A92">
      <w:pPr>
        <w:pStyle w:val="Code"/>
      </w:pPr>
      <w:r>
        <w:t xml:space="preserve">                    }</w:t>
      </w:r>
    </w:p>
    <w:p w14:paraId="0DB8C906" w14:textId="77777777" w:rsidR="003D4A92" w:rsidRDefault="003D4A92" w:rsidP="003D4A92">
      <w:pPr>
        <w:pStyle w:val="Code"/>
      </w:pPr>
      <w:r>
        <w:t xml:space="preserve">                }</w:t>
      </w:r>
    </w:p>
    <w:p w14:paraId="0504AE9E" w14:textId="77777777" w:rsidR="003D4A92" w:rsidRDefault="003D4A92" w:rsidP="003D4A92">
      <w:pPr>
        <w:pStyle w:val="Code"/>
      </w:pPr>
      <w:r>
        <w:t xml:space="preserve">            }</w:t>
      </w:r>
    </w:p>
    <w:p w14:paraId="1FABA929" w14:textId="77777777" w:rsidR="003D4A92" w:rsidRDefault="003D4A92" w:rsidP="003D4A92">
      <w:pPr>
        <w:pStyle w:val="Code"/>
      </w:pPr>
      <w:r>
        <w:t xml:space="preserve">        }</w:t>
      </w:r>
    </w:p>
    <w:p w14:paraId="1785417E" w14:textId="77777777" w:rsidR="003D4A92" w:rsidRDefault="003D4A92" w:rsidP="003D4A92">
      <w:pPr>
        <w:pStyle w:val="Code"/>
      </w:pPr>
      <w:r>
        <w:t xml:space="preserve">    }</w:t>
      </w:r>
    </w:p>
    <w:p w14:paraId="41ABF3E8" w14:textId="77777777" w:rsidR="003D4A92" w:rsidRDefault="003D4A92" w:rsidP="003D4A92">
      <w:pPr>
        <w:pStyle w:val="Code"/>
      </w:pPr>
      <w:r>
        <w:t>}</w:t>
      </w:r>
    </w:p>
    <w:p w14:paraId="48859868" w14:textId="38FFA00D" w:rsidR="003D4A92" w:rsidRDefault="003D4A92" w:rsidP="003D4A92">
      <w:pPr>
        <w:pStyle w:val="Code"/>
        <w:rPr>
          <w:u w:val="single"/>
        </w:rPr>
      </w:pPr>
      <w:r w:rsidRPr="003D4A92">
        <w:rPr>
          <w:u w:val="single"/>
        </w:rPr>
        <w:t>UserDBEntites.cs</w:t>
      </w:r>
    </w:p>
    <w:p w14:paraId="2AEC3B12" w14:textId="77777777" w:rsidR="003D4A92" w:rsidRPr="00C009A6" w:rsidRDefault="003D4A92" w:rsidP="003D4A92">
      <w:pPr>
        <w:pStyle w:val="Code"/>
      </w:pPr>
      <w:r w:rsidRPr="00C009A6">
        <w:t>using System.ComponentModel.DataAnnotations;</w:t>
      </w:r>
    </w:p>
    <w:p w14:paraId="43A2D8C3" w14:textId="77777777" w:rsidR="003D4A92" w:rsidRPr="00C009A6" w:rsidRDefault="003D4A92" w:rsidP="003D4A92">
      <w:pPr>
        <w:pStyle w:val="Code"/>
      </w:pPr>
      <w:r w:rsidRPr="00C009A6">
        <w:t>using System.Data.Entity;</w:t>
      </w:r>
    </w:p>
    <w:p w14:paraId="596285A8" w14:textId="77777777" w:rsidR="003D4A92" w:rsidRPr="00C009A6" w:rsidRDefault="003D4A92" w:rsidP="003D4A92">
      <w:pPr>
        <w:pStyle w:val="Code"/>
      </w:pPr>
    </w:p>
    <w:p w14:paraId="33AE6F8C" w14:textId="77777777" w:rsidR="003D4A92" w:rsidRPr="00C009A6" w:rsidRDefault="003D4A92" w:rsidP="003D4A92">
      <w:pPr>
        <w:pStyle w:val="Code"/>
      </w:pPr>
      <w:r w:rsidRPr="00C009A6">
        <w:t>namespace Code_College.Models</w:t>
      </w:r>
    </w:p>
    <w:p w14:paraId="45FA2ED1" w14:textId="77777777" w:rsidR="003D4A92" w:rsidRPr="00C009A6" w:rsidRDefault="003D4A92" w:rsidP="003D4A92">
      <w:pPr>
        <w:pStyle w:val="Code"/>
      </w:pPr>
      <w:r w:rsidRPr="00C009A6">
        <w:lastRenderedPageBreak/>
        <w:t>{</w:t>
      </w:r>
    </w:p>
    <w:p w14:paraId="29E2E36A" w14:textId="77777777" w:rsidR="00624434" w:rsidRDefault="00624434" w:rsidP="00624434">
      <w:pPr>
        <w:pStyle w:val="Code"/>
      </w:pPr>
      <w:r>
        <w:t xml:space="preserve">    // Database context for user database</w:t>
      </w:r>
    </w:p>
    <w:p w14:paraId="003B2B09" w14:textId="77777777" w:rsidR="003D4A92" w:rsidRPr="00C009A6" w:rsidRDefault="003D4A92" w:rsidP="003D4A92">
      <w:pPr>
        <w:pStyle w:val="Code"/>
      </w:pPr>
      <w:r w:rsidRPr="00C009A6">
        <w:t xml:space="preserve">    public class User</w:t>
      </w:r>
    </w:p>
    <w:p w14:paraId="78EE9D5B" w14:textId="77777777" w:rsidR="003D4A92" w:rsidRPr="00C009A6" w:rsidRDefault="003D4A92" w:rsidP="003D4A92">
      <w:pPr>
        <w:pStyle w:val="Code"/>
      </w:pPr>
      <w:r w:rsidRPr="00C009A6">
        <w:t xml:space="preserve">    {</w:t>
      </w:r>
    </w:p>
    <w:p w14:paraId="7517A8E3" w14:textId="77777777" w:rsidR="003D4A92" w:rsidRPr="00C009A6" w:rsidRDefault="003D4A92" w:rsidP="003D4A92">
      <w:pPr>
        <w:pStyle w:val="Code"/>
      </w:pPr>
      <w:r w:rsidRPr="00C009A6">
        <w:t xml:space="preserve">        [Key]</w:t>
      </w:r>
    </w:p>
    <w:p w14:paraId="27B70C38" w14:textId="77777777" w:rsidR="003D4A92" w:rsidRPr="00C009A6" w:rsidRDefault="003D4A92" w:rsidP="003D4A92">
      <w:pPr>
        <w:pStyle w:val="Code"/>
      </w:pPr>
      <w:r w:rsidRPr="00C009A6">
        <w:t xml:space="preserve">        public string Name { get; set; }</w:t>
      </w:r>
    </w:p>
    <w:p w14:paraId="345C8EA5" w14:textId="77777777" w:rsidR="00624434" w:rsidRDefault="00624434" w:rsidP="00624434">
      <w:pPr>
        <w:pStyle w:val="Code"/>
      </w:pPr>
      <w:r>
        <w:t xml:space="preserve">        public string Username { get; set; }</w:t>
      </w:r>
    </w:p>
    <w:p w14:paraId="5DD922A9" w14:textId="77777777" w:rsidR="00624434" w:rsidRDefault="00624434" w:rsidP="00624434">
      <w:pPr>
        <w:pStyle w:val="Code"/>
      </w:pPr>
      <w:r>
        <w:t xml:space="preserve">        public string Email { get; set; }</w:t>
      </w:r>
    </w:p>
    <w:p w14:paraId="6E139B9D" w14:textId="77777777" w:rsidR="003D4A92" w:rsidRPr="00C009A6" w:rsidRDefault="003D4A92" w:rsidP="003D4A92">
      <w:pPr>
        <w:pStyle w:val="Code"/>
      </w:pPr>
      <w:r w:rsidRPr="00C009A6">
        <w:t xml:space="preserve">        public string PasswordHash { get; set; }</w:t>
      </w:r>
    </w:p>
    <w:p w14:paraId="0145B74C" w14:textId="77777777" w:rsidR="003D4A92" w:rsidRPr="00C009A6" w:rsidRDefault="003D4A92" w:rsidP="003D4A92">
      <w:pPr>
        <w:pStyle w:val="Code"/>
      </w:pPr>
      <w:r w:rsidRPr="00C009A6">
        <w:t xml:space="preserve">        public int UserLevel { get; set; }</w:t>
      </w:r>
    </w:p>
    <w:p w14:paraId="6A958964" w14:textId="77777777" w:rsidR="003D4A92" w:rsidRPr="00C009A6" w:rsidRDefault="003D4A92" w:rsidP="003D4A92">
      <w:pPr>
        <w:pStyle w:val="Code"/>
      </w:pPr>
      <w:r w:rsidRPr="00C009A6">
        <w:t xml:space="preserve">    }</w:t>
      </w:r>
    </w:p>
    <w:p w14:paraId="05C4B6AC" w14:textId="77777777" w:rsidR="003D4A92" w:rsidRPr="00C009A6" w:rsidRDefault="003D4A92" w:rsidP="003D4A92">
      <w:pPr>
        <w:pStyle w:val="Code"/>
      </w:pPr>
    </w:p>
    <w:p w14:paraId="66A08E4B" w14:textId="77777777" w:rsidR="003D4A92" w:rsidRPr="00C009A6" w:rsidRDefault="003D4A92" w:rsidP="003D4A92">
      <w:pPr>
        <w:pStyle w:val="Code"/>
      </w:pPr>
      <w:r w:rsidRPr="00C009A6">
        <w:t xml:space="preserve">    public class UserDBEntities : DbContext</w:t>
      </w:r>
    </w:p>
    <w:p w14:paraId="387FBAB9" w14:textId="77777777" w:rsidR="003D4A92" w:rsidRPr="00C009A6" w:rsidRDefault="003D4A92" w:rsidP="003D4A92">
      <w:pPr>
        <w:pStyle w:val="Code"/>
      </w:pPr>
      <w:r w:rsidRPr="00C009A6">
        <w:t xml:space="preserve">    {</w:t>
      </w:r>
    </w:p>
    <w:p w14:paraId="172B1F21" w14:textId="77777777" w:rsidR="003D4A92" w:rsidRPr="00C009A6" w:rsidRDefault="003D4A92" w:rsidP="003D4A92">
      <w:pPr>
        <w:pStyle w:val="Code"/>
      </w:pPr>
      <w:r w:rsidRPr="00C009A6">
        <w:t xml:space="preserve">        public UserDBEntities() : base("name=UserDBEntities")</w:t>
      </w:r>
    </w:p>
    <w:p w14:paraId="6C55F93F" w14:textId="77777777" w:rsidR="003D4A92" w:rsidRPr="00C009A6" w:rsidRDefault="003D4A92" w:rsidP="003D4A92">
      <w:pPr>
        <w:pStyle w:val="Code"/>
      </w:pPr>
      <w:r w:rsidRPr="00C009A6">
        <w:t xml:space="preserve">        {</w:t>
      </w:r>
    </w:p>
    <w:p w14:paraId="3947D1EF" w14:textId="77777777" w:rsidR="003D4A92" w:rsidRPr="00C009A6" w:rsidRDefault="003D4A92" w:rsidP="003D4A92">
      <w:pPr>
        <w:pStyle w:val="Code"/>
      </w:pPr>
      <w:r w:rsidRPr="00C009A6">
        <w:t xml:space="preserve">        }</w:t>
      </w:r>
    </w:p>
    <w:p w14:paraId="134D94F8" w14:textId="77777777" w:rsidR="003D4A92" w:rsidRPr="00C009A6" w:rsidRDefault="003D4A92" w:rsidP="003D4A92">
      <w:pPr>
        <w:pStyle w:val="Code"/>
      </w:pPr>
    </w:p>
    <w:p w14:paraId="2258AB16" w14:textId="77777777" w:rsidR="003D4A92" w:rsidRPr="00C009A6" w:rsidRDefault="003D4A92" w:rsidP="003D4A92">
      <w:pPr>
        <w:pStyle w:val="Code"/>
      </w:pPr>
      <w:r w:rsidRPr="00C009A6">
        <w:t xml:space="preserve">        public virtual DbSet&lt;User&gt; Users { get; set; }</w:t>
      </w:r>
    </w:p>
    <w:p w14:paraId="3EA83F49" w14:textId="77777777" w:rsidR="003D4A92" w:rsidRPr="00C009A6" w:rsidRDefault="003D4A92" w:rsidP="003D4A92">
      <w:pPr>
        <w:pStyle w:val="Code"/>
      </w:pPr>
      <w:r w:rsidRPr="00C009A6">
        <w:t xml:space="preserve">    }</w:t>
      </w:r>
    </w:p>
    <w:p w14:paraId="51F6F7A5" w14:textId="0726FFB0" w:rsidR="003D4A92" w:rsidRDefault="003D4A92" w:rsidP="003D4A92">
      <w:pPr>
        <w:pStyle w:val="Code"/>
      </w:pPr>
      <w:r w:rsidRPr="00C009A6">
        <w:t>}</w:t>
      </w:r>
    </w:p>
    <w:p w14:paraId="7E2BC70B" w14:textId="77777777" w:rsidR="00FE4D1C" w:rsidRDefault="00FE4D1C" w:rsidP="003D4A92">
      <w:pPr>
        <w:pStyle w:val="Code"/>
      </w:pPr>
    </w:p>
    <w:p w14:paraId="458D99BF" w14:textId="77777777" w:rsidR="00FE4D1C" w:rsidRDefault="00FE4D1C" w:rsidP="00FE4D1C">
      <w:pPr>
        <w:pStyle w:val="Heading3"/>
      </w:pPr>
      <w:bookmarkStart w:id="44" w:name="_Toc449545570"/>
      <w:r>
        <w:t>Views</w:t>
      </w:r>
      <w:bookmarkEnd w:id="44"/>
    </w:p>
    <w:p w14:paraId="645004A2" w14:textId="77777777" w:rsidR="00FE4D1C" w:rsidRDefault="00FE4D1C" w:rsidP="00FE4D1C">
      <w:pPr>
        <w:pStyle w:val="Code"/>
      </w:pPr>
    </w:p>
    <w:p w14:paraId="6CCEA94B" w14:textId="77777777" w:rsidR="00FE4D1C" w:rsidRDefault="00FE4D1C" w:rsidP="00FE4D1C">
      <w:pPr>
        <w:pStyle w:val="Heading4"/>
      </w:pPr>
      <w:r>
        <w:t>AddExercise</w:t>
      </w:r>
    </w:p>
    <w:p w14:paraId="4F419868" w14:textId="77777777" w:rsidR="00FE4D1C" w:rsidRDefault="00FE4D1C" w:rsidP="00FE4D1C">
      <w:pPr>
        <w:pStyle w:val="Code"/>
      </w:pPr>
    </w:p>
    <w:p w14:paraId="2280B8DB" w14:textId="77777777" w:rsidR="00FE4D1C" w:rsidRDefault="00FE4D1C" w:rsidP="00FE4D1C">
      <w:pPr>
        <w:pStyle w:val="Code"/>
        <w:rPr>
          <w:u w:val="single"/>
        </w:rPr>
      </w:pPr>
      <w:r>
        <w:rPr>
          <w:u w:val="single"/>
        </w:rPr>
        <w:t>Index.cshtml</w:t>
      </w:r>
    </w:p>
    <w:p w14:paraId="0D92CD70" w14:textId="77777777" w:rsidR="00FE4D1C" w:rsidRDefault="00FE4D1C" w:rsidP="00FE4D1C">
      <w:pPr>
        <w:pStyle w:val="Code"/>
      </w:pPr>
      <w:r>
        <w:t>@using Code_College.Controllers</w:t>
      </w:r>
    </w:p>
    <w:p w14:paraId="53E00785" w14:textId="77777777" w:rsidR="00FE4D1C" w:rsidRDefault="00FE4D1C" w:rsidP="00FE4D1C">
      <w:pPr>
        <w:pStyle w:val="Code"/>
      </w:pPr>
      <w:r>
        <w:t>@using Code_College.Models</w:t>
      </w:r>
    </w:p>
    <w:p w14:paraId="548D5E3E" w14:textId="77777777" w:rsidR="00FE4D1C" w:rsidRDefault="00FE4D1C" w:rsidP="00FE4D1C">
      <w:pPr>
        <w:pStyle w:val="Code"/>
      </w:pPr>
    </w:p>
    <w:p w14:paraId="4E656410" w14:textId="77777777" w:rsidR="00FE4D1C" w:rsidRDefault="00FE4D1C" w:rsidP="00FE4D1C">
      <w:pPr>
        <w:pStyle w:val="Code"/>
      </w:pPr>
      <w:r>
        <w:t>@{</w:t>
      </w:r>
    </w:p>
    <w:p w14:paraId="22BC971A" w14:textId="77777777" w:rsidR="00FE4D1C" w:rsidRDefault="00FE4D1C" w:rsidP="00FE4D1C">
      <w:pPr>
        <w:pStyle w:val="Code"/>
      </w:pPr>
      <w:r>
        <w:t xml:space="preserve">    int Index = 0;</w:t>
      </w:r>
    </w:p>
    <w:p w14:paraId="37FD7964" w14:textId="77777777" w:rsidR="00FE4D1C" w:rsidRDefault="00FE4D1C" w:rsidP="00FE4D1C">
      <w:pPr>
        <w:pStyle w:val="Code"/>
      </w:pPr>
      <w:r>
        <w:t xml:space="preserve">    ExDBEntities ExDB = new ExDBEntities();</w:t>
      </w:r>
    </w:p>
    <w:p w14:paraId="1226CCF8" w14:textId="77777777" w:rsidR="00FE4D1C" w:rsidRDefault="00FE4D1C" w:rsidP="00FE4D1C">
      <w:pPr>
        <w:pStyle w:val="Code"/>
      </w:pPr>
    </w:p>
    <w:p w14:paraId="7591FF30" w14:textId="77777777" w:rsidR="00FE4D1C" w:rsidRDefault="00FE4D1C" w:rsidP="00FE4D1C">
      <w:pPr>
        <w:pStyle w:val="Code"/>
      </w:pPr>
      <w:r>
        <w:lastRenderedPageBreak/>
        <w:t xml:space="preserve">    foreach (Exercise Exercise in ExDB.Exercises)</w:t>
      </w:r>
    </w:p>
    <w:p w14:paraId="7CF7BE02" w14:textId="77777777" w:rsidR="00FE4D1C" w:rsidRDefault="00FE4D1C" w:rsidP="00FE4D1C">
      <w:pPr>
        <w:pStyle w:val="Code"/>
      </w:pPr>
      <w:r>
        <w:t xml:space="preserve">    {</w:t>
      </w:r>
    </w:p>
    <w:p w14:paraId="47415062" w14:textId="77777777" w:rsidR="00FE4D1C" w:rsidRDefault="00FE4D1C" w:rsidP="00FE4D1C">
      <w:pPr>
        <w:pStyle w:val="Code"/>
      </w:pPr>
      <w:r>
        <w:t xml:space="preserve">        AddExerciseController.ExerciseRows[Index] = new AddExerciseController.ExRow { ExID = Exercise.ExID, ExTitle = Exercise.ExTitle };</w:t>
      </w:r>
    </w:p>
    <w:p w14:paraId="2FB58A9B" w14:textId="77777777" w:rsidR="00FE4D1C" w:rsidRDefault="00FE4D1C" w:rsidP="00FE4D1C">
      <w:pPr>
        <w:pStyle w:val="Code"/>
      </w:pPr>
    </w:p>
    <w:p w14:paraId="62932F54" w14:textId="77777777" w:rsidR="00FE4D1C" w:rsidRDefault="00FE4D1C" w:rsidP="00FE4D1C">
      <w:pPr>
        <w:pStyle w:val="Code"/>
      </w:pPr>
      <w:r>
        <w:t xml:space="preserve">        Index++;</w:t>
      </w:r>
    </w:p>
    <w:p w14:paraId="438B8D3F" w14:textId="77777777" w:rsidR="00FE4D1C" w:rsidRDefault="00FE4D1C" w:rsidP="00FE4D1C">
      <w:pPr>
        <w:pStyle w:val="Code"/>
      </w:pPr>
      <w:r>
        <w:t xml:space="preserve">    }</w:t>
      </w:r>
    </w:p>
    <w:p w14:paraId="5BB67AA8" w14:textId="77777777" w:rsidR="00FE4D1C" w:rsidRDefault="00FE4D1C" w:rsidP="00FE4D1C">
      <w:pPr>
        <w:pStyle w:val="Code"/>
      </w:pPr>
      <w:r>
        <w:t>}</w:t>
      </w:r>
    </w:p>
    <w:p w14:paraId="028C77E5" w14:textId="77777777" w:rsidR="00FE4D1C" w:rsidRDefault="00FE4D1C" w:rsidP="00FE4D1C">
      <w:pPr>
        <w:pStyle w:val="Code"/>
      </w:pPr>
    </w:p>
    <w:p w14:paraId="61E03F24" w14:textId="77777777" w:rsidR="00FE4D1C" w:rsidRDefault="00FE4D1C" w:rsidP="00FE4D1C">
      <w:pPr>
        <w:pStyle w:val="Code"/>
      </w:pPr>
      <w:r>
        <w:t>&lt;!DOCTYPE html&gt;</w:t>
      </w:r>
    </w:p>
    <w:p w14:paraId="72E335B3" w14:textId="77777777" w:rsidR="00FE4D1C" w:rsidRDefault="00FE4D1C" w:rsidP="00FE4D1C">
      <w:pPr>
        <w:pStyle w:val="Code"/>
      </w:pPr>
    </w:p>
    <w:p w14:paraId="118FFAE8" w14:textId="77777777" w:rsidR="00FE4D1C" w:rsidRDefault="00FE4D1C" w:rsidP="00FE4D1C">
      <w:pPr>
        <w:pStyle w:val="Code"/>
      </w:pPr>
      <w:r>
        <w:t>&lt;html&gt;</w:t>
      </w:r>
    </w:p>
    <w:p w14:paraId="5B9958E4" w14:textId="77777777" w:rsidR="00FE4D1C" w:rsidRDefault="00FE4D1C" w:rsidP="00FE4D1C">
      <w:pPr>
        <w:pStyle w:val="Code"/>
      </w:pPr>
      <w:r>
        <w:t>&lt;head&gt;</w:t>
      </w:r>
    </w:p>
    <w:p w14:paraId="24F40F07" w14:textId="77777777" w:rsidR="00FE4D1C" w:rsidRDefault="00FE4D1C" w:rsidP="00FE4D1C">
      <w:pPr>
        <w:pStyle w:val="Code"/>
      </w:pPr>
      <w:r>
        <w:t xml:space="preserve">    &lt;meta name="viewport" content="width=device-width, initial-scale=1"&gt;</w:t>
      </w:r>
    </w:p>
    <w:p w14:paraId="41F13E1C" w14:textId="77777777" w:rsidR="00FE4D1C" w:rsidRDefault="00FE4D1C" w:rsidP="00FE4D1C">
      <w:pPr>
        <w:pStyle w:val="Code"/>
      </w:pPr>
      <w:r>
        <w:t xml:space="preserve">    &lt;meta http-equiv="Content-Type" content="text/html; charset=utf-8" /&gt;</w:t>
      </w:r>
    </w:p>
    <w:p w14:paraId="5EE88559" w14:textId="77777777" w:rsidR="00FE4D1C" w:rsidRDefault="00FE4D1C" w:rsidP="00FE4D1C">
      <w:pPr>
        <w:pStyle w:val="Code"/>
      </w:pPr>
      <w:r>
        <w:t xml:space="preserve">    &lt;meta name="keywords" content="Code College, Add Exercise, Learn Programming, Learn Lua, Lua, Development, Code" /&gt;</w:t>
      </w:r>
    </w:p>
    <w:p w14:paraId="1950849F" w14:textId="77777777" w:rsidR="00FE4D1C" w:rsidRDefault="00FE4D1C" w:rsidP="00FE4D1C">
      <w:pPr>
        <w:pStyle w:val="Code"/>
      </w:pPr>
      <w:r>
        <w:t xml:space="preserve">    &lt;script type="application/x-javascript"&gt; addEventListener("load", function() { setTimeout(hideURLbar, 0); }, false); function hideURLbar(){ window.scrollTo(0,1); } &lt;/script&gt;</w:t>
      </w:r>
    </w:p>
    <w:p w14:paraId="40FC80B5" w14:textId="77777777" w:rsidR="00FE4D1C" w:rsidRDefault="00FE4D1C" w:rsidP="00FE4D1C">
      <w:pPr>
        <w:pStyle w:val="Code"/>
      </w:pPr>
      <w:r>
        <w:t xml:space="preserve">    &lt;title&gt;Admin - Add Exercise - Code College&lt;/title&gt;</w:t>
      </w:r>
    </w:p>
    <w:p w14:paraId="31E27B64" w14:textId="77777777" w:rsidR="00FE4D1C" w:rsidRDefault="00FE4D1C" w:rsidP="00FE4D1C">
      <w:pPr>
        <w:pStyle w:val="Code"/>
      </w:pPr>
    </w:p>
    <w:p w14:paraId="58A48AC9" w14:textId="77777777" w:rsidR="00FE4D1C" w:rsidRDefault="00FE4D1C" w:rsidP="00FE4D1C">
      <w:pPr>
        <w:pStyle w:val="Code"/>
      </w:pPr>
      <w:r>
        <w:t xml:space="preserve">    &lt;script type="text/javascript"&gt;</w:t>
      </w:r>
    </w:p>
    <w:p w14:paraId="3B6D2A98" w14:textId="77777777" w:rsidR="0004362D" w:rsidRDefault="0004362D" w:rsidP="0004362D">
      <w:pPr>
        <w:pStyle w:val="Code"/>
      </w:pPr>
      <w:r>
        <w:t xml:space="preserve">        var Admin = confirm("This page is for use by admins only.");</w:t>
      </w:r>
    </w:p>
    <w:p w14:paraId="6607E06F" w14:textId="77777777" w:rsidR="0004362D" w:rsidRDefault="0004362D" w:rsidP="0004362D">
      <w:pPr>
        <w:pStyle w:val="Code"/>
      </w:pPr>
    </w:p>
    <w:p w14:paraId="5739ECA5" w14:textId="77777777" w:rsidR="0004362D" w:rsidRDefault="0004362D" w:rsidP="0004362D">
      <w:pPr>
        <w:pStyle w:val="Code"/>
      </w:pPr>
      <w:r>
        <w:t xml:space="preserve">        if (!Admin) {</w:t>
      </w:r>
    </w:p>
    <w:p w14:paraId="64386C7A" w14:textId="77777777" w:rsidR="0004362D" w:rsidRDefault="0004362D" w:rsidP="0004362D">
      <w:pPr>
        <w:pStyle w:val="Code"/>
      </w:pPr>
      <w:r>
        <w:t xml:space="preserve">            window.location = "@Url.Action("Index", "Login")";</w:t>
      </w:r>
    </w:p>
    <w:p w14:paraId="63A66BCB" w14:textId="77777777" w:rsidR="0004362D" w:rsidRDefault="0004362D" w:rsidP="0004362D">
      <w:pPr>
        <w:pStyle w:val="Code"/>
      </w:pPr>
      <w:r>
        <w:t xml:space="preserve">        }</w:t>
      </w:r>
    </w:p>
    <w:p w14:paraId="02824508" w14:textId="77777777" w:rsidR="00FE4D1C" w:rsidRDefault="00FE4D1C" w:rsidP="00FE4D1C">
      <w:pPr>
        <w:pStyle w:val="Code"/>
      </w:pPr>
    </w:p>
    <w:p w14:paraId="5A9F082A" w14:textId="77777777" w:rsidR="00FE4D1C" w:rsidRDefault="00FE4D1C" w:rsidP="00FE4D1C">
      <w:pPr>
        <w:pStyle w:val="Code"/>
      </w:pPr>
      <w:r>
        <w:t xml:space="preserve">        function Submit() {</w:t>
      </w:r>
    </w:p>
    <w:p w14:paraId="22091F4F" w14:textId="77777777" w:rsidR="00FE4D1C" w:rsidRDefault="00FE4D1C" w:rsidP="00FE4D1C">
      <w:pPr>
        <w:pStyle w:val="Code"/>
      </w:pPr>
      <w:r>
        <w:t xml:space="preserve">            document.getElementById("Message").innerHTML = "Submitting file...";</w:t>
      </w:r>
    </w:p>
    <w:p w14:paraId="5302E154" w14:textId="77777777" w:rsidR="00FE4D1C" w:rsidRDefault="00FE4D1C" w:rsidP="00FE4D1C">
      <w:pPr>
        <w:pStyle w:val="Code"/>
      </w:pPr>
      <w:r>
        <w:t xml:space="preserve">        }</w:t>
      </w:r>
    </w:p>
    <w:p w14:paraId="308B463B" w14:textId="77777777" w:rsidR="00FE4D1C" w:rsidRDefault="00FE4D1C" w:rsidP="00FE4D1C">
      <w:pPr>
        <w:pStyle w:val="Code"/>
      </w:pPr>
      <w:r>
        <w:t xml:space="preserve">    &lt;/script&gt;</w:t>
      </w:r>
    </w:p>
    <w:p w14:paraId="6A1222CB" w14:textId="77777777" w:rsidR="00FE4D1C" w:rsidRDefault="00FE4D1C" w:rsidP="00FE4D1C">
      <w:pPr>
        <w:pStyle w:val="Code"/>
      </w:pPr>
      <w:r>
        <w:t>&lt;/head&gt;</w:t>
      </w:r>
    </w:p>
    <w:p w14:paraId="54CDAC06" w14:textId="77777777" w:rsidR="00FE4D1C" w:rsidRDefault="00FE4D1C" w:rsidP="00FE4D1C">
      <w:pPr>
        <w:pStyle w:val="Code"/>
      </w:pPr>
      <w:r>
        <w:t>&lt;body&gt;</w:t>
      </w:r>
    </w:p>
    <w:p w14:paraId="714D39B1" w14:textId="77777777" w:rsidR="00FE4D1C" w:rsidRDefault="00FE4D1C" w:rsidP="00FE4D1C">
      <w:pPr>
        <w:pStyle w:val="Code"/>
      </w:pPr>
      <w:r>
        <w:lastRenderedPageBreak/>
        <w:t xml:space="preserve">    &lt;h1&gt;Add Exercise&lt;/h1&gt;</w:t>
      </w:r>
    </w:p>
    <w:p w14:paraId="3AAB417F" w14:textId="77777777" w:rsidR="00FE4D1C" w:rsidRDefault="00FE4D1C" w:rsidP="00FE4D1C">
      <w:pPr>
        <w:pStyle w:val="Code"/>
      </w:pPr>
    </w:p>
    <w:p w14:paraId="56FC8B43" w14:textId="77777777" w:rsidR="00FE4D1C" w:rsidRDefault="00FE4D1C" w:rsidP="00FE4D1C">
      <w:pPr>
        <w:pStyle w:val="Code"/>
      </w:pPr>
      <w:r>
        <w:t xml:space="preserve">    &lt;form action="" method="post" enctype="multipart/form-data"&gt;</w:t>
      </w:r>
    </w:p>
    <w:p w14:paraId="31777949" w14:textId="77777777" w:rsidR="00FE4D1C" w:rsidRDefault="00FE4D1C" w:rsidP="00FE4D1C">
      <w:pPr>
        <w:pStyle w:val="Code"/>
      </w:pPr>
      <w:r>
        <w:t xml:space="preserve">        &lt;label for="file"&gt;Exercise File:&lt;/label&gt;</w:t>
      </w:r>
    </w:p>
    <w:p w14:paraId="4F74A73B" w14:textId="77777777" w:rsidR="00FE4D1C" w:rsidRDefault="00FE4D1C" w:rsidP="00FE4D1C">
      <w:pPr>
        <w:pStyle w:val="Code"/>
      </w:pPr>
      <w:r>
        <w:t xml:space="preserve">        &lt;input type="file" name="file" id="file" /&gt;</w:t>
      </w:r>
    </w:p>
    <w:p w14:paraId="494067BD" w14:textId="77777777" w:rsidR="00FE4D1C" w:rsidRDefault="00FE4D1C" w:rsidP="00FE4D1C">
      <w:pPr>
        <w:pStyle w:val="Code"/>
      </w:pPr>
    </w:p>
    <w:p w14:paraId="46D88751" w14:textId="77777777" w:rsidR="00FE4D1C" w:rsidRDefault="00FE4D1C" w:rsidP="00FE4D1C">
      <w:pPr>
        <w:pStyle w:val="Code"/>
      </w:pPr>
      <w:r>
        <w:t xml:space="preserve">        &lt;input type="submit" onclick="Submit()" /&gt;</w:t>
      </w:r>
    </w:p>
    <w:p w14:paraId="7BCBF71A" w14:textId="77777777" w:rsidR="00FE4D1C" w:rsidRDefault="00FE4D1C" w:rsidP="00FE4D1C">
      <w:pPr>
        <w:pStyle w:val="Code"/>
      </w:pPr>
      <w:r>
        <w:t xml:space="preserve">    &lt;/form&gt;</w:t>
      </w:r>
    </w:p>
    <w:p w14:paraId="5AD3A7FD" w14:textId="77777777" w:rsidR="00FE4D1C" w:rsidRDefault="00FE4D1C" w:rsidP="00FE4D1C">
      <w:pPr>
        <w:pStyle w:val="Code"/>
      </w:pPr>
    </w:p>
    <w:p w14:paraId="04E08562" w14:textId="77777777" w:rsidR="00FE4D1C" w:rsidRDefault="00FE4D1C" w:rsidP="00FE4D1C">
      <w:pPr>
        <w:pStyle w:val="Code"/>
      </w:pPr>
      <w:r>
        <w:t xml:space="preserve">    &lt;p id="Message"&gt;Upload an exercise.&lt;/p&gt;</w:t>
      </w:r>
    </w:p>
    <w:p w14:paraId="3469A65E" w14:textId="77777777" w:rsidR="00FE4D1C" w:rsidRDefault="00FE4D1C" w:rsidP="00FE4D1C">
      <w:pPr>
        <w:pStyle w:val="Code"/>
      </w:pPr>
    </w:p>
    <w:p w14:paraId="54202C9A" w14:textId="77777777" w:rsidR="00FE4D1C" w:rsidRDefault="00FE4D1C" w:rsidP="00FE4D1C">
      <w:pPr>
        <w:pStyle w:val="Code"/>
      </w:pPr>
      <w:r>
        <w:t xml:space="preserve">    &lt;div class="Exercises"&gt;</w:t>
      </w:r>
    </w:p>
    <w:p w14:paraId="715C0295" w14:textId="77777777" w:rsidR="00FE4D1C" w:rsidRDefault="00FE4D1C" w:rsidP="00FE4D1C">
      <w:pPr>
        <w:pStyle w:val="Code"/>
      </w:pPr>
      <w:r>
        <w:t xml:space="preserve">        &lt;h3&gt;Exercises:&lt;/h3&gt;</w:t>
      </w:r>
    </w:p>
    <w:p w14:paraId="71DC0AE2" w14:textId="77777777" w:rsidR="00FE4D1C" w:rsidRDefault="00FE4D1C" w:rsidP="00FE4D1C">
      <w:pPr>
        <w:pStyle w:val="Code"/>
      </w:pPr>
    </w:p>
    <w:p w14:paraId="219A6A94" w14:textId="77777777" w:rsidR="00FE4D1C" w:rsidRDefault="00FE4D1C" w:rsidP="00FE4D1C">
      <w:pPr>
        <w:pStyle w:val="Code"/>
      </w:pPr>
      <w:r>
        <w:t xml:space="preserve">        &lt;ul&gt;</w:t>
      </w:r>
    </w:p>
    <w:p w14:paraId="3BF76796" w14:textId="77777777" w:rsidR="00FE4D1C" w:rsidRDefault="00FE4D1C" w:rsidP="00FE4D1C">
      <w:pPr>
        <w:pStyle w:val="Code"/>
      </w:pPr>
      <w:r>
        <w:t xml:space="preserve">            @foreach (AddExerciseController.ExRow ExerciseRow in AddExerciseController.ExerciseRows)</w:t>
      </w:r>
    </w:p>
    <w:p w14:paraId="1D4DCBB2" w14:textId="77777777" w:rsidR="00FE4D1C" w:rsidRDefault="00FE4D1C" w:rsidP="00FE4D1C">
      <w:pPr>
        <w:pStyle w:val="Code"/>
      </w:pPr>
      <w:r>
        <w:t xml:space="preserve">            {</w:t>
      </w:r>
    </w:p>
    <w:p w14:paraId="4C8C3C36" w14:textId="77777777" w:rsidR="00FE4D1C" w:rsidRDefault="00FE4D1C" w:rsidP="00FE4D1C">
      <w:pPr>
        <w:pStyle w:val="Code"/>
      </w:pPr>
      <w:r>
        <w:t xml:space="preserve">                string ExRecord = string.Format("{0} | {1}", ExerciseRow.ExID.ToString(), ExerciseRow.ExTitle);</w:t>
      </w:r>
    </w:p>
    <w:p w14:paraId="3AEEC792" w14:textId="77777777" w:rsidR="00FE4D1C" w:rsidRDefault="00FE4D1C" w:rsidP="00FE4D1C">
      <w:pPr>
        <w:pStyle w:val="Code"/>
      </w:pPr>
    </w:p>
    <w:p w14:paraId="756B11B7" w14:textId="77777777" w:rsidR="00FE4D1C" w:rsidRDefault="00FE4D1C" w:rsidP="00FE4D1C">
      <w:pPr>
        <w:pStyle w:val="Code"/>
      </w:pPr>
      <w:r>
        <w:t xml:space="preserve">                &lt;li&gt;@ExRecord&lt;/li&gt;</w:t>
      </w:r>
    </w:p>
    <w:p w14:paraId="279385FA" w14:textId="77777777" w:rsidR="00FE4D1C" w:rsidRDefault="00FE4D1C" w:rsidP="00FE4D1C">
      <w:pPr>
        <w:pStyle w:val="Code"/>
      </w:pPr>
      <w:r>
        <w:t xml:space="preserve">            }</w:t>
      </w:r>
    </w:p>
    <w:p w14:paraId="6187A242" w14:textId="77777777" w:rsidR="00FE4D1C" w:rsidRDefault="00FE4D1C" w:rsidP="00FE4D1C">
      <w:pPr>
        <w:pStyle w:val="Code"/>
      </w:pPr>
      <w:r>
        <w:t xml:space="preserve">        &lt;/ul&gt;</w:t>
      </w:r>
    </w:p>
    <w:p w14:paraId="2B68A109" w14:textId="77777777" w:rsidR="00FE4D1C" w:rsidRDefault="00FE4D1C" w:rsidP="00FE4D1C">
      <w:pPr>
        <w:pStyle w:val="Code"/>
      </w:pPr>
      <w:r>
        <w:t xml:space="preserve">    &lt;/div&gt;</w:t>
      </w:r>
    </w:p>
    <w:p w14:paraId="67F68EB0" w14:textId="77777777" w:rsidR="00FE4D1C" w:rsidRDefault="00FE4D1C" w:rsidP="00FE4D1C">
      <w:pPr>
        <w:pStyle w:val="Code"/>
      </w:pPr>
      <w:r>
        <w:t>&lt;/body&gt;</w:t>
      </w:r>
    </w:p>
    <w:p w14:paraId="0F34F929" w14:textId="3495282C" w:rsidR="00FE4D1C" w:rsidRDefault="00FE4D1C" w:rsidP="00FE4D1C">
      <w:pPr>
        <w:pStyle w:val="Code"/>
      </w:pPr>
      <w:r>
        <w:t>&lt;/html&gt;</w:t>
      </w:r>
    </w:p>
    <w:p w14:paraId="5932E1FF" w14:textId="77777777" w:rsidR="0004362D" w:rsidRDefault="0004362D" w:rsidP="0004362D">
      <w:pPr>
        <w:pStyle w:val="Code"/>
      </w:pPr>
    </w:p>
    <w:p w14:paraId="7E474952" w14:textId="77777777" w:rsidR="00FE4D1C" w:rsidRDefault="00FE4D1C" w:rsidP="00FE4D1C">
      <w:pPr>
        <w:pStyle w:val="Heading4"/>
      </w:pPr>
      <w:r>
        <w:t>Dashboard</w:t>
      </w:r>
    </w:p>
    <w:p w14:paraId="0FD4CE2C" w14:textId="77777777" w:rsidR="00FE4D1C" w:rsidRDefault="00FE4D1C" w:rsidP="00FE4D1C">
      <w:pPr>
        <w:pStyle w:val="Code"/>
      </w:pPr>
    </w:p>
    <w:p w14:paraId="71F6195D" w14:textId="77777777" w:rsidR="00FE4D1C" w:rsidRDefault="00FE4D1C" w:rsidP="00FE4D1C">
      <w:pPr>
        <w:pStyle w:val="Code"/>
        <w:rPr>
          <w:u w:val="single"/>
        </w:rPr>
      </w:pPr>
      <w:r>
        <w:rPr>
          <w:u w:val="single"/>
        </w:rPr>
        <w:t>Index.cshtml</w:t>
      </w:r>
    </w:p>
    <w:p w14:paraId="0280FB8C" w14:textId="77777777" w:rsidR="00FE4D1C" w:rsidRDefault="00FE4D1C" w:rsidP="00FE4D1C">
      <w:pPr>
        <w:pStyle w:val="Code"/>
      </w:pPr>
      <w:r>
        <w:t>@using Code_College.Controllers;</w:t>
      </w:r>
    </w:p>
    <w:p w14:paraId="293ECC54" w14:textId="77777777" w:rsidR="00FE4D1C" w:rsidRDefault="00FE4D1C" w:rsidP="00FE4D1C">
      <w:pPr>
        <w:pStyle w:val="Code"/>
      </w:pPr>
      <w:r>
        <w:t>@using Code_College.Models;</w:t>
      </w:r>
    </w:p>
    <w:p w14:paraId="69317B45" w14:textId="77777777" w:rsidR="00540419" w:rsidRDefault="00540419" w:rsidP="00540419">
      <w:pPr>
        <w:pStyle w:val="Code"/>
      </w:pPr>
    </w:p>
    <w:p w14:paraId="2A530539" w14:textId="77777777" w:rsidR="00540419" w:rsidRDefault="00540419" w:rsidP="00540419">
      <w:pPr>
        <w:pStyle w:val="Code"/>
      </w:pPr>
      <w:r>
        <w:t>@{</w:t>
      </w:r>
    </w:p>
    <w:p w14:paraId="4DFC188C" w14:textId="77777777" w:rsidR="00540419" w:rsidRDefault="00540419" w:rsidP="00540419">
      <w:pPr>
        <w:pStyle w:val="Code"/>
      </w:pPr>
      <w:r>
        <w:lastRenderedPageBreak/>
        <w:t xml:space="preserve">    bool Redirect = false;</w:t>
      </w:r>
    </w:p>
    <w:p w14:paraId="5B469F94" w14:textId="77777777" w:rsidR="00FE4D1C" w:rsidRDefault="00FE4D1C" w:rsidP="00FE4D1C">
      <w:pPr>
        <w:pStyle w:val="Code"/>
      </w:pPr>
      <w:r>
        <w:t xml:space="preserve">    int Index = 0;</w:t>
      </w:r>
    </w:p>
    <w:p w14:paraId="3F64E01C" w14:textId="77777777" w:rsidR="00FE4D1C" w:rsidRDefault="00FE4D1C" w:rsidP="00FE4D1C">
      <w:pPr>
        <w:pStyle w:val="Code"/>
      </w:pPr>
      <w:r>
        <w:t xml:space="preserve">    ExDBEntities ExDB = new ExDBEntities();</w:t>
      </w:r>
    </w:p>
    <w:p w14:paraId="1BF668DE" w14:textId="77777777" w:rsidR="00FE4D1C" w:rsidRDefault="00FE4D1C" w:rsidP="00FE4D1C">
      <w:pPr>
        <w:pStyle w:val="Code"/>
      </w:pPr>
      <w:r>
        <w:t xml:space="preserve">    UserDBEntities UserDB = new UserDBEntities();</w:t>
      </w:r>
    </w:p>
    <w:p w14:paraId="5721C631" w14:textId="77777777" w:rsidR="00FE4D1C" w:rsidRDefault="00FE4D1C" w:rsidP="00FE4D1C">
      <w:pPr>
        <w:pStyle w:val="Code"/>
      </w:pPr>
    </w:p>
    <w:p w14:paraId="45BD32D2" w14:textId="77777777" w:rsidR="00FE4D1C" w:rsidRDefault="00FE4D1C" w:rsidP="00FE4D1C">
      <w:pPr>
        <w:pStyle w:val="Code"/>
      </w:pPr>
      <w:r>
        <w:t xml:space="preserve">    if (Request.Cookies.AllKeys.Contains("CCUserAuth"))</w:t>
      </w:r>
    </w:p>
    <w:p w14:paraId="06538725" w14:textId="77777777" w:rsidR="00FE4D1C" w:rsidRDefault="00FE4D1C" w:rsidP="00FE4D1C">
      <w:pPr>
        <w:pStyle w:val="Code"/>
      </w:pPr>
      <w:r>
        <w:t xml:space="preserve">    {</w:t>
      </w:r>
    </w:p>
    <w:p w14:paraId="4D745CA6" w14:textId="77777777" w:rsidR="00FE4D1C" w:rsidRDefault="00FE4D1C" w:rsidP="00FE4D1C">
      <w:pPr>
        <w:pStyle w:val="Code"/>
      </w:pPr>
      <w:r>
        <w:t xml:space="preserve">        HttpCookie Cookie = Request.Cookies["CCUserAuth"];</w:t>
      </w:r>
    </w:p>
    <w:p w14:paraId="04132DB7" w14:textId="77777777" w:rsidR="00FE4D1C" w:rsidRDefault="00FE4D1C" w:rsidP="00FE4D1C">
      <w:pPr>
        <w:pStyle w:val="Code"/>
      </w:pPr>
    </w:p>
    <w:p w14:paraId="6ECD7E0C" w14:textId="77777777" w:rsidR="00FE4D1C" w:rsidRDefault="00FE4D1C" w:rsidP="00FE4D1C">
      <w:pPr>
        <w:pStyle w:val="Code"/>
      </w:pPr>
      <w:r>
        <w:t xml:space="preserve">        if (!Account.VerifyCookie(Cookie))</w:t>
      </w:r>
    </w:p>
    <w:p w14:paraId="5C6997E1" w14:textId="77777777" w:rsidR="00FE4D1C" w:rsidRDefault="00FE4D1C" w:rsidP="00FE4D1C">
      <w:pPr>
        <w:pStyle w:val="Code"/>
      </w:pPr>
      <w:r>
        <w:t xml:space="preserve">        {</w:t>
      </w:r>
    </w:p>
    <w:p w14:paraId="59F486F3" w14:textId="77777777" w:rsidR="00540419" w:rsidRDefault="00540419" w:rsidP="00540419">
      <w:pPr>
        <w:pStyle w:val="Code"/>
      </w:pPr>
      <w:r>
        <w:t xml:space="preserve">            Redirect = true;</w:t>
      </w:r>
    </w:p>
    <w:p w14:paraId="14EA0DEB" w14:textId="77777777" w:rsidR="00FE4D1C" w:rsidRDefault="00FE4D1C" w:rsidP="00FE4D1C">
      <w:pPr>
        <w:pStyle w:val="Code"/>
      </w:pPr>
      <w:r>
        <w:t xml:space="preserve">        }</w:t>
      </w:r>
    </w:p>
    <w:p w14:paraId="7224AA96" w14:textId="77777777" w:rsidR="00FE4D1C" w:rsidRDefault="00FE4D1C" w:rsidP="00FE4D1C">
      <w:pPr>
        <w:pStyle w:val="Code"/>
      </w:pPr>
      <w:r>
        <w:t xml:space="preserve">        else</w:t>
      </w:r>
    </w:p>
    <w:p w14:paraId="03B141DE" w14:textId="77777777" w:rsidR="00FE4D1C" w:rsidRDefault="00FE4D1C" w:rsidP="00FE4D1C">
      <w:pPr>
        <w:pStyle w:val="Code"/>
      </w:pPr>
      <w:r>
        <w:t xml:space="preserve">        {</w:t>
      </w:r>
    </w:p>
    <w:p w14:paraId="4238A16A" w14:textId="77777777" w:rsidR="00FE4D1C" w:rsidRDefault="00FE4D1C" w:rsidP="00FE4D1C">
      <w:pPr>
        <w:pStyle w:val="Code"/>
      </w:pPr>
      <w:r>
        <w:t xml:space="preserve">            string Username = Cookie.Values["Username"];</w:t>
      </w:r>
    </w:p>
    <w:p w14:paraId="11952917" w14:textId="77777777" w:rsidR="00FE4D1C" w:rsidRDefault="00540419" w:rsidP="00FE4D1C">
      <w:pPr>
        <w:pStyle w:val="Code"/>
      </w:pPr>
      <w:r>
        <w:t xml:space="preserve">            User</w:t>
      </w:r>
      <w:r w:rsidR="00FE4D1C">
        <w:t xml:space="preserve"> User = UserDB.Users.Where(x =&gt; x.Username == Username).FirstOrDefault();</w:t>
      </w:r>
    </w:p>
    <w:p w14:paraId="22561912" w14:textId="77777777" w:rsidR="00FE4D1C" w:rsidRDefault="00FE4D1C" w:rsidP="00FE4D1C">
      <w:pPr>
        <w:pStyle w:val="Code"/>
      </w:pPr>
    </w:p>
    <w:p w14:paraId="5C0C867A" w14:textId="77777777" w:rsidR="00FE4D1C" w:rsidRDefault="00FE4D1C" w:rsidP="00FE4D1C">
      <w:pPr>
        <w:pStyle w:val="Code"/>
      </w:pPr>
      <w:r>
        <w:t xml:space="preserve">            foreach (Exercise Exercise in ExDB.Exercises)</w:t>
      </w:r>
    </w:p>
    <w:p w14:paraId="678FE656" w14:textId="77777777" w:rsidR="00FE4D1C" w:rsidRDefault="00FE4D1C" w:rsidP="00FE4D1C">
      <w:pPr>
        <w:pStyle w:val="Code"/>
      </w:pPr>
      <w:r>
        <w:t xml:space="preserve">            {</w:t>
      </w:r>
    </w:p>
    <w:p w14:paraId="1684604A" w14:textId="77777777" w:rsidR="00FE4D1C" w:rsidRDefault="00FE4D1C" w:rsidP="00FE4D1C">
      <w:pPr>
        <w:pStyle w:val="Code"/>
      </w:pPr>
      <w:r>
        <w:t xml:space="preserve">                if (Exercise.ExID </w:t>
      </w:r>
      <w:r w:rsidR="00540419">
        <w:t>==</w:t>
      </w:r>
      <w:r>
        <w:t xml:space="preserve"> User.UserLevel)</w:t>
      </w:r>
    </w:p>
    <w:p w14:paraId="6F6EB1B3" w14:textId="77777777" w:rsidR="00FE4D1C" w:rsidRDefault="00FE4D1C" w:rsidP="00FE4D1C">
      <w:pPr>
        <w:pStyle w:val="Code"/>
      </w:pPr>
      <w:r>
        <w:t xml:space="preserve">                {</w:t>
      </w:r>
    </w:p>
    <w:p w14:paraId="04A4106C" w14:textId="77777777" w:rsidR="00FE4D1C" w:rsidRDefault="00FE4D1C" w:rsidP="00FE4D1C">
      <w:pPr>
        <w:pStyle w:val="Code"/>
      </w:pPr>
      <w:r>
        <w:t xml:space="preserve">                    DashboardController.ExerciseTiles[Index] = new DashboardController.ExTile { ExID = Exercise.ExID, ExTitle = Exercise.ExTitle, CompletedByUser = false, Locked = false };</w:t>
      </w:r>
    </w:p>
    <w:p w14:paraId="2516C465" w14:textId="77777777" w:rsidR="00FE4D1C" w:rsidRDefault="00FE4D1C" w:rsidP="00FE4D1C">
      <w:pPr>
        <w:pStyle w:val="Code"/>
      </w:pPr>
      <w:r>
        <w:t xml:space="preserve">                }</w:t>
      </w:r>
    </w:p>
    <w:p w14:paraId="75792344" w14:textId="77777777" w:rsidR="00FE4D1C" w:rsidRDefault="00FE4D1C" w:rsidP="00FE4D1C">
      <w:pPr>
        <w:pStyle w:val="Code"/>
      </w:pPr>
      <w:r>
        <w:t xml:space="preserve">                else if (Exercise.ExID &lt; User.UserLevel)</w:t>
      </w:r>
    </w:p>
    <w:p w14:paraId="434AD9F8" w14:textId="77777777" w:rsidR="00FE4D1C" w:rsidRDefault="00FE4D1C" w:rsidP="00FE4D1C">
      <w:pPr>
        <w:pStyle w:val="Code"/>
      </w:pPr>
      <w:r>
        <w:t xml:space="preserve">                {</w:t>
      </w:r>
    </w:p>
    <w:p w14:paraId="2998D916" w14:textId="77777777" w:rsidR="00FE4D1C" w:rsidRDefault="00FE4D1C" w:rsidP="00FE4D1C">
      <w:pPr>
        <w:pStyle w:val="Code"/>
      </w:pPr>
      <w:r>
        <w:t xml:space="preserve">                    DashboardController.ExerciseTiles[Index] = new DashboardController.ExTile { ExID = Exercise.ExID, ExTitle = Exercise.ExTitle, CompletedByUser = true, Locked = false };</w:t>
      </w:r>
    </w:p>
    <w:p w14:paraId="67CCDA3C" w14:textId="77777777" w:rsidR="00FE4D1C" w:rsidRDefault="00FE4D1C" w:rsidP="00FE4D1C">
      <w:pPr>
        <w:pStyle w:val="Code"/>
      </w:pPr>
      <w:r>
        <w:t xml:space="preserve">                }</w:t>
      </w:r>
    </w:p>
    <w:p w14:paraId="38DD274F" w14:textId="77777777" w:rsidR="00FE4D1C" w:rsidRDefault="00FE4D1C" w:rsidP="00FE4D1C">
      <w:pPr>
        <w:pStyle w:val="Code"/>
      </w:pPr>
      <w:r>
        <w:t xml:space="preserve">                else if (Exercise.ExID &gt; User.UserLevel)</w:t>
      </w:r>
    </w:p>
    <w:p w14:paraId="1739D0AD" w14:textId="77777777" w:rsidR="00FE4D1C" w:rsidRDefault="00FE4D1C" w:rsidP="00FE4D1C">
      <w:pPr>
        <w:pStyle w:val="Code"/>
      </w:pPr>
      <w:r>
        <w:t xml:space="preserve">                {</w:t>
      </w:r>
    </w:p>
    <w:p w14:paraId="2007418F" w14:textId="77777777" w:rsidR="00FE4D1C" w:rsidRDefault="00FE4D1C" w:rsidP="00FE4D1C">
      <w:pPr>
        <w:pStyle w:val="Code"/>
      </w:pPr>
      <w:r>
        <w:lastRenderedPageBreak/>
        <w:t xml:space="preserve">                    DashboardController.ExerciseTiles[Index] = new DashboardController.ExTile { ExID = Exercise.ExID, ExTitle = Exercise.ExTitle, CompletedByUser = false, Locked = true };</w:t>
      </w:r>
    </w:p>
    <w:p w14:paraId="516AD414" w14:textId="77777777" w:rsidR="00FE4D1C" w:rsidRDefault="00FE4D1C" w:rsidP="00FE4D1C">
      <w:pPr>
        <w:pStyle w:val="Code"/>
      </w:pPr>
      <w:r>
        <w:t xml:space="preserve">                }</w:t>
      </w:r>
    </w:p>
    <w:p w14:paraId="0A56E7E6" w14:textId="77777777" w:rsidR="00FE4D1C" w:rsidRDefault="00FE4D1C" w:rsidP="00FE4D1C">
      <w:pPr>
        <w:pStyle w:val="Code"/>
      </w:pPr>
      <w:r>
        <w:t xml:space="preserve">                else</w:t>
      </w:r>
    </w:p>
    <w:p w14:paraId="430B13DC" w14:textId="77777777" w:rsidR="00FE4D1C" w:rsidRDefault="00FE4D1C" w:rsidP="00FE4D1C">
      <w:pPr>
        <w:pStyle w:val="Code"/>
      </w:pPr>
      <w:r>
        <w:t xml:space="preserve">                {</w:t>
      </w:r>
    </w:p>
    <w:p w14:paraId="1B05A655" w14:textId="77777777" w:rsidR="00FE4D1C" w:rsidRDefault="00FE4D1C" w:rsidP="00FE4D1C">
      <w:pPr>
        <w:pStyle w:val="Code"/>
      </w:pPr>
      <w:r>
        <w:t xml:space="preserve">                    DashboardController.ExerciseTiles[Index] = new DashboardController.ExTile { ExID = Exercise.ExID, ExTitle = Exercise.ExTitle, CompletedByUser = false, Locked = true };</w:t>
      </w:r>
    </w:p>
    <w:p w14:paraId="42CAC253" w14:textId="77777777" w:rsidR="00FE4D1C" w:rsidRDefault="00FE4D1C" w:rsidP="00FE4D1C">
      <w:pPr>
        <w:pStyle w:val="Code"/>
      </w:pPr>
      <w:r>
        <w:t xml:space="preserve">                }</w:t>
      </w:r>
    </w:p>
    <w:p w14:paraId="778DD3E0" w14:textId="77777777" w:rsidR="00FE4D1C" w:rsidRDefault="00FE4D1C" w:rsidP="00FE4D1C">
      <w:pPr>
        <w:pStyle w:val="Code"/>
      </w:pPr>
    </w:p>
    <w:p w14:paraId="17061D88" w14:textId="77777777" w:rsidR="00FE4D1C" w:rsidRDefault="00FE4D1C" w:rsidP="00FE4D1C">
      <w:pPr>
        <w:pStyle w:val="Code"/>
      </w:pPr>
      <w:r>
        <w:t xml:space="preserve">                Index++;</w:t>
      </w:r>
    </w:p>
    <w:p w14:paraId="60A7A646" w14:textId="77777777" w:rsidR="00FE4D1C" w:rsidRDefault="00FE4D1C" w:rsidP="00FE4D1C">
      <w:pPr>
        <w:pStyle w:val="Code"/>
      </w:pPr>
      <w:r>
        <w:t xml:space="preserve">            }</w:t>
      </w:r>
    </w:p>
    <w:p w14:paraId="1AA2AA4B" w14:textId="77777777" w:rsidR="00FE4D1C" w:rsidRDefault="00FE4D1C" w:rsidP="00FE4D1C">
      <w:pPr>
        <w:pStyle w:val="Code"/>
      </w:pPr>
      <w:r>
        <w:t xml:space="preserve">        }</w:t>
      </w:r>
    </w:p>
    <w:p w14:paraId="6D6BB112" w14:textId="77777777" w:rsidR="00FE4D1C" w:rsidRDefault="00FE4D1C" w:rsidP="00FE4D1C">
      <w:pPr>
        <w:pStyle w:val="Code"/>
      </w:pPr>
      <w:r>
        <w:t xml:space="preserve">    }</w:t>
      </w:r>
    </w:p>
    <w:p w14:paraId="5774F7B9" w14:textId="77777777" w:rsidR="00FE4D1C" w:rsidRDefault="00FE4D1C" w:rsidP="00FE4D1C">
      <w:pPr>
        <w:pStyle w:val="Code"/>
      </w:pPr>
      <w:r>
        <w:t xml:space="preserve">    else</w:t>
      </w:r>
    </w:p>
    <w:p w14:paraId="3D505B89" w14:textId="77777777" w:rsidR="00FE4D1C" w:rsidRDefault="00FE4D1C" w:rsidP="00FE4D1C">
      <w:pPr>
        <w:pStyle w:val="Code"/>
      </w:pPr>
      <w:r>
        <w:t xml:space="preserve">    {</w:t>
      </w:r>
    </w:p>
    <w:p w14:paraId="4ED45CC1" w14:textId="77777777" w:rsidR="00540419" w:rsidRDefault="00540419" w:rsidP="00540419">
      <w:pPr>
        <w:pStyle w:val="Code"/>
      </w:pPr>
      <w:r>
        <w:t xml:space="preserve">        Redirect = true;</w:t>
      </w:r>
    </w:p>
    <w:p w14:paraId="43F7249D" w14:textId="77777777" w:rsidR="00FE4D1C" w:rsidRDefault="00FE4D1C" w:rsidP="00FE4D1C">
      <w:pPr>
        <w:pStyle w:val="Code"/>
      </w:pPr>
      <w:r>
        <w:t xml:space="preserve">    }</w:t>
      </w:r>
    </w:p>
    <w:p w14:paraId="7B448654" w14:textId="77777777" w:rsidR="00FE4D1C" w:rsidRDefault="00FE4D1C" w:rsidP="00FE4D1C">
      <w:pPr>
        <w:pStyle w:val="Code"/>
      </w:pPr>
      <w:r>
        <w:t>}</w:t>
      </w:r>
    </w:p>
    <w:p w14:paraId="0EE248EB" w14:textId="77777777" w:rsidR="00FE4D1C" w:rsidRDefault="00FE4D1C" w:rsidP="00FE4D1C">
      <w:pPr>
        <w:pStyle w:val="Code"/>
      </w:pPr>
    </w:p>
    <w:p w14:paraId="1A14115A" w14:textId="77777777" w:rsidR="00FE4D1C" w:rsidRDefault="00FE4D1C" w:rsidP="00FE4D1C">
      <w:pPr>
        <w:pStyle w:val="Code"/>
      </w:pPr>
      <w:r>
        <w:t>&lt;!DOCTYPE html&gt;</w:t>
      </w:r>
    </w:p>
    <w:p w14:paraId="0EEA6318" w14:textId="77777777" w:rsidR="00FE4D1C" w:rsidRDefault="00FE4D1C" w:rsidP="00FE4D1C">
      <w:pPr>
        <w:pStyle w:val="Code"/>
      </w:pPr>
    </w:p>
    <w:p w14:paraId="50E84870" w14:textId="77777777" w:rsidR="00FE4D1C" w:rsidRDefault="00FE4D1C" w:rsidP="00FE4D1C">
      <w:pPr>
        <w:pStyle w:val="Code"/>
      </w:pPr>
      <w:r>
        <w:t>&lt;html&gt;</w:t>
      </w:r>
    </w:p>
    <w:p w14:paraId="7A2FDDC8" w14:textId="77777777" w:rsidR="00FE4D1C" w:rsidRDefault="00FE4D1C" w:rsidP="00FE4D1C">
      <w:pPr>
        <w:pStyle w:val="Code"/>
      </w:pPr>
      <w:r>
        <w:t>&lt;head&gt;</w:t>
      </w:r>
    </w:p>
    <w:p w14:paraId="195C2D7B" w14:textId="77777777" w:rsidR="00FE4D1C" w:rsidRDefault="00FE4D1C" w:rsidP="00FE4D1C">
      <w:pPr>
        <w:pStyle w:val="Code"/>
      </w:pPr>
      <w:r>
        <w:t xml:space="preserve">    &lt;meta name="viewport" content="width=device-width, initial-scale=1"&gt;</w:t>
      </w:r>
    </w:p>
    <w:p w14:paraId="004989D9" w14:textId="77777777" w:rsidR="00FE4D1C" w:rsidRDefault="00FE4D1C" w:rsidP="00FE4D1C">
      <w:pPr>
        <w:pStyle w:val="Code"/>
      </w:pPr>
      <w:r>
        <w:t xml:space="preserve">    &lt;meta http-equiv="Content-Type" content="text/html; charset=utf-8" /&gt;</w:t>
      </w:r>
    </w:p>
    <w:p w14:paraId="203A0C39" w14:textId="77777777" w:rsidR="00FE4D1C" w:rsidRDefault="00FE4D1C" w:rsidP="00FE4D1C">
      <w:pPr>
        <w:pStyle w:val="Code"/>
      </w:pPr>
      <w:r>
        <w:t xml:space="preserve">    &lt;meta name="keywords" content="Code College, Dashboard, Learn Programming, Learn Lua, Lua, Development, Code" /&gt;</w:t>
      </w:r>
    </w:p>
    <w:p w14:paraId="6DF397A2" w14:textId="77777777" w:rsidR="00FE4D1C" w:rsidRDefault="00FE4D1C" w:rsidP="00FE4D1C">
      <w:pPr>
        <w:pStyle w:val="Code"/>
      </w:pPr>
      <w:r>
        <w:t xml:space="preserve">    &lt;script type="application/x-javascript"&gt; addEventListener("load", function() { setTimeout(hideURLbar, 0); }, false); function hideURLbar(){ window.scrollTo(0,1); } &lt;/script&gt;    &lt;!----webfonts---&gt;</w:t>
      </w:r>
    </w:p>
    <w:p w14:paraId="350D2188" w14:textId="77777777" w:rsidR="00540419" w:rsidRDefault="00540419" w:rsidP="00540419">
      <w:pPr>
        <w:pStyle w:val="Code"/>
      </w:pPr>
      <w:r>
        <w:t xml:space="preserve">    &lt;link href='https://fonts.googleapis.com/css?family=Roboto' rel='stylesheet' type='text/css'&gt;</w:t>
      </w:r>
    </w:p>
    <w:p w14:paraId="53CC25AA" w14:textId="77777777" w:rsidR="00FE4D1C" w:rsidRDefault="00FE4D1C" w:rsidP="00FE4D1C">
      <w:pPr>
        <w:pStyle w:val="Code"/>
      </w:pPr>
      <w:r>
        <w:t xml:space="preserve">    &lt;title&gt;Dash - Code College&lt;/title&gt;</w:t>
      </w:r>
    </w:p>
    <w:p w14:paraId="59CDBAA1" w14:textId="77777777" w:rsidR="00FE4D1C" w:rsidRDefault="00FE4D1C" w:rsidP="00FE4D1C">
      <w:pPr>
        <w:pStyle w:val="Code"/>
      </w:pPr>
    </w:p>
    <w:p w14:paraId="447DA474" w14:textId="77777777" w:rsidR="00540419" w:rsidRDefault="00540419" w:rsidP="00540419">
      <w:pPr>
        <w:pStyle w:val="Code"/>
      </w:pPr>
      <w:r>
        <w:t xml:space="preserve">    &lt;style type="text/css"&gt;</w:t>
      </w:r>
    </w:p>
    <w:p w14:paraId="231ADA8C" w14:textId="77777777" w:rsidR="00540419" w:rsidRDefault="00540419" w:rsidP="00540419">
      <w:pPr>
        <w:pStyle w:val="Code"/>
      </w:pPr>
      <w:r>
        <w:lastRenderedPageBreak/>
        <w:t xml:space="preserve">        .DashTitle {</w:t>
      </w:r>
    </w:p>
    <w:p w14:paraId="583EEF9F" w14:textId="77777777" w:rsidR="00540419" w:rsidRDefault="00540419" w:rsidP="00540419">
      <w:pPr>
        <w:pStyle w:val="Code"/>
      </w:pPr>
      <w:r>
        <w:t xml:space="preserve">            font-family: 'Roboto', sans-serif;</w:t>
      </w:r>
    </w:p>
    <w:p w14:paraId="017B7A89" w14:textId="77777777" w:rsidR="00540419" w:rsidRDefault="00540419" w:rsidP="00540419">
      <w:pPr>
        <w:pStyle w:val="Code"/>
      </w:pPr>
      <w:r>
        <w:t xml:space="preserve">            font-size: x-large;</w:t>
      </w:r>
    </w:p>
    <w:p w14:paraId="79189017" w14:textId="77777777" w:rsidR="00540419" w:rsidRDefault="00540419" w:rsidP="00540419">
      <w:pPr>
        <w:pStyle w:val="Code"/>
      </w:pPr>
      <w:r>
        <w:t xml:space="preserve">            text-align: center;</w:t>
      </w:r>
    </w:p>
    <w:p w14:paraId="3E5CB6A5" w14:textId="77777777" w:rsidR="00540419" w:rsidRDefault="00540419" w:rsidP="00540419">
      <w:pPr>
        <w:pStyle w:val="Code"/>
      </w:pPr>
      <w:r>
        <w:t xml:space="preserve">            color: white;</w:t>
      </w:r>
    </w:p>
    <w:p w14:paraId="05D7B9BA" w14:textId="77777777" w:rsidR="00540419" w:rsidRDefault="00540419" w:rsidP="00540419">
      <w:pPr>
        <w:pStyle w:val="Code"/>
      </w:pPr>
      <w:r>
        <w:t xml:space="preserve">            padding-top: 15px;</w:t>
      </w:r>
    </w:p>
    <w:p w14:paraId="3FFCC99F" w14:textId="77777777" w:rsidR="00540419" w:rsidRDefault="00540419" w:rsidP="00540419">
      <w:pPr>
        <w:pStyle w:val="Code"/>
      </w:pPr>
      <w:r>
        <w:t xml:space="preserve">        }</w:t>
      </w:r>
    </w:p>
    <w:p w14:paraId="5FCFA350" w14:textId="77777777" w:rsidR="00540419" w:rsidRDefault="00540419" w:rsidP="00540419">
      <w:pPr>
        <w:pStyle w:val="Code"/>
      </w:pPr>
    </w:p>
    <w:p w14:paraId="3BB92A00" w14:textId="77777777" w:rsidR="00540419" w:rsidRDefault="00540419" w:rsidP="00540419">
      <w:pPr>
        <w:pStyle w:val="Code"/>
      </w:pPr>
      <w:r>
        <w:t xml:space="preserve">        .Exercises {</w:t>
      </w:r>
    </w:p>
    <w:p w14:paraId="498D1818" w14:textId="77777777" w:rsidR="00540419" w:rsidRDefault="00540419" w:rsidP="00540419">
      <w:pPr>
        <w:pStyle w:val="Code"/>
      </w:pPr>
      <w:r>
        <w:t xml:space="preserve">            background-color: white;</w:t>
      </w:r>
    </w:p>
    <w:p w14:paraId="44E21F3E" w14:textId="77777777" w:rsidR="00540419" w:rsidRDefault="00540419" w:rsidP="00540419">
      <w:pPr>
        <w:pStyle w:val="Code"/>
      </w:pPr>
      <w:r>
        <w:t xml:space="preserve">            padding-bottom: 10px;</w:t>
      </w:r>
    </w:p>
    <w:p w14:paraId="31D57527" w14:textId="77777777" w:rsidR="00540419" w:rsidRDefault="00540419" w:rsidP="00540419">
      <w:pPr>
        <w:pStyle w:val="Code"/>
      </w:pPr>
      <w:r>
        <w:t xml:space="preserve">        }</w:t>
      </w:r>
    </w:p>
    <w:p w14:paraId="64FC14A9" w14:textId="77777777" w:rsidR="00540419" w:rsidRDefault="00540419" w:rsidP="00540419">
      <w:pPr>
        <w:pStyle w:val="Code"/>
      </w:pPr>
    </w:p>
    <w:p w14:paraId="35B179C7" w14:textId="77777777" w:rsidR="00540419" w:rsidRDefault="00540419" w:rsidP="00540419">
      <w:pPr>
        <w:pStyle w:val="Code"/>
      </w:pPr>
      <w:r>
        <w:t xml:space="preserve">        .Exercise {</w:t>
      </w:r>
    </w:p>
    <w:p w14:paraId="74998DB9" w14:textId="77777777" w:rsidR="00540419" w:rsidRDefault="00540419" w:rsidP="00540419">
      <w:pPr>
        <w:pStyle w:val="Code"/>
      </w:pPr>
      <w:r>
        <w:t xml:space="preserve">            text-align: left;</w:t>
      </w:r>
    </w:p>
    <w:p w14:paraId="41DEE885" w14:textId="77777777" w:rsidR="00540419" w:rsidRDefault="00540419" w:rsidP="00540419">
      <w:pPr>
        <w:pStyle w:val="Code"/>
      </w:pPr>
      <w:r>
        <w:t xml:space="preserve">            border: thick;</w:t>
      </w:r>
    </w:p>
    <w:p w14:paraId="1F8B08F7" w14:textId="77777777" w:rsidR="00540419" w:rsidRDefault="00540419" w:rsidP="00540419">
      <w:pPr>
        <w:pStyle w:val="Code"/>
      </w:pPr>
      <w:r>
        <w:t xml:space="preserve">            font-size: medium;</w:t>
      </w:r>
    </w:p>
    <w:p w14:paraId="33E3AC9F" w14:textId="77777777" w:rsidR="00540419" w:rsidRDefault="00540419" w:rsidP="00540419">
      <w:pPr>
        <w:pStyle w:val="Code"/>
      </w:pPr>
      <w:r>
        <w:t xml:space="preserve">            padding: 10px;</w:t>
      </w:r>
    </w:p>
    <w:p w14:paraId="40620EC7" w14:textId="77777777" w:rsidR="00540419" w:rsidRDefault="00540419" w:rsidP="00540419">
      <w:pPr>
        <w:pStyle w:val="Code"/>
      </w:pPr>
      <w:r>
        <w:t xml:space="preserve">            margin-left: 220px;</w:t>
      </w:r>
    </w:p>
    <w:p w14:paraId="0CDDB8EB" w14:textId="77777777" w:rsidR="00540419" w:rsidRDefault="00540419" w:rsidP="00540419">
      <w:pPr>
        <w:pStyle w:val="Code"/>
      </w:pPr>
      <w:r>
        <w:t xml:space="preserve">            margin-right: 220px;</w:t>
      </w:r>
    </w:p>
    <w:p w14:paraId="310BD3EF" w14:textId="77777777" w:rsidR="00540419" w:rsidRDefault="00540419" w:rsidP="00540419">
      <w:pPr>
        <w:pStyle w:val="Code"/>
      </w:pPr>
      <w:r>
        <w:t xml:space="preserve">        }</w:t>
      </w:r>
    </w:p>
    <w:p w14:paraId="2DCE3305" w14:textId="77777777" w:rsidR="00540419" w:rsidRDefault="00540419" w:rsidP="00540419">
      <w:pPr>
        <w:pStyle w:val="Code"/>
      </w:pPr>
    </w:p>
    <w:p w14:paraId="5A880D53" w14:textId="77777777" w:rsidR="00540419" w:rsidRDefault="00540419" w:rsidP="00540419">
      <w:pPr>
        <w:pStyle w:val="Code"/>
      </w:pPr>
      <w:r>
        <w:t xml:space="preserve">        .ExerciseTile {</w:t>
      </w:r>
    </w:p>
    <w:p w14:paraId="30740012" w14:textId="77777777" w:rsidR="00540419" w:rsidRDefault="00540419" w:rsidP="00540419">
      <w:pPr>
        <w:pStyle w:val="Code"/>
      </w:pPr>
      <w:r>
        <w:t xml:space="preserve">            text-align: left;</w:t>
      </w:r>
    </w:p>
    <w:p w14:paraId="6D3380FD" w14:textId="77777777" w:rsidR="00540419" w:rsidRDefault="00540419" w:rsidP="00540419">
      <w:pPr>
        <w:pStyle w:val="Code"/>
      </w:pPr>
      <w:r>
        <w:t xml:space="preserve">            border: thick;</w:t>
      </w:r>
    </w:p>
    <w:p w14:paraId="6BE84A91" w14:textId="77777777" w:rsidR="00540419" w:rsidRDefault="00540419" w:rsidP="00540419">
      <w:pPr>
        <w:pStyle w:val="Code"/>
      </w:pPr>
      <w:r>
        <w:t xml:space="preserve">            font-size: medium;</w:t>
      </w:r>
    </w:p>
    <w:p w14:paraId="498182CE" w14:textId="77777777" w:rsidR="00540419" w:rsidRDefault="00540419" w:rsidP="00540419">
      <w:pPr>
        <w:pStyle w:val="Code"/>
      </w:pPr>
      <w:r>
        <w:t xml:space="preserve">            padding: 10px;</w:t>
      </w:r>
    </w:p>
    <w:p w14:paraId="0883E27F" w14:textId="77777777" w:rsidR="00540419" w:rsidRDefault="00540419" w:rsidP="00540419">
      <w:pPr>
        <w:pStyle w:val="Code"/>
      </w:pPr>
      <w:r>
        <w:t xml:space="preserve">            padding-bottom: 10px;</w:t>
      </w:r>
    </w:p>
    <w:p w14:paraId="4694C474" w14:textId="77777777" w:rsidR="00540419" w:rsidRDefault="00540419" w:rsidP="00540419">
      <w:pPr>
        <w:pStyle w:val="Code"/>
      </w:pPr>
      <w:r>
        <w:t xml:space="preserve">        }</w:t>
      </w:r>
    </w:p>
    <w:p w14:paraId="54417752" w14:textId="77777777" w:rsidR="00540419" w:rsidRDefault="00540419" w:rsidP="00540419">
      <w:pPr>
        <w:pStyle w:val="Code"/>
      </w:pPr>
    </w:p>
    <w:p w14:paraId="6E8B752E" w14:textId="77777777" w:rsidR="00540419" w:rsidRDefault="00540419" w:rsidP="00540419">
      <w:pPr>
        <w:pStyle w:val="Code"/>
      </w:pPr>
      <w:r>
        <w:t xml:space="preserve">        .Copyright {</w:t>
      </w:r>
    </w:p>
    <w:p w14:paraId="771B513B" w14:textId="77777777" w:rsidR="00540419" w:rsidRDefault="00540419" w:rsidP="00540419">
      <w:pPr>
        <w:pStyle w:val="Code"/>
      </w:pPr>
      <w:r>
        <w:t xml:space="preserve">            color: white;</w:t>
      </w:r>
    </w:p>
    <w:p w14:paraId="6E083772" w14:textId="77777777" w:rsidR="00540419" w:rsidRDefault="00540419" w:rsidP="00540419">
      <w:pPr>
        <w:pStyle w:val="Code"/>
      </w:pPr>
      <w:r>
        <w:t xml:space="preserve">            text-align: center;</w:t>
      </w:r>
    </w:p>
    <w:p w14:paraId="4C4409B9" w14:textId="77777777" w:rsidR="00540419" w:rsidRDefault="00540419" w:rsidP="00540419">
      <w:pPr>
        <w:pStyle w:val="Code"/>
      </w:pPr>
      <w:r>
        <w:t xml:space="preserve">            font-family: 'Roboto', sans-serif;</w:t>
      </w:r>
    </w:p>
    <w:p w14:paraId="6935DB0A" w14:textId="77777777" w:rsidR="00540419" w:rsidRDefault="00540419" w:rsidP="00540419">
      <w:pPr>
        <w:pStyle w:val="Code"/>
      </w:pPr>
      <w:r>
        <w:lastRenderedPageBreak/>
        <w:t xml:space="preserve">            font-size: small;</w:t>
      </w:r>
    </w:p>
    <w:p w14:paraId="522110DB" w14:textId="77777777" w:rsidR="00540419" w:rsidRDefault="00540419" w:rsidP="00540419">
      <w:pPr>
        <w:pStyle w:val="Code"/>
      </w:pPr>
      <w:r>
        <w:t xml:space="preserve">        }</w:t>
      </w:r>
    </w:p>
    <w:p w14:paraId="599095EC" w14:textId="77777777" w:rsidR="00540419" w:rsidRDefault="00540419" w:rsidP="00540419">
      <w:pPr>
        <w:pStyle w:val="Code"/>
      </w:pPr>
      <w:r>
        <w:t xml:space="preserve">    &lt;/style&gt;</w:t>
      </w:r>
    </w:p>
    <w:p w14:paraId="1AD45BF3" w14:textId="77777777" w:rsidR="00FE4D1C" w:rsidRDefault="00FE4D1C" w:rsidP="00FE4D1C">
      <w:pPr>
        <w:pStyle w:val="Code"/>
      </w:pPr>
    </w:p>
    <w:p w14:paraId="5FD82B41" w14:textId="77777777" w:rsidR="00FE4D1C" w:rsidRDefault="00FE4D1C" w:rsidP="00FE4D1C">
      <w:pPr>
        <w:pStyle w:val="Code"/>
      </w:pPr>
      <w:r>
        <w:t xml:space="preserve">    &lt;script type="text/javascript"&gt;</w:t>
      </w:r>
    </w:p>
    <w:p w14:paraId="03003C60" w14:textId="77777777" w:rsidR="00540419" w:rsidRDefault="00540419" w:rsidP="00540419">
      <w:pPr>
        <w:pStyle w:val="Code"/>
      </w:pPr>
      <w:r>
        <w:t xml:space="preserve">        var Redirect = "@Redirect";</w:t>
      </w:r>
    </w:p>
    <w:p w14:paraId="3B18E799" w14:textId="77777777" w:rsidR="00540419" w:rsidRDefault="00540419" w:rsidP="00540419">
      <w:pPr>
        <w:pStyle w:val="Code"/>
      </w:pPr>
    </w:p>
    <w:p w14:paraId="45799F51" w14:textId="77777777" w:rsidR="00540419" w:rsidRDefault="00540419" w:rsidP="00540419">
      <w:pPr>
        <w:pStyle w:val="Code"/>
      </w:pPr>
      <w:r>
        <w:t xml:space="preserve">        if (Redirect === "True") {</w:t>
      </w:r>
    </w:p>
    <w:p w14:paraId="65E1C2E3" w14:textId="77777777" w:rsidR="00540419" w:rsidRDefault="00540419" w:rsidP="00540419">
      <w:pPr>
        <w:pStyle w:val="Code"/>
      </w:pPr>
      <w:r>
        <w:t xml:space="preserve">            window.location = "@Url.Action("Index", "Login")";</w:t>
      </w:r>
    </w:p>
    <w:p w14:paraId="20FE5DDA" w14:textId="77777777" w:rsidR="00540419" w:rsidRDefault="00540419" w:rsidP="00540419">
      <w:pPr>
        <w:pStyle w:val="Code"/>
      </w:pPr>
      <w:r>
        <w:t xml:space="preserve">        }</w:t>
      </w:r>
    </w:p>
    <w:p w14:paraId="59633070" w14:textId="77777777" w:rsidR="00540419" w:rsidRDefault="00540419" w:rsidP="00540419">
      <w:pPr>
        <w:pStyle w:val="Code"/>
      </w:pPr>
    </w:p>
    <w:p w14:paraId="4D461406" w14:textId="77777777" w:rsidR="00540419" w:rsidRDefault="00540419" w:rsidP="00540419">
      <w:pPr>
        <w:pStyle w:val="Code"/>
      </w:pPr>
      <w:r>
        <w:t xml:space="preserve">        function GotoExercise(ExID) {</w:t>
      </w:r>
    </w:p>
    <w:p w14:paraId="147B1422" w14:textId="77777777" w:rsidR="00540419" w:rsidRDefault="00540419" w:rsidP="00540419">
      <w:pPr>
        <w:pStyle w:val="Code"/>
      </w:pPr>
      <w:r>
        <w:t xml:space="preserve">            window.location = "@Url.Action("Index", "Exercise")?id=" + ExID;</w:t>
      </w:r>
    </w:p>
    <w:p w14:paraId="50C009AF" w14:textId="77777777" w:rsidR="00540419" w:rsidRDefault="00540419" w:rsidP="00540419">
      <w:pPr>
        <w:pStyle w:val="Code"/>
      </w:pPr>
      <w:r>
        <w:t xml:space="preserve">        }</w:t>
      </w:r>
    </w:p>
    <w:p w14:paraId="7240544A" w14:textId="77777777" w:rsidR="00FE4D1C" w:rsidRDefault="00FE4D1C" w:rsidP="00FE4D1C">
      <w:pPr>
        <w:pStyle w:val="Code"/>
      </w:pPr>
      <w:r>
        <w:t xml:space="preserve">    &lt;/script&gt;</w:t>
      </w:r>
    </w:p>
    <w:p w14:paraId="28EE934B" w14:textId="77777777" w:rsidR="00FE4D1C" w:rsidRDefault="00FE4D1C" w:rsidP="00FE4D1C">
      <w:pPr>
        <w:pStyle w:val="Code"/>
      </w:pPr>
      <w:r>
        <w:t>&lt;/head&gt;</w:t>
      </w:r>
    </w:p>
    <w:p w14:paraId="63957A30" w14:textId="77777777" w:rsidR="00540419" w:rsidRDefault="00540419" w:rsidP="00540419">
      <w:pPr>
        <w:pStyle w:val="Code"/>
      </w:pPr>
      <w:r>
        <w:t>&lt;body style="background-color: black;"&gt;</w:t>
      </w:r>
    </w:p>
    <w:p w14:paraId="787D6A63" w14:textId="77777777" w:rsidR="00540419" w:rsidRDefault="00540419" w:rsidP="00540419">
      <w:pPr>
        <w:pStyle w:val="Code"/>
      </w:pPr>
      <w:r>
        <w:t xml:space="preserve">    &lt;div class="DashTitle" style="height: 50px; background-color: #06D995"&gt;Code College - Dashboard&lt;/div&gt;</w:t>
      </w:r>
    </w:p>
    <w:p w14:paraId="7E6747D4" w14:textId="77777777" w:rsidR="00540419" w:rsidRDefault="00540419" w:rsidP="00540419">
      <w:pPr>
        <w:pStyle w:val="Code"/>
      </w:pPr>
    </w:p>
    <w:p w14:paraId="5B3B978F" w14:textId="77777777" w:rsidR="00540419" w:rsidRDefault="00540419" w:rsidP="00540419">
      <w:pPr>
        <w:pStyle w:val="Code"/>
      </w:pPr>
      <w:r>
        <w:t xml:space="preserve">    &lt;div class="Exercises"&gt;</w:t>
      </w:r>
    </w:p>
    <w:p w14:paraId="1832396B" w14:textId="77777777" w:rsidR="00540419" w:rsidRDefault="00540419" w:rsidP="00540419">
      <w:pPr>
        <w:pStyle w:val="Code"/>
      </w:pPr>
      <w:r>
        <w:t xml:space="preserve">        @if (!Redirect)</w:t>
      </w:r>
    </w:p>
    <w:p w14:paraId="59D189FF" w14:textId="77777777" w:rsidR="00540419" w:rsidRDefault="00540419" w:rsidP="00540419">
      <w:pPr>
        <w:pStyle w:val="Code"/>
      </w:pPr>
      <w:r>
        <w:t xml:space="preserve">        {</w:t>
      </w:r>
    </w:p>
    <w:p w14:paraId="56A7EA74" w14:textId="77777777" w:rsidR="00540419" w:rsidRDefault="00540419" w:rsidP="00540419">
      <w:pPr>
        <w:pStyle w:val="Code"/>
      </w:pPr>
      <w:r>
        <w:t xml:space="preserve">            foreach (DashboardController.ExTile Tile in DashboardController.ExerciseTiles)</w:t>
      </w:r>
    </w:p>
    <w:p w14:paraId="02DA56C9" w14:textId="77777777" w:rsidR="00540419" w:rsidRDefault="00540419" w:rsidP="00540419">
      <w:pPr>
        <w:pStyle w:val="Code"/>
      </w:pPr>
      <w:r>
        <w:t xml:space="preserve">            {</w:t>
      </w:r>
    </w:p>
    <w:p w14:paraId="0D400D0D" w14:textId="77777777" w:rsidR="00540419" w:rsidRDefault="00540419" w:rsidP="00540419">
      <w:pPr>
        <w:pStyle w:val="Code"/>
      </w:pPr>
      <w:r>
        <w:t xml:space="preserve">                string ExRecord = string.Format("{0} | {1}", Tile.ExID.ToString(), Tile.ExTitle);</w:t>
      </w:r>
    </w:p>
    <w:p w14:paraId="6D416FC2" w14:textId="77777777" w:rsidR="00540419" w:rsidRDefault="00540419" w:rsidP="00540419">
      <w:pPr>
        <w:pStyle w:val="Code"/>
      </w:pPr>
    </w:p>
    <w:p w14:paraId="0269539E" w14:textId="77777777" w:rsidR="00540419" w:rsidRDefault="00540419" w:rsidP="00540419">
      <w:pPr>
        <w:pStyle w:val="Code"/>
      </w:pPr>
      <w:r>
        <w:t xml:space="preserve">                if (Tile.CompletedByUser)</w:t>
      </w:r>
    </w:p>
    <w:p w14:paraId="1DB97931" w14:textId="77777777" w:rsidR="00540419" w:rsidRDefault="00540419" w:rsidP="00540419">
      <w:pPr>
        <w:pStyle w:val="Code"/>
      </w:pPr>
      <w:r>
        <w:t xml:space="preserve">                {</w:t>
      </w:r>
    </w:p>
    <w:p w14:paraId="6F6B0765" w14:textId="77777777" w:rsidR="00540419" w:rsidRDefault="00540419" w:rsidP="00540419">
      <w:pPr>
        <w:pStyle w:val="Code"/>
      </w:pPr>
      <w:r>
        <w:t xml:space="preserve">                    &lt;div class="Exercise" style="width: 220px; height: 70px; position: relative; left: 315px; background-color: grey;"&gt;</w:t>
      </w:r>
    </w:p>
    <w:p w14:paraId="7807A02E" w14:textId="77777777" w:rsidR="00540419" w:rsidRDefault="00540419" w:rsidP="00540419">
      <w:pPr>
        <w:pStyle w:val="Code"/>
      </w:pPr>
      <w:r>
        <w:t xml:space="preserve">                        &lt;div class="ExerciseTile"&gt;</w:t>
      </w:r>
    </w:p>
    <w:p w14:paraId="5798F387" w14:textId="77777777" w:rsidR="00540419" w:rsidRDefault="00540419" w:rsidP="00540419">
      <w:pPr>
        <w:pStyle w:val="Code"/>
      </w:pPr>
      <w:r>
        <w:t xml:space="preserve">                            &lt;p&gt;@ExRecord&lt;/p&gt;</w:t>
      </w:r>
    </w:p>
    <w:p w14:paraId="21C374C3" w14:textId="77777777" w:rsidR="00540419" w:rsidRDefault="00540419" w:rsidP="00540419">
      <w:pPr>
        <w:pStyle w:val="Code"/>
      </w:pPr>
      <w:r>
        <w:lastRenderedPageBreak/>
        <w:t xml:space="preserve">                            &lt;button onclick="GotoExercise(@Tile.ExID)"&gt;Try Exercise&lt;/button&gt;</w:t>
      </w:r>
    </w:p>
    <w:p w14:paraId="626313D6" w14:textId="77777777" w:rsidR="00540419" w:rsidRDefault="00540419" w:rsidP="00540419">
      <w:pPr>
        <w:pStyle w:val="Code"/>
      </w:pPr>
      <w:r>
        <w:t xml:space="preserve">                        &lt;/div&gt;</w:t>
      </w:r>
    </w:p>
    <w:p w14:paraId="0DFCDF06" w14:textId="77777777" w:rsidR="00540419" w:rsidRDefault="00540419" w:rsidP="00540419">
      <w:pPr>
        <w:pStyle w:val="Code"/>
      </w:pPr>
      <w:r>
        <w:t xml:space="preserve">                    &lt;/div&gt;</w:t>
      </w:r>
    </w:p>
    <w:p w14:paraId="39049A55" w14:textId="77777777" w:rsidR="00540419" w:rsidRDefault="00540419" w:rsidP="00540419">
      <w:pPr>
        <w:pStyle w:val="Code"/>
      </w:pPr>
      <w:r>
        <w:t xml:space="preserve">                }</w:t>
      </w:r>
    </w:p>
    <w:p w14:paraId="00A18EB7" w14:textId="77777777" w:rsidR="00540419" w:rsidRDefault="00540419" w:rsidP="00540419">
      <w:pPr>
        <w:pStyle w:val="Code"/>
      </w:pPr>
    </w:p>
    <w:p w14:paraId="50ECC22B" w14:textId="77777777" w:rsidR="00540419" w:rsidRDefault="00540419" w:rsidP="00540419">
      <w:pPr>
        <w:pStyle w:val="Code"/>
      </w:pPr>
      <w:r>
        <w:t xml:space="preserve">                if (!Tile.CompletedByUser)</w:t>
      </w:r>
    </w:p>
    <w:p w14:paraId="25E1D499" w14:textId="77777777" w:rsidR="00540419" w:rsidRDefault="00540419" w:rsidP="00540419">
      <w:pPr>
        <w:pStyle w:val="Code"/>
      </w:pPr>
      <w:r>
        <w:t xml:space="preserve">                {</w:t>
      </w:r>
    </w:p>
    <w:p w14:paraId="63A5C2E1" w14:textId="77777777" w:rsidR="00540419" w:rsidRDefault="00540419" w:rsidP="00540419">
      <w:pPr>
        <w:pStyle w:val="Code"/>
      </w:pPr>
      <w:r>
        <w:t xml:space="preserve">                    if (Tile.Locked)</w:t>
      </w:r>
    </w:p>
    <w:p w14:paraId="69320EA6" w14:textId="77777777" w:rsidR="00540419" w:rsidRDefault="00540419" w:rsidP="00540419">
      <w:pPr>
        <w:pStyle w:val="Code"/>
      </w:pPr>
      <w:r>
        <w:t xml:space="preserve">                    {</w:t>
      </w:r>
    </w:p>
    <w:p w14:paraId="4068D923" w14:textId="77777777" w:rsidR="00540419" w:rsidRDefault="00540419" w:rsidP="00540419">
      <w:pPr>
        <w:pStyle w:val="Code"/>
      </w:pPr>
      <w:r>
        <w:t xml:space="preserve">                        &lt;div class="Exercise" style="width: 220px; height: 70px; position: relative; left: 315px; background-color: white;"&gt;</w:t>
      </w:r>
    </w:p>
    <w:p w14:paraId="115EDD99" w14:textId="77777777" w:rsidR="00540419" w:rsidRDefault="00540419" w:rsidP="00540419">
      <w:pPr>
        <w:pStyle w:val="Code"/>
      </w:pPr>
      <w:r>
        <w:t xml:space="preserve">                            &lt;div class="ExerciseTile"&gt;</w:t>
      </w:r>
    </w:p>
    <w:p w14:paraId="7F67EDCD" w14:textId="77777777" w:rsidR="00540419" w:rsidRDefault="00540419" w:rsidP="00540419">
      <w:pPr>
        <w:pStyle w:val="Code"/>
      </w:pPr>
      <w:r>
        <w:t xml:space="preserve">                                &lt;p&gt;@ExRecord&lt;/p&gt;</w:t>
      </w:r>
    </w:p>
    <w:p w14:paraId="511ACCA7" w14:textId="77777777" w:rsidR="00540419" w:rsidRDefault="00540419" w:rsidP="00540419">
      <w:pPr>
        <w:pStyle w:val="Code"/>
      </w:pPr>
      <w:r>
        <w:t xml:space="preserve">                                &lt;button onclick="GotoExercise(@Tile.ExID)" disabled&gt;Try Exercise&lt;/button&gt;</w:t>
      </w:r>
    </w:p>
    <w:p w14:paraId="0C2A1430" w14:textId="77777777" w:rsidR="00540419" w:rsidRDefault="00540419" w:rsidP="00540419">
      <w:pPr>
        <w:pStyle w:val="Code"/>
      </w:pPr>
      <w:r>
        <w:t xml:space="preserve">                            &lt;/div&gt;</w:t>
      </w:r>
    </w:p>
    <w:p w14:paraId="45553008" w14:textId="77777777" w:rsidR="00540419" w:rsidRDefault="00540419" w:rsidP="00540419">
      <w:pPr>
        <w:pStyle w:val="Code"/>
      </w:pPr>
      <w:r>
        <w:t xml:space="preserve">                        &lt;/div&gt;</w:t>
      </w:r>
    </w:p>
    <w:p w14:paraId="70207E64" w14:textId="77777777" w:rsidR="00540419" w:rsidRDefault="00540419" w:rsidP="00540419">
      <w:pPr>
        <w:pStyle w:val="Code"/>
      </w:pPr>
      <w:r>
        <w:t xml:space="preserve">                    }</w:t>
      </w:r>
    </w:p>
    <w:p w14:paraId="299DBA37" w14:textId="77777777" w:rsidR="00540419" w:rsidRDefault="00540419" w:rsidP="00540419">
      <w:pPr>
        <w:pStyle w:val="Code"/>
      </w:pPr>
      <w:r>
        <w:t xml:space="preserve">                    else</w:t>
      </w:r>
    </w:p>
    <w:p w14:paraId="22FD9B6F" w14:textId="77777777" w:rsidR="00540419" w:rsidRDefault="00540419" w:rsidP="00540419">
      <w:pPr>
        <w:pStyle w:val="Code"/>
      </w:pPr>
      <w:r>
        <w:t xml:space="preserve">                    {</w:t>
      </w:r>
    </w:p>
    <w:p w14:paraId="7640C7CA" w14:textId="77777777" w:rsidR="00540419" w:rsidRDefault="00540419" w:rsidP="00540419">
      <w:pPr>
        <w:pStyle w:val="Code"/>
      </w:pPr>
      <w:r>
        <w:t xml:space="preserve">                        &lt;div class="Exercise" style="width: 220px; height: 70px; position: relative; left: 315px; background-color: white;"&gt;</w:t>
      </w:r>
    </w:p>
    <w:p w14:paraId="2E3D81C0" w14:textId="77777777" w:rsidR="00540419" w:rsidRDefault="00540419" w:rsidP="00540419">
      <w:pPr>
        <w:pStyle w:val="Code"/>
      </w:pPr>
      <w:r>
        <w:t xml:space="preserve">                            &lt;div class="ExerciseTile"&gt;</w:t>
      </w:r>
    </w:p>
    <w:p w14:paraId="08A775D9" w14:textId="77777777" w:rsidR="00540419" w:rsidRDefault="00540419" w:rsidP="00540419">
      <w:pPr>
        <w:pStyle w:val="Code"/>
      </w:pPr>
      <w:r>
        <w:t xml:space="preserve">                                &lt;p&gt;@ExRecord&lt;/p&gt;</w:t>
      </w:r>
    </w:p>
    <w:p w14:paraId="1B60CA2B" w14:textId="77777777" w:rsidR="00540419" w:rsidRDefault="00540419" w:rsidP="00540419">
      <w:pPr>
        <w:pStyle w:val="Code"/>
      </w:pPr>
      <w:r>
        <w:t xml:space="preserve">                                &lt;button onclick="GotoExercise(@Tile.ExID)"&gt;Try Exercise&lt;/button&gt;</w:t>
      </w:r>
    </w:p>
    <w:p w14:paraId="6B38A045" w14:textId="77777777" w:rsidR="00540419" w:rsidRDefault="00540419" w:rsidP="00540419">
      <w:pPr>
        <w:pStyle w:val="Code"/>
      </w:pPr>
      <w:r>
        <w:t xml:space="preserve">                            &lt;/div&gt;</w:t>
      </w:r>
    </w:p>
    <w:p w14:paraId="7669704C" w14:textId="77777777" w:rsidR="00540419" w:rsidRDefault="00540419" w:rsidP="00540419">
      <w:pPr>
        <w:pStyle w:val="Code"/>
      </w:pPr>
      <w:r>
        <w:t xml:space="preserve">                        &lt;/div&gt;</w:t>
      </w:r>
    </w:p>
    <w:p w14:paraId="46060FEA" w14:textId="77777777" w:rsidR="00540419" w:rsidRDefault="00540419" w:rsidP="00540419">
      <w:pPr>
        <w:pStyle w:val="Code"/>
      </w:pPr>
      <w:r>
        <w:t xml:space="preserve">                    }</w:t>
      </w:r>
    </w:p>
    <w:p w14:paraId="719D6B08" w14:textId="77777777" w:rsidR="00540419" w:rsidRDefault="00540419" w:rsidP="00540419">
      <w:pPr>
        <w:pStyle w:val="Code"/>
      </w:pPr>
      <w:r>
        <w:t xml:space="preserve">                }</w:t>
      </w:r>
    </w:p>
    <w:p w14:paraId="3F2008BE" w14:textId="77777777" w:rsidR="00540419" w:rsidRDefault="00540419" w:rsidP="00540419">
      <w:pPr>
        <w:pStyle w:val="Code"/>
      </w:pPr>
      <w:r>
        <w:t xml:space="preserve">            }</w:t>
      </w:r>
    </w:p>
    <w:p w14:paraId="4AFC3E29" w14:textId="77777777" w:rsidR="00540419" w:rsidRDefault="00540419" w:rsidP="00540419">
      <w:pPr>
        <w:pStyle w:val="Code"/>
      </w:pPr>
      <w:r>
        <w:t xml:space="preserve">        }</w:t>
      </w:r>
    </w:p>
    <w:p w14:paraId="49E97C44" w14:textId="77777777" w:rsidR="00540419" w:rsidRDefault="00540419" w:rsidP="00540419">
      <w:pPr>
        <w:pStyle w:val="Code"/>
      </w:pPr>
      <w:r>
        <w:t xml:space="preserve">    &lt;/div&gt;</w:t>
      </w:r>
    </w:p>
    <w:p w14:paraId="1D512096" w14:textId="77777777" w:rsidR="00540419" w:rsidRDefault="00540419" w:rsidP="00540419">
      <w:pPr>
        <w:pStyle w:val="Code"/>
      </w:pPr>
    </w:p>
    <w:p w14:paraId="4C5BD2D6" w14:textId="77777777" w:rsidR="00540419" w:rsidRDefault="00540419" w:rsidP="00540419">
      <w:pPr>
        <w:pStyle w:val="Code"/>
      </w:pPr>
      <w:r>
        <w:t xml:space="preserve">    &lt;div class="Copyright"&gt;</w:t>
      </w:r>
    </w:p>
    <w:p w14:paraId="79B44C5B" w14:textId="77777777" w:rsidR="00540419" w:rsidRDefault="00540419" w:rsidP="00540419">
      <w:pPr>
        <w:pStyle w:val="Code"/>
      </w:pPr>
      <w:r>
        <w:lastRenderedPageBreak/>
        <w:t xml:space="preserve">        &lt;p&gt;Copyright © 2015 Code College. All Rights Reserved&lt;/p&gt;</w:t>
      </w:r>
    </w:p>
    <w:p w14:paraId="14E23F7D" w14:textId="77777777" w:rsidR="00FE4D1C" w:rsidRDefault="00FE4D1C" w:rsidP="00FE4D1C">
      <w:pPr>
        <w:pStyle w:val="Code"/>
      </w:pPr>
      <w:r>
        <w:t xml:space="preserve">    &lt;/div&gt;</w:t>
      </w:r>
    </w:p>
    <w:p w14:paraId="46AA5EC6" w14:textId="77777777" w:rsidR="00FE4D1C" w:rsidRDefault="00FE4D1C" w:rsidP="00FE4D1C">
      <w:pPr>
        <w:pStyle w:val="Code"/>
      </w:pPr>
      <w:r>
        <w:t>&lt;/body&gt;</w:t>
      </w:r>
    </w:p>
    <w:p w14:paraId="1873D2B1" w14:textId="75C9D121" w:rsidR="00FE4D1C" w:rsidRDefault="00FE4D1C" w:rsidP="00FE4D1C">
      <w:pPr>
        <w:pStyle w:val="Code"/>
      </w:pPr>
      <w:r>
        <w:t>&lt;/html&gt;</w:t>
      </w:r>
    </w:p>
    <w:p w14:paraId="5A68DD8A" w14:textId="77777777" w:rsidR="00540419" w:rsidRDefault="00540419" w:rsidP="00540419">
      <w:pPr>
        <w:pStyle w:val="Code"/>
      </w:pPr>
    </w:p>
    <w:p w14:paraId="2E6683EE" w14:textId="77777777" w:rsidR="00FE4D1C" w:rsidRDefault="00FE4D1C" w:rsidP="00FE4D1C">
      <w:pPr>
        <w:pStyle w:val="Heading4"/>
      </w:pPr>
      <w:r>
        <w:t>Exercise</w:t>
      </w:r>
    </w:p>
    <w:p w14:paraId="2DDFFAB5" w14:textId="77777777" w:rsidR="00FE4D1C" w:rsidRDefault="00FE4D1C" w:rsidP="00FE4D1C">
      <w:pPr>
        <w:pStyle w:val="Code"/>
      </w:pPr>
    </w:p>
    <w:p w14:paraId="04A1C2E8" w14:textId="77777777" w:rsidR="00FE4D1C" w:rsidRDefault="00FE4D1C" w:rsidP="00FE4D1C">
      <w:pPr>
        <w:pStyle w:val="Code"/>
        <w:rPr>
          <w:u w:val="single"/>
        </w:rPr>
      </w:pPr>
      <w:r>
        <w:rPr>
          <w:u w:val="single"/>
        </w:rPr>
        <w:t>Index.cshtml</w:t>
      </w:r>
    </w:p>
    <w:p w14:paraId="55E505EE" w14:textId="77777777" w:rsidR="00FE4D1C" w:rsidRDefault="00FE4D1C" w:rsidP="00FE4D1C">
      <w:pPr>
        <w:pStyle w:val="Code"/>
      </w:pPr>
      <w:r>
        <w:t>@using System.Web.Optimization;</w:t>
      </w:r>
    </w:p>
    <w:p w14:paraId="4E2166FC" w14:textId="77777777" w:rsidR="00FE4D1C" w:rsidRDefault="00FE4D1C" w:rsidP="00FE4D1C">
      <w:pPr>
        <w:pStyle w:val="Code"/>
      </w:pPr>
      <w:r>
        <w:t>@using Code_College.Models;</w:t>
      </w:r>
    </w:p>
    <w:p w14:paraId="72789E1F" w14:textId="77777777" w:rsidR="00FE4D1C" w:rsidRDefault="00FE4D1C" w:rsidP="00FE4D1C">
      <w:pPr>
        <w:pStyle w:val="Code"/>
      </w:pPr>
    </w:p>
    <w:p w14:paraId="1856FD88" w14:textId="77777777" w:rsidR="00FE4D1C" w:rsidRDefault="00FE4D1C" w:rsidP="00FE4D1C">
      <w:pPr>
        <w:pStyle w:val="Code"/>
      </w:pPr>
      <w:r>
        <w:t>@{</w:t>
      </w:r>
    </w:p>
    <w:p w14:paraId="5C48FE08" w14:textId="77777777" w:rsidR="00540419" w:rsidRDefault="00540419" w:rsidP="00540419">
      <w:pPr>
        <w:pStyle w:val="Code"/>
      </w:pPr>
      <w:r>
        <w:t xml:space="preserve">    bool Redirect = false;</w:t>
      </w:r>
    </w:p>
    <w:p w14:paraId="77465883" w14:textId="77777777" w:rsidR="00540419" w:rsidRDefault="00540419" w:rsidP="00540419">
      <w:pPr>
        <w:pStyle w:val="Code"/>
      </w:pPr>
      <w:r>
        <w:t xml:space="preserve">    int ExerciseID = ViewBag.ExID;</w:t>
      </w:r>
    </w:p>
    <w:p w14:paraId="60BE9119" w14:textId="77777777" w:rsidR="00540419" w:rsidRDefault="00540419" w:rsidP="00540419">
      <w:pPr>
        <w:pStyle w:val="Code"/>
      </w:pPr>
      <w:r>
        <w:t xml:space="preserve">    UserDBEntities UserDB = new UserDBEntities();</w:t>
      </w:r>
    </w:p>
    <w:p w14:paraId="09D16180" w14:textId="77777777" w:rsidR="00FE4D1C" w:rsidRDefault="00FE4D1C" w:rsidP="00FE4D1C">
      <w:pPr>
        <w:pStyle w:val="Code"/>
      </w:pPr>
    </w:p>
    <w:p w14:paraId="409610D1" w14:textId="77777777" w:rsidR="00FE4D1C" w:rsidRDefault="00FE4D1C" w:rsidP="00FE4D1C">
      <w:pPr>
        <w:pStyle w:val="Code"/>
      </w:pPr>
      <w:r>
        <w:t xml:space="preserve">    if (Request.Cookies.AllKeys.Contains("CCUserAuth"))</w:t>
      </w:r>
    </w:p>
    <w:p w14:paraId="580FE6EF" w14:textId="77777777" w:rsidR="00FE4D1C" w:rsidRDefault="00FE4D1C" w:rsidP="00FE4D1C">
      <w:pPr>
        <w:pStyle w:val="Code"/>
      </w:pPr>
      <w:r>
        <w:t xml:space="preserve">    {</w:t>
      </w:r>
    </w:p>
    <w:p w14:paraId="751B43D3" w14:textId="77777777" w:rsidR="00FE4D1C" w:rsidRDefault="00FE4D1C" w:rsidP="00FE4D1C">
      <w:pPr>
        <w:pStyle w:val="Code"/>
      </w:pPr>
      <w:r>
        <w:t xml:space="preserve">        HttpCookie Cookie = Request.Cookies["CCUserAuth"];</w:t>
      </w:r>
    </w:p>
    <w:p w14:paraId="3205F029" w14:textId="77777777" w:rsidR="00FE4D1C" w:rsidRDefault="00FE4D1C" w:rsidP="00FE4D1C">
      <w:pPr>
        <w:pStyle w:val="Code"/>
      </w:pPr>
    </w:p>
    <w:p w14:paraId="28DB2E23" w14:textId="77777777" w:rsidR="00FE4D1C" w:rsidRDefault="00FE4D1C" w:rsidP="00FE4D1C">
      <w:pPr>
        <w:pStyle w:val="Code"/>
      </w:pPr>
      <w:r>
        <w:t xml:space="preserve">        if (!Account.VerifyCookie(Cookie))</w:t>
      </w:r>
    </w:p>
    <w:p w14:paraId="7B85B500" w14:textId="77777777" w:rsidR="00FE4D1C" w:rsidRDefault="00FE4D1C" w:rsidP="00FE4D1C">
      <w:pPr>
        <w:pStyle w:val="Code"/>
      </w:pPr>
      <w:r>
        <w:t xml:space="preserve">        {</w:t>
      </w:r>
    </w:p>
    <w:p w14:paraId="537DBB5B" w14:textId="77777777" w:rsidR="00540419" w:rsidRDefault="00540419" w:rsidP="00540419">
      <w:pPr>
        <w:pStyle w:val="Code"/>
      </w:pPr>
      <w:r>
        <w:t xml:space="preserve">            Redirect = true;</w:t>
      </w:r>
    </w:p>
    <w:p w14:paraId="198983BA" w14:textId="77777777" w:rsidR="00FE4D1C" w:rsidRDefault="00FE4D1C" w:rsidP="00FE4D1C">
      <w:pPr>
        <w:pStyle w:val="Code"/>
      </w:pPr>
      <w:r>
        <w:t xml:space="preserve">        }</w:t>
      </w:r>
    </w:p>
    <w:p w14:paraId="4B8F3F1A" w14:textId="77777777" w:rsidR="00FE4D1C" w:rsidRDefault="00FE4D1C" w:rsidP="00FE4D1C">
      <w:pPr>
        <w:pStyle w:val="Code"/>
      </w:pPr>
      <w:r>
        <w:t xml:space="preserve">        else</w:t>
      </w:r>
    </w:p>
    <w:p w14:paraId="51749BB1" w14:textId="77777777" w:rsidR="00FE4D1C" w:rsidRDefault="00FE4D1C" w:rsidP="00FE4D1C">
      <w:pPr>
        <w:pStyle w:val="Code"/>
      </w:pPr>
      <w:r>
        <w:t xml:space="preserve">        {</w:t>
      </w:r>
    </w:p>
    <w:p w14:paraId="0185A794" w14:textId="77777777" w:rsidR="00FE4D1C" w:rsidRDefault="00FE4D1C" w:rsidP="00FE4D1C">
      <w:pPr>
        <w:pStyle w:val="Code"/>
      </w:pPr>
      <w:r>
        <w:t xml:space="preserve">            string Username = Cookie.Values["Username"];</w:t>
      </w:r>
    </w:p>
    <w:p w14:paraId="7F7A76CF" w14:textId="77777777" w:rsidR="00FE4D1C" w:rsidRDefault="00FE4D1C" w:rsidP="00FE4D1C">
      <w:pPr>
        <w:pStyle w:val="Code"/>
      </w:pPr>
      <w:r>
        <w:t xml:space="preserve">            string Password = Cookie.Values["Password"];</w:t>
      </w:r>
    </w:p>
    <w:p w14:paraId="182CDD30" w14:textId="77777777" w:rsidR="00FE4D1C" w:rsidRDefault="00FE4D1C" w:rsidP="00FE4D1C">
      <w:pPr>
        <w:pStyle w:val="Code"/>
      </w:pPr>
    </w:p>
    <w:p w14:paraId="0C2E2E5E" w14:textId="77777777" w:rsidR="00FE4D1C" w:rsidRDefault="00FE4D1C" w:rsidP="00FE4D1C">
      <w:pPr>
        <w:pStyle w:val="Code"/>
      </w:pPr>
      <w:r>
        <w:t xml:space="preserve">            ViewBag.Username = Username;</w:t>
      </w:r>
    </w:p>
    <w:p w14:paraId="62B57AE7" w14:textId="77777777" w:rsidR="00FE4D1C" w:rsidRDefault="00FE4D1C" w:rsidP="00FE4D1C">
      <w:pPr>
        <w:pStyle w:val="Code"/>
      </w:pPr>
      <w:r>
        <w:t xml:space="preserve">            ViewBag.Password = Password;</w:t>
      </w:r>
    </w:p>
    <w:p w14:paraId="6738D6F1" w14:textId="77777777" w:rsidR="00540419" w:rsidRDefault="00540419" w:rsidP="00540419">
      <w:pPr>
        <w:pStyle w:val="Code"/>
      </w:pPr>
    </w:p>
    <w:p w14:paraId="0A9AD264" w14:textId="77777777" w:rsidR="00540419" w:rsidRDefault="00540419" w:rsidP="00540419">
      <w:pPr>
        <w:pStyle w:val="Code"/>
      </w:pPr>
      <w:r>
        <w:t xml:space="preserve">            User User = UserDB.Users.Where(x =&gt; x.Username == Username).FirstOrDefault();</w:t>
      </w:r>
    </w:p>
    <w:p w14:paraId="7085FCF3" w14:textId="77777777" w:rsidR="00540419" w:rsidRDefault="00540419" w:rsidP="00540419">
      <w:pPr>
        <w:pStyle w:val="Code"/>
      </w:pPr>
    </w:p>
    <w:p w14:paraId="5F45E013" w14:textId="77777777" w:rsidR="00540419" w:rsidRDefault="00540419" w:rsidP="00540419">
      <w:pPr>
        <w:pStyle w:val="Code"/>
      </w:pPr>
      <w:r>
        <w:t xml:space="preserve">            if (ExerciseID &gt; User.UserLevel)</w:t>
      </w:r>
    </w:p>
    <w:p w14:paraId="16B22507" w14:textId="77777777" w:rsidR="00540419" w:rsidRDefault="00540419" w:rsidP="00540419">
      <w:pPr>
        <w:pStyle w:val="Code"/>
      </w:pPr>
      <w:r>
        <w:t xml:space="preserve">            {</w:t>
      </w:r>
    </w:p>
    <w:p w14:paraId="4B433524" w14:textId="77777777" w:rsidR="00540419" w:rsidRDefault="00540419" w:rsidP="00540419">
      <w:pPr>
        <w:pStyle w:val="Code"/>
      </w:pPr>
      <w:r>
        <w:t xml:space="preserve">                Redirect = true;</w:t>
      </w:r>
    </w:p>
    <w:p w14:paraId="6C5A775F" w14:textId="77777777" w:rsidR="00540419" w:rsidRDefault="00540419" w:rsidP="00540419">
      <w:pPr>
        <w:pStyle w:val="Code"/>
      </w:pPr>
      <w:r>
        <w:t xml:space="preserve">            }</w:t>
      </w:r>
    </w:p>
    <w:p w14:paraId="65A27AC9" w14:textId="77777777" w:rsidR="00FE4D1C" w:rsidRDefault="00FE4D1C" w:rsidP="00FE4D1C">
      <w:pPr>
        <w:pStyle w:val="Code"/>
      </w:pPr>
      <w:r>
        <w:t xml:space="preserve">        }</w:t>
      </w:r>
    </w:p>
    <w:p w14:paraId="254D53DA" w14:textId="77777777" w:rsidR="00FE4D1C" w:rsidRDefault="00FE4D1C" w:rsidP="00FE4D1C">
      <w:pPr>
        <w:pStyle w:val="Code"/>
      </w:pPr>
      <w:r>
        <w:t xml:space="preserve">    }</w:t>
      </w:r>
    </w:p>
    <w:p w14:paraId="22969C14" w14:textId="77777777" w:rsidR="00FE4D1C" w:rsidRDefault="00FE4D1C" w:rsidP="00FE4D1C">
      <w:pPr>
        <w:pStyle w:val="Code"/>
      </w:pPr>
      <w:r>
        <w:t xml:space="preserve">    else</w:t>
      </w:r>
    </w:p>
    <w:p w14:paraId="06EE627E" w14:textId="77777777" w:rsidR="00FE4D1C" w:rsidRDefault="00FE4D1C" w:rsidP="00FE4D1C">
      <w:pPr>
        <w:pStyle w:val="Code"/>
      </w:pPr>
      <w:r>
        <w:t xml:space="preserve">    {</w:t>
      </w:r>
    </w:p>
    <w:p w14:paraId="02452A3C" w14:textId="77777777" w:rsidR="00540419" w:rsidRDefault="00540419" w:rsidP="00540419">
      <w:pPr>
        <w:pStyle w:val="Code"/>
      </w:pPr>
      <w:r>
        <w:t xml:space="preserve">        Redirect = true;</w:t>
      </w:r>
    </w:p>
    <w:p w14:paraId="3271E496" w14:textId="77777777" w:rsidR="00FE4D1C" w:rsidRDefault="00FE4D1C" w:rsidP="00FE4D1C">
      <w:pPr>
        <w:pStyle w:val="Code"/>
      </w:pPr>
      <w:r>
        <w:t xml:space="preserve">    }</w:t>
      </w:r>
    </w:p>
    <w:p w14:paraId="565B2F73" w14:textId="77777777" w:rsidR="00FE4D1C" w:rsidRDefault="00FE4D1C" w:rsidP="00FE4D1C">
      <w:pPr>
        <w:pStyle w:val="Code"/>
      </w:pPr>
      <w:r>
        <w:t>}</w:t>
      </w:r>
    </w:p>
    <w:p w14:paraId="03384146" w14:textId="77777777" w:rsidR="00FE4D1C" w:rsidRDefault="00FE4D1C" w:rsidP="00FE4D1C">
      <w:pPr>
        <w:pStyle w:val="Code"/>
      </w:pPr>
    </w:p>
    <w:p w14:paraId="202CBC86" w14:textId="77777777" w:rsidR="00FE4D1C" w:rsidRDefault="00FE4D1C" w:rsidP="00FE4D1C">
      <w:pPr>
        <w:pStyle w:val="Code"/>
      </w:pPr>
      <w:r>
        <w:t>&lt;!DOCTYPE html&gt;</w:t>
      </w:r>
    </w:p>
    <w:p w14:paraId="6F492CF5" w14:textId="77777777" w:rsidR="00FE4D1C" w:rsidRDefault="00FE4D1C" w:rsidP="00FE4D1C">
      <w:pPr>
        <w:pStyle w:val="Code"/>
      </w:pPr>
    </w:p>
    <w:p w14:paraId="654EA066" w14:textId="77777777" w:rsidR="00FE4D1C" w:rsidRDefault="00FE4D1C" w:rsidP="00FE4D1C">
      <w:pPr>
        <w:pStyle w:val="Code"/>
      </w:pPr>
      <w:r>
        <w:t>&lt;html&gt;</w:t>
      </w:r>
    </w:p>
    <w:p w14:paraId="146C4A64" w14:textId="77777777" w:rsidR="00FE4D1C" w:rsidRDefault="00FE4D1C" w:rsidP="00FE4D1C">
      <w:pPr>
        <w:pStyle w:val="Code"/>
      </w:pPr>
      <w:r>
        <w:t>&lt;head&gt;</w:t>
      </w:r>
    </w:p>
    <w:p w14:paraId="196E8FEF" w14:textId="77777777" w:rsidR="00FE4D1C" w:rsidRDefault="00FE4D1C" w:rsidP="00FE4D1C">
      <w:pPr>
        <w:pStyle w:val="Code"/>
      </w:pPr>
      <w:r>
        <w:t xml:space="preserve">    &lt;meta name="viewport" content="width=device-width, initial-scale=1"&gt;</w:t>
      </w:r>
    </w:p>
    <w:p w14:paraId="419480BE" w14:textId="77777777" w:rsidR="00FE4D1C" w:rsidRDefault="00FE4D1C" w:rsidP="00FE4D1C">
      <w:pPr>
        <w:pStyle w:val="Code"/>
      </w:pPr>
      <w:r>
        <w:t xml:space="preserve">    &lt;meta http-equiv="Content-Type" content="text/html; charset=utf-8" /&gt;</w:t>
      </w:r>
    </w:p>
    <w:p w14:paraId="791BC659" w14:textId="77777777" w:rsidR="00FE4D1C" w:rsidRDefault="00FE4D1C" w:rsidP="00FE4D1C">
      <w:pPr>
        <w:pStyle w:val="Code"/>
      </w:pPr>
      <w:r>
        <w:t xml:space="preserve">    &lt;meta name="keywords" content="Code College, Exercise, Learn Programming, Learn Lua, Lua, Development, Code, @ViewBag.ExerciseTitle" /&gt;</w:t>
      </w:r>
    </w:p>
    <w:p w14:paraId="39952F8E" w14:textId="77777777" w:rsidR="00FE4D1C" w:rsidRDefault="00FE4D1C" w:rsidP="00FE4D1C">
      <w:pPr>
        <w:pStyle w:val="Code"/>
      </w:pPr>
      <w:r>
        <w:t xml:space="preserve">    &lt;script type="application/x-javascript"&gt; addEventListener("load", function() { setTimeout(hideURLbar, 0); }, false); function hideURLbar(){ window.scrollTo(0,1); } &lt;/script&gt;</w:t>
      </w:r>
    </w:p>
    <w:p w14:paraId="2B4E31BB" w14:textId="77777777" w:rsidR="00FE4D1C" w:rsidRDefault="00FE4D1C" w:rsidP="00FE4D1C">
      <w:pPr>
        <w:pStyle w:val="Code"/>
      </w:pPr>
      <w:r>
        <w:t xml:space="preserve">    &lt;title&gt;@ViewBag.Title&lt;/title&gt;</w:t>
      </w:r>
    </w:p>
    <w:p w14:paraId="71D68FEC" w14:textId="77777777" w:rsidR="00FE4D1C" w:rsidRDefault="00FE4D1C" w:rsidP="00FE4D1C">
      <w:pPr>
        <w:pStyle w:val="Code"/>
      </w:pPr>
    </w:p>
    <w:p w14:paraId="4F5C4B64" w14:textId="77777777" w:rsidR="00FE4D1C" w:rsidRDefault="00FE4D1C" w:rsidP="00FE4D1C">
      <w:pPr>
        <w:pStyle w:val="Code"/>
      </w:pPr>
      <w:r>
        <w:t xml:space="preserve">    @Styles.Render("~/bundles/editorcss")</w:t>
      </w:r>
    </w:p>
    <w:p w14:paraId="22C52282" w14:textId="77777777" w:rsidR="00FE4D1C" w:rsidRDefault="00FE4D1C" w:rsidP="00FE4D1C">
      <w:pPr>
        <w:pStyle w:val="Code"/>
      </w:pPr>
      <w:r>
        <w:t xml:space="preserve">    @Scripts.Render("~/bundles/editorjs")</w:t>
      </w:r>
    </w:p>
    <w:p w14:paraId="7FC98D45" w14:textId="77777777" w:rsidR="00FE4D1C" w:rsidRDefault="00FE4D1C" w:rsidP="00FE4D1C">
      <w:pPr>
        <w:pStyle w:val="Code"/>
      </w:pPr>
    </w:p>
    <w:p w14:paraId="723D8B2C" w14:textId="77777777" w:rsidR="00FE4D1C" w:rsidRDefault="00FE4D1C" w:rsidP="00FE4D1C">
      <w:pPr>
        <w:pStyle w:val="Code"/>
      </w:pPr>
      <w:r>
        <w:t xml:space="preserve">    @Scripts.Render("~/bundles/js")</w:t>
      </w:r>
    </w:p>
    <w:p w14:paraId="3E11019C" w14:textId="77777777" w:rsidR="00FE4D1C" w:rsidRDefault="00FE4D1C" w:rsidP="00FE4D1C">
      <w:pPr>
        <w:pStyle w:val="Code"/>
      </w:pPr>
    </w:p>
    <w:p w14:paraId="2D77836E" w14:textId="77777777" w:rsidR="00540419" w:rsidRDefault="00FE4D1C" w:rsidP="00540419">
      <w:pPr>
        <w:pStyle w:val="Code"/>
      </w:pPr>
      <w:r>
        <w:t xml:space="preserve">    &lt;</w:t>
      </w:r>
      <w:r w:rsidR="00540419">
        <w:t>style&gt;</w:t>
      </w:r>
    </w:p>
    <w:p w14:paraId="5CF9F0EB" w14:textId="77777777" w:rsidR="00540419" w:rsidRDefault="00540419" w:rsidP="00540419">
      <w:pPr>
        <w:pStyle w:val="Code"/>
      </w:pPr>
      <w:r>
        <w:t xml:space="preserve">        #Console {</w:t>
      </w:r>
    </w:p>
    <w:p w14:paraId="7B9C5F07" w14:textId="77777777" w:rsidR="00540419" w:rsidRDefault="00540419" w:rsidP="00540419">
      <w:pPr>
        <w:pStyle w:val="Code"/>
      </w:pPr>
      <w:r>
        <w:t xml:space="preserve">            background: #1A1A1A;</w:t>
      </w:r>
    </w:p>
    <w:p w14:paraId="38F692D1" w14:textId="77777777" w:rsidR="00540419" w:rsidRDefault="00540419" w:rsidP="00540419">
      <w:pPr>
        <w:pStyle w:val="Code"/>
      </w:pPr>
      <w:r>
        <w:t xml:space="preserve">            height: 30px;</w:t>
      </w:r>
    </w:p>
    <w:p w14:paraId="666B3EC1" w14:textId="77777777" w:rsidR="00540419" w:rsidRDefault="00540419" w:rsidP="00540419">
      <w:pPr>
        <w:pStyle w:val="Code"/>
      </w:pPr>
      <w:r>
        <w:lastRenderedPageBreak/>
        <w:t xml:space="preserve">            width: 300px;</w:t>
      </w:r>
    </w:p>
    <w:p w14:paraId="3B53625B" w14:textId="77777777" w:rsidR="00540419" w:rsidRDefault="00540419" w:rsidP="00540419">
      <w:pPr>
        <w:pStyle w:val="Code"/>
      </w:pPr>
      <w:r>
        <w:t xml:space="preserve">            border-radius: 2em;</w:t>
      </w:r>
    </w:p>
    <w:p w14:paraId="08F11AA6" w14:textId="77777777" w:rsidR="00540419" w:rsidRDefault="00540419" w:rsidP="00540419">
      <w:pPr>
        <w:pStyle w:val="Code"/>
      </w:pPr>
      <w:r>
        <w:t xml:space="preserve">            border: none;</w:t>
      </w:r>
    </w:p>
    <w:p w14:paraId="249800C3" w14:textId="77777777" w:rsidR="00540419" w:rsidRDefault="00540419" w:rsidP="00540419">
      <w:pPr>
        <w:pStyle w:val="Code"/>
      </w:pPr>
      <w:r>
        <w:t xml:space="preserve">            color: #A2A2A2;</w:t>
      </w:r>
    </w:p>
    <w:p w14:paraId="766203FD" w14:textId="77777777" w:rsidR="00540419" w:rsidRDefault="00540419" w:rsidP="00540419">
      <w:pPr>
        <w:pStyle w:val="Code"/>
      </w:pPr>
      <w:r>
        <w:t xml:space="preserve">            padding-left: 1.5em;</w:t>
      </w:r>
    </w:p>
    <w:p w14:paraId="2940083B" w14:textId="77777777" w:rsidR="00540419" w:rsidRDefault="00540419" w:rsidP="00540419">
      <w:pPr>
        <w:pStyle w:val="Code"/>
      </w:pPr>
      <w:r>
        <w:t xml:space="preserve">            outline: none;</w:t>
      </w:r>
    </w:p>
    <w:p w14:paraId="18889B13" w14:textId="77777777" w:rsidR="00540419" w:rsidRDefault="00540419" w:rsidP="00540419">
      <w:pPr>
        <w:pStyle w:val="Code"/>
      </w:pPr>
      <w:r>
        <w:t xml:space="preserve">            box-shadow: 0 4px 6px -5px hsl(0, 0%, 40%), inset 0px 4px 6px -5px hsl(0, 0%, 2%);</w:t>
      </w:r>
    </w:p>
    <w:p w14:paraId="4BB1E0FF" w14:textId="77777777" w:rsidR="00540419" w:rsidRDefault="00540419" w:rsidP="00540419">
      <w:pPr>
        <w:pStyle w:val="Code"/>
      </w:pPr>
      <w:r>
        <w:t xml:space="preserve">        }</w:t>
      </w:r>
    </w:p>
    <w:p w14:paraId="02118037" w14:textId="77777777" w:rsidR="00540419" w:rsidRDefault="00540419" w:rsidP="00540419">
      <w:pPr>
        <w:pStyle w:val="Code"/>
      </w:pPr>
    </w:p>
    <w:p w14:paraId="74706ED5" w14:textId="77777777" w:rsidR="00540419" w:rsidRDefault="00540419" w:rsidP="00540419">
      <w:pPr>
        <w:pStyle w:val="Code"/>
      </w:pPr>
      <w:r>
        <w:t xml:space="preserve">        .ExTitle {</w:t>
      </w:r>
    </w:p>
    <w:p w14:paraId="1858CBB5" w14:textId="77777777" w:rsidR="00540419" w:rsidRDefault="00540419" w:rsidP="00540419">
      <w:pPr>
        <w:pStyle w:val="Code"/>
      </w:pPr>
      <w:r>
        <w:t xml:space="preserve">            font-family: 'Roboto', sans-serif;</w:t>
      </w:r>
    </w:p>
    <w:p w14:paraId="218B9F92" w14:textId="77777777" w:rsidR="00540419" w:rsidRDefault="00540419" w:rsidP="00540419">
      <w:pPr>
        <w:pStyle w:val="Code"/>
      </w:pPr>
      <w:r>
        <w:t xml:space="preserve">            font-size: x-large;</w:t>
      </w:r>
    </w:p>
    <w:p w14:paraId="04755C17" w14:textId="77777777" w:rsidR="00540419" w:rsidRDefault="00540419" w:rsidP="00540419">
      <w:pPr>
        <w:pStyle w:val="Code"/>
      </w:pPr>
      <w:r>
        <w:t xml:space="preserve">            text-align: center;</w:t>
      </w:r>
    </w:p>
    <w:p w14:paraId="255A8CBD" w14:textId="77777777" w:rsidR="00540419" w:rsidRDefault="00540419" w:rsidP="00540419">
      <w:pPr>
        <w:pStyle w:val="Code"/>
      </w:pPr>
      <w:r>
        <w:t xml:space="preserve">            color: white;</w:t>
      </w:r>
    </w:p>
    <w:p w14:paraId="1DD5F2D9" w14:textId="77777777" w:rsidR="00540419" w:rsidRDefault="00540419" w:rsidP="00540419">
      <w:pPr>
        <w:pStyle w:val="Code"/>
      </w:pPr>
      <w:r>
        <w:t xml:space="preserve">            padding-top: 15px;</w:t>
      </w:r>
    </w:p>
    <w:p w14:paraId="33D22D8C" w14:textId="77777777" w:rsidR="00540419" w:rsidRDefault="00540419" w:rsidP="00540419">
      <w:pPr>
        <w:pStyle w:val="Code"/>
      </w:pPr>
      <w:r>
        <w:t xml:space="preserve">        }</w:t>
      </w:r>
    </w:p>
    <w:p w14:paraId="212A2EF9" w14:textId="77777777" w:rsidR="00540419" w:rsidRDefault="00540419" w:rsidP="00540419">
      <w:pPr>
        <w:pStyle w:val="Code"/>
      </w:pPr>
    </w:p>
    <w:p w14:paraId="6A58DB80" w14:textId="77777777" w:rsidR="00540419" w:rsidRDefault="00540419" w:rsidP="00540419">
      <w:pPr>
        <w:pStyle w:val="Code"/>
      </w:pPr>
      <w:r>
        <w:t xml:space="preserve">        .ExDesc {</w:t>
      </w:r>
    </w:p>
    <w:p w14:paraId="6DE99D8E" w14:textId="77777777" w:rsidR="00540419" w:rsidRDefault="00540419" w:rsidP="00540419">
      <w:pPr>
        <w:pStyle w:val="Code"/>
      </w:pPr>
      <w:r>
        <w:t xml:space="preserve">            font-family: Arial;</w:t>
      </w:r>
    </w:p>
    <w:p w14:paraId="364E4B8B" w14:textId="77777777" w:rsidR="00540419" w:rsidRDefault="00540419" w:rsidP="00540419">
      <w:pPr>
        <w:pStyle w:val="Code"/>
      </w:pPr>
      <w:r>
        <w:t xml:space="preserve">            color: #FFFFFF;</w:t>
      </w:r>
    </w:p>
    <w:p w14:paraId="74B4F02E" w14:textId="77777777" w:rsidR="00540419" w:rsidRDefault="00540419" w:rsidP="00540419">
      <w:pPr>
        <w:pStyle w:val="Code"/>
      </w:pPr>
      <w:r>
        <w:t xml:space="preserve">            padding-top: 10px;</w:t>
      </w:r>
    </w:p>
    <w:p w14:paraId="5C6F0900" w14:textId="77777777" w:rsidR="00540419" w:rsidRDefault="00540419" w:rsidP="00540419">
      <w:pPr>
        <w:pStyle w:val="Code"/>
      </w:pPr>
      <w:r>
        <w:t xml:space="preserve">            padding-bottom: 30px;</w:t>
      </w:r>
    </w:p>
    <w:p w14:paraId="2AB91B3E" w14:textId="77777777" w:rsidR="00540419" w:rsidRDefault="00540419" w:rsidP="00540419">
      <w:pPr>
        <w:pStyle w:val="Code"/>
      </w:pPr>
      <w:r>
        <w:t xml:space="preserve">        }</w:t>
      </w:r>
    </w:p>
    <w:p w14:paraId="1A56F5FD" w14:textId="77777777" w:rsidR="00540419" w:rsidRDefault="00540419" w:rsidP="00540419">
      <w:pPr>
        <w:pStyle w:val="Code"/>
      </w:pPr>
    </w:p>
    <w:p w14:paraId="1527A3EF" w14:textId="77777777" w:rsidR="00540419" w:rsidRDefault="00540419" w:rsidP="00540419">
      <w:pPr>
        <w:pStyle w:val="Code"/>
      </w:pPr>
      <w:r>
        <w:t xml:space="preserve">        .Message {</w:t>
      </w:r>
    </w:p>
    <w:p w14:paraId="2CC8C411" w14:textId="77777777" w:rsidR="00540419" w:rsidRDefault="00540419" w:rsidP="00540419">
      <w:pPr>
        <w:pStyle w:val="Code"/>
      </w:pPr>
      <w:r>
        <w:t xml:space="preserve">            color: white;</w:t>
      </w:r>
    </w:p>
    <w:p w14:paraId="2D169B84" w14:textId="77777777" w:rsidR="00540419" w:rsidRDefault="00540419" w:rsidP="00540419">
      <w:pPr>
        <w:pStyle w:val="Code"/>
      </w:pPr>
      <w:r>
        <w:t xml:space="preserve">        }</w:t>
      </w:r>
    </w:p>
    <w:p w14:paraId="5758DA8A" w14:textId="77777777" w:rsidR="00540419" w:rsidRDefault="00540419" w:rsidP="00540419">
      <w:pPr>
        <w:pStyle w:val="Code"/>
      </w:pPr>
    </w:p>
    <w:p w14:paraId="06C4B3D5" w14:textId="77777777" w:rsidR="00540419" w:rsidRDefault="00540419" w:rsidP="00540419">
      <w:pPr>
        <w:pStyle w:val="Code"/>
      </w:pPr>
      <w:r>
        <w:t xml:space="preserve">        .Copyright {</w:t>
      </w:r>
    </w:p>
    <w:p w14:paraId="4333A1BC" w14:textId="77777777" w:rsidR="00540419" w:rsidRDefault="00540419" w:rsidP="00540419">
      <w:pPr>
        <w:pStyle w:val="Code"/>
      </w:pPr>
      <w:r>
        <w:t xml:space="preserve">            color: white;</w:t>
      </w:r>
    </w:p>
    <w:p w14:paraId="2ED07B58" w14:textId="77777777" w:rsidR="00540419" w:rsidRDefault="00540419" w:rsidP="00540419">
      <w:pPr>
        <w:pStyle w:val="Code"/>
      </w:pPr>
      <w:r>
        <w:t xml:space="preserve">            text-align: center;</w:t>
      </w:r>
    </w:p>
    <w:p w14:paraId="0F18B4D7" w14:textId="77777777" w:rsidR="00540419" w:rsidRDefault="00540419" w:rsidP="00540419">
      <w:pPr>
        <w:pStyle w:val="Code"/>
      </w:pPr>
      <w:r>
        <w:t xml:space="preserve">            font-family: 'Roboto', sans-serif;</w:t>
      </w:r>
    </w:p>
    <w:p w14:paraId="41DE55BA" w14:textId="77777777" w:rsidR="00540419" w:rsidRDefault="00540419" w:rsidP="00540419">
      <w:pPr>
        <w:pStyle w:val="Code"/>
      </w:pPr>
      <w:r>
        <w:t xml:space="preserve">            font-size: small;</w:t>
      </w:r>
    </w:p>
    <w:p w14:paraId="098B8E33" w14:textId="77777777" w:rsidR="00540419" w:rsidRDefault="00540419" w:rsidP="00540419">
      <w:pPr>
        <w:pStyle w:val="Code"/>
      </w:pPr>
      <w:r>
        <w:lastRenderedPageBreak/>
        <w:t xml:space="preserve">        }</w:t>
      </w:r>
    </w:p>
    <w:p w14:paraId="49DAF4E5" w14:textId="77777777" w:rsidR="00540419" w:rsidRDefault="00540419" w:rsidP="00540419">
      <w:pPr>
        <w:pStyle w:val="Code"/>
      </w:pPr>
      <w:r>
        <w:t xml:space="preserve">    &lt;/style&gt;</w:t>
      </w:r>
    </w:p>
    <w:p w14:paraId="6FF1E222" w14:textId="77777777" w:rsidR="00540419" w:rsidRDefault="00540419" w:rsidP="00540419">
      <w:pPr>
        <w:pStyle w:val="Code"/>
      </w:pPr>
    </w:p>
    <w:p w14:paraId="2D7D369A" w14:textId="77777777" w:rsidR="00540419" w:rsidRDefault="00540419" w:rsidP="00540419">
      <w:pPr>
        <w:pStyle w:val="Code"/>
      </w:pPr>
      <w:r>
        <w:t xml:space="preserve">    &lt;script&gt;</w:t>
      </w:r>
    </w:p>
    <w:p w14:paraId="37A47C5A" w14:textId="77777777" w:rsidR="00540419" w:rsidRDefault="00540419" w:rsidP="00540419">
      <w:pPr>
        <w:pStyle w:val="Code"/>
      </w:pPr>
      <w:r>
        <w:t xml:space="preserve">        var Redirect = "@Redirect";</w:t>
      </w:r>
    </w:p>
    <w:p w14:paraId="3C434A55" w14:textId="77777777" w:rsidR="00540419" w:rsidRDefault="00540419" w:rsidP="00540419">
      <w:pPr>
        <w:pStyle w:val="Code"/>
      </w:pPr>
    </w:p>
    <w:p w14:paraId="7C877D36" w14:textId="77777777" w:rsidR="00540419" w:rsidRDefault="00540419" w:rsidP="00540419">
      <w:pPr>
        <w:pStyle w:val="Code"/>
      </w:pPr>
      <w:r>
        <w:t xml:space="preserve">        if (Redirect === "True") {</w:t>
      </w:r>
    </w:p>
    <w:p w14:paraId="74DB74C1" w14:textId="77777777" w:rsidR="00540419" w:rsidRDefault="00540419" w:rsidP="00540419">
      <w:pPr>
        <w:pStyle w:val="Code"/>
      </w:pPr>
      <w:r>
        <w:t xml:space="preserve">            window.location = "@Url.Action("Index", "Login")";</w:t>
      </w:r>
    </w:p>
    <w:p w14:paraId="221AFEEF" w14:textId="77777777" w:rsidR="00540419" w:rsidRDefault="00540419" w:rsidP="00540419">
      <w:pPr>
        <w:pStyle w:val="Code"/>
      </w:pPr>
      <w:r>
        <w:t xml:space="preserve">        }</w:t>
      </w:r>
    </w:p>
    <w:p w14:paraId="00B2E32E" w14:textId="77777777" w:rsidR="00FE4D1C" w:rsidRDefault="00FE4D1C" w:rsidP="00FE4D1C">
      <w:pPr>
        <w:pStyle w:val="Code"/>
      </w:pPr>
    </w:p>
    <w:p w14:paraId="69C212B5" w14:textId="77777777" w:rsidR="00FE4D1C" w:rsidRDefault="00FE4D1C" w:rsidP="00FE4D1C">
      <w:pPr>
        <w:pStyle w:val="Code"/>
      </w:pPr>
      <w:r>
        <w:t xml:space="preserve">        function UpdateConsole()</w:t>
      </w:r>
    </w:p>
    <w:p w14:paraId="55549008" w14:textId="77777777" w:rsidR="00FE4D1C" w:rsidRDefault="00FE4D1C" w:rsidP="00FE4D1C">
      <w:pPr>
        <w:pStyle w:val="Code"/>
      </w:pPr>
      <w:r>
        <w:t xml:space="preserve">        {</w:t>
      </w:r>
    </w:p>
    <w:p w14:paraId="282665E3" w14:textId="77777777" w:rsidR="00FE4D1C" w:rsidRDefault="00FE4D1C" w:rsidP="00FE4D1C">
      <w:pPr>
        <w:pStyle w:val="Code"/>
      </w:pPr>
      <w:r>
        <w:t xml:space="preserve">            var Submission = new Object();</w:t>
      </w:r>
    </w:p>
    <w:p w14:paraId="641F8D47" w14:textId="77777777" w:rsidR="00FE4D1C" w:rsidRDefault="00FE4D1C" w:rsidP="00FE4D1C">
      <w:pPr>
        <w:pStyle w:val="Code"/>
      </w:pPr>
    </w:p>
    <w:p w14:paraId="297BD880" w14:textId="77777777" w:rsidR="00FE4D1C" w:rsidRDefault="00FE4D1C" w:rsidP="00FE4D1C">
      <w:pPr>
        <w:pStyle w:val="Code"/>
      </w:pPr>
      <w:r>
        <w:t xml:space="preserve">            Submission.id = @ViewBag.ExerciseID;</w:t>
      </w:r>
    </w:p>
    <w:p w14:paraId="0F2D7C12" w14:textId="77777777" w:rsidR="00FE4D1C" w:rsidRDefault="00FE4D1C" w:rsidP="00FE4D1C">
      <w:pPr>
        <w:pStyle w:val="Code"/>
      </w:pPr>
      <w:r>
        <w:t xml:space="preserve">            Submission.username = "@ViewBag.Username";</w:t>
      </w:r>
    </w:p>
    <w:p w14:paraId="5EFD82A6" w14:textId="77777777" w:rsidR="00FE4D1C" w:rsidRDefault="00FE4D1C" w:rsidP="00FE4D1C">
      <w:pPr>
        <w:pStyle w:val="Code"/>
      </w:pPr>
      <w:r>
        <w:t xml:space="preserve">            Submission.password = "@ViewBag.Password";</w:t>
      </w:r>
    </w:p>
    <w:p w14:paraId="3E89F86A" w14:textId="77777777" w:rsidR="00FE4D1C" w:rsidRDefault="00FE4D1C" w:rsidP="00FE4D1C">
      <w:pPr>
        <w:pStyle w:val="Code"/>
      </w:pPr>
      <w:r>
        <w:t xml:space="preserve">            Submission.code = editor.getValue() + "@ViewBag.AppendCode";</w:t>
      </w:r>
    </w:p>
    <w:p w14:paraId="4E0BD9BE" w14:textId="77777777" w:rsidR="00FE4D1C" w:rsidRDefault="00FE4D1C" w:rsidP="00FE4D1C">
      <w:pPr>
        <w:pStyle w:val="Code"/>
      </w:pPr>
    </w:p>
    <w:p w14:paraId="37AD22B1" w14:textId="77777777" w:rsidR="00FE4D1C" w:rsidRDefault="00FE4D1C" w:rsidP="00FE4D1C">
      <w:pPr>
        <w:pStyle w:val="Code"/>
      </w:pPr>
      <w:r>
        <w:t xml:space="preserve">            $.ajax({</w:t>
      </w:r>
    </w:p>
    <w:p w14:paraId="0818C3E2" w14:textId="77777777" w:rsidR="00FE4D1C" w:rsidRDefault="00FE4D1C" w:rsidP="00FE4D1C">
      <w:pPr>
        <w:pStyle w:val="Code"/>
      </w:pPr>
      <w:r>
        <w:t xml:space="preserve">                url: '/api/code',</w:t>
      </w:r>
    </w:p>
    <w:p w14:paraId="391F77F0" w14:textId="77777777" w:rsidR="00FE4D1C" w:rsidRDefault="00FE4D1C" w:rsidP="00FE4D1C">
      <w:pPr>
        <w:pStyle w:val="Code"/>
      </w:pPr>
      <w:r>
        <w:t xml:space="preserve">                type: 'POST',</w:t>
      </w:r>
    </w:p>
    <w:p w14:paraId="07490CEE" w14:textId="77777777" w:rsidR="00FE4D1C" w:rsidRDefault="00FE4D1C" w:rsidP="00FE4D1C">
      <w:pPr>
        <w:pStyle w:val="Code"/>
      </w:pPr>
      <w:r>
        <w:t xml:space="preserve">                dataType: 'json',</w:t>
      </w:r>
    </w:p>
    <w:p w14:paraId="1881B8AA" w14:textId="77777777" w:rsidR="00FE4D1C" w:rsidRDefault="00FE4D1C" w:rsidP="00FE4D1C">
      <w:pPr>
        <w:pStyle w:val="Code"/>
      </w:pPr>
      <w:r>
        <w:t xml:space="preserve">                data: Submission,</w:t>
      </w:r>
    </w:p>
    <w:p w14:paraId="4396200F" w14:textId="77777777" w:rsidR="00FE4D1C" w:rsidRDefault="00FE4D1C" w:rsidP="00FE4D1C">
      <w:pPr>
        <w:pStyle w:val="Code"/>
      </w:pPr>
      <w:r>
        <w:t xml:space="preserve">                success: function (data, textStatus, xhr) {</w:t>
      </w:r>
    </w:p>
    <w:p w14:paraId="7158B22B" w14:textId="77777777" w:rsidR="00FE4D1C" w:rsidRDefault="00FE4D1C" w:rsidP="00FE4D1C">
      <w:pPr>
        <w:pStyle w:val="Code"/>
      </w:pPr>
      <w:r>
        <w:t xml:space="preserve">                    console.log(data);</w:t>
      </w:r>
    </w:p>
    <w:p w14:paraId="72B809D6" w14:textId="77777777" w:rsidR="00FE4D1C" w:rsidRDefault="00FE4D1C" w:rsidP="00FE4D1C">
      <w:pPr>
        <w:pStyle w:val="Code"/>
      </w:pPr>
      <w:r>
        <w:t xml:space="preserve">                    document.getElementById("Console").value = data;</w:t>
      </w:r>
    </w:p>
    <w:p w14:paraId="195E5E71" w14:textId="77777777" w:rsidR="00540419" w:rsidRDefault="00540419" w:rsidP="00540419">
      <w:pPr>
        <w:pStyle w:val="Code"/>
      </w:pPr>
      <w:r>
        <w:t xml:space="preserve">                    CodeCorrect(data);</w:t>
      </w:r>
    </w:p>
    <w:p w14:paraId="5459C6BA" w14:textId="77777777" w:rsidR="00FE4D1C" w:rsidRDefault="00FE4D1C" w:rsidP="00FE4D1C">
      <w:pPr>
        <w:pStyle w:val="Code"/>
      </w:pPr>
      <w:r>
        <w:t xml:space="preserve">                },</w:t>
      </w:r>
    </w:p>
    <w:p w14:paraId="1329B7D2" w14:textId="77777777" w:rsidR="00FE4D1C" w:rsidRDefault="00FE4D1C" w:rsidP="00FE4D1C">
      <w:pPr>
        <w:pStyle w:val="Code"/>
      </w:pPr>
      <w:r>
        <w:t xml:space="preserve">                error: function (xhr, textStatus, errorThrown) {</w:t>
      </w:r>
    </w:p>
    <w:p w14:paraId="427DBC7F" w14:textId="77777777" w:rsidR="00FE4D1C" w:rsidRDefault="00FE4D1C" w:rsidP="00FE4D1C">
      <w:pPr>
        <w:pStyle w:val="Code"/>
      </w:pPr>
      <w:r>
        <w:t xml:space="preserve">                    console.log('Error in Operation');</w:t>
      </w:r>
    </w:p>
    <w:p w14:paraId="6CB5195E" w14:textId="77777777" w:rsidR="00FE4D1C" w:rsidRDefault="00FE4D1C" w:rsidP="00FE4D1C">
      <w:pPr>
        <w:pStyle w:val="Code"/>
      </w:pPr>
      <w:r>
        <w:t xml:space="preserve">                    console.log(xhr);</w:t>
      </w:r>
    </w:p>
    <w:p w14:paraId="7A9B250E" w14:textId="77777777" w:rsidR="00FE4D1C" w:rsidRDefault="00FE4D1C" w:rsidP="00FE4D1C">
      <w:pPr>
        <w:pStyle w:val="Code"/>
      </w:pPr>
      <w:r>
        <w:t xml:space="preserve">                    console.log(textStatus);</w:t>
      </w:r>
    </w:p>
    <w:p w14:paraId="2CE9784F" w14:textId="77777777" w:rsidR="00FE4D1C" w:rsidRDefault="00FE4D1C" w:rsidP="00FE4D1C">
      <w:pPr>
        <w:pStyle w:val="Code"/>
      </w:pPr>
      <w:r>
        <w:t xml:space="preserve">                    console.log(errorThrown);</w:t>
      </w:r>
    </w:p>
    <w:p w14:paraId="13B929AC" w14:textId="77777777" w:rsidR="00FE4D1C" w:rsidRDefault="00FE4D1C" w:rsidP="00FE4D1C">
      <w:pPr>
        <w:pStyle w:val="Code"/>
      </w:pPr>
      <w:r>
        <w:lastRenderedPageBreak/>
        <w:t xml:space="preserve">                }</w:t>
      </w:r>
    </w:p>
    <w:p w14:paraId="41805D16" w14:textId="77777777" w:rsidR="00FE4D1C" w:rsidRDefault="00FE4D1C" w:rsidP="00FE4D1C">
      <w:pPr>
        <w:pStyle w:val="Code"/>
      </w:pPr>
      <w:r>
        <w:t xml:space="preserve">            });</w:t>
      </w:r>
    </w:p>
    <w:p w14:paraId="747FF845" w14:textId="77777777" w:rsidR="00FE4D1C" w:rsidRDefault="00FE4D1C" w:rsidP="00FE4D1C">
      <w:pPr>
        <w:pStyle w:val="Code"/>
      </w:pPr>
      <w:r>
        <w:t xml:space="preserve">        }</w:t>
      </w:r>
    </w:p>
    <w:p w14:paraId="6C6462C1" w14:textId="77777777" w:rsidR="00FE4D1C" w:rsidRDefault="00FE4D1C" w:rsidP="00FE4D1C">
      <w:pPr>
        <w:pStyle w:val="Code"/>
      </w:pPr>
    </w:p>
    <w:p w14:paraId="622D7155" w14:textId="77777777" w:rsidR="00FE4D1C" w:rsidRDefault="00FE4D1C" w:rsidP="00FE4D1C">
      <w:pPr>
        <w:pStyle w:val="Code"/>
      </w:pPr>
      <w:r>
        <w:t xml:space="preserve">        function CodeCorrect (ConsoleOutput)</w:t>
      </w:r>
    </w:p>
    <w:p w14:paraId="0461C763" w14:textId="77777777" w:rsidR="00FE4D1C" w:rsidRDefault="00FE4D1C" w:rsidP="00FE4D1C">
      <w:pPr>
        <w:pStyle w:val="Code"/>
      </w:pPr>
      <w:r>
        <w:t xml:space="preserve">        {</w:t>
      </w:r>
    </w:p>
    <w:p w14:paraId="362ADDF5" w14:textId="77777777" w:rsidR="00FE4D1C" w:rsidRDefault="00FE4D1C" w:rsidP="00FE4D1C">
      <w:pPr>
        <w:pStyle w:val="Code"/>
      </w:pPr>
      <w:r>
        <w:t xml:space="preserve">            if (ConsoleOutput === "Sorry, that was incorrect. Please, read the task and try again.") {</w:t>
      </w:r>
    </w:p>
    <w:p w14:paraId="2591D44D" w14:textId="77777777" w:rsidR="00540419" w:rsidRDefault="00540419" w:rsidP="00540419">
      <w:pPr>
        <w:pStyle w:val="Code"/>
      </w:pPr>
      <w:r>
        <w:t xml:space="preserve">                document.getElementsByClassName("Message")[0].innerHTML = "Incorrect, your code does not adhere to the task set, sorry.";</w:t>
      </w:r>
    </w:p>
    <w:p w14:paraId="668A4EB5" w14:textId="77777777" w:rsidR="00540419" w:rsidRDefault="00540419" w:rsidP="00540419">
      <w:pPr>
        <w:pStyle w:val="Code"/>
      </w:pPr>
    </w:p>
    <w:p w14:paraId="62FA738F" w14:textId="77777777" w:rsidR="00540419" w:rsidRDefault="00540419" w:rsidP="00540419">
      <w:pPr>
        <w:pStyle w:val="Code"/>
      </w:pPr>
      <w:r>
        <w:t xml:space="preserve">                document.getElementById("Console").style['background'] = 'red';</w:t>
      </w:r>
    </w:p>
    <w:p w14:paraId="3D300DD1" w14:textId="77777777" w:rsidR="00540419" w:rsidRDefault="00540419" w:rsidP="00540419">
      <w:pPr>
        <w:pStyle w:val="Code"/>
      </w:pPr>
      <w:r>
        <w:t xml:space="preserve">            }</w:t>
      </w:r>
    </w:p>
    <w:p w14:paraId="778ECEBC" w14:textId="77777777" w:rsidR="00540419" w:rsidRDefault="00540419" w:rsidP="00540419">
      <w:pPr>
        <w:pStyle w:val="Code"/>
      </w:pPr>
      <w:r>
        <w:t xml:space="preserve">            else if (ConsoleOutput.startsWith('Interpreter:')) {</w:t>
      </w:r>
    </w:p>
    <w:p w14:paraId="3C9DEAE6" w14:textId="77777777" w:rsidR="00540419" w:rsidRDefault="00540419" w:rsidP="00540419">
      <w:pPr>
        <w:pStyle w:val="Code"/>
      </w:pPr>
      <w:r>
        <w:t xml:space="preserve">                document.getElementsByClassName("Message")[0].innerHTML = "Incorrect, you have a syntax error in your code.";</w:t>
      </w:r>
    </w:p>
    <w:p w14:paraId="114942EA" w14:textId="77777777" w:rsidR="00540419" w:rsidRDefault="00540419" w:rsidP="00540419">
      <w:pPr>
        <w:pStyle w:val="Code"/>
      </w:pPr>
    </w:p>
    <w:p w14:paraId="4298B7D1" w14:textId="77777777" w:rsidR="00540419" w:rsidRDefault="00540419" w:rsidP="00540419">
      <w:pPr>
        <w:pStyle w:val="Code"/>
      </w:pPr>
      <w:r>
        <w:t xml:space="preserve">                document.getElementById("Console").style['background'] = 'red';</w:t>
      </w:r>
    </w:p>
    <w:p w14:paraId="77D0983A" w14:textId="77777777" w:rsidR="00FE4D1C" w:rsidRDefault="00FE4D1C" w:rsidP="00FE4D1C">
      <w:pPr>
        <w:pStyle w:val="Code"/>
      </w:pPr>
      <w:r>
        <w:t xml:space="preserve">            }</w:t>
      </w:r>
    </w:p>
    <w:p w14:paraId="186CD7F8" w14:textId="77777777" w:rsidR="00FE4D1C" w:rsidRDefault="00FE4D1C" w:rsidP="00FE4D1C">
      <w:pPr>
        <w:pStyle w:val="Code"/>
      </w:pPr>
      <w:r>
        <w:t xml:space="preserve">            else {</w:t>
      </w:r>
    </w:p>
    <w:p w14:paraId="22A5F1FA" w14:textId="77777777" w:rsidR="00540419" w:rsidRDefault="00540419" w:rsidP="00540419">
      <w:pPr>
        <w:pStyle w:val="Code"/>
      </w:pPr>
      <w:r>
        <w:t xml:space="preserve">                document.getElementsByClassName("Message")[0].innerHTML = "Correct!";</w:t>
      </w:r>
    </w:p>
    <w:p w14:paraId="5340D617" w14:textId="77777777" w:rsidR="00540419" w:rsidRDefault="00540419" w:rsidP="00540419">
      <w:pPr>
        <w:pStyle w:val="Code"/>
      </w:pPr>
      <w:r>
        <w:t xml:space="preserve">                document.getElementById("button").onclick = NextExercise;</w:t>
      </w:r>
    </w:p>
    <w:p w14:paraId="79621B20" w14:textId="77777777" w:rsidR="00540419" w:rsidRDefault="00540419" w:rsidP="00540419">
      <w:pPr>
        <w:pStyle w:val="Code"/>
      </w:pPr>
      <w:r>
        <w:t xml:space="preserve">                document.getElementById("button").innerHTML = "Next Exercise";</w:t>
      </w:r>
    </w:p>
    <w:p w14:paraId="43B7949C" w14:textId="77777777" w:rsidR="00540419" w:rsidRDefault="00540419" w:rsidP="00540419">
      <w:pPr>
        <w:pStyle w:val="Code"/>
      </w:pPr>
    </w:p>
    <w:p w14:paraId="74CCF36B" w14:textId="77777777" w:rsidR="00540419" w:rsidRDefault="00540419" w:rsidP="00540419">
      <w:pPr>
        <w:pStyle w:val="Code"/>
      </w:pPr>
      <w:r>
        <w:t xml:space="preserve">                document.getElementById("Console").style['background'] = 'green';</w:t>
      </w:r>
    </w:p>
    <w:p w14:paraId="75A34C66" w14:textId="77777777" w:rsidR="00540419" w:rsidRDefault="00540419" w:rsidP="00540419">
      <w:pPr>
        <w:pStyle w:val="Code"/>
      </w:pPr>
      <w:r>
        <w:t xml:space="preserve">            }</w:t>
      </w:r>
    </w:p>
    <w:p w14:paraId="14B6E110" w14:textId="77777777" w:rsidR="00540419" w:rsidRDefault="00540419" w:rsidP="00540419">
      <w:pPr>
        <w:pStyle w:val="Code"/>
      </w:pPr>
      <w:r>
        <w:t xml:space="preserve">        }</w:t>
      </w:r>
    </w:p>
    <w:p w14:paraId="46E4EDF7" w14:textId="77777777" w:rsidR="00540419" w:rsidRDefault="00540419" w:rsidP="00540419">
      <w:pPr>
        <w:pStyle w:val="Code"/>
      </w:pPr>
    </w:p>
    <w:p w14:paraId="5789FDB0" w14:textId="77777777" w:rsidR="00540419" w:rsidRDefault="00540419" w:rsidP="00540419">
      <w:pPr>
        <w:pStyle w:val="Code"/>
      </w:pPr>
      <w:r>
        <w:t xml:space="preserve">        function NextExercise() {</w:t>
      </w:r>
    </w:p>
    <w:p w14:paraId="63D6246C" w14:textId="77777777" w:rsidR="00540419" w:rsidRDefault="00540419" w:rsidP="00540419">
      <w:pPr>
        <w:pStyle w:val="Code"/>
      </w:pPr>
      <w:r>
        <w:t xml:space="preserve">            var ExerciseID = @ViewBag.ExID;</w:t>
      </w:r>
    </w:p>
    <w:p w14:paraId="29403B1F" w14:textId="77777777" w:rsidR="00540419" w:rsidRDefault="00540419" w:rsidP="00540419">
      <w:pPr>
        <w:pStyle w:val="Code"/>
      </w:pPr>
      <w:r>
        <w:t xml:space="preserve">            ExerciseID++;</w:t>
      </w:r>
    </w:p>
    <w:p w14:paraId="2028DFB7" w14:textId="77777777" w:rsidR="00540419" w:rsidRDefault="00540419" w:rsidP="00540419">
      <w:pPr>
        <w:pStyle w:val="Code"/>
      </w:pPr>
    </w:p>
    <w:p w14:paraId="5B1B45F2" w14:textId="77777777" w:rsidR="00540419" w:rsidRDefault="00540419" w:rsidP="00540419">
      <w:pPr>
        <w:pStyle w:val="Code"/>
      </w:pPr>
      <w:r>
        <w:t xml:space="preserve">            window.location = "@Url.Action("Index", "Exercise")?id=" + ExerciseID;</w:t>
      </w:r>
    </w:p>
    <w:p w14:paraId="40574648" w14:textId="77777777" w:rsidR="00FE4D1C" w:rsidRDefault="00FE4D1C" w:rsidP="00FE4D1C">
      <w:pPr>
        <w:pStyle w:val="Code"/>
      </w:pPr>
      <w:r>
        <w:t xml:space="preserve">        }</w:t>
      </w:r>
    </w:p>
    <w:p w14:paraId="6F300B2D" w14:textId="77777777" w:rsidR="00FE4D1C" w:rsidRDefault="00FE4D1C" w:rsidP="00FE4D1C">
      <w:pPr>
        <w:pStyle w:val="Code"/>
      </w:pPr>
      <w:r>
        <w:lastRenderedPageBreak/>
        <w:t xml:space="preserve">    &lt;/script&gt;</w:t>
      </w:r>
    </w:p>
    <w:p w14:paraId="2129A114" w14:textId="77777777" w:rsidR="00FE4D1C" w:rsidRDefault="00FE4D1C" w:rsidP="00FE4D1C">
      <w:pPr>
        <w:pStyle w:val="Code"/>
      </w:pPr>
      <w:r>
        <w:t>&lt;/head&gt;</w:t>
      </w:r>
    </w:p>
    <w:p w14:paraId="55154D1D" w14:textId="77777777" w:rsidR="00FE4D1C" w:rsidRDefault="00FE4D1C" w:rsidP="00FE4D1C">
      <w:pPr>
        <w:pStyle w:val="Code"/>
      </w:pPr>
    </w:p>
    <w:p w14:paraId="2D3C2B00" w14:textId="77777777" w:rsidR="00540419" w:rsidRDefault="00540419" w:rsidP="00540419">
      <w:pPr>
        <w:pStyle w:val="Code"/>
      </w:pPr>
      <w:r>
        <w:t>&lt;body style="background-color: black;"&gt;</w:t>
      </w:r>
    </w:p>
    <w:p w14:paraId="784A7431" w14:textId="77777777" w:rsidR="00540419" w:rsidRDefault="00540419" w:rsidP="00540419">
      <w:pPr>
        <w:pStyle w:val="Code"/>
      </w:pPr>
      <w:r>
        <w:t xml:space="preserve">    &lt;div class="ExTitle" style="height: 50px; background-color: #06D995"&gt;@ViewBag.ExerciseTitle&lt;/div&gt;</w:t>
      </w:r>
    </w:p>
    <w:p w14:paraId="5B5869CB" w14:textId="77777777" w:rsidR="00540419" w:rsidRDefault="00540419" w:rsidP="00540419">
      <w:pPr>
        <w:pStyle w:val="Code"/>
      </w:pPr>
    </w:p>
    <w:p w14:paraId="69DF8376" w14:textId="77777777" w:rsidR="00540419" w:rsidRDefault="00540419" w:rsidP="00540419">
      <w:pPr>
        <w:pStyle w:val="Code"/>
      </w:pPr>
      <w:r>
        <w:t xml:space="preserve">    &lt;div class="ExDesc"&gt;</w:t>
      </w:r>
    </w:p>
    <w:p w14:paraId="3EC3233A" w14:textId="77777777" w:rsidR="00540419" w:rsidRDefault="00540419" w:rsidP="00540419">
      <w:pPr>
        <w:pStyle w:val="Code"/>
      </w:pPr>
      <w:r>
        <w:t xml:space="preserve">        @ViewBag.Desc</w:t>
      </w:r>
    </w:p>
    <w:p w14:paraId="5F2B4E59" w14:textId="77777777" w:rsidR="00540419" w:rsidRDefault="00540419" w:rsidP="00540419">
      <w:pPr>
        <w:pStyle w:val="Code"/>
      </w:pPr>
      <w:r>
        <w:t xml:space="preserve">    &lt;/div&gt;</w:t>
      </w:r>
    </w:p>
    <w:p w14:paraId="1B6983DA" w14:textId="77777777" w:rsidR="00540419" w:rsidRDefault="00540419" w:rsidP="00540419">
      <w:pPr>
        <w:pStyle w:val="Code"/>
      </w:pPr>
    </w:p>
    <w:p w14:paraId="39F3FBAA" w14:textId="77777777" w:rsidR="00540419" w:rsidRDefault="00540419" w:rsidP="00540419">
      <w:pPr>
        <w:pStyle w:val="Code"/>
      </w:pPr>
      <w:r>
        <w:t xml:space="preserve">    &lt;div&gt;</w:t>
      </w:r>
    </w:p>
    <w:p w14:paraId="600A8ECF" w14:textId="77777777" w:rsidR="00540419" w:rsidRDefault="00540419" w:rsidP="00540419">
      <w:pPr>
        <w:pStyle w:val="Code"/>
      </w:pPr>
      <w:r>
        <w:t xml:space="preserve">        &lt;textarea id="Code" name="code" value="" style="width: 300px; height: 65px"&gt;&lt;/textarea&gt;</w:t>
      </w:r>
    </w:p>
    <w:p w14:paraId="1015842D" w14:textId="77777777" w:rsidR="00540419" w:rsidRDefault="00540419" w:rsidP="00540419">
      <w:pPr>
        <w:pStyle w:val="Code"/>
      </w:pPr>
      <w:r>
        <w:t xml:space="preserve">        &lt;button id="button" onclick="UpdateConsole()"&gt;Submit&lt;/button&gt;</w:t>
      </w:r>
    </w:p>
    <w:p w14:paraId="247C782F" w14:textId="77777777" w:rsidR="00540419" w:rsidRDefault="00540419" w:rsidP="00540419">
      <w:pPr>
        <w:pStyle w:val="Code"/>
      </w:pPr>
      <w:r>
        <w:t xml:space="preserve">    &lt;/div&gt;</w:t>
      </w:r>
    </w:p>
    <w:p w14:paraId="561B61A3" w14:textId="77777777" w:rsidR="00540419" w:rsidRDefault="00540419" w:rsidP="00540419">
      <w:pPr>
        <w:pStyle w:val="Code"/>
      </w:pPr>
    </w:p>
    <w:p w14:paraId="737D9DC0" w14:textId="77777777" w:rsidR="00540419" w:rsidRDefault="00540419" w:rsidP="00540419">
      <w:pPr>
        <w:pStyle w:val="Code"/>
      </w:pPr>
      <w:r>
        <w:t xml:space="preserve">    &lt;div&gt;</w:t>
      </w:r>
    </w:p>
    <w:p w14:paraId="3519D266" w14:textId="77777777" w:rsidR="00540419" w:rsidRDefault="00540419" w:rsidP="00540419">
      <w:pPr>
        <w:pStyle w:val="Code"/>
      </w:pPr>
      <w:r>
        <w:t xml:space="preserve">        Console:</w:t>
      </w:r>
    </w:p>
    <w:p w14:paraId="3AA97270" w14:textId="77777777" w:rsidR="00540419" w:rsidRDefault="00540419" w:rsidP="00540419">
      <w:pPr>
        <w:pStyle w:val="Code"/>
      </w:pPr>
      <w:r>
        <w:t xml:space="preserve">        &lt;br /&gt;@Html.TextBox("Console", null, new { id = "Console" })&lt;br /&gt;</w:t>
      </w:r>
    </w:p>
    <w:p w14:paraId="1198154C" w14:textId="77777777" w:rsidR="00540419" w:rsidRDefault="00540419" w:rsidP="00540419">
      <w:pPr>
        <w:pStyle w:val="Code"/>
      </w:pPr>
      <w:r>
        <w:t xml:space="preserve">    &lt;/div&gt;</w:t>
      </w:r>
    </w:p>
    <w:p w14:paraId="1275B996" w14:textId="77777777" w:rsidR="00540419" w:rsidRDefault="00540419" w:rsidP="00540419">
      <w:pPr>
        <w:pStyle w:val="Code"/>
      </w:pPr>
    </w:p>
    <w:p w14:paraId="495D7314" w14:textId="77777777" w:rsidR="00FE4D1C" w:rsidRDefault="00540419" w:rsidP="00FE4D1C">
      <w:pPr>
        <w:pStyle w:val="Code"/>
      </w:pPr>
      <w:r>
        <w:t xml:space="preserve">    &lt;div class</w:t>
      </w:r>
      <w:r w:rsidR="00FE4D1C">
        <w:t>="Message"&gt;&lt;/div&gt;</w:t>
      </w:r>
    </w:p>
    <w:p w14:paraId="211499F6" w14:textId="77777777" w:rsidR="00FE4D1C" w:rsidRDefault="00FE4D1C" w:rsidP="00FE4D1C">
      <w:pPr>
        <w:pStyle w:val="Code"/>
      </w:pPr>
    </w:p>
    <w:p w14:paraId="2E634816" w14:textId="77777777" w:rsidR="00FE4D1C" w:rsidRDefault="00FE4D1C" w:rsidP="00FE4D1C">
      <w:pPr>
        <w:pStyle w:val="Code"/>
      </w:pPr>
      <w:r>
        <w:t xml:space="preserve">    &lt;script&gt;</w:t>
      </w:r>
    </w:p>
    <w:p w14:paraId="31D1460A" w14:textId="77777777" w:rsidR="00FE4D1C" w:rsidRDefault="00FE4D1C" w:rsidP="00FE4D1C">
      <w:pPr>
        <w:pStyle w:val="Code"/>
      </w:pPr>
      <w:r>
        <w:t xml:space="preserve">        var CodeTemplate = "@ViewBag.CodeTemplate";</w:t>
      </w:r>
    </w:p>
    <w:p w14:paraId="4478C380" w14:textId="77777777" w:rsidR="00FE4D1C" w:rsidRDefault="00FE4D1C" w:rsidP="00FE4D1C">
      <w:pPr>
        <w:pStyle w:val="Code"/>
      </w:pPr>
      <w:r>
        <w:t xml:space="preserve">        var Temp</w:t>
      </w:r>
    </w:p>
    <w:p w14:paraId="67F0E57B" w14:textId="77777777" w:rsidR="00FE4D1C" w:rsidRDefault="00FE4D1C" w:rsidP="00FE4D1C">
      <w:pPr>
        <w:pStyle w:val="Code"/>
      </w:pPr>
      <w:r>
        <w:t xml:space="preserve">        var editor = CodeMirror.fromTextArea(document.getElementById("Code"), {</w:t>
      </w:r>
    </w:p>
    <w:p w14:paraId="1FA093AD" w14:textId="77777777" w:rsidR="00FE4D1C" w:rsidRDefault="00FE4D1C" w:rsidP="00FE4D1C">
      <w:pPr>
        <w:pStyle w:val="Code"/>
      </w:pPr>
      <w:r>
        <w:t xml:space="preserve">            mode: "lua",</w:t>
      </w:r>
    </w:p>
    <w:p w14:paraId="6E4E0E37" w14:textId="77777777" w:rsidR="00FE4D1C" w:rsidRDefault="00FE4D1C" w:rsidP="00FE4D1C">
      <w:pPr>
        <w:pStyle w:val="Code"/>
      </w:pPr>
      <w:r>
        <w:t xml:space="preserve">            lineNumbers: true,</w:t>
      </w:r>
    </w:p>
    <w:p w14:paraId="438440ED" w14:textId="77777777" w:rsidR="00FE4D1C" w:rsidRDefault="00FE4D1C" w:rsidP="00FE4D1C">
      <w:pPr>
        <w:pStyle w:val="Code"/>
      </w:pPr>
      <w:r>
        <w:t xml:space="preserve">            matchBrackets: true,</w:t>
      </w:r>
    </w:p>
    <w:p w14:paraId="43BBA222" w14:textId="77777777" w:rsidR="00FE4D1C" w:rsidRDefault="00FE4D1C" w:rsidP="00FE4D1C">
      <w:pPr>
        <w:pStyle w:val="Code"/>
      </w:pPr>
      <w:r>
        <w:t xml:space="preserve">            theme: "night"</w:t>
      </w:r>
    </w:p>
    <w:p w14:paraId="1047CA9F" w14:textId="77777777" w:rsidR="00FE4D1C" w:rsidRDefault="00FE4D1C" w:rsidP="00FE4D1C">
      <w:pPr>
        <w:pStyle w:val="Code"/>
      </w:pPr>
      <w:r>
        <w:t xml:space="preserve">        });</w:t>
      </w:r>
    </w:p>
    <w:p w14:paraId="2D34E831" w14:textId="77777777" w:rsidR="00FE4D1C" w:rsidRDefault="00FE4D1C" w:rsidP="00FE4D1C">
      <w:pPr>
        <w:pStyle w:val="Code"/>
      </w:pPr>
    </w:p>
    <w:p w14:paraId="61BC5CA4" w14:textId="77777777" w:rsidR="00FE4D1C" w:rsidRDefault="00FE4D1C" w:rsidP="00FE4D1C">
      <w:pPr>
        <w:pStyle w:val="Code"/>
      </w:pPr>
      <w:r>
        <w:t xml:space="preserve">        while (CodeTemplate != Temp) {</w:t>
      </w:r>
    </w:p>
    <w:p w14:paraId="123AEC4D" w14:textId="77777777" w:rsidR="00FE4D1C" w:rsidRDefault="00FE4D1C" w:rsidP="00FE4D1C">
      <w:pPr>
        <w:pStyle w:val="Code"/>
      </w:pPr>
      <w:r>
        <w:lastRenderedPageBreak/>
        <w:t xml:space="preserve">            Temp = CodeTemplate;</w:t>
      </w:r>
    </w:p>
    <w:p w14:paraId="79880EF3" w14:textId="77777777" w:rsidR="00FE4D1C" w:rsidRDefault="00FE4D1C" w:rsidP="00FE4D1C">
      <w:pPr>
        <w:pStyle w:val="Code"/>
      </w:pPr>
    </w:p>
    <w:p w14:paraId="73B27D54" w14:textId="77777777" w:rsidR="00FE4D1C" w:rsidRDefault="00FE4D1C" w:rsidP="00FE4D1C">
      <w:pPr>
        <w:pStyle w:val="Code"/>
      </w:pPr>
      <w:r>
        <w:t xml:space="preserve">            CodeTemplate = CodeTemplate.replace("&amp;quot;", "\"");</w:t>
      </w:r>
    </w:p>
    <w:p w14:paraId="217F05DD" w14:textId="77777777" w:rsidR="00FE4D1C" w:rsidRDefault="00FE4D1C" w:rsidP="00FE4D1C">
      <w:pPr>
        <w:pStyle w:val="Code"/>
      </w:pPr>
      <w:r>
        <w:t xml:space="preserve">        }</w:t>
      </w:r>
    </w:p>
    <w:p w14:paraId="2110BCFD" w14:textId="77777777" w:rsidR="00FE4D1C" w:rsidRDefault="00FE4D1C" w:rsidP="00FE4D1C">
      <w:pPr>
        <w:pStyle w:val="Code"/>
      </w:pPr>
    </w:p>
    <w:p w14:paraId="1A2EF740" w14:textId="77777777" w:rsidR="00FE4D1C" w:rsidRDefault="00FE4D1C" w:rsidP="00FE4D1C">
      <w:pPr>
        <w:pStyle w:val="Code"/>
      </w:pPr>
      <w:r>
        <w:t xml:space="preserve">        editor.getDoc().setValue(CodeTemplate);</w:t>
      </w:r>
    </w:p>
    <w:p w14:paraId="16D014B7" w14:textId="77777777" w:rsidR="00FE4D1C" w:rsidRDefault="00FE4D1C" w:rsidP="00FE4D1C">
      <w:pPr>
        <w:pStyle w:val="Code"/>
      </w:pPr>
      <w:r>
        <w:t xml:space="preserve">    &lt;/script&gt;</w:t>
      </w:r>
    </w:p>
    <w:p w14:paraId="47B76860" w14:textId="77777777" w:rsidR="00540419" w:rsidRDefault="00540419" w:rsidP="00540419">
      <w:pPr>
        <w:pStyle w:val="Code"/>
      </w:pPr>
    </w:p>
    <w:p w14:paraId="622C180B" w14:textId="77777777" w:rsidR="00540419" w:rsidRDefault="00540419" w:rsidP="00540419">
      <w:pPr>
        <w:pStyle w:val="Code"/>
      </w:pPr>
      <w:r>
        <w:t xml:space="preserve">    &lt;div class="Copyright"&gt;</w:t>
      </w:r>
    </w:p>
    <w:p w14:paraId="50A350C9" w14:textId="77777777" w:rsidR="00540419" w:rsidRDefault="00540419" w:rsidP="00540419">
      <w:pPr>
        <w:pStyle w:val="Code"/>
      </w:pPr>
      <w:r>
        <w:t xml:space="preserve">        &lt;p&gt;Copyright © 2015 Code College. All Rights Reserved&lt;/p&gt;</w:t>
      </w:r>
    </w:p>
    <w:p w14:paraId="245F135A" w14:textId="77777777" w:rsidR="00540419" w:rsidRDefault="00540419" w:rsidP="00540419">
      <w:pPr>
        <w:pStyle w:val="Code"/>
      </w:pPr>
      <w:r>
        <w:t xml:space="preserve">    &lt;/div&gt;</w:t>
      </w:r>
    </w:p>
    <w:p w14:paraId="6E761F7C" w14:textId="77777777" w:rsidR="00FE4D1C" w:rsidRDefault="00FE4D1C" w:rsidP="00FE4D1C">
      <w:pPr>
        <w:pStyle w:val="Code"/>
      </w:pPr>
      <w:r>
        <w:t>&lt;/body&gt;</w:t>
      </w:r>
    </w:p>
    <w:p w14:paraId="69394392" w14:textId="56A3746A" w:rsidR="00FE4D1C" w:rsidRDefault="00FE4D1C" w:rsidP="00FE4D1C">
      <w:pPr>
        <w:pStyle w:val="Code"/>
      </w:pPr>
      <w:r>
        <w:t>&lt;/html&gt;</w:t>
      </w:r>
    </w:p>
    <w:p w14:paraId="57B5DA6D" w14:textId="77777777" w:rsidR="00540419" w:rsidRDefault="00540419" w:rsidP="00540419">
      <w:pPr>
        <w:pStyle w:val="Code"/>
      </w:pPr>
    </w:p>
    <w:p w14:paraId="54E239E4" w14:textId="77777777" w:rsidR="00FE4D1C" w:rsidRDefault="00FE4D1C" w:rsidP="00FE4D1C">
      <w:pPr>
        <w:pStyle w:val="Heading4"/>
      </w:pPr>
      <w:r>
        <w:t>Login</w:t>
      </w:r>
    </w:p>
    <w:p w14:paraId="05D3B15B" w14:textId="77777777" w:rsidR="00FE4D1C" w:rsidRDefault="00FE4D1C" w:rsidP="00FE4D1C">
      <w:pPr>
        <w:pStyle w:val="Code"/>
      </w:pPr>
    </w:p>
    <w:p w14:paraId="25479526" w14:textId="77777777" w:rsidR="00FE4D1C" w:rsidRDefault="00FE4D1C" w:rsidP="00FE4D1C">
      <w:pPr>
        <w:pStyle w:val="Code"/>
        <w:rPr>
          <w:u w:val="single"/>
        </w:rPr>
      </w:pPr>
      <w:r>
        <w:rPr>
          <w:u w:val="single"/>
        </w:rPr>
        <w:t>Index.cshtml</w:t>
      </w:r>
    </w:p>
    <w:p w14:paraId="4698C89D" w14:textId="77777777" w:rsidR="00FE4D1C" w:rsidRDefault="00FE4D1C" w:rsidP="00FE4D1C">
      <w:pPr>
        <w:pStyle w:val="Code"/>
      </w:pPr>
      <w:r>
        <w:t>@using System.Web.Optimization;</w:t>
      </w:r>
    </w:p>
    <w:p w14:paraId="6E54F7DD" w14:textId="77777777" w:rsidR="00FE4D1C" w:rsidRDefault="00FE4D1C" w:rsidP="00FE4D1C">
      <w:pPr>
        <w:pStyle w:val="Code"/>
      </w:pPr>
      <w:r>
        <w:t>@using Code_College.Models;</w:t>
      </w:r>
    </w:p>
    <w:p w14:paraId="4CB5C867" w14:textId="77777777" w:rsidR="003F2126" w:rsidRDefault="003F2126" w:rsidP="003F2126">
      <w:pPr>
        <w:pStyle w:val="Code"/>
      </w:pPr>
    </w:p>
    <w:p w14:paraId="74D5FFA4" w14:textId="77777777" w:rsidR="003F2126" w:rsidRDefault="003F2126" w:rsidP="003F2126">
      <w:pPr>
        <w:pStyle w:val="Code"/>
      </w:pPr>
      <w:r>
        <w:t>@{</w:t>
      </w:r>
    </w:p>
    <w:p w14:paraId="50BD29D1" w14:textId="77777777" w:rsidR="003F2126" w:rsidRDefault="003F2126" w:rsidP="003F2126">
      <w:pPr>
        <w:pStyle w:val="Code"/>
      </w:pPr>
      <w:r>
        <w:t xml:space="preserve">    bool Redirect = false;</w:t>
      </w:r>
    </w:p>
    <w:p w14:paraId="03FA1EDB" w14:textId="77777777" w:rsidR="003F2126" w:rsidRDefault="003F2126" w:rsidP="003F2126">
      <w:pPr>
        <w:pStyle w:val="Code"/>
      </w:pPr>
      <w:r>
        <w:t xml:space="preserve">    int ExerciseID = ViewBag.ExID;</w:t>
      </w:r>
    </w:p>
    <w:p w14:paraId="2D7E6890" w14:textId="77777777" w:rsidR="003F2126" w:rsidRDefault="003F2126" w:rsidP="003F2126">
      <w:pPr>
        <w:pStyle w:val="Code"/>
      </w:pPr>
      <w:r>
        <w:t xml:space="preserve">    UserDBEntities UserDB = new UserDBEntities();</w:t>
      </w:r>
    </w:p>
    <w:p w14:paraId="657E2E35" w14:textId="77777777" w:rsidR="00FE4D1C" w:rsidRDefault="00FE4D1C" w:rsidP="00FE4D1C">
      <w:pPr>
        <w:pStyle w:val="Code"/>
      </w:pPr>
    </w:p>
    <w:p w14:paraId="34BF958D" w14:textId="77777777" w:rsidR="00FE4D1C" w:rsidRDefault="00FE4D1C" w:rsidP="00FE4D1C">
      <w:pPr>
        <w:pStyle w:val="Code"/>
      </w:pPr>
      <w:r>
        <w:t xml:space="preserve">    if (Request.Cookies.AllKeys.Contains("CCUserAuth"))</w:t>
      </w:r>
    </w:p>
    <w:p w14:paraId="34D90416" w14:textId="77777777" w:rsidR="00FE4D1C" w:rsidRDefault="00FE4D1C" w:rsidP="00FE4D1C">
      <w:pPr>
        <w:pStyle w:val="Code"/>
      </w:pPr>
      <w:r>
        <w:t xml:space="preserve">    {</w:t>
      </w:r>
    </w:p>
    <w:p w14:paraId="047E8CDF" w14:textId="77777777" w:rsidR="00FE4D1C" w:rsidRDefault="00FE4D1C" w:rsidP="00FE4D1C">
      <w:pPr>
        <w:pStyle w:val="Code"/>
      </w:pPr>
      <w:r>
        <w:t xml:space="preserve">        HttpCookie Cookie = Request.Cookies["CCUserAuth"];</w:t>
      </w:r>
    </w:p>
    <w:p w14:paraId="05EF086E" w14:textId="77777777" w:rsidR="00FE4D1C" w:rsidRDefault="00FE4D1C" w:rsidP="00FE4D1C">
      <w:pPr>
        <w:pStyle w:val="Code"/>
      </w:pPr>
    </w:p>
    <w:p w14:paraId="3E230707" w14:textId="77777777" w:rsidR="003F2126" w:rsidRDefault="003F2126" w:rsidP="003F2126">
      <w:pPr>
        <w:pStyle w:val="Code"/>
      </w:pPr>
      <w:r>
        <w:t xml:space="preserve">        if (!Account.VerifyCookie(Cookie))</w:t>
      </w:r>
    </w:p>
    <w:p w14:paraId="60D171AE" w14:textId="77777777" w:rsidR="003F2126" w:rsidRDefault="003F2126" w:rsidP="003F2126">
      <w:pPr>
        <w:pStyle w:val="Code"/>
      </w:pPr>
      <w:r>
        <w:t xml:space="preserve">        {</w:t>
      </w:r>
    </w:p>
    <w:p w14:paraId="5E030DC1" w14:textId="77777777" w:rsidR="003F2126" w:rsidRDefault="003F2126" w:rsidP="003F2126">
      <w:pPr>
        <w:pStyle w:val="Code"/>
      </w:pPr>
      <w:r>
        <w:t xml:space="preserve">            Redirect = true;</w:t>
      </w:r>
    </w:p>
    <w:p w14:paraId="36339462" w14:textId="77777777" w:rsidR="003F2126" w:rsidRDefault="003F2126" w:rsidP="003F2126">
      <w:pPr>
        <w:pStyle w:val="Code"/>
      </w:pPr>
      <w:r>
        <w:t xml:space="preserve">        }</w:t>
      </w:r>
    </w:p>
    <w:p w14:paraId="73D04353" w14:textId="77777777" w:rsidR="003F2126" w:rsidRDefault="003F2126" w:rsidP="003F2126">
      <w:pPr>
        <w:pStyle w:val="Code"/>
      </w:pPr>
      <w:r>
        <w:t xml:space="preserve">        else</w:t>
      </w:r>
    </w:p>
    <w:p w14:paraId="17B3AB2F" w14:textId="77777777" w:rsidR="003F2126" w:rsidRDefault="003F2126" w:rsidP="003F2126">
      <w:pPr>
        <w:pStyle w:val="Code"/>
      </w:pPr>
      <w:r>
        <w:lastRenderedPageBreak/>
        <w:t xml:space="preserve">        {</w:t>
      </w:r>
    </w:p>
    <w:p w14:paraId="62BAF06E" w14:textId="77777777" w:rsidR="003F2126" w:rsidRDefault="003F2126" w:rsidP="003F2126">
      <w:pPr>
        <w:pStyle w:val="Code"/>
      </w:pPr>
      <w:r>
        <w:t xml:space="preserve">            string Username = Cookie.Values["Username"];</w:t>
      </w:r>
    </w:p>
    <w:p w14:paraId="38A69B4E" w14:textId="77777777" w:rsidR="003F2126" w:rsidRDefault="003F2126" w:rsidP="003F2126">
      <w:pPr>
        <w:pStyle w:val="Code"/>
      </w:pPr>
      <w:r>
        <w:t xml:space="preserve">            string Password = Cookie.Values["Password"];</w:t>
      </w:r>
    </w:p>
    <w:p w14:paraId="6AA0D607" w14:textId="77777777" w:rsidR="003F2126" w:rsidRDefault="003F2126" w:rsidP="003F2126">
      <w:pPr>
        <w:pStyle w:val="Code"/>
      </w:pPr>
    </w:p>
    <w:p w14:paraId="373FAA74" w14:textId="77777777" w:rsidR="003F2126" w:rsidRDefault="003F2126" w:rsidP="003F2126">
      <w:pPr>
        <w:pStyle w:val="Code"/>
      </w:pPr>
      <w:r>
        <w:t xml:space="preserve">            ViewBag.Username = Username;</w:t>
      </w:r>
    </w:p>
    <w:p w14:paraId="207AEACD" w14:textId="77777777" w:rsidR="003F2126" w:rsidRDefault="003F2126" w:rsidP="003F2126">
      <w:pPr>
        <w:pStyle w:val="Code"/>
      </w:pPr>
      <w:r>
        <w:t xml:space="preserve">            ViewBag.Password = Password;</w:t>
      </w:r>
    </w:p>
    <w:p w14:paraId="268E78F7" w14:textId="77777777" w:rsidR="003F2126" w:rsidRDefault="003F2126" w:rsidP="003F2126">
      <w:pPr>
        <w:pStyle w:val="Code"/>
      </w:pPr>
    </w:p>
    <w:p w14:paraId="42C361F0" w14:textId="77777777" w:rsidR="003F2126" w:rsidRDefault="003F2126" w:rsidP="003F2126">
      <w:pPr>
        <w:pStyle w:val="Code"/>
      </w:pPr>
      <w:r>
        <w:t xml:space="preserve">            User User = UserDB.Users.Where(x =&gt; x.Username == Username).FirstOrDefault();</w:t>
      </w:r>
    </w:p>
    <w:p w14:paraId="5C911598" w14:textId="77777777" w:rsidR="003F2126" w:rsidRDefault="003F2126" w:rsidP="003F2126">
      <w:pPr>
        <w:pStyle w:val="Code"/>
      </w:pPr>
    </w:p>
    <w:p w14:paraId="44F64727" w14:textId="77777777" w:rsidR="003F2126" w:rsidRDefault="003F2126" w:rsidP="003F2126">
      <w:pPr>
        <w:pStyle w:val="Code"/>
      </w:pPr>
      <w:r>
        <w:t xml:space="preserve">            if (ExerciseID &gt; User.UserLevel)</w:t>
      </w:r>
    </w:p>
    <w:p w14:paraId="37148254" w14:textId="77777777" w:rsidR="003F2126" w:rsidRDefault="003F2126" w:rsidP="003F2126">
      <w:pPr>
        <w:pStyle w:val="Code"/>
      </w:pPr>
      <w:r>
        <w:t xml:space="preserve">            {</w:t>
      </w:r>
    </w:p>
    <w:p w14:paraId="28D89E38" w14:textId="77777777" w:rsidR="003F2126" w:rsidRDefault="003F2126" w:rsidP="003F2126">
      <w:pPr>
        <w:pStyle w:val="Code"/>
      </w:pPr>
      <w:r>
        <w:t xml:space="preserve">                Redirect = true;</w:t>
      </w:r>
    </w:p>
    <w:p w14:paraId="193A8BAF" w14:textId="77777777" w:rsidR="003F2126" w:rsidRDefault="003F2126" w:rsidP="003F2126">
      <w:pPr>
        <w:pStyle w:val="Code"/>
      </w:pPr>
      <w:r>
        <w:t xml:space="preserve">            }</w:t>
      </w:r>
    </w:p>
    <w:p w14:paraId="760D7B08" w14:textId="77777777" w:rsidR="003F2126" w:rsidRDefault="003F2126" w:rsidP="003F2126">
      <w:pPr>
        <w:pStyle w:val="Code"/>
      </w:pPr>
      <w:r>
        <w:t xml:space="preserve">        }</w:t>
      </w:r>
    </w:p>
    <w:p w14:paraId="7E35E687" w14:textId="77777777" w:rsidR="003F2126" w:rsidRDefault="003F2126" w:rsidP="003F2126">
      <w:pPr>
        <w:pStyle w:val="Code"/>
      </w:pPr>
      <w:r>
        <w:t xml:space="preserve">    }</w:t>
      </w:r>
    </w:p>
    <w:p w14:paraId="74D9B65C" w14:textId="77777777" w:rsidR="003F2126" w:rsidRDefault="003F2126" w:rsidP="003F2126">
      <w:pPr>
        <w:pStyle w:val="Code"/>
      </w:pPr>
      <w:r>
        <w:t xml:space="preserve">    else</w:t>
      </w:r>
    </w:p>
    <w:p w14:paraId="5F35E839" w14:textId="77777777" w:rsidR="003F2126" w:rsidRDefault="003F2126" w:rsidP="003F2126">
      <w:pPr>
        <w:pStyle w:val="Code"/>
      </w:pPr>
      <w:r>
        <w:t xml:space="preserve">    {</w:t>
      </w:r>
    </w:p>
    <w:p w14:paraId="321AB5D7" w14:textId="77777777" w:rsidR="003F2126" w:rsidRDefault="003F2126" w:rsidP="003F2126">
      <w:pPr>
        <w:pStyle w:val="Code"/>
      </w:pPr>
      <w:r>
        <w:t xml:space="preserve">        Redirect = true;</w:t>
      </w:r>
    </w:p>
    <w:p w14:paraId="45BEB87F" w14:textId="77777777" w:rsidR="003F2126" w:rsidRDefault="003F2126" w:rsidP="003F2126">
      <w:pPr>
        <w:pStyle w:val="Code"/>
      </w:pPr>
      <w:r>
        <w:t xml:space="preserve">    }</w:t>
      </w:r>
    </w:p>
    <w:p w14:paraId="40B8AD3D" w14:textId="77777777" w:rsidR="003F2126" w:rsidRDefault="003F2126" w:rsidP="003F2126">
      <w:pPr>
        <w:pStyle w:val="Code"/>
      </w:pPr>
      <w:r>
        <w:t>}</w:t>
      </w:r>
    </w:p>
    <w:p w14:paraId="07DAD37B" w14:textId="77777777" w:rsidR="003F2126" w:rsidRDefault="003F2126" w:rsidP="003F2126">
      <w:pPr>
        <w:pStyle w:val="Code"/>
      </w:pPr>
    </w:p>
    <w:p w14:paraId="70EFD2BF" w14:textId="77777777" w:rsidR="003F2126" w:rsidRDefault="003F2126" w:rsidP="003F2126">
      <w:pPr>
        <w:pStyle w:val="Code"/>
      </w:pPr>
      <w:r>
        <w:t>&lt;!DOCTYPE html&gt;</w:t>
      </w:r>
    </w:p>
    <w:p w14:paraId="3B74EB03" w14:textId="77777777" w:rsidR="00FE4D1C" w:rsidRDefault="00FE4D1C" w:rsidP="00FE4D1C">
      <w:pPr>
        <w:pStyle w:val="Code"/>
      </w:pPr>
    </w:p>
    <w:p w14:paraId="0F68B539" w14:textId="77777777" w:rsidR="00FE4D1C" w:rsidRDefault="00FE4D1C" w:rsidP="00FE4D1C">
      <w:pPr>
        <w:pStyle w:val="Code"/>
      </w:pPr>
      <w:r>
        <w:t>&lt;html&gt;</w:t>
      </w:r>
    </w:p>
    <w:p w14:paraId="3EFD0B19" w14:textId="77777777" w:rsidR="00FE4D1C" w:rsidRDefault="00FE4D1C" w:rsidP="00FE4D1C">
      <w:pPr>
        <w:pStyle w:val="Code"/>
      </w:pPr>
      <w:r>
        <w:t>&lt;head&gt;</w:t>
      </w:r>
    </w:p>
    <w:p w14:paraId="0C9F8B30" w14:textId="77777777" w:rsidR="00FE4D1C" w:rsidRDefault="00FE4D1C" w:rsidP="00FE4D1C">
      <w:pPr>
        <w:pStyle w:val="Code"/>
      </w:pPr>
      <w:r>
        <w:t xml:space="preserve">    &lt;meta name="viewport" content="width=device-width, initial-scale=1"&gt;</w:t>
      </w:r>
    </w:p>
    <w:p w14:paraId="5FAB6064" w14:textId="77777777" w:rsidR="00FE4D1C" w:rsidRDefault="00FE4D1C" w:rsidP="00FE4D1C">
      <w:pPr>
        <w:pStyle w:val="Code"/>
      </w:pPr>
      <w:r>
        <w:t xml:space="preserve">    &lt;meta http-equiv="Content-Type" content="text/html; charset=utf-8" /&gt;</w:t>
      </w:r>
    </w:p>
    <w:p w14:paraId="4C9DBFC2" w14:textId="77777777" w:rsidR="003F2126" w:rsidRDefault="003F2126" w:rsidP="003F2126">
      <w:pPr>
        <w:pStyle w:val="Code"/>
      </w:pPr>
      <w:r>
        <w:t xml:space="preserve">    &lt;meta name="keywords" content="Code College, Exercise, Learn Programming, Learn Lua, Lua, Development, Code, @ViewBag.ExerciseTitle" /&gt;</w:t>
      </w:r>
    </w:p>
    <w:p w14:paraId="5AD250BD" w14:textId="77777777" w:rsidR="00FE4D1C" w:rsidRDefault="00FE4D1C" w:rsidP="00FE4D1C">
      <w:pPr>
        <w:pStyle w:val="Code"/>
      </w:pPr>
      <w:r>
        <w:t xml:space="preserve">    &lt;script type="application/x-javascript"&gt; addEventListener("load", function() { setTimeout(hideURLbar, 0); }, false); function hideURLbar(){ window.scrollTo(0,1); } &lt;/script&gt;</w:t>
      </w:r>
    </w:p>
    <w:p w14:paraId="517045A4" w14:textId="77777777" w:rsidR="003F2126" w:rsidRDefault="003F2126" w:rsidP="003F2126">
      <w:pPr>
        <w:pStyle w:val="Code"/>
      </w:pPr>
      <w:r>
        <w:t xml:space="preserve">    &lt;title&gt;@ViewBag.Title&lt;/title&gt;</w:t>
      </w:r>
    </w:p>
    <w:p w14:paraId="5B2C7C65" w14:textId="77777777" w:rsidR="00FE4D1C" w:rsidRDefault="00FE4D1C" w:rsidP="00FE4D1C">
      <w:pPr>
        <w:pStyle w:val="Code"/>
      </w:pPr>
    </w:p>
    <w:p w14:paraId="54AD0409" w14:textId="77777777" w:rsidR="003F2126" w:rsidRDefault="00FE4D1C" w:rsidP="003F2126">
      <w:pPr>
        <w:pStyle w:val="Code"/>
      </w:pPr>
      <w:r>
        <w:lastRenderedPageBreak/>
        <w:t xml:space="preserve">    @Styles.Render("~/bundles/</w:t>
      </w:r>
      <w:r w:rsidR="003F2126">
        <w:t>editorcss")</w:t>
      </w:r>
    </w:p>
    <w:p w14:paraId="0C80A2D7" w14:textId="77777777" w:rsidR="003F2126" w:rsidRDefault="003F2126" w:rsidP="003F2126">
      <w:pPr>
        <w:pStyle w:val="Code"/>
      </w:pPr>
      <w:r>
        <w:t xml:space="preserve">    @Scripts.Render("~/bundles/editorjs")</w:t>
      </w:r>
    </w:p>
    <w:p w14:paraId="3DF3D637" w14:textId="77777777" w:rsidR="00FE4D1C" w:rsidRDefault="00FE4D1C" w:rsidP="00FE4D1C">
      <w:pPr>
        <w:pStyle w:val="Code"/>
      </w:pPr>
    </w:p>
    <w:p w14:paraId="4E6DDA17" w14:textId="77777777" w:rsidR="00FE4D1C" w:rsidRDefault="00FE4D1C" w:rsidP="00FE4D1C">
      <w:pPr>
        <w:pStyle w:val="Code"/>
      </w:pPr>
      <w:r>
        <w:t xml:space="preserve">    @Scripts.Render("~/bundles/js")</w:t>
      </w:r>
    </w:p>
    <w:p w14:paraId="67548396" w14:textId="77777777" w:rsidR="003F2126" w:rsidRDefault="003F2126" w:rsidP="003F2126">
      <w:pPr>
        <w:pStyle w:val="Code"/>
      </w:pPr>
    </w:p>
    <w:p w14:paraId="30490C87" w14:textId="77777777" w:rsidR="003F2126" w:rsidRDefault="003F2126" w:rsidP="003F2126">
      <w:pPr>
        <w:pStyle w:val="Code"/>
      </w:pPr>
      <w:r>
        <w:t xml:space="preserve">    &lt;style&gt;</w:t>
      </w:r>
    </w:p>
    <w:p w14:paraId="7D725442" w14:textId="77777777" w:rsidR="003F2126" w:rsidRDefault="003F2126" w:rsidP="003F2126">
      <w:pPr>
        <w:pStyle w:val="Code"/>
      </w:pPr>
      <w:r>
        <w:t xml:space="preserve">        #Console {</w:t>
      </w:r>
    </w:p>
    <w:p w14:paraId="2617512E" w14:textId="77777777" w:rsidR="003F2126" w:rsidRDefault="003F2126" w:rsidP="003F2126">
      <w:pPr>
        <w:pStyle w:val="Code"/>
      </w:pPr>
      <w:r>
        <w:t xml:space="preserve">            background: #1A1A1A;</w:t>
      </w:r>
    </w:p>
    <w:p w14:paraId="67920615" w14:textId="77777777" w:rsidR="003F2126" w:rsidRDefault="003F2126" w:rsidP="003F2126">
      <w:pPr>
        <w:pStyle w:val="Code"/>
      </w:pPr>
      <w:r>
        <w:t xml:space="preserve">            height: 30px;</w:t>
      </w:r>
    </w:p>
    <w:p w14:paraId="6800528E" w14:textId="77777777" w:rsidR="003F2126" w:rsidRDefault="003F2126" w:rsidP="003F2126">
      <w:pPr>
        <w:pStyle w:val="Code"/>
      </w:pPr>
      <w:r>
        <w:t xml:space="preserve">            width: 300px;</w:t>
      </w:r>
    </w:p>
    <w:p w14:paraId="6F6C063F" w14:textId="77777777" w:rsidR="003F2126" w:rsidRDefault="003F2126" w:rsidP="003F2126">
      <w:pPr>
        <w:pStyle w:val="Code"/>
      </w:pPr>
      <w:r>
        <w:t xml:space="preserve">            border-radius: 2em;</w:t>
      </w:r>
    </w:p>
    <w:p w14:paraId="1E3897F9" w14:textId="77777777" w:rsidR="003F2126" w:rsidRDefault="003F2126" w:rsidP="003F2126">
      <w:pPr>
        <w:pStyle w:val="Code"/>
      </w:pPr>
      <w:r>
        <w:t xml:space="preserve">            border: none;</w:t>
      </w:r>
    </w:p>
    <w:p w14:paraId="7C2AF34F" w14:textId="77777777" w:rsidR="003F2126" w:rsidRDefault="003F2126" w:rsidP="003F2126">
      <w:pPr>
        <w:pStyle w:val="Code"/>
      </w:pPr>
      <w:r>
        <w:t xml:space="preserve">            color: #A2A2A2;</w:t>
      </w:r>
    </w:p>
    <w:p w14:paraId="16C52553" w14:textId="77777777" w:rsidR="003F2126" w:rsidRDefault="003F2126" w:rsidP="003F2126">
      <w:pPr>
        <w:pStyle w:val="Code"/>
      </w:pPr>
      <w:r>
        <w:t xml:space="preserve">            padding-left: 1.5em;</w:t>
      </w:r>
    </w:p>
    <w:p w14:paraId="24358BF0" w14:textId="77777777" w:rsidR="003F2126" w:rsidRDefault="003F2126" w:rsidP="003F2126">
      <w:pPr>
        <w:pStyle w:val="Code"/>
      </w:pPr>
      <w:r>
        <w:t xml:space="preserve">            outline: none;</w:t>
      </w:r>
    </w:p>
    <w:p w14:paraId="3546452A" w14:textId="77777777" w:rsidR="003F2126" w:rsidRDefault="003F2126" w:rsidP="003F2126">
      <w:pPr>
        <w:pStyle w:val="Code"/>
      </w:pPr>
      <w:r>
        <w:t xml:space="preserve">            box-shadow: 0 4px 6px -5px hsl(0, 0%, 40%), inset 0px 4px 6px -5px hsl(0, 0%, 2%);</w:t>
      </w:r>
    </w:p>
    <w:p w14:paraId="63D820F7" w14:textId="77777777" w:rsidR="003F2126" w:rsidRDefault="003F2126" w:rsidP="003F2126">
      <w:pPr>
        <w:pStyle w:val="Code"/>
      </w:pPr>
      <w:r>
        <w:t xml:space="preserve">        }</w:t>
      </w:r>
    </w:p>
    <w:p w14:paraId="75759339" w14:textId="77777777" w:rsidR="003F2126" w:rsidRDefault="003F2126" w:rsidP="003F2126">
      <w:pPr>
        <w:pStyle w:val="Code"/>
      </w:pPr>
    </w:p>
    <w:p w14:paraId="3A9DD656" w14:textId="77777777" w:rsidR="003F2126" w:rsidRDefault="003F2126" w:rsidP="003F2126">
      <w:pPr>
        <w:pStyle w:val="Code"/>
      </w:pPr>
      <w:r>
        <w:t xml:space="preserve">        .ExTitle {</w:t>
      </w:r>
    </w:p>
    <w:p w14:paraId="543478FB" w14:textId="77777777" w:rsidR="003F2126" w:rsidRDefault="003F2126" w:rsidP="003F2126">
      <w:pPr>
        <w:pStyle w:val="Code"/>
      </w:pPr>
      <w:r>
        <w:t xml:space="preserve">            font-family: 'Roboto', sans-serif;</w:t>
      </w:r>
    </w:p>
    <w:p w14:paraId="7C1229EB" w14:textId="77777777" w:rsidR="003F2126" w:rsidRDefault="003F2126" w:rsidP="003F2126">
      <w:pPr>
        <w:pStyle w:val="Code"/>
      </w:pPr>
      <w:r>
        <w:t xml:space="preserve">            font-size: x-large;</w:t>
      </w:r>
    </w:p>
    <w:p w14:paraId="5FDF1C6C" w14:textId="77777777" w:rsidR="003F2126" w:rsidRDefault="003F2126" w:rsidP="003F2126">
      <w:pPr>
        <w:pStyle w:val="Code"/>
      </w:pPr>
      <w:r>
        <w:t xml:space="preserve">            text-align: center;</w:t>
      </w:r>
    </w:p>
    <w:p w14:paraId="0D524569" w14:textId="77777777" w:rsidR="003F2126" w:rsidRDefault="003F2126" w:rsidP="003F2126">
      <w:pPr>
        <w:pStyle w:val="Code"/>
      </w:pPr>
      <w:r>
        <w:t xml:space="preserve">            color: white;</w:t>
      </w:r>
    </w:p>
    <w:p w14:paraId="283D8F62" w14:textId="77777777" w:rsidR="003F2126" w:rsidRDefault="003F2126" w:rsidP="003F2126">
      <w:pPr>
        <w:pStyle w:val="Code"/>
      </w:pPr>
      <w:r>
        <w:t xml:space="preserve">            padding-top: 15px;</w:t>
      </w:r>
    </w:p>
    <w:p w14:paraId="5CB26BF4" w14:textId="77777777" w:rsidR="003F2126" w:rsidRDefault="003F2126" w:rsidP="003F2126">
      <w:pPr>
        <w:pStyle w:val="Code"/>
      </w:pPr>
      <w:r>
        <w:t xml:space="preserve">        }</w:t>
      </w:r>
    </w:p>
    <w:p w14:paraId="43E4692D" w14:textId="77777777" w:rsidR="003F2126" w:rsidRDefault="003F2126" w:rsidP="003F2126">
      <w:pPr>
        <w:pStyle w:val="Code"/>
      </w:pPr>
    </w:p>
    <w:p w14:paraId="2CA3AEA7" w14:textId="77777777" w:rsidR="003F2126" w:rsidRDefault="003F2126" w:rsidP="003F2126">
      <w:pPr>
        <w:pStyle w:val="Code"/>
      </w:pPr>
      <w:r>
        <w:t xml:space="preserve">        .ExDesc {</w:t>
      </w:r>
    </w:p>
    <w:p w14:paraId="1E700533" w14:textId="77777777" w:rsidR="003F2126" w:rsidRDefault="003F2126" w:rsidP="003F2126">
      <w:pPr>
        <w:pStyle w:val="Code"/>
      </w:pPr>
      <w:r>
        <w:t xml:space="preserve">            font-family: Arial;</w:t>
      </w:r>
    </w:p>
    <w:p w14:paraId="4A8448C6" w14:textId="77777777" w:rsidR="003F2126" w:rsidRDefault="003F2126" w:rsidP="003F2126">
      <w:pPr>
        <w:pStyle w:val="Code"/>
      </w:pPr>
      <w:r>
        <w:t xml:space="preserve">            color: #FFFFFF;</w:t>
      </w:r>
    </w:p>
    <w:p w14:paraId="4FE8A633" w14:textId="77777777" w:rsidR="003F2126" w:rsidRDefault="003F2126" w:rsidP="003F2126">
      <w:pPr>
        <w:pStyle w:val="Code"/>
      </w:pPr>
      <w:r>
        <w:t xml:space="preserve">            padding-top: 10px;</w:t>
      </w:r>
    </w:p>
    <w:p w14:paraId="2B3CDD4D" w14:textId="77777777" w:rsidR="003F2126" w:rsidRDefault="003F2126" w:rsidP="003F2126">
      <w:pPr>
        <w:pStyle w:val="Code"/>
      </w:pPr>
      <w:r>
        <w:t xml:space="preserve">            padding-bottom: 30px;</w:t>
      </w:r>
    </w:p>
    <w:p w14:paraId="5902A697" w14:textId="77777777" w:rsidR="003F2126" w:rsidRDefault="003F2126" w:rsidP="003F2126">
      <w:pPr>
        <w:pStyle w:val="Code"/>
      </w:pPr>
      <w:r>
        <w:t xml:space="preserve">        }</w:t>
      </w:r>
    </w:p>
    <w:p w14:paraId="55BDE3F8" w14:textId="77777777" w:rsidR="003F2126" w:rsidRDefault="003F2126" w:rsidP="003F2126">
      <w:pPr>
        <w:pStyle w:val="Code"/>
      </w:pPr>
    </w:p>
    <w:p w14:paraId="70DF7742" w14:textId="77777777" w:rsidR="003F2126" w:rsidRDefault="003F2126" w:rsidP="003F2126">
      <w:pPr>
        <w:pStyle w:val="Code"/>
      </w:pPr>
      <w:r>
        <w:lastRenderedPageBreak/>
        <w:t xml:space="preserve">        .Message {</w:t>
      </w:r>
    </w:p>
    <w:p w14:paraId="47EF1AD5" w14:textId="77777777" w:rsidR="003F2126" w:rsidRDefault="003F2126" w:rsidP="003F2126">
      <w:pPr>
        <w:pStyle w:val="Code"/>
      </w:pPr>
      <w:r>
        <w:t xml:space="preserve">            color: white;</w:t>
      </w:r>
    </w:p>
    <w:p w14:paraId="3AE540F6" w14:textId="77777777" w:rsidR="003F2126" w:rsidRDefault="003F2126" w:rsidP="003F2126">
      <w:pPr>
        <w:pStyle w:val="Code"/>
      </w:pPr>
      <w:r>
        <w:t xml:space="preserve">        }</w:t>
      </w:r>
    </w:p>
    <w:p w14:paraId="07F9E035" w14:textId="77777777" w:rsidR="003F2126" w:rsidRDefault="003F2126" w:rsidP="003F2126">
      <w:pPr>
        <w:pStyle w:val="Code"/>
      </w:pPr>
    </w:p>
    <w:p w14:paraId="181B05A2" w14:textId="77777777" w:rsidR="003F2126" w:rsidRDefault="003F2126" w:rsidP="003F2126">
      <w:pPr>
        <w:pStyle w:val="Code"/>
      </w:pPr>
      <w:r>
        <w:t xml:space="preserve">        .Copyright {</w:t>
      </w:r>
    </w:p>
    <w:p w14:paraId="5FB3CA0D" w14:textId="77777777" w:rsidR="003F2126" w:rsidRDefault="003F2126" w:rsidP="003F2126">
      <w:pPr>
        <w:pStyle w:val="Code"/>
      </w:pPr>
      <w:r>
        <w:t xml:space="preserve">            color: white;</w:t>
      </w:r>
    </w:p>
    <w:p w14:paraId="0F5B4964" w14:textId="77777777" w:rsidR="003F2126" w:rsidRDefault="003F2126" w:rsidP="003F2126">
      <w:pPr>
        <w:pStyle w:val="Code"/>
      </w:pPr>
      <w:r>
        <w:t xml:space="preserve">            text-align: center;</w:t>
      </w:r>
    </w:p>
    <w:p w14:paraId="3C1B2DB0" w14:textId="77777777" w:rsidR="003F2126" w:rsidRDefault="003F2126" w:rsidP="003F2126">
      <w:pPr>
        <w:pStyle w:val="Code"/>
      </w:pPr>
      <w:r>
        <w:t xml:space="preserve">            font-family: 'Roboto', sans-serif;</w:t>
      </w:r>
    </w:p>
    <w:p w14:paraId="79B480CA" w14:textId="77777777" w:rsidR="003F2126" w:rsidRDefault="003F2126" w:rsidP="003F2126">
      <w:pPr>
        <w:pStyle w:val="Code"/>
      </w:pPr>
      <w:r>
        <w:t xml:space="preserve">            font-size: small;</w:t>
      </w:r>
    </w:p>
    <w:p w14:paraId="1CBDCD01" w14:textId="77777777" w:rsidR="003F2126" w:rsidRDefault="003F2126" w:rsidP="003F2126">
      <w:pPr>
        <w:pStyle w:val="Code"/>
      </w:pPr>
      <w:r>
        <w:t xml:space="preserve">        }</w:t>
      </w:r>
    </w:p>
    <w:p w14:paraId="386E7083" w14:textId="77777777" w:rsidR="003F2126" w:rsidRDefault="003F2126" w:rsidP="003F2126">
      <w:pPr>
        <w:pStyle w:val="Code"/>
      </w:pPr>
      <w:r>
        <w:t xml:space="preserve">    &lt;/style&gt;</w:t>
      </w:r>
    </w:p>
    <w:p w14:paraId="7FDF2090" w14:textId="77777777" w:rsidR="003F2126" w:rsidRDefault="003F2126" w:rsidP="003F2126">
      <w:pPr>
        <w:pStyle w:val="Code"/>
      </w:pPr>
    </w:p>
    <w:p w14:paraId="2DF11F63" w14:textId="77777777" w:rsidR="003F2126" w:rsidRDefault="003F2126" w:rsidP="003F2126">
      <w:pPr>
        <w:pStyle w:val="Code"/>
      </w:pPr>
      <w:r>
        <w:t xml:space="preserve">    &lt;script&gt;</w:t>
      </w:r>
    </w:p>
    <w:p w14:paraId="164DE22C" w14:textId="77777777" w:rsidR="003F2126" w:rsidRDefault="003F2126" w:rsidP="003F2126">
      <w:pPr>
        <w:pStyle w:val="Code"/>
      </w:pPr>
      <w:r>
        <w:t xml:space="preserve">        var Redirect = "@Redirect";</w:t>
      </w:r>
    </w:p>
    <w:p w14:paraId="44EA7738" w14:textId="77777777" w:rsidR="003F2126" w:rsidRDefault="003F2126" w:rsidP="003F2126">
      <w:pPr>
        <w:pStyle w:val="Code"/>
      </w:pPr>
    </w:p>
    <w:p w14:paraId="71EC72E3" w14:textId="77777777" w:rsidR="003F2126" w:rsidRDefault="003F2126" w:rsidP="003F2126">
      <w:pPr>
        <w:pStyle w:val="Code"/>
      </w:pPr>
      <w:r>
        <w:t xml:space="preserve">        if (Redirect === "True") {</w:t>
      </w:r>
    </w:p>
    <w:p w14:paraId="17005C9D" w14:textId="77777777" w:rsidR="003F2126" w:rsidRDefault="003F2126" w:rsidP="003F2126">
      <w:pPr>
        <w:pStyle w:val="Code"/>
      </w:pPr>
      <w:r>
        <w:t xml:space="preserve">            window.location = "@Url.Action("Index", "Login")";</w:t>
      </w:r>
    </w:p>
    <w:p w14:paraId="03EDA71D" w14:textId="77777777" w:rsidR="003F2126" w:rsidRDefault="003F2126" w:rsidP="003F2126">
      <w:pPr>
        <w:pStyle w:val="Code"/>
      </w:pPr>
      <w:r>
        <w:t xml:space="preserve">        }</w:t>
      </w:r>
    </w:p>
    <w:p w14:paraId="4F30C03A" w14:textId="77777777" w:rsidR="003F2126" w:rsidRDefault="003F2126" w:rsidP="003F2126">
      <w:pPr>
        <w:pStyle w:val="Code"/>
      </w:pPr>
    </w:p>
    <w:p w14:paraId="1C4B4FDB" w14:textId="77777777" w:rsidR="003F2126" w:rsidRDefault="003F2126" w:rsidP="003F2126">
      <w:pPr>
        <w:pStyle w:val="Code"/>
      </w:pPr>
      <w:r>
        <w:t xml:space="preserve">        function UpdateConsole()</w:t>
      </w:r>
    </w:p>
    <w:p w14:paraId="104355C9" w14:textId="77777777" w:rsidR="003F2126" w:rsidRDefault="003F2126" w:rsidP="003F2126">
      <w:pPr>
        <w:pStyle w:val="Code"/>
      </w:pPr>
      <w:r>
        <w:t xml:space="preserve">        {</w:t>
      </w:r>
    </w:p>
    <w:p w14:paraId="023EAF9A" w14:textId="77777777" w:rsidR="003F2126" w:rsidRDefault="003F2126" w:rsidP="003F2126">
      <w:pPr>
        <w:pStyle w:val="Code"/>
      </w:pPr>
      <w:r>
        <w:t xml:space="preserve">            var Submission = new Object();</w:t>
      </w:r>
    </w:p>
    <w:p w14:paraId="39E36789" w14:textId="77777777" w:rsidR="003F2126" w:rsidRDefault="003F2126" w:rsidP="003F2126">
      <w:pPr>
        <w:pStyle w:val="Code"/>
      </w:pPr>
    </w:p>
    <w:p w14:paraId="6407BC46" w14:textId="77777777" w:rsidR="003F2126" w:rsidRDefault="003F2126" w:rsidP="003F2126">
      <w:pPr>
        <w:pStyle w:val="Code"/>
      </w:pPr>
      <w:r>
        <w:t xml:space="preserve">            Submission.id = @ViewBag.ExerciseID;</w:t>
      </w:r>
    </w:p>
    <w:p w14:paraId="17CEC18B" w14:textId="77777777" w:rsidR="003F2126" w:rsidRDefault="003F2126" w:rsidP="003F2126">
      <w:pPr>
        <w:pStyle w:val="Code"/>
      </w:pPr>
      <w:r>
        <w:t xml:space="preserve">            Submission.username = "@ViewBag.Username";</w:t>
      </w:r>
    </w:p>
    <w:p w14:paraId="71E3AB7D" w14:textId="77777777" w:rsidR="003F2126" w:rsidRDefault="003F2126" w:rsidP="003F2126">
      <w:pPr>
        <w:pStyle w:val="Code"/>
      </w:pPr>
      <w:r>
        <w:t xml:space="preserve">            Submission.password = "@ViewBag.Password";</w:t>
      </w:r>
    </w:p>
    <w:p w14:paraId="4636CAE1" w14:textId="77777777" w:rsidR="003F2126" w:rsidRDefault="003F2126" w:rsidP="003F2126">
      <w:pPr>
        <w:pStyle w:val="Code"/>
      </w:pPr>
      <w:r>
        <w:t xml:space="preserve">            Submission.code = editor.getValue() + "@ViewBag.AppendCode";</w:t>
      </w:r>
    </w:p>
    <w:p w14:paraId="3F11E5F1" w14:textId="77777777" w:rsidR="003F2126" w:rsidRDefault="003F2126" w:rsidP="003F2126">
      <w:pPr>
        <w:pStyle w:val="Code"/>
      </w:pPr>
    </w:p>
    <w:p w14:paraId="2CAF1DFA" w14:textId="77777777" w:rsidR="003F2126" w:rsidRDefault="003F2126" w:rsidP="003F2126">
      <w:pPr>
        <w:pStyle w:val="Code"/>
      </w:pPr>
      <w:r>
        <w:t xml:space="preserve">            $.ajax({</w:t>
      </w:r>
    </w:p>
    <w:p w14:paraId="551DC7FA" w14:textId="77777777" w:rsidR="003F2126" w:rsidRDefault="003F2126" w:rsidP="003F2126">
      <w:pPr>
        <w:pStyle w:val="Code"/>
      </w:pPr>
      <w:r>
        <w:t xml:space="preserve">                url: '/api/code',</w:t>
      </w:r>
    </w:p>
    <w:p w14:paraId="728D9896" w14:textId="77777777" w:rsidR="003F2126" w:rsidRDefault="003F2126" w:rsidP="003F2126">
      <w:pPr>
        <w:pStyle w:val="Code"/>
      </w:pPr>
      <w:r>
        <w:t xml:space="preserve">                type: 'POST',</w:t>
      </w:r>
    </w:p>
    <w:p w14:paraId="3D23995F" w14:textId="77777777" w:rsidR="003F2126" w:rsidRDefault="003F2126" w:rsidP="003F2126">
      <w:pPr>
        <w:pStyle w:val="Code"/>
      </w:pPr>
      <w:r>
        <w:t xml:space="preserve">                dataType: 'json',</w:t>
      </w:r>
    </w:p>
    <w:p w14:paraId="19BF9420" w14:textId="77777777" w:rsidR="003F2126" w:rsidRDefault="003F2126" w:rsidP="003F2126">
      <w:pPr>
        <w:pStyle w:val="Code"/>
      </w:pPr>
      <w:r>
        <w:t xml:space="preserve">                data: Submission,</w:t>
      </w:r>
    </w:p>
    <w:p w14:paraId="65A25575" w14:textId="77777777" w:rsidR="003F2126" w:rsidRDefault="003F2126" w:rsidP="003F2126">
      <w:pPr>
        <w:pStyle w:val="Code"/>
      </w:pPr>
      <w:r>
        <w:t xml:space="preserve">                success: function (data, textStatus, xhr) {</w:t>
      </w:r>
    </w:p>
    <w:p w14:paraId="1FB54E6F" w14:textId="77777777" w:rsidR="003F2126" w:rsidRDefault="003F2126" w:rsidP="003F2126">
      <w:pPr>
        <w:pStyle w:val="Code"/>
      </w:pPr>
      <w:r>
        <w:lastRenderedPageBreak/>
        <w:t xml:space="preserve">                    console.log(data);</w:t>
      </w:r>
    </w:p>
    <w:p w14:paraId="098EC581" w14:textId="77777777" w:rsidR="003F2126" w:rsidRDefault="003F2126" w:rsidP="003F2126">
      <w:pPr>
        <w:pStyle w:val="Code"/>
      </w:pPr>
      <w:r>
        <w:t xml:space="preserve">                    document.getElementById("Console").value = data;</w:t>
      </w:r>
    </w:p>
    <w:p w14:paraId="453B9CC9" w14:textId="77777777" w:rsidR="003F2126" w:rsidRDefault="003F2126" w:rsidP="003F2126">
      <w:pPr>
        <w:pStyle w:val="Code"/>
      </w:pPr>
      <w:r>
        <w:t xml:space="preserve">                    CodeCorrect(data);</w:t>
      </w:r>
    </w:p>
    <w:p w14:paraId="1AFAAA55" w14:textId="77777777" w:rsidR="003F2126" w:rsidRDefault="003F2126" w:rsidP="003F2126">
      <w:pPr>
        <w:pStyle w:val="Code"/>
      </w:pPr>
      <w:r>
        <w:t xml:space="preserve">                },</w:t>
      </w:r>
    </w:p>
    <w:p w14:paraId="1D653428" w14:textId="77777777" w:rsidR="003F2126" w:rsidRDefault="003F2126" w:rsidP="003F2126">
      <w:pPr>
        <w:pStyle w:val="Code"/>
      </w:pPr>
      <w:r>
        <w:t xml:space="preserve">                error: function (xhr, textStatus, errorThrown) {</w:t>
      </w:r>
    </w:p>
    <w:p w14:paraId="4E8E9BA0" w14:textId="77777777" w:rsidR="003F2126" w:rsidRDefault="003F2126" w:rsidP="003F2126">
      <w:pPr>
        <w:pStyle w:val="Code"/>
      </w:pPr>
      <w:r>
        <w:t xml:space="preserve">                    console.log('Error in Operation');</w:t>
      </w:r>
    </w:p>
    <w:p w14:paraId="4FF532B3" w14:textId="77777777" w:rsidR="003F2126" w:rsidRDefault="003F2126" w:rsidP="003F2126">
      <w:pPr>
        <w:pStyle w:val="Code"/>
      </w:pPr>
      <w:r>
        <w:t xml:space="preserve">                    console.log(xhr);</w:t>
      </w:r>
    </w:p>
    <w:p w14:paraId="0CA6D43F" w14:textId="77777777" w:rsidR="003F2126" w:rsidRDefault="003F2126" w:rsidP="003F2126">
      <w:pPr>
        <w:pStyle w:val="Code"/>
      </w:pPr>
      <w:r>
        <w:t xml:space="preserve">                    console.log(textStatus);</w:t>
      </w:r>
    </w:p>
    <w:p w14:paraId="772938D8" w14:textId="77777777" w:rsidR="003F2126" w:rsidRDefault="003F2126" w:rsidP="003F2126">
      <w:pPr>
        <w:pStyle w:val="Code"/>
      </w:pPr>
      <w:r>
        <w:t xml:space="preserve">                    console.log(errorThrown);</w:t>
      </w:r>
    </w:p>
    <w:p w14:paraId="0376AD02" w14:textId="77777777" w:rsidR="003F2126" w:rsidRDefault="003F2126" w:rsidP="003F2126">
      <w:pPr>
        <w:pStyle w:val="Code"/>
      </w:pPr>
      <w:r>
        <w:t xml:space="preserve">                }</w:t>
      </w:r>
    </w:p>
    <w:p w14:paraId="7AD7E6FC" w14:textId="77777777" w:rsidR="003F2126" w:rsidRDefault="003F2126" w:rsidP="003F2126">
      <w:pPr>
        <w:pStyle w:val="Code"/>
      </w:pPr>
      <w:r>
        <w:t xml:space="preserve">            });</w:t>
      </w:r>
    </w:p>
    <w:p w14:paraId="47C559C4" w14:textId="77777777" w:rsidR="003F2126" w:rsidRDefault="003F2126" w:rsidP="003F2126">
      <w:pPr>
        <w:pStyle w:val="Code"/>
      </w:pPr>
      <w:r>
        <w:t xml:space="preserve">        }</w:t>
      </w:r>
    </w:p>
    <w:p w14:paraId="791196BB" w14:textId="77777777" w:rsidR="003F2126" w:rsidRDefault="003F2126" w:rsidP="003F2126">
      <w:pPr>
        <w:pStyle w:val="Code"/>
      </w:pPr>
    </w:p>
    <w:p w14:paraId="32D07EAB" w14:textId="77777777" w:rsidR="003F2126" w:rsidRDefault="003F2126" w:rsidP="003F2126">
      <w:pPr>
        <w:pStyle w:val="Code"/>
      </w:pPr>
      <w:r>
        <w:t xml:space="preserve">        function CodeCorrect (ConsoleOutput)</w:t>
      </w:r>
    </w:p>
    <w:p w14:paraId="03982DFB" w14:textId="77777777" w:rsidR="003F2126" w:rsidRDefault="003F2126" w:rsidP="003F2126">
      <w:pPr>
        <w:pStyle w:val="Code"/>
      </w:pPr>
      <w:r>
        <w:t xml:space="preserve">        {</w:t>
      </w:r>
    </w:p>
    <w:p w14:paraId="0028B115" w14:textId="77777777" w:rsidR="003F2126" w:rsidRDefault="003F2126" w:rsidP="003F2126">
      <w:pPr>
        <w:pStyle w:val="Code"/>
      </w:pPr>
      <w:r>
        <w:t xml:space="preserve">            if (ConsoleOutput === "Sorry, that was incorrect. Please, read the task and try again.") {</w:t>
      </w:r>
    </w:p>
    <w:p w14:paraId="341E1D44" w14:textId="77777777" w:rsidR="003F2126" w:rsidRDefault="003F2126" w:rsidP="003F2126">
      <w:pPr>
        <w:pStyle w:val="Code"/>
      </w:pPr>
      <w:r>
        <w:t xml:space="preserve">                document.getElementsByClassName("Message")[0].innerHTML = "Incorrect, your code does not adhere to the task set, sorry.";</w:t>
      </w:r>
    </w:p>
    <w:p w14:paraId="02557ABF" w14:textId="77777777" w:rsidR="003F2126" w:rsidRDefault="003F2126" w:rsidP="003F2126">
      <w:pPr>
        <w:pStyle w:val="Code"/>
      </w:pPr>
    </w:p>
    <w:p w14:paraId="2452A65D" w14:textId="77777777" w:rsidR="003F2126" w:rsidRDefault="003F2126" w:rsidP="003F2126">
      <w:pPr>
        <w:pStyle w:val="Code"/>
      </w:pPr>
      <w:r>
        <w:t xml:space="preserve">                document.getElementById("Console").style['background'] = 'red';</w:t>
      </w:r>
    </w:p>
    <w:p w14:paraId="11C50160" w14:textId="77777777" w:rsidR="003F2126" w:rsidRDefault="003F2126" w:rsidP="003F2126">
      <w:pPr>
        <w:pStyle w:val="Code"/>
      </w:pPr>
      <w:r>
        <w:t xml:space="preserve">            }</w:t>
      </w:r>
    </w:p>
    <w:p w14:paraId="4DD28436" w14:textId="77777777" w:rsidR="003F2126" w:rsidRDefault="003F2126" w:rsidP="003F2126">
      <w:pPr>
        <w:pStyle w:val="Code"/>
      </w:pPr>
      <w:r>
        <w:t xml:space="preserve">            else if (ConsoleOutput.startsWith('Interpreter:')) {</w:t>
      </w:r>
    </w:p>
    <w:p w14:paraId="2026D845" w14:textId="77777777" w:rsidR="003F2126" w:rsidRDefault="003F2126" w:rsidP="003F2126">
      <w:pPr>
        <w:pStyle w:val="Code"/>
      </w:pPr>
      <w:r>
        <w:t xml:space="preserve">                document.getElementsByClassName("Message")[0].innerHTML = "Incorrect, you have a syntax error in your code.";</w:t>
      </w:r>
    </w:p>
    <w:p w14:paraId="0D43A1F1" w14:textId="77777777" w:rsidR="003F2126" w:rsidRDefault="003F2126" w:rsidP="003F2126">
      <w:pPr>
        <w:pStyle w:val="Code"/>
      </w:pPr>
    </w:p>
    <w:p w14:paraId="76A849FA" w14:textId="77777777" w:rsidR="003F2126" w:rsidRDefault="003F2126" w:rsidP="003F2126">
      <w:pPr>
        <w:pStyle w:val="Code"/>
      </w:pPr>
      <w:r>
        <w:t xml:space="preserve">                document.getElementById("Console").style['background'] = 'red';</w:t>
      </w:r>
    </w:p>
    <w:p w14:paraId="312AFB33" w14:textId="77777777" w:rsidR="003F2126" w:rsidRDefault="003F2126" w:rsidP="003F2126">
      <w:pPr>
        <w:pStyle w:val="Code"/>
      </w:pPr>
      <w:r>
        <w:t xml:space="preserve">            }</w:t>
      </w:r>
    </w:p>
    <w:p w14:paraId="58F3A546" w14:textId="77777777" w:rsidR="003F2126" w:rsidRDefault="003F2126" w:rsidP="003F2126">
      <w:pPr>
        <w:pStyle w:val="Code"/>
      </w:pPr>
      <w:r>
        <w:t xml:space="preserve">            else {</w:t>
      </w:r>
    </w:p>
    <w:p w14:paraId="16184ECA" w14:textId="77777777" w:rsidR="003F2126" w:rsidRDefault="003F2126" w:rsidP="003F2126">
      <w:pPr>
        <w:pStyle w:val="Code"/>
      </w:pPr>
      <w:r>
        <w:t xml:space="preserve">                document.getElementsByClassName("Message")[0].innerHTML = "Correct!";</w:t>
      </w:r>
    </w:p>
    <w:p w14:paraId="3D93657D" w14:textId="77777777" w:rsidR="003F2126" w:rsidRDefault="003F2126" w:rsidP="003F2126">
      <w:pPr>
        <w:pStyle w:val="Code"/>
      </w:pPr>
      <w:r>
        <w:t xml:space="preserve">                document.getElementById("button").onclick = NextExercise;</w:t>
      </w:r>
    </w:p>
    <w:p w14:paraId="5AA93889" w14:textId="77777777" w:rsidR="003F2126" w:rsidRDefault="003F2126" w:rsidP="003F2126">
      <w:pPr>
        <w:pStyle w:val="Code"/>
      </w:pPr>
      <w:r>
        <w:t xml:space="preserve">                document.getElementById("button").innerHTML = "Next Exercise";</w:t>
      </w:r>
    </w:p>
    <w:p w14:paraId="28EACE97" w14:textId="77777777" w:rsidR="003F2126" w:rsidRDefault="003F2126" w:rsidP="003F2126">
      <w:pPr>
        <w:pStyle w:val="Code"/>
      </w:pPr>
    </w:p>
    <w:p w14:paraId="53044322" w14:textId="77777777" w:rsidR="003F2126" w:rsidRDefault="003F2126" w:rsidP="003F2126">
      <w:pPr>
        <w:pStyle w:val="Code"/>
      </w:pPr>
      <w:r>
        <w:t xml:space="preserve">                document.getElementById("Console").style['background'] = 'green';</w:t>
      </w:r>
    </w:p>
    <w:p w14:paraId="659045BE" w14:textId="77777777" w:rsidR="003F2126" w:rsidRDefault="003F2126" w:rsidP="003F2126">
      <w:pPr>
        <w:pStyle w:val="Code"/>
      </w:pPr>
      <w:r>
        <w:lastRenderedPageBreak/>
        <w:t xml:space="preserve">            }</w:t>
      </w:r>
    </w:p>
    <w:p w14:paraId="6AD0746B" w14:textId="77777777" w:rsidR="003F2126" w:rsidRDefault="003F2126" w:rsidP="003F2126">
      <w:pPr>
        <w:pStyle w:val="Code"/>
      </w:pPr>
      <w:r>
        <w:t xml:space="preserve">        }</w:t>
      </w:r>
    </w:p>
    <w:p w14:paraId="5A0F2A60" w14:textId="77777777" w:rsidR="003F2126" w:rsidRDefault="003F2126" w:rsidP="003F2126">
      <w:pPr>
        <w:pStyle w:val="Code"/>
      </w:pPr>
    </w:p>
    <w:p w14:paraId="12D9884F" w14:textId="77777777" w:rsidR="003F2126" w:rsidRDefault="003F2126" w:rsidP="003F2126">
      <w:pPr>
        <w:pStyle w:val="Code"/>
      </w:pPr>
      <w:r>
        <w:t xml:space="preserve">        function NextExercise() {</w:t>
      </w:r>
    </w:p>
    <w:p w14:paraId="3E4EF399" w14:textId="77777777" w:rsidR="003F2126" w:rsidRDefault="003F2126" w:rsidP="003F2126">
      <w:pPr>
        <w:pStyle w:val="Code"/>
      </w:pPr>
      <w:r>
        <w:t xml:space="preserve">            var ExerciseID = @ViewBag.ExID;</w:t>
      </w:r>
    </w:p>
    <w:p w14:paraId="75E4178F" w14:textId="77777777" w:rsidR="003F2126" w:rsidRDefault="003F2126" w:rsidP="003F2126">
      <w:pPr>
        <w:pStyle w:val="Code"/>
      </w:pPr>
      <w:r>
        <w:t xml:space="preserve">            ExerciseID++;</w:t>
      </w:r>
    </w:p>
    <w:p w14:paraId="4A68C721" w14:textId="77777777" w:rsidR="003F2126" w:rsidRDefault="003F2126" w:rsidP="003F2126">
      <w:pPr>
        <w:pStyle w:val="Code"/>
      </w:pPr>
    </w:p>
    <w:p w14:paraId="30AC1255" w14:textId="77777777" w:rsidR="003F2126" w:rsidRDefault="003F2126" w:rsidP="003F2126">
      <w:pPr>
        <w:pStyle w:val="Code"/>
      </w:pPr>
      <w:r>
        <w:t xml:space="preserve">            window.location = "@Url.Action("Index", "Exercise")?id=" + ExerciseID;</w:t>
      </w:r>
    </w:p>
    <w:p w14:paraId="54481C72" w14:textId="77777777" w:rsidR="003F2126" w:rsidRDefault="003F2126" w:rsidP="003F2126">
      <w:pPr>
        <w:pStyle w:val="Code"/>
      </w:pPr>
      <w:r>
        <w:t xml:space="preserve">        }</w:t>
      </w:r>
    </w:p>
    <w:p w14:paraId="6D782BE2" w14:textId="77777777" w:rsidR="003F2126" w:rsidRDefault="003F2126" w:rsidP="003F2126">
      <w:pPr>
        <w:pStyle w:val="Code"/>
      </w:pPr>
      <w:r>
        <w:t xml:space="preserve">    &lt;/script&gt;</w:t>
      </w:r>
    </w:p>
    <w:p w14:paraId="36388193" w14:textId="77777777" w:rsidR="00FE4D1C" w:rsidRDefault="00FE4D1C" w:rsidP="00FE4D1C">
      <w:pPr>
        <w:pStyle w:val="Code"/>
      </w:pPr>
      <w:r>
        <w:t>&lt;/head&gt;</w:t>
      </w:r>
    </w:p>
    <w:p w14:paraId="30CFC3A3" w14:textId="77777777" w:rsidR="00FE4D1C" w:rsidRDefault="00FE4D1C" w:rsidP="00FE4D1C">
      <w:pPr>
        <w:pStyle w:val="Code"/>
      </w:pPr>
    </w:p>
    <w:p w14:paraId="2D9118E3" w14:textId="77777777" w:rsidR="003F2126" w:rsidRDefault="003F2126" w:rsidP="003F2126">
      <w:pPr>
        <w:pStyle w:val="Code"/>
      </w:pPr>
      <w:r>
        <w:t>&lt;body style="background-color: black;"&gt;</w:t>
      </w:r>
    </w:p>
    <w:p w14:paraId="327479AF" w14:textId="77777777" w:rsidR="003F2126" w:rsidRDefault="003F2126" w:rsidP="003F2126">
      <w:pPr>
        <w:pStyle w:val="Code"/>
      </w:pPr>
      <w:r>
        <w:t xml:space="preserve">    &lt;div class="ExTitle" style="height: 50px; background-color: #06D995"&gt;@ViewBag.ExerciseTitle&lt;/div&gt;</w:t>
      </w:r>
    </w:p>
    <w:p w14:paraId="396CF169" w14:textId="77777777" w:rsidR="003F2126" w:rsidRDefault="003F2126" w:rsidP="003F2126">
      <w:pPr>
        <w:pStyle w:val="Code"/>
      </w:pPr>
    </w:p>
    <w:p w14:paraId="237623E2" w14:textId="77777777" w:rsidR="003F2126" w:rsidRDefault="003F2126" w:rsidP="003F2126">
      <w:pPr>
        <w:pStyle w:val="Code"/>
      </w:pPr>
      <w:r>
        <w:t xml:space="preserve">    &lt;div class="ExDesc"&gt;</w:t>
      </w:r>
    </w:p>
    <w:p w14:paraId="064B6DAC" w14:textId="77777777" w:rsidR="003F2126" w:rsidRDefault="003F2126" w:rsidP="003F2126">
      <w:pPr>
        <w:pStyle w:val="Code"/>
      </w:pPr>
      <w:r>
        <w:t xml:space="preserve">        @ViewBag.Desc</w:t>
      </w:r>
    </w:p>
    <w:p w14:paraId="16BB076D" w14:textId="77777777" w:rsidR="003F2126" w:rsidRDefault="003F2126" w:rsidP="003F2126">
      <w:pPr>
        <w:pStyle w:val="Code"/>
      </w:pPr>
      <w:r>
        <w:t xml:space="preserve">    &lt;/div&gt;</w:t>
      </w:r>
    </w:p>
    <w:p w14:paraId="20188CF5" w14:textId="77777777" w:rsidR="003F2126" w:rsidRDefault="003F2126" w:rsidP="003F2126">
      <w:pPr>
        <w:pStyle w:val="Code"/>
      </w:pPr>
    </w:p>
    <w:p w14:paraId="68E45ADC" w14:textId="77777777" w:rsidR="003F2126" w:rsidRDefault="003F2126" w:rsidP="003F2126">
      <w:pPr>
        <w:pStyle w:val="Code"/>
      </w:pPr>
      <w:r>
        <w:t xml:space="preserve">    &lt;div&gt;</w:t>
      </w:r>
    </w:p>
    <w:p w14:paraId="1B7E8B2E" w14:textId="77777777" w:rsidR="003F2126" w:rsidRDefault="003F2126" w:rsidP="003F2126">
      <w:pPr>
        <w:pStyle w:val="Code"/>
      </w:pPr>
      <w:r>
        <w:t xml:space="preserve">        &lt;textarea id="Code" name="code" value="" style="width: 300px; height: 65px"&gt;&lt;/textarea&gt;</w:t>
      </w:r>
    </w:p>
    <w:p w14:paraId="60AE34B5" w14:textId="77777777" w:rsidR="003F2126" w:rsidRDefault="003F2126" w:rsidP="003F2126">
      <w:pPr>
        <w:pStyle w:val="Code"/>
      </w:pPr>
      <w:r>
        <w:t xml:space="preserve">        &lt;button id="button" onclick="UpdateConsole()"&gt;Submit&lt;/button&gt;</w:t>
      </w:r>
    </w:p>
    <w:p w14:paraId="1628EB28" w14:textId="77777777" w:rsidR="003F2126" w:rsidRDefault="003F2126" w:rsidP="003F2126">
      <w:pPr>
        <w:pStyle w:val="Code"/>
      </w:pPr>
      <w:r>
        <w:t xml:space="preserve">    &lt;/div&gt;</w:t>
      </w:r>
    </w:p>
    <w:p w14:paraId="3AD22A7C" w14:textId="77777777" w:rsidR="003F2126" w:rsidRDefault="003F2126" w:rsidP="003F2126">
      <w:pPr>
        <w:pStyle w:val="Code"/>
      </w:pPr>
    </w:p>
    <w:p w14:paraId="2BB49F6E" w14:textId="77777777" w:rsidR="003F2126" w:rsidRDefault="003F2126" w:rsidP="003F2126">
      <w:pPr>
        <w:pStyle w:val="Code"/>
      </w:pPr>
      <w:r>
        <w:t xml:space="preserve">    &lt;div&gt;</w:t>
      </w:r>
    </w:p>
    <w:p w14:paraId="4B550445" w14:textId="77777777" w:rsidR="003F2126" w:rsidRDefault="003F2126" w:rsidP="003F2126">
      <w:pPr>
        <w:pStyle w:val="Code"/>
      </w:pPr>
      <w:r>
        <w:t xml:space="preserve">        Console:</w:t>
      </w:r>
    </w:p>
    <w:p w14:paraId="1791A595" w14:textId="77777777" w:rsidR="003F2126" w:rsidRDefault="003F2126" w:rsidP="003F2126">
      <w:pPr>
        <w:pStyle w:val="Code"/>
      </w:pPr>
      <w:r>
        <w:t xml:space="preserve">        &lt;br /&gt;@Html.TextBox("Console", null, new { id = "Console" })&lt;br /&gt;</w:t>
      </w:r>
    </w:p>
    <w:p w14:paraId="498A08CA" w14:textId="77777777" w:rsidR="00FE4D1C" w:rsidRDefault="00FE4D1C" w:rsidP="00FE4D1C">
      <w:pPr>
        <w:pStyle w:val="Code"/>
      </w:pPr>
      <w:r>
        <w:t xml:space="preserve">    &lt;/div&gt;</w:t>
      </w:r>
    </w:p>
    <w:p w14:paraId="4F80080C" w14:textId="77777777" w:rsidR="003F2126" w:rsidRDefault="003F2126" w:rsidP="003F2126">
      <w:pPr>
        <w:pStyle w:val="Code"/>
      </w:pPr>
    </w:p>
    <w:p w14:paraId="7DC185F4" w14:textId="77777777" w:rsidR="003F2126" w:rsidRDefault="003F2126" w:rsidP="003F2126">
      <w:pPr>
        <w:pStyle w:val="Code"/>
      </w:pPr>
      <w:r>
        <w:t xml:space="preserve">    &lt;div class="Message"&gt;&lt;/div&gt;</w:t>
      </w:r>
    </w:p>
    <w:p w14:paraId="043CDA6E" w14:textId="77777777" w:rsidR="003F2126" w:rsidRDefault="003F2126" w:rsidP="003F2126">
      <w:pPr>
        <w:pStyle w:val="Code"/>
      </w:pPr>
    </w:p>
    <w:p w14:paraId="2D9459F2" w14:textId="77777777" w:rsidR="003F2126" w:rsidRDefault="003F2126" w:rsidP="003F2126">
      <w:pPr>
        <w:pStyle w:val="Code"/>
      </w:pPr>
      <w:r>
        <w:t xml:space="preserve">    &lt;script&gt;</w:t>
      </w:r>
    </w:p>
    <w:p w14:paraId="2F4B644B" w14:textId="77777777" w:rsidR="003F2126" w:rsidRDefault="003F2126" w:rsidP="003F2126">
      <w:pPr>
        <w:pStyle w:val="Code"/>
      </w:pPr>
      <w:r>
        <w:t xml:space="preserve">        var CodeTemplate = "@ViewBag.CodeTemplate";</w:t>
      </w:r>
    </w:p>
    <w:p w14:paraId="7A5360BE" w14:textId="77777777" w:rsidR="003F2126" w:rsidRDefault="003F2126" w:rsidP="003F2126">
      <w:pPr>
        <w:pStyle w:val="Code"/>
      </w:pPr>
      <w:r>
        <w:lastRenderedPageBreak/>
        <w:t xml:space="preserve">        var Temp</w:t>
      </w:r>
    </w:p>
    <w:p w14:paraId="6BB34E82" w14:textId="77777777" w:rsidR="003F2126" w:rsidRDefault="003F2126" w:rsidP="003F2126">
      <w:pPr>
        <w:pStyle w:val="Code"/>
      </w:pPr>
      <w:r>
        <w:t xml:space="preserve">        var editor = CodeMirror.fromTextArea(document.getElementById("Code"), {</w:t>
      </w:r>
    </w:p>
    <w:p w14:paraId="58D7CA3C" w14:textId="77777777" w:rsidR="003F2126" w:rsidRDefault="003F2126" w:rsidP="003F2126">
      <w:pPr>
        <w:pStyle w:val="Code"/>
      </w:pPr>
      <w:r>
        <w:t xml:space="preserve">            mode: "lua",</w:t>
      </w:r>
    </w:p>
    <w:p w14:paraId="6976471F" w14:textId="77777777" w:rsidR="003F2126" w:rsidRDefault="003F2126" w:rsidP="003F2126">
      <w:pPr>
        <w:pStyle w:val="Code"/>
      </w:pPr>
      <w:r>
        <w:t xml:space="preserve">            lineNumbers: true,</w:t>
      </w:r>
    </w:p>
    <w:p w14:paraId="79935C9B" w14:textId="77777777" w:rsidR="003F2126" w:rsidRDefault="003F2126" w:rsidP="003F2126">
      <w:pPr>
        <w:pStyle w:val="Code"/>
      </w:pPr>
      <w:r>
        <w:t xml:space="preserve">            matchBrackets: true,</w:t>
      </w:r>
    </w:p>
    <w:p w14:paraId="2554992D" w14:textId="77777777" w:rsidR="003F2126" w:rsidRDefault="003F2126" w:rsidP="003F2126">
      <w:pPr>
        <w:pStyle w:val="Code"/>
      </w:pPr>
      <w:r>
        <w:t xml:space="preserve">            theme: "night"</w:t>
      </w:r>
    </w:p>
    <w:p w14:paraId="3985185B" w14:textId="77777777" w:rsidR="003F2126" w:rsidRDefault="003F2126" w:rsidP="003F2126">
      <w:pPr>
        <w:pStyle w:val="Code"/>
      </w:pPr>
      <w:r>
        <w:t xml:space="preserve">        });</w:t>
      </w:r>
    </w:p>
    <w:p w14:paraId="42044010" w14:textId="77777777" w:rsidR="003F2126" w:rsidRDefault="003F2126" w:rsidP="003F2126">
      <w:pPr>
        <w:pStyle w:val="Code"/>
      </w:pPr>
    </w:p>
    <w:p w14:paraId="381A79F5" w14:textId="77777777" w:rsidR="003F2126" w:rsidRDefault="003F2126" w:rsidP="003F2126">
      <w:pPr>
        <w:pStyle w:val="Code"/>
      </w:pPr>
      <w:r>
        <w:t xml:space="preserve">        while (CodeTemplate != Temp) {</w:t>
      </w:r>
    </w:p>
    <w:p w14:paraId="6AC5852B" w14:textId="77777777" w:rsidR="003F2126" w:rsidRDefault="003F2126" w:rsidP="003F2126">
      <w:pPr>
        <w:pStyle w:val="Code"/>
      </w:pPr>
      <w:r>
        <w:t xml:space="preserve">            Temp = CodeTemplate;</w:t>
      </w:r>
    </w:p>
    <w:p w14:paraId="3692A24E" w14:textId="77777777" w:rsidR="003F2126" w:rsidRDefault="003F2126" w:rsidP="003F2126">
      <w:pPr>
        <w:pStyle w:val="Code"/>
      </w:pPr>
    </w:p>
    <w:p w14:paraId="32696287" w14:textId="77777777" w:rsidR="003F2126" w:rsidRDefault="003F2126" w:rsidP="003F2126">
      <w:pPr>
        <w:pStyle w:val="Code"/>
      </w:pPr>
      <w:r>
        <w:t xml:space="preserve">            CodeTemplate = CodeTemplate.replace("&amp;quot;", "\"");</w:t>
      </w:r>
    </w:p>
    <w:p w14:paraId="0FF5A6DE" w14:textId="77777777" w:rsidR="003F2126" w:rsidRDefault="003F2126" w:rsidP="003F2126">
      <w:pPr>
        <w:pStyle w:val="Code"/>
      </w:pPr>
      <w:r>
        <w:t xml:space="preserve">        }</w:t>
      </w:r>
    </w:p>
    <w:p w14:paraId="5E0F539C" w14:textId="77777777" w:rsidR="003F2126" w:rsidRDefault="003F2126" w:rsidP="003F2126">
      <w:pPr>
        <w:pStyle w:val="Code"/>
      </w:pPr>
    </w:p>
    <w:p w14:paraId="0D077406" w14:textId="77777777" w:rsidR="003F2126" w:rsidRDefault="003F2126" w:rsidP="003F2126">
      <w:pPr>
        <w:pStyle w:val="Code"/>
      </w:pPr>
      <w:r>
        <w:t xml:space="preserve">        editor.getDoc().setValue(CodeTemplate);</w:t>
      </w:r>
    </w:p>
    <w:p w14:paraId="71FAB051" w14:textId="77777777" w:rsidR="003F2126" w:rsidRDefault="003F2126" w:rsidP="003F2126">
      <w:pPr>
        <w:pStyle w:val="Code"/>
      </w:pPr>
      <w:r>
        <w:t xml:space="preserve">    &lt;/script&gt;</w:t>
      </w:r>
    </w:p>
    <w:p w14:paraId="394AFEB9" w14:textId="77777777" w:rsidR="003F2126" w:rsidRDefault="003F2126" w:rsidP="003F2126">
      <w:pPr>
        <w:pStyle w:val="Code"/>
      </w:pPr>
    </w:p>
    <w:p w14:paraId="0D1ADD3F" w14:textId="77777777" w:rsidR="003F2126" w:rsidRDefault="003F2126" w:rsidP="003F2126">
      <w:pPr>
        <w:pStyle w:val="Code"/>
      </w:pPr>
      <w:r>
        <w:t xml:space="preserve">    &lt;div class="Copyright"&gt;</w:t>
      </w:r>
    </w:p>
    <w:p w14:paraId="5AA66BCA" w14:textId="77777777" w:rsidR="003F2126" w:rsidRDefault="003F2126" w:rsidP="003F2126">
      <w:pPr>
        <w:pStyle w:val="Code"/>
      </w:pPr>
      <w:r>
        <w:t xml:space="preserve">        &lt;p&gt;Copyright © 2015 Code College. All Rights Reserved&lt;/p&gt;</w:t>
      </w:r>
    </w:p>
    <w:p w14:paraId="3D81FD2C" w14:textId="77777777" w:rsidR="00FE4D1C" w:rsidRDefault="00FE4D1C" w:rsidP="00FE4D1C">
      <w:pPr>
        <w:pStyle w:val="Code"/>
      </w:pPr>
      <w:r>
        <w:t xml:space="preserve">    &lt;/div&gt;</w:t>
      </w:r>
    </w:p>
    <w:p w14:paraId="3EDA6431" w14:textId="77777777" w:rsidR="00FE4D1C" w:rsidRDefault="00FE4D1C" w:rsidP="00FE4D1C">
      <w:pPr>
        <w:pStyle w:val="Code"/>
      </w:pPr>
      <w:r>
        <w:t>&lt;/body&gt;</w:t>
      </w:r>
    </w:p>
    <w:p w14:paraId="082D0290" w14:textId="455E5102" w:rsidR="00FE4D1C" w:rsidRDefault="00FE4D1C" w:rsidP="00FE4D1C">
      <w:pPr>
        <w:pStyle w:val="Code"/>
      </w:pPr>
      <w:r>
        <w:t>&lt;/html&gt;</w:t>
      </w:r>
    </w:p>
    <w:p w14:paraId="4E568B3F" w14:textId="77777777" w:rsidR="003F2126" w:rsidRDefault="003F2126" w:rsidP="003F2126">
      <w:pPr>
        <w:pStyle w:val="Code"/>
      </w:pPr>
    </w:p>
    <w:p w14:paraId="41C815DF" w14:textId="77777777" w:rsidR="00FE4D1C" w:rsidRDefault="00FE4D1C" w:rsidP="00FE4D1C">
      <w:pPr>
        <w:pStyle w:val="Heading4"/>
      </w:pPr>
      <w:r>
        <w:t>SignUp</w:t>
      </w:r>
    </w:p>
    <w:p w14:paraId="33FBD165" w14:textId="77777777" w:rsidR="00FE4D1C" w:rsidRDefault="00FE4D1C" w:rsidP="00FE4D1C">
      <w:pPr>
        <w:pStyle w:val="Code"/>
      </w:pPr>
    </w:p>
    <w:p w14:paraId="5E9CF12C" w14:textId="77777777" w:rsidR="00FE4D1C" w:rsidRDefault="00FE4D1C" w:rsidP="00FE4D1C">
      <w:pPr>
        <w:pStyle w:val="Code"/>
        <w:rPr>
          <w:u w:val="single"/>
        </w:rPr>
      </w:pPr>
      <w:r>
        <w:rPr>
          <w:u w:val="single"/>
        </w:rPr>
        <w:t>Index.cshtml</w:t>
      </w:r>
    </w:p>
    <w:p w14:paraId="3416FAB1" w14:textId="77777777" w:rsidR="00FE4D1C" w:rsidRDefault="00FE4D1C" w:rsidP="00FE4D1C">
      <w:pPr>
        <w:pStyle w:val="Code"/>
      </w:pPr>
      <w:r>
        <w:t>@using System.Web.Optimization;</w:t>
      </w:r>
    </w:p>
    <w:p w14:paraId="709C2ACB" w14:textId="77777777" w:rsidR="00FE4D1C" w:rsidRDefault="00FE4D1C" w:rsidP="00FE4D1C">
      <w:pPr>
        <w:pStyle w:val="Code"/>
      </w:pPr>
      <w:r>
        <w:t>@using Code_College.Models;</w:t>
      </w:r>
    </w:p>
    <w:p w14:paraId="3222AD6D" w14:textId="77777777" w:rsidR="00FE4D1C" w:rsidRDefault="00FE4D1C" w:rsidP="00FE4D1C">
      <w:pPr>
        <w:pStyle w:val="Code"/>
      </w:pPr>
    </w:p>
    <w:p w14:paraId="7763F5DA" w14:textId="77777777" w:rsidR="00FE4D1C" w:rsidRDefault="00FE4D1C" w:rsidP="00FE4D1C">
      <w:pPr>
        <w:pStyle w:val="Code"/>
      </w:pPr>
      <w:r>
        <w:t>@{</w:t>
      </w:r>
    </w:p>
    <w:p w14:paraId="50DBA26E" w14:textId="77777777" w:rsidR="005A7858" w:rsidRDefault="005A7858" w:rsidP="005A7858">
      <w:pPr>
        <w:pStyle w:val="Code"/>
      </w:pPr>
      <w:r>
        <w:t xml:space="preserve">    bool Redirect = false;</w:t>
      </w:r>
    </w:p>
    <w:p w14:paraId="14F34814" w14:textId="77777777" w:rsidR="00FE4D1C" w:rsidRDefault="00FE4D1C" w:rsidP="00FE4D1C">
      <w:pPr>
        <w:pStyle w:val="Code"/>
      </w:pPr>
    </w:p>
    <w:p w14:paraId="5420F33E" w14:textId="77777777" w:rsidR="00FE4D1C" w:rsidRDefault="00FE4D1C" w:rsidP="00FE4D1C">
      <w:pPr>
        <w:pStyle w:val="Code"/>
      </w:pPr>
      <w:r>
        <w:t xml:space="preserve">    if (Request.Cookies.AllKeys.Contains("CCUserAuth"))</w:t>
      </w:r>
    </w:p>
    <w:p w14:paraId="0F207269" w14:textId="77777777" w:rsidR="00FE4D1C" w:rsidRDefault="00FE4D1C" w:rsidP="00FE4D1C">
      <w:pPr>
        <w:pStyle w:val="Code"/>
      </w:pPr>
      <w:r>
        <w:t xml:space="preserve">    {</w:t>
      </w:r>
    </w:p>
    <w:p w14:paraId="6AD1D44C" w14:textId="77777777" w:rsidR="00FE4D1C" w:rsidRDefault="00FE4D1C" w:rsidP="00FE4D1C">
      <w:pPr>
        <w:pStyle w:val="Code"/>
      </w:pPr>
      <w:r>
        <w:lastRenderedPageBreak/>
        <w:t xml:space="preserve">        HttpCookie Cookie = Request.Cookies["CCUserAuth"];</w:t>
      </w:r>
    </w:p>
    <w:p w14:paraId="0ECA639E" w14:textId="77777777" w:rsidR="00FE4D1C" w:rsidRDefault="00FE4D1C" w:rsidP="00FE4D1C">
      <w:pPr>
        <w:pStyle w:val="Code"/>
      </w:pPr>
    </w:p>
    <w:p w14:paraId="055C6F8E" w14:textId="77777777" w:rsidR="00FE4D1C" w:rsidRDefault="00FE4D1C" w:rsidP="00FE4D1C">
      <w:pPr>
        <w:pStyle w:val="Code"/>
      </w:pPr>
      <w:r>
        <w:t xml:space="preserve">        if (Account.VerifyCookie(Cookie))</w:t>
      </w:r>
    </w:p>
    <w:p w14:paraId="4630552E" w14:textId="77777777" w:rsidR="00FE4D1C" w:rsidRDefault="00FE4D1C" w:rsidP="00FE4D1C">
      <w:pPr>
        <w:pStyle w:val="Code"/>
      </w:pPr>
      <w:r>
        <w:t xml:space="preserve">        {</w:t>
      </w:r>
    </w:p>
    <w:p w14:paraId="4740A133" w14:textId="77777777" w:rsidR="005A7858" w:rsidRDefault="005A7858" w:rsidP="005A7858">
      <w:pPr>
        <w:pStyle w:val="Code"/>
      </w:pPr>
      <w:r>
        <w:t xml:space="preserve">            Redirect = true;</w:t>
      </w:r>
    </w:p>
    <w:p w14:paraId="1574F30D" w14:textId="77777777" w:rsidR="00FE4D1C" w:rsidRDefault="00FE4D1C" w:rsidP="00FE4D1C">
      <w:pPr>
        <w:pStyle w:val="Code"/>
      </w:pPr>
      <w:r>
        <w:t xml:space="preserve">        }</w:t>
      </w:r>
    </w:p>
    <w:p w14:paraId="429D052D" w14:textId="77777777" w:rsidR="00FE4D1C" w:rsidRDefault="00FE4D1C" w:rsidP="00FE4D1C">
      <w:pPr>
        <w:pStyle w:val="Code"/>
      </w:pPr>
      <w:r>
        <w:t xml:space="preserve">    }</w:t>
      </w:r>
    </w:p>
    <w:p w14:paraId="1CDC65D1" w14:textId="77777777" w:rsidR="00FE4D1C" w:rsidRDefault="00FE4D1C" w:rsidP="00FE4D1C">
      <w:pPr>
        <w:pStyle w:val="Code"/>
      </w:pPr>
    </w:p>
    <w:p w14:paraId="4E3ACDEE" w14:textId="77777777" w:rsidR="00FE4D1C" w:rsidRDefault="00FE4D1C" w:rsidP="00FE4D1C">
      <w:pPr>
        <w:pStyle w:val="Code"/>
      </w:pPr>
      <w:r>
        <w:t xml:space="preserve">    if (IsPost)</w:t>
      </w:r>
    </w:p>
    <w:p w14:paraId="40FAF67B" w14:textId="77777777" w:rsidR="00FE4D1C" w:rsidRDefault="00FE4D1C" w:rsidP="00FE4D1C">
      <w:pPr>
        <w:pStyle w:val="Code"/>
      </w:pPr>
      <w:r>
        <w:t xml:space="preserve">    {</w:t>
      </w:r>
    </w:p>
    <w:p w14:paraId="76CEB069" w14:textId="77777777" w:rsidR="00FE4D1C" w:rsidRDefault="00FE4D1C" w:rsidP="00FE4D1C">
      <w:pPr>
        <w:pStyle w:val="Code"/>
      </w:pPr>
      <w:r>
        <w:t xml:space="preserve">        if (Request.Form["Password"] == Request.Form["RetypePassword"])</w:t>
      </w:r>
    </w:p>
    <w:p w14:paraId="7252A347" w14:textId="77777777" w:rsidR="00FE4D1C" w:rsidRDefault="00FE4D1C" w:rsidP="00FE4D1C">
      <w:pPr>
        <w:pStyle w:val="Code"/>
      </w:pPr>
      <w:r>
        <w:t xml:space="preserve">        {</w:t>
      </w:r>
    </w:p>
    <w:p w14:paraId="674ED3CD" w14:textId="77777777" w:rsidR="00FE4D1C" w:rsidRDefault="00FE4D1C" w:rsidP="00FE4D1C">
      <w:pPr>
        <w:pStyle w:val="Code"/>
      </w:pPr>
      <w:r>
        <w:t xml:space="preserve">            string Name = Request.Form["Name"];</w:t>
      </w:r>
    </w:p>
    <w:p w14:paraId="562046CC" w14:textId="77777777" w:rsidR="00FE4D1C" w:rsidRDefault="00FE4D1C" w:rsidP="00FE4D1C">
      <w:pPr>
        <w:pStyle w:val="Code"/>
      </w:pPr>
      <w:r>
        <w:t xml:space="preserve">            string Email = Request.Form["Email"];</w:t>
      </w:r>
    </w:p>
    <w:p w14:paraId="2F48EC75" w14:textId="77777777" w:rsidR="00FE4D1C" w:rsidRDefault="00FE4D1C" w:rsidP="00FE4D1C">
      <w:pPr>
        <w:pStyle w:val="Code"/>
      </w:pPr>
      <w:r>
        <w:t xml:space="preserve">            string Username = Request.Form["Username"];</w:t>
      </w:r>
    </w:p>
    <w:p w14:paraId="1BA41102" w14:textId="77777777" w:rsidR="00FE4D1C" w:rsidRDefault="00FE4D1C" w:rsidP="00FE4D1C">
      <w:pPr>
        <w:pStyle w:val="Code"/>
      </w:pPr>
      <w:r>
        <w:t xml:space="preserve">            string Password = Account.HashCredentials(Username, Request.Form["Password"]);</w:t>
      </w:r>
    </w:p>
    <w:p w14:paraId="002D3EAA" w14:textId="77777777" w:rsidR="00FE4D1C" w:rsidRDefault="00FE4D1C" w:rsidP="00FE4D1C">
      <w:pPr>
        <w:pStyle w:val="Code"/>
      </w:pPr>
    </w:p>
    <w:p w14:paraId="62C9B76E" w14:textId="77777777" w:rsidR="00FE4D1C" w:rsidRDefault="00FE4D1C" w:rsidP="00FE4D1C">
      <w:pPr>
        <w:pStyle w:val="Code"/>
      </w:pPr>
      <w:r>
        <w:t xml:space="preserve">            if (Account.Validation(Name, 'n') &amp;&amp; Account.Validation(Email, 'e') &amp;&amp; Account.Validation(Username, 'u'))</w:t>
      </w:r>
    </w:p>
    <w:p w14:paraId="6F8ECF3A" w14:textId="77777777" w:rsidR="00FE4D1C" w:rsidRDefault="00FE4D1C" w:rsidP="00FE4D1C">
      <w:pPr>
        <w:pStyle w:val="Code"/>
      </w:pPr>
      <w:r>
        <w:t xml:space="preserve">            {</w:t>
      </w:r>
    </w:p>
    <w:p w14:paraId="54B0CB3F" w14:textId="77777777" w:rsidR="00FE4D1C" w:rsidRDefault="00FE4D1C" w:rsidP="00FE4D1C">
      <w:pPr>
        <w:pStyle w:val="Code"/>
      </w:pPr>
      <w:r>
        <w:t xml:space="preserve">                Account.CreateNewUser(Name, Email, Username, Password, Response);</w:t>
      </w:r>
    </w:p>
    <w:p w14:paraId="1D720E60" w14:textId="77777777" w:rsidR="005A7858" w:rsidRDefault="005A7858" w:rsidP="005A7858">
      <w:pPr>
        <w:pStyle w:val="Code"/>
      </w:pPr>
    </w:p>
    <w:p w14:paraId="3B9E2E39" w14:textId="77777777" w:rsidR="005A7858" w:rsidRDefault="005A7858" w:rsidP="005A7858">
      <w:pPr>
        <w:pStyle w:val="Code"/>
      </w:pPr>
      <w:r>
        <w:t xml:space="preserve">                Redirect = true;</w:t>
      </w:r>
    </w:p>
    <w:p w14:paraId="3E602722" w14:textId="77777777" w:rsidR="00FE4D1C" w:rsidRDefault="00FE4D1C" w:rsidP="00FE4D1C">
      <w:pPr>
        <w:pStyle w:val="Code"/>
      </w:pPr>
      <w:r>
        <w:t xml:space="preserve">            }</w:t>
      </w:r>
    </w:p>
    <w:p w14:paraId="09CA28CF" w14:textId="77777777" w:rsidR="00FE4D1C" w:rsidRDefault="00FE4D1C" w:rsidP="00FE4D1C">
      <w:pPr>
        <w:pStyle w:val="Code"/>
      </w:pPr>
      <w:r>
        <w:t xml:space="preserve">        }</w:t>
      </w:r>
    </w:p>
    <w:p w14:paraId="2B8C3E6E" w14:textId="77777777" w:rsidR="00FE4D1C" w:rsidRDefault="00FE4D1C" w:rsidP="00FE4D1C">
      <w:pPr>
        <w:pStyle w:val="Code"/>
      </w:pPr>
      <w:r>
        <w:t xml:space="preserve">    }</w:t>
      </w:r>
    </w:p>
    <w:p w14:paraId="3E43C266" w14:textId="77777777" w:rsidR="00FE4D1C" w:rsidRDefault="00FE4D1C" w:rsidP="00FE4D1C">
      <w:pPr>
        <w:pStyle w:val="Code"/>
      </w:pPr>
      <w:r>
        <w:t>}</w:t>
      </w:r>
    </w:p>
    <w:p w14:paraId="4885A4FC" w14:textId="77777777" w:rsidR="00FE4D1C" w:rsidRDefault="00FE4D1C" w:rsidP="00FE4D1C">
      <w:pPr>
        <w:pStyle w:val="Code"/>
      </w:pPr>
    </w:p>
    <w:p w14:paraId="4A1740E5" w14:textId="77777777" w:rsidR="00FE4D1C" w:rsidRDefault="00FE4D1C" w:rsidP="00FE4D1C">
      <w:pPr>
        <w:pStyle w:val="Code"/>
      </w:pPr>
      <w:r>
        <w:t>&lt;!DOCTYPE html&gt;</w:t>
      </w:r>
    </w:p>
    <w:p w14:paraId="792179DD" w14:textId="77777777" w:rsidR="00FE4D1C" w:rsidRDefault="00FE4D1C" w:rsidP="00FE4D1C">
      <w:pPr>
        <w:pStyle w:val="Code"/>
      </w:pPr>
    </w:p>
    <w:p w14:paraId="144D09F9" w14:textId="77777777" w:rsidR="00FE4D1C" w:rsidRDefault="00FE4D1C" w:rsidP="00FE4D1C">
      <w:pPr>
        <w:pStyle w:val="Code"/>
      </w:pPr>
      <w:r>
        <w:t>&lt;html&gt;</w:t>
      </w:r>
    </w:p>
    <w:p w14:paraId="6A846481" w14:textId="77777777" w:rsidR="00FE4D1C" w:rsidRDefault="00FE4D1C" w:rsidP="00FE4D1C">
      <w:pPr>
        <w:pStyle w:val="Code"/>
      </w:pPr>
      <w:r>
        <w:t>&lt;head&gt;</w:t>
      </w:r>
    </w:p>
    <w:p w14:paraId="74109AE7" w14:textId="77777777" w:rsidR="00FE4D1C" w:rsidRDefault="00FE4D1C" w:rsidP="00FE4D1C">
      <w:pPr>
        <w:pStyle w:val="Code"/>
      </w:pPr>
    </w:p>
    <w:p w14:paraId="3C137B4A" w14:textId="77777777" w:rsidR="00FE4D1C" w:rsidRDefault="00FE4D1C" w:rsidP="00FE4D1C">
      <w:pPr>
        <w:pStyle w:val="Code"/>
      </w:pPr>
      <w:r>
        <w:t xml:space="preserve">    &lt;meta name="viewport" content="width=device-width, initial-scale=1"&gt;</w:t>
      </w:r>
    </w:p>
    <w:p w14:paraId="526DAAF6" w14:textId="77777777" w:rsidR="00FE4D1C" w:rsidRDefault="00FE4D1C" w:rsidP="00FE4D1C">
      <w:pPr>
        <w:pStyle w:val="Code"/>
      </w:pPr>
      <w:r>
        <w:lastRenderedPageBreak/>
        <w:t xml:space="preserve">    &lt;meta http-equiv="Content-Type" content="text/html; charset=utf-8" /&gt;</w:t>
      </w:r>
    </w:p>
    <w:p w14:paraId="54447A7B" w14:textId="77777777" w:rsidR="00FE4D1C" w:rsidRDefault="00FE4D1C" w:rsidP="00FE4D1C">
      <w:pPr>
        <w:pStyle w:val="Code"/>
      </w:pPr>
      <w:r>
        <w:t xml:space="preserve">    &lt;meta name="keywords" content="Code College, Sign Up, Learn Programming, Learn Lua, Lua, Development, Code" /&gt;</w:t>
      </w:r>
    </w:p>
    <w:p w14:paraId="621B95BA" w14:textId="77777777" w:rsidR="00FE4D1C" w:rsidRDefault="00FE4D1C" w:rsidP="00FE4D1C">
      <w:pPr>
        <w:pStyle w:val="Code"/>
      </w:pPr>
      <w:r>
        <w:t xml:space="preserve">    &lt;script type="application/x-javascript"&gt; addEventListener("load", function() { setTimeout(hideURLbar, 0); }, false); function hideURLbar(){ window.scrollTo(0,1); } &lt;/script&gt;</w:t>
      </w:r>
    </w:p>
    <w:p w14:paraId="574BE0A1" w14:textId="77777777" w:rsidR="00FE4D1C" w:rsidRDefault="00FE4D1C" w:rsidP="00FE4D1C">
      <w:pPr>
        <w:pStyle w:val="Code"/>
      </w:pPr>
      <w:r>
        <w:t xml:space="preserve">    &lt;title&gt;Sign Up - Code College&lt;/title&gt;</w:t>
      </w:r>
    </w:p>
    <w:p w14:paraId="14F55516" w14:textId="77777777" w:rsidR="00FE4D1C" w:rsidRDefault="00FE4D1C" w:rsidP="00FE4D1C">
      <w:pPr>
        <w:pStyle w:val="Code"/>
      </w:pPr>
    </w:p>
    <w:p w14:paraId="22CDE33E" w14:textId="77777777" w:rsidR="00FE4D1C" w:rsidRDefault="00FE4D1C" w:rsidP="00FE4D1C">
      <w:pPr>
        <w:pStyle w:val="Code"/>
      </w:pPr>
      <w:r>
        <w:t xml:space="preserve">    @Styles.Render("~/bundles/css")</w:t>
      </w:r>
    </w:p>
    <w:p w14:paraId="4F93887B" w14:textId="77777777" w:rsidR="00FE4D1C" w:rsidRDefault="00FE4D1C" w:rsidP="00FE4D1C">
      <w:pPr>
        <w:pStyle w:val="Code"/>
      </w:pPr>
      <w:r>
        <w:t xml:space="preserve">    @Scripts.Render("~/bundles/js")</w:t>
      </w:r>
    </w:p>
    <w:p w14:paraId="69E7B10B" w14:textId="77777777" w:rsidR="005A7858" w:rsidRDefault="005A7858" w:rsidP="005A7858">
      <w:pPr>
        <w:pStyle w:val="Code"/>
      </w:pPr>
    </w:p>
    <w:p w14:paraId="787FF571" w14:textId="77777777" w:rsidR="005A7858" w:rsidRDefault="005A7858" w:rsidP="005A7858">
      <w:pPr>
        <w:pStyle w:val="Code"/>
      </w:pPr>
      <w:r>
        <w:t xml:space="preserve">    &lt;script&gt;</w:t>
      </w:r>
    </w:p>
    <w:p w14:paraId="5FF7F951" w14:textId="77777777" w:rsidR="005A7858" w:rsidRDefault="005A7858" w:rsidP="005A7858">
      <w:pPr>
        <w:pStyle w:val="Code"/>
      </w:pPr>
      <w:r>
        <w:t xml:space="preserve">        var Redirect = "@Redirect";</w:t>
      </w:r>
    </w:p>
    <w:p w14:paraId="47248FA3" w14:textId="77777777" w:rsidR="005A7858" w:rsidRDefault="005A7858" w:rsidP="005A7858">
      <w:pPr>
        <w:pStyle w:val="Code"/>
      </w:pPr>
    </w:p>
    <w:p w14:paraId="60A739AD" w14:textId="77777777" w:rsidR="005A7858" w:rsidRDefault="005A7858" w:rsidP="005A7858">
      <w:pPr>
        <w:pStyle w:val="Code"/>
      </w:pPr>
      <w:r>
        <w:t xml:space="preserve">        if (Redirect === "True") {</w:t>
      </w:r>
    </w:p>
    <w:p w14:paraId="0A5C9D68" w14:textId="77777777" w:rsidR="005A7858" w:rsidRDefault="005A7858" w:rsidP="005A7858">
      <w:pPr>
        <w:pStyle w:val="Code"/>
      </w:pPr>
      <w:r>
        <w:t xml:space="preserve">            window.location = "@Url.Action("Index", "Dashboard")";</w:t>
      </w:r>
    </w:p>
    <w:p w14:paraId="1E0F666A" w14:textId="77777777" w:rsidR="005A7858" w:rsidRDefault="005A7858" w:rsidP="005A7858">
      <w:pPr>
        <w:pStyle w:val="Code"/>
      </w:pPr>
      <w:r>
        <w:t xml:space="preserve">        }</w:t>
      </w:r>
    </w:p>
    <w:p w14:paraId="4FD8BCDC" w14:textId="77777777" w:rsidR="005A7858" w:rsidRDefault="005A7858" w:rsidP="005A7858">
      <w:pPr>
        <w:pStyle w:val="Code"/>
      </w:pPr>
      <w:r>
        <w:t xml:space="preserve">    &lt;/script&gt;</w:t>
      </w:r>
    </w:p>
    <w:p w14:paraId="48D22148" w14:textId="77777777" w:rsidR="00FE4D1C" w:rsidRDefault="00FE4D1C" w:rsidP="00FE4D1C">
      <w:pPr>
        <w:pStyle w:val="Code"/>
      </w:pPr>
      <w:r>
        <w:t>&lt;/head&gt;</w:t>
      </w:r>
    </w:p>
    <w:p w14:paraId="4053AD6F" w14:textId="77777777" w:rsidR="00FE4D1C" w:rsidRDefault="00FE4D1C" w:rsidP="00FE4D1C">
      <w:pPr>
        <w:pStyle w:val="Code"/>
      </w:pPr>
    </w:p>
    <w:p w14:paraId="653152D7" w14:textId="77777777" w:rsidR="00FE4D1C" w:rsidRDefault="00FE4D1C" w:rsidP="00FE4D1C">
      <w:pPr>
        <w:pStyle w:val="Code"/>
      </w:pPr>
      <w:r>
        <w:t>&lt;body id="login"&gt;</w:t>
      </w:r>
    </w:p>
    <w:p w14:paraId="3043E1F1" w14:textId="77777777" w:rsidR="00FE4D1C" w:rsidRDefault="00FE4D1C" w:rsidP="00FE4D1C">
      <w:pPr>
        <w:pStyle w:val="Code"/>
      </w:pPr>
      <w:r>
        <w:t xml:space="preserve">    &lt;div class="login-logo"&gt;</w:t>
      </w:r>
    </w:p>
    <w:p w14:paraId="373F9A3E" w14:textId="77777777" w:rsidR="005A7858" w:rsidRDefault="005A7858" w:rsidP="005A7858">
      <w:pPr>
        <w:pStyle w:val="Code"/>
      </w:pPr>
      <w:r>
        <w:t xml:space="preserve">        &lt;a href="http://ryankendrick.co.uk/"&gt;&lt;img src="~/Images/logo.png" alt="" /&gt;&lt;/a&gt;</w:t>
      </w:r>
    </w:p>
    <w:p w14:paraId="1E0CFF23" w14:textId="77777777" w:rsidR="00FE4D1C" w:rsidRDefault="00FE4D1C" w:rsidP="00FE4D1C">
      <w:pPr>
        <w:pStyle w:val="Code"/>
      </w:pPr>
      <w:r>
        <w:t xml:space="preserve">    &lt;/div&gt;</w:t>
      </w:r>
    </w:p>
    <w:p w14:paraId="73A4A78C" w14:textId="77777777" w:rsidR="00FE4D1C" w:rsidRDefault="00FE4D1C" w:rsidP="00FE4D1C">
      <w:pPr>
        <w:pStyle w:val="Code"/>
      </w:pPr>
      <w:r>
        <w:t xml:space="preserve">    &lt;h2 class="form-heading"&gt;Register&lt;/h2&gt;</w:t>
      </w:r>
    </w:p>
    <w:p w14:paraId="0EBC8ACB" w14:textId="77777777" w:rsidR="00FE4D1C" w:rsidRDefault="005A7858" w:rsidP="00FE4D1C">
      <w:pPr>
        <w:pStyle w:val="Code"/>
      </w:pPr>
      <w:r>
        <w:t xml:space="preserve">    &lt;form id="signupForm"</w:t>
      </w:r>
      <w:r w:rsidR="00FE4D1C">
        <w:t xml:space="preserve"> class="form-signin app-cam" action="/SignUp" method="post"&gt;</w:t>
      </w:r>
    </w:p>
    <w:p w14:paraId="722534A2" w14:textId="77777777" w:rsidR="00FE4D1C" w:rsidRDefault="00FE4D1C" w:rsidP="00FE4D1C">
      <w:pPr>
        <w:pStyle w:val="Code"/>
      </w:pPr>
      <w:r>
        <w:t xml:space="preserve">        &lt;p&gt;Enter your personal details below:&lt;/p&gt;</w:t>
      </w:r>
    </w:p>
    <w:p w14:paraId="18610F1C" w14:textId="77777777" w:rsidR="00FE4D1C" w:rsidRDefault="00FE4D1C" w:rsidP="00FE4D1C">
      <w:pPr>
        <w:pStyle w:val="Code"/>
      </w:pPr>
      <w:r>
        <w:t xml:space="preserve">        @Html.TextBox("Name", null, new { placeholder = "Name" })</w:t>
      </w:r>
    </w:p>
    <w:p w14:paraId="5E8D5A25" w14:textId="77777777" w:rsidR="00FE4D1C" w:rsidRDefault="00FE4D1C" w:rsidP="00FE4D1C">
      <w:pPr>
        <w:pStyle w:val="Code"/>
      </w:pPr>
      <w:r>
        <w:t xml:space="preserve">        @Html.TextBox("Email", null, new { placeholder = "Email" })</w:t>
      </w:r>
    </w:p>
    <w:p w14:paraId="6FC82763" w14:textId="77777777" w:rsidR="00FE4D1C" w:rsidRDefault="00FE4D1C" w:rsidP="00FE4D1C">
      <w:pPr>
        <w:pStyle w:val="Code"/>
      </w:pPr>
      <w:r>
        <w:t xml:space="preserve">        &lt;p&gt;Enter your account details below:&lt;/p&gt;</w:t>
      </w:r>
    </w:p>
    <w:p w14:paraId="6C9BFB05" w14:textId="77777777" w:rsidR="00FE4D1C" w:rsidRDefault="00FE4D1C" w:rsidP="00FE4D1C">
      <w:pPr>
        <w:pStyle w:val="Code"/>
      </w:pPr>
      <w:r>
        <w:t xml:space="preserve">        @Html.TextBox("Username", null, new { placeholder = "Username" })</w:t>
      </w:r>
    </w:p>
    <w:p w14:paraId="36F9EAF9" w14:textId="77777777" w:rsidR="00FE4D1C" w:rsidRDefault="00FE4D1C" w:rsidP="00FE4D1C">
      <w:pPr>
        <w:pStyle w:val="Code"/>
      </w:pPr>
      <w:r>
        <w:t xml:space="preserve">        @Html.Password("Password", null, new { placeholder = "Password" })</w:t>
      </w:r>
    </w:p>
    <w:p w14:paraId="2CB82B8C" w14:textId="77777777" w:rsidR="00FE4D1C" w:rsidRDefault="00FE4D1C" w:rsidP="00FE4D1C">
      <w:pPr>
        <w:pStyle w:val="Code"/>
      </w:pPr>
      <w:r>
        <w:t xml:space="preserve">        @Html.Password("RetypePassword", null, new { placeholder = "Re-Type Password" })</w:t>
      </w:r>
    </w:p>
    <w:p w14:paraId="306B7293" w14:textId="77777777" w:rsidR="00FE4D1C" w:rsidRDefault="00FE4D1C" w:rsidP="00FE4D1C">
      <w:pPr>
        <w:pStyle w:val="Code"/>
      </w:pPr>
      <w:r>
        <w:lastRenderedPageBreak/>
        <w:t xml:space="preserve">        &lt;button class="btn btn-lg btn-success1 btn-block" type="submit"&gt;Submit&lt;/button&gt;</w:t>
      </w:r>
    </w:p>
    <w:p w14:paraId="25174DA4" w14:textId="77777777" w:rsidR="00FE4D1C" w:rsidRDefault="00FE4D1C" w:rsidP="00FE4D1C">
      <w:pPr>
        <w:pStyle w:val="Code"/>
      </w:pPr>
      <w:r>
        <w:t xml:space="preserve">        &lt;div class="registration"&gt;</w:t>
      </w:r>
    </w:p>
    <w:p w14:paraId="0A0A570F" w14:textId="77777777" w:rsidR="00FE4D1C" w:rsidRDefault="00FE4D1C" w:rsidP="00FE4D1C">
      <w:pPr>
        <w:pStyle w:val="Code"/>
      </w:pPr>
      <w:r>
        <w:t xml:space="preserve">            Already Registered?</w:t>
      </w:r>
    </w:p>
    <w:p w14:paraId="49BAA30E" w14:textId="77777777" w:rsidR="00FE4D1C" w:rsidRDefault="00FE4D1C" w:rsidP="00FE4D1C">
      <w:pPr>
        <w:pStyle w:val="Code"/>
      </w:pPr>
      <w:r>
        <w:t xml:space="preserve">            &lt;a class="" href="/Login"&gt;</w:t>
      </w:r>
    </w:p>
    <w:p w14:paraId="180E2A4D" w14:textId="77777777" w:rsidR="00FE4D1C" w:rsidRDefault="00FE4D1C" w:rsidP="00FE4D1C">
      <w:pPr>
        <w:pStyle w:val="Code"/>
      </w:pPr>
      <w:r>
        <w:t xml:space="preserve">                Login</w:t>
      </w:r>
    </w:p>
    <w:p w14:paraId="72799A1F" w14:textId="77777777" w:rsidR="00FE4D1C" w:rsidRDefault="00FE4D1C" w:rsidP="00FE4D1C">
      <w:pPr>
        <w:pStyle w:val="Code"/>
      </w:pPr>
      <w:r>
        <w:t xml:space="preserve">            &lt;/a&gt;</w:t>
      </w:r>
    </w:p>
    <w:p w14:paraId="3E1A8269" w14:textId="77777777" w:rsidR="00FE4D1C" w:rsidRDefault="00FE4D1C" w:rsidP="00FE4D1C">
      <w:pPr>
        <w:pStyle w:val="Code"/>
      </w:pPr>
      <w:r>
        <w:t xml:space="preserve">        &lt;/div&gt;</w:t>
      </w:r>
    </w:p>
    <w:p w14:paraId="1A09C665" w14:textId="77777777" w:rsidR="00FE4D1C" w:rsidRDefault="00FE4D1C" w:rsidP="00FE4D1C">
      <w:pPr>
        <w:pStyle w:val="Code"/>
      </w:pPr>
      <w:r>
        <w:t xml:space="preserve">    &lt;/form&gt;</w:t>
      </w:r>
    </w:p>
    <w:p w14:paraId="040CD8C7" w14:textId="77777777" w:rsidR="00FE4D1C" w:rsidRDefault="00FE4D1C" w:rsidP="00FE4D1C">
      <w:pPr>
        <w:pStyle w:val="Code"/>
      </w:pPr>
      <w:r>
        <w:t xml:space="preserve">    &lt;div class="copy_layout login register"&gt;</w:t>
      </w:r>
    </w:p>
    <w:p w14:paraId="7BE4F3BA" w14:textId="77777777" w:rsidR="00FE4D1C" w:rsidRDefault="00FE4D1C" w:rsidP="00FE4D1C">
      <w:pPr>
        <w:pStyle w:val="Code"/>
      </w:pPr>
      <w:r>
        <w:t xml:space="preserve">        &lt;p&gt;Copyright &amp;copy; 2015 Code College. All Rights Reserved | Design by &lt;a href="http://w3layouts.com/" target="_blank"&gt;W3layouts&lt;/a&gt; &lt;/p&gt;</w:t>
      </w:r>
    </w:p>
    <w:p w14:paraId="19671192" w14:textId="77777777" w:rsidR="00FE4D1C" w:rsidRDefault="00FE4D1C" w:rsidP="00FE4D1C">
      <w:pPr>
        <w:pStyle w:val="Code"/>
      </w:pPr>
      <w:r>
        <w:t xml:space="preserve">    &lt;/div&gt;</w:t>
      </w:r>
    </w:p>
    <w:p w14:paraId="2219D034" w14:textId="77777777" w:rsidR="00FE4D1C" w:rsidRDefault="00FE4D1C" w:rsidP="00FE4D1C">
      <w:pPr>
        <w:pStyle w:val="Code"/>
      </w:pPr>
      <w:r>
        <w:t>&lt;/body&gt;</w:t>
      </w:r>
    </w:p>
    <w:p w14:paraId="1A948DA9" w14:textId="53551D47" w:rsidR="00FE4D1C" w:rsidRPr="00FE4D1C" w:rsidRDefault="00FE4D1C" w:rsidP="00FE4D1C">
      <w:pPr>
        <w:pStyle w:val="Code"/>
      </w:pPr>
      <w:r>
        <w:t>&lt;/html&gt;</w:t>
      </w:r>
    </w:p>
    <w:sectPr w:rsidR="00FE4D1C" w:rsidRPr="00FE4D1C" w:rsidSect="00645E81">
      <w:headerReference w:type="default" r:id="rId51"/>
      <w:footerReference w:type="even" r:id="rId52"/>
      <w:footerReference w:type="defaul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58F8B" w14:textId="77777777" w:rsidR="00E541A9" w:rsidRDefault="00E541A9" w:rsidP="00C40437">
      <w:pPr>
        <w:spacing w:after="0" w:line="240" w:lineRule="auto"/>
      </w:pPr>
      <w:r>
        <w:separator/>
      </w:r>
    </w:p>
  </w:endnote>
  <w:endnote w:type="continuationSeparator" w:id="0">
    <w:p w14:paraId="6B5F3B1C" w14:textId="77777777" w:rsidR="00E541A9" w:rsidRDefault="00E541A9" w:rsidP="00C40437">
      <w:pPr>
        <w:spacing w:after="0" w:line="240" w:lineRule="auto"/>
      </w:pPr>
      <w:r>
        <w:continuationSeparator/>
      </w:r>
    </w:p>
  </w:endnote>
  <w:endnote w:type="continuationNotice" w:id="1">
    <w:p w14:paraId="1DE43F97" w14:textId="77777777" w:rsidR="00E541A9" w:rsidRDefault="00E541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panose1 w:val="02020603050405020304"/>
    <w:charset w:val="00"/>
    <w:family w:val="roman"/>
    <w:pitch w:val="variable"/>
    <w:sig w:usb0="E0000AFF" w:usb1="500078FF" w:usb2="00000021" w:usb3="00000000" w:csb0="000001BF" w:csb1="00000000"/>
  </w:font>
  <w:font w:name="Liberation Sans">
    <w:panose1 w:val="020B0604020202020204"/>
    <w:charset w:val="00"/>
    <w:family w:val="swiss"/>
    <w:pitch w:val="variable"/>
    <w:sig w:usb0="E0000AFF" w:usb1="500078FF" w:usb2="00000021" w:usb3="00000000" w:csb0="000001B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ource Han Sans CN Regular">
    <w:altName w:val="Times New Roman"/>
    <w:charset w:val="00"/>
    <w:family w:val="auto"/>
    <w:pitch w:val="variable"/>
  </w:font>
  <w:font w:name="Lohit Devanagari">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31854722"/>
      <w:docPartObj>
        <w:docPartGallery w:val="Page Numbers (Bottom of Page)"/>
        <w:docPartUnique/>
      </w:docPartObj>
    </w:sdtPr>
    <w:sdtEndPr>
      <w:rPr>
        <w:rStyle w:val="PageNumber"/>
      </w:rPr>
    </w:sdtEndPr>
    <w:sdtContent>
      <w:p w14:paraId="4D1497E4" w14:textId="7E103F9A" w:rsidR="00E541A9" w:rsidRDefault="00E541A9" w:rsidP="00645E81">
        <w:pPr>
          <w:pStyle w:val="Footer"/>
          <w:framePr w:wrap="none" w:vAnchor="text" w:hAnchor="margin" w:xAlign="right" w:y="1"/>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1</w:t>
        </w:r>
        <w:r>
          <w:rPr>
            <w:rStyle w:val="PageNumber"/>
          </w:rPr>
          <w:fldChar w:fldCharType="end"/>
        </w:r>
      </w:p>
    </w:sdtContent>
  </w:sdt>
  <w:p w14:paraId="19F0FC87" w14:textId="77777777" w:rsidR="00E541A9" w:rsidRDefault="00E541A9" w:rsidP="001F68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719725"/>
      <w:docPartObj>
        <w:docPartGallery w:val="Page Numbers (Bottom of Page)"/>
        <w:docPartUnique/>
      </w:docPartObj>
    </w:sdtPr>
    <w:sdtEndPr>
      <w:rPr>
        <w:color w:val="7F7F7F" w:themeColor="background1" w:themeShade="7F"/>
        <w:spacing w:val="60"/>
      </w:rPr>
    </w:sdtEndPr>
    <w:sdtContent>
      <w:p w14:paraId="7C475F04" w14:textId="280C654D" w:rsidR="00E541A9" w:rsidRDefault="00E541A9">
        <w:pPr>
          <w:pStyle w:val="Footer"/>
          <w:pBdr>
            <w:top w:val="single" w:sz="4" w:space="1" w:color="D9D9D9" w:themeColor="background1" w:themeShade="D9"/>
          </w:pBdr>
          <w:jc w:val="right"/>
        </w:pPr>
        <w:r>
          <w:fldChar w:fldCharType="begin"/>
        </w:r>
        <w:r>
          <w:instrText xml:space="preserve"> PAGE   \* MERGEFORMAT </w:instrText>
        </w:r>
        <w:r>
          <w:fldChar w:fldCharType="separate"/>
        </w:r>
        <w:r w:rsidR="00084FD4">
          <w:rPr>
            <w:noProof/>
          </w:rPr>
          <w:t>14</w:t>
        </w:r>
        <w:r>
          <w:rPr>
            <w:noProof/>
          </w:rPr>
          <w:fldChar w:fldCharType="end"/>
        </w:r>
        <w:r>
          <w:t xml:space="preserve"> | </w:t>
        </w:r>
        <w:r>
          <w:rPr>
            <w:color w:val="7F7F7F" w:themeColor="background1" w:themeShade="7F"/>
            <w:spacing w:val="60"/>
          </w:rPr>
          <w:t>Page</w:t>
        </w:r>
      </w:p>
    </w:sdtContent>
  </w:sdt>
  <w:p w14:paraId="08F0265A" w14:textId="308BBFBC" w:rsidR="00E541A9" w:rsidRDefault="00E541A9" w:rsidP="001F68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FBD364" w14:textId="77777777" w:rsidR="00E541A9" w:rsidRDefault="00E541A9" w:rsidP="00C40437">
      <w:pPr>
        <w:spacing w:after="0" w:line="240" w:lineRule="auto"/>
      </w:pPr>
      <w:r>
        <w:separator/>
      </w:r>
    </w:p>
  </w:footnote>
  <w:footnote w:type="continuationSeparator" w:id="0">
    <w:p w14:paraId="15D847C5" w14:textId="77777777" w:rsidR="00E541A9" w:rsidRDefault="00E541A9" w:rsidP="00C40437">
      <w:pPr>
        <w:spacing w:after="0" w:line="240" w:lineRule="auto"/>
      </w:pPr>
      <w:r>
        <w:continuationSeparator/>
      </w:r>
    </w:p>
  </w:footnote>
  <w:footnote w:type="continuationNotice" w:id="1">
    <w:p w14:paraId="0B663C8A" w14:textId="77777777" w:rsidR="00E541A9" w:rsidRDefault="00E541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9F7AB" w14:textId="77777777" w:rsidR="00E541A9" w:rsidRDefault="00E541A9" w:rsidP="00C40437">
    <w:pPr>
      <w:pStyle w:val="Header"/>
      <w:jc w:val="right"/>
    </w:pPr>
    <w:r>
      <w:t>Ryan Kendrick | Code Colle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65CF1"/>
    <w:multiLevelType w:val="hybridMultilevel"/>
    <w:tmpl w:val="9C32A88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 w15:restartNumberingAfterBreak="0">
    <w:nsid w:val="137815E7"/>
    <w:multiLevelType w:val="hybridMultilevel"/>
    <w:tmpl w:val="EB90A0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 w15:restartNumberingAfterBreak="0">
    <w:nsid w:val="159F2F30"/>
    <w:multiLevelType w:val="hybridMultilevel"/>
    <w:tmpl w:val="F6280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AD0F7A"/>
    <w:multiLevelType w:val="hybridMultilevel"/>
    <w:tmpl w:val="BE043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ED7ADB"/>
    <w:multiLevelType w:val="hybridMultilevel"/>
    <w:tmpl w:val="00B21D0E"/>
    <w:lvl w:ilvl="0" w:tplc="15E2E13A">
      <w:start w:val="1"/>
      <w:numFmt w:val="bullet"/>
      <w:lvlText w:val=""/>
      <w:lvlJc w:val="left"/>
      <w:pPr>
        <w:ind w:left="720" w:hanging="360"/>
      </w:pPr>
      <w:rPr>
        <w:rFonts w:ascii="Symbol" w:hAnsi="Symbol" w:hint="default"/>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C02E7A"/>
    <w:multiLevelType w:val="hybridMultilevel"/>
    <w:tmpl w:val="F2D21B76"/>
    <w:lvl w:ilvl="0" w:tplc="D630973C">
      <w:start w:val="1"/>
      <w:numFmt w:val="decimal"/>
      <w:lvlText w:val="%1."/>
      <w:lvlJc w:val="left"/>
      <w:pPr>
        <w:ind w:left="785" w:hanging="360"/>
      </w:pPr>
      <w:rPr>
        <w:b w:val="0"/>
        <w:sz w:val="28"/>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6" w15:restartNumberingAfterBreak="0">
    <w:nsid w:val="407D4F82"/>
    <w:multiLevelType w:val="hybridMultilevel"/>
    <w:tmpl w:val="00AAB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C616AE"/>
    <w:multiLevelType w:val="hybridMultilevel"/>
    <w:tmpl w:val="8B085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A730BB"/>
    <w:multiLevelType w:val="hybridMultilevel"/>
    <w:tmpl w:val="8A1CFD6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9" w15:restartNumberingAfterBreak="0">
    <w:nsid w:val="50F34A4F"/>
    <w:multiLevelType w:val="hybridMultilevel"/>
    <w:tmpl w:val="07E2D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626B21"/>
    <w:multiLevelType w:val="hybridMultilevel"/>
    <w:tmpl w:val="5D48E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8"/>
  </w:num>
  <w:num w:numId="6">
    <w:abstractNumId w:val="10"/>
  </w:num>
  <w:num w:numId="7">
    <w:abstractNumId w:val="6"/>
  </w:num>
  <w:num w:numId="8">
    <w:abstractNumId w:val="9"/>
  </w:num>
  <w:num w:numId="9">
    <w:abstractNumId w:val="4"/>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ytDA3NbE0srS0NDBR0lEKTi0uzszPAykwqQUAm5TnRiwAAAA="/>
  </w:docVars>
  <w:rsids>
    <w:rsidRoot w:val="00C40437"/>
    <w:rsid w:val="000024BF"/>
    <w:rsid w:val="00016574"/>
    <w:rsid w:val="00021AB6"/>
    <w:rsid w:val="000259B0"/>
    <w:rsid w:val="000273BC"/>
    <w:rsid w:val="00031D2F"/>
    <w:rsid w:val="000411C6"/>
    <w:rsid w:val="0004362D"/>
    <w:rsid w:val="00063471"/>
    <w:rsid w:val="00065C7F"/>
    <w:rsid w:val="00084110"/>
    <w:rsid w:val="00084C8A"/>
    <w:rsid w:val="00084FD4"/>
    <w:rsid w:val="00086B6F"/>
    <w:rsid w:val="00091DA1"/>
    <w:rsid w:val="000958DB"/>
    <w:rsid w:val="000A2C3F"/>
    <w:rsid w:val="000A3B49"/>
    <w:rsid w:val="000A7268"/>
    <w:rsid w:val="000A7B3F"/>
    <w:rsid w:val="000B1AE6"/>
    <w:rsid w:val="000D0B76"/>
    <w:rsid w:val="000D2885"/>
    <w:rsid w:val="000E11E9"/>
    <w:rsid w:val="000E3562"/>
    <w:rsid w:val="000F31ED"/>
    <w:rsid w:val="0011062E"/>
    <w:rsid w:val="0012388A"/>
    <w:rsid w:val="00126B43"/>
    <w:rsid w:val="00127735"/>
    <w:rsid w:val="001407F8"/>
    <w:rsid w:val="001739BE"/>
    <w:rsid w:val="00185955"/>
    <w:rsid w:val="0018694A"/>
    <w:rsid w:val="00192683"/>
    <w:rsid w:val="001B005F"/>
    <w:rsid w:val="001B2EB8"/>
    <w:rsid w:val="001B32A5"/>
    <w:rsid w:val="001D0933"/>
    <w:rsid w:val="001E389B"/>
    <w:rsid w:val="001E4F87"/>
    <w:rsid w:val="001F68BA"/>
    <w:rsid w:val="0020458A"/>
    <w:rsid w:val="00207B56"/>
    <w:rsid w:val="00240286"/>
    <w:rsid w:val="0026153C"/>
    <w:rsid w:val="00296C3D"/>
    <w:rsid w:val="002A0AD8"/>
    <w:rsid w:val="002A1668"/>
    <w:rsid w:val="002A1D69"/>
    <w:rsid w:val="002C243E"/>
    <w:rsid w:val="002E3C84"/>
    <w:rsid w:val="002F3FEC"/>
    <w:rsid w:val="002F6D19"/>
    <w:rsid w:val="003073E9"/>
    <w:rsid w:val="00314B1D"/>
    <w:rsid w:val="00335988"/>
    <w:rsid w:val="00341B6F"/>
    <w:rsid w:val="00355F6B"/>
    <w:rsid w:val="00364DFD"/>
    <w:rsid w:val="00370C91"/>
    <w:rsid w:val="003720D6"/>
    <w:rsid w:val="0038095B"/>
    <w:rsid w:val="003C76E8"/>
    <w:rsid w:val="003D4A92"/>
    <w:rsid w:val="003E00E3"/>
    <w:rsid w:val="003E2978"/>
    <w:rsid w:val="003E2E2E"/>
    <w:rsid w:val="003E6D54"/>
    <w:rsid w:val="003E70CC"/>
    <w:rsid w:val="003F2126"/>
    <w:rsid w:val="003F22CE"/>
    <w:rsid w:val="003F7DF1"/>
    <w:rsid w:val="00400E69"/>
    <w:rsid w:val="00401532"/>
    <w:rsid w:val="00420043"/>
    <w:rsid w:val="00423795"/>
    <w:rsid w:val="00433980"/>
    <w:rsid w:val="00446A09"/>
    <w:rsid w:val="00462337"/>
    <w:rsid w:val="0046455C"/>
    <w:rsid w:val="004646F1"/>
    <w:rsid w:val="00467EBE"/>
    <w:rsid w:val="0047559A"/>
    <w:rsid w:val="00477904"/>
    <w:rsid w:val="00481A5B"/>
    <w:rsid w:val="0048606D"/>
    <w:rsid w:val="00491476"/>
    <w:rsid w:val="004B0994"/>
    <w:rsid w:val="004C1712"/>
    <w:rsid w:val="004D4CBC"/>
    <w:rsid w:val="004D5D2E"/>
    <w:rsid w:val="004E72DC"/>
    <w:rsid w:val="004E7904"/>
    <w:rsid w:val="004F350E"/>
    <w:rsid w:val="00515159"/>
    <w:rsid w:val="00524015"/>
    <w:rsid w:val="00535586"/>
    <w:rsid w:val="00540419"/>
    <w:rsid w:val="00543843"/>
    <w:rsid w:val="0055280A"/>
    <w:rsid w:val="0055561D"/>
    <w:rsid w:val="005847CB"/>
    <w:rsid w:val="005A23AE"/>
    <w:rsid w:val="005A7858"/>
    <w:rsid w:val="005A7B6B"/>
    <w:rsid w:val="005E129E"/>
    <w:rsid w:val="00607212"/>
    <w:rsid w:val="0061063E"/>
    <w:rsid w:val="00612E70"/>
    <w:rsid w:val="00617FEF"/>
    <w:rsid w:val="00622F05"/>
    <w:rsid w:val="00624434"/>
    <w:rsid w:val="00645E81"/>
    <w:rsid w:val="00655783"/>
    <w:rsid w:val="00664C7C"/>
    <w:rsid w:val="00667080"/>
    <w:rsid w:val="0067023E"/>
    <w:rsid w:val="0067358E"/>
    <w:rsid w:val="0068567F"/>
    <w:rsid w:val="006A42D8"/>
    <w:rsid w:val="006B1E24"/>
    <w:rsid w:val="006B345D"/>
    <w:rsid w:val="007038BE"/>
    <w:rsid w:val="00704BF6"/>
    <w:rsid w:val="007105B1"/>
    <w:rsid w:val="00713E9D"/>
    <w:rsid w:val="007159F1"/>
    <w:rsid w:val="00722995"/>
    <w:rsid w:val="0073515B"/>
    <w:rsid w:val="007358A9"/>
    <w:rsid w:val="00761B22"/>
    <w:rsid w:val="00765604"/>
    <w:rsid w:val="007664A1"/>
    <w:rsid w:val="00766D94"/>
    <w:rsid w:val="00774F8F"/>
    <w:rsid w:val="00776FA4"/>
    <w:rsid w:val="00787C79"/>
    <w:rsid w:val="007A1E1A"/>
    <w:rsid w:val="007B0F0A"/>
    <w:rsid w:val="007C2585"/>
    <w:rsid w:val="007D03F2"/>
    <w:rsid w:val="007D1545"/>
    <w:rsid w:val="007D419F"/>
    <w:rsid w:val="007D53BB"/>
    <w:rsid w:val="00800068"/>
    <w:rsid w:val="00807F90"/>
    <w:rsid w:val="00810545"/>
    <w:rsid w:val="00815FCF"/>
    <w:rsid w:val="0084291A"/>
    <w:rsid w:val="008828A7"/>
    <w:rsid w:val="00886A56"/>
    <w:rsid w:val="008C35E4"/>
    <w:rsid w:val="008F13DF"/>
    <w:rsid w:val="008F62D1"/>
    <w:rsid w:val="00900604"/>
    <w:rsid w:val="00905486"/>
    <w:rsid w:val="0092662B"/>
    <w:rsid w:val="00955E70"/>
    <w:rsid w:val="0096027C"/>
    <w:rsid w:val="00964776"/>
    <w:rsid w:val="00965893"/>
    <w:rsid w:val="00983ABA"/>
    <w:rsid w:val="00987201"/>
    <w:rsid w:val="0098724A"/>
    <w:rsid w:val="009964C5"/>
    <w:rsid w:val="0099683B"/>
    <w:rsid w:val="009B532F"/>
    <w:rsid w:val="009C1843"/>
    <w:rsid w:val="009C4896"/>
    <w:rsid w:val="009D0ABC"/>
    <w:rsid w:val="009D34B5"/>
    <w:rsid w:val="009E16F9"/>
    <w:rsid w:val="009F4CE3"/>
    <w:rsid w:val="00A22A19"/>
    <w:rsid w:val="00A418DB"/>
    <w:rsid w:val="00A43BEA"/>
    <w:rsid w:val="00A45BC8"/>
    <w:rsid w:val="00A523E1"/>
    <w:rsid w:val="00A52784"/>
    <w:rsid w:val="00A54543"/>
    <w:rsid w:val="00A6219A"/>
    <w:rsid w:val="00A679AE"/>
    <w:rsid w:val="00A83134"/>
    <w:rsid w:val="00A93F21"/>
    <w:rsid w:val="00AB0014"/>
    <w:rsid w:val="00AB0C2B"/>
    <w:rsid w:val="00AB1215"/>
    <w:rsid w:val="00AB7442"/>
    <w:rsid w:val="00AC4C5D"/>
    <w:rsid w:val="00AD772F"/>
    <w:rsid w:val="00B03EC0"/>
    <w:rsid w:val="00B04FD2"/>
    <w:rsid w:val="00B06BA5"/>
    <w:rsid w:val="00B54685"/>
    <w:rsid w:val="00B835FD"/>
    <w:rsid w:val="00B90BF9"/>
    <w:rsid w:val="00B9491D"/>
    <w:rsid w:val="00BA3911"/>
    <w:rsid w:val="00BB11F6"/>
    <w:rsid w:val="00BC1909"/>
    <w:rsid w:val="00BC1E40"/>
    <w:rsid w:val="00BE543D"/>
    <w:rsid w:val="00BE76B0"/>
    <w:rsid w:val="00C009A6"/>
    <w:rsid w:val="00C07638"/>
    <w:rsid w:val="00C07EA5"/>
    <w:rsid w:val="00C17E12"/>
    <w:rsid w:val="00C255E4"/>
    <w:rsid w:val="00C31DC5"/>
    <w:rsid w:val="00C366A1"/>
    <w:rsid w:val="00C368DE"/>
    <w:rsid w:val="00C40437"/>
    <w:rsid w:val="00C42827"/>
    <w:rsid w:val="00C80579"/>
    <w:rsid w:val="00C86686"/>
    <w:rsid w:val="00C915D8"/>
    <w:rsid w:val="00CA7746"/>
    <w:rsid w:val="00CB1647"/>
    <w:rsid w:val="00CC347E"/>
    <w:rsid w:val="00CD5BA5"/>
    <w:rsid w:val="00CE31F9"/>
    <w:rsid w:val="00CF32D1"/>
    <w:rsid w:val="00D1314C"/>
    <w:rsid w:val="00D23446"/>
    <w:rsid w:val="00D25C04"/>
    <w:rsid w:val="00D273D1"/>
    <w:rsid w:val="00D4199A"/>
    <w:rsid w:val="00D5069C"/>
    <w:rsid w:val="00D53B8C"/>
    <w:rsid w:val="00D5613C"/>
    <w:rsid w:val="00D62436"/>
    <w:rsid w:val="00D64EC8"/>
    <w:rsid w:val="00D76BAD"/>
    <w:rsid w:val="00D84879"/>
    <w:rsid w:val="00D90E6C"/>
    <w:rsid w:val="00DA24AF"/>
    <w:rsid w:val="00DB3E48"/>
    <w:rsid w:val="00DC62F0"/>
    <w:rsid w:val="00DD77D3"/>
    <w:rsid w:val="00DF0383"/>
    <w:rsid w:val="00E166F8"/>
    <w:rsid w:val="00E17669"/>
    <w:rsid w:val="00E27A81"/>
    <w:rsid w:val="00E33213"/>
    <w:rsid w:val="00E478A3"/>
    <w:rsid w:val="00E47BBC"/>
    <w:rsid w:val="00E47BEA"/>
    <w:rsid w:val="00E541A9"/>
    <w:rsid w:val="00E74D0D"/>
    <w:rsid w:val="00E82A8E"/>
    <w:rsid w:val="00E841AB"/>
    <w:rsid w:val="00E94113"/>
    <w:rsid w:val="00E971EC"/>
    <w:rsid w:val="00EA79CE"/>
    <w:rsid w:val="00EB5331"/>
    <w:rsid w:val="00EC1AAB"/>
    <w:rsid w:val="00EC3118"/>
    <w:rsid w:val="00EC52EE"/>
    <w:rsid w:val="00ED5753"/>
    <w:rsid w:val="00ED6446"/>
    <w:rsid w:val="00EE0BEA"/>
    <w:rsid w:val="00EE2C0E"/>
    <w:rsid w:val="00F6707D"/>
    <w:rsid w:val="00F71939"/>
    <w:rsid w:val="00F82508"/>
    <w:rsid w:val="00F847CA"/>
    <w:rsid w:val="00F87EF4"/>
    <w:rsid w:val="00F93FAE"/>
    <w:rsid w:val="00F95405"/>
    <w:rsid w:val="00FA6C8D"/>
    <w:rsid w:val="00FD29CA"/>
    <w:rsid w:val="00FD2E9E"/>
    <w:rsid w:val="00FE4D1C"/>
    <w:rsid w:val="1AA4D6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1EA069"/>
  <w15:chartTrackingRefBased/>
  <w15:docId w15:val="{4AEE82FE-0851-47AA-9E9D-24F1A3CD3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58A9"/>
    <w:pPr>
      <w:keepNext/>
      <w:keepLines/>
      <w:spacing w:before="240" w:after="0"/>
      <w:outlineLvl w:val="0"/>
    </w:pPr>
    <w:rPr>
      <w:rFonts w:ascii="Liberation Serif" w:eastAsiaTheme="majorEastAsia" w:hAnsi="Liberation Serif" w:cstheme="majorBidi"/>
      <w:b/>
      <w:sz w:val="44"/>
      <w:szCs w:val="32"/>
    </w:rPr>
  </w:style>
  <w:style w:type="paragraph" w:styleId="Heading2">
    <w:name w:val="heading 2"/>
    <w:basedOn w:val="Normal"/>
    <w:next w:val="Normal"/>
    <w:link w:val="Heading2Char"/>
    <w:uiPriority w:val="9"/>
    <w:unhideWhenUsed/>
    <w:qFormat/>
    <w:rsid w:val="007358A9"/>
    <w:pPr>
      <w:keepNext/>
      <w:keepLines/>
      <w:spacing w:before="40" w:after="0"/>
      <w:outlineLvl w:val="1"/>
    </w:pPr>
    <w:rPr>
      <w:rFonts w:ascii="Liberation Sans" w:eastAsiaTheme="majorEastAsia" w:hAnsi="Liberation Sans" w:cstheme="majorBidi"/>
      <w:b/>
      <w:sz w:val="28"/>
      <w:szCs w:val="26"/>
    </w:rPr>
  </w:style>
  <w:style w:type="paragraph" w:styleId="Heading3">
    <w:name w:val="heading 3"/>
    <w:basedOn w:val="Normal"/>
    <w:next w:val="Code"/>
    <w:link w:val="Heading3Char"/>
    <w:uiPriority w:val="9"/>
    <w:unhideWhenUsed/>
    <w:qFormat/>
    <w:rsid w:val="007358A9"/>
    <w:pPr>
      <w:keepNext/>
      <w:keepLines/>
      <w:spacing w:before="40" w:after="0"/>
      <w:outlineLvl w:val="2"/>
    </w:pPr>
    <w:rPr>
      <w:rFonts w:ascii="Liberation Sans" w:eastAsiaTheme="majorEastAsia" w:hAnsi="Liberation Sans" w:cstheme="majorBidi"/>
      <w:b/>
      <w:color w:val="000000" w:themeColor="text1"/>
      <w:szCs w:val="24"/>
    </w:rPr>
  </w:style>
  <w:style w:type="paragraph" w:styleId="Heading4">
    <w:name w:val="heading 4"/>
    <w:basedOn w:val="Normal"/>
    <w:next w:val="Code"/>
    <w:link w:val="Heading4Char"/>
    <w:uiPriority w:val="9"/>
    <w:unhideWhenUsed/>
    <w:qFormat/>
    <w:rsid w:val="00FD2E9E"/>
    <w:pPr>
      <w:keepNext/>
      <w:keepLines/>
      <w:spacing w:before="40" w:after="0"/>
      <w:outlineLvl w:val="3"/>
    </w:pPr>
    <w:rPr>
      <w:rFonts w:asciiTheme="majorHAnsi" w:eastAsiaTheme="majorEastAsia" w:hAnsiTheme="majorHAnsi"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437"/>
  </w:style>
  <w:style w:type="paragraph" w:styleId="Footer">
    <w:name w:val="footer"/>
    <w:basedOn w:val="Normal"/>
    <w:link w:val="FooterChar"/>
    <w:uiPriority w:val="99"/>
    <w:unhideWhenUsed/>
    <w:rsid w:val="00C40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437"/>
  </w:style>
  <w:style w:type="character" w:customStyle="1" w:styleId="Heading1Char">
    <w:name w:val="Heading 1 Char"/>
    <w:basedOn w:val="DefaultParagraphFont"/>
    <w:link w:val="Heading1"/>
    <w:uiPriority w:val="9"/>
    <w:rsid w:val="007358A9"/>
    <w:rPr>
      <w:rFonts w:ascii="Liberation Serif" w:eastAsiaTheme="majorEastAsia" w:hAnsi="Liberation Serif" w:cstheme="majorBidi"/>
      <w:b/>
      <w:sz w:val="44"/>
      <w:szCs w:val="32"/>
    </w:rPr>
  </w:style>
  <w:style w:type="character" w:customStyle="1" w:styleId="Heading2Char">
    <w:name w:val="Heading 2 Char"/>
    <w:basedOn w:val="DefaultParagraphFont"/>
    <w:link w:val="Heading2"/>
    <w:uiPriority w:val="9"/>
    <w:rsid w:val="007358A9"/>
    <w:rPr>
      <w:rFonts w:ascii="Liberation Sans" w:eastAsiaTheme="majorEastAsia" w:hAnsi="Liberation Sans" w:cstheme="majorBidi"/>
      <w:b/>
      <w:sz w:val="28"/>
      <w:szCs w:val="26"/>
    </w:rPr>
  </w:style>
  <w:style w:type="paragraph" w:customStyle="1" w:styleId="Code">
    <w:name w:val="Code"/>
    <w:basedOn w:val="Normal"/>
    <w:link w:val="CodeChar"/>
    <w:qFormat/>
    <w:rsid w:val="007358A9"/>
    <w:rPr>
      <w:rFonts w:ascii="Consolas" w:hAnsi="Consolas"/>
      <w:sz w:val="20"/>
    </w:rPr>
  </w:style>
  <w:style w:type="character" w:customStyle="1" w:styleId="Heading3Char">
    <w:name w:val="Heading 3 Char"/>
    <w:basedOn w:val="DefaultParagraphFont"/>
    <w:link w:val="Heading3"/>
    <w:uiPriority w:val="9"/>
    <w:rsid w:val="007358A9"/>
    <w:rPr>
      <w:rFonts w:ascii="Liberation Sans" w:eastAsiaTheme="majorEastAsia" w:hAnsi="Liberation Sans" w:cstheme="majorBidi"/>
      <w:b/>
      <w:color w:val="000000" w:themeColor="text1"/>
      <w:szCs w:val="24"/>
    </w:rPr>
  </w:style>
  <w:style w:type="character" w:customStyle="1" w:styleId="CodeChar">
    <w:name w:val="Code Char"/>
    <w:basedOn w:val="DefaultParagraphFont"/>
    <w:link w:val="Code"/>
    <w:rsid w:val="007358A9"/>
    <w:rPr>
      <w:rFonts w:ascii="Consolas" w:hAnsi="Consolas"/>
      <w:sz w:val="20"/>
    </w:rPr>
  </w:style>
  <w:style w:type="character" w:customStyle="1" w:styleId="Heading4Char">
    <w:name w:val="Heading 4 Char"/>
    <w:basedOn w:val="DefaultParagraphFont"/>
    <w:link w:val="Heading4"/>
    <w:uiPriority w:val="9"/>
    <w:rsid w:val="00FD2E9E"/>
    <w:rPr>
      <w:rFonts w:asciiTheme="majorHAnsi" w:eastAsiaTheme="majorEastAsia" w:hAnsiTheme="majorHAnsi" w:cstheme="majorBidi"/>
      <w:b/>
      <w:iCs/>
      <w:color w:val="000000" w:themeColor="text1"/>
    </w:rPr>
  </w:style>
  <w:style w:type="paragraph" w:customStyle="1" w:styleId="Standard">
    <w:name w:val="Standard"/>
    <w:rsid w:val="001B005F"/>
    <w:pPr>
      <w:widowControl w:val="0"/>
      <w:suppressAutoHyphens/>
      <w:autoSpaceDN w:val="0"/>
      <w:spacing w:after="0" w:line="240" w:lineRule="auto"/>
      <w:textAlignment w:val="baseline"/>
    </w:pPr>
    <w:rPr>
      <w:rFonts w:ascii="Liberation Serif" w:eastAsia="Source Han Sans CN Regular" w:hAnsi="Liberation Serif" w:cs="Lohit Devanagari"/>
      <w:kern w:val="3"/>
      <w:sz w:val="28"/>
      <w:szCs w:val="24"/>
      <w:lang w:eastAsia="zh-CN" w:bidi="hi-IN"/>
    </w:rPr>
  </w:style>
  <w:style w:type="table" w:styleId="GridTable4-Accent1">
    <w:name w:val="Grid Table 4 Accent 1"/>
    <w:basedOn w:val="TableNormal"/>
    <w:uiPriority w:val="49"/>
    <w:rsid w:val="001B005F"/>
    <w:pPr>
      <w:widowControl w:val="0"/>
      <w:suppressAutoHyphens/>
      <w:autoSpaceDN w:val="0"/>
      <w:spacing w:after="0" w:line="240" w:lineRule="auto"/>
      <w:textAlignment w:val="baseline"/>
    </w:pPr>
    <w:rPr>
      <w:rFonts w:ascii="Liberation Serif" w:eastAsia="Source Han Sans CN Regular" w:hAnsi="Liberation Serif" w:cs="Lohit Devanagari"/>
      <w:kern w:val="3"/>
      <w:sz w:val="24"/>
      <w:szCs w:val="24"/>
      <w:lang w:eastAsia="zh-CN" w:bidi="hi-I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unhideWhenUsed/>
    <w:rsid w:val="001B005F"/>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PlainTable1">
    <w:name w:val="Plain Table 1"/>
    <w:basedOn w:val="TableNormal"/>
    <w:uiPriority w:val="41"/>
    <w:rsid w:val="00704B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524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79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904"/>
    <w:rPr>
      <w:rFonts w:ascii="Segoe UI" w:hAnsi="Segoe UI" w:cs="Segoe UI"/>
      <w:sz w:val="18"/>
      <w:szCs w:val="18"/>
    </w:rPr>
  </w:style>
  <w:style w:type="paragraph" w:styleId="EndnoteText">
    <w:name w:val="endnote text"/>
    <w:basedOn w:val="Normal"/>
    <w:link w:val="EndnoteTextChar"/>
    <w:uiPriority w:val="99"/>
    <w:semiHidden/>
    <w:unhideWhenUsed/>
    <w:rsid w:val="00E971E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71EC"/>
    <w:rPr>
      <w:sz w:val="20"/>
      <w:szCs w:val="20"/>
    </w:rPr>
  </w:style>
  <w:style w:type="character" w:styleId="EndnoteReference">
    <w:name w:val="endnote reference"/>
    <w:basedOn w:val="DefaultParagraphFont"/>
    <w:uiPriority w:val="99"/>
    <w:semiHidden/>
    <w:unhideWhenUsed/>
    <w:rsid w:val="00E971EC"/>
    <w:rPr>
      <w:vertAlign w:val="superscript"/>
    </w:rPr>
  </w:style>
  <w:style w:type="character" w:styleId="PageNumber">
    <w:name w:val="page number"/>
    <w:basedOn w:val="DefaultParagraphFont"/>
    <w:uiPriority w:val="99"/>
    <w:semiHidden/>
    <w:unhideWhenUsed/>
    <w:rsid w:val="001F68BA"/>
  </w:style>
  <w:style w:type="paragraph" w:styleId="ListParagraph">
    <w:name w:val="List Paragraph"/>
    <w:basedOn w:val="Normal"/>
    <w:uiPriority w:val="34"/>
    <w:qFormat/>
    <w:rsid w:val="00765604"/>
    <w:pPr>
      <w:ind w:left="720"/>
      <w:contextualSpacing/>
    </w:pPr>
  </w:style>
  <w:style w:type="table" w:styleId="GridTable2-Accent1">
    <w:name w:val="Grid Table 2 Accent 1"/>
    <w:basedOn w:val="TableNormal"/>
    <w:uiPriority w:val="47"/>
    <w:rsid w:val="0090060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900604"/>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900604"/>
    <w:pPr>
      <w:spacing w:after="100"/>
    </w:pPr>
  </w:style>
  <w:style w:type="paragraph" w:styleId="TOC2">
    <w:name w:val="toc 2"/>
    <w:basedOn w:val="Normal"/>
    <w:next w:val="Normal"/>
    <w:autoRedefine/>
    <w:uiPriority w:val="39"/>
    <w:unhideWhenUsed/>
    <w:rsid w:val="00900604"/>
    <w:pPr>
      <w:spacing w:after="100"/>
      <w:ind w:left="220"/>
    </w:pPr>
  </w:style>
  <w:style w:type="paragraph" w:styleId="TOC3">
    <w:name w:val="toc 3"/>
    <w:basedOn w:val="Normal"/>
    <w:next w:val="Normal"/>
    <w:autoRedefine/>
    <w:uiPriority w:val="39"/>
    <w:unhideWhenUsed/>
    <w:rsid w:val="00900604"/>
    <w:pPr>
      <w:spacing w:after="100"/>
      <w:ind w:left="440"/>
    </w:pPr>
  </w:style>
  <w:style w:type="character" w:styleId="Hyperlink">
    <w:name w:val="Hyperlink"/>
    <w:basedOn w:val="DefaultParagraphFont"/>
    <w:uiPriority w:val="99"/>
    <w:unhideWhenUsed/>
    <w:rsid w:val="0090060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72276">
      <w:bodyDiv w:val="1"/>
      <w:marLeft w:val="0"/>
      <w:marRight w:val="0"/>
      <w:marTop w:val="0"/>
      <w:marBottom w:val="0"/>
      <w:divBdr>
        <w:top w:val="none" w:sz="0" w:space="0" w:color="auto"/>
        <w:left w:val="none" w:sz="0" w:space="0" w:color="auto"/>
        <w:bottom w:val="none" w:sz="0" w:space="0" w:color="auto"/>
        <w:right w:val="none" w:sz="0" w:space="0" w:color="auto"/>
      </w:divBdr>
    </w:div>
    <w:div w:id="432484125">
      <w:bodyDiv w:val="1"/>
      <w:marLeft w:val="0"/>
      <w:marRight w:val="0"/>
      <w:marTop w:val="0"/>
      <w:marBottom w:val="0"/>
      <w:divBdr>
        <w:top w:val="none" w:sz="0" w:space="0" w:color="auto"/>
        <w:left w:val="none" w:sz="0" w:space="0" w:color="auto"/>
        <w:bottom w:val="none" w:sz="0" w:space="0" w:color="auto"/>
        <w:right w:val="none" w:sz="0" w:space="0" w:color="auto"/>
      </w:divBdr>
    </w:div>
    <w:div w:id="726535092">
      <w:bodyDiv w:val="1"/>
      <w:marLeft w:val="0"/>
      <w:marRight w:val="0"/>
      <w:marTop w:val="0"/>
      <w:marBottom w:val="0"/>
      <w:divBdr>
        <w:top w:val="none" w:sz="0" w:space="0" w:color="auto"/>
        <w:left w:val="none" w:sz="0" w:space="0" w:color="auto"/>
        <w:bottom w:val="none" w:sz="0" w:space="0" w:color="auto"/>
        <w:right w:val="none" w:sz="0" w:space="0" w:color="auto"/>
      </w:divBdr>
    </w:div>
    <w:div w:id="964042432">
      <w:bodyDiv w:val="1"/>
      <w:marLeft w:val="0"/>
      <w:marRight w:val="0"/>
      <w:marTop w:val="0"/>
      <w:marBottom w:val="0"/>
      <w:divBdr>
        <w:top w:val="none" w:sz="0" w:space="0" w:color="auto"/>
        <w:left w:val="none" w:sz="0" w:space="0" w:color="auto"/>
        <w:bottom w:val="none" w:sz="0" w:space="0" w:color="auto"/>
        <w:right w:val="none" w:sz="0" w:space="0" w:color="auto"/>
      </w:divBdr>
    </w:div>
    <w:div w:id="1176262963">
      <w:bodyDiv w:val="1"/>
      <w:marLeft w:val="0"/>
      <w:marRight w:val="0"/>
      <w:marTop w:val="0"/>
      <w:marBottom w:val="0"/>
      <w:divBdr>
        <w:top w:val="none" w:sz="0" w:space="0" w:color="auto"/>
        <w:left w:val="none" w:sz="0" w:space="0" w:color="auto"/>
        <w:bottom w:val="none" w:sz="0" w:space="0" w:color="auto"/>
        <w:right w:val="none" w:sz="0" w:space="0" w:color="auto"/>
      </w:divBdr>
    </w:div>
    <w:div w:id="1449618416">
      <w:bodyDiv w:val="1"/>
      <w:marLeft w:val="0"/>
      <w:marRight w:val="0"/>
      <w:marTop w:val="0"/>
      <w:marBottom w:val="0"/>
      <w:divBdr>
        <w:top w:val="none" w:sz="0" w:space="0" w:color="auto"/>
        <w:left w:val="none" w:sz="0" w:space="0" w:color="auto"/>
        <w:bottom w:val="none" w:sz="0" w:space="0" w:color="auto"/>
        <w:right w:val="none" w:sz="0" w:space="0" w:color="auto"/>
      </w:divBdr>
    </w:div>
    <w:div w:id="1671912535">
      <w:bodyDiv w:val="1"/>
      <w:marLeft w:val="0"/>
      <w:marRight w:val="0"/>
      <w:marTop w:val="0"/>
      <w:marBottom w:val="0"/>
      <w:divBdr>
        <w:top w:val="none" w:sz="0" w:space="0" w:color="auto"/>
        <w:left w:val="none" w:sz="0" w:space="0" w:color="auto"/>
        <w:bottom w:val="none" w:sz="0" w:space="0" w:color="auto"/>
        <w:right w:val="none" w:sz="0" w:space="0" w:color="auto"/>
      </w:divBdr>
    </w:div>
    <w:div w:id="1767069783">
      <w:bodyDiv w:val="1"/>
      <w:marLeft w:val="0"/>
      <w:marRight w:val="0"/>
      <w:marTop w:val="0"/>
      <w:marBottom w:val="0"/>
      <w:divBdr>
        <w:top w:val="none" w:sz="0" w:space="0" w:color="auto"/>
        <w:left w:val="none" w:sz="0" w:space="0" w:color="auto"/>
        <w:bottom w:val="none" w:sz="0" w:space="0" w:color="auto"/>
        <w:right w:val="none" w:sz="0" w:space="0" w:color="auto"/>
      </w:divBdr>
    </w:div>
    <w:div w:id="1833181021">
      <w:bodyDiv w:val="1"/>
      <w:marLeft w:val="0"/>
      <w:marRight w:val="0"/>
      <w:marTop w:val="0"/>
      <w:marBottom w:val="0"/>
      <w:divBdr>
        <w:top w:val="none" w:sz="0" w:space="0" w:color="auto"/>
        <w:left w:val="none" w:sz="0" w:space="0" w:color="auto"/>
        <w:bottom w:val="none" w:sz="0" w:space="0" w:color="auto"/>
        <w:right w:val="none" w:sz="0" w:space="0" w:color="auto"/>
      </w:divBdr>
    </w:div>
    <w:div w:id="1897163722">
      <w:bodyDiv w:val="1"/>
      <w:marLeft w:val="0"/>
      <w:marRight w:val="0"/>
      <w:marTop w:val="0"/>
      <w:marBottom w:val="0"/>
      <w:divBdr>
        <w:top w:val="none" w:sz="0" w:space="0" w:color="auto"/>
        <w:left w:val="none" w:sz="0" w:space="0" w:color="auto"/>
        <w:bottom w:val="none" w:sz="0" w:space="0" w:color="auto"/>
        <w:right w:val="none" w:sz="0" w:space="0" w:color="auto"/>
      </w:divBdr>
    </w:div>
    <w:div w:id="2062290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6.png"/><Relationship Id="rId26" Type="http://schemas.openxmlformats.org/officeDocument/2006/relationships/image" Target="media/image14.jp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g"/><Relationship Id="rId29" Type="http://schemas.openxmlformats.org/officeDocument/2006/relationships/image" Target="media/image17.png"/><Relationship Id="rId11" Type="http://schemas.openxmlformats.org/officeDocument/2006/relationships/diagramData" Target="diagrams/data1.xml"/><Relationship Id="rId24" Type="http://schemas.openxmlformats.org/officeDocument/2006/relationships/image" Target="media/image12.jp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3.jp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diagramColors" Target="diagrams/colors1.xml"/><Relationship Id="rId22" Type="http://schemas.openxmlformats.org/officeDocument/2006/relationships/image" Target="media/image10.jp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jp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A4EF6D-FCB4-4D3E-884B-D60BBF2AF9DA}" type="doc">
      <dgm:prSet loTypeId="urn:microsoft.com/office/officeart/2005/8/layout/hierarchy2" loCatId="hierarchy" qsTypeId="urn:microsoft.com/office/officeart/2005/8/quickstyle/simple1" qsCatId="simple" csTypeId="urn:microsoft.com/office/officeart/2005/8/colors/accent0_2" csCatId="mainScheme" phldr="1"/>
      <dgm:spPr/>
      <dgm:t>
        <a:bodyPr/>
        <a:lstStyle/>
        <a:p>
          <a:endParaRPr lang="en-US"/>
        </a:p>
      </dgm:t>
    </dgm:pt>
    <dgm:pt modelId="{857EE5E4-EBE4-47CD-AFC1-2CDD62D1CDD5}">
      <dgm:prSet phldrT="[Text]"/>
      <dgm:spPr>
        <a:xfrm>
          <a:off x="643363" y="1602063"/>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US">
              <a:solidFill>
                <a:srgbClr val="44546A">
                  <a:hueOff val="0"/>
                  <a:satOff val="0"/>
                  <a:lumOff val="0"/>
                  <a:alphaOff val="0"/>
                </a:srgbClr>
              </a:solidFill>
              <a:latin typeface="Calibri" panose="020F0502020204030204"/>
              <a:ea typeface="+mn-ea"/>
              <a:cs typeface="+mn-cs"/>
            </a:rPr>
            <a:t>Dashboard</a:t>
          </a:r>
        </a:p>
      </dgm:t>
    </dgm:pt>
    <dgm:pt modelId="{60EA14F2-9E0A-436E-A1E2-F4B916ACE262}" type="parTrans" cxnId="{2C1F7B4C-D0BF-4EA1-89C5-AF0E2D0939D1}">
      <dgm:prSet/>
      <dgm:spPr/>
      <dgm:t>
        <a:bodyPr/>
        <a:lstStyle/>
        <a:p>
          <a:endParaRPr lang="en-US"/>
        </a:p>
      </dgm:t>
    </dgm:pt>
    <dgm:pt modelId="{06F24619-27E8-4135-BC5A-2A900D47A33D}" type="sibTrans" cxnId="{2C1F7B4C-D0BF-4EA1-89C5-AF0E2D0939D1}">
      <dgm:prSet/>
      <dgm:spPr/>
      <dgm:t>
        <a:bodyPr/>
        <a:lstStyle/>
        <a:p>
          <a:endParaRPr lang="en-US"/>
        </a:p>
      </dgm:t>
    </dgm:pt>
    <dgm:pt modelId="{FB4A2F86-B24A-48AC-ACAF-AFD28D148CB5}">
      <dgm:prSet phldrT="[Text]"/>
      <dgm:spPr>
        <a:xfrm>
          <a:off x="2375897" y="712592"/>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US">
              <a:solidFill>
                <a:srgbClr val="44546A">
                  <a:hueOff val="0"/>
                  <a:satOff val="0"/>
                  <a:lumOff val="0"/>
                  <a:alphaOff val="0"/>
                </a:srgbClr>
              </a:solidFill>
              <a:latin typeface="Calibri" panose="020F0502020204030204"/>
              <a:ea typeface="+mn-ea"/>
              <a:cs typeface="+mn-cs"/>
            </a:rPr>
            <a:t>Coding Excercise</a:t>
          </a:r>
        </a:p>
      </dgm:t>
    </dgm:pt>
    <dgm:pt modelId="{604ABBED-230C-498C-9AD5-2330E0A64EBF}" type="parTrans" cxnId="{60D74128-6F84-4F0F-ABB5-3DB327AB92D8}">
      <dgm:prSet/>
      <dgm:spPr>
        <a:xfrm rot="17945813">
          <a:off x="1619425" y="1450646"/>
          <a:ext cx="1017935" cy="32124"/>
        </a:xfrm>
        <a:custGeom>
          <a:avLst/>
          <a:gdLst/>
          <a:ahLst/>
          <a:cxnLst/>
          <a:rect l="0" t="0" r="0" b="0"/>
          <a:pathLst>
            <a:path>
              <a:moveTo>
                <a:pt x="0" y="16062"/>
              </a:moveTo>
              <a:lnTo>
                <a:pt x="1017935" y="16062"/>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CAEB7E14-EF4A-4CAB-8A69-81CFA6CCFD24}" type="sibTrans" cxnId="{60D74128-6F84-4F0F-ABB5-3DB327AB92D8}">
      <dgm:prSet/>
      <dgm:spPr/>
      <dgm:t>
        <a:bodyPr/>
        <a:lstStyle/>
        <a:p>
          <a:endParaRPr lang="en-US"/>
        </a:p>
      </dgm:t>
    </dgm:pt>
    <dgm:pt modelId="{0AC092DD-5968-445F-AA47-01DF863733C8}">
      <dgm:prSet phldrT="[Text]"/>
      <dgm:spPr>
        <a:xfrm>
          <a:off x="4108432" y="1015"/>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US">
              <a:solidFill>
                <a:srgbClr val="44546A">
                  <a:hueOff val="0"/>
                  <a:satOff val="0"/>
                  <a:lumOff val="0"/>
                  <a:alphaOff val="0"/>
                </a:srgbClr>
              </a:solidFill>
              <a:latin typeface="Calibri" panose="020F0502020204030204"/>
              <a:ea typeface="+mn-ea"/>
              <a:cs typeface="+mn-cs"/>
            </a:rPr>
            <a:t>Write Code</a:t>
          </a:r>
        </a:p>
      </dgm:t>
    </dgm:pt>
    <dgm:pt modelId="{07AE33DA-6BC4-48C2-86B0-B85E9D6665FC}" type="parTrans" cxnId="{199D98BE-CD8C-4449-B0C9-5BD10BDCBF3D}">
      <dgm:prSet/>
      <dgm:spPr>
        <a:xfrm rot="18289469">
          <a:off x="3427517" y="650123"/>
          <a:ext cx="866819" cy="32124"/>
        </a:xfrm>
        <a:custGeom>
          <a:avLst/>
          <a:gdLst/>
          <a:ahLst/>
          <a:cxnLst/>
          <a:rect l="0" t="0" r="0" b="0"/>
          <a:pathLst>
            <a:path>
              <a:moveTo>
                <a:pt x="0" y="16062"/>
              </a:moveTo>
              <a:lnTo>
                <a:pt x="866819" y="16062"/>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95F1B5A1-0E8E-4E11-A0DA-71767138AB8F}" type="sibTrans" cxnId="{199D98BE-CD8C-4449-B0C9-5BD10BDCBF3D}">
      <dgm:prSet/>
      <dgm:spPr/>
      <dgm:t>
        <a:bodyPr/>
        <a:lstStyle/>
        <a:p>
          <a:endParaRPr lang="en-US"/>
        </a:p>
      </dgm:t>
    </dgm:pt>
    <dgm:pt modelId="{FF50CE90-836D-44DE-B4FB-6D35011799F6}">
      <dgm:prSet phldrT="[Text]"/>
      <dgm:spPr>
        <a:xfrm>
          <a:off x="4108432" y="712592"/>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US">
              <a:solidFill>
                <a:srgbClr val="44546A">
                  <a:hueOff val="0"/>
                  <a:satOff val="0"/>
                  <a:lumOff val="0"/>
                  <a:alphaOff val="0"/>
                </a:srgbClr>
              </a:solidFill>
              <a:latin typeface="Calibri" panose="020F0502020204030204"/>
              <a:ea typeface="+mn-ea"/>
              <a:cs typeface="+mn-cs"/>
            </a:rPr>
            <a:t>Interpret Code</a:t>
          </a:r>
        </a:p>
      </dgm:t>
    </dgm:pt>
    <dgm:pt modelId="{8B900F11-C868-43E9-A068-2342949C53B9}" type="parTrans" cxnId="{D8E2B60C-7D25-4A68-A689-F9F3A97F5C58}">
      <dgm:prSet/>
      <dgm:spPr>
        <a:xfrm>
          <a:off x="3613422" y="1005911"/>
          <a:ext cx="495009" cy="32124"/>
        </a:xfrm>
        <a:custGeom>
          <a:avLst/>
          <a:gdLst/>
          <a:ahLst/>
          <a:cxnLst/>
          <a:rect l="0" t="0" r="0" b="0"/>
          <a:pathLst>
            <a:path>
              <a:moveTo>
                <a:pt x="0" y="16062"/>
              </a:moveTo>
              <a:lnTo>
                <a:pt x="495009" y="16062"/>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7C22BD10-76BE-4656-88C9-876C5FF6CE07}" type="sibTrans" cxnId="{D8E2B60C-7D25-4A68-A689-F9F3A97F5C58}">
      <dgm:prSet/>
      <dgm:spPr/>
      <dgm:t>
        <a:bodyPr/>
        <a:lstStyle/>
        <a:p>
          <a:endParaRPr lang="en-US"/>
        </a:p>
      </dgm:t>
    </dgm:pt>
    <dgm:pt modelId="{AA193AA7-5FE0-4E44-A2CD-5B8E8508FD27}">
      <dgm:prSet phldrT="[Text]"/>
      <dgm:spPr>
        <a:xfrm>
          <a:off x="2375897" y="2491533"/>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US">
              <a:solidFill>
                <a:srgbClr val="44546A">
                  <a:hueOff val="0"/>
                  <a:satOff val="0"/>
                  <a:lumOff val="0"/>
                  <a:alphaOff val="0"/>
                </a:srgbClr>
              </a:solidFill>
              <a:latin typeface="Calibri" panose="020F0502020204030204"/>
              <a:ea typeface="+mn-ea"/>
              <a:cs typeface="+mn-cs"/>
            </a:rPr>
            <a:t>Login Page</a:t>
          </a:r>
        </a:p>
      </dgm:t>
    </dgm:pt>
    <dgm:pt modelId="{D47B1994-FC04-4686-9E2E-1E3AC067D0AC}" type="parTrans" cxnId="{B8BA5925-2DB4-4EEE-BE69-D35890057B55}">
      <dgm:prSet/>
      <dgm:spPr>
        <a:xfrm rot="3654187">
          <a:off x="1619425" y="2340117"/>
          <a:ext cx="1017935" cy="32124"/>
        </a:xfrm>
        <a:custGeom>
          <a:avLst/>
          <a:gdLst/>
          <a:ahLst/>
          <a:cxnLst/>
          <a:rect l="0" t="0" r="0" b="0"/>
          <a:pathLst>
            <a:path>
              <a:moveTo>
                <a:pt x="0" y="16062"/>
              </a:moveTo>
              <a:lnTo>
                <a:pt x="1017935" y="16062"/>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5D5E435E-56F6-4987-8466-AD5BF3F81ECE}" type="sibTrans" cxnId="{B8BA5925-2DB4-4EEE-BE69-D35890057B55}">
      <dgm:prSet/>
      <dgm:spPr/>
      <dgm:t>
        <a:bodyPr/>
        <a:lstStyle/>
        <a:p>
          <a:endParaRPr lang="en-US"/>
        </a:p>
      </dgm:t>
    </dgm:pt>
    <dgm:pt modelId="{E0B7E72D-7137-4A89-98FA-9B10335377A6}">
      <dgm:prSet phldrT="[Text]"/>
      <dgm:spPr>
        <a:xfrm>
          <a:off x="4108432" y="2135745"/>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US">
              <a:solidFill>
                <a:srgbClr val="44546A">
                  <a:hueOff val="0"/>
                  <a:satOff val="0"/>
                  <a:lumOff val="0"/>
                  <a:alphaOff val="0"/>
                </a:srgbClr>
              </a:solidFill>
              <a:latin typeface="Calibri" panose="020F0502020204030204"/>
              <a:ea typeface="+mn-ea"/>
              <a:cs typeface="+mn-cs"/>
            </a:rPr>
            <a:t>Login</a:t>
          </a:r>
        </a:p>
      </dgm:t>
    </dgm:pt>
    <dgm:pt modelId="{BFF5E1AD-FD7C-4050-953A-08853B4CE1BE}" type="parTrans" cxnId="{ABD6CA79-C1F9-4638-A504-5960972C65E4}">
      <dgm:prSet/>
      <dgm:spPr>
        <a:xfrm rot="19457599">
          <a:off x="3556123" y="2606958"/>
          <a:ext cx="609606" cy="32124"/>
        </a:xfrm>
        <a:custGeom>
          <a:avLst/>
          <a:gdLst/>
          <a:ahLst/>
          <a:cxnLst/>
          <a:rect l="0" t="0" r="0" b="0"/>
          <a:pathLst>
            <a:path>
              <a:moveTo>
                <a:pt x="0" y="16062"/>
              </a:moveTo>
              <a:lnTo>
                <a:pt x="609606" y="16062"/>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91275690-6C8D-4694-A5C6-529392376A0B}" type="sibTrans" cxnId="{ABD6CA79-C1F9-4638-A504-5960972C65E4}">
      <dgm:prSet/>
      <dgm:spPr/>
      <dgm:t>
        <a:bodyPr/>
        <a:lstStyle/>
        <a:p>
          <a:endParaRPr lang="en-US"/>
        </a:p>
      </dgm:t>
    </dgm:pt>
    <dgm:pt modelId="{3E7FD090-284D-4EAA-AEFA-BFBD944DC9AB}">
      <dgm:prSet phldrT="[Text]"/>
      <dgm:spPr>
        <a:xfrm>
          <a:off x="4108432" y="1424168"/>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US">
              <a:solidFill>
                <a:srgbClr val="44546A">
                  <a:hueOff val="0"/>
                  <a:satOff val="0"/>
                  <a:lumOff val="0"/>
                  <a:alphaOff val="0"/>
                </a:srgbClr>
              </a:solidFill>
              <a:latin typeface="Calibri" panose="020F0502020204030204"/>
              <a:ea typeface="+mn-ea"/>
              <a:cs typeface="+mn-cs"/>
            </a:rPr>
            <a:t>Mark Code</a:t>
          </a:r>
        </a:p>
      </dgm:t>
    </dgm:pt>
    <dgm:pt modelId="{E5221ACF-2348-47D6-B73B-5E4D4606D8FC}" type="parTrans" cxnId="{E1366B41-CE1C-4B5B-B800-CBC135B298A2}">
      <dgm:prSet/>
      <dgm:spPr>
        <a:xfrm rot="3310531">
          <a:off x="3427517" y="1361699"/>
          <a:ext cx="866819" cy="32124"/>
        </a:xfrm>
        <a:custGeom>
          <a:avLst/>
          <a:gdLst/>
          <a:ahLst/>
          <a:cxnLst/>
          <a:rect l="0" t="0" r="0" b="0"/>
          <a:pathLst>
            <a:path>
              <a:moveTo>
                <a:pt x="0" y="16062"/>
              </a:moveTo>
              <a:lnTo>
                <a:pt x="866819" y="16062"/>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DFAF637B-9E2C-4D08-BF28-75B2DAB6FB89}" type="sibTrans" cxnId="{E1366B41-CE1C-4B5B-B800-CBC135B298A2}">
      <dgm:prSet/>
      <dgm:spPr/>
      <dgm:t>
        <a:bodyPr/>
        <a:lstStyle/>
        <a:p>
          <a:endParaRPr lang="en-US"/>
        </a:p>
      </dgm:t>
    </dgm:pt>
    <dgm:pt modelId="{5E561E25-C51E-4386-BE77-4B8D2E4B02D1}">
      <dgm:prSet phldrT="[Text]"/>
      <dgm:spPr>
        <a:xfrm>
          <a:off x="4108432" y="2847322"/>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US">
              <a:solidFill>
                <a:srgbClr val="44546A">
                  <a:hueOff val="0"/>
                  <a:satOff val="0"/>
                  <a:lumOff val="0"/>
                  <a:alphaOff val="0"/>
                </a:srgbClr>
              </a:solidFill>
              <a:latin typeface="Calibri" panose="020F0502020204030204"/>
              <a:ea typeface="+mn-ea"/>
              <a:cs typeface="+mn-cs"/>
            </a:rPr>
            <a:t>Register for Account</a:t>
          </a:r>
        </a:p>
      </dgm:t>
    </dgm:pt>
    <dgm:pt modelId="{1F37B979-FCBF-4856-B6FD-DF384C12B7B5}" type="parTrans" cxnId="{2B1FEAFA-A9C5-4003-B403-46C00C57095B}">
      <dgm:prSet/>
      <dgm:spPr>
        <a:xfrm rot="2142401">
          <a:off x="3556123" y="2962746"/>
          <a:ext cx="609606" cy="32124"/>
        </a:xfrm>
        <a:custGeom>
          <a:avLst/>
          <a:gdLst/>
          <a:ahLst/>
          <a:cxnLst/>
          <a:rect l="0" t="0" r="0" b="0"/>
          <a:pathLst>
            <a:path>
              <a:moveTo>
                <a:pt x="0" y="16062"/>
              </a:moveTo>
              <a:lnTo>
                <a:pt x="609606" y="16062"/>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7D5AA0AB-89A0-44FC-A91A-C944A3BD3268}" type="sibTrans" cxnId="{2B1FEAFA-A9C5-4003-B403-46C00C57095B}">
      <dgm:prSet/>
      <dgm:spPr/>
      <dgm:t>
        <a:bodyPr/>
        <a:lstStyle/>
        <a:p>
          <a:endParaRPr lang="en-US"/>
        </a:p>
      </dgm:t>
    </dgm:pt>
    <dgm:pt modelId="{8D9C0CB6-7850-42CD-BEAC-79A2DE92D00C}" type="pres">
      <dgm:prSet presAssocID="{84A4EF6D-FCB4-4D3E-884B-D60BBF2AF9DA}" presName="diagram" presStyleCnt="0">
        <dgm:presLayoutVars>
          <dgm:chPref val="1"/>
          <dgm:dir/>
          <dgm:animOne val="branch"/>
          <dgm:animLvl val="lvl"/>
          <dgm:resizeHandles val="exact"/>
        </dgm:presLayoutVars>
      </dgm:prSet>
      <dgm:spPr/>
    </dgm:pt>
    <dgm:pt modelId="{9305488C-6863-42F5-9427-B7D610A8AE3C}" type="pres">
      <dgm:prSet presAssocID="{857EE5E4-EBE4-47CD-AFC1-2CDD62D1CDD5}" presName="root1" presStyleCnt="0"/>
      <dgm:spPr/>
    </dgm:pt>
    <dgm:pt modelId="{45AA9E8D-F669-4E1B-95AE-9A926D03CD83}" type="pres">
      <dgm:prSet presAssocID="{857EE5E4-EBE4-47CD-AFC1-2CDD62D1CDD5}" presName="LevelOneTextNode" presStyleLbl="node0" presStyleIdx="0" presStyleCnt="1">
        <dgm:presLayoutVars>
          <dgm:chPref val="3"/>
        </dgm:presLayoutVars>
      </dgm:prSet>
      <dgm:spPr/>
    </dgm:pt>
    <dgm:pt modelId="{18277612-0CCC-42A7-8695-8776C6944B6B}" type="pres">
      <dgm:prSet presAssocID="{857EE5E4-EBE4-47CD-AFC1-2CDD62D1CDD5}" presName="level2hierChild" presStyleCnt="0"/>
      <dgm:spPr/>
    </dgm:pt>
    <dgm:pt modelId="{1091523F-4115-43F3-9B9E-20FFE754D0E2}" type="pres">
      <dgm:prSet presAssocID="{604ABBED-230C-498C-9AD5-2330E0A64EBF}" presName="conn2-1" presStyleLbl="parChTrans1D2" presStyleIdx="0" presStyleCnt="2"/>
      <dgm:spPr/>
    </dgm:pt>
    <dgm:pt modelId="{CCEFAB0B-1FF6-49DD-9708-D5EA1805EFBC}" type="pres">
      <dgm:prSet presAssocID="{604ABBED-230C-498C-9AD5-2330E0A64EBF}" presName="connTx" presStyleLbl="parChTrans1D2" presStyleIdx="0" presStyleCnt="2"/>
      <dgm:spPr/>
    </dgm:pt>
    <dgm:pt modelId="{47F9479C-5713-4AC7-84DD-D0FC306A1066}" type="pres">
      <dgm:prSet presAssocID="{FB4A2F86-B24A-48AC-ACAF-AFD28D148CB5}" presName="root2" presStyleCnt="0"/>
      <dgm:spPr/>
    </dgm:pt>
    <dgm:pt modelId="{83EF0C35-C970-4610-8734-8F9E3B6349D1}" type="pres">
      <dgm:prSet presAssocID="{FB4A2F86-B24A-48AC-ACAF-AFD28D148CB5}" presName="LevelTwoTextNode" presStyleLbl="node2" presStyleIdx="0" presStyleCnt="2">
        <dgm:presLayoutVars>
          <dgm:chPref val="3"/>
        </dgm:presLayoutVars>
      </dgm:prSet>
      <dgm:spPr/>
    </dgm:pt>
    <dgm:pt modelId="{73C39CD4-0845-409C-A6E8-814802E3D657}" type="pres">
      <dgm:prSet presAssocID="{FB4A2F86-B24A-48AC-ACAF-AFD28D148CB5}" presName="level3hierChild" presStyleCnt="0"/>
      <dgm:spPr/>
    </dgm:pt>
    <dgm:pt modelId="{D49FD364-02A9-4E3E-A120-0645A211CCB8}" type="pres">
      <dgm:prSet presAssocID="{07AE33DA-6BC4-48C2-86B0-B85E9D6665FC}" presName="conn2-1" presStyleLbl="parChTrans1D3" presStyleIdx="0" presStyleCnt="5"/>
      <dgm:spPr/>
    </dgm:pt>
    <dgm:pt modelId="{2F928067-7B28-447F-A951-C6231BA11BF6}" type="pres">
      <dgm:prSet presAssocID="{07AE33DA-6BC4-48C2-86B0-B85E9D6665FC}" presName="connTx" presStyleLbl="parChTrans1D3" presStyleIdx="0" presStyleCnt="5"/>
      <dgm:spPr/>
    </dgm:pt>
    <dgm:pt modelId="{836354C5-1CE0-49B2-B30A-E26DA5E1EE67}" type="pres">
      <dgm:prSet presAssocID="{0AC092DD-5968-445F-AA47-01DF863733C8}" presName="root2" presStyleCnt="0"/>
      <dgm:spPr/>
    </dgm:pt>
    <dgm:pt modelId="{599832A1-9E93-450A-9163-81C65C6B3512}" type="pres">
      <dgm:prSet presAssocID="{0AC092DD-5968-445F-AA47-01DF863733C8}" presName="LevelTwoTextNode" presStyleLbl="node3" presStyleIdx="0" presStyleCnt="5">
        <dgm:presLayoutVars>
          <dgm:chPref val="3"/>
        </dgm:presLayoutVars>
      </dgm:prSet>
      <dgm:spPr/>
    </dgm:pt>
    <dgm:pt modelId="{1F57B566-79FA-4112-BAB0-2D0BCBE23774}" type="pres">
      <dgm:prSet presAssocID="{0AC092DD-5968-445F-AA47-01DF863733C8}" presName="level3hierChild" presStyleCnt="0"/>
      <dgm:spPr/>
    </dgm:pt>
    <dgm:pt modelId="{1453AD11-6DEE-40A7-BF0B-CECBBAACFA6A}" type="pres">
      <dgm:prSet presAssocID="{8B900F11-C868-43E9-A068-2342949C53B9}" presName="conn2-1" presStyleLbl="parChTrans1D3" presStyleIdx="1" presStyleCnt="5"/>
      <dgm:spPr/>
    </dgm:pt>
    <dgm:pt modelId="{2E0CB628-8957-4F3D-9752-2BF5B866FE86}" type="pres">
      <dgm:prSet presAssocID="{8B900F11-C868-43E9-A068-2342949C53B9}" presName="connTx" presStyleLbl="parChTrans1D3" presStyleIdx="1" presStyleCnt="5"/>
      <dgm:spPr/>
    </dgm:pt>
    <dgm:pt modelId="{8B09636C-E922-47D9-B0FA-1308ECB6AB32}" type="pres">
      <dgm:prSet presAssocID="{FF50CE90-836D-44DE-B4FB-6D35011799F6}" presName="root2" presStyleCnt="0"/>
      <dgm:spPr/>
    </dgm:pt>
    <dgm:pt modelId="{A5911F0A-788E-4E19-8671-4E09FFCA8924}" type="pres">
      <dgm:prSet presAssocID="{FF50CE90-836D-44DE-B4FB-6D35011799F6}" presName="LevelTwoTextNode" presStyleLbl="node3" presStyleIdx="1" presStyleCnt="5">
        <dgm:presLayoutVars>
          <dgm:chPref val="3"/>
        </dgm:presLayoutVars>
      </dgm:prSet>
      <dgm:spPr/>
    </dgm:pt>
    <dgm:pt modelId="{23D97F51-738B-4171-8A6F-478B0EF19ECA}" type="pres">
      <dgm:prSet presAssocID="{FF50CE90-836D-44DE-B4FB-6D35011799F6}" presName="level3hierChild" presStyleCnt="0"/>
      <dgm:spPr/>
    </dgm:pt>
    <dgm:pt modelId="{3A1F1902-124D-464B-8025-FCB9F7BB7F4D}" type="pres">
      <dgm:prSet presAssocID="{E5221ACF-2348-47D6-B73B-5E4D4606D8FC}" presName="conn2-1" presStyleLbl="parChTrans1D3" presStyleIdx="2" presStyleCnt="5"/>
      <dgm:spPr/>
    </dgm:pt>
    <dgm:pt modelId="{F2B2B845-E393-48F5-8B4C-3D142F5A2426}" type="pres">
      <dgm:prSet presAssocID="{E5221ACF-2348-47D6-B73B-5E4D4606D8FC}" presName="connTx" presStyleLbl="parChTrans1D3" presStyleIdx="2" presStyleCnt="5"/>
      <dgm:spPr/>
    </dgm:pt>
    <dgm:pt modelId="{ABD43077-0C74-4CC4-8B68-487D3CBFEACB}" type="pres">
      <dgm:prSet presAssocID="{3E7FD090-284D-4EAA-AEFA-BFBD944DC9AB}" presName="root2" presStyleCnt="0"/>
      <dgm:spPr/>
    </dgm:pt>
    <dgm:pt modelId="{B31A3BE1-2DB6-4071-BD5F-BD0980680FD5}" type="pres">
      <dgm:prSet presAssocID="{3E7FD090-284D-4EAA-AEFA-BFBD944DC9AB}" presName="LevelTwoTextNode" presStyleLbl="node3" presStyleIdx="2" presStyleCnt="5">
        <dgm:presLayoutVars>
          <dgm:chPref val="3"/>
        </dgm:presLayoutVars>
      </dgm:prSet>
      <dgm:spPr/>
    </dgm:pt>
    <dgm:pt modelId="{DAE8ABEF-0063-4CB4-9C6C-CCA79DDF8D20}" type="pres">
      <dgm:prSet presAssocID="{3E7FD090-284D-4EAA-AEFA-BFBD944DC9AB}" presName="level3hierChild" presStyleCnt="0"/>
      <dgm:spPr/>
    </dgm:pt>
    <dgm:pt modelId="{D2B64325-1321-4C2C-8325-79E5AD7932F9}" type="pres">
      <dgm:prSet presAssocID="{D47B1994-FC04-4686-9E2E-1E3AC067D0AC}" presName="conn2-1" presStyleLbl="parChTrans1D2" presStyleIdx="1" presStyleCnt="2"/>
      <dgm:spPr/>
    </dgm:pt>
    <dgm:pt modelId="{CB1E9912-3AD7-4F73-8BD5-04BDF1FF14F3}" type="pres">
      <dgm:prSet presAssocID="{D47B1994-FC04-4686-9E2E-1E3AC067D0AC}" presName="connTx" presStyleLbl="parChTrans1D2" presStyleIdx="1" presStyleCnt="2"/>
      <dgm:spPr/>
    </dgm:pt>
    <dgm:pt modelId="{16E071CF-FEA9-4501-9EE7-18AD4888A0F4}" type="pres">
      <dgm:prSet presAssocID="{AA193AA7-5FE0-4E44-A2CD-5B8E8508FD27}" presName="root2" presStyleCnt="0"/>
      <dgm:spPr/>
    </dgm:pt>
    <dgm:pt modelId="{0E2B4056-652A-41CF-92B1-6D0EBF269EED}" type="pres">
      <dgm:prSet presAssocID="{AA193AA7-5FE0-4E44-A2CD-5B8E8508FD27}" presName="LevelTwoTextNode" presStyleLbl="node2" presStyleIdx="1" presStyleCnt="2">
        <dgm:presLayoutVars>
          <dgm:chPref val="3"/>
        </dgm:presLayoutVars>
      </dgm:prSet>
      <dgm:spPr/>
    </dgm:pt>
    <dgm:pt modelId="{BC759B11-58F7-4E61-A6AD-F3D44255FE98}" type="pres">
      <dgm:prSet presAssocID="{AA193AA7-5FE0-4E44-A2CD-5B8E8508FD27}" presName="level3hierChild" presStyleCnt="0"/>
      <dgm:spPr/>
    </dgm:pt>
    <dgm:pt modelId="{02F04A6F-55E9-4666-A904-43B606A27C64}" type="pres">
      <dgm:prSet presAssocID="{BFF5E1AD-FD7C-4050-953A-08853B4CE1BE}" presName="conn2-1" presStyleLbl="parChTrans1D3" presStyleIdx="3" presStyleCnt="5"/>
      <dgm:spPr/>
    </dgm:pt>
    <dgm:pt modelId="{BE987297-0A60-4A76-B30B-3669C69BD36A}" type="pres">
      <dgm:prSet presAssocID="{BFF5E1AD-FD7C-4050-953A-08853B4CE1BE}" presName="connTx" presStyleLbl="parChTrans1D3" presStyleIdx="3" presStyleCnt="5"/>
      <dgm:spPr/>
    </dgm:pt>
    <dgm:pt modelId="{52DF89D0-01EE-4EE3-84CE-FAC899F1E25E}" type="pres">
      <dgm:prSet presAssocID="{E0B7E72D-7137-4A89-98FA-9B10335377A6}" presName="root2" presStyleCnt="0"/>
      <dgm:spPr/>
    </dgm:pt>
    <dgm:pt modelId="{85D05E3E-0007-4B48-81EF-18B9C7615C08}" type="pres">
      <dgm:prSet presAssocID="{E0B7E72D-7137-4A89-98FA-9B10335377A6}" presName="LevelTwoTextNode" presStyleLbl="node3" presStyleIdx="3" presStyleCnt="5">
        <dgm:presLayoutVars>
          <dgm:chPref val="3"/>
        </dgm:presLayoutVars>
      </dgm:prSet>
      <dgm:spPr/>
    </dgm:pt>
    <dgm:pt modelId="{E0BA5F55-AC4D-41DE-BF53-D11D4CDBFDDE}" type="pres">
      <dgm:prSet presAssocID="{E0B7E72D-7137-4A89-98FA-9B10335377A6}" presName="level3hierChild" presStyleCnt="0"/>
      <dgm:spPr/>
    </dgm:pt>
    <dgm:pt modelId="{E4EBD2F8-3BDA-4696-9202-486CEA67ADC6}" type="pres">
      <dgm:prSet presAssocID="{1F37B979-FCBF-4856-B6FD-DF384C12B7B5}" presName="conn2-1" presStyleLbl="parChTrans1D3" presStyleIdx="4" presStyleCnt="5"/>
      <dgm:spPr/>
    </dgm:pt>
    <dgm:pt modelId="{E6245F1C-8ADD-4A82-B5F2-3892CB7E9BF7}" type="pres">
      <dgm:prSet presAssocID="{1F37B979-FCBF-4856-B6FD-DF384C12B7B5}" presName="connTx" presStyleLbl="parChTrans1D3" presStyleIdx="4" presStyleCnt="5"/>
      <dgm:spPr/>
    </dgm:pt>
    <dgm:pt modelId="{8DC93DBC-EE40-4CA6-819C-5BB5708C7350}" type="pres">
      <dgm:prSet presAssocID="{5E561E25-C51E-4386-BE77-4B8D2E4B02D1}" presName="root2" presStyleCnt="0"/>
      <dgm:spPr/>
    </dgm:pt>
    <dgm:pt modelId="{93F2E31C-4A08-4B5F-B181-0EB94466A3E1}" type="pres">
      <dgm:prSet presAssocID="{5E561E25-C51E-4386-BE77-4B8D2E4B02D1}" presName="LevelTwoTextNode" presStyleLbl="node3" presStyleIdx="4" presStyleCnt="5">
        <dgm:presLayoutVars>
          <dgm:chPref val="3"/>
        </dgm:presLayoutVars>
      </dgm:prSet>
      <dgm:spPr/>
    </dgm:pt>
    <dgm:pt modelId="{9896DAA8-0B92-45B3-9F4E-D1963FC007D1}" type="pres">
      <dgm:prSet presAssocID="{5E561E25-C51E-4386-BE77-4B8D2E4B02D1}" presName="level3hierChild" presStyleCnt="0"/>
      <dgm:spPr/>
    </dgm:pt>
  </dgm:ptLst>
  <dgm:cxnLst>
    <dgm:cxn modelId="{199D98BE-CD8C-4449-B0C9-5BD10BDCBF3D}" srcId="{FB4A2F86-B24A-48AC-ACAF-AFD28D148CB5}" destId="{0AC092DD-5968-445F-AA47-01DF863733C8}" srcOrd="0" destOrd="0" parTransId="{07AE33DA-6BC4-48C2-86B0-B85E9D6665FC}" sibTransId="{95F1B5A1-0E8E-4E11-A0DA-71767138AB8F}"/>
    <dgm:cxn modelId="{AA26CB6C-975C-422F-8B08-0B8D8A09F4CF}" type="presOf" srcId="{D47B1994-FC04-4686-9E2E-1E3AC067D0AC}" destId="{CB1E9912-3AD7-4F73-8BD5-04BDF1FF14F3}" srcOrd="1" destOrd="0" presId="urn:microsoft.com/office/officeart/2005/8/layout/hierarchy2"/>
    <dgm:cxn modelId="{6827303B-DDDE-46C3-B165-D87801238DAD}" type="presOf" srcId="{BFF5E1AD-FD7C-4050-953A-08853B4CE1BE}" destId="{BE987297-0A60-4A76-B30B-3669C69BD36A}" srcOrd="1" destOrd="0" presId="urn:microsoft.com/office/officeart/2005/8/layout/hierarchy2"/>
    <dgm:cxn modelId="{122BAFE4-4DCB-47EF-920E-ABEF1F17D16A}" type="presOf" srcId="{857EE5E4-EBE4-47CD-AFC1-2CDD62D1CDD5}" destId="{45AA9E8D-F669-4E1B-95AE-9A926D03CD83}" srcOrd="0" destOrd="0" presId="urn:microsoft.com/office/officeart/2005/8/layout/hierarchy2"/>
    <dgm:cxn modelId="{0ED15A35-091F-46CC-8AA7-EAE892D0B103}" type="presOf" srcId="{8B900F11-C868-43E9-A068-2342949C53B9}" destId="{2E0CB628-8957-4F3D-9752-2BF5B866FE86}" srcOrd="1" destOrd="0" presId="urn:microsoft.com/office/officeart/2005/8/layout/hierarchy2"/>
    <dgm:cxn modelId="{2C1F7B4C-D0BF-4EA1-89C5-AF0E2D0939D1}" srcId="{84A4EF6D-FCB4-4D3E-884B-D60BBF2AF9DA}" destId="{857EE5E4-EBE4-47CD-AFC1-2CDD62D1CDD5}" srcOrd="0" destOrd="0" parTransId="{60EA14F2-9E0A-436E-A1E2-F4B916ACE262}" sibTransId="{06F24619-27E8-4135-BC5A-2A900D47A33D}"/>
    <dgm:cxn modelId="{5CA1F48C-2C3C-4D7E-BAD2-A27E9F7397DA}" type="presOf" srcId="{FB4A2F86-B24A-48AC-ACAF-AFD28D148CB5}" destId="{83EF0C35-C970-4610-8734-8F9E3B6349D1}" srcOrd="0" destOrd="0" presId="urn:microsoft.com/office/officeart/2005/8/layout/hierarchy2"/>
    <dgm:cxn modelId="{D8E2B60C-7D25-4A68-A689-F9F3A97F5C58}" srcId="{FB4A2F86-B24A-48AC-ACAF-AFD28D148CB5}" destId="{FF50CE90-836D-44DE-B4FB-6D35011799F6}" srcOrd="1" destOrd="0" parTransId="{8B900F11-C868-43E9-A068-2342949C53B9}" sibTransId="{7C22BD10-76BE-4656-88C9-876C5FF6CE07}"/>
    <dgm:cxn modelId="{51AB1A43-984B-418F-AC80-9B2C7826F51F}" type="presOf" srcId="{07AE33DA-6BC4-48C2-86B0-B85E9D6665FC}" destId="{2F928067-7B28-447F-A951-C6231BA11BF6}" srcOrd="1" destOrd="0" presId="urn:microsoft.com/office/officeart/2005/8/layout/hierarchy2"/>
    <dgm:cxn modelId="{7919C3C7-D84B-4F75-836D-D18F4658FC2E}" type="presOf" srcId="{3E7FD090-284D-4EAA-AEFA-BFBD944DC9AB}" destId="{B31A3BE1-2DB6-4071-BD5F-BD0980680FD5}" srcOrd="0" destOrd="0" presId="urn:microsoft.com/office/officeart/2005/8/layout/hierarchy2"/>
    <dgm:cxn modelId="{B8BA5925-2DB4-4EEE-BE69-D35890057B55}" srcId="{857EE5E4-EBE4-47CD-AFC1-2CDD62D1CDD5}" destId="{AA193AA7-5FE0-4E44-A2CD-5B8E8508FD27}" srcOrd="1" destOrd="0" parTransId="{D47B1994-FC04-4686-9E2E-1E3AC067D0AC}" sibTransId="{5D5E435E-56F6-4987-8466-AD5BF3F81ECE}"/>
    <dgm:cxn modelId="{E1366B41-CE1C-4B5B-B800-CBC135B298A2}" srcId="{FB4A2F86-B24A-48AC-ACAF-AFD28D148CB5}" destId="{3E7FD090-284D-4EAA-AEFA-BFBD944DC9AB}" srcOrd="2" destOrd="0" parTransId="{E5221ACF-2348-47D6-B73B-5E4D4606D8FC}" sibTransId="{DFAF637B-9E2C-4D08-BF28-75B2DAB6FB89}"/>
    <dgm:cxn modelId="{8A229F4E-BEF5-41F1-93A7-42C8D0F2D092}" type="presOf" srcId="{604ABBED-230C-498C-9AD5-2330E0A64EBF}" destId="{1091523F-4115-43F3-9B9E-20FFE754D0E2}" srcOrd="0" destOrd="0" presId="urn:microsoft.com/office/officeart/2005/8/layout/hierarchy2"/>
    <dgm:cxn modelId="{F8E3FE2D-D5E5-4049-9EC2-685595C40BB6}" type="presOf" srcId="{FF50CE90-836D-44DE-B4FB-6D35011799F6}" destId="{A5911F0A-788E-4E19-8671-4E09FFCA8924}" srcOrd="0" destOrd="0" presId="urn:microsoft.com/office/officeart/2005/8/layout/hierarchy2"/>
    <dgm:cxn modelId="{EA51B2D6-3DEF-4AF8-9B96-8C74FA5EC06B}" type="presOf" srcId="{E5221ACF-2348-47D6-B73B-5E4D4606D8FC}" destId="{3A1F1902-124D-464B-8025-FCB9F7BB7F4D}" srcOrd="0" destOrd="0" presId="urn:microsoft.com/office/officeart/2005/8/layout/hierarchy2"/>
    <dgm:cxn modelId="{8C458655-9710-44BA-8F0C-F0BF14B9A6DA}" type="presOf" srcId="{E5221ACF-2348-47D6-B73B-5E4D4606D8FC}" destId="{F2B2B845-E393-48F5-8B4C-3D142F5A2426}" srcOrd="1" destOrd="0" presId="urn:microsoft.com/office/officeart/2005/8/layout/hierarchy2"/>
    <dgm:cxn modelId="{11ABE4CF-F312-4116-A504-99A203349111}" type="presOf" srcId="{5E561E25-C51E-4386-BE77-4B8D2E4B02D1}" destId="{93F2E31C-4A08-4B5F-B181-0EB94466A3E1}" srcOrd="0" destOrd="0" presId="urn:microsoft.com/office/officeart/2005/8/layout/hierarchy2"/>
    <dgm:cxn modelId="{8068F580-80A1-46BA-8FA0-C73B8C58A253}" type="presOf" srcId="{D47B1994-FC04-4686-9E2E-1E3AC067D0AC}" destId="{D2B64325-1321-4C2C-8325-79E5AD7932F9}" srcOrd="0" destOrd="0" presId="urn:microsoft.com/office/officeart/2005/8/layout/hierarchy2"/>
    <dgm:cxn modelId="{E3040375-7AD9-4938-A6D3-A4D4B065A764}" type="presOf" srcId="{1F37B979-FCBF-4856-B6FD-DF384C12B7B5}" destId="{E4EBD2F8-3BDA-4696-9202-486CEA67ADC6}" srcOrd="0" destOrd="0" presId="urn:microsoft.com/office/officeart/2005/8/layout/hierarchy2"/>
    <dgm:cxn modelId="{9DFCFEC6-37FE-45FE-ADF9-527722787007}" type="presOf" srcId="{8B900F11-C868-43E9-A068-2342949C53B9}" destId="{1453AD11-6DEE-40A7-BF0B-CECBBAACFA6A}" srcOrd="0" destOrd="0" presId="urn:microsoft.com/office/officeart/2005/8/layout/hierarchy2"/>
    <dgm:cxn modelId="{F8550667-5B1E-407A-9EB3-4127192FD70C}" type="presOf" srcId="{84A4EF6D-FCB4-4D3E-884B-D60BBF2AF9DA}" destId="{8D9C0CB6-7850-42CD-BEAC-79A2DE92D00C}" srcOrd="0" destOrd="0" presId="urn:microsoft.com/office/officeart/2005/8/layout/hierarchy2"/>
    <dgm:cxn modelId="{AF473952-5E04-4F51-9E57-ADF48A0F283F}" type="presOf" srcId="{1F37B979-FCBF-4856-B6FD-DF384C12B7B5}" destId="{E6245F1C-8ADD-4A82-B5F2-3892CB7E9BF7}" srcOrd="1" destOrd="0" presId="urn:microsoft.com/office/officeart/2005/8/layout/hierarchy2"/>
    <dgm:cxn modelId="{915D581B-6423-4CD6-9FE2-79A6DD4AED6A}" type="presOf" srcId="{E0B7E72D-7137-4A89-98FA-9B10335377A6}" destId="{85D05E3E-0007-4B48-81EF-18B9C7615C08}" srcOrd="0" destOrd="0" presId="urn:microsoft.com/office/officeart/2005/8/layout/hierarchy2"/>
    <dgm:cxn modelId="{97347A30-61B8-44EB-8FFA-E204582E76C7}" type="presOf" srcId="{0AC092DD-5968-445F-AA47-01DF863733C8}" destId="{599832A1-9E93-450A-9163-81C65C6B3512}" srcOrd="0" destOrd="0" presId="urn:microsoft.com/office/officeart/2005/8/layout/hierarchy2"/>
    <dgm:cxn modelId="{ABD6CA79-C1F9-4638-A504-5960972C65E4}" srcId="{AA193AA7-5FE0-4E44-A2CD-5B8E8508FD27}" destId="{E0B7E72D-7137-4A89-98FA-9B10335377A6}" srcOrd="0" destOrd="0" parTransId="{BFF5E1AD-FD7C-4050-953A-08853B4CE1BE}" sibTransId="{91275690-6C8D-4694-A5C6-529392376A0B}"/>
    <dgm:cxn modelId="{6B0DA97B-8E56-4102-8DCD-B59D627E55A2}" type="presOf" srcId="{07AE33DA-6BC4-48C2-86B0-B85E9D6665FC}" destId="{D49FD364-02A9-4E3E-A120-0645A211CCB8}" srcOrd="0" destOrd="0" presId="urn:microsoft.com/office/officeart/2005/8/layout/hierarchy2"/>
    <dgm:cxn modelId="{DA22A775-908F-4C28-B94A-CAE054B297DA}" type="presOf" srcId="{AA193AA7-5FE0-4E44-A2CD-5B8E8508FD27}" destId="{0E2B4056-652A-41CF-92B1-6D0EBF269EED}" srcOrd="0" destOrd="0" presId="urn:microsoft.com/office/officeart/2005/8/layout/hierarchy2"/>
    <dgm:cxn modelId="{60D74128-6F84-4F0F-ABB5-3DB327AB92D8}" srcId="{857EE5E4-EBE4-47CD-AFC1-2CDD62D1CDD5}" destId="{FB4A2F86-B24A-48AC-ACAF-AFD28D148CB5}" srcOrd="0" destOrd="0" parTransId="{604ABBED-230C-498C-9AD5-2330E0A64EBF}" sibTransId="{CAEB7E14-EF4A-4CAB-8A69-81CFA6CCFD24}"/>
    <dgm:cxn modelId="{8A07C880-7524-4765-BAEF-6871F4CAC268}" type="presOf" srcId="{BFF5E1AD-FD7C-4050-953A-08853B4CE1BE}" destId="{02F04A6F-55E9-4666-A904-43B606A27C64}" srcOrd="0" destOrd="0" presId="urn:microsoft.com/office/officeart/2005/8/layout/hierarchy2"/>
    <dgm:cxn modelId="{2B1FEAFA-A9C5-4003-B403-46C00C57095B}" srcId="{AA193AA7-5FE0-4E44-A2CD-5B8E8508FD27}" destId="{5E561E25-C51E-4386-BE77-4B8D2E4B02D1}" srcOrd="1" destOrd="0" parTransId="{1F37B979-FCBF-4856-B6FD-DF384C12B7B5}" sibTransId="{7D5AA0AB-89A0-44FC-A91A-C944A3BD3268}"/>
    <dgm:cxn modelId="{9D98FDF0-4FB7-4790-BF2D-2AB17D69CDEF}" type="presOf" srcId="{604ABBED-230C-498C-9AD5-2330E0A64EBF}" destId="{CCEFAB0B-1FF6-49DD-9708-D5EA1805EFBC}" srcOrd="1" destOrd="0" presId="urn:microsoft.com/office/officeart/2005/8/layout/hierarchy2"/>
    <dgm:cxn modelId="{C45EAE5A-E68A-48FF-A72B-AD92F66C8FAF}" type="presParOf" srcId="{8D9C0CB6-7850-42CD-BEAC-79A2DE92D00C}" destId="{9305488C-6863-42F5-9427-B7D610A8AE3C}" srcOrd="0" destOrd="0" presId="urn:microsoft.com/office/officeart/2005/8/layout/hierarchy2"/>
    <dgm:cxn modelId="{7195D593-C15B-4A52-A28A-1E65372014DB}" type="presParOf" srcId="{9305488C-6863-42F5-9427-B7D610A8AE3C}" destId="{45AA9E8D-F669-4E1B-95AE-9A926D03CD83}" srcOrd="0" destOrd="0" presId="urn:microsoft.com/office/officeart/2005/8/layout/hierarchy2"/>
    <dgm:cxn modelId="{167A81D4-B6FB-48B5-83D7-A33A32C2B59A}" type="presParOf" srcId="{9305488C-6863-42F5-9427-B7D610A8AE3C}" destId="{18277612-0CCC-42A7-8695-8776C6944B6B}" srcOrd="1" destOrd="0" presId="urn:microsoft.com/office/officeart/2005/8/layout/hierarchy2"/>
    <dgm:cxn modelId="{82A72A52-8873-416C-AFAE-D3AEDA057175}" type="presParOf" srcId="{18277612-0CCC-42A7-8695-8776C6944B6B}" destId="{1091523F-4115-43F3-9B9E-20FFE754D0E2}" srcOrd="0" destOrd="0" presId="urn:microsoft.com/office/officeart/2005/8/layout/hierarchy2"/>
    <dgm:cxn modelId="{B4EEBB52-F698-4791-9FD9-A575EA89B1F4}" type="presParOf" srcId="{1091523F-4115-43F3-9B9E-20FFE754D0E2}" destId="{CCEFAB0B-1FF6-49DD-9708-D5EA1805EFBC}" srcOrd="0" destOrd="0" presId="urn:microsoft.com/office/officeart/2005/8/layout/hierarchy2"/>
    <dgm:cxn modelId="{03CD8775-5E2E-493F-8872-0A8AA9B6D531}" type="presParOf" srcId="{18277612-0CCC-42A7-8695-8776C6944B6B}" destId="{47F9479C-5713-4AC7-84DD-D0FC306A1066}" srcOrd="1" destOrd="0" presId="urn:microsoft.com/office/officeart/2005/8/layout/hierarchy2"/>
    <dgm:cxn modelId="{D32C848F-00C2-4DC4-A282-0595CB64F893}" type="presParOf" srcId="{47F9479C-5713-4AC7-84DD-D0FC306A1066}" destId="{83EF0C35-C970-4610-8734-8F9E3B6349D1}" srcOrd="0" destOrd="0" presId="urn:microsoft.com/office/officeart/2005/8/layout/hierarchy2"/>
    <dgm:cxn modelId="{E564044C-BF86-42CD-90EC-AE5333166D83}" type="presParOf" srcId="{47F9479C-5713-4AC7-84DD-D0FC306A1066}" destId="{73C39CD4-0845-409C-A6E8-814802E3D657}" srcOrd="1" destOrd="0" presId="urn:microsoft.com/office/officeart/2005/8/layout/hierarchy2"/>
    <dgm:cxn modelId="{B9476B38-9659-4972-93EE-4810534D4EBD}" type="presParOf" srcId="{73C39CD4-0845-409C-A6E8-814802E3D657}" destId="{D49FD364-02A9-4E3E-A120-0645A211CCB8}" srcOrd="0" destOrd="0" presId="urn:microsoft.com/office/officeart/2005/8/layout/hierarchy2"/>
    <dgm:cxn modelId="{2F443236-6009-469E-A7BE-B0D8FBD1C6C7}" type="presParOf" srcId="{D49FD364-02A9-4E3E-A120-0645A211CCB8}" destId="{2F928067-7B28-447F-A951-C6231BA11BF6}" srcOrd="0" destOrd="0" presId="urn:microsoft.com/office/officeart/2005/8/layout/hierarchy2"/>
    <dgm:cxn modelId="{835F3A0C-2A26-4152-8F1B-90336242E851}" type="presParOf" srcId="{73C39CD4-0845-409C-A6E8-814802E3D657}" destId="{836354C5-1CE0-49B2-B30A-E26DA5E1EE67}" srcOrd="1" destOrd="0" presId="urn:microsoft.com/office/officeart/2005/8/layout/hierarchy2"/>
    <dgm:cxn modelId="{468C60B7-B658-4E49-A5F9-756BCA26449E}" type="presParOf" srcId="{836354C5-1CE0-49B2-B30A-E26DA5E1EE67}" destId="{599832A1-9E93-450A-9163-81C65C6B3512}" srcOrd="0" destOrd="0" presId="urn:microsoft.com/office/officeart/2005/8/layout/hierarchy2"/>
    <dgm:cxn modelId="{8F4029A2-8C61-4951-BC0F-B13A5E0E1D8D}" type="presParOf" srcId="{836354C5-1CE0-49B2-B30A-E26DA5E1EE67}" destId="{1F57B566-79FA-4112-BAB0-2D0BCBE23774}" srcOrd="1" destOrd="0" presId="urn:microsoft.com/office/officeart/2005/8/layout/hierarchy2"/>
    <dgm:cxn modelId="{B951603F-DC6F-43A6-B696-82454B83A2F2}" type="presParOf" srcId="{73C39CD4-0845-409C-A6E8-814802E3D657}" destId="{1453AD11-6DEE-40A7-BF0B-CECBBAACFA6A}" srcOrd="2" destOrd="0" presId="urn:microsoft.com/office/officeart/2005/8/layout/hierarchy2"/>
    <dgm:cxn modelId="{D50420D9-DD08-4554-89CD-71E48513840A}" type="presParOf" srcId="{1453AD11-6DEE-40A7-BF0B-CECBBAACFA6A}" destId="{2E0CB628-8957-4F3D-9752-2BF5B866FE86}" srcOrd="0" destOrd="0" presId="urn:microsoft.com/office/officeart/2005/8/layout/hierarchy2"/>
    <dgm:cxn modelId="{1837E48B-E4E5-491D-9BE4-05F547CCB783}" type="presParOf" srcId="{73C39CD4-0845-409C-A6E8-814802E3D657}" destId="{8B09636C-E922-47D9-B0FA-1308ECB6AB32}" srcOrd="3" destOrd="0" presId="urn:microsoft.com/office/officeart/2005/8/layout/hierarchy2"/>
    <dgm:cxn modelId="{9739CE08-8A5A-4748-807B-A6E57A142007}" type="presParOf" srcId="{8B09636C-E922-47D9-B0FA-1308ECB6AB32}" destId="{A5911F0A-788E-4E19-8671-4E09FFCA8924}" srcOrd="0" destOrd="0" presId="urn:microsoft.com/office/officeart/2005/8/layout/hierarchy2"/>
    <dgm:cxn modelId="{768F3D6A-67EA-4631-BFEE-2297DE4C6717}" type="presParOf" srcId="{8B09636C-E922-47D9-B0FA-1308ECB6AB32}" destId="{23D97F51-738B-4171-8A6F-478B0EF19ECA}" srcOrd="1" destOrd="0" presId="urn:microsoft.com/office/officeart/2005/8/layout/hierarchy2"/>
    <dgm:cxn modelId="{7CD66FA3-EEC2-4BE4-9C10-3828CDAFC1FD}" type="presParOf" srcId="{73C39CD4-0845-409C-A6E8-814802E3D657}" destId="{3A1F1902-124D-464B-8025-FCB9F7BB7F4D}" srcOrd="4" destOrd="0" presId="urn:microsoft.com/office/officeart/2005/8/layout/hierarchy2"/>
    <dgm:cxn modelId="{C6517307-2A52-4D53-A3DB-85905CDD951B}" type="presParOf" srcId="{3A1F1902-124D-464B-8025-FCB9F7BB7F4D}" destId="{F2B2B845-E393-48F5-8B4C-3D142F5A2426}" srcOrd="0" destOrd="0" presId="urn:microsoft.com/office/officeart/2005/8/layout/hierarchy2"/>
    <dgm:cxn modelId="{C557B198-D12F-4590-8202-AD0678DCB93B}" type="presParOf" srcId="{73C39CD4-0845-409C-A6E8-814802E3D657}" destId="{ABD43077-0C74-4CC4-8B68-487D3CBFEACB}" srcOrd="5" destOrd="0" presId="urn:microsoft.com/office/officeart/2005/8/layout/hierarchy2"/>
    <dgm:cxn modelId="{EC134017-2225-4B83-ADBC-74125A9DB52B}" type="presParOf" srcId="{ABD43077-0C74-4CC4-8B68-487D3CBFEACB}" destId="{B31A3BE1-2DB6-4071-BD5F-BD0980680FD5}" srcOrd="0" destOrd="0" presId="urn:microsoft.com/office/officeart/2005/8/layout/hierarchy2"/>
    <dgm:cxn modelId="{0A7FB0E2-DE91-4561-BF07-F000DB1EF43F}" type="presParOf" srcId="{ABD43077-0C74-4CC4-8B68-487D3CBFEACB}" destId="{DAE8ABEF-0063-4CB4-9C6C-CCA79DDF8D20}" srcOrd="1" destOrd="0" presId="urn:microsoft.com/office/officeart/2005/8/layout/hierarchy2"/>
    <dgm:cxn modelId="{AD185CC2-F2ED-403B-94BF-CC8DD7CBE0C1}" type="presParOf" srcId="{18277612-0CCC-42A7-8695-8776C6944B6B}" destId="{D2B64325-1321-4C2C-8325-79E5AD7932F9}" srcOrd="2" destOrd="0" presId="urn:microsoft.com/office/officeart/2005/8/layout/hierarchy2"/>
    <dgm:cxn modelId="{173470A1-6118-477E-846E-B05509F587E9}" type="presParOf" srcId="{D2B64325-1321-4C2C-8325-79E5AD7932F9}" destId="{CB1E9912-3AD7-4F73-8BD5-04BDF1FF14F3}" srcOrd="0" destOrd="0" presId="urn:microsoft.com/office/officeart/2005/8/layout/hierarchy2"/>
    <dgm:cxn modelId="{82C501AB-961A-4A72-9A84-93DB3F0E07C1}" type="presParOf" srcId="{18277612-0CCC-42A7-8695-8776C6944B6B}" destId="{16E071CF-FEA9-4501-9EE7-18AD4888A0F4}" srcOrd="3" destOrd="0" presId="urn:microsoft.com/office/officeart/2005/8/layout/hierarchy2"/>
    <dgm:cxn modelId="{414ECBD6-A01B-4454-9BB8-DA8145EA30AD}" type="presParOf" srcId="{16E071CF-FEA9-4501-9EE7-18AD4888A0F4}" destId="{0E2B4056-652A-41CF-92B1-6D0EBF269EED}" srcOrd="0" destOrd="0" presId="urn:microsoft.com/office/officeart/2005/8/layout/hierarchy2"/>
    <dgm:cxn modelId="{77FE5C41-E4B5-45DA-8A9D-CCA5006FFE39}" type="presParOf" srcId="{16E071CF-FEA9-4501-9EE7-18AD4888A0F4}" destId="{BC759B11-58F7-4E61-A6AD-F3D44255FE98}" srcOrd="1" destOrd="0" presId="urn:microsoft.com/office/officeart/2005/8/layout/hierarchy2"/>
    <dgm:cxn modelId="{9C40961D-6B5A-412D-A4A4-A4A02C73F34D}" type="presParOf" srcId="{BC759B11-58F7-4E61-A6AD-F3D44255FE98}" destId="{02F04A6F-55E9-4666-A904-43B606A27C64}" srcOrd="0" destOrd="0" presId="urn:microsoft.com/office/officeart/2005/8/layout/hierarchy2"/>
    <dgm:cxn modelId="{7026F2BF-00F2-4BC7-BC95-0BC8E3163CC4}" type="presParOf" srcId="{02F04A6F-55E9-4666-A904-43B606A27C64}" destId="{BE987297-0A60-4A76-B30B-3669C69BD36A}" srcOrd="0" destOrd="0" presId="urn:microsoft.com/office/officeart/2005/8/layout/hierarchy2"/>
    <dgm:cxn modelId="{95163989-7E03-4B74-93AB-BF66613BCE09}" type="presParOf" srcId="{BC759B11-58F7-4E61-A6AD-F3D44255FE98}" destId="{52DF89D0-01EE-4EE3-84CE-FAC899F1E25E}" srcOrd="1" destOrd="0" presId="urn:microsoft.com/office/officeart/2005/8/layout/hierarchy2"/>
    <dgm:cxn modelId="{1AEA4708-4FA5-4EAA-8292-9A9DE5F4A176}" type="presParOf" srcId="{52DF89D0-01EE-4EE3-84CE-FAC899F1E25E}" destId="{85D05E3E-0007-4B48-81EF-18B9C7615C08}" srcOrd="0" destOrd="0" presId="urn:microsoft.com/office/officeart/2005/8/layout/hierarchy2"/>
    <dgm:cxn modelId="{6F004950-75AC-41FC-A2E1-9A7B0C2B371B}" type="presParOf" srcId="{52DF89D0-01EE-4EE3-84CE-FAC899F1E25E}" destId="{E0BA5F55-AC4D-41DE-BF53-D11D4CDBFDDE}" srcOrd="1" destOrd="0" presId="urn:microsoft.com/office/officeart/2005/8/layout/hierarchy2"/>
    <dgm:cxn modelId="{6FEF2A48-4012-4CDC-9278-39A307FB28BD}" type="presParOf" srcId="{BC759B11-58F7-4E61-A6AD-F3D44255FE98}" destId="{E4EBD2F8-3BDA-4696-9202-486CEA67ADC6}" srcOrd="2" destOrd="0" presId="urn:microsoft.com/office/officeart/2005/8/layout/hierarchy2"/>
    <dgm:cxn modelId="{6BE1FD21-6A3E-4FBA-A9A5-45461817718E}" type="presParOf" srcId="{E4EBD2F8-3BDA-4696-9202-486CEA67ADC6}" destId="{E6245F1C-8ADD-4A82-B5F2-3892CB7E9BF7}" srcOrd="0" destOrd="0" presId="urn:microsoft.com/office/officeart/2005/8/layout/hierarchy2"/>
    <dgm:cxn modelId="{9C463986-D178-420F-B460-1150D55AEFB4}" type="presParOf" srcId="{BC759B11-58F7-4E61-A6AD-F3D44255FE98}" destId="{8DC93DBC-EE40-4CA6-819C-5BB5708C7350}" srcOrd="3" destOrd="0" presId="urn:microsoft.com/office/officeart/2005/8/layout/hierarchy2"/>
    <dgm:cxn modelId="{5D518F60-3127-4FB3-8866-36D36DDF03E6}" type="presParOf" srcId="{8DC93DBC-EE40-4CA6-819C-5BB5708C7350}" destId="{93F2E31C-4A08-4B5F-B181-0EB94466A3E1}" srcOrd="0" destOrd="0" presId="urn:microsoft.com/office/officeart/2005/8/layout/hierarchy2"/>
    <dgm:cxn modelId="{A93E3025-E56C-4F71-8CA7-53F4D42FC5EC}" type="presParOf" srcId="{8DC93DBC-EE40-4CA6-819C-5BB5708C7350}" destId="{9896DAA8-0B92-45B3-9F4E-D1963FC007D1}" srcOrd="1" destOrd="0" presId="urn:microsoft.com/office/officeart/2005/8/layout/hierarchy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AA9E8D-F669-4E1B-95AE-9A926D03CD83}">
      <dsp:nvSpPr>
        <dsp:cNvPr id="0" name=""/>
        <dsp:cNvSpPr/>
      </dsp:nvSpPr>
      <dsp:spPr>
        <a:xfrm>
          <a:off x="643363" y="1602063"/>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solidFill>
                <a:srgbClr val="44546A">
                  <a:hueOff val="0"/>
                  <a:satOff val="0"/>
                  <a:lumOff val="0"/>
                  <a:alphaOff val="0"/>
                </a:srgbClr>
              </a:solidFill>
              <a:latin typeface="Calibri" panose="020F0502020204030204"/>
              <a:ea typeface="+mn-ea"/>
              <a:cs typeface="+mn-cs"/>
            </a:rPr>
            <a:t>Dashboard</a:t>
          </a:r>
        </a:p>
      </dsp:txBody>
      <dsp:txXfrm>
        <a:off x="661486" y="1620186"/>
        <a:ext cx="1201278" cy="582516"/>
      </dsp:txXfrm>
    </dsp:sp>
    <dsp:sp modelId="{1091523F-4115-43F3-9B9E-20FFE754D0E2}">
      <dsp:nvSpPr>
        <dsp:cNvPr id="0" name=""/>
        <dsp:cNvSpPr/>
      </dsp:nvSpPr>
      <dsp:spPr>
        <a:xfrm rot="17945813">
          <a:off x="1619425" y="1450646"/>
          <a:ext cx="1017935" cy="32124"/>
        </a:xfrm>
        <a:custGeom>
          <a:avLst/>
          <a:gdLst/>
          <a:ahLst/>
          <a:cxnLst/>
          <a:rect l="0" t="0" r="0" b="0"/>
          <a:pathLst>
            <a:path>
              <a:moveTo>
                <a:pt x="0" y="16062"/>
              </a:moveTo>
              <a:lnTo>
                <a:pt x="1017935" y="16062"/>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093781" y="1476569"/>
        <a:ext cx="0" cy="0"/>
      </dsp:txXfrm>
    </dsp:sp>
    <dsp:sp modelId="{83EF0C35-C970-4610-8734-8F9E3B6349D1}">
      <dsp:nvSpPr>
        <dsp:cNvPr id="0" name=""/>
        <dsp:cNvSpPr/>
      </dsp:nvSpPr>
      <dsp:spPr>
        <a:xfrm>
          <a:off x="2375897" y="712592"/>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solidFill>
                <a:srgbClr val="44546A">
                  <a:hueOff val="0"/>
                  <a:satOff val="0"/>
                  <a:lumOff val="0"/>
                  <a:alphaOff val="0"/>
                </a:srgbClr>
              </a:solidFill>
              <a:latin typeface="Calibri" panose="020F0502020204030204"/>
              <a:ea typeface="+mn-ea"/>
              <a:cs typeface="+mn-cs"/>
            </a:rPr>
            <a:t>Coding Excercise</a:t>
          </a:r>
        </a:p>
      </dsp:txBody>
      <dsp:txXfrm>
        <a:off x="2394020" y="730715"/>
        <a:ext cx="1201278" cy="582516"/>
      </dsp:txXfrm>
    </dsp:sp>
    <dsp:sp modelId="{D49FD364-02A9-4E3E-A120-0645A211CCB8}">
      <dsp:nvSpPr>
        <dsp:cNvPr id="0" name=""/>
        <dsp:cNvSpPr/>
      </dsp:nvSpPr>
      <dsp:spPr>
        <a:xfrm rot="18289469">
          <a:off x="3427517" y="650123"/>
          <a:ext cx="866819" cy="32124"/>
        </a:xfrm>
        <a:custGeom>
          <a:avLst/>
          <a:gdLst/>
          <a:ahLst/>
          <a:cxnLst/>
          <a:rect l="0" t="0" r="0" b="0"/>
          <a:pathLst>
            <a:path>
              <a:moveTo>
                <a:pt x="0" y="16062"/>
              </a:moveTo>
              <a:lnTo>
                <a:pt x="866819" y="16062"/>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30762" y="671598"/>
        <a:ext cx="0" cy="0"/>
      </dsp:txXfrm>
    </dsp:sp>
    <dsp:sp modelId="{599832A1-9E93-450A-9163-81C65C6B3512}">
      <dsp:nvSpPr>
        <dsp:cNvPr id="0" name=""/>
        <dsp:cNvSpPr/>
      </dsp:nvSpPr>
      <dsp:spPr>
        <a:xfrm>
          <a:off x="4108432" y="1015"/>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solidFill>
                <a:srgbClr val="44546A">
                  <a:hueOff val="0"/>
                  <a:satOff val="0"/>
                  <a:lumOff val="0"/>
                  <a:alphaOff val="0"/>
                </a:srgbClr>
              </a:solidFill>
              <a:latin typeface="Calibri" panose="020F0502020204030204"/>
              <a:ea typeface="+mn-ea"/>
              <a:cs typeface="+mn-cs"/>
            </a:rPr>
            <a:t>Write Code</a:t>
          </a:r>
        </a:p>
      </dsp:txBody>
      <dsp:txXfrm>
        <a:off x="4126555" y="19138"/>
        <a:ext cx="1201278" cy="582516"/>
      </dsp:txXfrm>
    </dsp:sp>
    <dsp:sp modelId="{1453AD11-6DEE-40A7-BF0B-CECBBAACFA6A}">
      <dsp:nvSpPr>
        <dsp:cNvPr id="0" name=""/>
        <dsp:cNvSpPr/>
      </dsp:nvSpPr>
      <dsp:spPr>
        <a:xfrm>
          <a:off x="3613422" y="1005911"/>
          <a:ext cx="495009" cy="32124"/>
        </a:xfrm>
        <a:custGeom>
          <a:avLst/>
          <a:gdLst/>
          <a:ahLst/>
          <a:cxnLst/>
          <a:rect l="0" t="0" r="0" b="0"/>
          <a:pathLst>
            <a:path>
              <a:moveTo>
                <a:pt x="0" y="16062"/>
              </a:moveTo>
              <a:lnTo>
                <a:pt x="495009" y="16062"/>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48551" y="1009598"/>
        <a:ext cx="0" cy="0"/>
      </dsp:txXfrm>
    </dsp:sp>
    <dsp:sp modelId="{A5911F0A-788E-4E19-8671-4E09FFCA8924}">
      <dsp:nvSpPr>
        <dsp:cNvPr id="0" name=""/>
        <dsp:cNvSpPr/>
      </dsp:nvSpPr>
      <dsp:spPr>
        <a:xfrm>
          <a:off x="4108432" y="712592"/>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solidFill>
                <a:srgbClr val="44546A">
                  <a:hueOff val="0"/>
                  <a:satOff val="0"/>
                  <a:lumOff val="0"/>
                  <a:alphaOff val="0"/>
                </a:srgbClr>
              </a:solidFill>
              <a:latin typeface="Calibri" panose="020F0502020204030204"/>
              <a:ea typeface="+mn-ea"/>
              <a:cs typeface="+mn-cs"/>
            </a:rPr>
            <a:t>Interpret Code</a:t>
          </a:r>
        </a:p>
      </dsp:txBody>
      <dsp:txXfrm>
        <a:off x="4126555" y="730715"/>
        <a:ext cx="1201278" cy="582516"/>
      </dsp:txXfrm>
    </dsp:sp>
    <dsp:sp modelId="{3A1F1902-124D-464B-8025-FCB9F7BB7F4D}">
      <dsp:nvSpPr>
        <dsp:cNvPr id="0" name=""/>
        <dsp:cNvSpPr/>
      </dsp:nvSpPr>
      <dsp:spPr>
        <a:xfrm rot="3310531">
          <a:off x="3427517" y="1361699"/>
          <a:ext cx="866819" cy="32124"/>
        </a:xfrm>
        <a:custGeom>
          <a:avLst/>
          <a:gdLst/>
          <a:ahLst/>
          <a:cxnLst/>
          <a:rect l="0" t="0" r="0" b="0"/>
          <a:pathLst>
            <a:path>
              <a:moveTo>
                <a:pt x="0" y="16062"/>
              </a:moveTo>
              <a:lnTo>
                <a:pt x="866819" y="16062"/>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66340" y="1347597"/>
        <a:ext cx="0" cy="0"/>
      </dsp:txXfrm>
    </dsp:sp>
    <dsp:sp modelId="{B31A3BE1-2DB6-4071-BD5F-BD0980680FD5}">
      <dsp:nvSpPr>
        <dsp:cNvPr id="0" name=""/>
        <dsp:cNvSpPr/>
      </dsp:nvSpPr>
      <dsp:spPr>
        <a:xfrm>
          <a:off x="4108432" y="1424168"/>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solidFill>
                <a:srgbClr val="44546A">
                  <a:hueOff val="0"/>
                  <a:satOff val="0"/>
                  <a:lumOff val="0"/>
                  <a:alphaOff val="0"/>
                </a:srgbClr>
              </a:solidFill>
              <a:latin typeface="Calibri" panose="020F0502020204030204"/>
              <a:ea typeface="+mn-ea"/>
              <a:cs typeface="+mn-cs"/>
            </a:rPr>
            <a:t>Mark Code</a:t>
          </a:r>
        </a:p>
      </dsp:txBody>
      <dsp:txXfrm>
        <a:off x="4126555" y="1442291"/>
        <a:ext cx="1201278" cy="582516"/>
      </dsp:txXfrm>
    </dsp:sp>
    <dsp:sp modelId="{D2B64325-1321-4C2C-8325-79E5AD7932F9}">
      <dsp:nvSpPr>
        <dsp:cNvPr id="0" name=""/>
        <dsp:cNvSpPr/>
      </dsp:nvSpPr>
      <dsp:spPr>
        <a:xfrm rot="3654187">
          <a:off x="1619425" y="2340117"/>
          <a:ext cx="1017935" cy="32124"/>
        </a:xfrm>
        <a:custGeom>
          <a:avLst/>
          <a:gdLst/>
          <a:ahLst/>
          <a:cxnLst/>
          <a:rect l="0" t="0" r="0" b="0"/>
          <a:pathLst>
            <a:path>
              <a:moveTo>
                <a:pt x="0" y="16062"/>
              </a:moveTo>
              <a:lnTo>
                <a:pt x="1017935" y="16062"/>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138253" y="2321568"/>
        <a:ext cx="0" cy="0"/>
      </dsp:txXfrm>
    </dsp:sp>
    <dsp:sp modelId="{0E2B4056-652A-41CF-92B1-6D0EBF269EED}">
      <dsp:nvSpPr>
        <dsp:cNvPr id="0" name=""/>
        <dsp:cNvSpPr/>
      </dsp:nvSpPr>
      <dsp:spPr>
        <a:xfrm>
          <a:off x="2375897" y="2491533"/>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solidFill>
                <a:srgbClr val="44546A">
                  <a:hueOff val="0"/>
                  <a:satOff val="0"/>
                  <a:lumOff val="0"/>
                  <a:alphaOff val="0"/>
                </a:srgbClr>
              </a:solidFill>
              <a:latin typeface="Calibri" panose="020F0502020204030204"/>
              <a:ea typeface="+mn-ea"/>
              <a:cs typeface="+mn-cs"/>
            </a:rPr>
            <a:t>Login Page</a:t>
          </a:r>
        </a:p>
      </dsp:txBody>
      <dsp:txXfrm>
        <a:off x="2394020" y="2509656"/>
        <a:ext cx="1201278" cy="582516"/>
      </dsp:txXfrm>
    </dsp:sp>
    <dsp:sp modelId="{02F04A6F-55E9-4666-A904-43B606A27C64}">
      <dsp:nvSpPr>
        <dsp:cNvPr id="0" name=""/>
        <dsp:cNvSpPr/>
      </dsp:nvSpPr>
      <dsp:spPr>
        <a:xfrm rot="19457599">
          <a:off x="3556123" y="2606958"/>
          <a:ext cx="609606" cy="32124"/>
        </a:xfrm>
        <a:custGeom>
          <a:avLst/>
          <a:gdLst/>
          <a:ahLst/>
          <a:cxnLst/>
          <a:rect l="0" t="0" r="0" b="0"/>
          <a:pathLst>
            <a:path>
              <a:moveTo>
                <a:pt x="0" y="16062"/>
              </a:moveTo>
              <a:lnTo>
                <a:pt x="609606" y="16062"/>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39656" y="2619539"/>
        <a:ext cx="0" cy="0"/>
      </dsp:txXfrm>
    </dsp:sp>
    <dsp:sp modelId="{85D05E3E-0007-4B48-81EF-18B9C7615C08}">
      <dsp:nvSpPr>
        <dsp:cNvPr id="0" name=""/>
        <dsp:cNvSpPr/>
      </dsp:nvSpPr>
      <dsp:spPr>
        <a:xfrm>
          <a:off x="4108432" y="2135745"/>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solidFill>
                <a:srgbClr val="44546A">
                  <a:hueOff val="0"/>
                  <a:satOff val="0"/>
                  <a:lumOff val="0"/>
                  <a:alphaOff val="0"/>
                </a:srgbClr>
              </a:solidFill>
              <a:latin typeface="Calibri" panose="020F0502020204030204"/>
              <a:ea typeface="+mn-ea"/>
              <a:cs typeface="+mn-cs"/>
            </a:rPr>
            <a:t>Login</a:t>
          </a:r>
        </a:p>
      </dsp:txBody>
      <dsp:txXfrm>
        <a:off x="4126555" y="2153868"/>
        <a:ext cx="1201278" cy="582516"/>
      </dsp:txXfrm>
    </dsp:sp>
    <dsp:sp modelId="{E4EBD2F8-3BDA-4696-9202-486CEA67ADC6}">
      <dsp:nvSpPr>
        <dsp:cNvPr id="0" name=""/>
        <dsp:cNvSpPr/>
      </dsp:nvSpPr>
      <dsp:spPr>
        <a:xfrm rot="2142401">
          <a:off x="3556123" y="2962746"/>
          <a:ext cx="609606" cy="32124"/>
        </a:xfrm>
        <a:custGeom>
          <a:avLst/>
          <a:gdLst/>
          <a:ahLst/>
          <a:cxnLst/>
          <a:rect l="0" t="0" r="0" b="0"/>
          <a:pathLst>
            <a:path>
              <a:moveTo>
                <a:pt x="0" y="16062"/>
              </a:moveTo>
              <a:lnTo>
                <a:pt x="609606" y="16062"/>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57445" y="2957538"/>
        <a:ext cx="0" cy="0"/>
      </dsp:txXfrm>
    </dsp:sp>
    <dsp:sp modelId="{93F2E31C-4A08-4B5F-B181-0EB94466A3E1}">
      <dsp:nvSpPr>
        <dsp:cNvPr id="0" name=""/>
        <dsp:cNvSpPr/>
      </dsp:nvSpPr>
      <dsp:spPr>
        <a:xfrm>
          <a:off x="4108432" y="2847322"/>
          <a:ext cx="1237524" cy="618762"/>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solidFill>
                <a:srgbClr val="44546A">
                  <a:hueOff val="0"/>
                  <a:satOff val="0"/>
                  <a:lumOff val="0"/>
                  <a:alphaOff val="0"/>
                </a:srgbClr>
              </a:solidFill>
              <a:latin typeface="Calibri" panose="020F0502020204030204"/>
              <a:ea typeface="+mn-ea"/>
              <a:cs typeface="+mn-cs"/>
            </a:rPr>
            <a:t>Register for Account</a:t>
          </a:r>
        </a:p>
      </dsp:txBody>
      <dsp:txXfrm>
        <a:off x="4126555" y="2865445"/>
        <a:ext cx="1201278" cy="58251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BF809-76A3-4F2C-9472-FB13BD47D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7</TotalTime>
  <Pages>208</Pages>
  <Words>30199</Words>
  <Characters>172136</Characters>
  <Application>Microsoft Office Word</Application>
  <DocSecurity>0</DocSecurity>
  <Lines>1434</Lines>
  <Paragraphs>4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Kendrick</dc:creator>
  <cp:keywords/>
  <dc:description/>
  <cp:lastModifiedBy>Ryan Kendrick</cp:lastModifiedBy>
  <cp:revision>118</cp:revision>
  <cp:lastPrinted>2016-03-25T18:12:00Z</cp:lastPrinted>
  <dcterms:created xsi:type="dcterms:W3CDTF">2016-03-24T00:19:00Z</dcterms:created>
  <dcterms:modified xsi:type="dcterms:W3CDTF">2016-04-27T21:18:00Z</dcterms:modified>
</cp:coreProperties>
</file>